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192D4" w14:textId="77777777" w:rsidR="001813BF" w:rsidRPr="00E05753" w:rsidRDefault="00E1219E" w:rsidP="00F35602">
      <w:r>
        <w:rPr>
          <w:noProof/>
        </w:rPr>
        <w:pict w14:anchorId="042AF397">
          <v:shapetype id="_x0000_t202" coordsize="21600,21600" o:spt="202" path="m,l,21600r21600,l21600,xe">
            <v:stroke joinstyle="miter"/>
            <v:path gradientshapeok="t" o:connecttype="rect"/>
          </v:shapetype>
          <v:shape id="Text Box 2" o:spid="_x0000_s1026" type="#_x0000_t202" style="position:absolute;left:0;text-align:left;margin-left:-31.45pt;margin-top:9.3pt;width:532.8pt;height:108.6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" filled="f" fillcolor="black" stroked="f" strokeweight="1pt">
            <v:path arrowok="t"/>
            <v:textbox>
              <w:txbxContent>
                <w:p w14:paraId="6F684359" w14:textId="77777777" w:rsidR="00E1219E" w:rsidRPr="00E72C2B" w:rsidRDefault="00E1219E" w:rsidP="006E119D">
                  <w:pPr>
                    <w:pStyle w:val="BodyText"/>
                    <w:rPr>
                      <w:sz w:val="32"/>
                      <w:szCs w:val="32"/>
                    </w:rPr>
                  </w:pPr>
                </w:p>
                <w:p w14:paraId="0DEC921D" w14:textId="77777777" w:rsidR="00E1219E" w:rsidRPr="00E72C2B" w:rsidRDefault="00E1219E" w:rsidP="00E72C2B">
                  <w:pPr>
                    <w:pStyle w:val="BodyText"/>
                    <w:jc w:val="right"/>
                    <w:rPr>
                      <w:b w:val="0"/>
                      <w:sz w:val="32"/>
                      <w:szCs w:val="32"/>
                    </w:rPr>
                  </w:pPr>
                  <w:r w:rsidRPr="00E72C2B">
                    <w:rPr>
                      <w:sz w:val="32"/>
                      <w:szCs w:val="32"/>
                    </w:rPr>
                    <w:tab/>
                  </w:r>
                  <w:r w:rsidRPr="00E72C2B">
                    <w:rPr>
                      <w:sz w:val="32"/>
                      <w:szCs w:val="32"/>
                    </w:rPr>
                    <w:tab/>
                  </w:r>
                  <w:r w:rsidRPr="00E72C2B">
                    <w:rPr>
                      <w:sz w:val="32"/>
                      <w:szCs w:val="32"/>
                    </w:rPr>
                    <w:tab/>
                  </w:r>
                  <w:r w:rsidRPr="00E72C2B">
                    <w:rPr>
                      <w:b w:val="0"/>
                      <w:sz w:val="32"/>
                      <w:szCs w:val="32"/>
                    </w:rPr>
                    <w:t>ARCHITECTURAL REVIEW BOARD</w:t>
                  </w:r>
                  <w:r>
                    <w:rPr>
                      <w:b w:val="0"/>
                      <w:sz w:val="32"/>
                      <w:szCs w:val="32"/>
                    </w:rPr>
                    <w:t xml:space="preserve"> </w:t>
                  </w:r>
                </w:p>
                <w:p w14:paraId="47AE21D9" w14:textId="77777777" w:rsidR="00E1219E" w:rsidRPr="00E72C2B" w:rsidRDefault="00E1219E" w:rsidP="00E72C2B">
                  <w:pPr>
                    <w:pStyle w:val="BodyText"/>
                    <w:jc w:val="right"/>
                    <w:rPr>
                      <w:sz w:val="32"/>
                      <w:szCs w:val="32"/>
                    </w:rPr>
                  </w:pPr>
                  <w:r w:rsidRPr="00E72C2B">
                    <w:rPr>
                      <w:b w:val="0"/>
                      <w:sz w:val="32"/>
                      <w:szCs w:val="32"/>
                    </w:rPr>
                    <w:tab/>
                  </w:r>
                  <w:r w:rsidRPr="00E72C2B">
                    <w:rPr>
                      <w:b w:val="0"/>
                      <w:sz w:val="32"/>
                      <w:szCs w:val="32"/>
                    </w:rPr>
                    <w:tab/>
                    <w:t>DRAFT MINUTES</w:t>
                  </w:r>
                  <w:r>
                    <w:rPr>
                      <w:b w:val="0"/>
                      <w:sz w:val="32"/>
                      <w:szCs w:val="32"/>
                    </w:rPr>
                    <w:t>:  May 21, 2020</w:t>
                  </w:r>
                </w:p>
                <w:p w14:paraId="7E556E53" w14:textId="77777777" w:rsidR="00E1219E" w:rsidRDefault="00E1219E" w:rsidP="00E72C2B">
                  <w:pPr>
                    <w:pStyle w:val="BodyText"/>
                    <w:jc w:val="right"/>
                    <w:rPr>
                      <w:b w:val="0"/>
                      <w:sz w:val="24"/>
                      <w:szCs w:val="24"/>
                    </w:rPr>
                  </w:pPr>
                  <w:r>
                    <w:rPr>
                      <w:b w:val="0"/>
                      <w:sz w:val="24"/>
                      <w:szCs w:val="24"/>
                    </w:rPr>
                    <w:t>City Hall/City Council Chambers</w:t>
                  </w:r>
                </w:p>
                <w:p w14:paraId="2E7666F5" w14:textId="77777777" w:rsidR="00E1219E" w:rsidRDefault="00E1219E" w:rsidP="00E72C2B">
                  <w:pPr>
                    <w:pStyle w:val="BodyText"/>
                    <w:jc w:val="right"/>
                    <w:rPr>
                      <w:b w:val="0"/>
                      <w:sz w:val="24"/>
                      <w:szCs w:val="24"/>
                    </w:rPr>
                  </w:pPr>
                  <w:r>
                    <w:rPr>
                      <w:b w:val="0"/>
                      <w:sz w:val="24"/>
                      <w:szCs w:val="24"/>
                    </w:rPr>
                    <w:t>250 Hamilton Avenue</w:t>
                  </w:r>
                </w:p>
                <w:p w14:paraId="0F5881C6" w14:textId="77777777" w:rsidR="00E1219E" w:rsidRPr="00E72C2B" w:rsidRDefault="00E1219E" w:rsidP="00E72C2B">
                  <w:pPr>
                    <w:pStyle w:val="BodyText"/>
                    <w:jc w:val="right"/>
                    <w:rPr>
                      <w:b w:val="0"/>
                      <w:sz w:val="24"/>
                      <w:szCs w:val="24"/>
                    </w:rPr>
                  </w:pPr>
                  <w:r w:rsidRPr="00401F97">
                    <w:rPr>
                      <w:b w:val="0"/>
                      <w:sz w:val="24"/>
                      <w:szCs w:val="24"/>
                    </w:rPr>
                    <w:t>8:30 AM</w:t>
                  </w:r>
                </w:p>
              </w:txbxContent>
            </v:textbox>
            <w10:wrap type="topAndBottom"/>
          </v:shape>
        </w:pict>
      </w:r>
      <w:r w:rsidR="008405B7" w:rsidRPr="00E05753">
        <w:rPr>
          <w:noProof/>
        </w:rPr>
        <w:drawing>
          <wp:anchor distT="0" distB="0" distL="114300" distR="114300" simplePos="0" relativeHeight="251658241" behindDoc="1" locked="0" layoutInCell="1" allowOverlap="1" wp14:anchorId="7ECF8B38" wp14:editId="7B1CD95A">
            <wp:simplePos x="0" y="0"/>
            <wp:positionH relativeFrom="column">
              <wp:posOffset>-19050</wp:posOffset>
            </wp:positionH>
            <wp:positionV relativeFrom="paragraph">
              <wp:posOffset>118110</wp:posOffset>
            </wp:positionV>
            <wp:extent cx="552450" cy="1179830"/>
            <wp:effectExtent l="0" t="0" r="0" b="0"/>
            <wp:wrapNone/>
            <wp:docPr id="4" name="Picture 4" descr="New City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New City Logo"/>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1179830"/>
                    </a:xfrm>
                    <a:prstGeom prst="rect">
                      <a:avLst/>
                    </a:prstGeom>
                    <a:noFill/>
                  </pic:spPr>
                </pic:pic>
              </a:graphicData>
            </a:graphic>
          </wp:anchor>
        </w:drawing>
      </w:r>
    </w:p>
    <w:p w14:paraId="592AB571" w14:textId="77777777" w:rsidR="00986C4E" w:rsidRDefault="00986C4E" w:rsidP="0015585B">
      <w:pPr>
        <w:rPr>
          <w:b/>
        </w:rPr>
      </w:pPr>
    </w:p>
    <w:p w14:paraId="567F9594" w14:textId="77777777" w:rsidR="006E0006" w:rsidRPr="00E05753" w:rsidRDefault="001812ED" w:rsidP="0015585B">
      <w:pPr>
        <w:rPr>
          <w:b/>
        </w:rPr>
      </w:pPr>
      <w:r w:rsidRPr="00E05753">
        <w:rPr>
          <w:b/>
        </w:rPr>
        <w:t>Call to Order</w:t>
      </w:r>
      <w:r w:rsidR="0015585B" w:rsidRPr="00E05753">
        <w:rPr>
          <w:b/>
        </w:rPr>
        <w:t>/</w:t>
      </w:r>
      <w:r w:rsidR="00215AAF" w:rsidRPr="00E05753">
        <w:rPr>
          <w:b/>
        </w:rPr>
        <w:t>Roll Call</w:t>
      </w:r>
    </w:p>
    <w:p w14:paraId="26E820FE" w14:textId="77777777" w:rsidR="00E1219E" w:rsidRDefault="00E1219E" w:rsidP="00A43656">
      <w:pPr>
        <w:spacing w:after="240"/>
        <w:ind w:left="1440" w:hanging="1440"/>
      </w:pPr>
    </w:p>
    <w:p w14:paraId="03D1ECC4" w14:textId="3064D264" w:rsidR="00A43656" w:rsidRPr="00E05753" w:rsidRDefault="00A43656" w:rsidP="00A43656">
      <w:pPr>
        <w:spacing w:after="240"/>
        <w:ind w:left="1440" w:hanging="1440"/>
      </w:pPr>
      <w:r w:rsidRPr="00E05753">
        <w:t>Present:</w:t>
      </w:r>
      <w:r w:rsidRPr="00E05753">
        <w:tab/>
      </w:r>
      <w:r w:rsidR="000C3C2B" w:rsidRPr="00E05753">
        <w:t xml:space="preserve">Chair </w:t>
      </w:r>
      <w:r w:rsidR="00F607F8">
        <w:t>Peter Baltay</w:t>
      </w:r>
      <w:r w:rsidR="000C3C2B">
        <w:t xml:space="preserve">, </w:t>
      </w:r>
      <w:r w:rsidR="00F60B43">
        <w:t xml:space="preserve">Vice Chair Osma Thompson, </w:t>
      </w:r>
      <w:r w:rsidR="00811ECD">
        <w:t>Board Member</w:t>
      </w:r>
      <w:r w:rsidR="003A2384">
        <w:t>s</w:t>
      </w:r>
      <w:r w:rsidRPr="00E05753">
        <w:t xml:space="preserve"> Alexander Lew</w:t>
      </w:r>
      <w:r w:rsidR="003D4E66">
        <w:t xml:space="preserve">, Grace </w:t>
      </w:r>
      <w:proofErr w:type="gramStart"/>
      <w:r w:rsidR="003D4E66">
        <w:t>Lee</w:t>
      </w:r>
      <w:proofErr w:type="gramEnd"/>
      <w:r w:rsidR="003D4E66">
        <w:t xml:space="preserve"> </w:t>
      </w:r>
      <w:r w:rsidR="00D440EC">
        <w:t xml:space="preserve">and </w:t>
      </w:r>
      <w:r w:rsidR="00C647EF">
        <w:t>David Hirsch</w:t>
      </w:r>
      <w:r w:rsidR="000B56C1">
        <w:t>.</w:t>
      </w:r>
    </w:p>
    <w:p w14:paraId="2774BB59" w14:textId="77777777" w:rsidR="00AC7DA1" w:rsidRDefault="00A43656" w:rsidP="00AC7DA1">
      <w:pPr>
        <w:spacing w:after="240"/>
      </w:pPr>
      <w:r w:rsidRPr="00E05753">
        <w:t>Absent:</w:t>
      </w:r>
      <w:r w:rsidRPr="00E05753">
        <w:tab/>
      </w:r>
      <w:r w:rsidRPr="00E05753">
        <w:tab/>
      </w:r>
      <w:r w:rsidR="003D4E66">
        <w:t>None.</w:t>
      </w:r>
    </w:p>
    <w:p w14:paraId="44441C40" w14:textId="77777777" w:rsidR="00804910" w:rsidRDefault="00F607F8" w:rsidP="00AE58A2">
      <w:pPr>
        <w:spacing w:after="240"/>
      </w:pPr>
      <w:r>
        <w:t>Chair Baltay</w:t>
      </w:r>
      <w:r w:rsidR="00AC7DA1" w:rsidRPr="00F055BB">
        <w:t>:</w:t>
      </w:r>
      <w:r w:rsidR="00913324">
        <w:t xml:space="preserve"> </w:t>
      </w:r>
      <w:r w:rsidR="00FA570C">
        <w:t>Good morning</w:t>
      </w:r>
      <w:proofErr w:type="gramStart"/>
      <w:r w:rsidR="00FA570C">
        <w:t xml:space="preserve">.  </w:t>
      </w:r>
      <w:proofErr w:type="gramEnd"/>
      <w:r w:rsidR="00FA570C">
        <w:t>I'm Peter Ba</w:t>
      </w:r>
      <w:r w:rsidR="009D09E9">
        <w:t xml:space="preserve">ltay. </w:t>
      </w:r>
      <w:r w:rsidR="005C00AC">
        <w:t xml:space="preserve">Welcome to the </w:t>
      </w:r>
      <w:r w:rsidR="00401F97">
        <w:t>May 21</w:t>
      </w:r>
      <w:r w:rsidR="005C00AC">
        <w:t xml:space="preserve">, 2020, </w:t>
      </w:r>
      <w:r w:rsidR="002C37E4">
        <w:t xml:space="preserve">meeting of the </w:t>
      </w:r>
      <w:r w:rsidR="00312890">
        <w:t xml:space="preserve">Palo Alto </w:t>
      </w:r>
      <w:r w:rsidR="002C37E4">
        <w:t xml:space="preserve">Architectural Review Board. </w:t>
      </w:r>
      <w:r w:rsidR="009D09E9">
        <w:t>At the start of the meeting I’d</w:t>
      </w:r>
      <w:r w:rsidR="00312890">
        <w:t xml:space="preserve"> to </w:t>
      </w:r>
      <w:r w:rsidR="005C00AC">
        <w:t>read a statement</w:t>
      </w:r>
      <w:r w:rsidR="00312890">
        <w:t xml:space="preserve">. </w:t>
      </w:r>
      <w:r w:rsidR="005C00AC">
        <w:t xml:space="preserve">[Reading] </w:t>
      </w:r>
      <w:r w:rsidR="005C00AC" w:rsidRPr="00E1219E">
        <w:t>Pursuant to the provisions of California Governor’s Executive Order N</w:t>
      </w:r>
      <w:r w:rsidR="007F42D4" w:rsidRPr="00E1219E">
        <w:t>-2</w:t>
      </w:r>
      <w:r w:rsidR="005C00AC" w:rsidRPr="00E1219E">
        <w:t>9</w:t>
      </w:r>
      <w:r w:rsidR="007F42D4" w:rsidRPr="00E1219E">
        <w:t>-</w:t>
      </w:r>
      <w:r w:rsidR="005C00AC" w:rsidRPr="00E1219E">
        <w:t>20, issue</w:t>
      </w:r>
      <w:r w:rsidR="007C688A" w:rsidRPr="00E1219E">
        <w:t>d</w:t>
      </w:r>
      <w:r w:rsidR="005C00AC" w:rsidRPr="00E1219E">
        <w:t xml:space="preserve"> on March 17, 2020, to prevent the spread of COVID-19, this meeting will be held by virtual teleconference only</w:t>
      </w:r>
      <w:r w:rsidR="007466EF" w:rsidRPr="00E1219E">
        <w:t>, with n</w:t>
      </w:r>
      <w:r w:rsidR="005C00AC" w:rsidRPr="00E1219E">
        <w:t xml:space="preserve">o physical location. The meeting will be broadcast on </w:t>
      </w:r>
      <w:r w:rsidR="007C688A" w:rsidRPr="00E1219E">
        <w:t>C</w:t>
      </w:r>
      <w:r w:rsidR="005C00AC" w:rsidRPr="00E1219E">
        <w:t xml:space="preserve">able TV </w:t>
      </w:r>
      <w:r w:rsidR="007C688A" w:rsidRPr="00E1219E">
        <w:t>C</w:t>
      </w:r>
      <w:r w:rsidR="005C00AC" w:rsidRPr="00E1219E">
        <w:t>hannel 26 and live at Midpen Media Center at midpenmedia.org. Members of the public who wish to participate may do so by email, phone</w:t>
      </w:r>
      <w:r w:rsidR="000A7922" w:rsidRPr="00E1219E">
        <w:t>,</w:t>
      </w:r>
      <w:r w:rsidR="005C00AC" w:rsidRPr="00E1219E">
        <w:t xml:space="preserve"> or computer. To ensure participation in a particular item, we suggest calling in or connecting on line 15 minutes before the item you wish to speak on</w:t>
      </w:r>
      <w:r w:rsidR="007466EF" w:rsidRPr="00E1219E">
        <w:t xml:space="preserve"> at </w:t>
      </w:r>
      <w:r w:rsidR="0038747B" w:rsidRPr="00E1219E">
        <w:t>City</w:t>
      </w:r>
      <w:r w:rsidR="007466EF" w:rsidRPr="00E1219E">
        <w:t>ofpaloalto.org</w:t>
      </w:r>
      <w:r w:rsidR="005C00AC" w:rsidRPr="00E1219E">
        <w:t xml:space="preserve">. Spoken comments via a computer will be accepted through the Zoom teleconference meeting. To address the Board, go to </w:t>
      </w:r>
      <w:r w:rsidR="00C559EA" w:rsidRPr="00E1219E">
        <w:t>zoom</w:t>
      </w:r>
      <w:r w:rsidR="005C00AC" w:rsidRPr="00E1219E">
        <w:t xml:space="preserve">.us/join. Meeting ID is </w:t>
      </w:r>
      <w:r w:rsidR="002D52A4" w:rsidRPr="00E1219E">
        <w:t>99919943549</w:t>
      </w:r>
      <w:r w:rsidR="005C00AC" w:rsidRPr="00E1219E">
        <w:t>. You will be asked to enter an email address and name. We request that you identify yourself b</w:t>
      </w:r>
      <w:r w:rsidR="009D09E9" w:rsidRPr="00E1219E">
        <w:t>y name. This will be visible on</w:t>
      </w:r>
      <w:r w:rsidR="005C00AC" w:rsidRPr="00E1219E">
        <w:t xml:space="preserve">line and will be used to notify you that it is your turn to speak. When you wish to speak on an </w:t>
      </w:r>
      <w:r w:rsidR="007466EF" w:rsidRPr="00E1219E">
        <w:t>a</w:t>
      </w:r>
      <w:r w:rsidR="005C00AC" w:rsidRPr="00E1219E">
        <w:t xml:space="preserve">genda item, click on “Raise Hand.” The moderator will activate and unmute speakers in turn. When called, please limit your remarks to the time limit allotted. A timer will be shown on the computer to help keep track of your time. Spoken public comments using a smart phone will be </w:t>
      </w:r>
      <w:r w:rsidR="000C3B85" w:rsidRPr="00E1219E">
        <w:t>accepted</w:t>
      </w:r>
      <w:r w:rsidR="005C00AC" w:rsidRPr="00E1219E">
        <w:t xml:space="preserve"> through the Zoom teleconference meeting. To address the Board, download the Zoom application onto your phone from the Apple App store or Google Play store and enter the Meeting ID </w:t>
      </w:r>
      <w:r w:rsidR="002D52A4" w:rsidRPr="00E1219E">
        <w:t>99919943549</w:t>
      </w:r>
      <w:r w:rsidR="005C00AC" w:rsidRPr="00E1219E">
        <w:t xml:space="preserve">. Please follow the steps a through d. Spoken public comments using a phone. Call 1-669-900-6833, and enter Meeting ID </w:t>
      </w:r>
      <w:r w:rsidR="009D09E9" w:rsidRPr="00E1219E">
        <w:t>99919943549</w:t>
      </w:r>
      <w:r w:rsidR="005C00AC" w:rsidRPr="00E1219E">
        <w:t xml:space="preserve">. When you wish to speak on an agenda item hit *9 on your phone so we know that you wish to speak. You will be asked to </w:t>
      </w:r>
      <w:r w:rsidR="000C3B85" w:rsidRPr="00E1219E">
        <w:t>provide</w:t>
      </w:r>
      <w:r w:rsidR="005C00AC" w:rsidRPr="00E1219E">
        <w:t xml:space="preserve"> your first and last name before addressing the Board. You will be advised how long you have to speak. When called, please limit your </w:t>
      </w:r>
      <w:r w:rsidR="000C3B85" w:rsidRPr="00E1219E">
        <w:t>remarks</w:t>
      </w:r>
      <w:r w:rsidR="005C00AC" w:rsidRPr="00E1219E">
        <w:t xml:space="preserve"> to the agenda item and time limit allotted. To better facilitate public comments at the beginning of the meeting, our meeting host, </w:t>
      </w:r>
      <w:r w:rsidR="00297595" w:rsidRPr="00E1219E">
        <w:t>Vinh</w:t>
      </w:r>
      <w:r w:rsidR="005C00AC" w:rsidRPr="00E1219E">
        <w:t xml:space="preserve"> Nguyen, will identify each person with a raised hand by name or last four digits of your phone number</w:t>
      </w:r>
      <w:r w:rsidR="00804910" w:rsidRPr="00E1219E">
        <w:t>, and request that you state your name and agenda item you wish to speak on. If you wish to speak on any item not on the agenda, please state your intent to speak under oral communication</w:t>
      </w:r>
      <w:r w:rsidR="00B201C5" w:rsidRPr="00E1219E">
        <w:t>s</w:t>
      </w:r>
      <w:r w:rsidR="00804910" w:rsidRPr="00E1219E">
        <w:t>. When it is your time to speak during public comment, you will be identified and provided three minutes to speak. Any callers with block</w:t>
      </w:r>
      <w:r w:rsidR="00B201C5" w:rsidRPr="00E1219E">
        <w:t>ed</w:t>
      </w:r>
      <w:r w:rsidR="00804910" w:rsidRPr="00E1219E">
        <w:t xml:space="preserve"> numbers will wait until the end of the speaker’s portion. The host will unmute them one at a time. All will be asked to speak.</w:t>
      </w:r>
      <w:r w:rsidR="00804910">
        <w:t xml:space="preserve"> </w:t>
      </w:r>
    </w:p>
    <w:p w14:paraId="03FC91B4" w14:textId="77777777" w:rsidR="00A75B23" w:rsidRDefault="00A75B23" w:rsidP="00AE58A2">
      <w:pPr>
        <w:spacing w:after="240"/>
      </w:pPr>
      <w:r>
        <w:t>[Roll Call]</w:t>
      </w:r>
    </w:p>
    <w:p w14:paraId="0B6E60B0" w14:textId="77777777" w:rsidR="00C923E2" w:rsidRDefault="001812ED" w:rsidP="00123D5D">
      <w:pPr>
        <w:spacing w:after="240"/>
        <w:rPr>
          <w:b/>
        </w:rPr>
      </w:pPr>
      <w:r w:rsidRPr="00E05753">
        <w:rPr>
          <w:b/>
        </w:rPr>
        <w:t>Oral Communications</w:t>
      </w:r>
    </w:p>
    <w:p w14:paraId="247FFF8E" w14:textId="77777777" w:rsidR="009D09E9" w:rsidRDefault="009D09E9" w:rsidP="00123D5D">
      <w:pPr>
        <w:spacing w:after="240"/>
      </w:pPr>
      <w:r>
        <w:t xml:space="preserve">Chair Baltay:  </w:t>
      </w:r>
      <w:r w:rsidRPr="009D09E9">
        <w:t>The next item is Oral Communications</w:t>
      </w:r>
      <w:proofErr w:type="gramStart"/>
      <w:r>
        <w:t xml:space="preserve">.  </w:t>
      </w:r>
      <w:proofErr w:type="gramEnd"/>
      <w:r>
        <w:t>Is there any member of the public who wishes to speak or address any item that’s not on the agenda</w:t>
      </w:r>
      <w:proofErr w:type="gramStart"/>
      <w:r>
        <w:t xml:space="preserve">?  </w:t>
      </w:r>
      <w:proofErr w:type="gramEnd"/>
      <w:r w:rsidRPr="009D09E9">
        <w:t>Vinh</w:t>
      </w:r>
      <w:r>
        <w:t>, do we have anybody?</w:t>
      </w:r>
    </w:p>
    <w:p w14:paraId="5D7BA63A" w14:textId="77777777" w:rsidR="009D09E9" w:rsidRDefault="009D09E9" w:rsidP="00123D5D">
      <w:pPr>
        <w:spacing w:after="240"/>
      </w:pPr>
    </w:p>
    <w:p w14:paraId="6BA4EF63" w14:textId="17A4257B" w:rsidR="009D09E9" w:rsidRDefault="00EB39D0" w:rsidP="00123D5D">
      <w:pPr>
        <w:spacing w:after="240"/>
      </w:pPr>
      <w:r>
        <w:lastRenderedPageBreak/>
        <w:t>Vinh Nguyen, Administrative Associate</w:t>
      </w:r>
      <w:r w:rsidR="009D09E9">
        <w:t>:  We do not have any raised hands at this time</w:t>
      </w:r>
      <w:proofErr w:type="gramStart"/>
      <w:r w:rsidR="009D09E9">
        <w:t xml:space="preserve">.  </w:t>
      </w:r>
      <w:proofErr w:type="gramEnd"/>
      <w:r w:rsidR="009D09E9">
        <w:t>I believe we may proceed with the agenda.</w:t>
      </w:r>
    </w:p>
    <w:p w14:paraId="31808D85" w14:textId="77777777" w:rsidR="00047B95" w:rsidRDefault="00047B95" w:rsidP="00047B95">
      <w:pPr>
        <w:spacing w:after="240"/>
        <w:rPr>
          <w:b/>
        </w:rPr>
      </w:pPr>
      <w:r w:rsidRPr="009708A0">
        <w:rPr>
          <w:b/>
        </w:rPr>
        <w:t>Agenda Changes, Additions and Deletions</w:t>
      </w:r>
    </w:p>
    <w:p w14:paraId="2BC1F82A" w14:textId="4A3C460F" w:rsidR="00002E58" w:rsidRDefault="00B01D01" w:rsidP="00047B95">
      <w:pPr>
        <w:spacing w:after="240"/>
      </w:pPr>
      <w:r>
        <w:t xml:space="preserve">Chair Baltay:  </w:t>
      </w:r>
      <w:r w:rsidR="009D09E9" w:rsidRPr="009D09E9">
        <w:t>Next item is Agenda Changes, Additions and Deletions</w:t>
      </w:r>
      <w:proofErr w:type="gramStart"/>
      <w:r w:rsidR="009D09E9" w:rsidRPr="009D09E9">
        <w:t xml:space="preserve">.  </w:t>
      </w:r>
      <w:proofErr w:type="gramEnd"/>
      <w:r w:rsidR="009D09E9">
        <w:t>I think we don’t have any changes</w:t>
      </w:r>
      <w:proofErr w:type="gramStart"/>
      <w:r w:rsidR="009D09E9">
        <w:t xml:space="preserve">.  </w:t>
      </w:r>
      <w:proofErr w:type="gramEnd"/>
      <w:r w:rsidR="00002E58">
        <w:t>Jodie, do we have any changes?</w:t>
      </w:r>
    </w:p>
    <w:p w14:paraId="4B5A3CB9" w14:textId="0F3E9AC4" w:rsidR="00002E58" w:rsidRDefault="005316C7" w:rsidP="00047B95">
      <w:pPr>
        <w:spacing w:after="240"/>
      </w:pPr>
      <w:r>
        <w:rPr>
          <w:bCs/>
        </w:rPr>
        <w:t>Jodie Gerhardt, Manager of Current Planning:</w:t>
      </w:r>
      <w:r w:rsidR="00B01D01">
        <w:t xml:space="preserve">  </w:t>
      </w:r>
      <w:r w:rsidR="00002E58">
        <w:t>No changes at this time.</w:t>
      </w:r>
    </w:p>
    <w:p w14:paraId="5FD85A66" w14:textId="77777777" w:rsidR="00ED70DA" w:rsidRDefault="0038747B" w:rsidP="00123D5D">
      <w:pPr>
        <w:spacing w:after="240"/>
      </w:pPr>
      <w:r>
        <w:rPr>
          <w:b/>
        </w:rPr>
        <w:t>City</w:t>
      </w:r>
      <w:r w:rsidR="0052178A" w:rsidRPr="0052178A">
        <w:rPr>
          <w:b/>
        </w:rPr>
        <w:t xml:space="preserve"> Official Reports</w:t>
      </w:r>
      <w:r w:rsidR="0052178A">
        <w:t xml:space="preserve"> </w:t>
      </w:r>
    </w:p>
    <w:p w14:paraId="0A10E90E" w14:textId="77777777" w:rsidR="00E34B56" w:rsidRDefault="00736C4A" w:rsidP="0052178A">
      <w:pPr>
        <w:spacing w:after="240"/>
        <w:ind w:left="720" w:hanging="720"/>
        <w:rPr>
          <w:bCs/>
        </w:rPr>
      </w:pPr>
      <w:r w:rsidRPr="00BB7C5F">
        <w:rPr>
          <w:bCs/>
        </w:rPr>
        <w:t>1</w:t>
      </w:r>
      <w:r w:rsidR="0052178A" w:rsidRPr="00BB7C5F">
        <w:rPr>
          <w:bCs/>
        </w:rPr>
        <w:t xml:space="preserve">. </w:t>
      </w:r>
      <w:r w:rsidR="0052178A" w:rsidRPr="00BB7C5F">
        <w:rPr>
          <w:bCs/>
        </w:rPr>
        <w:tab/>
        <w:t>Transmittal of 1) the ARB Meeting Schedule and Attendance Record, and 2) Tentative Future Agenda items</w:t>
      </w:r>
      <w:r w:rsidR="0045499F" w:rsidRPr="00BB7C5F">
        <w:rPr>
          <w:bCs/>
        </w:rPr>
        <w:t xml:space="preserve"> and 3) Recent Project Decisions</w:t>
      </w:r>
    </w:p>
    <w:p w14:paraId="45C96413" w14:textId="77777777" w:rsidR="00ED70DA" w:rsidRPr="00ED70DA" w:rsidRDefault="00ED70DA" w:rsidP="00ED70DA">
      <w:pPr>
        <w:spacing w:after="240"/>
        <w:ind w:left="720" w:hanging="720"/>
        <w:rPr>
          <w:bCs/>
        </w:rPr>
      </w:pPr>
      <w:r w:rsidRPr="00ED70DA">
        <w:rPr>
          <w:bCs/>
        </w:rPr>
        <w:t xml:space="preserve">Chair Baltay:   Next item is </w:t>
      </w:r>
      <w:r w:rsidR="0038747B">
        <w:rPr>
          <w:bCs/>
        </w:rPr>
        <w:t>City</w:t>
      </w:r>
      <w:r w:rsidRPr="00ED70DA">
        <w:rPr>
          <w:bCs/>
        </w:rPr>
        <w:t xml:space="preserve"> Official Report</w:t>
      </w:r>
      <w:proofErr w:type="gramStart"/>
      <w:r w:rsidRPr="00ED70DA">
        <w:rPr>
          <w:bCs/>
        </w:rPr>
        <w:t xml:space="preserve">.  </w:t>
      </w:r>
      <w:proofErr w:type="gramEnd"/>
      <w:r w:rsidRPr="00ED70DA">
        <w:rPr>
          <w:bCs/>
        </w:rPr>
        <w:t>Could you give us a report, please, Jodie?</w:t>
      </w:r>
    </w:p>
    <w:p w14:paraId="5A110A43" w14:textId="6FC4096F" w:rsidR="00ED70DA" w:rsidRDefault="005316C7" w:rsidP="007C4BB9">
      <w:pPr>
        <w:spacing w:after="240"/>
        <w:rPr>
          <w:bCs/>
        </w:rPr>
      </w:pPr>
      <w:r>
        <w:rPr>
          <w:bCs/>
        </w:rPr>
        <w:t>Ms.</w:t>
      </w:r>
      <w:r w:rsidR="00FA570C">
        <w:rPr>
          <w:bCs/>
        </w:rPr>
        <w:t xml:space="preserve"> Gerhardt</w:t>
      </w:r>
      <w:proofErr w:type="gramStart"/>
      <w:r w:rsidR="00FA570C">
        <w:rPr>
          <w:bCs/>
        </w:rPr>
        <w:t xml:space="preserve">:  </w:t>
      </w:r>
      <w:r w:rsidR="00FA570C" w:rsidRPr="00E1219E">
        <w:rPr>
          <w:bCs/>
        </w:rPr>
        <w:t>[</w:t>
      </w:r>
      <w:proofErr w:type="gramEnd"/>
      <w:r w:rsidR="00FA570C" w:rsidRPr="00E1219E">
        <w:rPr>
          <w:bCs/>
        </w:rPr>
        <w:t>Setting up presentation.]</w:t>
      </w:r>
      <w:r w:rsidR="00FA570C">
        <w:rPr>
          <w:bCs/>
        </w:rPr>
        <w:t xml:space="preserve">  </w:t>
      </w:r>
      <w:r w:rsidR="00ED70DA" w:rsidRPr="00ED70DA">
        <w:rPr>
          <w:bCs/>
        </w:rPr>
        <w:t>We’re continuing on with our virtual meetings that we will have today</w:t>
      </w:r>
      <w:proofErr w:type="gramStart"/>
      <w:r w:rsidR="00ED70DA" w:rsidRPr="00ED70DA">
        <w:rPr>
          <w:bCs/>
        </w:rPr>
        <w:t xml:space="preserve">.  </w:t>
      </w:r>
      <w:proofErr w:type="gramEnd"/>
      <w:r w:rsidR="00ED70DA" w:rsidRPr="00ED70DA">
        <w:rPr>
          <w:bCs/>
        </w:rPr>
        <w:t>For the next hearing, June 4th, we don’t have any action items</w:t>
      </w:r>
      <w:proofErr w:type="gramStart"/>
      <w:r w:rsidR="00ED70DA" w:rsidRPr="00ED70DA">
        <w:rPr>
          <w:bCs/>
        </w:rPr>
        <w:t xml:space="preserve">.  </w:t>
      </w:r>
      <w:proofErr w:type="gramEnd"/>
      <w:r w:rsidR="00ED70DA" w:rsidRPr="00ED70DA">
        <w:rPr>
          <w:bCs/>
        </w:rPr>
        <w:t>The only item that we have would be 380 Cambridge, which is a subcommittee review</w:t>
      </w:r>
      <w:proofErr w:type="gramStart"/>
      <w:r w:rsidR="00ED70DA" w:rsidRPr="00ED70DA">
        <w:rPr>
          <w:bCs/>
        </w:rPr>
        <w:t xml:space="preserve">.  </w:t>
      </w:r>
      <w:proofErr w:type="gramEnd"/>
      <w:r w:rsidR="00ED70DA" w:rsidRPr="00ED70DA">
        <w:rPr>
          <w:bCs/>
        </w:rPr>
        <w:t xml:space="preserve">I would just need </w:t>
      </w:r>
      <w:r w:rsidR="00B01D01">
        <w:rPr>
          <w:bCs/>
        </w:rPr>
        <w:t>from</w:t>
      </w:r>
      <w:r w:rsidR="00ED70DA" w:rsidRPr="00ED70DA">
        <w:rPr>
          <w:bCs/>
        </w:rPr>
        <w:t xml:space="preserve"> the chair which members would be attending that.</w:t>
      </w:r>
    </w:p>
    <w:p w14:paraId="5AC3929E" w14:textId="77777777" w:rsidR="00ED70DA" w:rsidRDefault="00ED70DA" w:rsidP="00ED70DA">
      <w:pPr>
        <w:spacing w:after="240"/>
        <w:ind w:left="720" w:hanging="720"/>
        <w:rPr>
          <w:bCs/>
        </w:rPr>
      </w:pPr>
      <w:r>
        <w:rPr>
          <w:bCs/>
        </w:rPr>
        <w:t>Chair Baltay:   You would have the subcommittee even though we don’t have a regular meeting?</w:t>
      </w:r>
    </w:p>
    <w:p w14:paraId="1BDC8EEB" w14:textId="4EAAE0AC" w:rsidR="00ED70DA" w:rsidRDefault="005316C7" w:rsidP="00ED70DA">
      <w:pPr>
        <w:spacing w:after="240"/>
        <w:rPr>
          <w:bCs/>
        </w:rPr>
      </w:pPr>
      <w:r>
        <w:rPr>
          <w:bCs/>
        </w:rPr>
        <w:t>Ms.</w:t>
      </w:r>
      <w:r w:rsidR="00ED70DA">
        <w:rPr>
          <w:bCs/>
        </w:rPr>
        <w:t xml:space="preserve"> Gerhardt:  Correct</w:t>
      </w:r>
      <w:proofErr w:type="gramStart"/>
      <w:r w:rsidR="00ED70DA">
        <w:rPr>
          <w:bCs/>
        </w:rPr>
        <w:t xml:space="preserve">.  </w:t>
      </w:r>
      <w:proofErr w:type="gramEnd"/>
      <w:r w:rsidR="00ED70DA">
        <w:rPr>
          <w:bCs/>
        </w:rPr>
        <w:t>I have checked with the attorneys and it is fine to do it that way</w:t>
      </w:r>
      <w:proofErr w:type="gramStart"/>
      <w:r w:rsidR="00ED70DA">
        <w:rPr>
          <w:bCs/>
        </w:rPr>
        <w:t xml:space="preserve">.  </w:t>
      </w:r>
      <w:proofErr w:type="gramEnd"/>
      <w:r w:rsidR="00ED70DA">
        <w:rPr>
          <w:bCs/>
        </w:rPr>
        <w:t>We are announcing it now that we’re going to have such a subcommittee</w:t>
      </w:r>
      <w:proofErr w:type="gramStart"/>
      <w:r w:rsidR="00ED70DA">
        <w:rPr>
          <w:bCs/>
        </w:rPr>
        <w:t xml:space="preserve">.  </w:t>
      </w:r>
      <w:proofErr w:type="gramEnd"/>
      <w:r w:rsidR="00ED70DA">
        <w:rPr>
          <w:bCs/>
        </w:rPr>
        <w:t>We will have agendas posted online but that’s all that we need to do for subcommittees.</w:t>
      </w:r>
    </w:p>
    <w:p w14:paraId="776386D7" w14:textId="77777777" w:rsidR="00ED70DA" w:rsidRDefault="00ED70DA" w:rsidP="00ED70DA">
      <w:pPr>
        <w:spacing w:after="240"/>
        <w:rPr>
          <w:bCs/>
        </w:rPr>
      </w:pPr>
      <w:r>
        <w:rPr>
          <w:bCs/>
        </w:rPr>
        <w:t>Chair Baltay:   And the staff is happy with that inefficiency of holding just a meeting for that purpose?</w:t>
      </w:r>
    </w:p>
    <w:p w14:paraId="4038CC28" w14:textId="3D8297CF" w:rsidR="00ED70DA" w:rsidRDefault="005316C7" w:rsidP="00ED70DA">
      <w:pPr>
        <w:spacing w:after="240"/>
        <w:rPr>
          <w:bCs/>
        </w:rPr>
      </w:pPr>
      <w:r>
        <w:rPr>
          <w:bCs/>
        </w:rPr>
        <w:t>Ms.</w:t>
      </w:r>
      <w:r w:rsidR="00ED70DA">
        <w:rPr>
          <w:bCs/>
        </w:rPr>
        <w:t xml:space="preserve"> Gerhardt:  During these interesting times we are trying to move projects forward and we don’t have anything else for the agenda.</w:t>
      </w:r>
    </w:p>
    <w:p w14:paraId="5DFD03A7" w14:textId="055887F7" w:rsidR="00ED70DA" w:rsidRDefault="00ED70DA" w:rsidP="00ED70DA">
      <w:pPr>
        <w:spacing w:after="240"/>
        <w:rPr>
          <w:bCs/>
        </w:rPr>
      </w:pPr>
      <w:r>
        <w:rPr>
          <w:bCs/>
        </w:rPr>
        <w:t>Chair Balta</w:t>
      </w:r>
      <w:r w:rsidR="00B01D01">
        <w:rPr>
          <w:bCs/>
        </w:rPr>
        <w:t xml:space="preserve">y:  </w:t>
      </w:r>
      <w:r>
        <w:rPr>
          <w:bCs/>
        </w:rPr>
        <w:t>I think the subcommittee for that should probably be composed of David and Osma if they’re willing to do that as a special meeting. David, does that interest you?</w:t>
      </w:r>
    </w:p>
    <w:p w14:paraId="4E8217CD" w14:textId="39CA965B" w:rsidR="00ED70DA" w:rsidRDefault="00ED70DA" w:rsidP="00ED70DA">
      <w:pPr>
        <w:spacing w:after="240"/>
        <w:rPr>
          <w:bCs/>
        </w:rPr>
      </w:pPr>
      <w:r>
        <w:rPr>
          <w:bCs/>
        </w:rPr>
        <w:t>Board Member Hirsch:  Yeah, fine by me.</w:t>
      </w:r>
    </w:p>
    <w:p w14:paraId="6FD7F028" w14:textId="77777777" w:rsidR="00ED70DA" w:rsidRDefault="00ED70DA" w:rsidP="00ED70DA">
      <w:pPr>
        <w:spacing w:after="240"/>
        <w:rPr>
          <w:bCs/>
        </w:rPr>
      </w:pPr>
      <w:r>
        <w:rPr>
          <w:bCs/>
        </w:rPr>
        <w:t>Chair Baltay:  Osma, how do you feel about that one?</w:t>
      </w:r>
    </w:p>
    <w:p w14:paraId="4A2522D2" w14:textId="77777777" w:rsidR="00ED70DA" w:rsidRDefault="00ED70DA" w:rsidP="00ED70DA">
      <w:pPr>
        <w:spacing w:after="240"/>
        <w:rPr>
          <w:bCs/>
        </w:rPr>
      </w:pPr>
      <w:r>
        <w:rPr>
          <w:bCs/>
        </w:rPr>
        <w:t>Vice Chair Thompson:  Yeah, that’s fine.</w:t>
      </w:r>
    </w:p>
    <w:p w14:paraId="0DB5A889" w14:textId="77777777" w:rsidR="00ED70DA" w:rsidRDefault="00ED70DA" w:rsidP="00ED70DA">
      <w:pPr>
        <w:spacing w:after="240"/>
        <w:rPr>
          <w:bCs/>
        </w:rPr>
      </w:pPr>
      <w:r>
        <w:rPr>
          <w:bCs/>
        </w:rPr>
        <w:t>Chair Baltay:  Okay</w:t>
      </w:r>
      <w:proofErr w:type="gramStart"/>
      <w:r>
        <w:rPr>
          <w:bCs/>
        </w:rPr>
        <w:t xml:space="preserve">.  </w:t>
      </w:r>
      <w:proofErr w:type="gramEnd"/>
      <w:r>
        <w:rPr>
          <w:bCs/>
        </w:rPr>
        <w:t>Let’s put those two down for the subcommittee so that’s decided for you, Jodie</w:t>
      </w:r>
      <w:proofErr w:type="gramStart"/>
      <w:r>
        <w:rPr>
          <w:bCs/>
        </w:rPr>
        <w:t xml:space="preserve">.  </w:t>
      </w:r>
      <w:proofErr w:type="gramEnd"/>
      <w:r>
        <w:rPr>
          <w:bCs/>
        </w:rPr>
        <w:t xml:space="preserve">That way we can [distortion] middle </w:t>
      </w:r>
      <w:r w:rsidR="008F03E6">
        <w:rPr>
          <w:bCs/>
        </w:rPr>
        <w:t>of</w:t>
      </w:r>
      <w:r>
        <w:rPr>
          <w:bCs/>
        </w:rPr>
        <w:t xml:space="preserve"> the week.</w:t>
      </w:r>
    </w:p>
    <w:p w14:paraId="0D0F45DF" w14:textId="5606C3A1" w:rsidR="00ED70DA" w:rsidRDefault="005316C7" w:rsidP="00ED70DA">
      <w:pPr>
        <w:spacing w:after="240"/>
        <w:rPr>
          <w:bCs/>
        </w:rPr>
      </w:pPr>
      <w:r>
        <w:rPr>
          <w:bCs/>
        </w:rPr>
        <w:t>Ms.</w:t>
      </w:r>
      <w:r w:rsidR="00B01D01">
        <w:rPr>
          <w:bCs/>
        </w:rPr>
        <w:t xml:space="preserve"> Gerhardt:  </w:t>
      </w:r>
      <w:r w:rsidR="00ED70DA">
        <w:rPr>
          <w:bCs/>
        </w:rPr>
        <w:t>Thank you.</w:t>
      </w:r>
    </w:p>
    <w:p w14:paraId="1DF83509" w14:textId="77777777" w:rsidR="00ED70DA" w:rsidRDefault="00B01D01" w:rsidP="00ED70DA">
      <w:pPr>
        <w:spacing w:after="240"/>
        <w:rPr>
          <w:bCs/>
        </w:rPr>
      </w:pPr>
      <w:r>
        <w:rPr>
          <w:bCs/>
        </w:rPr>
        <w:t xml:space="preserve">Chair Baltay:  </w:t>
      </w:r>
      <w:r w:rsidR="00ED70DA">
        <w:rPr>
          <w:bCs/>
        </w:rPr>
        <w:t>Okay</w:t>
      </w:r>
      <w:r w:rsidR="008F03E6">
        <w:rPr>
          <w:bCs/>
        </w:rPr>
        <w:t>, a</w:t>
      </w:r>
      <w:r w:rsidR="00ED70DA">
        <w:rPr>
          <w:bCs/>
        </w:rPr>
        <w:t xml:space="preserve">nything else on </w:t>
      </w:r>
      <w:r w:rsidR="0038747B">
        <w:rPr>
          <w:bCs/>
        </w:rPr>
        <w:t>City</w:t>
      </w:r>
      <w:r w:rsidR="00ED70DA">
        <w:rPr>
          <w:bCs/>
        </w:rPr>
        <w:t xml:space="preserve"> Official Reports</w:t>
      </w:r>
      <w:proofErr w:type="gramStart"/>
      <w:r w:rsidR="00ED70DA">
        <w:rPr>
          <w:bCs/>
        </w:rPr>
        <w:t xml:space="preserve">?  </w:t>
      </w:r>
      <w:proofErr w:type="gramEnd"/>
    </w:p>
    <w:p w14:paraId="56175683" w14:textId="5C8BD2C0" w:rsidR="008F03E6" w:rsidRPr="00197600" w:rsidRDefault="005316C7" w:rsidP="00ED70DA">
      <w:pPr>
        <w:spacing w:after="240"/>
        <w:rPr>
          <w:bCs/>
        </w:rPr>
      </w:pPr>
      <w:r>
        <w:rPr>
          <w:bCs/>
        </w:rPr>
        <w:t>Ms.</w:t>
      </w:r>
      <w:r w:rsidR="00B01D01">
        <w:rPr>
          <w:bCs/>
        </w:rPr>
        <w:t xml:space="preserve"> Gerhardt:  </w:t>
      </w:r>
      <w:proofErr w:type="gramStart"/>
      <w:r w:rsidR="008F03E6">
        <w:rPr>
          <w:bCs/>
        </w:rPr>
        <w:t xml:space="preserve">No.  </w:t>
      </w:r>
      <w:proofErr w:type="gramEnd"/>
    </w:p>
    <w:p w14:paraId="585EBAED" w14:textId="77777777" w:rsidR="00380B30" w:rsidRDefault="00380B30" w:rsidP="00380B30">
      <w:pPr>
        <w:spacing w:after="240"/>
        <w:rPr>
          <w:b/>
        </w:rPr>
      </w:pPr>
      <w:r>
        <w:rPr>
          <w:b/>
        </w:rPr>
        <w:t>Action Items</w:t>
      </w:r>
    </w:p>
    <w:p w14:paraId="4536000C" w14:textId="345D769C" w:rsidR="00E81A86" w:rsidRDefault="0009729E" w:rsidP="00E81A86">
      <w:pPr>
        <w:spacing w:after="240"/>
        <w:ind w:left="720" w:hanging="720"/>
        <w:rPr>
          <w:szCs w:val="23"/>
        </w:rPr>
      </w:pPr>
      <w:r w:rsidRPr="00FD06DD">
        <w:t xml:space="preserve">2. </w:t>
      </w:r>
      <w:r w:rsidRPr="00FD06DD">
        <w:tab/>
      </w:r>
      <w:r w:rsidR="00E81A86" w:rsidRPr="00FD06DD">
        <w:rPr>
          <w:szCs w:val="23"/>
        </w:rPr>
        <w:t xml:space="preserve">PUBLIC HEARING / QUASI-JUDICIAL. 3585 El Camino Real [17PLN-00305]: Consideration of a Major Architectural Review to Allow The Demolition of </w:t>
      </w:r>
      <w:proofErr w:type="gramStart"/>
      <w:r w:rsidR="00E81A86" w:rsidRPr="00FD06DD">
        <w:rPr>
          <w:szCs w:val="23"/>
        </w:rPr>
        <w:t>a</w:t>
      </w:r>
      <w:proofErr w:type="gramEnd"/>
      <w:r w:rsidR="00E81A86" w:rsidRPr="00FD06DD">
        <w:rPr>
          <w:szCs w:val="23"/>
        </w:rPr>
        <w:t xml:space="preserve"> 800 Square Foot Commercial Building and the Construction of a New Three-Story Mixed- Use Project Including 2,400 Square Feet of </w:t>
      </w:r>
      <w:r w:rsidR="00E81A86" w:rsidRPr="00FD06DD">
        <w:rPr>
          <w:szCs w:val="23"/>
        </w:rPr>
        <w:lastRenderedPageBreak/>
        <w:t xml:space="preserve">Office Space, and Three Residential Units. This is a Housing Incentive Program Project with a Variance Request to Deviate From the Parking Lot Shading Requirement. Environmental Assessment: Mitigated Negative Declaration. Zoning District: CN (Neighborhood </w:t>
      </w:r>
      <w:r w:rsidR="00435ED5" w:rsidRPr="00FD06DD">
        <w:rPr>
          <w:szCs w:val="23"/>
        </w:rPr>
        <w:t>Commercial</w:t>
      </w:r>
      <w:r w:rsidR="00E81A86" w:rsidRPr="00FD06DD">
        <w:rPr>
          <w:szCs w:val="23"/>
        </w:rPr>
        <w:t xml:space="preserve">). For More Information Contact the Project Planner Sheldon S. Ah Sing at </w:t>
      </w:r>
      <w:hyperlink r:id="rId9" w:history="1">
        <w:r w:rsidR="00E81A86" w:rsidRPr="00FD06DD">
          <w:rPr>
            <w:rStyle w:val="Hyperlink"/>
            <w:szCs w:val="23"/>
          </w:rPr>
          <w:t>sahsing@m-group.us</w:t>
        </w:r>
      </w:hyperlink>
      <w:r w:rsidR="00E81A86" w:rsidRPr="00FD06DD">
        <w:rPr>
          <w:szCs w:val="23"/>
        </w:rPr>
        <w:t>.</w:t>
      </w:r>
    </w:p>
    <w:p w14:paraId="43ACA00E" w14:textId="77777777" w:rsidR="008F03E6" w:rsidRDefault="004A4946" w:rsidP="004A4946">
      <w:pPr>
        <w:spacing w:after="240"/>
        <w:rPr>
          <w:szCs w:val="23"/>
        </w:rPr>
      </w:pPr>
      <w:r>
        <w:rPr>
          <w:szCs w:val="23"/>
        </w:rPr>
        <w:t>Chair Baltay</w:t>
      </w:r>
      <w:r w:rsidR="00B01D01">
        <w:rPr>
          <w:szCs w:val="23"/>
        </w:rPr>
        <w:t xml:space="preserve">:  </w:t>
      </w:r>
      <w:r w:rsidRPr="004A4946">
        <w:rPr>
          <w:szCs w:val="23"/>
        </w:rPr>
        <w:t>Great</w:t>
      </w:r>
      <w:proofErr w:type="gramStart"/>
      <w:r w:rsidRPr="004A4946">
        <w:rPr>
          <w:szCs w:val="23"/>
        </w:rPr>
        <w:t xml:space="preserve">.  </w:t>
      </w:r>
      <w:proofErr w:type="gramEnd"/>
      <w:r w:rsidRPr="004A4946">
        <w:rPr>
          <w:szCs w:val="23"/>
        </w:rPr>
        <w:t>Then we move on to our first action item, which is public number 2 here</w:t>
      </w:r>
      <w:proofErr w:type="gramStart"/>
      <w:r w:rsidRPr="004A4946">
        <w:rPr>
          <w:szCs w:val="23"/>
        </w:rPr>
        <w:t xml:space="preserve">.  </w:t>
      </w:r>
      <w:proofErr w:type="gramEnd"/>
      <w:r w:rsidR="00D42160">
        <w:rPr>
          <w:szCs w:val="23"/>
        </w:rPr>
        <w:t xml:space="preserve">3585 El Camino Real: </w:t>
      </w:r>
      <w:r w:rsidR="00D42160" w:rsidRPr="00FD06DD">
        <w:rPr>
          <w:szCs w:val="23"/>
        </w:rPr>
        <w:t xml:space="preserve">consideration of a major architectural review to allow the demolition of </w:t>
      </w:r>
      <w:proofErr w:type="gramStart"/>
      <w:r w:rsidR="00D42160" w:rsidRPr="00FD06DD">
        <w:rPr>
          <w:szCs w:val="23"/>
        </w:rPr>
        <w:t>a</w:t>
      </w:r>
      <w:proofErr w:type="gramEnd"/>
      <w:r w:rsidR="00D42160" w:rsidRPr="00FD06DD">
        <w:rPr>
          <w:szCs w:val="23"/>
        </w:rPr>
        <w:t xml:space="preserve"> 800 square foot commercial building and the construct</w:t>
      </w:r>
      <w:r w:rsidR="00D42160">
        <w:rPr>
          <w:szCs w:val="23"/>
        </w:rPr>
        <w:t>ion of a new three-story mixed-</w:t>
      </w:r>
      <w:r w:rsidR="00D42160" w:rsidRPr="00FD06DD">
        <w:rPr>
          <w:szCs w:val="23"/>
        </w:rPr>
        <w:t xml:space="preserve">use project including 2,400 square feet of office space, and three residential units. This is a housing incentive program with a variance request to deviate from the parking lot shading requirement. </w:t>
      </w:r>
      <w:r w:rsidR="00B01D01">
        <w:rPr>
          <w:szCs w:val="23"/>
        </w:rPr>
        <w:t xml:space="preserve">Before we start, </w:t>
      </w:r>
      <w:r w:rsidR="008F03E6">
        <w:rPr>
          <w:szCs w:val="23"/>
        </w:rPr>
        <w:t>do we have any disclosures for this project</w:t>
      </w:r>
      <w:proofErr w:type="gramStart"/>
      <w:r w:rsidR="008F03E6">
        <w:rPr>
          <w:szCs w:val="23"/>
        </w:rPr>
        <w:t>?</w:t>
      </w:r>
      <w:r w:rsidR="008F03E6" w:rsidRPr="008F03E6">
        <w:rPr>
          <w:szCs w:val="23"/>
        </w:rPr>
        <w:t xml:space="preserve">  </w:t>
      </w:r>
      <w:proofErr w:type="gramEnd"/>
    </w:p>
    <w:p w14:paraId="50850ECE" w14:textId="77777777" w:rsidR="008F03E6" w:rsidRDefault="008F03E6" w:rsidP="00E81A86">
      <w:pPr>
        <w:spacing w:after="240"/>
        <w:ind w:left="720" w:hanging="720"/>
        <w:rPr>
          <w:szCs w:val="23"/>
        </w:rPr>
      </w:pPr>
      <w:r>
        <w:rPr>
          <w:szCs w:val="23"/>
        </w:rPr>
        <w:t>Board Member Hirsch:  Yes.</w:t>
      </w:r>
    </w:p>
    <w:p w14:paraId="1B95C6E3" w14:textId="77777777" w:rsidR="008F03E6" w:rsidRDefault="008F03E6" w:rsidP="00E81A86">
      <w:pPr>
        <w:spacing w:after="240"/>
        <w:ind w:left="720" w:hanging="720"/>
        <w:rPr>
          <w:szCs w:val="23"/>
        </w:rPr>
      </w:pPr>
      <w:r>
        <w:rPr>
          <w:szCs w:val="23"/>
        </w:rPr>
        <w:t>Chair Baltay:   Okay, David.</w:t>
      </w:r>
    </w:p>
    <w:p w14:paraId="5BFBA1F8" w14:textId="77777777" w:rsidR="008F03E6" w:rsidRDefault="008F03E6" w:rsidP="008F03E6">
      <w:pPr>
        <w:spacing w:after="240"/>
        <w:rPr>
          <w:szCs w:val="23"/>
        </w:rPr>
      </w:pPr>
      <w:r>
        <w:rPr>
          <w:szCs w:val="23"/>
        </w:rPr>
        <w:t>Board Member Hirsch:  Had a meeting at the architectural office</w:t>
      </w:r>
      <w:proofErr w:type="gramStart"/>
      <w:r>
        <w:rPr>
          <w:szCs w:val="23"/>
        </w:rPr>
        <w:t xml:space="preserve">.  </w:t>
      </w:r>
      <w:proofErr w:type="gramEnd"/>
      <w:r>
        <w:rPr>
          <w:szCs w:val="23"/>
        </w:rPr>
        <w:t>We’re concerned mostly about the shading and the parking lot</w:t>
      </w:r>
      <w:proofErr w:type="gramStart"/>
      <w:r>
        <w:rPr>
          <w:szCs w:val="23"/>
        </w:rPr>
        <w:t xml:space="preserve">.  </w:t>
      </w:r>
      <w:proofErr w:type="gramEnd"/>
      <w:r>
        <w:rPr>
          <w:szCs w:val="23"/>
        </w:rPr>
        <w:t xml:space="preserve">[Phone </w:t>
      </w:r>
      <w:proofErr w:type="gramStart"/>
      <w:r>
        <w:rPr>
          <w:szCs w:val="23"/>
        </w:rPr>
        <w:t>R</w:t>
      </w:r>
      <w:r w:rsidR="00491D37">
        <w:rPr>
          <w:szCs w:val="23"/>
        </w:rPr>
        <w:t>inging]</w:t>
      </w:r>
      <w:r>
        <w:rPr>
          <w:szCs w:val="23"/>
        </w:rPr>
        <w:t xml:space="preserve">  So</w:t>
      </w:r>
      <w:proofErr w:type="gramEnd"/>
      <w:r>
        <w:rPr>
          <w:szCs w:val="23"/>
        </w:rPr>
        <w:t xml:space="preserve"> that’s being checked.  </w:t>
      </w:r>
    </w:p>
    <w:p w14:paraId="5F818713" w14:textId="77777777" w:rsidR="008F03E6" w:rsidRDefault="008F03E6" w:rsidP="00E81A86">
      <w:pPr>
        <w:spacing w:after="240"/>
        <w:ind w:left="720" w:hanging="720"/>
        <w:rPr>
          <w:szCs w:val="23"/>
        </w:rPr>
      </w:pPr>
      <w:r>
        <w:rPr>
          <w:szCs w:val="23"/>
        </w:rPr>
        <w:t>Chair Baltay:   Thank you, David</w:t>
      </w:r>
      <w:proofErr w:type="gramStart"/>
      <w:r>
        <w:rPr>
          <w:szCs w:val="23"/>
        </w:rPr>
        <w:t xml:space="preserve">.  </w:t>
      </w:r>
      <w:proofErr w:type="gramEnd"/>
      <w:r>
        <w:rPr>
          <w:szCs w:val="23"/>
        </w:rPr>
        <w:t>I'm sorry about that</w:t>
      </w:r>
      <w:proofErr w:type="gramStart"/>
      <w:r>
        <w:rPr>
          <w:szCs w:val="23"/>
        </w:rPr>
        <w:t xml:space="preserve">.  </w:t>
      </w:r>
      <w:proofErr w:type="gramEnd"/>
      <w:r>
        <w:rPr>
          <w:szCs w:val="23"/>
        </w:rPr>
        <w:t>Any other disclosures?</w:t>
      </w:r>
    </w:p>
    <w:p w14:paraId="0727D7E5" w14:textId="77777777" w:rsidR="008F03E6" w:rsidRDefault="008F03E6" w:rsidP="008F03E6">
      <w:pPr>
        <w:spacing w:after="240"/>
        <w:rPr>
          <w:szCs w:val="23"/>
        </w:rPr>
      </w:pPr>
      <w:r>
        <w:rPr>
          <w:szCs w:val="23"/>
        </w:rPr>
        <w:t>Board Member Lee:  I will also disclose that I did meet with the applicant and visited the site multiple times.</w:t>
      </w:r>
    </w:p>
    <w:p w14:paraId="1E922690" w14:textId="77777777" w:rsidR="008F03E6" w:rsidRDefault="00B01D01" w:rsidP="00E81A86">
      <w:pPr>
        <w:spacing w:after="240"/>
        <w:ind w:left="720" w:hanging="720"/>
        <w:rPr>
          <w:szCs w:val="23"/>
        </w:rPr>
      </w:pPr>
      <w:r>
        <w:rPr>
          <w:szCs w:val="23"/>
        </w:rPr>
        <w:t xml:space="preserve">Chair Baltay:  </w:t>
      </w:r>
      <w:r w:rsidR="008F03E6">
        <w:rPr>
          <w:szCs w:val="23"/>
        </w:rPr>
        <w:t>Thank you, Grace</w:t>
      </w:r>
      <w:proofErr w:type="gramStart"/>
      <w:r w:rsidR="008F03E6">
        <w:rPr>
          <w:szCs w:val="23"/>
        </w:rPr>
        <w:t xml:space="preserve">.  </w:t>
      </w:r>
      <w:proofErr w:type="gramEnd"/>
      <w:r w:rsidR="00287561">
        <w:rPr>
          <w:szCs w:val="23"/>
        </w:rPr>
        <w:t>Anybody else?</w:t>
      </w:r>
    </w:p>
    <w:p w14:paraId="67DE28E5" w14:textId="77777777" w:rsidR="00287561" w:rsidRDefault="00287561" w:rsidP="00E1219E">
      <w:pPr>
        <w:spacing w:after="240"/>
        <w:rPr>
          <w:szCs w:val="23"/>
        </w:rPr>
      </w:pPr>
      <w:r>
        <w:rPr>
          <w:szCs w:val="23"/>
        </w:rPr>
        <w:t>Board Member Lew:  Yeah, I will disclose that I visited the site and I looked at the lighting cut sheets online because I didn’t see them in the drawing set.</w:t>
      </w:r>
    </w:p>
    <w:p w14:paraId="50D3B713" w14:textId="77777777" w:rsidR="00287561" w:rsidRDefault="00B01D01" w:rsidP="00E81A86">
      <w:pPr>
        <w:spacing w:after="240"/>
        <w:ind w:left="720" w:hanging="720"/>
        <w:rPr>
          <w:szCs w:val="23"/>
        </w:rPr>
      </w:pPr>
      <w:r>
        <w:rPr>
          <w:szCs w:val="23"/>
        </w:rPr>
        <w:t>Chair Baltay:  Thank you</w:t>
      </w:r>
      <w:proofErr w:type="gramStart"/>
      <w:r>
        <w:rPr>
          <w:szCs w:val="23"/>
        </w:rPr>
        <w:t xml:space="preserve">. </w:t>
      </w:r>
      <w:r w:rsidR="00287561">
        <w:rPr>
          <w:szCs w:val="23"/>
        </w:rPr>
        <w:t xml:space="preserve"> </w:t>
      </w:r>
      <w:proofErr w:type="gramEnd"/>
      <w:r w:rsidR="00287561">
        <w:rPr>
          <w:szCs w:val="23"/>
        </w:rPr>
        <w:t>Osma, anything?</w:t>
      </w:r>
    </w:p>
    <w:p w14:paraId="65234498" w14:textId="77777777" w:rsidR="00287561" w:rsidRDefault="00287561" w:rsidP="00E81A86">
      <w:pPr>
        <w:spacing w:after="240"/>
        <w:ind w:left="720" w:hanging="720"/>
        <w:rPr>
          <w:szCs w:val="23"/>
        </w:rPr>
      </w:pPr>
      <w:r>
        <w:rPr>
          <w:szCs w:val="23"/>
        </w:rPr>
        <w:t xml:space="preserve">Vice Chair Thompson:  </w:t>
      </w:r>
      <w:r w:rsidR="00AD21BF">
        <w:rPr>
          <w:szCs w:val="23"/>
        </w:rPr>
        <w:t xml:space="preserve">I visited the material board at </w:t>
      </w:r>
      <w:r w:rsidR="0038747B">
        <w:rPr>
          <w:szCs w:val="23"/>
        </w:rPr>
        <w:t>City</w:t>
      </w:r>
      <w:r w:rsidR="00AD21BF">
        <w:rPr>
          <w:szCs w:val="23"/>
        </w:rPr>
        <w:t xml:space="preserve"> Hall.</w:t>
      </w:r>
    </w:p>
    <w:p w14:paraId="150B5C41" w14:textId="77777777" w:rsidR="00AD21BF" w:rsidRDefault="00B01D01" w:rsidP="00AD21BF">
      <w:pPr>
        <w:spacing w:after="240"/>
        <w:rPr>
          <w:szCs w:val="23"/>
        </w:rPr>
      </w:pPr>
      <w:r>
        <w:rPr>
          <w:szCs w:val="23"/>
        </w:rPr>
        <w:t xml:space="preserve">Chair Baltay:  </w:t>
      </w:r>
      <w:r w:rsidR="00AD21BF">
        <w:rPr>
          <w:szCs w:val="23"/>
        </w:rPr>
        <w:t>Okay, and I disclose I did visit the site as well, myself, to get a better understanding of the situation</w:t>
      </w:r>
      <w:proofErr w:type="gramStart"/>
      <w:r w:rsidR="00AD21BF">
        <w:rPr>
          <w:szCs w:val="23"/>
        </w:rPr>
        <w:t xml:space="preserve">.  </w:t>
      </w:r>
      <w:proofErr w:type="gramEnd"/>
      <w:r w:rsidR="008E0D95">
        <w:rPr>
          <w:szCs w:val="23"/>
        </w:rPr>
        <w:t>Everybody, thank you for those disclosures</w:t>
      </w:r>
      <w:proofErr w:type="gramStart"/>
      <w:r w:rsidR="008E0D95">
        <w:rPr>
          <w:szCs w:val="23"/>
        </w:rPr>
        <w:t xml:space="preserve">.  </w:t>
      </w:r>
      <w:proofErr w:type="gramEnd"/>
      <w:r w:rsidR="008E0D95">
        <w:rPr>
          <w:szCs w:val="23"/>
        </w:rPr>
        <w:t xml:space="preserve">Before we get started, </w:t>
      </w:r>
      <w:r w:rsidR="00491D37" w:rsidRPr="00491D37">
        <w:rPr>
          <w:szCs w:val="23"/>
        </w:rPr>
        <w:t>Vinh</w:t>
      </w:r>
      <w:r w:rsidR="00491D37">
        <w:rPr>
          <w:szCs w:val="23"/>
        </w:rPr>
        <w:t>, do we have any public comments to expect for this one today so far?</w:t>
      </w:r>
    </w:p>
    <w:p w14:paraId="6FDEE5B4" w14:textId="77777777" w:rsidR="00491D37" w:rsidRDefault="00491D37" w:rsidP="00AD21BF">
      <w:pPr>
        <w:spacing w:after="240"/>
        <w:rPr>
          <w:szCs w:val="23"/>
        </w:rPr>
      </w:pPr>
      <w:r>
        <w:rPr>
          <w:szCs w:val="23"/>
        </w:rPr>
        <w:t>Mr. Nguyen:  No one has indicated that they had public comments for this ordinance.</w:t>
      </w:r>
    </w:p>
    <w:p w14:paraId="551F1E27" w14:textId="77777777" w:rsidR="00287561" w:rsidRDefault="00491D37" w:rsidP="00E81A86">
      <w:pPr>
        <w:spacing w:after="240"/>
        <w:ind w:left="720" w:hanging="720"/>
        <w:rPr>
          <w:szCs w:val="23"/>
        </w:rPr>
      </w:pPr>
      <w:r>
        <w:rPr>
          <w:szCs w:val="23"/>
        </w:rPr>
        <w:t>Chair Baltay:   Okay, then why don’t we get starte</w:t>
      </w:r>
      <w:r w:rsidR="00FF0596">
        <w:rPr>
          <w:szCs w:val="23"/>
        </w:rPr>
        <w:t xml:space="preserve">d with the staff report on this, </w:t>
      </w:r>
      <w:r>
        <w:rPr>
          <w:szCs w:val="23"/>
        </w:rPr>
        <w:t>please</w:t>
      </w:r>
      <w:proofErr w:type="gramStart"/>
      <w:r>
        <w:rPr>
          <w:szCs w:val="23"/>
        </w:rPr>
        <w:t xml:space="preserve">.  </w:t>
      </w:r>
      <w:proofErr w:type="gramEnd"/>
      <w:r>
        <w:rPr>
          <w:szCs w:val="23"/>
        </w:rPr>
        <w:t xml:space="preserve">Is that Sheldon? </w:t>
      </w:r>
    </w:p>
    <w:p w14:paraId="25D4B06F" w14:textId="77777777" w:rsidR="00491D37" w:rsidRDefault="001D252F" w:rsidP="00E81A86">
      <w:pPr>
        <w:spacing w:after="240"/>
        <w:ind w:left="720" w:hanging="720"/>
        <w:rPr>
          <w:szCs w:val="23"/>
        </w:rPr>
      </w:pPr>
      <w:r>
        <w:rPr>
          <w:szCs w:val="23"/>
        </w:rPr>
        <w:t>Sheldon</w:t>
      </w:r>
      <w:r w:rsidR="00491D37">
        <w:rPr>
          <w:szCs w:val="23"/>
        </w:rPr>
        <w:t xml:space="preserve"> Ah Sing:  Yes, thank you</w:t>
      </w:r>
      <w:proofErr w:type="gramStart"/>
      <w:r w:rsidR="00491D37">
        <w:rPr>
          <w:szCs w:val="23"/>
        </w:rPr>
        <w:t xml:space="preserve">.  </w:t>
      </w:r>
      <w:proofErr w:type="gramEnd"/>
      <w:r w:rsidR="00FA570C" w:rsidRPr="00E1219E">
        <w:rPr>
          <w:szCs w:val="23"/>
        </w:rPr>
        <w:t>[Setting up presentation.]</w:t>
      </w:r>
    </w:p>
    <w:p w14:paraId="6B816C3C" w14:textId="77777777" w:rsidR="00491D37" w:rsidRDefault="00491D37" w:rsidP="00404574">
      <w:pPr>
        <w:spacing w:after="240"/>
        <w:rPr>
          <w:szCs w:val="23"/>
        </w:rPr>
      </w:pPr>
      <w:r>
        <w:rPr>
          <w:szCs w:val="23"/>
        </w:rPr>
        <w:t xml:space="preserve">Mr. Nguyen:  Chair Baltay, I just want to add that </w:t>
      </w:r>
      <w:r w:rsidR="001D252F">
        <w:rPr>
          <w:szCs w:val="23"/>
        </w:rPr>
        <w:t xml:space="preserve">Timothy </w:t>
      </w:r>
      <w:r w:rsidR="001D252F" w:rsidRPr="001D252F">
        <w:rPr>
          <w:szCs w:val="23"/>
        </w:rPr>
        <w:t xml:space="preserve">Maloney </w:t>
      </w:r>
      <w:r>
        <w:rPr>
          <w:szCs w:val="23"/>
        </w:rPr>
        <w:t>just raised his hand for this item</w:t>
      </w:r>
      <w:proofErr w:type="gramStart"/>
      <w:r>
        <w:rPr>
          <w:szCs w:val="23"/>
        </w:rPr>
        <w:t xml:space="preserve">.  </w:t>
      </w:r>
      <w:proofErr w:type="gramEnd"/>
      <w:r>
        <w:rPr>
          <w:szCs w:val="23"/>
        </w:rPr>
        <w:t>I guess we can call him as we get to public comments.</w:t>
      </w:r>
    </w:p>
    <w:p w14:paraId="5F2238CC" w14:textId="77777777" w:rsidR="00491D37" w:rsidRDefault="001D5B04" w:rsidP="00404574">
      <w:pPr>
        <w:spacing w:after="240"/>
        <w:rPr>
          <w:szCs w:val="23"/>
        </w:rPr>
      </w:pPr>
      <w:r>
        <w:rPr>
          <w:szCs w:val="23"/>
        </w:rPr>
        <w:t>Chair Baltay:</w:t>
      </w:r>
      <w:r w:rsidR="0038747B">
        <w:rPr>
          <w:szCs w:val="23"/>
        </w:rPr>
        <w:t xml:space="preserve">  Wonderful, thank you.</w:t>
      </w:r>
    </w:p>
    <w:p w14:paraId="3EE9E5D1" w14:textId="2FEC6D16" w:rsidR="00037B23" w:rsidRDefault="00491D37" w:rsidP="00404574">
      <w:pPr>
        <w:spacing w:after="240"/>
        <w:rPr>
          <w:szCs w:val="23"/>
        </w:rPr>
      </w:pPr>
      <w:r w:rsidRPr="00491D37">
        <w:rPr>
          <w:szCs w:val="23"/>
        </w:rPr>
        <w:t xml:space="preserve">Mr. Ah Sing:  </w:t>
      </w:r>
      <w:r>
        <w:rPr>
          <w:szCs w:val="23"/>
        </w:rPr>
        <w:t>Okay, thank you</w:t>
      </w:r>
      <w:proofErr w:type="gramStart"/>
      <w:r>
        <w:rPr>
          <w:szCs w:val="23"/>
        </w:rPr>
        <w:t xml:space="preserve">.  </w:t>
      </w:r>
      <w:proofErr w:type="gramEnd"/>
      <w:r>
        <w:rPr>
          <w:szCs w:val="23"/>
        </w:rPr>
        <w:t>I'm Sheldon Ah Sing</w:t>
      </w:r>
      <w:r w:rsidR="00EB39D0">
        <w:rPr>
          <w:szCs w:val="23"/>
        </w:rPr>
        <w:t>,</w:t>
      </w:r>
      <w:r>
        <w:rPr>
          <w:szCs w:val="23"/>
        </w:rPr>
        <w:t xml:space="preserve"> and just to go over w</w:t>
      </w:r>
      <w:r w:rsidR="0038747B">
        <w:rPr>
          <w:szCs w:val="23"/>
        </w:rPr>
        <w:t>hat we’re going to talk about,</w:t>
      </w:r>
      <w:r>
        <w:rPr>
          <w:szCs w:val="23"/>
        </w:rPr>
        <w:t xml:space="preserve"> I have a project overview of what we’re</w:t>
      </w:r>
      <w:r w:rsidR="00EB39D0">
        <w:rPr>
          <w:szCs w:val="23"/>
        </w:rPr>
        <w:t xml:space="preserve">… first, </w:t>
      </w:r>
      <w:r>
        <w:rPr>
          <w:szCs w:val="23"/>
        </w:rPr>
        <w:t>providing a little bit about the site context and it’s a small site</w:t>
      </w:r>
      <w:proofErr w:type="gramStart"/>
      <w:r>
        <w:rPr>
          <w:szCs w:val="23"/>
        </w:rPr>
        <w:t xml:space="preserve">.  </w:t>
      </w:r>
      <w:proofErr w:type="gramEnd"/>
      <w:r>
        <w:rPr>
          <w:szCs w:val="23"/>
        </w:rPr>
        <w:t>It’s on El Camino Real</w:t>
      </w:r>
      <w:proofErr w:type="gramStart"/>
      <w:r>
        <w:rPr>
          <w:szCs w:val="23"/>
        </w:rPr>
        <w:t>.</w:t>
      </w:r>
      <w:r w:rsidR="00FA570C">
        <w:rPr>
          <w:szCs w:val="23"/>
        </w:rPr>
        <w:t xml:space="preserve">  </w:t>
      </w:r>
      <w:proofErr w:type="gramEnd"/>
      <w:r w:rsidR="00FA570C">
        <w:rPr>
          <w:szCs w:val="23"/>
        </w:rPr>
        <w:t>A little different context tha</w:t>
      </w:r>
      <w:r>
        <w:rPr>
          <w:szCs w:val="23"/>
        </w:rPr>
        <w:t xml:space="preserve">n, say, a project in the downtown area and how the </w:t>
      </w:r>
      <w:r w:rsidRPr="001D252F">
        <w:rPr>
          <w:szCs w:val="23"/>
        </w:rPr>
        <w:t>housing</w:t>
      </w:r>
      <w:r>
        <w:rPr>
          <w:szCs w:val="23"/>
        </w:rPr>
        <w:t xml:space="preserve"> of the program has really benefited this project</w:t>
      </w:r>
      <w:proofErr w:type="gramStart"/>
      <w:r>
        <w:rPr>
          <w:szCs w:val="23"/>
        </w:rPr>
        <w:t xml:space="preserve">.  </w:t>
      </w:r>
      <w:proofErr w:type="gramEnd"/>
      <w:r>
        <w:rPr>
          <w:szCs w:val="23"/>
        </w:rPr>
        <w:t>This will be, I think, one of the first projects that we use this program on</w:t>
      </w:r>
      <w:proofErr w:type="gramStart"/>
      <w:r>
        <w:rPr>
          <w:szCs w:val="23"/>
        </w:rPr>
        <w:t xml:space="preserve">.  </w:t>
      </w:r>
      <w:proofErr w:type="gramEnd"/>
      <w:r>
        <w:rPr>
          <w:szCs w:val="23"/>
        </w:rPr>
        <w:t>And then going into a little more detail, the El Camino Real guidelines give more detail with the project plans and also the issue mentioned of the parking lot shade canopy issue and a topic of the variance</w:t>
      </w:r>
      <w:proofErr w:type="gramStart"/>
      <w:r w:rsidR="00767A9C">
        <w:rPr>
          <w:szCs w:val="23"/>
        </w:rPr>
        <w:t xml:space="preserve">.  </w:t>
      </w:r>
      <w:proofErr w:type="gramEnd"/>
      <w:r w:rsidR="00767A9C">
        <w:rPr>
          <w:szCs w:val="23"/>
        </w:rPr>
        <w:t>We will</w:t>
      </w:r>
      <w:r>
        <w:rPr>
          <w:szCs w:val="23"/>
        </w:rPr>
        <w:t xml:space="preserve"> display some of the materials and then we’ll go through our recommendation</w:t>
      </w:r>
      <w:proofErr w:type="gramStart"/>
      <w:r>
        <w:rPr>
          <w:szCs w:val="23"/>
        </w:rPr>
        <w:t xml:space="preserve">.  </w:t>
      </w:r>
      <w:proofErr w:type="gramEnd"/>
      <w:r>
        <w:rPr>
          <w:szCs w:val="23"/>
        </w:rPr>
        <w:t xml:space="preserve">A little bit more about the project, </w:t>
      </w:r>
      <w:r w:rsidR="00767A9C">
        <w:rPr>
          <w:szCs w:val="23"/>
        </w:rPr>
        <w:t>it’s</w:t>
      </w:r>
      <w:r>
        <w:rPr>
          <w:szCs w:val="23"/>
        </w:rPr>
        <w:t xml:space="preserve"> formal review of a mixed-use project located </w:t>
      </w:r>
      <w:r>
        <w:rPr>
          <w:szCs w:val="23"/>
        </w:rPr>
        <w:lastRenderedPageBreak/>
        <w:t>wi</w:t>
      </w:r>
      <w:r w:rsidR="00767A9C">
        <w:rPr>
          <w:szCs w:val="23"/>
        </w:rPr>
        <w:t>th</w:t>
      </w:r>
      <w:r w:rsidR="001D252F">
        <w:rPr>
          <w:szCs w:val="23"/>
        </w:rPr>
        <w:t>in</w:t>
      </w:r>
      <w:r w:rsidR="00767A9C">
        <w:rPr>
          <w:szCs w:val="23"/>
        </w:rPr>
        <w:t xml:space="preserve"> the Ventura neighborhood area</w:t>
      </w:r>
      <w:proofErr w:type="gramStart"/>
      <w:r w:rsidR="00767A9C">
        <w:rPr>
          <w:szCs w:val="23"/>
        </w:rPr>
        <w:t xml:space="preserve">.  </w:t>
      </w:r>
      <w:proofErr w:type="gramEnd"/>
      <w:r w:rsidR="00767A9C">
        <w:rPr>
          <w:szCs w:val="23"/>
        </w:rPr>
        <w:t>It’s on a small site</w:t>
      </w:r>
      <w:proofErr w:type="gramStart"/>
      <w:r w:rsidR="00767A9C">
        <w:rPr>
          <w:szCs w:val="23"/>
        </w:rPr>
        <w:t xml:space="preserve">.  </w:t>
      </w:r>
      <w:proofErr w:type="gramEnd"/>
      <w:r w:rsidR="00767A9C">
        <w:rPr>
          <w:szCs w:val="23"/>
        </w:rPr>
        <w:t>It’s just over 6,000 square feet</w:t>
      </w:r>
      <w:proofErr w:type="gramStart"/>
      <w:r w:rsidR="00767A9C">
        <w:rPr>
          <w:szCs w:val="23"/>
        </w:rPr>
        <w:t xml:space="preserve">.  </w:t>
      </w:r>
      <w:proofErr w:type="gramEnd"/>
      <w:r w:rsidR="00767A9C">
        <w:rPr>
          <w:szCs w:val="23"/>
        </w:rPr>
        <w:t>To kind of put that in perspective, that’s the same size lot as a typical single</w:t>
      </w:r>
      <w:r w:rsidR="00FF0596">
        <w:rPr>
          <w:szCs w:val="23"/>
        </w:rPr>
        <w:t>-</w:t>
      </w:r>
      <w:r w:rsidR="00767A9C">
        <w:rPr>
          <w:szCs w:val="23"/>
        </w:rPr>
        <w:t>family house</w:t>
      </w:r>
      <w:proofErr w:type="gramStart"/>
      <w:r w:rsidR="00767A9C">
        <w:rPr>
          <w:szCs w:val="23"/>
        </w:rPr>
        <w:t xml:space="preserve">.  </w:t>
      </w:r>
      <w:proofErr w:type="gramEnd"/>
      <w:r w:rsidR="00767A9C">
        <w:rPr>
          <w:szCs w:val="23"/>
        </w:rPr>
        <w:t>It is a new t</w:t>
      </w:r>
      <w:r w:rsidR="001D252F">
        <w:rPr>
          <w:szCs w:val="23"/>
        </w:rPr>
        <w:t>hree-story mixed-use building</w:t>
      </w:r>
      <w:proofErr w:type="gramStart"/>
      <w:r w:rsidR="001D252F">
        <w:rPr>
          <w:szCs w:val="23"/>
        </w:rPr>
        <w:t xml:space="preserve">.  </w:t>
      </w:r>
      <w:proofErr w:type="gramEnd"/>
      <w:r w:rsidR="00767A9C">
        <w:rPr>
          <w:szCs w:val="23"/>
        </w:rPr>
        <w:t>You have some office</w:t>
      </w:r>
      <w:r w:rsidR="001D252F">
        <w:rPr>
          <w:szCs w:val="23"/>
        </w:rPr>
        <w:t>s</w:t>
      </w:r>
      <w:r w:rsidR="00767A9C">
        <w:rPr>
          <w:szCs w:val="23"/>
        </w:rPr>
        <w:t xml:space="preserve"> on the first floor, office on</w:t>
      </w:r>
      <w:r w:rsidR="00FF0596">
        <w:rPr>
          <w:szCs w:val="23"/>
        </w:rPr>
        <w:t xml:space="preserve"> the</w:t>
      </w:r>
      <w:r w:rsidR="00767A9C">
        <w:rPr>
          <w:szCs w:val="23"/>
        </w:rPr>
        <w:t xml:space="preserve"> second floor as well</w:t>
      </w:r>
      <w:r w:rsidR="00FF0596">
        <w:rPr>
          <w:szCs w:val="23"/>
        </w:rPr>
        <w:t xml:space="preserve"> as</w:t>
      </w:r>
      <w:r w:rsidR="00767A9C">
        <w:rPr>
          <w:szCs w:val="23"/>
        </w:rPr>
        <w:t xml:space="preserve"> three residential units</w:t>
      </w:r>
      <w:proofErr w:type="gramStart"/>
      <w:r w:rsidR="00767A9C">
        <w:rPr>
          <w:szCs w:val="23"/>
        </w:rPr>
        <w:t xml:space="preserve">.  </w:t>
      </w:r>
      <w:proofErr w:type="gramEnd"/>
      <w:r w:rsidR="00767A9C">
        <w:rPr>
          <w:szCs w:val="23"/>
        </w:rPr>
        <w:t>And the project itself</w:t>
      </w:r>
      <w:r w:rsidR="001D252F">
        <w:rPr>
          <w:szCs w:val="23"/>
        </w:rPr>
        <w:t xml:space="preserve"> is</w:t>
      </w:r>
      <w:r w:rsidR="00767A9C">
        <w:rPr>
          <w:szCs w:val="23"/>
        </w:rPr>
        <w:t xml:space="preserve"> community commercial, neighborhood commercial</w:t>
      </w:r>
      <w:r w:rsidR="00FF0596">
        <w:rPr>
          <w:szCs w:val="23"/>
        </w:rPr>
        <w:t>,</w:t>
      </w:r>
      <w:r w:rsidR="00767A9C">
        <w:rPr>
          <w:szCs w:val="23"/>
        </w:rPr>
        <w:t xml:space="preserve"> and the project does use the Housing Incentive Program to get through some of the issues that we initially had for the project</w:t>
      </w:r>
      <w:proofErr w:type="gramStart"/>
      <w:r w:rsidR="00767A9C">
        <w:rPr>
          <w:szCs w:val="23"/>
        </w:rPr>
        <w:t xml:space="preserve">.  </w:t>
      </w:r>
      <w:proofErr w:type="gramEnd"/>
      <w:r w:rsidR="00767A9C">
        <w:rPr>
          <w:szCs w:val="23"/>
        </w:rPr>
        <w:t>It’s also subject to the Performance Criteria Standards at [distortion] the context space design criteria standards</w:t>
      </w:r>
      <w:r w:rsidR="00E1219E">
        <w:rPr>
          <w:szCs w:val="23"/>
        </w:rPr>
        <w:t>,</w:t>
      </w:r>
      <w:r w:rsidR="00767A9C">
        <w:rPr>
          <w:szCs w:val="23"/>
        </w:rPr>
        <w:t xml:space="preserve"> and those support the request for architectural review as well as the variance and this, for clarification, recommendation for approval today</w:t>
      </w:r>
      <w:proofErr w:type="gramStart"/>
      <w:r w:rsidR="00767A9C">
        <w:rPr>
          <w:szCs w:val="23"/>
        </w:rPr>
        <w:t xml:space="preserve">.  </w:t>
      </w:r>
      <w:proofErr w:type="gramEnd"/>
      <w:r w:rsidR="00767A9C">
        <w:rPr>
          <w:szCs w:val="23"/>
        </w:rPr>
        <w:t xml:space="preserve">We have included </w:t>
      </w:r>
      <w:r w:rsidR="00E1219E">
        <w:rPr>
          <w:szCs w:val="23"/>
        </w:rPr>
        <w:t xml:space="preserve">findings </w:t>
      </w:r>
      <w:r w:rsidR="00767A9C">
        <w:rPr>
          <w:szCs w:val="23"/>
        </w:rPr>
        <w:t>in your packet</w:t>
      </w:r>
      <w:proofErr w:type="gramStart"/>
      <w:r w:rsidR="00767A9C">
        <w:rPr>
          <w:szCs w:val="23"/>
        </w:rPr>
        <w:t xml:space="preserve">.  </w:t>
      </w:r>
      <w:proofErr w:type="gramEnd"/>
      <w:r w:rsidR="00767A9C">
        <w:rPr>
          <w:szCs w:val="23"/>
        </w:rPr>
        <w:t>A little bit of background, as I mentioned, this project was submitted back in 20</w:t>
      </w:r>
      <w:r w:rsidR="001D252F">
        <w:rPr>
          <w:szCs w:val="23"/>
        </w:rPr>
        <w:t>17, and ran into some hurdles</w:t>
      </w:r>
      <w:proofErr w:type="gramStart"/>
      <w:r w:rsidR="001D252F">
        <w:rPr>
          <w:szCs w:val="23"/>
        </w:rPr>
        <w:t xml:space="preserve">.  </w:t>
      </w:r>
      <w:proofErr w:type="gramEnd"/>
      <w:r w:rsidR="00767A9C">
        <w:rPr>
          <w:szCs w:val="23"/>
        </w:rPr>
        <w:t>The site required that if you wanted to include residential mixed-use you had to have a minimum of three units</w:t>
      </w:r>
      <w:proofErr w:type="gramStart"/>
      <w:r w:rsidR="00767A9C">
        <w:rPr>
          <w:szCs w:val="23"/>
        </w:rPr>
        <w:t xml:space="preserve">.  </w:t>
      </w:r>
      <w:proofErr w:type="gramEnd"/>
      <w:r w:rsidR="00427CE8">
        <w:rPr>
          <w:szCs w:val="23"/>
        </w:rPr>
        <w:t>T</w:t>
      </w:r>
      <w:r w:rsidR="00767A9C">
        <w:rPr>
          <w:szCs w:val="23"/>
        </w:rPr>
        <w:t xml:space="preserve">here were some site constraints given the small size of the lot and since that time the </w:t>
      </w:r>
      <w:r w:rsidR="0038747B">
        <w:rPr>
          <w:szCs w:val="23"/>
        </w:rPr>
        <w:t>City</w:t>
      </w:r>
      <w:r w:rsidR="00767A9C">
        <w:rPr>
          <w:szCs w:val="23"/>
        </w:rPr>
        <w:t xml:space="preserve"> adopted the housing </w:t>
      </w:r>
      <w:r w:rsidR="001D252F">
        <w:rPr>
          <w:szCs w:val="23"/>
          <w:highlight w:val="yellow"/>
        </w:rPr>
        <w:t>C</w:t>
      </w:r>
      <w:r w:rsidR="00767A9C" w:rsidRPr="00767A9C">
        <w:rPr>
          <w:szCs w:val="23"/>
          <w:highlight w:val="yellow"/>
        </w:rPr>
        <w:t>NDA Program</w:t>
      </w:r>
      <w:proofErr w:type="gramStart"/>
      <w:r w:rsidR="00767A9C">
        <w:rPr>
          <w:szCs w:val="23"/>
        </w:rPr>
        <w:t xml:space="preserve">.  </w:t>
      </w:r>
      <w:proofErr w:type="gramEnd"/>
      <w:r w:rsidR="00767A9C">
        <w:rPr>
          <w:szCs w:val="23"/>
        </w:rPr>
        <w:t>That’s helped alleviate some of these constraints but not all of them, as we’ll go through</w:t>
      </w:r>
      <w:proofErr w:type="gramStart"/>
      <w:r w:rsidR="00767A9C">
        <w:rPr>
          <w:szCs w:val="23"/>
        </w:rPr>
        <w:t xml:space="preserve">.  </w:t>
      </w:r>
      <w:proofErr w:type="gramEnd"/>
      <w:r w:rsidR="00767A9C">
        <w:rPr>
          <w:szCs w:val="23"/>
        </w:rPr>
        <w:t>The project did go through the ARB formal review back in October</w:t>
      </w:r>
      <w:proofErr w:type="gramStart"/>
      <w:r w:rsidR="00767A9C">
        <w:rPr>
          <w:szCs w:val="23"/>
        </w:rPr>
        <w:t xml:space="preserve">.  </w:t>
      </w:r>
      <w:proofErr w:type="gramEnd"/>
      <w:r w:rsidR="00767A9C">
        <w:rPr>
          <w:szCs w:val="23"/>
        </w:rPr>
        <w:t>It’s a three-story mixed-use project and at the time the Board had mentioned to demonstrate compliance South El Camino Real guidelines, provide some additional samples of materials</w:t>
      </w:r>
      <w:proofErr w:type="gramStart"/>
      <w:r w:rsidR="00767A9C">
        <w:rPr>
          <w:szCs w:val="23"/>
        </w:rPr>
        <w:t xml:space="preserve">.  </w:t>
      </w:r>
      <w:proofErr w:type="gramEnd"/>
      <w:r w:rsidR="00767A9C">
        <w:rPr>
          <w:szCs w:val="23"/>
        </w:rPr>
        <w:t>Also to discuss the relationship with the building that’s a</w:t>
      </w:r>
      <w:r w:rsidR="00482758">
        <w:rPr>
          <w:szCs w:val="23"/>
        </w:rPr>
        <w:t>cross the alley</w:t>
      </w:r>
      <w:proofErr w:type="gramStart"/>
      <w:r w:rsidR="00482758">
        <w:rPr>
          <w:szCs w:val="23"/>
        </w:rPr>
        <w:t xml:space="preserve">.  </w:t>
      </w:r>
      <w:proofErr w:type="gramEnd"/>
      <w:r w:rsidR="00482758">
        <w:rPr>
          <w:szCs w:val="23"/>
        </w:rPr>
        <w:t>T</w:t>
      </w:r>
      <w:r w:rsidR="00767A9C">
        <w:rPr>
          <w:szCs w:val="23"/>
        </w:rPr>
        <w:t xml:space="preserve">he </w:t>
      </w:r>
      <w:r w:rsidR="00482758">
        <w:rPr>
          <w:szCs w:val="23"/>
        </w:rPr>
        <w:t xml:space="preserve">site </w:t>
      </w:r>
      <w:r w:rsidR="00767A9C">
        <w:rPr>
          <w:szCs w:val="23"/>
        </w:rPr>
        <w:t xml:space="preserve">does include three sides of it </w:t>
      </w:r>
      <w:r w:rsidR="002130C1">
        <w:rPr>
          <w:szCs w:val="23"/>
        </w:rPr>
        <w:t xml:space="preserve">that </w:t>
      </w:r>
      <w:r w:rsidR="00482758">
        <w:rPr>
          <w:szCs w:val="23"/>
        </w:rPr>
        <w:t>basically are streets, essentially, and there’s existing two-story residential building behind</w:t>
      </w:r>
      <w:proofErr w:type="gramStart"/>
      <w:r w:rsidR="00482758">
        <w:rPr>
          <w:szCs w:val="23"/>
        </w:rPr>
        <w:t xml:space="preserve">.  </w:t>
      </w:r>
      <w:proofErr w:type="gramEnd"/>
      <w:r w:rsidR="00482758">
        <w:rPr>
          <w:szCs w:val="23"/>
        </w:rPr>
        <w:t xml:space="preserve">It also demonstrates some relief in the </w:t>
      </w:r>
      <w:r w:rsidR="002130C1">
        <w:rPr>
          <w:szCs w:val="23"/>
        </w:rPr>
        <w:t xml:space="preserve">facades </w:t>
      </w:r>
      <w:r w:rsidR="00482758">
        <w:rPr>
          <w:szCs w:val="23"/>
        </w:rPr>
        <w:t>to also replacing the ground floor windows. Describe the pedestrian experience a little</w:t>
      </w:r>
      <w:r w:rsidR="002130C1">
        <w:rPr>
          <w:szCs w:val="23"/>
        </w:rPr>
        <w:t xml:space="preserve"> better</w:t>
      </w:r>
      <w:r w:rsidR="00E1219E">
        <w:rPr>
          <w:szCs w:val="23"/>
        </w:rPr>
        <w:t xml:space="preserve"> along </w:t>
      </w:r>
      <w:r w:rsidR="00482758">
        <w:rPr>
          <w:szCs w:val="23"/>
        </w:rPr>
        <w:t>El Camino Real and Matadero Roa</w:t>
      </w:r>
      <w:r w:rsidR="00AC0927">
        <w:rPr>
          <w:szCs w:val="23"/>
        </w:rPr>
        <w:t>d</w:t>
      </w:r>
      <w:r w:rsidR="00E1219E">
        <w:rPr>
          <w:szCs w:val="23"/>
        </w:rPr>
        <w:t xml:space="preserve">. There </w:t>
      </w:r>
      <w:r w:rsidR="00482758">
        <w:rPr>
          <w:szCs w:val="23"/>
        </w:rPr>
        <w:t xml:space="preserve">was an issue with the perimeter parking lot landscaping and the </w:t>
      </w:r>
      <w:r w:rsidR="00E1219E">
        <w:rPr>
          <w:szCs w:val="23"/>
        </w:rPr>
        <w:t>B</w:t>
      </w:r>
      <w:r w:rsidR="00482758">
        <w:rPr>
          <w:szCs w:val="23"/>
        </w:rPr>
        <w:t>oard wanted the project to retain that landscaping</w:t>
      </w:r>
      <w:proofErr w:type="gramStart"/>
      <w:r w:rsidR="00482758">
        <w:rPr>
          <w:szCs w:val="23"/>
        </w:rPr>
        <w:t xml:space="preserve">.  </w:t>
      </w:r>
      <w:proofErr w:type="gramEnd"/>
      <w:r w:rsidR="00482758">
        <w:rPr>
          <w:szCs w:val="23"/>
        </w:rPr>
        <w:t>And also it has some consideration for some signs</w:t>
      </w:r>
      <w:proofErr w:type="gramStart"/>
      <w:r w:rsidR="00482758">
        <w:rPr>
          <w:szCs w:val="23"/>
        </w:rPr>
        <w:t xml:space="preserve">. </w:t>
      </w:r>
      <w:r w:rsidR="00AC0927">
        <w:rPr>
          <w:szCs w:val="23"/>
        </w:rPr>
        <w:t xml:space="preserve"> </w:t>
      </w:r>
      <w:proofErr w:type="gramEnd"/>
      <w:r w:rsidR="00482758">
        <w:rPr>
          <w:szCs w:val="23"/>
        </w:rPr>
        <w:t>A bit more about the site context and</w:t>
      </w:r>
      <w:r w:rsidR="00E1219E">
        <w:rPr>
          <w:szCs w:val="23"/>
        </w:rPr>
        <w:t xml:space="preserve">… This </w:t>
      </w:r>
      <w:r w:rsidR="00482758">
        <w:rPr>
          <w:szCs w:val="23"/>
        </w:rPr>
        <w:t>project is also on the same agenda as another project that has a small site as well</w:t>
      </w:r>
      <w:proofErr w:type="gramStart"/>
      <w:r w:rsidR="00482758">
        <w:rPr>
          <w:szCs w:val="23"/>
        </w:rPr>
        <w:t xml:space="preserve">.  </w:t>
      </w:r>
      <w:proofErr w:type="gramEnd"/>
      <w:r w:rsidR="00482758">
        <w:rPr>
          <w:szCs w:val="23"/>
        </w:rPr>
        <w:t>A</w:t>
      </w:r>
      <w:r w:rsidR="00AC0927">
        <w:rPr>
          <w:szCs w:val="23"/>
        </w:rPr>
        <w:t>nd I think it unintentionally</w:t>
      </w:r>
      <w:r w:rsidR="00482758">
        <w:rPr>
          <w:szCs w:val="23"/>
        </w:rPr>
        <w:t xml:space="preserve"> became, sort of, a study of </w:t>
      </w:r>
      <w:r w:rsidR="00E1219E">
        <w:rPr>
          <w:szCs w:val="23"/>
        </w:rPr>
        <w:t xml:space="preserve">micro lots. </w:t>
      </w:r>
      <w:r w:rsidR="00482758">
        <w:rPr>
          <w:szCs w:val="23"/>
        </w:rPr>
        <w:t xml:space="preserve">We do want to hit home, this is the current situation here along El Camino Real that it is a downtown </w:t>
      </w:r>
      <w:r w:rsidR="00E1219E">
        <w:rPr>
          <w:szCs w:val="23"/>
        </w:rPr>
        <w:t xml:space="preserve">[distortion] </w:t>
      </w:r>
      <w:r w:rsidR="00482758">
        <w:rPr>
          <w:szCs w:val="23"/>
        </w:rPr>
        <w:t xml:space="preserve">it sets back other site </w:t>
      </w:r>
      <w:r w:rsidR="00E1219E">
        <w:rPr>
          <w:szCs w:val="23"/>
        </w:rPr>
        <w:t>constraints,</w:t>
      </w:r>
      <w:r w:rsidR="00482758">
        <w:rPr>
          <w:szCs w:val="23"/>
        </w:rPr>
        <w:t xml:space="preserve"> but this project also does have an alley in back, as you can see, and you have some overhead utilities that provide some additional design constraints.  But the site does include the existing 800-square foot </w:t>
      </w:r>
      <w:r w:rsidR="00AF262D">
        <w:rPr>
          <w:szCs w:val="23"/>
        </w:rPr>
        <w:t>former automobile</w:t>
      </w:r>
      <w:r w:rsidR="00FF0596">
        <w:rPr>
          <w:szCs w:val="23"/>
        </w:rPr>
        <w:t xml:space="preserve"> service building</w:t>
      </w:r>
      <w:proofErr w:type="gramStart"/>
      <w:r w:rsidR="00FF0596">
        <w:rPr>
          <w:szCs w:val="23"/>
        </w:rPr>
        <w:t xml:space="preserve">.  </w:t>
      </w:r>
      <w:proofErr w:type="gramEnd"/>
      <w:r w:rsidR="00FF0596">
        <w:rPr>
          <w:szCs w:val="23"/>
        </w:rPr>
        <w:t xml:space="preserve">The site </w:t>
      </w:r>
      <w:r w:rsidR="00AF262D">
        <w:rPr>
          <w:szCs w:val="23"/>
        </w:rPr>
        <w:t>was considered contaminated but has since been mediated and given closure by the oversight agencies</w:t>
      </w:r>
      <w:proofErr w:type="gramStart"/>
      <w:r w:rsidR="00AF262D">
        <w:rPr>
          <w:szCs w:val="23"/>
        </w:rPr>
        <w:t xml:space="preserve">.  </w:t>
      </w:r>
      <w:proofErr w:type="gramEnd"/>
      <w:r w:rsidR="00AF262D">
        <w:rPr>
          <w:szCs w:val="23"/>
        </w:rPr>
        <w:t>There are other two-story commercial buildings in the vicinity, as well as some vacant parcels</w:t>
      </w:r>
      <w:proofErr w:type="gramStart"/>
      <w:r w:rsidR="00AF262D">
        <w:rPr>
          <w:szCs w:val="23"/>
        </w:rPr>
        <w:t xml:space="preserve">.  </w:t>
      </w:r>
      <w:proofErr w:type="gramEnd"/>
      <w:r w:rsidR="00AF262D">
        <w:rPr>
          <w:szCs w:val="23"/>
        </w:rPr>
        <w:t xml:space="preserve">The Housing Incentive Program was adopted to amend the Comprehensive Plan Policies for both additional housing and production of the </w:t>
      </w:r>
      <w:r w:rsidR="0038747B">
        <w:rPr>
          <w:szCs w:val="23"/>
        </w:rPr>
        <w:t>City</w:t>
      </w:r>
      <w:proofErr w:type="gramStart"/>
      <w:r w:rsidR="00AF262D">
        <w:rPr>
          <w:szCs w:val="23"/>
        </w:rPr>
        <w:t xml:space="preserve">.  </w:t>
      </w:r>
      <w:proofErr w:type="gramEnd"/>
      <w:r w:rsidR="00427CE8">
        <w:rPr>
          <w:szCs w:val="23"/>
        </w:rPr>
        <w:t>F</w:t>
      </w:r>
      <w:r w:rsidR="00AF262D">
        <w:rPr>
          <w:szCs w:val="23"/>
        </w:rPr>
        <w:t>or residential mixed-use projects along El Camino Real</w:t>
      </w:r>
      <w:r w:rsidR="00AC0927">
        <w:rPr>
          <w:szCs w:val="23"/>
        </w:rPr>
        <w:t>,</w:t>
      </w:r>
      <w:r w:rsidR="00AF262D">
        <w:rPr>
          <w:szCs w:val="23"/>
        </w:rPr>
        <w:t xml:space="preserve"> the director can waive the following requirement when the project is consistent with the Arch</w:t>
      </w:r>
      <w:r w:rsidR="00AC0927">
        <w:rPr>
          <w:szCs w:val="23"/>
        </w:rPr>
        <w:t>itectural Review findings</w:t>
      </w:r>
      <w:proofErr w:type="gramStart"/>
      <w:r w:rsidR="00AC0927">
        <w:rPr>
          <w:szCs w:val="23"/>
        </w:rPr>
        <w:t xml:space="preserve">.  </w:t>
      </w:r>
      <w:proofErr w:type="gramEnd"/>
      <w:r w:rsidR="00427CE8">
        <w:rPr>
          <w:szCs w:val="23"/>
        </w:rPr>
        <w:t>T</w:t>
      </w:r>
      <w:r w:rsidR="00AF262D">
        <w:rPr>
          <w:szCs w:val="23"/>
        </w:rPr>
        <w:t xml:space="preserve">hose here applicable are the maximum FAR is not to exceed a total of 1.4:1.  The base CN district allows 1.0:1 </w:t>
      </w:r>
      <w:proofErr w:type="gramStart"/>
      <w:r w:rsidR="00AF262D">
        <w:rPr>
          <w:szCs w:val="23"/>
        </w:rPr>
        <w:t xml:space="preserve">FAR.  </w:t>
      </w:r>
      <w:proofErr w:type="gramEnd"/>
      <w:r w:rsidR="00AF262D">
        <w:rPr>
          <w:szCs w:val="23"/>
        </w:rPr>
        <w:t xml:space="preserve">This project does </w:t>
      </w:r>
      <w:r w:rsidR="006C2ACD">
        <w:rPr>
          <w:szCs w:val="23"/>
        </w:rPr>
        <w:t>take advantage of that</w:t>
      </w:r>
      <w:proofErr w:type="gramStart"/>
      <w:r w:rsidR="006C2ACD">
        <w:rPr>
          <w:szCs w:val="23"/>
        </w:rPr>
        <w:t xml:space="preserve">.  </w:t>
      </w:r>
      <w:proofErr w:type="gramEnd"/>
      <w:r w:rsidR="006C2ACD">
        <w:rPr>
          <w:szCs w:val="23"/>
        </w:rPr>
        <w:t>It’s a</w:t>
      </w:r>
      <w:r w:rsidR="00AF262D">
        <w:rPr>
          <w:szCs w:val="23"/>
        </w:rPr>
        <w:t>t 1.0:1.  Then the maximum lot coverage base CN allows up to 50 percent and I think this project is up to 60 percent</w:t>
      </w:r>
      <w:proofErr w:type="gramStart"/>
      <w:r w:rsidR="00AF262D">
        <w:rPr>
          <w:szCs w:val="23"/>
        </w:rPr>
        <w:t xml:space="preserve">.  </w:t>
      </w:r>
      <w:proofErr w:type="gramEnd"/>
      <w:r w:rsidR="00AF262D">
        <w:rPr>
          <w:szCs w:val="23"/>
        </w:rPr>
        <w:t>The applicant did revise a response to</w:t>
      </w:r>
      <w:r w:rsidR="00FF0596">
        <w:rPr>
          <w:szCs w:val="23"/>
        </w:rPr>
        <w:t xml:space="preserve"> the Board’s initial comments on</w:t>
      </w:r>
      <w:r w:rsidR="00AF262D">
        <w:rPr>
          <w:szCs w:val="23"/>
        </w:rPr>
        <w:t xml:space="preserve"> the following</w:t>
      </w:r>
      <w:proofErr w:type="gramStart"/>
      <w:r w:rsidR="00AF262D">
        <w:rPr>
          <w:szCs w:val="23"/>
        </w:rPr>
        <w:t xml:space="preserve">.  </w:t>
      </w:r>
      <w:proofErr w:type="gramEnd"/>
      <w:r w:rsidR="00AF262D">
        <w:rPr>
          <w:szCs w:val="23"/>
        </w:rPr>
        <w:t>They did reduce the office square footage</w:t>
      </w:r>
      <w:proofErr w:type="gramStart"/>
      <w:r w:rsidR="00AF262D">
        <w:rPr>
          <w:szCs w:val="23"/>
        </w:rPr>
        <w:t xml:space="preserve">.  </w:t>
      </w:r>
      <w:proofErr w:type="gramEnd"/>
      <w:r w:rsidR="00AF262D">
        <w:rPr>
          <w:szCs w:val="23"/>
        </w:rPr>
        <w:t>They put some of that square footage back into the residential units and in reducing the office space they were afforded to reduce the amount of parking on the site</w:t>
      </w:r>
      <w:proofErr w:type="gramStart"/>
      <w:r w:rsidR="00AF262D">
        <w:rPr>
          <w:szCs w:val="23"/>
        </w:rPr>
        <w:t xml:space="preserve">.  </w:t>
      </w:r>
      <w:proofErr w:type="gramEnd"/>
      <w:r w:rsidR="00AF262D">
        <w:rPr>
          <w:szCs w:val="23"/>
        </w:rPr>
        <w:t>In doing that they actually added some more landscaping in the rear</w:t>
      </w:r>
      <w:proofErr w:type="gramStart"/>
      <w:r w:rsidR="00AF262D">
        <w:rPr>
          <w:szCs w:val="23"/>
        </w:rPr>
        <w:t xml:space="preserve">.  </w:t>
      </w:r>
      <w:proofErr w:type="gramEnd"/>
      <w:r w:rsidR="00AF262D">
        <w:rPr>
          <w:szCs w:val="23"/>
        </w:rPr>
        <w:t>You can see that in the site plans, some permeable pavers and also two larger trees that could be accommodated in that rear parking area now</w:t>
      </w:r>
      <w:proofErr w:type="gramStart"/>
      <w:r w:rsidR="00AF262D">
        <w:rPr>
          <w:szCs w:val="23"/>
        </w:rPr>
        <w:t xml:space="preserve">.  </w:t>
      </w:r>
      <w:proofErr w:type="gramEnd"/>
      <w:r w:rsidR="00AF262D">
        <w:rPr>
          <w:szCs w:val="23"/>
        </w:rPr>
        <w:t>The project does formally include about 2</w:t>
      </w:r>
      <w:r w:rsidR="00037B23">
        <w:rPr>
          <w:szCs w:val="23"/>
        </w:rPr>
        <w:t>,</w:t>
      </w:r>
      <w:r w:rsidR="00AF262D">
        <w:rPr>
          <w:szCs w:val="23"/>
        </w:rPr>
        <w:t>300/2</w:t>
      </w:r>
      <w:r w:rsidR="00037B23">
        <w:rPr>
          <w:szCs w:val="23"/>
        </w:rPr>
        <w:t>,</w:t>
      </w:r>
      <w:r w:rsidR="00AF262D">
        <w:rPr>
          <w:szCs w:val="23"/>
        </w:rPr>
        <w:t xml:space="preserve">400 square feet of commercial space, about .38:1 </w:t>
      </w:r>
      <w:proofErr w:type="gramStart"/>
      <w:r w:rsidR="00AF262D">
        <w:rPr>
          <w:szCs w:val="23"/>
        </w:rPr>
        <w:t xml:space="preserve">FAR.  </w:t>
      </w:r>
      <w:proofErr w:type="gramEnd"/>
      <w:r w:rsidR="00AF262D">
        <w:rPr>
          <w:szCs w:val="23"/>
        </w:rPr>
        <w:t xml:space="preserve">That does include some </w:t>
      </w:r>
      <w:r w:rsidR="00037B23">
        <w:rPr>
          <w:szCs w:val="23"/>
        </w:rPr>
        <w:t>shared space</w:t>
      </w:r>
      <w:proofErr w:type="gramStart"/>
      <w:r w:rsidR="00037B23">
        <w:rPr>
          <w:szCs w:val="23"/>
        </w:rPr>
        <w:t xml:space="preserve">.  </w:t>
      </w:r>
      <w:proofErr w:type="gramEnd"/>
      <w:r w:rsidR="00037B23">
        <w:rPr>
          <w:szCs w:val="23"/>
        </w:rPr>
        <w:t>The residential units totaling 4,500 square feet</w:t>
      </w:r>
      <w:proofErr w:type="gramStart"/>
      <w:r w:rsidR="00037B23">
        <w:rPr>
          <w:szCs w:val="23"/>
        </w:rPr>
        <w:t xml:space="preserve">.  </w:t>
      </w:r>
      <w:proofErr w:type="gramEnd"/>
      <w:r w:rsidR="00037B23">
        <w:rPr>
          <w:szCs w:val="23"/>
        </w:rPr>
        <w:t xml:space="preserve">It does include some shared space in its .72 </w:t>
      </w:r>
      <w:proofErr w:type="gramStart"/>
      <w:r w:rsidR="00037B23">
        <w:rPr>
          <w:szCs w:val="23"/>
        </w:rPr>
        <w:t xml:space="preserve">FAR.  </w:t>
      </w:r>
      <w:proofErr w:type="gramEnd"/>
      <w:r w:rsidR="00037B23">
        <w:rPr>
          <w:szCs w:val="23"/>
        </w:rPr>
        <w:t>The total FAR is 1.1 and the site coverage is 60 percent</w:t>
      </w:r>
      <w:proofErr w:type="gramStart"/>
      <w:r w:rsidR="00037B23">
        <w:rPr>
          <w:szCs w:val="23"/>
        </w:rPr>
        <w:t xml:space="preserve">.  </w:t>
      </w:r>
      <w:proofErr w:type="gramEnd"/>
      <w:r w:rsidR="00037B23">
        <w:rPr>
          <w:szCs w:val="23"/>
        </w:rPr>
        <w:t>Some of the notable development standards that</w:t>
      </w:r>
      <w:r w:rsidR="00FF0596">
        <w:rPr>
          <w:szCs w:val="23"/>
        </w:rPr>
        <w:t xml:space="preserve"> are</w:t>
      </w:r>
      <w:r w:rsidR="00037B23">
        <w:rPr>
          <w:szCs w:val="23"/>
        </w:rPr>
        <w:t xml:space="preserve"> important to show is that in the CN District you have to -- where the other project as well is on El Camino Real show you have an effective 12</w:t>
      </w:r>
      <w:r w:rsidR="00FF0596">
        <w:rPr>
          <w:szCs w:val="23"/>
        </w:rPr>
        <w:t>-</w:t>
      </w:r>
      <w:r w:rsidR="00037B23">
        <w:rPr>
          <w:szCs w:val="23"/>
        </w:rPr>
        <w:t>foot sidewalk and the first floor is probably being setback about 5 feet to accommodate that.  There’s an initial 5</w:t>
      </w:r>
      <w:r w:rsidR="00FF0596">
        <w:rPr>
          <w:szCs w:val="23"/>
        </w:rPr>
        <w:t>-</w:t>
      </w:r>
      <w:r w:rsidR="00037B23">
        <w:rPr>
          <w:szCs w:val="23"/>
        </w:rPr>
        <w:t>foot setback for the street side on Matadero</w:t>
      </w:r>
      <w:r w:rsidR="00427CE8">
        <w:rPr>
          <w:szCs w:val="23"/>
        </w:rPr>
        <w:t xml:space="preserve">, </w:t>
      </w:r>
      <w:r w:rsidR="00037B23">
        <w:rPr>
          <w:szCs w:val="23"/>
        </w:rPr>
        <w:t xml:space="preserve">so </w:t>
      </w:r>
      <w:r w:rsidR="00B1569B">
        <w:rPr>
          <w:szCs w:val="23"/>
        </w:rPr>
        <w:t>Y</w:t>
      </w:r>
      <w:r w:rsidR="00037B23">
        <w:rPr>
          <w:szCs w:val="23"/>
        </w:rPr>
        <w:t xml:space="preserve">ou wouldn’t get that at a downtown area if you have a </w:t>
      </w:r>
      <w:r w:rsidR="006C2ACD">
        <w:rPr>
          <w:szCs w:val="23"/>
        </w:rPr>
        <w:t xml:space="preserve">(inaudible) </w:t>
      </w:r>
      <w:r w:rsidR="00037B23">
        <w:rPr>
          <w:szCs w:val="23"/>
        </w:rPr>
        <w:t>setback</w:t>
      </w:r>
      <w:proofErr w:type="gramStart"/>
      <w:r w:rsidR="00037B23">
        <w:rPr>
          <w:szCs w:val="23"/>
        </w:rPr>
        <w:t xml:space="preserve">.  </w:t>
      </w:r>
      <w:proofErr w:type="gramEnd"/>
      <w:r w:rsidR="00037B23">
        <w:rPr>
          <w:szCs w:val="23"/>
        </w:rPr>
        <w:t>Office space covers 35 percent and the parking lot shape canopy, we’ll get to more detail about that -- the requirement’s 50 percent with maturity at 15 years</w:t>
      </w:r>
      <w:proofErr w:type="gramStart"/>
      <w:r w:rsidR="00037B23">
        <w:rPr>
          <w:szCs w:val="23"/>
        </w:rPr>
        <w:t xml:space="preserve">.  </w:t>
      </w:r>
      <w:proofErr w:type="gramEnd"/>
      <w:r w:rsidR="00037B23">
        <w:rPr>
          <w:szCs w:val="23"/>
        </w:rPr>
        <w:t>In addition to these zoning requirements, you have the South El Camino Real design guidelines and for properties that are in this retail go district, 75 percen</w:t>
      </w:r>
      <w:r w:rsidR="00FF0596">
        <w:rPr>
          <w:szCs w:val="23"/>
        </w:rPr>
        <w:t>t of the frontage needs to build</w:t>
      </w:r>
      <w:r w:rsidR="00037B23">
        <w:rPr>
          <w:szCs w:val="23"/>
        </w:rPr>
        <w:t xml:space="preserve"> to that setback for El Camino Real and then likewise, for the side street, 50 percent needs to be built for that setback.  And those guidelines also encourage you to take access from the side street</w:t>
      </w:r>
      <w:proofErr w:type="gramStart"/>
      <w:r w:rsidR="00037B23">
        <w:rPr>
          <w:szCs w:val="23"/>
        </w:rPr>
        <w:t xml:space="preserve">.  </w:t>
      </w:r>
      <w:proofErr w:type="gramEnd"/>
      <w:r w:rsidR="00037B23">
        <w:rPr>
          <w:szCs w:val="23"/>
        </w:rPr>
        <w:t>It does mention that if you have an alley to consider that as well, and this project did look at having access of the alley and that was problematic for adding additional traffic and having sensitivity to that residential building behind</w:t>
      </w:r>
      <w:proofErr w:type="gramStart"/>
      <w:r w:rsidR="00037B23">
        <w:rPr>
          <w:szCs w:val="23"/>
        </w:rPr>
        <w:t xml:space="preserve">.  </w:t>
      </w:r>
      <w:proofErr w:type="gramEnd"/>
      <w:r w:rsidR="00037B23">
        <w:rPr>
          <w:szCs w:val="23"/>
        </w:rPr>
        <w:t xml:space="preserve">Also, the </w:t>
      </w:r>
      <w:r w:rsidR="00AB7444">
        <w:rPr>
          <w:szCs w:val="23"/>
        </w:rPr>
        <w:t>guidelines</w:t>
      </w:r>
      <w:r w:rsidR="0048754B">
        <w:rPr>
          <w:szCs w:val="23"/>
        </w:rPr>
        <w:t xml:space="preserve"> state you should have orientation of building towards El Camino Real.; this project does that</w:t>
      </w:r>
      <w:proofErr w:type="gramStart"/>
      <w:r w:rsidR="0048754B">
        <w:rPr>
          <w:szCs w:val="23"/>
        </w:rPr>
        <w:t xml:space="preserve">.  </w:t>
      </w:r>
      <w:proofErr w:type="gramEnd"/>
      <w:r w:rsidR="0048754B">
        <w:rPr>
          <w:szCs w:val="23"/>
        </w:rPr>
        <w:t>It includes the front</w:t>
      </w:r>
      <w:r w:rsidR="00E1219E">
        <w:rPr>
          <w:szCs w:val="23"/>
        </w:rPr>
        <w:t xml:space="preserve">, </w:t>
      </w:r>
      <w:r w:rsidR="0048754B">
        <w:rPr>
          <w:szCs w:val="23"/>
        </w:rPr>
        <w:t>the building itself is frontage of El Camino Real</w:t>
      </w:r>
      <w:proofErr w:type="gramStart"/>
      <w:r w:rsidR="0048754B">
        <w:rPr>
          <w:szCs w:val="23"/>
        </w:rPr>
        <w:t xml:space="preserve">.  </w:t>
      </w:r>
      <w:proofErr w:type="gramEnd"/>
      <w:r w:rsidR="0048754B">
        <w:rPr>
          <w:szCs w:val="23"/>
        </w:rPr>
        <w:t xml:space="preserve">The back is the along the alleys where you have your parking and your other </w:t>
      </w:r>
      <w:r w:rsidR="00E1219E">
        <w:rPr>
          <w:szCs w:val="23"/>
        </w:rPr>
        <w:lastRenderedPageBreak/>
        <w:t xml:space="preserve">service </w:t>
      </w:r>
      <w:r w:rsidR="006C2ACD">
        <w:rPr>
          <w:szCs w:val="23"/>
        </w:rPr>
        <w:t>(inaudible)</w:t>
      </w:r>
      <w:proofErr w:type="gramStart"/>
      <w:r w:rsidR="006C2ACD">
        <w:rPr>
          <w:szCs w:val="23"/>
        </w:rPr>
        <w:t>.</w:t>
      </w:r>
      <w:r w:rsidR="0048754B">
        <w:rPr>
          <w:szCs w:val="23"/>
        </w:rPr>
        <w:t xml:space="preserve">  </w:t>
      </w:r>
      <w:proofErr w:type="gramEnd"/>
      <w:r w:rsidR="00E1219E">
        <w:rPr>
          <w:szCs w:val="23"/>
        </w:rPr>
        <w:t xml:space="preserve">It </w:t>
      </w:r>
      <w:r w:rsidR="0048754B">
        <w:rPr>
          <w:szCs w:val="23"/>
        </w:rPr>
        <w:t xml:space="preserve">also includes articulated base, </w:t>
      </w:r>
      <w:proofErr w:type="gramStart"/>
      <w:r w:rsidR="0048754B">
        <w:rPr>
          <w:szCs w:val="23"/>
        </w:rPr>
        <w:t>body</w:t>
      </w:r>
      <w:proofErr w:type="gramEnd"/>
      <w:r w:rsidR="0048754B">
        <w:rPr>
          <w:szCs w:val="23"/>
        </w:rPr>
        <w:t xml:space="preserve"> and roof guidelines.  Some of the project comparisons from before, the left side shows you what was previously shown</w:t>
      </w:r>
      <w:proofErr w:type="gramStart"/>
      <w:r w:rsidR="0048754B">
        <w:rPr>
          <w:szCs w:val="23"/>
        </w:rPr>
        <w:t xml:space="preserve">.  </w:t>
      </w:r>
      <w:proofErr w:type="gramEnd"/>
      <w:r w:rsidR="0048754B">
        <w:rPr>
          <w:szCs w:val="23"/>
        </w:rPr>
        <w:t>The right side is what’s presently shown</w:t>
      </w:r>
      <w:proofErr w:type="gramStart"/>
      <w:r w:rsidR="0048754B">
        <w:rPr>
          <w:szCs w:val="23"/>
        </w:rPr>
        <w:t xml:space="preserve">.  </w:t>
      </w:r>
      <w:proofErr w:type="gramEnd"/>
      <w:r w:rsidR="0048754B">
        <w:rPr>
          <w:szCs w:val="23"/>
        </w:rPr>
        <w:t>And at the board meeting there want really a direct direction to change necessarily the architecture of the building. It just said to consider the El Camino Real guidelines, demonstrate compliance with those</w:t>
      </w:r>
      <w:proofErr w:type="gramStart"/>
      <w:r w:rsidR="0048754B">
        <w:rPr>
          <w:szCs w:val="23"/>
        </w:rPr>
        <w:t xml:space="preserve">.  </w:t>
      </w:r>
      <w:proofErr w:type="gramEnd"/>
      <w:r w:rsidR="00427CE8">
        <w:rPr>
          <w:szCs w:val="23"/>
        </w:rPr>
        <w:t>T</w:t>
      </w:r>
      <w:r w:rsidR="0048754B">
        <w:rPr>
          <w:szCs w:val="23"/>
        </w:rPr>
        <w:t>he applicant didn’t change the front of the building but the rear of the site, as a result of removing some office square footage, are able to put in more landscaping. So you can notice there are a couple of trees that are on the opposite side of the driveway there</w:t>
      </w:r>
      <w:proofErr w:type="gramStart"/>
      <w:r w:rsidR="0048754B">
        <w:rPr>
          <w:szCs w:val="23"/>
        </w:rPr>
        <w:t xml:space="preserve">.  </w:t>
      </w:r>
      <w:proofErr w:type="gramEnd"/>
      <w:r w:rsidR="0048754B">
        <w:rPr>
          <w:szCs w:val="23"/>
        </w:rPr>
        <w:t>The two London Planes, those are actually street tree size type of trees</w:t>
      </w:r>
      <w:proofErr w:type="gramStart"/>
      <w:r w:rsidR="0048754B">
        <w:rPr>
          <w:szCs w:val="23"/>
        </w:rPr>
        <w:t xml:space="preserve">.  </w:t>
      </w:r>
      <w:proofErr w:type="gramEnd"/>
      <w:r w:rsidR="0048754B">
        <w:rPr>
          <w:szCs w:val="23"/>
        </w:rPr>
        <w:t>That should make a difference there</w:t>
      </w:r>
      <w:proofErr w:type="gramStart"/>
      <w:r w:rsidR="0048754B">
        <w:rPr>
          <w:szCs w:val="23"/>
        </w:rPr>
        <w:t xml:space="preserve">.  </w:t>
      </w:r>
      <w:proofErr w:type="gramEnd"/>
      <w:r w:rsidR="0048754B">
        <w:rPr>
          <w:szCs w:val="23"/>
        </w:rPr>
        <w:t>And then</w:t>
      </w:r>
      <w:r w:rsidR="00E1219E">
        <w:rPr>
          <w:szCs w:val="23"/>
        </w:rPr>
        <w:t>,</w:t>
      </w:r>
      <w:r w:rsidR="0048754B">
        <w:rPr>
          <w:szCs w:val="23"/>
        </w:rPr>
        <w:t xml:space="preserve"> here you can see </w:t>
      </w:r>
      <w:r w:rsidR="00E1219E">
        <w:rPr>
          <w:szCs w:val="23"/>
        </w:rPr>
        <w:t xml:space="preserve">in </w:t>
      </w:r>
      <w:r w:rsidR="0048754B">
        <w:rPr>
          <w:szCs w:val="23"/>
        </w:rPr>
        <w:t>the site plan here of the changes that they made</w:t>
      </w:r>
      <w:r w:rsidR="00E1219E">
        <w:rPr>
          <w:szCs w:val="23"/>
        </w:rPr>
        <w:t xml:space="preserve">. Again, </w:t>
      </w:r>
      <w:r w:rsidR="0048754B">
        <w:rPr>
          <w:szCs w:val="23"/>
        </w:rPr>
        <w:t>it’s to, really, the rear</w:t>
      </w:r>
      <w:r w:rsidR="00E1219E">
        <w:rPr>
          <w:szCs w:val="23"/>
        </w:rPr>
        <w:t>,</w:t>
      </w:r>
      <w:r w:rsidR="0048754B">
        <w:rPr>
          <w:szCs w:val="23"/>
        </w:rPr>
        <w:t xml:space="preserve"> but since they were able to remove one of the parking spaces in the </w:t>
      </w:r>
      <w:r w:rsidR="00DC2DE1">
        <w:rPr>
          <w:szCs w:val="23"/>
        </w:rPr>
        <w:t>puzzle lift</w:t>
      </w:r>
      <w:r w:rsidR="00E1219E">
        <w:rPr>
          <w:szCs w:val="23"/>
        </w:rPr>
        <w:t>,</w:t>
      </w:r>
      <w:r w:rsidR="00DC2DE1">
        <w:rPr>
          <w:szCs w:val="23"/>
        </w:rPr>
        <w:t xml:space="preserve"> now you have that extra 8 feet or so of landscaping at the end of the driveway, and that’s where they can put the long-term bicycle parking spaces.  They’ve moved that from fro</w:t>
      </w:r>
      <w:r w:rsidR="00E1219E">
        <w:rPr>
          <w:szCs w:val="23"/>
        </w:rPr>
        <w:t xml:space="preserve">nting the alley, and they </w:t>
      </w:r>
      <w:r w:rsidR="00DC2DE1">
        <w:rPr>
          <w:szCs w:val="23"/>
        </w:rPr>
        <w:t>added the two trees there, as well</w:t>
      </w:r>
      <w:proofErr w:type="gramStart"/>
      <w:r w:rsidR="00DC2DE1">
        <w:rPr>
          <w:szCs w:val="23"/>
        </w:rPr>
        <w:t xml:space="preserve">.  </w:t>
      </w:r>
      <w:proofErr w:type="gramEnd"/>
      <w:r w:rsidR="00DC2DE1">
        <w:rPr>
          <w:szCs w:val="23"/>
        </w:rPr>
        <w:t xml:space="preserve">And you can see </w:t>
      </w:r>
      <w:r w:rsidR="00E1219E">
        <w:rPr>
          <w:szCs w:val="23"/>
        </w:rPr>
        <w:t xml:space="preserve">in </w:t>
      </w:r>
      <w:r w:rsidR="00DC2DE1">
        <w:rPr>
          <w:szCs w:val="23"/>
        </w:rPr>
        <w:t xml:space="preserve">the back where you have all the other utilities, such as the transformer pad, the </w:t>
      </w:r>
      <w:r w:rsidR="00E1219E">
        <w:rPr>
          <w:szCs w:val="23"/>
        </w:rPr>
        <w:t xml:space="preserve">[distortion], </w:t>
      </w:r>
      <w:r w:rsidR="00DC2DE1">
        <w:rPr>
          <w:szCs w:val="23"/>
        </w:rPr>
        <w:t>you have the trash area, you have the parking</w:t>
      </w:r>
      <w:r w:rsidR="00E1219E">
        <w:rPr>
          <w:szCs w:val="23"/>
        </w:rPr>
        <w:t xml:space="preserve">. The </w:t>
      </w:r>
      <w:r w:rsidR="000610FF">
        <w:rPr>
          <w:szCs w:val="23"/>
        </w:rPr>
        <w:t>service parking is required</w:t>
      </w:r>
      <w:r w:rsidR="00D071D8">
        <w:rPr>
          <w:szCs w:val="23"/>
        </w:rPr>
        <w:t>;</w:t>
      </w:r>
      <w:r w:rsidR="000610FF">
        <w:rPr>
          <w:szCs w:val="23"/>
        </w:rPr>
        <w:t xml:space="preserve"> when you have mechanical lift parking</w:t>
      </w:r>
      <w:r w:rsidR="00D071D8">
        <w:rPr>
          <w:szCs w:val="23"/>
        </w:rPr>
        <w:t>,</w:t>
      </w:r>
      <w:r w:rsidR="000610FF">
        <w:rPr>
          <w:szCs w:val="23"/>
        </w:rPr>
        <w:t xml:space="preserve"> you need to have service parking</w:t>
      </w:r>
      <w:proofErr w:type="gramStart"/>
      <w:r w:rsidR="000610FF">
        <w:rPr>
          <w:szCs w:val="23"/>
        </w:rPr>
        <w:t xml:space="preserve">.  </w:t>
      </w:r>
      <w:proofErr w:type="gramEnd"/>
      <w:r w:rsidR="000610FF">
        <w:rPr>
          <w:szCs w:val="23"/>
        </w:rPr>
        <w:t>You can’t put accessible parking in mechanical lifts</w:t>
      </w:r>
      <w:proofErr w:type="gramStart"/>
      <w:r w:rsidR="000610FF">
        <w:rPr>
          <w:szCs w:val="23"/>
        </w:rPr>
        <w:t xml:space="preserve">.  </w:t>
      </w:r>
      <w:proofErr w:type="gramEnd"/>
      <w:r w:rsidR="000610FF">
        <w:rPr>
          <w:szCs w:val="23"/>
        </w:rPr>
        <w:t xml:space="preserve">We’d also provide for the pathways to these accessible parking spaces and, again, as I mentioned, you have the overhead utilities </w:t>
      </w:r>
      <w:r w:rsidR="00E1219E">
        <w:rPr>
          <w:szCs w:val="23"/>
        </w:rPr>
        <w:t>there,</w:t>
      </w:r>
      <w:r w:rsidR="000610FF">
        <w:rPr>
          <w:szCs w:val="23"/>
        </w:rPr>
        <w:t xml:space="preserve"> so you're limited at the size of the trees that you put along that alley</w:t>
      </w:r>
      <w:proofErr w:type="gramStart"/>
      <w:r w:rsidR="000610FF">
        <w:rPr>
          <w:szCs w:val="23"/>
        </w:rPr>
        <w:t xml:space="preserve">.  </w:t>
      </w:r>
      <w:proofErr w:type="gramEnd"/>
      <w:r w:rsidR="000610FF">
        <w:rPr>
          <w:szCs w:val="23"/>
        </w:rPr>
        <w:t>Here you can see the project is one</w:t>
      </w:r>
      <w:r w:rsidR="00D071D8">
        <w:rPr>
          <w:szCs w:val="23"/>
        </w:rPr>
        <w:t xml:space="preserve"> </w:t>
      </w:r>
      <w:r w:rsidR="000610FF">
        <w:rPr>
          <w:szCs w:val="23"/>
        </w:rPr>
        <w:t>story taller than the adjacent properties</w:t>
      </w:r>
      <w:proofErr w:type="gramStart"/>
      <w:r w:rsidR="000610FF">
        <w:rPr>
          <w:szCs w:val="23"/>
        </w:rPr>
        <w:t xml:space="preserve">.  </w:t>
      </w:r>
      <w:proofErr w:type="gramEnd"/>
      <w:r w:rsidR="000610FF">
        <w:rPr>
          <w:szCs w:val="23"/>
        </w:rPr>
        <w:t>The first floor, or base of the building, is consistent with the neighboring building</w:t>
      </w:r>
      <w:proofErr w:type="gramStart"/>
      <w:r w:rsidR="000610FF">
        <w:rPr>
          <w:szCs w:val="23"/>
        </w:rPr>
        <w:t xml:space="preserve">.  </w:t>
      </w:r>
      <w:proofErr w:type="gramEnd"/>
      <w:r w:rsidR="000610FF">
        <w:rPr>
          <w:szCs w:val="23"/>
        </w:rPr>
        <w:t xml:space="preserve">They </w:t>
      </w:r>
      <w:r w:rsidR="00D071D8">
        <w:rPr>
          <w:szCs w:val="23"/>
        </w:rPr>
        <w:t xml:space="preserve">piggyback [distortion] </w:t>
      </w:r>
      <w:r w:rsidR="000610FF">
        <w:rPr>
          <w:szCs w:val="23"/>
        </w:rPr>
        <w:t>the pattern</w:t>
      </w:r>
      <w:proofErr w:type="gramStart"/>
      <w:r w:rsidR="000610FF">
        <w:rPr>
          <w:szCs w:val="23"/>
        </w:rPr>
        <w:t xml:space="preserve">.  </w:t>
      </w:r>
      <w:proofErr w:type="gramEnd"/>
      <w:r w:rsidR="000610FF">
        <w:rPr>
          <w:szCs w:val="23"/>
        </w:rPr>
        <w:t>The parking lot shading is a requirement in the parking code and specifically it states that surface parking area shall include tree canopy design to result 50 percent shading of that surface area within 15 years and does specify the size of the trees you need to put in there at the time of construction.  This project began</w:t>
      </w:r>
      <w:r w:rsidR="00CC4AFE">
        <w:rPr>
          <w:szCs w:val="23"/>
        </w:rPr>
        <w:t>,</w:t>
      </w:r>
      <w:r w:rsidR="000610FF">
        <w:rPr>
          <w:szCs w:val="23"/>
        </w:rPr>
        <w:t xml:space="preserve"> showing the areas that needs to be shaded</w:t>
      </w:r>
      <w:proofErr w:type="gramStart"/>
      <w:r w:rsidR="000610FF">
        <w:rPr>
          <w:szCs w:val="23"/>
        </w:rPr>
        <w:t xml:space="preserve">.  </w:t>
      </w:r>
      <w:proofErr w:type="gramEnd"/>
      <w:r w:rsidR="000610FF">
        <w:rPr>
          <w:szCs w:val="23"/>
        </w:rPr>
        <w:t>That’s the driveway, the parking spaces there</w:t>
      </w:r>
      <w:proofErr w:type="gramStart"/>
      <w:r w:rsidR="000610FF">
        <w:rPr>
          <w:szCs w:val="23"/>
        </w:rPr>
        <w:t xml:space="preserve">.  </w:t>
      </w:r>
      <w:proofErr w:type="gramEnd"/>
      <w:r w:rsidR="000610FF">
        <w:rPr>
          <w:szCs w:val="23"/>
        </w:rPr>
        <w:t>With the revision of the project, the applicant was able to add some additional trees at the end of the driveway</w:t>
      </w:r>
      <w:proofErr w:type="gramStart"/>
      <w:r w:rsidR="000610FF">
        <w:rPr>
          <w:szCs w:val="23"/>
        </w:rPr>
        <w:t xml:space="preserve">.  </w:t>
      </w:r>
      <w:proofErr w:type="gramEnd"/>
      <w:r w:rsidR="000610FF">
        <w:rPr>
          <w:szCs w:val="23"/>
        </w:rPr>
        <w:t>These are London Plane trees, as I mentioned</w:t>
      </w:r>
      <w:proofErr w:type="gramStart"/>
      <w:r w:rsidR="000610FF">
        <w:rPr>
          <w:szCs w:val="23"/>
        </w:rPr>
        <w:t xml:space="preserve">.  </w:t>
      </w:r>
      <w:proofErr w:type="gramEnd"/>
      <w:r w:rsidR="000610FF">
        <w:rPr>
          <w:szCs w:val="23"/>
        </w:rPr>
        <w:t>They’re the same as the street trees that are proposed</w:t>
      </w:r>
      <w:proofErr w:type="gramStart"/>
      <w:r w:rsidR="000610FF">
        <w:rPr>
          <w:szCs w:val="23"/>
        </w:rPr>
        <w:t xml:space="preserve">.  </w:t>
      </w:r>
      <w:proofErr w:type="gramEnd"/>
      <w:r w:rsidR="000610FF">
        <w:rPr>
          <w:szCs w:val="23"/>
        </w:rPr>
        <w:t>So they’ll be really nice canopy trees and the other trees along the alley are Japanese Maples</w:t>
      </w:r>
      <w:proofErr w:type="gramStart"/>
      <w:r w:rsidR="000610FF">
        <w:rPr>
          <w:szCs w:val="23"/>
        </w:rPr>
        <w:t xml:space="preserve">.  </w:t>
      </w:r>
      <w:proofErr w:type="gramEnd"/>
      <w:r w:rsidR="000610FF">
        <w:rPr>
          <w:szCs w:val="23"/>
        </w:rPr>
        <w:t>They’re very slow</w:t>
      </w:r>
      <w:r w:rsidR="00FF0596">
        <w:rPr>
          <w:szCs w:val="23"/>
        </w:rPr>
        <w:t>-</w:t>
      </w:r>
      <w:r w:rsidR="000610FF">
        <w:rPr>
          <w:szCs w:val="23"/>
        </w:rPr>
        <w:t>growing</w:t>
      </w:r>
      <w:proofErr w:type="gramStart"/>
      <w:r w:rsidR="000610FF">
        <w:rPr>
          <w:szCs w:val="23"/>
        </w:rPr>
        <w:t xml:space="preserve">.  </w:t>
      </w:r>
      <w:proofErr w:type="gramEnd"/>
      <w:r w:rsidR="000610FF">
        <w:rPr>
          <w:szCs w:val="23"/>
        </w:rPr>
        <w:t>They’re small canopy trees</w:t>
      </w:r>
      <w:proofErr w:type="gramStart"/>
      <w:r w:rsidR="000610FF">
        <w:rPr>
          <w:szCs w:val="23"/>
        </w:rPr>
        <w:t xml:space="preserve">.  </w:t>
      </w:r>
      <w:proofErr w:type="gramEnd"/>
      <w:r w:rsidR="000610FF">
        <w:rPr>
          <w:szCs w:val="23"/>
        </w:rPr>
        <w:t>Those are something that the utilit</w:t>
      </w:r>
      <w:r w:rsidR="00FF0596">
        <w:rPr>
          <w:szCs w:val="23"/>
        </w:rPr>
        <w:t>y</w:t>
      </w:r>
      <w:r w:rsidR="000610FF">
        <w:rPr>
          <w:szCs w:val="23"/>
        </w:rPr>
        <w:t xml:space="preserve"> department can allow underneath the power lines</w:t>
      </w:r>
      <w:proofErr w:type="gramStart"/>
      <w:r w:rsidR="000610FF">
        <w:rPr>
          <w:szCs w:val="23"/>
        </w:rPr>
        <w:t xml:space="preserve">.  </w:t>
      </w:r>
      <w:proofErr w:type="gramEnd"/>
      <w:r w:rsidR="000610FF">
        <w:rPr>
          <w:szCs w:val="23"/>
        </w:rPr>
        <w:t>The surface spaces are semi-covered spaces with vines that are growing on the structure</w:t>
      </w:r>
      <w:proofErr w:type="gramStart"/>
      <w:r w:rsidR="000610FF">
        <w:rPr>
          <w:szCs w:val="23"/>
        </w:rPr>
        <w:t xml:space="preserve">.  </w:t>
      </w:r>
      <w:proofErr w:type="gramEnd"/>
      <w:r w:rsidR="000610FF">
        <w:rPr>
          <w:szCs w:val="23"/>
        </w:rPr>
        <w:t>The applicant did look at some other alternatives here</w:t>
      </w:r>
      <w:proofErr w:type="gramStart"/>
      <w:r w:rsidR="000610FF">
        <w:rPr>
          <w:szCs w:val="23"/>
        </w:rPr>
        <w:t xml:space="preserve">.  </w:t>
      </w:r>
      <w:proofErr w:type="gramEnd"/>
      <w:r w:rsidR="000610FF">
        <w:rPr>
          <w:szCs w:val="23"/>
        </w:rPr>
        <w:t>It did look at a basement alternative in the past</w:t>
      </w:r>
      <w:proofErr w:type="gramStart"/>
      <w:r w:rsidR="000610FF">
        <w:rPr>
          <w:szCs w:val="23"/>
        </w:rPr>
        <w:t xml:space="preserve">.  </w:t>
      </w:r>
      <w:proofErr w:type="gramEnd"/>
      <w:r w:rsidR="000610FF">
        <w:rPr>
          <w:szCs w:val="23"/>
        </w:rPr>
        <w:t xml:space="preserve">You can see on the left, actually the project would take access over surface spaces along </w:t>
      </w:r>
      <w:r w:rsidR="000610FF" w:rsidRPr="000610FF">
        <w:rPr>
          <w:szCs w:val="23"/>
        </w:rPr>
        <w:t>Matadero</w:t>
      </w:r>
      <w:r w:rsidR="000610FF">
        <w:rPr>
          <w:szCs w:val="23"/>
        </w:rPr>
        <w:t xml:space="preserve"> side street as well as the alley to get ramp down</w:t>
      </w:r>
      <w:proofErr w:type="gramStart"/>
      <w:r w:rsidR="000610FF">
        <w:rPr>
          <w:szCs w:val="23"/>
        </w:rPr>
        <w:t xml:space="preserve">.  </w:t>
      </w:r>
      <w:proofErr w:type="gramEnd"/>
      <w:r w:rsidR="000610FF">
        <w:rPr>
          <w:szCs w:val="23"/>
        </w:rPr>
        <w:t>And you can see with the ramp being to code, there’s not really sufficient backup space to the spaces</w:t>
      </w:r>
      <w:proofErr w:type="gramStart"/>
      <w:r w:rsidR="000610FF">
        <w:rPr>
          <w:szCs w:val="23"/>
        </w:rPr>
        <w:t xml:space="preserve">.  </w:t>
      </w:r>
      <w:proofErr w:type="gramEnd"/>
      <w:r w:rsidR="000610FF">
        <w:rPr>
          <w:szCs w:val="23"/>
        </w:rPr>
        <w:t>And then</w:t>
      </w:r>
      <w:r w:rsidR="00427CE8">
        <w:rPr>
          <w:szCs w:val="23"/>
        </w:rPr>
        <w:t>,</w:t>
      </w:r>
      <w:r w:rsidR="000610FF">
        <w:rPr>
          <w:szCs w:val="23"/>
        </w:rPr>
        <w:t xml:space="preserve"> even if you look on the surface</w:t>
      </w:r>
      <w:r w:rsidR="00427CE8">
        <w:rPr>
          <w:szCs w:val="23"/>
        </w:rPr>
        <w:t>,</w:t>
      </w:r>
      <w:r w:rsidR="000610FF">
        <w:rPr>
          <w:szCs w:val="23"/>
        </w:rPr>
        <w:t xml:space="preserve"> you still don’t even have 50 percent shading there on the site</w:t>
      </w:r>
      <w:r w:rsidR="00427CE8">
        <w:rPr>
          <w:szCs w:val="23"/>
        </w:rPr>
        <w:t xml:space="preserve">, so </w:t>
      </w:r>
      <w:r w:rsidR="000610FF">
        <w:rPr>
          <w:szCs w:val="23"/>
        </w:rPr>
        <w:t xml:space="preserve">they’re still problematic even when you look at </w:t>
      </w:r>
      <w:r w:rsidR="00FF0596">
        <w:rPr>
          <w:szCs w:val="23"/>
        </w:rPr>
        <w:t xml:space="preserve">the </w:t>
      </w:r>
      <w:r w:rsidR="000610FF">
        <w:rPr>
          <w:szCs w:val="23"/>
        </w:rPr>
        <w:t>basement alternative</w:t>
      </w:r>
      <w:proofErr w:type="gramStart"/>
      <w:r w:rsidR="000610FF">
        <w:rPr>
          <w:szCs w:val="23"/>
        </w:rPr>
        <w:t xml:space="preserve">.  </w:t>
      </w:r>
      <w:proofErr w:type="gramEnd"/>
      <w:r w:rsidR="000610FF">
        <w:rPr>
          <w:szCs w:val="23"/>
        </w:rPr>
        <w:t>Probably</w:t>
      </w:r>
      <w:r w:rsidR="007C06D5">
        <w:rPr>
          <w:szCs w:val="23"/>
        </w:rPr>
        <w:t xml:space="preserve"> could’</w:t>
      </w:r>
      <w:r w:rsidR="000610FF">
        <w:rPr>
          <w:szCs w:val="23"/>
        </w:rPr>
        <w:t xml:space="preserve">ve pushed </w:t>
      </w:r>
      <w:r w:rsidR="007C06D5">
        <w:rPr>
          <w:szCs w:val="23"/>
        </w:rPr>
        <w:t>him in different ways here to see different configurations</w:t>
      </w:r>
      <w:r w:rsidR="009240E7">
        <w:rPr>
          <w:szCs w:val="23"/>
        </w:rPr>
        <w:t>,</w:t>
      </w:r>
      <w:r w:rsidR="007C06D5">
        <w:rPr>
          <w:szCs w:val="23"/>
        </w:rPr>
        <w:t xml:space="preserve"> but it is challenging</w:t>
      </w:r>
      <w:r w:rsidR="00CD17D5">
        <w:rPr>
          <w:szCs w:val="23"/>
        </w:rPr>
        <w:t>,</w:t>
      </w:r>
      <w:r w:rsidR="007C06D5">
        <w:rPr>
          <w:szCs w:val="23"/>
        </w:rPr>
        <w:t xml:space="preserve"> given that on a basement that leads to an alley</w:t>
      </w:r>
      <w:r w:rsidR="00CD17D5">
        <w:rPr>
          <w:szCs w:val="23"/>
        </w:rPr>
        <w:t>,</w:t>
      </w:r>
      <w:r w:rsidR="007C06D5">
        <w:rPr>
          <w:szCs w:val="23"/>
        </w:rPr>
        <w:t xml:space="preserve"> the cars coming up that ramp have their headlights into the adjacent residential -- that’s pretty tough and the trash space here probably isn’t sufficient on the surface here.  There are a lot of challenges for having this basement alternative</w:t>
      </w:r>
      <w:proofErr w:type="gramStart"/>
      <w:r w:rsidR="007C06D5">
        <w:rPr>
          <w:szCs w:val="23"/>
        </w:rPr>
        <w:t xml:space="preserve">.  </w:t>
      </w:r>
      <w:proofErr w:type="gramEnd"/>
      <w:r w:rsidR="00780D2C">
        <w:rPr>
          <w:szCs w:val="23"/>
        </w:rPr>
        <w:t>And just, kind of building on what the opposite building looks like across from the alley</w:t>
      </w:r>
      <w:proofErr w:type="gramStart"/>
      <w:r w:rsidR="00780D2C">
        <w:rPr>
          <w:szCs w:val="23"/>
        </w:rPr>
        <w:t xml:space="preserve">.  </w:t>
      </w:r>
      <w:proofErr w:type="gramEnd"/>
      <w:r w:rsidR="00780D2C">
        <w:rPr>
          <w:szCs w:val="23"/>
        </w:rPr>
        <w:t>You can see it’s a two-story residential building</w:t>
      </w:r>
      <w:proofErr w:type="gramStart"/>
      <w:r w:rsidR="00780D2C">
        <w:rPr>
          <w:szCs w:val="23"/>
        </w:rPr>
        <w:t xml:space="preserve">.  </w:t>
      </w:r>
      <w:proofErr w:type="gramEnd"/>
      <w:r w:rsidR="00780D2C">
        <w:rPr>
          <w:szCs w:val="23"/>
        </w:rPr>
        <w:t>There are some doors that access the alley</w:t>
      </w:r>
      <w:proofErr w:type="gramStart"/>
      <w:r w:rsidR="00780D2C">
        <w:rPr>
          <w:szCs w:val="23"/>
        </w:rPr>
        <w:t xml:space="preserve">.  </w:t>
      </w:r>
      <w:proofErr w:type="gramEnd"/>
      <w:r w:rsidR="00780D2C">
        <w:rPr>
          <w:szCs w:val="23"/>
        </w:rPr>
        <w:t>There’s a courtyard in the middle that you don’t really see here, and then the alley is 20-feet wide</w:t>
      </w:r>
      <w:proofErr w:type="gramStart"/>
      <w:r w:rsidR="00780D2C">
        <w:rPr>
          <w:szCs w:val="23"/>
        </w:rPr>
        <w:t xml:space="preserve">.  </w:t>
      </w:r>
      <w:proofErr w:type="gramEnd"/>
      <w:r w:rsidR="00780D2C">
        <w:rPr>
          <w:szCs w:val="23"/>
        </w:rPr>
        <w:t>You can see the utility pole in that picture</w:t>
      </w:r>
      <w:proofErr w:type="gramStart"/>
      <w:r w:rsidR="00780D2C">
        <w:rPr>
          <w:szCs w:val="23"/>
        </w:rPr>
        <w:t xml:space="preserve">.  </w:t>
      </w:r>
      <w:proofErr w:type="gramEnd"/>
      <w:r w:rsidR="00780D2C">
        <w:rPr>
          <w:szCs w:val="23"/>
        </w:rPr>
        <w:t xml:space="preserve">And then on the other side of the picture, the graphic, you can see, sort of, how the project puts all </w:t>
      </w:r>
      <w:r w:rsidR="00656542">
        <w:rPr>
          <w:szCs w:val="23"/>
        </w:rPr>
        <w:t xml:space="preserve">its massing </w:t>
      </w:r>
      <w:r w:rsidR="001D7716">
        <w:rPr>
          <w:szCs w:val="23"/>
        </w:rPr>
        <w:t xml:space="preserve">on [distortion] </w:t>
      </w:r>
      <w:r w:rsidR="00780D2C">
        <w:rPr>
          <w:szCs w:val="23"/>
        </w:rPr>
        <w:t>consistent with the South El Camino Real guidelines</w:t>
      </w:r>
      <w:proofErr w:type="gramStart"/>
      <w:r w:rsidR="00780D2C">
        <w:rPr>
          <w:szCs w:val="23"/>
        </w:rPr>
        <w:t xml:space="preserve">.  </w:t>
      </w:r>
      <w:proofErr w:type="gramEnd"/>
      <w:r w:rsidR="00780D2C">
        <w:rPr>
          <w:szCs w:val="23"/>
        </w:rPr>
        <w:t>The</w:t>
      </w:r>
      <w:r w:rsidR="001D7716">
        <w:rPr>
          <w:szCs w:val="23"/>
        </w:rPr>
        <w:t xml:space="preserve">y bring the parking, </w:t>
      </w:r>
      <w:r w:rsidR="00780D2C">
        <w:rPr>
          <w:szCs w:val="23"/>
        </w:rPr>
        <w:t>stepping down to the alley, sort of</w:t>
      </w:r>
      <w:r w:rsidR="001D7716">
        <w:rPr>
          <w:szCs w:val="23"/>
        </w:rPr>
        <w:t xml:space="preserve"> </w:t>
      </w:r>
      <w:r w:rsidR="00780D2C">
        <w:rPr>
          <w:szCs w:val="23"/>
        </w:rPr>
        <w:t xml:space="preserve">having that </w:t>
      </w:r>
      <w:r w:rsidR="001D7716">
        <w:rPr>
          <w:szCs w:val="23"/>
        </w:rPr>
        <w:t xml:space="preserve">buffer </w:t>
      </w:r>
      <w:r w:rsidR="00780D2C">
        <w:rPr>
          <w:szCs w:val="23"/>
        </w:rPr>
        <w:t>[distortion]</w:t>
      </w:r>
      <w:r w:rsidR="001D7716">
        <w:rPr>
          <w:szCs w:val="23"/>
        </w:rPr>
        <w:t xml:space="preserve"> units</w:t>
      </w:r>
      <w:r w:rsidR="00780D2C">
        <w:rPr>
          <w:szCs w:val="23"/>
        </w:rPr>
        <w:t xml:space="preserve">. This is really important if we go down the </w:t>
      </w:r>
      <w:r w:rsidR="00B77F50">
        <w:rPr>
          <w:szCs w:val="23"/>
        </w:rPr>
        <w:t>variance</w:t>
      </w:r>
      <w:r w:rsidR="00780D2C">
        <w:rPr>
          <w:szCs w:val="23"/>
        </w:rPr>
        <w:t xml:space="preserve"> path</w:t>
      </w:r>
      <w:proofErr w:type="gramStart"/>
      <w:r w:rsidR="00780D2C">
        <w:rPr>
          <w:szCs w:val="23"/>
        </w:rPr>
        <w:t xml:space="preserve">.  </w:t>
      </w:r>
      <w:proofErr w:type="gramEnd"/>
      <w:r w:rsidR="00780D2C">
        <w:rPr>
          <w:szCs w:val="23"/>
        </w:rPr>
        <w:t>This is the first finding it’s made</w:t>
      </w:r>
      <w:r w:rsidR="00EB39D0">
        <w:rPr>
          <w:szCs w:val="23"/>
        </w:rPr>
        <w:t>,</w:t>
      </w:r>
      <w:r w:rsidR="00780D2C">
        <w:rPr>
          <w:szCs w:val="23"/>
        </w:rPr>
        <w:t xml:space="preserve"> </w:t>
      </w:r>
      <w:r w:rsidR="00B77F50">
        <w:rPr>
          <w:szCs w:val="23"/>
        </w:rPr>
        <w:t xml:space="preserve">and because of special circumstances applicable to the subject property, including but not limited to size, shape, topography, location, or surroundings. </w:t>
      </w:r>
      <w:r w:rsidR="00EB39D0">
        <w:rPr>
          <w:szCs w:val="23"/>
        </w:rPr>
        <w:t>I</w:t>
      </w:r>
      <w:r w:rsidR="00B77F50">
        <w:rPr>
          <w:szCs w:val="23"/>
        </w:rPr>
        <w:t>t’s not just the lot itself and maybe something that’s wrong with it. Like, if you go and there’s a huge row of trees or large boulders that we can’t move</w:t>
      </w:r>
      <w:proofErr w:type="gramStart"/>
      <w:r w:rsidR="00B77F50">
        <w:rPr>
          <w:szCs w:val="23"/>
        </w:rPr>
        <w:t xml:space="preserve">.  </w:t>
      </w:r>
      <w:proofErr w:type="gramEnd"/>
      <w:r w:rsidR="00B77F50">
        <w:rPr>
          <w:szCs w:val="23"/>
        </w:rPr>
        <w:t>I mean, it’s also its location and surroundings</w:t>
      </w:r>
      <w:proofErr w:type="gramStart"/>
      <w:r w:rsidR="00B77F50">
        <w:rPr>
          <w:szCs w:val="23"/>
        </w:rPr>
        <w:t xml:space="preserve">.  </w:t>
      </w:r>
      <w:proofErr w:type="gramEnd"/>
      <w:r w:rsidR="00B77F50">
        <w:rPr>
          <w:szCs w:val="23"/>
        </w:rPr>
        <w:t xml:space="preserve">The strict application of the requirement and regulations prescribed in </w:t>
      </w:r>
      <w:r w:rsidR="00DA45E4">
        <w:rPr>
          <w:szCs w:val="23"/>
        </w:rPr>
        <w:t xml:space="preserve">this </w:t>
      </w:r>
      <w:r w:rsidR="00B77F50">
        <w:rPr>
          <w:szCs w:val="23"/>
        </w:rPr>
        <w:t xml:space="preserve">Title </w:t>
      </w:r>
      <w:r w:rsidR="00DA45E4">
        <w:rPr>
          <w:szCs w:val="23"/>
        </w:rPr>
        <w:t>substantially deprives such property of privileges enjoyed by other property</w:t>
      </w:r>
      <w:r w:rsidR="00EB39D0">
        <w:rPr>
          <w:szCs w:val="23"/>
        </w:rPr>
        <w:t>,</w:t>
      </w:r>
      <w:r w:rsidR="00DA45E4">
        <w:rPr>
          <w:szCs w:val="23"/>
        </w:rPr>
        <w:t xml:space="preserve"> and I think that’s where we’ve tried to </w:t>
      </w:r>
      <w:r w:rsidR="00C94446">
        <w:rPr>
          <w:szCs w:val="23"/>
        </w:rPr>
        <w:t xml:space="preserve">make </w:t>
      </w:r>
      <w:r w:rsidR="00DA45E4">
        <w:rPr>
          <w:szCs w:val="23"/>
        </w:rPr>
        <w:t>those findings in your packet today</w:t>
      </w:r>
      <w:r w:rsidR="00C94446">
        <w:rPr>
          <w:szCs w:val="23"/>
        </w:rPr>
        <w:t xml:space="preserve">, </w:t>
      </w:r>
      <w:r w:rsidR="00DA45E4">
        <w:rPr>
          <w:szCs w:val="23"/>
        </w:rPr>
        <w:t xml:space="preserve">and hopefully </w:t>
      </w:r>
      <w:r w:rsidR="00C94446">
        <w:rPr>
          <w:szCs w:val="23"/>
        </w:rPr>
        <w:t>[distortion]</w:t>
      </w:r>
      <w:proofErr w:type="gramStart"/>
      <w:r w:rsidR="006C2ACD">
        <w:rPr>
          <w:szCs w:val="23"/>
        </w:rPr>
        <w:t xml:space="preserve">. </w:t>
      </w:r>
      <w:r w:rsidR="00DA45E4">
        <w:rPr>
          <w:szCs w:val="23"/>
        </w:rPr>
        <w:t xml:space="preserve"> </w:t>
      </w:r>
      <w:proofErr w:type="gramEnd"/>
      <w:r w:rsidR="00DA45E4">
        <w:rPr>
          <w:szCs w:val="23"/>
        </w:rPr>
        <w:t>Some other things about the project</w:t>
      </w:r>
      <w:r w:rsidR="00FF0596">
        <w:rPr>
          <w:szCs w:val="23"/>
        </w:rPr>
        <w:t xml:space="preserve"> is</w:t>
      </w:r>
      <w:r w:rsidR="00DA45E4">
        <w:rPr>
          <w:szCs w:val="23"/>
        </w:rPr>
        <w:t xml:space="preserve"> that we h</w:t>
      </w:r>
      <w:r w:rsidR="00FF0596">
        <w:rPr>
          <w:szCs w:val="23"/>
        </w:rPr>
        <w:t>ave</w:t>
      </w:r>
      <w:r w:rsidR="00DA45E4">
        <w:rPr>
          <w:szCs w:val="23"/>
        </w:rPr>
        <w:t xml:space="preserve"> below</w:t>
      </w:r>
      <w:r w:rsidR="00FF0596">
        <w:rPr>
          <w:szCs w:val="23"/>
        </w:rPr>
        <w:t>-</w:t>
      </w:r>
      <w:r w:rsidR="00DA45E4">
        <w:rPr>
          <w:szCs w:val="23"/>
        </w:rPr>
        <w:t>market</w:t>
      </w:r>
      <w:r w:rsidR="00FF0596">
        <w:rPr>
          <w:szCs w:val="23"/>
        </w:rPr>
        <w:t>-</w:t>
      </w:r>
      <w:r w:rsidR="00DA45E4">
        <w:rPr>
          <w:szCs w:val="23"/>
        </w:rPr>
        <w:t>rate housing</w:t>
      </w:r>
      <w:proofErr w:type="gramStart"/>
      <w:r w:rsidR="00DA45E4">
        <w:rPr>
          <w:szCs w:val="23"/>
        </w:rPr>
        <w:t xml:space="preserve">.  </w:t>
      </w:r>
      <w:proofErr w:type="gramEnd"/>
      <w:r w:rsidR="00DA45E4">
        <w:rPr>
          <w:szCs w:val="23"/>
        </w:rPr>
        <w:t>The project will make an in</w:t>
      </w:r>
      <w:r w:rsidR="00FF0596">
        <w:rPr>
          <w:szCs w:val="23"/>
        </w:rPr>
        <w:t>-</w:t>
      </w:r>
      <w:r w:rsidR="00DA45E4">
        <w:rPr>
          <w:szCs w:val="23"/>
        </w:rPr>
        <w:t>lieu payment of that</w:t>
      </w:r>
      <w:proofErr w:type="gramStart"/>
      <w:r w:rsidR="00DA45E4">
        <w:rPr>
          <w:szCs w:val="23"/>
        </w:rPr>
        <w:t xml:space="preserve">.  </w:t>
      </w:r>
      <w:proofErr w:type="gramEnd"/>
      <w:r w:rsidR="00DA45E4">
        <w:rPr>
          <w:szCs w:val="23"/>
        </w:rPr>
        <w:t>That number is .45 units</w:t>
      </w:r>
      <w:r w:rsidR="00EB39D0">
        <w:rPr>
          <w:szCs w:val="23"/>
        </w:rPr>
        <w:t xml:space="preserve">, so </w:t>
      </w:r>
      <w:r w:rsidR="00DA45E4">
        <w:rPr>
          <w:szCs w:val="23"/>
        </w:rPr>
        <w:t>it is a fractional unit, therefore it was subject to the in</w:t>
      </w:r>
      <w:r w:rsidR="00FF0596">
        <w:rPr>
          <w:szCs w:val="23"/>
        </w:rPr>
        <w:t>-</w:t>
      </w:r>
      <w:r w:rsidR="00DA45E4">
        <w:rPr>
          <w:szCs w:val="23"/>
        </w:rPr>
        <w:t>lieu payment</w:t>
      </w:r>
      <w:proofErr w:type="gramStart"/>
      <w:r w:rsidR="00DA45E4">
        <w:rPr>
          <w:szCs w:val="23"/>
        </w:rPr>
        <w:t xml:space="preserve">.  </w:t>
      </w:r>
      <w:proofErr w:type="gramEnd"/>
      <w:r w:rsidR="00DA45E4">
        <w:rPr>
          <w:szCs w:val="23"/>
        </w:rPr>
        <w:t>Mechanical lift parking also has an issue regarding the operations and maintenance in case there’s a breakdown</w:t>
      </w:r>
      <w:proofErr w:type="gramStart"/>
      <w:r w:rsidR="00DA45E4">
        <w:rPr>
          <w:szCs w:val="23"/>
        </w:rPr>
        <w:t xml:space="preserve">.  </w:t>
      </w:r>
      <w:proofErr w:type="gramEnd"/>
      <w:r w:rsidR="00DA45E4">
        <w:rPr>
          <w:szCs w:val="23"/>
        </w:rPr>
        <w:t>And then just pointing to some of the materials, and the applicant will probably go a little bit more into this</w:t>
      </w:r>
      <w:proofErr w:type="gramStart"/>
      <w:r w:rsidR="00DA45E4">
        <w:rPr>
          <w:szCs w:val="23"/>
        </w:rPr>
        <w:t xml:space="preserve">.  </w:t>
      </w:r>
      <w:proofErr w:type="gramEnd"/>
      <w:r w:rsidR="00DA45E4">
        <w:rPr>
          <w:szCs w:val="23"/>
        </w:rPr>
        <w:t>Hopefully</w:t>
      </w:r>
      <w:r w:rsidR="00FF0596">
        <w:rPr>
          <w:szCs w:val="23"/>
        </w:rPr>
        <w:t>,</w:t>
      </w:r>
      <w:r w:rsidR="00DA45E4">
        <w:rPr>
          <w:szCs w:val="23"/>
        </w:rPr>
        <w:t xml:space="preserve"> you’ve had a chance to look at the materials at the display case or they were available online as well</w:t>
      </w:r>
      <w:proofErr w:type="gramStart"/>
      <w:r w:rsidR="00DA45E4">
        <w:rPr>
          <w:szCs w:val="23"/>
        </w:rPr>
        <w:t xml:space="preserve">.  </w:t>
      </w:r>
      <w:proofErr w:type="gramEnd"/>
      <w:r w:rsidR="00DA45E4">
        <w:rPr>
          <w:szCs w:val="23"/>
        </w:rPr>
        <w:t xml:space="preserve">But they’re using some </w:t>
      </w:r>
      <w:r w:rsidR="00DA45E4">
        <w:rPr>
          <w:szCs w:val="23"/>
        </w:rPr>
        <w:lastRenderedPageBreak/>
        <w:t xml:space="preserve">concrete, which </w:t>
      </w:r>
      <w:r w:rsidR="006C2ACD">
        <w:rPr>
          <w:szCs w:val="23"/>
        </w:rPr>
        <w:t>(inaudible)</w:t>
      </w:r>
      <w:r w:rsidR="00DA45E4">
        <w:rPr>
          <w:szCs w:val="23"/>
        </w:rPr>
        <w:t xml:space="preserve"> sort of a sustainable type of concrete and there’s </w:t>
      </w:r>
      <w:r w:rsidR="009937A8">
        <w:rPr>
          <w:szCs w:val="23"/>
        </w:rPr>
        <w:t>3form</w:t>
      </w:r>
      <w:r w:rsidR="00DA45E4">
        <w:rPr>
          <w:szCs w:val="23"/>
        </w:rPr>
        <w:t xml:space="preserve"> cladding</w:t>
      </w:r>
      <w:proofErr w:type="gramStart"/>
      <w:r w:rsidR="00DA45E4">
        <w:rPr>
          <w:szCs w:val="23"/>
        </w:rPr>
        <w:t xml:space="preserve">.  </w:t>
      </w:r>
      <w:proofErr w:type="gramEnd"/>
      <w:r w:rsidR="00DA45E4">
        <w:rPr>
          <w:szCs w:val="23"/>
        </w:rPr>
        <w:t>A different type of material, the glass railings</w:t>
      </w:r>
      <w:r w:rsidR="00FF0596">
        <w:rPr>
          <w:szCs w:val="23"/>
        </w:rPr>
        <w:t>,</w:t>
      </w:r>
      <w:r w:rsidR="00DA45E4">
        <w:rPr>
          <w:szCs w:val="23"/>
        </w:rPr>
        <w:t xml:space="preserve"> and the application of it here</w:t>
      </w:r>
      <w:proofErr w:type="gramStart"/>
      <w:r w:rsidR="00DA45E4">
        <w:rPr>
          <w:szCs w:val="23"/>
        </w:rPr>
        <w:t xml:space="preserve">.  </w:t>
      </w:r>
      <w:proofErr w:type="gramEnd"/>
      <w:r w:rsidR="00DA45E4">
        <w:rPr>
          <w:szCs w:val="23"/>
        </w:rPr>
        <w:t>There</w:t>
      </w:r>
      <w:r w:rsidR="00FF0596">
        <w:rPr>
          <w:szCs w:val="23"/>
        </w:rPr>
        <w:t xml:space="preserve"> are</w:t>
      </w:r>
      <w:r w:rsidR="00DA45E4">
        <w:rPr>
          <w:szCs w:val="23"/>
        </w:rPr>
        <w:t xml:space="preserve"> some glass overhangs that are being used as well</w:t>
      </w:r>
      <w:proofErr w:type="gramStart"/>
      <w:r w:rsidR="00DA45E4">
        <w:rPr>
          <w:szCs w:val="23"/>
        </w:rPr>
        <w:t xml:space="preserve">.  </w:t>
      </w:r>
      <w:proofErr w:type="gramEnd"/>
      <w:r w:rsidR="00DA45E4">
        <w:rPr>
          <w:szCs w:val="23"/>
        </w:rPr>
        <w:t>The long term bicycle parking, you can see the picture on the right they’re using</w:t>
      </w:r>
      <w:proofErr w:type="gramStart"/>
      <w:r w:rsidR="00DA45E4">
        <w:rPr>
          <w:szCs w:val="23"/>
        </w:rPr>
        <w:t xml:space="preserve">.  </w:t>
      </w:r>
      <w:proofErr w:type="gramEnd"/>
      <w:r w:rsidR="00DA45E4">
        <w:rPr>
          <w:szCs w:val="23"/>
        </w:rPr>
        <w:t>It’s kind of a neat looking one</w:t>
      </w:r>
      <w:proofErr w:type="gramStart"/>
      <w:r w:rsidR="00DA45E4">
        <w:rPr>
          <w:szCs w:val="23"/>
        </w:rPr>
        <w:t xml:space="preserve">.  </w:t>
      </w:r>
      <w:proofErr w:type="gramEnd"/>
      <w:r w:rsidR="00DA45E4">
        <w:rPr>
          <w:szCs w:val="23"/>
        </w:rPr>
        <w:t>It looks pretty durable</w:t>
      </w:r>
      <w:proofErr w:type="gramStart"/>
      <w:r w:rsidR="00DA45E4">
        <w:rPr>
          <w:szCs w:val="23"/>
        </w:rPr>
        <w:t xml:space="preserve">.  </w:t>
      </w:r>
      <w:proofErr w:type="gramEnd"/>
      <w:r w:rsidR="00DA45E4">
        <w:rPr>
          <w:szCs w:val="23"/>
        </w:rPr>
        <w:t xml:space="preserve">This is some of the wood they’re using for the trellis over the parking as well as the bench that’s being provided along </w:t>
      </w:r>
      <w:r w:rsidR="00DA45E4" w:rsidRPr="00DA45E4">
        <w:rPr>
          <w:szCs w:val="23"/>
        </w:rPr>
        <w:t>Matadero</w:t>
      </w:r>
      <w:proofErr w:type="gramStart"/>
      <w:r w:rsidR="00DA45E4">
        <w:rPr>
          <w:szCs w:val="23"/>
        </w:rPr>
        <w:t xml:space="preserve">.  </w:t>
      </w:r>
      <w:proofErr w:type="gramEnd"/>
      <w:r w:rsidR="00DA45E4">
        <w:rPr>
          <w:szCs w:val="23"/>
        </w:rPr>
        <w:t>And then some of the roofing material they used for the trash enclosure as well as the same material for part of the parking trellis cover</w:t>
      </w:r>
      <w:proofErr w:type="gramStart"/>
      <w:r w:rsidR="00DA45E4">
        <w:rPr>
          <w:szCs w:val="23"/>
        </w:rPr>
        <w:t xml:space="preserve">.  </w:t>
      </w:r>
      <w:proofErr w:type="gramEnd"/>
      <w:r w:rsidR="00DA45E4">
        <w:rPr>
          <w:szCs w:val="23"/>
        </w:rPr>
        <w:t xml:space="preserve">There’s a rock wall that’s on the side of </w:t>
      </w:r>
      <w:r w:rsidR="00DA45E4" w:rsidRPr="00DA45E4">
        <w:rPr>
          <w:szCs w:val="23"/>
        </w:rPr>
        <w:t>Matadero</w:t>
      </w:r>
      <w:r w:rsidR="00DA45E4">
        <w:rPr>
          <w:szCs w:val="23"/>
        </w:rPr>
        <w:t xml:space="preserve"> as well going on the rear of the alley</w:t>
      </w:r>
      <w:proofErr w:type="gramStart"/>
      <w:r w:rsidR="00DA45E4">
        <w:rPr>
          <w:szCs w:val="23"/>
        </w:rPr>
        <w:t xml:space="preserve">.  </w:t>
      </w:r>
      <w:proofErr w:type="gramEnd"/>
      <w:r w:rsidR="00DA45E4">
        <w:rPr>
          <w:szCs w:val="23"/>
        </w:rPr>
        <w:t>And then some of the concrete masonry block that used for the structure of the trash enclosure and the concrete block wall</w:t>
      </w:r>
      <w:proofErr w:type="gramStart"/>
      <w:r w:rsidR="00DA45E4">
        <w:rPr>
          <w:szCs w:val="23"/>
        </w:rPr>
        <w:t xml:space="preserve">.  </w:t>
      </w:r>
      <w:proofErr w:type="gramEnd"/>
      <w:r w:rsidR="00FD06DD">
        <w:rPr>
          <w:szCs w:val="23"/>
        </w:rPr>
        <w:t>And then you have the mechanical equipment screen that’s being used on the roof</w:t>
      </w:r>
      <w:r w:rsidR="00EB39D0">
        <w:rPr>
          <w:szCs w:val="23"/>
        </w:rPr>
        <w:t>,</w:t>
      </w:r>
      <w:r w:rsidR="00FD06DD">
        <w:rPr>
          <w:szCs w:val="23"/>
        </w:rPr>
        <w:t xml:space="preserve"> as well as some of the planters that are being used along the alley portion and also along the front of El Camino Real</w:t>
      </w:r>
      <w:proofErr w:type="gramStart"/>
      <w:r w:rsidR="00FD06DD">
        <w:rPr>
          <w:szCs w:val="23"/>
        </w:rPr>
        <w:t xml:space="preserve">.  </w:t>
      </w:r>
      <w:proofErr w:type="gramEnd"/>
      <w:r w:rsidR="00FD06DD">
        <w:rPr>
          <w:szCs w:val="23"/>
        </w:rPr>
        <w:t>And then</w:t>
      </w:r>
      <w:r w:rsidR="00EB39D0">
        <w:rPr>
          <w:szCs w:val="23"/>
        </w:rPr>
        <w:t>,</w:t>
      </w:r>
      <w:r w:rsidR="00FD06DD">
        <w:rPr>
          <w:szCs w:val="23"/>
        </w:rPr>
        <w:t xml:space="preserve"> this is the materials for, I think the </w:t>
      </w:r>
      <w:r w:rsidR="009937A8">
        <w:rPr>
          <w:szCs w:val="23"/>
        </w:rPr>
        <w:t>3form</w:t>
      </w:r>
      <w:r w:rsidR="00FD06DD">
        <w:rPr>
          <w:szCs w:val="23"/>
        </w:rPr>
        <w:t xml:space="preserve"> cladding</w:t>
      </w:r>
      <w:proofErr w:type="gramStart"/>
      <w:r w:rsidR="00FD06DD">
        <w:rPr>
          <w:szCs w:val="23"/>
        </w:rPr>
        <w:t xml:space="preserve">.  </w:t>
      </w:r>
      <w:proofErr w:type="gramEnd"/>
      <w:r w:rsidR="00FD06DD">
        <w:rPr>
          <w:szCs w:val="23"/>
        </w:rPr>
        <w:t>I believe one of the applicants wants to show that in their presentation today</w:t>
      </w:r>
      <w:proofErr w:type="gramStart"/>
      <w:r w:rsidR="00FD06DD">
        <w:rPr>
          <w:szCs w:val="23"/>
        </w:rPr>
        <w:t xml:space="preserve">.  </w:t>
      </w:r>
      <w:proofErr w:type="gramEnd"/>
      <w:r w:rsidR="00FD06DD">
        <w:rPr>
          <w:szCs w:val="23"/>
        </w:rPr>
        <w:t>And then</w:t>
      </w:r>
      <w:r w:rsidR="00EB39D0">
        <w:rPr>
          <w:szCs w:val="23"/>
        </w:rPr>
        <w:t>,</w:t>
      </w:r>
      <w:r w:rsidR="00FD06DD">
        <w:rPr>
          <w:szCs w:val="23"/>
        </w:rPr>
        <w:t xml:space="preserve"> this is just one of the findings of the architectural review is the sustainability of the project uses concrete that has a slag, which is a sustainable material</w:t>
      </w:r>
      <w:proofErr w:type="gramStart"/>
      <w:r w:rsidR="00FD06DD">
        <w:rPr>
          <w:szCs w:val="23"/>
        </w:rPr>
        <w:t xml:space="preserve">.  </w:t>
      </w:r>
      <w:proofErr w:type="gramEnd"/>
      <w:r w:rsidR="00FD06DD">
        <w:rPr>
          <w:szCs w:val="23"/>
        </w:rPr>
        <w:t>There are solar panels on the roof</w:t>
      </w:r>
      <w:proofErr w:type="gramStart"/>
      <w:r w:rsidR="00FD06DD">
        <w:rPr>
          <w:szCs w:val="23"/>
        </w:rPr>
        <w:t xml:space="preserve">.  </w:t>
      </w:r>
      <w:proofErr w:type="gramEnd"/>
      <w:r w:rsidR="00FD06DD">
        <w:rPr>
          <w:szCs w:val="23"/>
        </w:rPr>
        <w:t>It uses steel framing, it was a renewable resource</w:t>
      </w:r>
      <w:proofErr w:type="gramStart"/>
      <w:r w:rsidR="00FD06DD">
        <w:rPr>
          <w:szCs w:val="23"/>
        </w:rPr>
        <w:t xml:space="preserve">.  </w:t>
      </w:r>
      <w:proofErr w:type="gramEnd"/>
      <w:r w:rsidR="00FD06DD">
        <w:rPr>
          <w:szCs w:val="23"/>
        </w:rPr>
        <w:t xml:space="preserve">Operable doors and windows and the </w:t>
      </w:r>
      <w:r w:rsidR="009937A8">
        <w:rPr>
          <w:szCs w:val="23"/>
        </w:rPr>
        <w:t>3form</w:t>
      </w:r>
      <w:r w:rsidR="00FD06DD">
        <w:rPr>
          <w:szCs w:val="23"/>
        </w:rPr>
        <w:t xml:space="preserve"> cladding doesn’t require [distortion]</w:t>
      </w:r>
      <w:proofErr w:type="gramStart"/>
      <w:r w:rsidR="00FD06DD">
        <w:rPr>
          <w:szCs w:val="23"/>
        </w:rPr>
        <w:t xml:space="preserve">.  </w:t>
      </w:r>
      <w:proofErr w:type="gramEnd"/>
      <w:r w:rsidR="00FD06DD">
        <w:rPr>
          <w:szCs w:val="23"/>
        </w:rPr>
        <w:t>And then for CEQA we are currently in circulation with a mitigated negative declaration document being circulated from May 1</w:t>
      </w:r>
      <w:r w:rsidR="00FD06DD" w:rsidRPr="00FD06DD">
        <w:rPr>
          <w:szCs w:val="23"/>
          <w:vertAlign w:val="superscript"/>
        </w:rPr>
        <w:t>st</w:t>
      </w:r>
      <w:r w:rsidR="00FD06DD">
        <w:rPr>
          <w:szCs w:val="23"/>
        </w:rPr>
        <w:t xml:space="preserve"> through June 1</w:t>
      </w:r>
      <w:r w:rsidR="00FD06DD" w:rsidRPr="00FD06DD">
        <w:rPr>
          <w:szCs w:val="23"/>
          <w:vertAlign w:val="superscript"/>
        </w:rPr>
        <w:t>st</w:t>
      </w:r>
      <w:r w:rsidR="00FD06DD">
        <w:rPr>
          <w:szCs w:val="23"/>
        </w:rPr>
        <w:t xml:space="preserve"> and the impacted topics include -- they’re all construction</w:t>
      </w:r>
      <w:r w:rsidR="00FF0596">
        <w:rPr>
          <w:szCs w:val="23"/>
        </w:rPr>
        <w:t>-</w:t>
      </w:r>
      <w:r w:rsidR="00FD06DD">
        <w:rPr>
          <w:szCs w:val="23"/>
        </w:rPr>
        <w:t>related, air quality, biological resources, cultural resources, some hazards, hazardous resources, and noise, more specifically the vibration.  And all these mitigations proposed can reduce these impacts to less than significant</w:t>
      </w:r>
      <w:proofErr w:type="gramStart"/>
      <w:r w:rsidR="00FD06DD">
        <w:rPr>
          <w:szCs w:val="23"/>
        </w:rPr>
        <w:t xml:space="preserve">.  </w:t>
      </w:r>
      <w:proofErr w:type="gramEnd"/>
      <w:r w:rsidR="00FD06DD">
        <w:rPr>
          <w:szCs w:val="23"/>
        </w:rPr>
        <w:t>In conclusion, we want to conduct a public hearing</w:t>
      </w:r>
      <w:proofErr w:type="gramStart"/>
      <w:r w:rsidR="00FD06DD">
        <w:rPr>
          <w:szCs w:val="23"/>
        </w:rPr>
        <w:t xml:space="preserve">.  </w:t>
      </w:r>
      <w:proofErr w:type="gramEnd"/>
      <w:r w:rsidR="00FD06DD">
        <w:rPr>
          <w:szCs w:val="23"/>
        </w:rPr>
        <w:t>The body did respond to the ARB comments</w:t>
      </w:r>
      <w:proofErr w:type="gramStart"/>
      <w:r w:rsidR="00FD06DD">
        <w:rPr>
          <w:szCs w:val="23"/>
        </w:rPr>
        <w:t xml:space="preserve">.  </w:t>
      </w:r>
      <w:proofErr w:type="gramEnd"/>
      <w:r w:rsidR="00FD06DD">
        <w:rPr>
          <w:szCs w:val="23"/>
        </w:rPr>
        <w:t>The project is consistent with Architectural Review findings</w:t>
      </w:r>
      <w:proofErr w:type="gramStart"/>
      <w:r w:rsidR="00FD06DD">
        <w:rPr>
          <w:szCs w:val="23"/>
        </w:rPr>
        <w:t xml:space="preserve">.  </w:t>
      </w:r>
      <w:proofErr w:type="gramEnd"/>
      <w:r w:rsidR="00FD06DD">
        <w:rPr>
          <w:szCs w:val="23"/>
        </w:rPr>
        <w:t xml:space="preserve">We want to consider those variance requests by the </w:t>
      </w:r>
      <w:r w:rsidR="00E1219E">
        <w:rPr>
          <w:szCs w:val="23"/>
        </w:rPr>
        <w:t>applicant,</w:t>
      </w:r>
      <w:r w:rsidR="00FD06DD">
        <w:rPr>
          <w:szCs w:val="23"/>
        </w:rPr>
        <w:t xml:space="preserve"> and we want to complete the CEQA process</w:t>
      </w:r>
      <w:proofErr w:type="gramStart"/>
      <w:r w:rsidR="00FD06DD">
        <w:rPr>
          <w:szCs w:val="23"/>
        </w:rPr>
        <w:t xml:space="preserve">.  </w:t>
      </w:r>
      <w:proofErr w:type="gramEnd"/>
      <w:r w:rsidR="00FD06DD">
        <w:rPr>
          <w:szCs w:val="23"/>
        </w:rPr>
        <w:t xml:space="preserve">The recommendation is to review and consider the initial study and mitigate Negative Declaration and then </w:t>
      </w:r>
      <w:r w:rsidR="0002561D">
        <w:rPr>
          <w:szCs w:val="23"/>
        </w:rPr>
        <w:t>recommend</w:t>
      </w:r>
      <w:r w:rsidR="00FD06DD">
        <w:rPr>
          <w:szCs w:val="23"/>
        </w:rPr>
        <w:t xml:space="preserve"> approval of the project to </w:t>
      </w:r>
      <w:r w:rsidR="0002561D">
        <w:rPr>
          <w:szCs w:val="23"/>
        </w:rPr>
        <w:t>the</w:t>
      </w:r>
      <w:r w:rsidR="00FD06DD">
        <w:rPr>
          <w:szCs w:val="23"/>
        </w:rPr>
        <w:t xml:space="preserve"> Director of </w:t>
      </w:r>
      <w:r w:rsidR="0002561D">
        <w:rPr>
          <w:szCs w:val="23"/>
        </w:rPr>
        <w:t>Planning</w:t>
      </w:r>
      <w:r w:rsidR="00FD06DD">
        <w:rPr>
          <w:szCs w:val="23"/>
        </w:rPr>
        <w:t xml:space="preserve"> and Development </w:t>
      </w:r>
      <w:r w:rsidR="0002561D">
        <w:rPr>
          <w:szCs w:val="23"/>
        </w:rPr>
        <w:t>Services</w:t>
      </w:r>
      <w:r w:rsidR="00FD06DD">
        <w:rPr>
          <w:szCs w:val="23"/>
        </w:rPr>
        <w:t xml:space="preserve"> based on the findings and subject to </w:t>
      </w:r>
      <w:r w:rsidR="0002561D">
        <w:rPr>
          <w:szCs w:val="23"/>
        </w:rPr>
        <w:t>conditions of approval</w:t>
      </w:r>
      <w:proofErr w:type="gramStart"/>
      <w:r w:rsidR="00FD06DD">
        <w:rPr>
          <w:szCs w:val="23"/>
        </w:rPr>
        <w:t>.</w:t>
      </w:r>
      <w:r w:rsidR="0002561D">
        <w:rPr>
          <w:szCs w:val="23"/>
        </w:rPr>
        <w:t xml:space="preserve">  </w:t>
      </w:r>
      <w:proofErr w:type="gramEnd"/>
      <w:r w:rsidR="0002561D">
        <w:rPr>
          <w:szCs w:val="23"/>
        </w:rPr>
        <w:t>That concludes my presentation</w:t>
      </w:r>
      <w:proofErr w:type="gramStart"/>
      <w:r w:rsidR="0002561D">
        <w:rPr>
          <w:szCs w:val="23"/>
        </w:rPr>
        <w:t xml:space="preserve">.  </w:t>
      </w:r>
      <w:proofErr w:type="gramEnd"/>
      <w:r w:rsidR="0002561D">
        <w:rPr>
          <w:szCs w:val="23"/>
        </w:rPr>
        <w:t>I’d be happy to answer any questions</w:t>
      </w:r>
      <w:proofErr w:type="gramStart"/>
      <w:r w:rsidR="0002561D">
        <w:rPr>
          <w:szCs w:val="23"/>
        </w:rPr>
        <w:t xml:space="preserve">.  </w:t>
      </w:r>
      <w:proofErr w:type="gramEnd"/>
      <w:r w:rsidR="0002561D">
        <w:rPr>
          <w:szCs w:val="23"/>
        </w:rPr>
        <w:t xml:space="preserve">The applicant has </w:t>
      </w:r>
      <w:r w:rsidR="006C2ACD">
        <w:rPr>
          <w:szCs w:val="23"/>
        </w:rPr>
        <w:t>(inaudible)</w:t>
      </w:r>
      <w:r w:rsidR="0002561D">
        <w:rPr>
          <w:szCs w:val="23"/>
        </w:rPr>
        <w:t>, which I will operate, and then we’ll go ahead and get to any questions you may have</w:t>
      </w:r>
      <w:proofErr w:type="gramStart"/>
      <w:r w:rsidR="0002561D">
        <w:rPr>
          <w:szCs w:val="23"/>
        </w:rPr>
        <w:t xml:space="preserve">.  </w:t>
      </w:r>
      <w:proofErr w:type="gramEnd"/>
    </w:p>
    <w:p w14:paraId="2E22587F" w14:textId="77777777" w:rsidR="00404574" w:rsidRDefault="00404574" w:rsidP="001D5B04">
      <w:pPr>
        <w:spacing w:after="240"/>
        <w:rPr>
          <w:szCs w:val="23"/>
        </w:rPr>
      </w:pPr>
      <w:r>
        <w:rPr>
          <w:szCs w:val="23"/>
        </w:rPr>
        <w:t>Chair B</w:t>
      </w:r>
      <w:r w:rsidR="00AC0927">
        <w:rPr>
          <w:szCs w:val="23"/>
        </w:rPr>
        <w:t xml:space="preserve">altay:  </w:t>
      </w:r>
      <w:r>
        <w:rPr>
          <w:szCs w:val="23"/>
        </w:rPr>
        <w:t xml:space="preserve">Thank you </w:t>
      </w:r>
      <w:r w:rsidR="001D5B04">
        <w:rPr>
          <w:szCs w:val="23"/>
        </w:rPr>
        <w:t>very much, Sheldon</w:t>
      </w:r>
      <w:proofErr w:type="gramStart"/>
      <w:r w:rsidR="001D5B04">
        <w:rPr>
          <w:szCs w:val="23"/>
        </w:rPr>
        <w:t xml:space="preserve">.  </w:t>
      </w:r>
      <w:proofErr w:type="gramEnd"/>
      <w:r w:rsidR="001D5B04">
        <w:rPr>
          <w:szCs w:val="23"/>
        </w:rPr>
        <w:t>Does any board member have a question for staff?</w:t>
      </w:r>
    </w:p>
    <w:p w14:paraId="76A9C43E" w14:textId="77777777" w:rsidR="001D5B04" w:rsidRDefault="001D5B04" w:rsidP="001D5B04">
      <w:pPr>
        <w:spacing w:after="240"/>
        <w:rPr>
          <w:szCs w:val="23"/>
        </w:rPr>
      </w:pPr>
      <w:r>
        <w:rPr>
          <w:szCs w:val="23"/>
        </w:rPr>
        <w:t>Board Member Hirsch:  Yeah, I have one.</w:t>
      </w:r>
    </w:p>
    <w:p w14:paraId="69DA82FF" w14:textId="77777777" w:rsidR="001D5B04" w:rsidRDefault="001D5B04" w:rsidP="001D5B04">
      <w:pPr>
        <w:spacing w:after="240"/>
        <w:rPr>
          <w:szCs w:val="23"/>
        </w:rPr>
      </w:pPr>
      <w:r>
        <w:rPr>
          <w:szCs w:val="23"/>
        </w:rPr>
        <w:t>Chair Baltay:   Go ahead, David.</w:t>
      </w:r>
    </w:p>
    <w:p w14:paraId="7EE04FDE" w14:textId="77777777" w:rsidR="001D5B04" w:rsidRDefault="001D5B04" w:rsidP="001D5B04">
      <w:pPr>
        <w:spacing w:after="240"/>
        <w:rPr>
          <w:szCs w:val="23"/>
        </w:rPr>
      </w:pPr>
      <w:r>
        <w:rPr>
          <w:szCs w:val="23"/>
        </w:rPr>
        <w:t>Board Member Hirsch:  The enclosure for the long-term parking in the back</w:t>
      </w:r>
      <w:proofErr w:type="gramStart"/>
      <w:r>
        <w:rPr>
          <w:szCs w:val="23"/>
        </w:rPr>
        <w:t xml:space="preserve">.  </w:t>
      </w:r>
      <w:proofErr w:type="gramEnd"/>
      <w:r>
        <w:rPr>
          <w:szCs w:val="23"/>
        </w:rPr>
        <w:t>Is that a requirement for the retail or the residential portion of the building?</w:t>
      </w:r>
    </w:p>
    <w:p w14:paraId="7E64F2AD" w14:textId="77777777" w:rsidR="001D5B04" w:rsidRDefault="001D5B04" w:rsidP="001D5B04">
      <w:pPr>
        <w:spacing w:after="240"/>
        <w:rPr>
          <w:szCs w:val="23"/>
        </w:rPr>
      </w:pPr>
      <w:r w:rsidRPr="001D5B04">
        <w:rPr>
          <w:szCs w:val="23"/>
        </w:rPr>
        <w:t xml:space="preserve">Mr. Ah Sing:  </w:t>
      </w:r>
      <w:r>
        <w:rPr>
          <w:szCs w:val="23"/>
        </w:rPr>
        <w:t>It’s for both</w:t>
      </w:r>
      <w:proofErr w:type="gramStart"/>
      <w:r>
        <w:rPr>
          <w:szCs w:val="23"/>
        </w:rPr>
        <w:t xml:space="preserve">.  </w:t>
      </w:r>
      <w:proofErr w:type="gramEnd"/>
      <w:r>
        <w:rPr>
          <w:szCs w:val="23"/>
        </w:rPr>
        <w:t>They’re both combined there.</w:t>
      </w:r>
    </w:p>
    <w:p w14:paraId="01BEE0F2" w14:textId="77777777" w:rsidR="001D5B04" w:rsidRDefault="001D5B04" w:rsidP="001D5B04">
      <w:pPr>
        <w:spacing w:after="240"/>
        <w:rPr>
          <w:szCs w:val="23"/>
        </w:rPr>
      </w:pPr>
      <w:r>
        <w:rPr>
          <w:szCs w:val="23"/>
        </w:rPr>
        <w:t>Board Member Hirsch:  Okay.</w:t>
      </w:r>
    </w:p>
    <w:p w14:paraId="12C84E67" w14:textId="77777777" w:rsidR="001D5B04" w:rsidRDefault="00AC0927" w:rsidP="001D5B04">
      <w:pPr>
        <w:spacing w:after="240"/>
        <w:rPr>
          <w:szCs w:val="23"/>
        </w:rPr>
      </w:pPr>
      <w:r>
        <w:rPr>
          <w:szCs w:val="23"/>
        </w:rPr>
        <w:t xml:space="preserve">Chair Baltay: </w:t>
      </w:r>
      <w:r w:rsidR="001D5B04">
        <w:rPr>
          <w:szCs w:val="23"/>
        </w:rPr>
        <w:t xml:space="preserve"> Any other questions</w:t>
      </w:r>
      <w:proofErr w:type="gramStart"/>
      <w:r w:rsidR="001D5B04">
        <w:rPr>
          <w:szCs w:val="23"/>
        </w:rPr>
        <w:t xml:space="preserve">?  </w:t>
      </w:r>
      <w:proofErr w:type="gramEnd"/>
      <w:r w:rsidR="001D5B04">
        <w:rPr>
          <w:szCs w:val="23"/>
        </w:rPr>
        <w:t>I would like to ask one question, then, Sheldon</w:t>
      </w:r>
      <w:proofErr w:type="gramStart"/>
      <w:r w:rsidR="001D5B04">
        <w:rPr>
          <w:szCs w:val="23"/>
        </w:rPr>
        <w:t xml:space="preserve">.  </w:t>
      </w:r>
      <w:proofErr w:type="gramEnd"/>
      <w:r w:rsidR="001D5B04">
        <w:rPr>
          <w:szCs w:val="23"/>
        </w:rPr>
        <w:t>When you’re measuring the shading as a percentage of the parking lot area are you including the area of the stacked parking that’s actually underneath the building</w:t>
      </w:r>
      <w:proofErr w:type="gramStart"/>
      <w:r w:rsidR="001D5B04">
        <w:rPr>
          <w:szCs w:val="23"/>
        </w:rPr>
        <w:t xml:space="preserve">?  </w:t>
      </w:r>
      <w:proofErr w:type="gramEnd"/>
      <w:r w:rsidR="001D5B04">
        <w:rPr>
          <w:szCs w:val="23"/>
        </w:rPr>
        <w:t>The code seems to say you should take the area of the surface parking and shade half of that</w:t>
      </w:r>
      <w:proofErr w:type="gramStart"/>
      <w:r w:rsidR="001D5B04">
        <w:rPr>
          <w:szCs w:val="23"/>
        </w:rPr>
        <w:t xml:space="preserve">.  </w:t>
      </w:r>
      <w:proofErr w:type="gramEnd"/>
      <w:r w:rsidR="001D5B04">
        <w:rPr>
          <w:szCs w:val="23"/>
        </w:rPr>
        <w:t>Which area are you including when you make that measurement?</w:t>
      </w:r>
    </w:p>
    <w:p w14:paraId="29747886" w14:textId="77777777" w:rsidR="001D5B04" w:rsidRDefault="001D5B04" w:rsidP="001D5B04">
      <w:pPr>
        <w:spacing w:after="240"/>
        <w:rPr>
          <w:szCs w:val="23"/>
        </w:rPr>
      </w:pPr>
      <w:r>
        <w:rPr>
          <w:szCs w:val="23"/>
        </w:rPr>
        <w:t>Mr. Ah Sing:  We’re including the driveway and the surface parking areas.</w:t>
      </w:r>
    </w:p>
    <w:p w14:paraId="74407283" w14:textId="77777777" w:rsidR="001D5B04" w:rsidRDefault="001D5B04" w:rsidP="001D5B04">
      <w:pPr>
        <w:spacing w:after="240"/>
        <w:rPr>
          <w:szCs w:val="23"/>
        </w:rPr>
      </w:pPr>
      <w:r>
        <w:rPr>
          <w:szCs w:val="23"/>
        </w:rPr>
        <w:t>Chair Baltay:  I ask this because on the applicant’s drawings it seemed that they were including a much larger area for what the surface parking area was</w:t>
      </w:r>
      <w:proofErr w:type="gramStart"/>
      <w:r>
        <w:rPr>
          <w:szCs w:val="23"/>
        </w:rPr>
        <w:t xml:space="preserve">.  </w:t>
      </w:r>
      <w:proofErr w:type="gramEnd"/>
      <w:r>
        <w:rPr>
          <w:szCs w:val="23"/>
        </w:rPr>
        <w:t>Can you say what percentage is actually shaded with the application right now</w:t>
      </w:r>
      <w:proofErr w:type="gramStart"/>
      <w:r>
        <w:rPr>
          <w:szCs w:val="23"/>
        </w:rPr>
        <w:t xml:space="preserve">?  </w:t>
      </w:r>
      <w:proofErr w:type="gramEnd"/>
      <w:r>
        <w:rPr>
          <w:szCs w:val="23"/>
        </w:rPr>
        <w:t>To what extent are we asking for a variance?</w:t>
      </w:r>
    </w:p>
    <w:p w14:paraId="6775F084" w14:textId="263D23E1" w:rsidR="001D5B04" w:rsidRDefault="001D5B04" w:rsidP="001D5B04">
      <w:pPr>
        <w:spacing w:after="240"/>
        <w:rPr>
          <w:szCs w:val="23"/>
        </w:rPr>
      </w:pPr>
      <w:r>
        <w:rPr>
          <w:szCs w:val="23"/>
        </w:rPr>
        <w:t>Mr. Ah Sing:  Yeah, I think if we l</w:t>
      </w:r>
      <w:r w:rsidR="00AC0927">
        <w:rPr>
          <w:szCs w:val="23"/>
        </w:rPr>
        <w:t xml:space="preserve">ook at that </w:t>
      </w:r>
      <w:r w:rsidR="00D071D8">
        <w:rPr>
          <w:szCs w:val="23"/>
        </w:rPr>
        <w:t>sheet,</w:t>
      </w:r>
      <w:r w:rsidR="00AC0927">
        <w:rPr>
          <w:szCs w:val="23"/>
        </w:rPr>
        <w:t xml:space="preserve"> we’re showing like</w:t>
      </w:r>
      <w:r>
        <w:rPr>
          <w:szCs w:val="23"/>
        </w:rPr>
        <w:t xml:space="preserve"> 200 square feet of the parking lot being shaded</w:t>
      </w:r>
      <w:proofErr w:type="gramStart"/>
      <w:r>
        <w:rPr>
          <w:szCs w:val="23"/>
        </w:rPr>
        <w:t xml:space="preserve">.  </w:t>
      </w:r>
      <w:proofErr w:type="gramEnd"/>
      <w:r>
        <w:rPr>
          <w:szCs w:val="23"/>
        </w:rPr>
        <w:t>It’s a very small percentage</w:t>
      </w:r>
      <w:proofErr w:type="gramStart"/>
      <w:r>
        <w:rPr>
          <w:szCs w:val="23"/>
        </w:rPr>
        <w:t xml:space="preserve">.  </w:t>
      </w:r>
      <w:proofErr w:type="gramEnd"/>
      <w:r>
        <w:rPr>
          <w:szCs w:val="23"/>
        </w:rPr>
        <w:t>I know they have another exhibit</w:t>
      </w:r>
      <w:r w:rsidR="000C13AD">
        <w:rPr>
          <w:szCs w:val="23"/>
        </w:rPr>
        <w:t>,</w:t>
      </w:r>
      <w:r>
        <w:rPr>
          <w:szCs w:val="23"/>
        </w:rPr>
        <w:t xml:space="preserve"> but basically</w:t>
      </w:r>
      <w:r w:rsidR="00FF0596">
        <w:rPr>
          <w:szCs w:val="23"/>
        </w:rPr>
        <w:t>,</w:t>
      </w:r>
      <w:r>
        <w:rPr>
          <w:szCs w:val="23"/>
        </w:rPr>
        <w:t xml:space="preserve"> </w:t>
      </w:r>
      <w:r w:rsidR="000C13AD">
        <w:rPr>
          <w:szCs w:val="23"/>
        </w:rPr>
        <w:t xml:space="preserve">that </w:t>
      </w:r>
      <w:r>
        <w:rPr>
          <w:szCs w:val="23"/>
        </w:rPr>
        <w:t xml:space="preserve">200 square feet </w:t>
      </w:r>
      <w:r w:rsidR="00FF0596">
        <w:rPr>
          <w:szCs w:val="23"/>
        </w:rPr>
        <w:t>are</w:t>
      </w:r>
      <w:r>
        <w:rPr>
          <w:szCs w:val="23"/>
        </w:rPr>
        <w:t xml:space="preserve"> in this area here</w:t>
      </w:r>
      <w:proofErr w:type="gramStart"/>
      <w:r>
        <w:rPr>
          <w:szCs w:val="23"/>
        </w:rPr>
        <w:t xml:space="preserve">.  </w:t>
      </w:r>
      <w:proofErr w:type="gramEnd"/>
      <w:r>
        <w:rPr>
          <w:szCs w:val="23"/>
        </w:rPr>
        <w:t>These areas are not included</w:t>
      </w:r>
      <w:proofErr w:type="gramStart"/>
      <w:r>
        <w:rPr>
          <w:szCs w:val="23"/>
        </w:rPr>
        <w:t xml:space="preserve">.  </w:t>
      </w:r>
      <w:proofErr w:type="gramEnd"/>
      <w:r>
        <w:rPr>
          <w:szCs w:val="23"/>
        </w:rPr>
        <w:t>These other areas are not included</w:t>
      </w:r>
      <w:r w:rsidR="005316C7">
        <w:rPr>
          <w:szCs w:val="23"/>
        </w:rPr>
        <w:t xml:space="preserve">, so, </w:t>
      </w:r>
      <w:proofErr w:type="gramStart"/>
      <w:r w:rsidR="005316C7">
        <w:rPr>
          <w:szCs w:val="23"/>
        </w:rPr>
        <w:t>really</w:t>
      </w:r>
      <w:proofErr w:type="gramEnd"/>
      <w:r>
        <w:rPr>
          <w:szCs w:val="23"/>
        </w:rPr>
        <w:t xml:space="preserve"> it’s a very small area that’s included.</w:t>
      </w:r>
    </w:p>
    <w:p w14:paraId="3298EB92" w14:textId="77777777" w:rsidR="001D5B04" w:rsidRDefault="001D5B04" w:rsidP="001D5B04">
      <w:pPr>
        <w:spacing w:after="240"/>
        <w:rPr>
          <w:szCs w:val="23"/>
        </w:rPr>
      </w:pPr>
      <w:r>
        <w:rPr>
          <w:szCs w:val="23"/>
        </w:rPr>
        <w:lastRenderedPageBreak/>
        <w:t xml:space="preserve">Chair </w:t>
      </w:r>
      <w:r w:rsidR="0072261D">
        <w:rPr>
          <w:szCs w:val="23"/>
        </w:rPr>
        <w:t xml:space="preserve">Baltay:  </w:t>
      </w:r>
      <w:r>
        <w:rPr>
          <w:szCs w:val="23"/>
        </w:rPr>
        <w:t xml:space="preserve">But can you say what the percentage </w:t>
      </w:r>
      <w:r w:rsidR="0072261D">
        <w:rPr>
          <w:szCs w:val="23"/>
        </w:rPr>
        <w:t>is</w:t>
      </w:r>
      <w:proofErr w:type="gramStart"/>
      <w:r w:rsidR="0072261D">
        <w:rPr>
          <w:szCs w:val="23"/>
        </w:rPr>
        <w:t xml:space="preserve">?  </w:t>
      </w:r>
      <w:proofErr w:type="gramEnd"/>
      <w:r w:rsidR="0072261D">
        <w:rPr>
          <w:szCs w:val="23"/>
        </w:rPr>
        <w:t>The code says they have to be 50 percent shaded</w:t>
      </w:r>
      <w:proofErr w:type="gramStart"/>
      <w:r w:rsidR="0072261D">
        <w:rPr>
          <w:szCs w:val="23"/>
        </w:rPr>
        <w:t xml:space="preserve">.  </w:t>
      </w:r>
      <w:proofErr w:type="gramEnd"/>
      <w:r w:rsidR="0072261D">
        <w:rPr>
          <w:szCs w:val="23"/>
        </w:rPr>
        <w:t>What percent shaded are they right now?</w:t>
      </w:r>
    </w:p>
    <w:p w14:paraId="2F91FDEE" w14:textId="77777777" w:rsidR="0072261D" w:rsidRDefault="0072261D" w:rsidP="001D5B04">
      <w:pPr>
        <w:spacing w:after="240"/>
        <w:rPr>
          <w:szCs w:val="23"/>
        </w:rPr>
      </w:pPr>
      <w:r w:rsidRPr="0072261D">
        <w:rPr>
          <w:szCs w:val="23"/>
        </w:rPr>
        <w:t xml:space="preserve">Mr. Ah Sing:  </w:t>
      </w:r>
      <w:r>
        <w:rPr>
          <w:szCs w:val="23"/>
        </w:rPr>
        <w:t>Yeah, I’d have to look at that sheet and I think while the applicant</w:t>
      </w:r>
      <w:r w:rsidR="00AC0927">
        <w:rPr>
          <w:szCs w:val="23"/>
        </w:rPr>
        <w:t>’</w:t>
      </w:r>
      <w:r>
        <w:rPr>
          <w:szCs w:val="23"/>
        </w:rPr>
        <w:t xml:space="preserve">s giving their presentation -- I’d just have to do the math here but, again, they’re only doing -- this is the only part that’s shaded.  </w:t>
      </w:r>
      <w:r w:rsidR="005D312B">
        <w:rPr>
          <w:szCs w:val="23"/>
        </w:rPr>
        <w:t>We just need to take this area here and, I mean, it’s very, very small</w:t>
      </w:r>
      <w:proofErr w:type="gramStart"/>
      <w:r w:rsidR="005D312B">
        <w:rPr>
          <w:szCs w:val="23"/>
        </w:rPr>
        <w:t xml:space="preserve">.  </w:t>
      </w:r>
      <w:proofErr w:type="gramEnd"/>
      <w:r w:rsidR="005D312B">
        <w:rPr>
          <w:szCs w:val="23"/>
        </w:rPr>
        <w:t>It’s not very much but I can get that for you.</w:t>
      </w:r>
    </w:p>
    <w:p w14:paraId="0EC76EA7" w14:textId="77777777" w:rsidR="005D312B" w:rsidRDefault="00AC0927" w:rsidP="001D5B04">
      <w:pPr>
        <w:spacing w:after="240"/>
        <w:rPr>
          <w:szCs w:val="23"/>
        </w:rPr>
      </w:pPr>
      <w:r>
        <w:rPr>
          <w:szCs w:val="23"/>
        </w:rPr>
        <w:t xml:space="preserve">Chair Baltay: </w:t>
      </w:r>
      <w:r w:rsidR="005D312B">
        <w:rPr>
          <w:szCs w:val="23"/>
        </w:rPr>
        <w:t xml:space="preserve"> Okay, thanks</w:t>
      </w:r>
      <w:proofErr w:type="gramStart"/>
      <w:r w:rsidR="005D312B">
        <w:rPr>
          <w:szCs w:val="23"/>
        </w:rPr>
        <w:t xml:space="preserve">.  </w:t>
      </w:r>
      <w:proofErr w:type="gramEnd"/>
      <w:r w:rsidR="005D312B">
        <w:rPr>
          <w:szCs w:val="23"/>
        </w:rPr>
        <w:t xml:space="preserve">Any other questions? </w:t>
      </w:r>
    </w:p>
    <w:p w14:paraId="13ECB252" w14:textId="77777777" w:rsidR="005D312B" w:rsidRDefault="005D312B" w:rsidP="001D5B04">
      <w:pPr>
        <w:spacing w:after="240"/>
        <w:rPr>
          <w:szCs w:val="23"/>
        </w:rPr>
      </w:pPr>
      <w:r>
        <w:rPr>
          <w:szCs w:val="23"/>
        </w:rPr>
        <w:t>Board Member Hirsch:  I have a question about that issue, Peter</w:t>
      </w:r>
      <w:proofErr w:type="gramStart"/>
      <w:r>
        <w:rPr>
          <w:szCs w:val="23"/>
        </w:rPr>
        <w:t xml:space="preserve">.  </w:t>
      </w:r>
      <w:proofErr w:type="gramEnd"/>
      <w:r>
        <w:rPr>
          <w:szCs w:val="23"/>
        </w:rPr>
        <w:t>I thought it was stated in the text somewhere that the shading is about 26 or 27 percent relative to the 50 percent requirement.</w:t>
      </w:r>
    </w:p>
    <w:p w14:paraId="7A81A95C" w14:textId="77777777" w:rsidR="005D312B" w:rsidRDefault="005D312B" w:rsidP="001D5B04">
      <w:pPr>
        <w:spacing w:after="240"/>
        <w:rPr>
          <w:szCs w:val="23"/>
        </w:rPr>
      </w:pPr>
      <w:r>
        <w:rPr>
          <w:szCs w:val="23"/>
        </w:rPr>
        <w:t>Chair Baltay:  That’s the number I'm looking for</w:t>
      </w:r>
      <w:proofErr w:type="gramStart"/>
      <w:r>
        <w:rPr>
          <w:szCs w:val="23"/>
        </w:rPr>
        <w:t xml:space="preserve">.  </w:t>
      </w:r>
      <w:proofErr w:type="gramEnd"/>
      <w:r>
        <w:rPr>
          <w:szCs w:val="23"/>
        </w:rPr>
        <w:t xml:space="preserve">Sheldon, </w:t>
      </w:r>
      <w:r w:rsidR="006C2ACD">
        <w:rPr>
          <w:szCs w:val="23"/>
        </w:rPr>
        <w:t xml:space="preserve">(inaudible) </w:t>
      </w:r>
      <w:r>
        <w:rPr>
          <w:szCs w:val="23"/>
        </w:rPr>
        <w:t>would be 25 percent on this drawing in front of us</w:t>
      </w:r>
      <w:proofErr w:type="gramStart"/>
      <w:r>
        <w:rPr>
          <w:szCs w:val="23"/>
        </w:rPr>
        <w:t xml:space="preserve">.  </w:t>
      </w:r>
      <w:proofErr w:type="gramEnd"/>
    </w:p>
    <w:p w14:paraId="5B4B29C1" w14:textId="2751CD22" w:rsidR="005D312B" w:rsidRDefault="005316C7" w:rsidP="001D5B04">
      <w:pPr>
        <w:spacing w:after="240"/>
        <w:rPr>
          <w:szCs w:val="23"/>
        </w:rPr>
      </w:pPr>
      <w:r>
        <w:rPr>
          <w:szCs w:val="23"/>
        </w:rPr>
        <w:t>Ms.</w:t>
      </w:r>
      <w:r w:rsidR="005D312B">
        <w:rPr>
          <w:szCs w:val="23"/>
        </w:rPr>
        <w:t xml:space="preserve"> Gerhardt:  I think if you give us a </w:t>
      </w:r>
      <w:r w:rsidR="00D071D8">
        <w:rPr>
          <w:szCs w:val="23"/>
        </w:rPr>
        <w:t>minute,</w:t>
      </w:r>
      <w:r w:rsidR="005D312B">
        <w:rPr>
          <w:szCs w:val="23"/>
        </w:rPr>
        <w:t xml:space="preserve"> we can find that number for you</w:t>
      </w:r>
      <w:r w:rsidR="006B649E">
        <w:rPr>
          <w:szCs w:val="23"/>
        </w:rPr>
        <w:t>,</w:t>
      </w:r>
      <w:r w:rsidR="005D312B">
        <w:rPr>
          <w:szCs w:val="23"/>
        </w:rPr>
        <w:t xml:space="preserve"> maybe after the applicant presents.</w:t>
      </w:r>
    </w:p>
    <w:p w14:paraId="6D8DAA5A" w14:textId="77777777" w:rsidR="005D312B" w:rsidRDefault="005D312B" w:rsidP="001D5B04">
      <w:pPr>
        <w:spacing w:after="240"/>
        <w:rPr>
          <w:szCs w:val="23"/>
        </w:rPr>
      </w:pPr>
      <w:r>
        <w:rPr>
          <w:szCs w:val="23"/>
        </w:rPr>
        <w:t>Chair Baltay:   That’s great, Jodie</w:t>
      </w:r>
      <w:proofErr w:type="gramStart"/>
      <w:r>
        <w:rPr>
          <w:szCs w:val="23"/>
        </w:rPr>
        <w:t xml:space="preserve">.  </w:t>
      </w:r>
      <w:proofErr w:type="gramEnd"/>
      <w:r>
        <w:rPr>
          <w:szCs w:val="23"/>
        </w:rPr>
        <w:t>Just at some point as we discuss this</w:t>
      </w:r>
      <w:proofErr w:type="gramStart"/>
      <w:r>
        <w:rPr>
          <w:szCs w:val="23"/>
        </w:rPr>
        <w:t xml:space="preserve">.  </w:t>
      </w:r>
      <w:proofErr w:type="gramEnd"/>
      <w:r>
        <w:rPr>
          <w:szCs w:val="23"/>
        </w:rPr>
        <w:t>With that, can we move on to the applicant presentation</w:t>
      </w:r>
      <w:proofErr w:type="gramStart"/>
      <w:r>
        <w:rPr>
          <w:szCs w:val="23"/>
        </w:rPr>
        <w:t xml:space="preserve">?  </w:t>
      </w:r>
      <w:proofErr w:type="gramEnd"/>
      <w:r>
        <w:rPr>
          <w:szCs w:val="23"/>
        </w:rPr>
        <w:t>Do we have the applicant here, Vinh</w:t>
      </w:r>
      <w:proofErr w:type="gramStart"/>
      <w:r>
        <w:rPr>
          <w:szCs w:val="23"/>
        </w:rPr>
        <w:t xml:space="preserve">?  </w:t>
      </w:r>
      <w:proofErr w:type="gramEnd"/>
      <w:r>
        <w:rPr>
          <w:szCs w:val="23"/>
        </w:rPr>
        <w:t>Could you get them on board for us</w:t>
      </w:r>
      <w:r w:rsidR="00FF0596">
        <w:rPr>
          <w:szCs w:val="23"/>
        </w:rPr>
        <w:t>,</w:t>
      </w:r>
      <w:r>
        <w:rPr>
          <w:szCs w:val="23"/>
        </w:rPr>
        <w:t xml:space="preserve"> please?</w:t>
      </w:r>
    </w:p>
    <w:p w14:paraId="6ECD2558" w14:textId="77777777" w:rsidR="005D312B" w:rsidRDefault="005D312B" w:rsidP="001D5B04">
      <w:pPr>
        <w:spacing w:after="240"/>
        <w:rPr>
          <w:szCs w:val="23"/>
        </w:rPr>
      </w:pPr>
      <w:r>
        <w:rPr>
          <w:szCs w:val="23"/>
        </w:rPr>
        <w:t xml:space="preserve">Mr. Nguyen:  Yes, so I think the applicant is </w:t>
      </w:r>
      <w:r w:rsidR="00FA570C">
        <w:rPr>
          <w:szCs w:val="23"/>
        </w:rPr>
        <w:t>Pratima</w:t>
      </w:r>
      <w:r>
        <w:rPr>
          <w:szCs w:val="23"/>
        </w:rPr>
        <w:t xml:space="preserve"> and Joe</w:t>
      </w:r>
      <w:proofErr w:type="gramStart"/>
      <w:r w:rsidR="00AC0927" w:rsidRPr="006B649E">
        <w:rPr>
          <w:szCs w:val="23"/>
        </w:rPr>
        <w:t xml:space="preserve">.  </w:t>
      </w:r>
      <w:proofErr w:type="gramEnd"/>
      <w:r w:rsidR="00AC0927" w:rsidRPr="00E1219E">
        <w:rPr>
          <w:szCs w:val="23"/>
        </w:rPr>
        <w:t>[Setting up presentation.]</w:t>
      </w:r>
    </w:p>
    <w:p w14:paraId="4F1E9B7A" w14:textId="77777777" w:rsidR="005D312B" w:rsidRDefault="005D312B" w:rsidP="001D5B04">
      <w:pPr>
        <w:spacing w:after="240"/>
        <w:rPr>
          <w:szCs w:val="23"/>
        </w:rPr>
      </w:pPr>
      <w:r>
        <w:rPr>
          <w:szCs w:val="23"/>
        </w:rPr>
        <w:t>Board Member Hirsch:  I hope they speak clear</w:t>
      </w:r>
      <w:proofErr w:type="gramStart"/>
      <w:r>
        <w:rPr>
          <w:szCs w:val="23"/>
        </w:rPr>
        <w:t xml:space="preserve">.  </w:t>
      </w:r>
      <w:proofErr w:type="gramEnd"/>
      <w:r>
        <w:rPr>
          <w:szCs w:val="23"/>
        </w:rPr>
        <w:t>And, Vinh, I can hardly understand you</w:t>
      </w:r>
      <w:proofErr w:type="gramStart"/>
      <w:r>
        <w:rPr>
          <w:szCs w:val="23"/>
        </w:rPr>
        <w:t xml:space="preserve">.  </w:t>
      </w:r>
      <w:proofErr w:type="gramEnd"/>
    </w:p>
    <w:p w14:paraId="643F708F" w14:textId="77777777" w:rsidR="005D312B" w:rsidRDefault="005D312B" w:rsidP="001D5B04">
      <w:pPr>
        <w:spacing w:after="240"/>
        <w:rPr>
          <w:szCs w:val="23"/>
        </w:rPr>
      </w:pPr>
      <w:r>
        <w:rPr>
          <w:szCs w:val="23"/>
        </w:rPr>
        <w:t xml:space="preserve">[Adjusting </w:t>
      </w:r>
      <w:r w:rsidR="004D056D">
        <w:rPr>
          <w:szCs w:val="23"/>
        </w:rPr>
        <w:t>Audio</w:t>
      </w:r>
      <w:r w:rsidR="00AC0927">
        <w:rPr>
          <w:szCs w:val="23"/>
        </w:rPr>
        <w:t>.</w:t>
      </w:r>
      <w:r>
        <w:rPr>
          <w:szCs w:val="23"/>
        </w:rPr>
        <w:t>]</w:t>
      </w:r>
    </w:p>
    <w:p w14:paraId="70CE0499" w14:textId="77777777" w:rsidR="005D312B" w:rsidRDefault="00AC0927" w:rsidP="001D5B04">
      <w:pPr>
        <w:spacing w:after="240"/>
        <w:rPr>
          <w:szCs w:val="23"/>
        </w:rPr>
      </w:pPr>
      <w:r>
        <w:rPr>
          <w:szCs w:val="23"/>
        </w:rPr>
        <w:t xml:space="preserve">Chair Baltay:   Welcome, </w:t>
      </w:r>
      <w:r w:rsidR="005D312B">
        <w:rPr>
          <w:szCs w:val="23"/>
        </w:rPr>
        <w:t xml:space="preserve">Architect </w:t>
      </w:r>
      <w:r w:rsidR="00684842">
        <w:rPr>
          <w:szCs w:val="23"/>
        </w:rPr>
        <w:t>Pratima</w:t>
      </w:r>
      <w:proofErr w:type="gramStart"/>
      <w:r w:rsidR="00684842">
        <w:rPr>
          <w:szCs w:val="23"/>
        </w:rPr>
        <w:t xml:space="preserve">. </w:t>
      </w:r>
      <w:r w:rsidR="005D312B">
        <w:rPr>
          <w:szCs w:val="23"/>
        </w:rPr>
        <w:t xml:space="preserve"> </w:t>
      </w:r>
      <w:proofErr w:type="gramEnd"/>
      <w:r w:rsidR="005D312B">
        <w:rPr>
          <w:szCs w:val="23"/>
        </w:rPr>
        <w:t xml:space="preserve"> </w:t>
      </w:r>
    </w:p>
    <w:p w14:paraId="2A935BF1" w14:textId="1D64C86B" w:rsidR="00684842" w:rsidRDefault="00AC0927" w:rsidP="001D5B04">
      <w:pPr>
        <w:spacing w:after="240"/>
        <w:rPr>
          <w:szCs w:val="23"/>
        </w:rPr>
      </w:pPr>
      <w:r>
        <w:rPr>
          <w:szCs w:val="23"/>
        </w:rPr>
        <w:t>Pratima</w:t>
      </w:r>
      <w:r w:rsidR="00684842">
        <w:rPr>
          <w:szCs w:val="23"/>
        </w:rPr>
        <w:t xml:space="preserve"> Shah</w:t>
      </w:r>
      <w:proofErr w:type="gramStart"/>
      <w:r w:rsidR="00684842">
        <w:rPr>
          <w:szCs w:val="23"/>
        </w:rPr>
        <w:t xml:space="preserve">:  </w:t>
      </w:r>
      <w:r w:rsidR="00FA570C" w:rsidRPr="00E1219E">
        <w:rPr>
          <w:szCs w:val="23"/>
        </w:rPr>
        <w:t>[</w:t>
      </w:r>
      <w:proofErr w:type="gramEnd"/>
      <w:r w:rsidR="00FA570C" w:rsidRPr="00E1219E">
        <w:rPr>
          <w:szCs w:val="23"/>
        </w:rPr>
        <w:t>Setting up presentation.]</w:t>
      </w:r>
      <w:r w:rsidR="00FA570C" w:rsidRPr="00FA570C">
        <w:rPr>
          <w:szCs w:val="23"/>
        </w:rPr>
        <w:t xml:space="preserve">  </w:t>
      </w:r>
      <w:r w:rsidR="00684842">
        <w:rPr>
          <w:szCs w:val="23"/>
        </w:rPr>
        <w:t>This is what we will do</w:t>
      </w:r>
      <w:proofErr w:type="gramStart"/>
      <w:r w:rsidR="00684842">
        <w:rPr>
          <w:szCs w:val="23"/>
        </w:rPr>
        <w:t xml:space="preserve">.  </w:t>
      </w:r>
      <w:proofErr w:type="gramEnd"/>
      <w:r w:rsidR="00684842">
        <w:rPr>
          <w:szCs w:val="23"/>
        </w:rPr>
        <w:t>We will continue with our presentation and during question/answer session we’ll keep our camera on so we will be able to show you the markups of the material samples we made</w:t>
      </w:r>
      <w:proofErr w:type="gramStart"/>
      <w:r w:rsidR="00684842" w:rsidRPr="006B649E">
        <w:rPr>
          <w:szCs w:val="23"/>
        </w:rPr>
        <w:t>.</w:t>
      </w:r>
      <w:r w:rsidR="00FA570C" w:rsidRPr="006B649E">
        <w:rPr>
          <w:szCs w:val="23"/>
        </w:rPr>
        <w:t xml:space="preserve">  </w:t>
      </w:r>
      <w:proofErr w:type="gramEnd"/>
      <w:r w:rsidR="00FA570C" w:rsidRPr="00E1219E">
        <w:rPr>
          <w:szCs w:val="23"/>
        </w:rPr>
        <w:t>[Setting up presentation.]</w:t>
      </w:r>
      <w:r>
        <w:rPr>
          <w:szCs w:val="23"/>
        </w:rPr>
        <w:t xml:space="preserve">  </w:t>
      </w:r>
      <w:r w:rsidR="00684842">
        <w:rPr>
          <w:szCs w:val="23"/>
        </w:rPr>
        <w:t>Good morning</w:t>
      </w:r>
      <w:r w:rsidR="000C13AD">
        <w:rPr>
          <w:szCs w:val="23"/>
        </w:rPr>
        <w:t>,</w:t>
      </w:r>
      <w:r w:rsidR="00684842">
        <w:rPr>
          <w:szCs w:val="23"/>
        </w:rPr>
        <w:t xml:space="preserve"> respected ARB Review Members, </w:t>
      </w:r>
      <w:r w:rsidR="0038747B">
        <w:rPr>
          <w:szCs w:val="23"/>
        </w:rPr>
        <w:t>City</w:t>
      </w:r>
      <w:r w:rsidR="00684842">
        <w:rPr>
          <w:szCs w:val="23"/>
        </w:rPr>
        <w:t xml:space="preserve"> Officers</w:t>
      </w:r>
      <w:r w:rsidR="00FF0596">
        <w:rPr>
          <w:szCs w:val="23"/>
        </w:rPr>
        <w:t>,</w:t>
      </w:r>
      <w:r w:rsidR="00684842">
        <w:rPr>
          <w:szCs w:val="23"/>
        </w:rPr>
        <w:t xml:space="preserve"> and everybody who has joined us at this virtual hearing</w:t>
      </w:r>
      <w:proofErr w:type="gramStart"/>
      <w:r w:rsidR="00684842">
        <w:rPr>
          <w:szCs w:val="23"/>
        </w:rPr>
        <w:t xml:space="preserve">.  </w:t>
      </w:r>
      <w:proofErr w:type="gramEnd"/>
      <w:r w:rsidR="00684842">
        <w:rPr>
          <w:szCs w:val="23"/>
        </w:rPr>
        <w:t xml:space="preserve">My name is </w:t>
      </w:r>
      <w:r w:rsidR="00684842" w:rsidRPr="00FA570C">
        <w:rPr>
          <w:szCs w:val="23"/>
        </w:rPr>
        <w:t>P</w:t>
      </w:r>
      <w:r w:rsidR="00FA570C" w:rsidRPr="00FA570C">
        <w:rPr>
          <w:szCs w:val="23"/>
        </w:rPr>
        <w:t>r</w:t>
      </w:r>
      <w:r w:rsidR="00684842" w:rsidRPr="00FA570C">
        <w:rPr>
          <w:szCs w:val="23"/>
        </w:rPr>
        <w:t xml:space="preserve">atima </w:t>
      </w:r>
      <w:r w:rsidR="00FA570C">
        <w:rPr>
          <w:szCs w:val="23"/>
        </w:rPr>
        <w:t>Shah</w:t>
      </w:r>
      <w:r w:rsidR="00684842">
        <w:rPr>
          <w:szCs w:val="23"/>
        </w:rPr>
        <w:t>, I’m the project architect</w:t>
      </w:r>
      <w:proofErr w:type="gramStart"/>
      <w:r w:rsidR="00684842">
        <w:rPr>
          <w:szCs w:val="23"/>
        </w:rPr>
        <w:t xml:space="preserve">.  </w:t>
      </w:r>
      <w:proofErr w:type="gramEnd"/>
      <w:r w:rsidR="00684842">
        <w:rPr>
          <w:szCs w:val="23"/>
        </w:rPr>
        <w:t xml:space="preserve">I would like </w:t>
      </w:r>
      <w:r w:rsidR="00FA570C">
        <w:rPr>
          <w:szCs w:val="23"/>
        </w:rPr>
        <w:t>to</w:t>
      </w:r>
      <w:r w:rsidR="00684842">
        <w:rPr>
          <w:szCs w:val="23"/>
        </w:rPr>
        <w:t xml:space="preserve"> thank the officials and Sheldon Ah Sing with whom we worked closely on this project</w:t>
      </w:r>
      <w:proofErr w:type="gramStart"/>
      <w:r w:rsidR="00684842">
        <w:rPr>
          <w:szCs w:val="23"/>
        </w:rPr>
        <w:t xml:space="preserve">.  </w:t>
      </w:r>
      <w:proofErr w:type="gramEnd"/>
      <w:r w:rsidR="00684842">
        <w:rPr>
          <w:szCs w:val="23"/>
        </w:rPr>
        <w:t>We appreciate their detailed staff report and information --</w:t>
      </w:r>
    </w:p>
    <w:p w14:paraId="723AF7DA" w14:textId="77777777" w:rsidR="00684842" w:rsidRDefault="00684842" w:rsidP="001D5B04">
      <w:pPr>
        <w:spacing w:after="240"/>
        <w:rPr>
          <w:szCs w:val="23"/>
        </w:rPr>
      </w:pPr>
      <w:r>
        <w:rPr>
          <w:szCs w:val="23"/>
        </w:rPr>
        <w:t>Chair Baltay:   Excuse me, could you state and spell your name for the record, please?</w:t>
      </w:r>
    </w:p>
    <w:p w14:paraId="5B435516" w14:textId="77777777" w:rsidR="00684842" w:rsidRDefault="00684842" w:rsidP="001D5B04">
      <w:pPr>
        <w:spacing w:after="240"/>
        <w:rPr>
          <w:szCs w:val="23"/>
        </w:rPr>
      </w:pPr>
      <w:r w:rsidRPr="00684842">
        <w:rPr>
          <w:szCs w:val="23"/>
        </w:rPr>
        <w:t xml:space="preserve">Ms. </w:t>
      </w:r>
      <w:r>
        <w:rPr>
          <w:szCs w:val="23"/>
        </w:rPr>
        <w:t>Shah</w:t>
      </w:r>
      <w:r w:rsidRPr="00684842">
        <w:rPr>
          <w:szCs w:val="23"/>
        </w:rPr>
        <w:t xml:space="preserve">:  </w:t>
      </w:r>
      <w:r>
        <w:rPr>
          <w:szCs w:val="23"/>
        </w:rPr>
        <w:t>Yes</w:t>
      </w:r>
      <w:proofErr w:type="gramStart"/>
      <w:r>
        <w:rPr>
          <w:szCs w:val="23"/>
        </w:rPr>
        <w:t xml:space="preserve">.  </w:t>
      </w:r>
      <w:proofErr w:type="gramEnd"/>
      <w:r>
        <w:rPr>
          <w:szCs w:val="23"/>
        </w:rPr>
        <w:t>(Spelled Name)</w:t>
      </w:r>
    </w:p>
    <w:p w14:paraId="4124269A" w14:textId="77777777" w:rsidR="00684842" w:rsidRDefault="00AC0927" w:rsidP="001D5B04">
      <w:pPr>
        <w:spacing w:after="240"/>
        <w:rPr>
          <w:szCs w:val="23"/>
        </w:rPr>
      </w:pPr>
      <w:r>
        <w:rPr>
          <w:szCs w:val="23"/>
        </w:rPr>
        <w:t xml:space="preserve">Chair Baltay: </w:t>
      </w:r>
      <w:r w:rsidR="006C2ACD">
        <w:rPr>
          <w:szCs w:val="23"/>
        </w:rPr>
        <w:t xml:space="preserve"> Thank you v</w:t>
      </w:r>
      <w:r w:rsidR="00684842">
        <w:rPr>
          <w:szCs w:val="23"/>
        </w:rPr>
        <w:t>ery much.</w:t>
      </w:r>
    </w:p>
    <w:p w14:paraId="22E9B438" w14:textId="3D313277" w:rsidR="00684842" w:rsidRDefault="00684842" w:rsidP="001D5B04">
      <w:pPr>
        <w:spacing w:after="240"/>
        <w:rPr>
          <w:szCs w:val="23"/>
        </w:rPr>
      </w:pPr>
      <w:r w:rsidRPr="00684842">
        <w:rPr>
          <w:szCs w:val="23"/>
        </w:rPr>
        <w:t xml:space="preserve">Ms. Shah:  </w:t>
      </w:r>
      <w:r>
        <w:rPr>
          <w:szCs w:val="23"/>
        </w:rPr>
        <w:t xml:space="preserve">We would like to thank ARB Members for </w:t>
      </w:r>
      <w:r w:rsidR="006C2ACD">
        <w:rPr>
          <w:szCs w:val="23"/>
        </w:rPr>
        <w:t xml:space="preserve">(inaudible) design proposal, valuable </w:t>
      </w:r>
      <w:proofErr w:type="gramStart"/>
      <w:r w:rsidR="006C2ACD">
        <w:rPr>
          <w:szCs w:val="23"/>
        </w:rPr>
        <w:t>comments</w:t>
      </w:r>
      <w:proofErr w:type="gramEnd"/>
      <w:r w:rsidR="006C2ACD">
        <w:rPr>
          <w:szCs w:val="23"/>
        </w:rPr>
        <w:t xml:space="preserve"> and suggestions.  We did appreciate them</w:t>
      </w:r>
      <w:proofErr w:type="gramStart"/>
      <w:r w:rsidR="006C2ACD">
        <w:rPr>
          <w:szCs w:val="23"/>
        </w:rPr>
        <w:t xml:space="preserve">.  </w:t>
      </w:r>
      <w:proofErr w:type="gramEnd"/>
      <w:r w:rsidR="006C2ACD">
        <w:rPr>
          <w:szCs w:val="23"/>
        </w:rPr>
        <w:t>We have reviewed and considered each and eve</w:t>
      </w:r>
      <w:r w:rsidR="00AC0927">
        <w:rPr>
          <w:szCs w:val="23"/>
        </w:rPr>
        <w:t>ry suggestion by the Board and d</w:t>
      </w:r>
      <w:r w:rsidR="006C2ACD">
        <w:rPr>
          <w:szCs w:val="23"/>
        </w:rPr>
        <w:t>epartments and have responded in our revised design proposal</w:t>
      </w:r>
      <w:proofErr w:type="gramStart"/>
      <w:r w:rsidR="006C2ACD">
        <w:rPr>
          <w:szCs w:val="23"/>
        </w:rPr>
        <w:t xml:space="preserve">.  </w:t>
      </w:r>
      <w:proofErr w:type="gramEnd"/>
      <w:r w:rsidR="006C2ACD">
        <w:rPr>
          <w:szCs w:val="23"/>
        </w:rPr>
        <w:t>I would like to begin my presentation with the existing site conditions</w:t>
      </w:r>
      <w:proofErr w:type="gramStart"/>
      <w:r w:rsidR="006C2ACD">
        <w:rPr>
          <w:szCs w:val="23"/>
        </w:rPr>
        <w:t xml:space="preserve">.  </w:t>
      </w:r>
      <w:proofErr w:type="gramEnd"/>
      <w:r w:rsidR="006C2ACD">
        <w:rPr>
          <w:szCs w:val="23"/>
        </w:rPr>
        <w:t>The size of the lot is 60 feet by 104 feet</w:t>
      </w:r>
      <w:proofErr w:type="gramStart"/>
      <w:r w:rsidR="006C2ACD">
        <w:rPr>
          <w:szCs w:val="23"/>
        </w:rPr>
        <w:t xml:space="preserve">.  </w:t>
      </w:r>
      <w:proofErr w:type="gramEnd"/>
      <w:r w:rsidR="006C2ACD">
        <w:rPr>
          <w:szCs w:val="23"/>
        </w:rPr>
        <w:t>That is about 6,252 square feet</w:t>
      </w:r>
      <w:proofErr w:type="gramStart"/>
      <w:r w:rsidR="006C2ACD">
        <w:rPr>
          <w:szCs w:val="23"/>
        </w:rPr>
        <w:t xml:space="preserve">.  </w:t>
      </w:r>
      <w:proofErr w:type="gramEnd"/>
      <w:r w:rsidR="006C2ACD">
        <w:rPr>
          <w:szCs w:val="23"/>
        </w:rPr>
        <w:t>It is a standard size of a lot for a single</w:t>
      </w:r>
      <w:r w:rsidR="00FF0596">
        <w:rPr>
          <w:szCs w:val="23"/>
        </w:rPr>
        <w:t>-</w:t>
      </w:r>
      <w:r w:rsidR="006C2ACD">
        <w:rPr>
          <w:szCs w:val="23"/>
        </w:rPr>
        <w:t>family home and a substandard lot for a multi-family mixed-use building</w:t>
      </w:r>
      <w:proofErr w:type="gramStart"/>
      <w:r w:rsidR="006C2ACD">
        <w:rPr>
          <w:szCs w:val="23"/>
        </w:rPr>
        <w:t xml:space="preserve">.  </w:t>
      </w:r>
      <w:proofErr w:type="gramEnd"/>
      <w:r w:rsidR="006C2ACD">
        <w:rPr>
          <w:szCs w:val="23"/>
        </w:rPr>
        <w:t>The lot has been vacant for past 30 years and because the site was contaminated it had to go through the extensive process of remediation</w:t>
      </w:r>
      <w:proofErr w:type="gramStart"/>
      <w:r w:rsidR="006C2ACD">
        <w:rPr>
          <w:szCs w:val="23"/>
        </w:rPr>
        <w:t xml:space="preserve">.  </w:t>
      </w:r>
      <w:proofErr w:type="gramEnd"/>
      <w:r w:rsidR="006C2ACD">
        <w:rPr>
          <w:szCs w:val="23"/>
        </w:rPr>
        <w:t xml:space="preserve">Now the site has </w:t>
      </w:r>
      <w:r w:rsidR="00FF0596">
        <w:rPr>
          <w:szCs w:val="23"/>
        </w:rPr>
        <w:t xml:space="preserve">a </w:t>
      </w:r>
      <w:r w:rsidR="006C2ACD">
        <w:rPr>
          <w:szCs w:val="23"/>
        </w:rPr>
        <w:t>clean title from County of Santa Clara</w:t>
      </w:r>
      <w:proofErr w:type="gramStart"/>
      <w:r w:rsidR="006C2ACD">
        <w:rPr>
          <w:szCs w:val="23"/>
        </w:rPr>
        <w:t xml:space="preserve">.  </w:t>
      </w:r>
      <w:proofErr w:type="gramEnd"/>
      <w:r w:rsidR="006C2ACD">
        <w:rPr>
          <w:szCs w:val="23"/>
        </w:rPr>
        <w:t xml:space="preserve">The design proposal that we are presenting today has evolved after considering different design programs and working with the consultants, </w:t>
      </w:r>
      <w:r w:rsidR="0038747B">
        <w:rPr>
          <w:szCs w:val="23"/>
        </w:rPr>
        <w:t>City</w:t>
      </w:r>
      <w:r w:rsidR="006C2ACD">
        <w:rPr>
          <w:szCs w:val="23"/>
        </w:rPr>
        <w:t xml:space="preserve"> officials and (inaudible)</w:t>
      </w:r>
      <w:proofErr w:type="gramStart"/>
      <w:r w:rsidR="006C2ACD">
        <w:rPr>
          <w:szCs w:val="23"/>
        </w:rPr>
        <w:t xml:space="preserve">.  </w:t>
      </w:r>
      <w:proofErr w:type="gramEnd"/>
      <w:r w:rsidR="006C2ACD">
        <w:rPr>
          <w:szCs w:val="23"/>
        </w:rPr>
        <w:t>I would like to summarize the design prop</w:t>
      </w:r>
      <w:r w:rsidR="00AC0927">
        <w:rPr>
          <w:szCs w:val="23"/>
        </w:rPr>
        <w:t>osals we submitted previously</w:t>
      </w:r>
      <w:proofErr w:type="gramStart"/>
      <w:r w:rsidR="00AC0927">
        <w:rPr>
          <w:szCs w:val="23"/>
        </w:rPr>
        <w:t xml:space="preserve">.  </w:t>
      </w:r>
      <w:proofErr w:type="gramEnd"/>
      <w:r w:rsidR="006C2ACD">
        <w:rPr>
          <w:szCs w:val="23"/>
        </w:rPr>
        <w:t>Our first formal design application was in August 2017 where we proposed three-story mixed-use building with two office spaces and two residential units</w:t>
      </w:r>
      <w:proofErr w:type="gramStart"/>
      <w:r w:rsidR="006C2ACD">
        <w:rPr>
          <w:szCs w:val="23"/>
        </w:rPr>
        <w:t xml:space="preserve">.  </w:t>
      </w:r>
      <w:proofErr w:type="gramEnd"/>
      <w:r w:rsidR="006C2ACD">
        <w:rPr>
          <w:szCs w:val="23"/>
        </w:rPr>
        <w:t xml:space="preserve">There was a conflicting requirement of the Zoning Code for this </w:t>
      </w:r>
      <w:r w:rsidR="003606C7">
        <w:rPr>
          <w:szCs w:val="23"/>
        </w:rPr>
        <w:t>property</w:t>
      </w:r>
      <w:proofErr w:type="gramStart"/>
      <w:r w:rsidR="006C2ACD">
        <w:rPr>
          <w:szCs w:val="23"/>
        </w:rPr>
        <w:t xml:space="preserve">.  </w:t>
      </w:r>
      <w:proofErr w:type="gramEnd"/>
      <w:r w:rsidR="006C2ACD">
        <w:rPr>
          <w:szCs w:val="23"/>
        </w:rPr>
        <w:t xml:space="preserve">The </w:t>
      </w:r>
      <w:r w:rsidR="006C2ACD">
        <w:rPr>
          <w:szCs w:val="23"/>
        </w:rPr>
        <w:lastRenderedPageBreak/>
        <w:t xml:space="preserve">CN district only allowed </w:t>
      </w:r>
      <w:r w:rsidR="003606C7">
        <w:rPr>
          <w:szCs w:val="23"/>
        </w:rPr>
        <w:t>multi</w:t>
      </w:r>
      <w:r w:rsidR="006C2ACD">
        <w:rPr>
          <w:szCs w:val="23"/>
        </w:rPr>
        <w:t>-family residential districts</w:t>
      </w:r>
      <w:proofErr w:type="gramStart"/>
      <w:r w:rsidR="00FA570C">
        <w:rPr>
          <w:szCs w:val="23"/>
        </w:rPr>
        <w:t xml:space="preserve">.  </w:t>
      </w:r>
      <w:proofErr w:type="gramEnd"/>
      <w:r w:rsidR="00FA570C">
        <w:rPr>
          <w:szCs w:val="23"/>
        </w:rPr>
        <w:t>T</w:t>
      </w:r>
      <w:r w:rsidR="003606C7">
        <w:rPr>
          <w:szCs w:val="23"/>
        </w:rPr>
        <w:t>hat means three or more units and the residential permitted residential density only permitted two residential units and we had proposed two</w:t>
      </w:r>
      <w:proofErr w:type="gramStart"/>
      <w:r w:rsidR="003606C7">
        <w:rPr>
          <w:szCs w:val="23"/>
        </w:rPr>
        <w:t xml:space="preserve">.  </w:t>
      </w:r>
      <w:proofErr w:type="gramEnd"/>
      <w:r w:rsidR="003606C7">
        <w:rPr>
          <w:szCs w:val="23"/>
        </w:rPr>
        <w:t xml:space="preserve">There was </w:t>
      </w:r>
      <w:r w:rsidR="00FF0596">
        <w:rPr>
          <w:szCs w:val="23"/>
        </w:rPr>
        <w:t xml:space="preserve">a </w:t>
      </w:r>
      <w:r w:rsidR="003606C7">
        <w:rPr>
          <w:szCs w:val="23"/>
        </w:rPr>
        <w:t>conflict in the zoning requirements itself</w:t>
      </w:r>
      <w:proofErr w:type="gramStart"/>
      <w:r w:rsidR="003606C7">
        <w:rPr>
          <w:szCs w:val="23"/>
        </w:rPr>
        <w:t xml:space="preserve">.  </w:t>
      </w:r>
      <w:proofErr w:type="gramEnd"/>
      <w:r w:rsidR="003606C7">
        <w:rPr>
          <w:szCs w:val="23"/>
        </w:rPr>
        <w:t>We explored other design options for the program, like two-story office building only, but an office had more stringent setback requirements, such as 20 feet from Matadero Avenue</w:t>
      </w:r>
      <w:proofErr w:type="gramStart"/>
      <w:r w:rsidR="003606C7">
        <w:rPr>
          <w:szCs w:val="23"/>
        </w:rPr>
        <w:t xml:space="preserve">.  </w:t>
      </w:r>
      <w:proofErr w:type="gramEnd"/>
      <w:r w:rsidR="003606C7">
        <w:rPr>
          <w:szCs w:val="23"/>
        </w:rPr>
        <w:t>That’s approximately one-third of the site</w:t>
      </w:r>
      <w:proofErr w:type="gramStart"/>
      <w:r w:rsidR="003606C7">
        <w:rPr>
          <w:szCs w:val="23"/>
        </w:rPr>
        <w:t xml:space="preserve">.  </w:t>
      </w:r>
      <w:proofErr w:type="gramEnd"/>
      <w:r w:rsidR="003606C7">
        <w:rPr>
          <w:szCs w:val="23"/>
        </w:rPr>
        <w:t xml:space="preserve">And we also would have the opportunity to of adding (inaudible) housing in the </w:t>
      </w:r>
      <w:r w:rsidR="0038747B">
        <w:rPr>
          <w:szCs w:val="23"/>
        </w:rPr>
        <w:t>City</w:t>
      </w:r>
      <w:proofErr w:type="gramStart"/>
      <w:r w:rsidR="003606C7">
        <w:rPr>
          <w:szCs w:val="23"/>
        </w:rPr>
        <w:t xml:space="preserve">.  </w:t>
      </w:r>
      <w:proofErr w:type="gramEnd"/>
      <w:r w:rsidR="003606C7">
        <w:rPr>
          <w:szCs w:val="23"/>
        </w:rPr>
        <w:t xml:space="preserve">We tried </w:t>
      </w:r>
      <w:r w:rsidR="00FF0596">
        <w:rPr>
          <w:szCs w:val="23"/>
        </w:rPr>
        <w:t xml:space="preserve">the </w:t>
      </w:r>
      <w:r w:rsidR="003606C7">
        <w:rPr>
          <w:szCs w:val="23"/>
        </w:rPr>
        <w:t>option of a</w:t>
      </w:r>
      <w:r w:rsidR="00AC0927">
        <w:rPr>
          <w:szCs w:val="23"/>
        </w:rPr>
        <w:t xml:space="preserve"> </w:t>
      </w:r>
      <w:r w:rsidR="003606C7">
        <w:rPr>
          <w:szCs w:val="23"/>
        </w:rPr>
        <w:t>basement with a ramp, a third level of mechanical lift but both options were discarded because of the mediator saw a condition and to keep the excavation to minimum</w:t>
      </w:r>
      <w:proofErr w:type="gramStart"/>
      <w:r w:rsidR="003606C7">
        <w:rPr>
          <w:szCs w:val="23"/>
        </w:rPr>
        <w:t xml:space="preserve">.  </w:t>
      </w:r>
      <w:proofErr w:type="gramEnd"/>
      <w:r w:rsidR="003606C7">
        <w:rPr>
          <w:szCs w:val="23"/>
        </w:rPr>
        <w:t xml:space="preserve">At this time we had many constraints and we were really concerned about the ecumenical feasibility of the project and that’s when the housing Incentive Plan was announced by the </w:t>
      </w:r>
      <w:r w:rsidR="0038747B">
        <w:rPr>
          <w:szCs w:val="23"/>
        </w:rPr>
        <w:t>City</w:t>
      </w:r>
      <w:r w:rsidR="003606C7">
        <w:rPr>
          <w:szCs w:val="23"/>
        </w:rPr>
        <w:t xml:space="preserve"> Council, which helped us a lot during this process</w:t>
      </w:r>
      <w:proofErr w:type="gramStart"/>
      <w:r w:rsidR="003606C7">
        <w:rPr>
          <w:szCs w:val="23"/>
        </w:rPr>
        <w:t xml:space="preserve">.  </w:t>
      </w:r>
      <w:proofErr w:type="gramEnd"/>
      <w:r w:rsidR="003606C7">
        <w:rPr>
          <w:szCs w:val="23"/>
        </w:rPr>
        <w:t>The fo</w:t>
      </w:r>
      <w:r w:rsidR="00AC0927">
        <w:rPr>
          <w:szCs w:val="23"/>
        </w:rPr>
        <w:t>llowing incentives -- like firs</w:t>
      </w:r>
      <w:r w:rsidR="003606C7">
        <w:rPr>
          <w:szCs w:val="23"/>
        </w:rPr>
        <w:t>t</w:t>
      </w:r>
      <w:r w:rsidR="00AC0927">
        <w:rPr>
          <w:szCs w:val="23"/>
        </w:rPr>
        <w:t xml:space="preserve"> one increase residential FAR,</w:t>
      </w:r>
      <w:r w:rsidR="003606C7">
        <w:rPr>
          <w:szCs w:val="23"/>
        </w:rPr>
        <w:t xml:space="preserve"> then reduced car parking requirement, like one car parking space for one</w:t>
      </w:r>
      <w:r w:rsidR="00FF0596">
        <w:rPr>
          <w:szCs w:val="23"/>
        </w:rPr>
        <w:t>-</w:t>
      </w:r>
      <w:r w:rsidR="003606C7">
        <w:rPr>
          <w:szCs w:val="23"/>
        </w:rPr>
        <w:t xml:space="preserve">bedroom unit instead of 1.5 and more </w:t>
      </w:r>
      <w:r w:rsidR="00AC0927">
        <w:rPr>
          <w:szCs w:val="23"/>
        </w:rPr>
        <w:t>than 50 percent site coverage i</w:t>
      </w:r>
      <w:r w:rsidR="003606C7">
        <w:rPr>
          <w:szCs w:val="23"/>
        </w:rPr>
        <w:t>s permitted</w:t>
      </w:r>
      <w:proofErr w:type="gramStart"/>
      <w:r w:rsidR="003606C7">
        <w:rPr>
          <w:szCs w:val="23"/>
        </w:rPr>
        <w:t xml:space="preserve">.  </w:t>
      </w:r>
      <w:proofErr w:type="gramEnd"/>
      <w:r w:rsidR="003606C7">
        <w:rPr>
          <w:szCs w:val="23"/>
        </w:rPr>
        <w:t xml:space="preserve">We were able to take advantage of these incentives and propose a design which works for plans as well as </w:t>
      </w:r>
      <w:r w:rsidR="0038747B">
        <w:rPr>
          <w:szCs w:val="23"/>
        </w:rPr>
        <w:t>City</w:t>
      </w:r>
      <w:proofErr w:type="gramStart"/>
      <w:r w:rsidR="003606C7">
        <w:rPr>
          <w:szCs w:val="23"/>
        </w:rPr>
        <w:t xml:space="preserve">.  </w:t>
      </w:r>
      <w:proofErr w:type="gramEnd"/>
      <w:r w:rsidR="003606C7">
        <w:rPr>
          <w:szCs w:val="23"/>
        </w:rPr>
        <w:t xml:space="preserve">There is no major change in the design program </w:t>
      </w:r>
      <w:r w:rsidR="00C209B2">
        <w:rPr>
          <w:szCs w:val="23"/>
        </w:rPr>
        <w:t>from</w:t>
      </w:r>
      <w:r w:rsidR="003606C7">
        <w:rPr>
          <w:szCs w:val="23"/>
        </w:rPr>
        <w:t xml:space="preserve"> the previous proposal</w:t>
      </w:r>
      <w:proofErr w:type="gramStart"/>
      <w:r w:rsidR="003606C7">
        <w:rPr>
          <w:szCs w:val="23"/>
        </w:rPr>
        <w:t xml:space="preserve">.  </w:t>
      </w:r>
      <w:proofErr w:type="gramEnd"/>
      <w:r w:rsidR="003606C7">
        <w:rPr>
          <w:szCs w:val="23"/>
        </w:rPr>
        <w:t>The proposal includes two office spaces, around 2,374 square feet</w:t>
      </w:r>
      <w:r w:rsidR="00FF0596">
        <w:rPr>
          <w:szCs w:val="23"/>
        </w:rPr>
        <w:t>,</w:t>
      </w:r>
      <w:r w:rsidR="003606C7">
        <w:rPr>
          <w:szCs w:val="23"/>
        </w:rPr>
        <w:t xml:space="preserve"> and three residential units around 4,500 square feet</w:t>
      </w:r>
      <w:proofErr w:type="gramStart"/>
      <w:r w:rsidR="003606C7">
        <w:rPr>
          <w:szCs w:val="23"/>
        </w:rPr>
        <w:t xml:space="preserve">.  </w:t>
      </w:r>
      <w:proofErr w:type="gramEnd"/>
      <w:r w:rsidR="003606C7">
        <w:rPr>
          <w:szCs w:val="23"/>
        </w:rPr>
        <w:t>In the previous proposal</w:t>
      </w:r>
      <w:r w:rsidR="00FF0596">
        <w:rPr>
          <w:szCs w:val="23"/>
        </w:rPr>
        <w:t>,</w:t>
      </w:r>
      <w:r w:rsidR="003606C7">
        <w:rPr>
          <w:szCs w:val="23"/>
        </w:rPr>
        <w:t xml:space="preserve"> a variance was requested for 5 feet </w:t>
      </w:r>
      <w:r w:rsidR="000C13AD">
        <w:rPr>
          <w:szCs w:val="23"/>
        </w:rPr>
        <w:t xml:space="preserve">perimeter </w:t>
      </w:r>
      <w:r w:rsidR="003606C7">
        <w:rPr>
          <w:szCs w:val="23"/>
        </w:rPr>
        <w:t>landscaping along the parking lot</w:t>
      </w:r>
      <w:proofErr w:type="gramStart"/>
      <w:r w:rsidR="003606C7">
        <w:rPr>
          <w:szCs w:val="23"/>
        </w:rPr>
        <w:t xml:space="preserve">.  </w:t>
      </w:r>
      <w:proofErr w:type="gramEnd"/>
      <w:r w:rsidR="003606C7">
        <w:rPr>
          <w:szCs w:val="23"/>
        </w:rPr>
        <w:t xml:space="preserve">We have proven this requirement by adding 8-foot landscape straight at the end of the driveway along the neighboring property with two </w:t>
      </w:r>
      <w:r w:rsidR="00D52BEF">
        <w:rPr>
          <w:szCs w:val="23"/>
        </w:rPr>
        <w:t>trees, shrubs, creeper</w:t>
      </w:r>
      <w:r w:rsidR="007A5E0E">
        <w:rPr>
          <w:szCs w:val="23"/>
        </w:rPr>
        <w:t>s</w:t>
      </w:r>
      <w:r w:rsidR="00D52BEF">
        <w:rPr>
          <w:szCs w:val="23"/>
        </w:rPr>
        <w:t xml:space="preserve"> on the boundary wall, and permeable pavers</w:t>
      </w:r>
      <w:proofErr w:type="gramStart"/>
      <w:r w:rsidR="00D52BEF">
        <w:rPr>
          <w:szCs w:val="23"/>
        </w:rPr>
        <w:t xml:space="preserve">.  </w:t>
      </w:r>
      <w:proofErr w:type="gramEnd"/>
      <w:r w:rsidR="00D52BEF">
        <w:rPr>
          <w:szCs w:val="23"/>
        </w:rPr>
        <w:t xml:space="preserve">This </w:t>
      </w:r>
      <w:r w:rsidR="007A5E0E">
        <w:rPr>
          <w:szCs w:val="23"/>
        </w:rPr>
        <w:t xml:space="preserve">strip </w:t>
      </w:r>
      <w:r w:rsidR="00D52BEF">
        <w:rPr>
          <w:szCs w:val="23"/>
        </w:rPr>
        <w:t xml:space="preserve">creates a beautiful landscape space and a </w:t>
      </w:r>
      <w:r w:rsidR="000C13AD">
        <w:rPr>
          <w:szCs w:val="23"/>
        </w:rPr>
        <w:t xml:space="preserve">visual </w:t>
      </w:r>
      <w:r w:rsidR="007A5E0E">
        <w:rPr>
          <w:szCs w:val="23"/>
        </w:rPr>
        <w:t>relief</w:t>
      </w:r>
      <w:r w:rsidR="00D52BEF">
        <w:rPr>
          <w:szCs w:val="23"/>
        </w:rPr>
        <w:t xml:space="preserve"> in the parking area</w:t>
      </w:r>
      <w:proofErr w:type="gramStart"/>
      <w:r w:rsidR="00D52BEF">
        <w:rPr>
          <w:szCs w:val="23"/>
        </w:rPr>
        <w:t xml:space="preserve">.  </w:t>
      </w:r>
      <w:proofErr w:type="gramEnd"/>
      <w:r w:rsidR="00D52BEF">
        <w:rPr>
          <w:szCs w:val="23"/>
        </w:rPr>
        <w:t>In order to create this</w:t>
      </w:r>
      <w:r w:rsidR="00AC0927">
        <w:rPr>
          <w:szCs w:val="23"/>
        </w:rPr>
        <w:t xml:space="preserve"> green oasis in the parking lot</w:t>
      </w:r>
      <w:r w:rsidR="00D52BEF">
        <w:rPr>
          <w:szCs w:val="23"/>
        </w:rPr>
        <w:t xml:space="preserve"> we had to reduce one car parking space from the mechanical car lift system</w:t>
      </w:r>
      <w:r w:rsidR="000C13AD">
        <w:rPr>
          <w:szCs w:val="23"/>
        </w:rPr>
        <w:t>,</w:t>
      </w:r>
      <w:r w:rsidR="00D52BEF">
        <w:rPr>
          <w:szCs w:val="23"/>
        </w:rPr>
        <w:t xml:space="preserve"> resultin</w:t>
      </w:r>
      <w:r w:rsidR="00C209B2">
        <w:rPr>
          <w:szCs w:val="23"/>
        </w:rPr>
        <w:t>g in reduction in</w:t>
      </w:r>
      <w:r w:rsidR="007A5E0E">
        <w:rPr>
          <w:szCs w:val="23"/>
        </w:rPr>
        <w:t xml:space="preserve"> </w:t>
      </w:r>
      <w:r w:rsidR="000C13AD">
        <w:rPr>
          <w:szCs w:val="23"/>
        </w:rPr>
        <w:t xml:space="preserve">office square footage. </w:t>
      </w:r>
      <w:r w:rsidR="00D52BEF">
        <w:rPr>
          <w:szCs w:val="23"/>
        </w:rPr>
        <w:t>The design proposal includes ten car parking spaces with mechanical vehicular lifts while three car parking spaces are on grid</w:t>
      </w:r>
      <w:proofErr w:type="gramStart"/>
      <w:r w:rsidR="00D52BEF">
        <w:rPr>
          <w:szCs w:val="23"/>
        </w:rPr>
        <w:t xml:space="preserve">.  </w:t>
      </w:r>
      <w:proofErr w:type="gramEnd"/>
      <w:r w:rsidR="00D52BEF">
        <w:rPr>
          <w:szCs w:val="23"/>
        </w:rPr>
        <w:t>On grid car parking spaces are mainly for commercial portion of the building</w:t>
      </w:r>
      <w:proofErr w:type="gramStart"/>
      <w:r w:rsidR="00D52BEF">
        <w:rPr>
          <w:szCs w:val="23"/>
        </w:rPr>
        <w:t xml:space="preserve">.  </w:t>
      </w:r>
      <w:proofErr w:type="gramEnd"/>
      <w:r w:rsidR="00D52BEF">
        <w:rPr>
          <w:szCs w:val="23"/>
        </w:rPr>
        <w:t xml:space="preserve">As David asked the question, residential will have </w:t>
      </w:r>
      <w:r w:rsidR="00497711">
        <w:rPr>
          <w:szCs w:val="23"/>
        </w:rPr>
        <w:t>designated</w:t>
      </w:r>
      <w:r w:rsidR="00D52BEF">
        <w:rPr>
          <w:szCs w:val="23"/>
        </w:rPr>
        <w:t xml:space="preserve"> parking in the car lifts</w:t>
      </w:r>
      <w:proofErr w:type="gramStart"/>
      <w:r w:rsidR="00D52BEF">
        <w:rPr>
          <w:szCs w:val="23"/>
        </w:rPr>
        <w:t xml:space="preserve">.  </w:t>
      </w:r>
      <w:proofErr w:type="gramEnd"/>
      <w:r w:rsidR="00497711">
        <w:rPr>
          <w:szCs w:val="23"/>
        </w:rPr>
        <w:t>The bicycle parking has been relocated from the alley to the space in front of unused bay of the car lift system</w:t>
      </w:r>
      <w:proofErr w:type="gramStart"/>
      <w:r w:rsidR="00497711">
        <w:rPr>
          <w:szCs w:val="23"/>
        </w:rPr>
        <w:t xml:space="preserve">.  </w:t>
      </w:r>
      <w:proofErr w:type="gramEnd"/>
      <w:r w:rsidR="00497711">
        <w:rPr>
          <w:szCs w:val="23"/>
        </w:rPr>
        <w:t>During the previous ARB meeting there was a comment or discussion and concern expressed about the alley streetscape</w:t>
      </w:r>
      <w:proofErr w:type="gramStart"/>
      <w:r w:rsidR="00497711">
        <w:rPr>
          <w:szCs w:val="23"/>
        </w:rPr>
        <w:t xml:space="preserve">.  </w:t>
      </w:r>
      <w:proofErr w:type="gramEnd"/>
      <w:r w:rsidR="00497711">
        <w:rPr>
          <w:szCs w:val="23"/>
        </w:rPr>
        <w:t>Relocating bicycles at new position not only makes the bicycle parking safer but also provides a continuous landscape strip along the alley</w:t>
      </w:r>
      <w:proofErr w:type="gramStart"/>
      <w:r w:rsidR="00497711">
        <w:rPr>
          <w:szCs w:val="23"/>
        </w:rPr>
        <w:t xml:space="preserve">.  </w:t>
      </w:r>
      <w:proofErr w:type="gramEnd"/>
      <w:r w:rsidR="00497711">
        <w:rPr>
          <w:szCs w:val="23"/>
        </w:rPr>
        <w:t>There is a five</w:t>
      </w:r>
      <w:r w:rsidR="00FF0596">
        <w:rPr>
          <w:szCs w:val="23"/>
        </w:rPr>
        <w:t>-</w:t>
      </w:r>
      <w:r w:rsidR="00497711">
        <w:rPr>
          <w:szCs w:val="23"/>
        </w:rPr>
        <w:t>foot easement on the alley for overhead electrical lines</w:t>
      </w:r>
      <w:proofErr w:type="gramStart"/>
      <w:r w:rsidR="00497711">
        <w:rPr>
          <w:szCs w:val="23"/>
        </w:rPr>
        <w:t xml:space="preserve">.  </w:t>
      </w:r>
      <w:proofErr w:type="gramEnd"/>
      <w:r w:rsidR="00497711">
        <w:rPr>
          <w:szCs w:val="23"/>
        </w:rPr>
        <w:t xml:space="preserve">Though we have this restriction, we feel we have created a design solution which beautifies the alley: four </w:t>
      </w:r>
      <w:r w:rsidR="00C66314">
        <w:rPr>
          <w:szCs w:val="23"/>
        </w:rPr>
        <w:t>Japanese</w:t>
      </w:r>
      <w:r w:rsidR="00497711">
        <w:rPr>
          <w:szCs w:val="23"/>
        </w:rPr>
        <w:t xml:space="preserve"> Maple trees, remove both planters to market the boundary and beautify the al</w:t>
      </w:r>
      <w:r w:rsidR="007277DE">
        <w:rPr>
          <w:szCs w:val="23"/>
        </w:rPr>
        <w:t>ley</w:t>
      </w:r>
      <w:proofErr w:type="gramStart"/>
      <w:r w:rsidR="007277DE">
        <w:rPr>
          <w:szCs w:val="23"/>
        </w:rPr>
        <w:t xml:space="preserve">.  </w:t>
      </w:r>
      <w:proofErr w:type="gramEnd"/>
      <w:r w:rsidR="007277DE">
        <w:rPr>
          <w:szCs w:val="23"/>
        </w:rPr>
        <w:t>Thus creates a desirable (inaudible</w:t>
      </w:r>
      <w:r w:rsidR="00497711">
        <w:rPr>
          <w:szCs w:val="23"/>
        </w:rPr>
        <w:t>) between the alley and the parking area</w:t>
      </w:r>
      <w:proofErr w:type="gramStart"/>
      <w:r w:rsidR="00497711">
        <w:rPr>
          <w:szCs w:val="23"/>
        </w:rPr>
        <w:t xml:space="preserve">.  </w:t>
      </w:r>
      <w:proofErr w:type="gramEnd"/>
      <w:r w:rsidR="007277DE">
        <w:rPr>
          <w:szCs w:val="23"/>
        </w:rPr>
        <w:t>Another change we ar</w:t>
      </w:r>
      <w:r w:rsidR="00C66314">
        <w:rPr>
          <w:szCs w:val="23"/>
        </w:rPr>
        <w:t>e</w:t>
      </w:r>
      <w:r w:rsidR="007277DE">
        <w:rPr>
          <w:szCs w:val="23"/>
        </w:rPr>
        <w:t xml:space="preserve"> proposing</w:t>
      </w:r>
      <w:r w:rsidR="00C66314">
        <w:rPr>
          <w:szCs w:val="23"/>
        </w:rPr>
        <w:t xml:space="preserve"> for the</w:t>
      </w:r>
      <w:r w:rsidR="007277DE">
        <w:rPr>
          <w:szCs w:val="23"/>
        </w:rPr>
        <w:t xml:space="preserve"> shading of un-grayed surface parking</w:t>
      </w:r>
      <w:proofErr w:type="gramStart"/>
      <w:r w:rsidR="007277DE">
        <w:rPr>
          <w:szCs w:val="23"/>
        </w:rPr>
        <w:t xml:space="preserve">.  </w:t>
      </w:r>
      <w:proofErr w:type="gramEnd"/>
      <w:r w:rsidR="007277DE">
        <w:rPr>
          <w:szCs w:val="23"/>
        </w:rPr>
        <w:t>Our new design proposal included a continuous standing</w:t>
      </w:r>
      <w:r w:rsidR="000C13AD">
        <w:rPr>
          <w:szCs w:val="23"/>
        </w:rPr>
        <w:t xml:space="preserve"> seam metal </w:t>
      </w:r>
      <w:r w:rsidR="007277DE">
        <w:rPr>
          <w:szCs w:val="23"/>
        </w:rPr>
        <w:t>roof for the car parking area</w:t>
      </w:r>
      <w:proofErr w:type="gramStart"/>
      <w:r w:rsidR="007277DE">
        <w:rPr>
          <w:szCs w:val="23"/>
        </w:rPr>
        <w:t xml:space="preserve">.  </w:t>
      </w:r>
      <w:proofErr w:type="gramEnd"/>
      <w:r w:rsidR="007277DE">
        <w:rPr>
          <w:szCs w:val="23"/>
        </w:rPr>
        <w:t xml:space="preserve">In this proposal, we have a combination of standing </w:t>
      </w:r>
      <w:r w:rsidR="000C13AD">
        <w:rPr>
          <w:szCs w:val="23"/>
        </w:rPr>
        <w:t xml:space="preserve">seam metal roof </w:t>
      </w:r>
      <w:r w:rsidR="007277DE">
        <w:rPr>
          <w:szCs w:val="23"/>
        </w:rPr>
        <w:t xml:space="preserve">over the parking area and (inaudible) wood trellis </w:t>
      </w:r>
      <w:r w:rsidR="007A5E0E">
        <w:rPr>
          <w:szCs w:val="23"/>
        </w:rPr>
        <w:t xml:space="preserve">or </w:t>
      </w:r>
      <w:r w:rsidR="007277DE">
        <w:rPr>
          <w:szCs w:val="23"/>
        </w:rPr>
        <w:t>pergola covered with creepers over the aisles</w:t>
      </w:r>
      <w:proofErr w:type="gramStart"/>
      <w:r w:rsidR="007277DE">
        <w:rPr>
          <w:szCs w:val="23"/>
        </w:rPr>
        <w:t xml:space="preserve">.  </w:t>
      </w:r>
      <w:proofErr w:type="gramEnd"/>
      <w:r w:rsidR="007277DE">
        <w:rPr>
          <w:szCs w:val="23"/>
        </w:rPr>
        <w:t>This combination roof will provide required shading for the parked cars</w:t>
      </w:r>
      <w:proofErr w:type="gramStart"/>
      <w:r w:rsidR="007277DE">
        <w:rPr>
          <w:szCs w:val="23"/>
        </w:rPr>
        <w:t xml:space="preserve">.  </w:t>
      </w:r>
      <w:proofErr w:type="gramEnd"/>
      <w:r w:rsidR="007277DE">
        <w:rPr>
          <w:szCs w:val="23"/>
        </w:rPr>
        <w:t>The trellis and vines, which is an interesting landscape element, will create beautiful views for the users and neighbo</w:t>
      </w:r>
      <w:r w:rsidR="007A5E0E">
        <w:rPr>
          <w:szCs w:val="23"/>
        </w:rPr>
        <w:t xml:space="preserve">rs, as well as reduce the heat island </w:t>
      </w:r>
      <w:r w:rsidR="007277DE">
        <w:rPr>
          <w:szCs w:val="23"/>
        </w:rPr>
        <w:t>effect</w:t>
      </w:r>
      <w:proofErr w:type="gramStart"/>
      <w:r w:rsidR="007277DE">
        <w:rPr>
          <w:szCs w:val="23"/>
        </w:rPr>
        <w:t xml:space="preserve">.  </w:t>
      </w:r>
      <w:proofErr w:type="gramEnd"/>
      <w:r w:rsidR="007A5E0E">
        <w:rPr>
          <w:szCs w:val="23"/>
        </w:rPr>
        <w:t>T</w:t>
      </w:r>
      <w:r w:rsidR="007277DE">
        <w:rPr>
          <w:szCs w:val="23"/>
        </w:rPr>
        <w:t>hese are the pictures of the model which show the view from the alley and you will be able to see the difference this small little change we made in the alley streetscape</w:t>
      </w:r>
      <w:proofErr w:type="gramStart"/>
      <w:r w:rsidR="007277DE">
        <w:rPr>
          <w:szCs w:val="23"/>
        </w:rPr>
        <w:t xml:space="preserve">.  </w:t>
      </w:r>
      <w:proofErr w:type="gramEnd"/>
      <w:r w:rsidR="007277DE">
        <w:rPr>
          <w:szCs w:val="23"/>
        </w:rPr>
        <w:t>Now we have a continuous street of landscape</w:t>
      </w:r>
      <w:proofErr w:type="gramStart"/>
      <w:r w:rsidR="007277DE">
        <w:rPr>
          <w:szCs w:val="23"/>
        </w:rPr>
        <w:t xml:space="preserve">.  </w:t>
      </w:r>
      <w:proofErr w:type="gramEnd"/>
      <w:r w:rsidR="007277DE">
        <w:rPr>
          <w:szCs w:val="23"/>
        </w:rPr>
        <w:t>Next is the rendering which shows the corner view from Matadero Avenue and the alley</w:t>
      </w:r>
      <w:proofErr w:type="gramStart"/>
      <w:r w:rsidR="007277DE">
        <w:rPr>
          <w:szCs w:val="23"/>
        </w:rPr>
        <w:t xml:space="preserve">.  </w:t>
      </w:r>
      <w:proofErr w:type="gramEnd"/>
      <w:r w:rsidR="007277DE">
        <w:rPr>
          <w:szCs w:val="23"/>
        </w:rPr>
        <w:t>And if you have taken a drive through this alley you will agree with me that this will be one of the beautiful corners on that alley</w:t>
      </w:r>
      <w:proofErr w:type="gramStart"/>
      <w:r w:rsidR="007277DE">
        <w:rPr>
          <w:szCs w:val="23"/>
        </w:rPr>
        <w:t xml:space="preserve">.  </w:t>
      </w:r>
      <w:proofErr w:type="gramEnd"/>
      <w:r w:rsidR="007277DE">
        <w:rPr>
          <w:szCs w:val="23"/>
        </w:rPr>
        <w:t>The next couple of slides who the revisions we made to the floor plans</w:t>
      </w:r>
      <w:proofErr w:type="gramStart"/>
      <w:r w:rsidR="007277DE">
        <w:rPr>
          <w:szCs w:val="23"/>
        </w:rPr>
        <w:t xml:space="preserve">.  </w:t>
      </w:r>
      <w:proofErr w:type="gramEnd"/>
      <w:r w:rsidR="007277DE">
        <w:rPr>
          <w:szCs w:val="23"/>
        </w:rPr>
        <w:t xml:space="preserve">Since we reduced one car parking </w:t>
      </w:r>
      <w:r w:rsidR="00D071D8">
        <w:rPr>
          <w:szCs w:val="23"/>
        </w:rPr>
        <w:t>space,</w:t>
      </w:r>
      <w:r w:rsidR="007277DE">
        <w:rPr>
          <w:szCs w:val="23"/>
        </w:rPr>
        <w:t xml:space="preserve"> we had to reduce office square footage on the second floor by around 150 square feet</w:t>
      </w:r>
      <w:proofErr w:type="gramStart"/>
      <w:r w:rsidR="007277DE">
        <w:rPr>
          <w:szCs w:val="23"/>
        </w:rPr>
        <w:t xml:space="preserve">.  </w:t>
      </w:r>
      <w:proofErr w:type="gramEnd"/>
      <w:r w:rsidR="007277DE">
        <w:rPr>
          <w:szCs w:val="23"/>
        </w:rPr>
        <w:t>We have compensated this reduction in office square footage by adding more square footage to the res</w:t>
      </w:r>
      <w:r w:rsidR="00FF0596">
        <w:rPr>
          <w:szCs w:val="23"/>
        </w:rPr>
        <w:t>idence on the second floor</w:t>
      </w:r>
      <w:proofErr w:type="gramStart"/>
      <w:r w:rsidR="00FF0596">
        <w:rPr>
          <w:szCs w:val="23"/>
        </w:rPr>
        <w:t xml:space="preserve">.  </w:t>
      </w:r>
      <w:proofErr w:type="gramEnd"/>
      <w:r w:rsidR="00FF0596">
        <w:rPr>
          <w:szCs w:val="23"/>
        </w:rPr>
        <w:t>On</w:t>
      </w:r>
      <w:r w:rsidR="007277DE">
        <w:rPr>
          <w:szCs w:val="23"/>
        </w:rPr>
        <w:t xml:space="preserve"> the third floor</w:t>
      </w:r>
      <w:r w:rsidR="00FF0596">
        <w:rPr>
          <w:szCs w:val="23"/>
        </w:rPr>
        <w:t>,</w:t>
      </w:r>
      <w:r w:rsidR="007277DE">
        <w:rPr>
          <w:szCs w:val="23"/>
        </w:rPr>
        <w:t xml:space="preserve"> we have reduced </w:t>
      </w:r>
      <w:r w:rsidR="00FF0596">
        <w:rPr>
          <w:szCs w:val="23"/>
        </w:rPr>
        <w:t xml:space="preserve">the </w:t>
      </w:r>
      <w:r w:rsidR="007277DE">
        <w:rPr>
          <w:szCs w:val="23"/>
        </w:rPr>
        <w:t>size of the two trellises which were closer to the neighboring buildings and have increased the square footage of residence number three</w:t>
      </w:r>
      <w:proofErr w:type="gramStart"/>
      <w:r w:rsidR="007277DE">
        <w:rPr>
          <w:szCs w:val="23"/>
        </w:rPr>
        <w:t xml:space="preserve">.  </w:t>
      </w:r>
      <w:proofErr w:type="gramEnd"/>
      <w:r w:rsidR="007277DE">
        <w:rPr>
          <w:szCs w:val="23"/>
        </w:rPr>
        <w:t>We are still able to fulfill the requirement of 150 square f</w:t>
      </w:r>
      <w:r w:rsidR="00FF0596">
        <w:rPr>
          <w:szCs w:val="23"/>
        </w:rPr>
        <w:t>ee</w:t>
      </w:r>
      <w:r w:rsidR="007277DE">
        <w:rPr>
          <w:szCs w:val="23"/>
        </w:rPr>
        <w:t>t of open space per residential unit and overall landscape</w:t>
      </w:r>
      <w:r w:rsidR="00625437">
        <w:rPr>
          <w:szCs w:val="23"/>
        </w:rPr>
        <w:t>, or open space, as we have added more landscaping on ground floor</w:t>
      </w:r>
      <w:proofErr w:type="gramStart"/>
      <w:r w:rsidR="00625437">
        <w:rPr>
          <w:szCs w:val="23"/>
        </w:rPr>
        <w:t xml:space="preserve">.  </w:t>
      </w:r>
      <w:proofErr w:type="gramEnd"/>
      <w:r w:rsidR="00625437">
        <w:rPr>
          <w:szCs w:val="23"/>
        </w:rPr>
        <w:t>Now I will proceed with response to the ARB comments</w:t>
      </w:r>
      <w:proofErr w:type="gramStart"/>
      <w:r w:rsidR="00625437">
        <w:rPr>
          <w:szCs w:val="23"/>
        </w:rPr>
        <w:t xml:space="preserve">.  </w:t>
      </w:r>
      <w:proofErr w:type="gramEnd"/>
      <w:r w:rsidR="00625437">
        <w:rPr>
          <w:szCs w:val="23"/>
        </w:rPr>
        <w:t>We have submitted a virtual material board which has pictures of the material samples, brief specifications, constructi</w:t>
      </w:r>
      <w:r w:rsidR="007A5E0E">
        <w:rPr>
          <w:szCs w:val="23"/>
        </w:rPr>
        <w:t xml:space="preserve">on </w:t>
      </w:r>
      <w:r w:rsidR="00625437">
        <w:rPr>
          <w:szCs w:val="23"/>
        </w:rPr>
        <w:t>on details for a few materials</w:t>
      </w:r>
      <w:r w:rsidR="00FF0596">
        <w:rPr>
          <w:szCs w:val="23"/>
        </w:rPr>
        <w:t>,</w:t>
      </w:r>
      <w:r w:rsidR="00625437">
        <w:rPr>
          <w:szCs w:val="23"/>
        </w:rPr>
        <w:t xml:space="preserve"> and pictures of the materials in use at our previous project</w:t>
      </w:r>
      <w:proofErr w:type="gramStart"/>
      <w:r w:rsidR="00625437">
        <w:rPr>
          <w:szCs w:val="23"/>
        </w:rPr>
        <w:t xml:space="preserve">.  </w:t>
      </w:r>
      <w:proofErr w:type="gramEnd"/>
      <w:r w:rsidR="00625437">
        <w:rPr>
          <w:szCs w:val="23"/>
        </w:rPr>
        <w:t>A physical material board was submitted at the previous ARB hearing and now at the Plaza</w:t>
      </w:r>
      <w:proofErr w:type="gramStart"/>
      <w:r w:rsidR="00625437">
        <w:rPr>
          <w:szCs w:val="23"/>
        </w:rPr>
        <w:t xml:space="preserve">.  </w:t>
      </w:r>
      <w:proofErr w:type="gramEnd"/>
      <w:r w:rsidR="00625437">
        <w:rPr>
          <w:szCs w:val="23"/>
        </w:rPr>
        <w:t xml:space="preserve">We have a </w:t>
      </w:r>
      <w:r w:rsidR="00D071D8">
        <w:rPr>
          <w:szCs w:val="23"/>
        </w:rPr>
        <w:t>mockup</w:t>
      </w:r>
      <w:r w:rsidR="00625437">
        <w:rPr>
          <w:szCs w:val="23"/>
        </w:rPr>
        <w:t xml:space="preserve"> of </w:t>
      </w:r>
      <w:r w:rsidR="009937A8">
        <w:rPr>
          <w:szCs w:val="23"/>
        </w:rPr>
        <w:t>3form</w:t>
      </w:r>
      <w:r w:rsidR="00625437">
        <w:rPr>
          <w:szCs w:val="23"/>
        </w:rPr>
        <w:t xml:space="preserve"> wall and a </w:t>
      </w:r>
      <w:r w:rsidR="009937A8">
        <w:rPr>
          <w:szCs w:val="23"/>
        </w:rPr>
        <w:t>3form</w:t>
      </w:r>
      <w:r w:rsidR="00625437">
        <w:rPr>
          <w:szCs w:val="23"/>
        </w:rPr>
        <w:t xml:space="preserve"> H detail and a collection detail of steel frame and </w:t>
      </w:r>
      <w:r w:rsidR="00625437" w:rsidRPr="007A5E0E">
        <w:rPr>
          <w:szCs w:val="23"/>
        </w:rPr>
        <w:t>glass R-</w:t>
      </w:r>
      <w:r w:rsidR="009937A8">
        <w:rPr>
          <w:szCs w:val="23"/>
        </w:rPr>
        <w:t>3form</w:t>
      </w:r>
      <w:r w:rsidR="00625437" w:rsidRPr="007A5E0E">
        <w:rPr>
          <w:szCs w:val="23"/>
        </w:rPr>
        <w:t xml:space="preserve"> panel</w:t>
      </w:r>
      <w:proofErr w:type="gramStart"/>
      <w:r w:rsidR="00625437" w:rsidRPr="007A5E0E">
        <w:rPr>
          <w:szCs w:val="23"/>
        </w:rPr>
        <w:t>.</w:t>
      </w:r>
      <w:r w:rsidR="00625437">
        <w:rPr>
          <w:szCs w:val="23"/>
        </w:rPr>
        <w:t xml:space="preserve">  </w:t>
      </w:r>
      <w:proofErr w:type="gramEnd"/>
      <w:r w:rsidR="00625437">
        <w:rPr>
          <w:szCs w:val="23"/>
        </w:rPr>
        <w:t>I will show these mock ups once I connect to the camera</w:t>
      </w:r>
      <w:proofErr w:type="gramStart"/>
      <w:r w:rsidR="00625437">
        <w:rPr>
          <w:szCs w:val="23"/>
        </w:rPr>
        <w:t xml:space="preserve">.  </w:t>
      </w:r>
      <w:proofErr w:type="gramEnd"/>
      <w:r w:rsidR="00625437">
        <w:rPr>
          <w:szCs w:val="23"/>
        </w:rPr>
        <w:t>This is</w:t>
      </w:r>
      <w:r w:rsidR="007A5E0E">
        <w:rPr>
          <w:szCs w:val="23"/>
        </w:rPr>
        <w:t xml:space="preserve"> the picture of the mockup and the slacks. </w:t>
      </w:r>
      <w:r w:rsidR="00625437">
        <w:rPr>
          <w:szCs w:val="23"/>
        </w:rPr>
        <w:t>There was concern expressed on how building responds to its surrounding residential neighbors and location of the trash enclosure</w:t>
      </w:r>
      <w:proofErr w:type="gramStart"/>
      <w:r w:rsidR="00625437">
        <w:rPr>
          <w:szCs w:val="23"/>
        </w:rPr>
        <w:t xml:space="preserve">.  </w:t>
      </w:r>
      <w:proofErr w:type="gramEnd"/>
      <w:r w:rsidR="00625437">
        <w:rPr>
          <w:szCs w:val="23"/>
        </w:rPr>
        <w:t>As explained previously in the design, it has a beautiful landscape perimeter strip along the alley</w:t>
      </w:r>
      <w:proofErr w:type="gramStart"/>
      <w:r w:rsidR="00625437">
        <w:rPr>
          <w:szCs w:val="23"/>
        </w:rPr>
        <w:t xml:space="preserve">.  </w:t>
      </w:r>
      <w:proofErr w:type="gramEnd"/>
      <w:r w:rsidR="00625437">
        <w:rPr>
          <w:szCs w:val="23"/>
        </w:rPr>
        <w:t xml:space="preserve">The view of the parking is (inaudible) with removable planters, Japanese Maple trees and rock </w:t>
      </w:r>
      <w:r w:rsidR="00625437">
        <w:rPr>
          <w:szCs w:val="23"/>
        </w:rPr>
        <w:lastRenderedPageBreak/>
        <w:t>walls</w:t>
      </w:r>
      <w:proofErr w:type="gramStart"/>
      <w:r w:rsidR="00625437">
        <w:rPr>
          <w:szCs w:val="23"/>
        </w:rPr>
        <w:t xml:space="preserve">.  </w:t>
      </w:r>
      <w:proofErr w:type="gramEnd"/>
      <w:r w:rsidR="00625437">
        <w:rPr>
          <w:szCs w:val="23"/>
        </w:rPr>
        <w:t xml:space="preserve">The </w:t>
      </w:r>
      <w:r w:rsidR="00257EDB">
        <w:rPr>
          <w:szCs w:val="23"/>
        </w:rPr>
        <w:t xml:space="preserve">standing seam metal roof </w:t>
      </w:r>
      <w:r w:rsidR="00625437">
        <w:rPr>
          <w:szCs w:val="23"/>
        </w:rPr>
        <w:t xml:space="preserve">and </w:t>
      </w:r>
      <w:r w:rsidR="00B1569B">
        <w:rPr>
          <w:szCs w:val="23"/>
        </w:rPr>
        <w:t>(inaudible)</w:t>
      </w:r>
      <w:r w:rsidR="00257EDB">
        <w:rPr>
          <w:szCs w:val="23"/>
        </w:rPr>
        <w:t xml:space="preserve"> </w:t>
      </w:r>
      <w:r w:rsidR="00625437">
        <w:rPr>
          <w:szCs w:val="23"/>
        </w:rPr>
        <w:t>trellis with creepers form an interesting roof pattern</w:t>
      </w:r>
      <w:proofErr w:type="gramStart"/>
      <w:r w:rsidR="00625437">
        <w:rPr>
          <w:szCs w:val="23"/>
        </w:rPr>
        <w:t xml:space="preserve">.  </w:t>
      </w:r>
      <w:proofErr w:type="gramEnd"/>
      <w:r w:rsidR="00625437">
        <w:rPr>
          <w:szCs w:val="23"/>
        </w:rPr>
        <w:t>The entry of the trash location enclosure is in the front of the staircase of one of the residential building and is not right in front of the door</w:t>
      </w:r>
      <w:proofErr w:type="gramStart"/>
      <w:r w:rsidR="00625437">
        <w:rPr>
          <w:szCs w:val="23"/>
        </w:rPr>
        <w:t xml:space="preserve">.  </w:t>
      </w:r>
      <w:proofErr w:type="gramEnd"/>
      <w:r w:rsidR="00625437">
        <w:rPr>
          <w:szCs w:val="23"/>
        </w:rPr>
        <w:t>Trash enclosure is fully enclosed and with overhead rolling shutter</w:t>
      </w:r>
      <w:proofErr w:type="gramStart"/>
      <w:r w:rsidR="00625437">
        <w:rPr>
          <w:szCs w:val="23"/>
        </w:rPr>
        <w:t xml:space="preserve">.  </w:t>
      </w:r>
      <w:proofErr w:type="gramEnd"/>
      <w:r w:rsidR="00625437">
        <w:rPr>
          <w:szCs w:val="23"/>
        </w:rPr>
        <w:t>The vehicular e</w:t>
      </w:r>
      <w:r w:rsidR="007A5E0E">
        <w:rPr>
          <w:szCs w:val="23"/>
        </w:rPr>
        <w:t>ntry and exit to the side is fro</w:t>
      </w:r>
      <w:r w:rsidR="00625437">
        <w:rPr>
          <w:szCs w:val="23"/>
        </w:rPr>
        <w:t xml:space="preserve">m </w:t>
      </w:r>
      <w:r w:rsidR="00625437" w:rsidRPr="00625437">
        <w:rPr>
          <w:szCs w:val="23"/>
        </w:rPr>
        <w:t>Matadero</w:t>
      </w:r>
      <w:r w:rsidR="00625437">
        <w:rPr>
          <w:szCs w:val="23"/>
        </w:rPr>
        <w:t xml:space="preserve"> Avenue, thus introduces impact on the alley traffic</w:t>
      </w:r>
      <w:proofErr w:type="gramStart"/>
      <w:r w:rsidR="00625437">
        <w:rPr>
          <w:szCs w:val="23"/>
        </w:rPr>
        <w:t xml:space="preserve">.  </w:t>
      </w:r>
      <w:proofErr w:type="gramEnd"/>
      <w:r w:rsidR="00625437">
        <w:rPr>
          <w:szCs w:val="23"/>
        </w:rPr>
        <w:t xml:space="preserve">As mentioned in the previous hearing by the </w:t>
      </w:r>
      <w:r w:rsidR="0038747B">
        <w:rPr>
          <w:szCs w:val="23"/>
        </w:rPr>
        <w:t>City</w:t>
      </w:r>
      <w:r w:rsidR="00625437">
        <w:rPr>
          <w:szCs w:val="23"/>
        </w:rPr>
        <w:t xml:space="preserve"> staff, today’s ARB discussion focuses on the South El Camino Real guidelines and complies with it</w:t>
      </w:r>
      <w:proofErr w:type="gramStart"/>
      <w:r w:rsidR="00625437">
        <w:rPr>
          <w:szCs w:val="23"/>
        </w:rPr>
        <w:t xml:space="preserve">.  </w:t>
      </w:r>
      <w:proofErr w:type="gramEnd"/>
      <w:r w:rsidR="00625437">
        <w:rPr>
          <w:szCs w:val="23"/>
        </w:rPr>
        <w:t xml:space="preserve">One of the main concerns was about guideline 4.1.5 articulated </w:t>
      </w:r>
      <w:r w:rsidR="002D570B">
        <w:rPr>
          <w:szCs w:val="23"/>
        </w:rPr>
        <w:t xml:space="preserve">façade </w:t>
      </w:r>
      <w:r w:rsidR="00625437" w:rsidRPr="00625437">
        <w:rPr>
          <w:szCs w:val="23"/>
        </w:rPr>
        <w:t>base, body</w:t>
      </w:r>
      <w:r w:rsidR="00FF0596">
        <w:rPr>
          <w:szCs w:val="23"/>
        </w:rPr>
        <w:t>,</w:t>
      </w:r>
      <w:r w:rsidR="00625437" w:rsidRPr="00625437">
        <w:rPr>
          <w:szCs w:val="23"/>
        </w:rPr>
        <w:t xml:space="preserve"> and roof</w:t>
      </w:r>
      <w:proofErr w:type="gramStart"/>
      <w:r w:rsidR="00625437">
        <w:rPr>
          <w:szCs w:val="23"/>
        </w:rPr>
        <w:t xml:space="preserve">.  </w:t>
      </w:r>
      <w:proofErr w:type="gramEnd"/>
      <w:r w:rsidR="00625437">
        <w:rPr>
          <w:szCs w:val="23"/>
        </w:rPr>
        <w:t>As per the guidelines, the building does have an articulated façade and expresses the use of its space</w:t>
      </w:r>
      <w:proofErr w:type="gramStart"/>
      <w:r w:rsidR="00625437">
        <w:rPr>
          <w:szCs w:val="23"/>
        </w:rPr>
        <w:t xml:space="preserve">.  </w:t>
      </w:r>
      <w:proofErr w:type="gramEnd"/>
      <w:r w:rsidR="00625437">
        <w:rPr>
          <w:szCs w:val="23"/>
        </w:rPr>
        <w:t>For ground floor office use the building has exposed concrete column frame and a concrete slab with glass walls</w:t>
      </w:r>
      <w:proofErr w:type="gramStart"/>
      <w:r w:rsidR="00625437">
        <w:rPr>
          <w:szCs w:val="23"/>
        </w:rPr>
        <w:t xml:space="preserve">.  </w:t>
      </w:r>
      <w:proofErr w:type="gramEnd"/>
      <w:r w:rsidR="00625437">
        <w:rPr>
          <w:szCs w:val="23"/>
        </w:rPr>
        <w:t>This maintains the rhythm of the neighboring storefronts</w:t>
      </w:r>
      <w:proofErr w:type="gramStart"/>
      <w:r w:rsidR="00625437">
        <w:rPr>
          <w:szCs w:val="23"/>
        </w:rPr>
        <w:t xml:space="preserve">.  </w:t>
      </w:r>
      <w:proofErr w:type="gramEnd"/>
      <w:r w:rsidR="00625437">
        <w:rPr>
          <w:szCs w:val="23"/>
        </w:rPr>
        <w:t>The middle floor office use has an overhanging balcony with solar screening landscape elements, a vertical garden, which is a distinct feature and relates to the building next to the neighboring building</w:t>
      </w:r>
      <w:proofErr w:type="gramStart"/>
      <w:r w:rsidR="00625437">
        <w:rPr>
          <w:szCs w:val="23"/>
        </w:rPr>
        <w:t xml:space="preserve">.  </w:t>
      </w:r>
      <w:proofErr w:type="gramEnd"/>
      <w:r w:rsidR="00112F34">
        <w:rPr>
          <w:szCs w:val="23"/>
        </w:rPr>
        <w:t xml:space="preserve">The top floor residence is clattered with </w:t>
      </w:r>
      <w:r w:rsidR="009937A8">
        <w:rPr>
          <w:szCs w:val="23"/>
        </w:rPr>
        <w:t>3form</w:t>
      </w:r>
      <w:r w:rsidR="00112F34">
        <w:rPr>
          <w:szCs w:val="23"/>
        </w:rPr>
        <w:t xml:space="preserve"> and does not remove the structure existing</w:t>
      </w:r>
      <w:proofErr w:type="gramStart"/>
      <w:r w:rsidR="00112F34">
        <w:rPr>
          <w:szCs w:val="23"/>
        </w:rPr>
        <w:t xml:space="preserve">.  </w:t>
      </w:r>
      <w:proofErr w:type="gramEnd"/>
      <w:r w:rsidR="00112F34">
        <w:rPr>
          <w:szCs w:val="23"/>
        </w:rPr>
        <w:t>The residence is recessed 8 feet from El Camino Real and 16 feet in the corner to reduce the massing of the building and relate to the context</w:t>
      </w:r>
      <w:proofErr w:type="gramStart"/>
      <w:r w:rsidR="00112F34">
        <w:rPr>
          <w:szCs w:val="23"/>
        </w:rPr>
        <w:t xml:space="preserve">.  </w:t>
      </w:r>
      <w:proofErr w:type="gramEnd"/>
      <w:r w:rsidR="000C13AD">
        <w:rPr>
          <w:szCs w:val="23"/>
        </w:rPr>
        <w:t xml:space="preserve">From </w:t>
      </w:r>
      <w:r w:rsidR="00112F34">
        <w:rPr>
          <w:szCs w:val="23"/>
        </w:rPr>
        <w:t xml:space="preserve">the </w:t>
      </w:r>
      <w:r w:rsidR="000C13AD">
        <w:rPr>
          <w:szCs w:val="23"/>
        </w:rPr>
        <w:t xml:space="preserve">pedestrian </w:t>
      </w:r>
      <w:r w:rsidR="00112F34">
        <w:rPr>
          <w:szCs w:val="23"/>
        </w:rPr>
        <w:t>view, the glass guardrail for the trellis is more visible and acts as a parapet and relates to the two-story neighboring building</w:t>
      </w:r>
      <w:proofErr w:type="gramStart"/>
      <w:r w:rsidR="00112F34">
        <w:rPr>
          <w:szCs w:val="23"/>
        </w:rPr>
        <w:t xml:space="preserve">.  </w:t>
      </w:r>
      <w:proofErr w:type="gramEnd"/>
      <w:r w:rsidR="00112F34">
        <w:rPr>
          <w:szCs w:val="23"/>
        </w:rPr>
        <w:t>The building uses singular architectural elements of the neighboring buildings, like storefront, balconies, parapets and forms a strong connection with them</w:t>
      </w:r>
      <w:proofErr w:type="gramStart"/>
      <w:r w:rsidR="00112F34">
        <w:rPr>
          <w:szCs w:val="23"/>
        </w:rPr>
        <w:t xml:space="preserve">.  </w:t>
      </w:r>
      <w:proofErr w:type="gramEnd"/>
      <w:r w:rsidR="00112F34">
        <w:rPr>
          <w:szCs w:val="23"/>
        </w:rPr>
        <w:t>As for ARB members --</w:t>
      </w:r>
    </w:p>
    <w:p w14:paraId="7AB38CC0" w14:textId="77777777" w:rsidR="00112F34" w:rsidRDefault="00112F34" w:rsidP="001D5B04">
      <w:pPr>
        <w:spacing w:after="240"/>
        <w:rPr>
          <w:szCs w:val="23"/>
        </w:rPr>
      </w:pPr>
      <w:r>
        <w:rPr>
          <w:szCs w:val="23"/>
        </w:rPr>
        <w:t xml:space="preserve">Chair Baltay:   Ms. </w:t>
      </w:r>
      <w:r w:rsidR="00FA570C">
        <w:rPr>
          <w:szCs w:val="23"/>
        </w:rPr>
        <w:t>Pratima</w:t>
      </w:r>
      <w:r>
        <w:rPr>
          <w:szCs w:val="23"/>
        </w:rPr>
        <w:t>, you're at ten minutes now</w:t>
      </w:r>
      <w:proofErr w:type="gramStart"/>
      <w:r>
        <w:rPr>
          <w:szCs w:val="23"/>
        </w:rPr>
        <w:t xml:space="preserve">.  </w:t>
      </w:r>
      <w:proofErr w:type="gramEnd"/>
      <w:r>
        <w:rPr>
          <w:szCs w:val="23"/>
        </w:rPr>
        <w:t>Could you wrap this up within a minute, please?</w:t>
      </w:r>
    </w:p>
    <w:p w14:paraId="552B9BBB" w14:textId="1CCD35FB" w:rsidR="00112F34" w:rsidRDefault="00112F34" w:rsidP="001D5B04">
      <w:pPr>
        <w:spacing w:after="240"/>
        <w:rPr>
          <w:szCs w:val="23"/>
        </w:rPr>
      </w:pPr>
      <w:r w:rsidRPr="00112F34">
        <w:rPr>
          <w:szCs w:val="23"/>
        </w:rPr>
        <w:t xml:space="preserve">Ms. Shah:  </w:t>
      </w:r>
      <w:r>
        <w:rPr>
          <w:szCs w:val="23"/>
        </w:rPr>
        <w:t>Yes</w:t>
      </w:r>
      <w:proofErr w:type="gramStart"/>
      <w:r>
        <w:rPr>
          <w:szCs w:val="23"/>
        </w:rPr>
        <w:t xml:space="preserve">.  </w:t>
      </w:r>
      <w:proofErr w:type="gramEnd"/>
      <w:r>
        <w:rPr>
          <w:szCs w:val="23"/>
        </w:rPr>
        <w:t>I am on the second to the last slide</w:t>
      </w:r>
      <w:r w:rsidR="000C13AD">
        <w:rPr>
          <w:szCs w:val="23"/>
        </w:rPr>
        <w:t xml:space="preserve">, so </w:t>
      </w:r>
      <w:r>
        <w:rPr>
          <w:szCs w:val="23"/>
        </w:rPr>
        <w:t>I will be able to finish</w:t>
      </w:r>
      <w:proofErr w:type="gramStart"/>
      <w:r>
        <w:rPr>
          <w:szCs w:val="23"/>
        </w:rPr>
        <w:t xml:space="preserve">.  </w:t>
      </w:r>
      <w:proofErr w:type="gramEnd"/>
      <w:r>
        <w:rPr>
          <w:szCs w:val="23"/>
        </w:rPr>
        <w:t>Thank you</w:t>
      </w:r>
      <w:proofErr w:type="gramStart"/>
      <w:r>
        <w:rPr>
          <w:szCs w:val="23"/>
        </w:rPr>
        <w:t xml:space="preserve">.  </w:t>
      </w:r>
      <w:proofErr w:type="gramEnd"/>
      <w:r>
        <w:rPr>
          <w:szCs w:val="23"/>
        </w:rPr>
        <w:t>As for ARB member</w:t>
      </w:r>
      <w:r w:rsidR="00FF0596">
        <w:rPr>
          <w:szCs w:val="23"/>
        </w:rPr>
        <w:t>'</w:t>
      </w:r>
      <w:r>
        <w:rPr>
          <w:szCs w:val="23"/>
        </w:rPr>
        <w:t xml:space="preserve">s suggestions, we explored a couple of design solutions and we think the </w:t>
      </w:r>
      <w:r w:rsidR="002D570B">
        <w:rPr>
          <w:szCs w:val="23"/>
        </w:rPr>
        <w:t>proposed</w:t>
      </w:r>
      <w:r>
        <w:rPr>
          <w:szCs w:val="23"/>
        </w:rPr>
        <w:t xml:space="preserve"> is the best one as it satisfies the intent of the guideline and forms a strong connection with the neighboring building</w:t>
      </w:r>
      <w:proofErr w:type="gramStart"/>
      <w:r>
        <w:rPr>
          <w:szCs w:val="23"/>
        </w:rPr>
        <w:t xml:space="preserve">.  </w:t>
      </w:r>
      <w:proofErr w:type="gramEnd"/>
      <w:r>
        <w:rPr>
          <w:szCs w:val="23"/>
        </w:rPr>
        <w:t>The very important variance issue about the site is 50 percent parking lot with trees is a requirement for surface parking</w:t>
      </w:r>
      <w:proofErr w:type="gramStart"/>
      <w:r>
        <w:rPr>
          <w:szCs w:val="23"/>
        </w:rPr>
        <w:t xml:space="preserve">.  </w:t>
      </w:r>
      <w:proofErr w:type="gramEnd"/>
      <w:r>
        <w:rPr>
          <w:szCs w:val="23"/>
        </w:rPr>
        <w:t xml:space="preserve">I feel we have a unique situation where </w:t>
      </w:r>
      <w:r w:rsidR="003968F8" w:rsidRPr="005A3934">
        <w:rPr>
          <w:szCs w:val="23"/>
        </w:rPr>
        <w:t>30</w:t>
      </w:r>
      <w:r w:rsidRPr="005A3934">
        <w:rPr>
          <w:szCs w:val="23"/>
        </w:rPr>
        <w:t xml:space="preserve"> of 10 cars</w:t>
      </w:r>
      <w:r w:rsidR="003968F8">
        <w:rPr>
          <w:szCs w:val="23"/>
        </w:rPr>
        <w:t xml:space="preserve"> [sic]</w:t>
      </w:r>
      <w:r>
        <w:rPr>
          <w:szCs w:val="23"/>
        </w:rPr>
        <w:t>, that is 75 percent of the cars, are parked in the vehicular system and three are parked on the grayed shared driveway</w:t>
      </w:r>
      <w:proofErr w:type="gramStart"/>
      <w:r>
        <w:rPr>
          <w:szCs w:val="23"/>
        </w:rPr>
        <w:t xml:space="preserve">.  </w:t>
      </w:r>
      <w:proofErr w:type="gramEnd"/>
      <w:r>
        <w:rPr>
          <w:szCs w:val="23"/>
        </w:rPr>
        <w:t>The code does not address this situation</w:t>
      </w:r>
      <w:proofErr w:type="gramStart"/>
      <w:r>
        <w:rPr>
          <w:szCs w:val="23"/>
        </w:rPr>
        <w:t xml:space="preserve">.  </w:t>
      </w:r>
      <w:proofErr w:type="gramEnd"/>
      <w:r>
        <w:rPr>
          <w:szCs w:val="23"/>
        </w:rPr>
        <w:t>If all 13 cars were parked on the surface it would have covered 3,800 square feet and we have reduced 50 percent of sur</w:t>
      </w:r>
      <w:r w:rsidR="007A5E0E">
        <w:rPr>
          <w:szCs w:val="23"/>
        </w:rPr>
        <w:t>face parking area requirement</w:t>
      </w:r>
      <w:proofErr w:type="gramStart"/>
      <w:r w:rsidR="007A5E0E">
        <w:rPr>
          <w:szCs w:val="23"/>
        </w:rPr>
        <w:t xml:space="preserve">.  </w:t>
      </w:r>
      <w:proofErr w:type="gramEnd"/>
      <w:r w:rsidR="007A5E0E">
        <w:rPr>
          <w:szCs w:val="23"/>
        </w:rPr>
        <w:t xml:space="preserve">The code intends to reduce heat island effect </w:t>
      </w:r>
      <w:r w:rsidR="00243E4B">
        <w:rPr>
          <w:szCs w:val="23"/>
        </w:rPr>
        <w:t xml:space="preserve">by providing </w:t>
      </w:r>
      <w:r w:rsidR="007A5E0E">
        <w:rPr>
          <w:szCs w:val="23"/>
        </w:rPr>
        <w:t>shading in the parking with tree</w:t>
      </w:r>
      <w:r w:rsidR="00243E4B">
        <w:rPr>
          <w:szCs w:val="23"/>
        </w:rPr>
        <w:t>s</w:t>
      </w:r>
      <w:proofErr w:type="gramStart"/>
      <w:r w:rsidR="00243E4B">
        <w:rPr>
          <w:szCs w:val="23"/>
        </w:rPr>
        <w:t xml:space="preserve">.  </w:t>
      </w:r>
      <w:proofErr w:type="gramEnd"/>
      <w:r w:rsidR="00243E4B">
        <w:rPr>
          <w:szCs w:val="23"/>
        </w:rPr>
        <w:t>75 percent of the parking is under the building and remaining is covered with landscape elements and trees</w:t>
      </w:r>
      <w:proofErr w:type="gramStart"/>
      <w:r w:rsidR="00243E4B">
        <w:rPr>
          <w:szCs w:val="23"/>
        </w:rPr>
        <w:t xml:space="preserve">.  </w:t>
      </w:r>
      <w:proofErr w:type="gramEnd"/>
      <w:r w:rsidR="00243E4B">
        <w:rPr>
          <w:szCs w:val="23"/>
        </w:rPr>
        <w:t>Also</w:t>
      </w:r>
      <w:r w:rsidR="00FF0596">
        <w:rPr>
          <w:szCs w:val="23"/>
        </w:rPr>
        <w:t>,</w:t>
      </w:r>
      <w:r w:rsidR="00243E4B">
        <w:rPr>
          <w:szCs w:val="23"/>
        </w:rPr>
        <w:t xml:space="preserve"> it is located </w:t>
      </w:r>
      <w:r w:rsidR="00FF0596">
        <w:rPr>
          <w:szCs w:val="23"/>
        </w:rPr>
        <w:t>o</w:t>
      </w:r>
      <w:r w:rsidR="00243E4B">
        <w:rPr>
          <w:szCs w:val="23"/>
        </w:rPr>
        <w:t>n the North side</w:t>
      </w:r>
      <w:r w:rsidR="00FF0596">
        <w:rPr>
          <w:szCs w:val="23"/>
        </w:rPr>
        <w:t xml:space="preserve"> of</w:t>
      </w:r>
      <w:r w:rsidR="00243E4B">
        <w:rPr>
          <w:szCs w:val="23"/>
        </w:rPr>
        <w:t xml:space="preserve"> the property, so part of the driveway will always be shaded as shown in the picture (inaudible)</w:t>
      </w:r>
      <w:proofErr w:type="gramStart"/>
      <w:r w:rsidR="00243E4B">
        <w:rPr>
          <w:szCs w:val="23"/>
        </w:rPr>
        <w:t xml:space="preserve">.  </w:t>
      </w:r>
      <w:proofErr w:type="gramEnd"/>
      <w:r w:rsidR="00243E4B">
        <w:rPr>
          <w:szCs w:val="23"/>
        </w:rPr>
        <w:t>With this, I would like</w:t>
      </w:r>
      <w:r w:rsidR="00FF0596">
        <w:rPr>
          <w:szCs w:val="23"/>
        </w:rPr>
        <w:t xml:space="preserve"> to conclude my presentation</w:t>
      </w:r>
      <w:proofErr w:type="gramStart"/>
      <w:r w:rsidR="00FF0596">
        <w:rPr>
          <w:szCs w:val="23"/>
        </w:rPr>
        <w:t xml:space="preserve">.  </w:t>
      </w:r>
      <w:proofErr w:type="gramEnd"/>
      <w:r w:rsidR="00FF0596">
        <w:rPr>
          <w:szCs w:val="23"/>
        </w:rPr>
        <w:t>W</w:t>
      </w:r>
      <w:r w:rsidR="00243E4B">
        <w:rPr>
          <w:szCs w:val="23"/>
        </w:rPr>
        <w:t xml:space="preserve">e tried our best to respond to each and every comment and we are really satisfied with the proposal we </w:t>
      </w:r>
      <w:r w:rsidR="00E233DC">
        <w:rPr>
          <w:szCs w:val="23"/>
        </w:rPr>
        <w:t>have,</w:t>
      </w:r>
      <w:r w:rsidR="00243E4B">
        <w:rPr>
          <w:szCs w:val="23"/>
        </w:rPr>
        <w:t xml:space="preserve"> and we hope the ARB recommends this too</w:t>
      </w:r>
      <w:proofErr w:type="gramStart"/>
      <w:r w:rsidR="00243E4B">
        <w:rPr>
          <w:szCs w:val="23"/>
        </w:rPr>
        <w:t xml:space="preserve">.  </w:t>
      </w:r>
      <w:proofErr w:type="gramEnd"/>
    </w:p>
    <w:p w14:paraId="05024A0D" w14:textId="77777777" w:rsidR="00243E4B" w:rsidRDefault="00243E4B" w:rsidP="001D5B04">
      <w:pPr>
        <w:spacing w:after="240"/>
        <w:rPr>
          <w:szCs w:val="23"/>
        </w:rPr>
      </w:pPr>
      <w:r>
        <w:rPr>
          <w:szCs w:val="23"/>
        </w:rPr>
        <w:t>Chair Baltay:  Thank you very much for the presentation</w:t>
      </w:r>
      <w:proofErr w:type="gramStart"/>
      <w:r>
        <w:rPr>
          <w:szCs w:val="23"/>
        </w:rPr>
        <w:t xml:space="preserve">.  </w:t>
      </w:r>
      <w:proofErr w:type="gramEnd"/>
      <w:r>
        <w:rPr>
          <w:szCs w:val="23"/>
        </w:rPr>
        <w:t>Do we have any questions from the Board of the applicant?</w:t>
      </w:r>
    </w:p>
    <w:p w14:paraId="43DF8487" w14:textId="77777777" w:rsidR="00243E4B" w:rsidRDefault="00243E4B" w:rsidP="001D5B04">
      <w:pPr>
        <w:spacing w:after="240"/>
        <w:rPr>
          <w:szCs w:val="23"/>
        </w:rPr>
      </w:pPr>
      <w:r>
        <w:rPr>
          <w:szCs w:val="23"/>
        </w:rPr>
        <w:t>Vice Chair Thompson:  Yes.</w:t>
      </w:r>
    </w:p>
    <w:p w14:paraId="70EC0489" w14:textId="77777777" w:rsidR="00243E4B" w:rsidRDefault="00243E4B" w:rsidP="001D5B04">
      <w:pPr>
        <w:spacing w:after="240"/>
        <w:rPr>
          <w:szCs w:val="23"/>
        </w:rPr>
      </w:pPr>
      <w:r>
        <w:rPr>
          <w:szCs w:val="23"/>
        </w:rPr>
        <w:t>Chair Baltay:  Go ahead, Osma.</w:t>
      </w:r>
    </w:p>
    <w:p w14:paraId="2976DF47" w14:textId="77777777" w:rsidR="00243E4B" w:rsidRDefault="00243E4B" w:rsidP="001D5B04">
      <w:pPr>
        <w:spacing w:after="240"/>
        <w:rPr>
          <w:szCs w:val="23"/>
        </w:rPr>
      </w:pPr>
      <w:r>
        <w:rPr>
          <w:szCs w:val="23"/>
        </w:rPr>
        <w:t>Vice Chair Thompson:  It sounded like there were some mock ups of the material that we were going to see via video</w:t>
      </w:r>
      <w:proofErr w:type="gramStart"/>
      <w:r>
        <w:rPr>
          <w:szCs w:val="23"/>
        </w:rPr>
        <w:t xml:space="preserve">.  </w:t>
      </w:r>
      <w:proofErr w:type="gramEnd"/>
      <w:r>
        <w:rPr>
          <w:szCs w:val="23"/>
        </w:rPr>
        <w:t>Is the Boar</w:t>
      </w:r>
      <w:r w:rsidR="007A5E0E">
        <w:rPr>
          <w:szCs w:val="23"/>
        </w:rPr>
        <w:t>d</w:t>
      </w:r>
      <w:r>
        <w:rPr>
          <w:szCs w:val="23"/>
        </w:rPr>
        <w:t xml:space="preserve"> interested in seeing that</w:t>
      </w:r>
      <w:proofErr w:type="gramStart"/>
      <w:r>
        <w:rPr>
          <w:szCs w:val="23"/>
        </w:rPr>
        <w:t>?</w:t>
      </w:r>
      <w:r w:rsidR="007A5E0E">
        <w:rPr>
          <w:szCs w:val="23"/>
        </w:rPr>
        <w:t xml:space="preserve">  </w:t>
      </w:r>
      <w:proofErr w:type="gramEnd"/>
      <w:r w:rsidR="007A5E0E">
        <w:rPr>
          <w:szCs w:val="23"/>
        </w:rPr>
        <w:t>I am.</w:t>
      </w:r>
    </w:p>
    <w:p w14:paraId="506062A9" w14:textId="77777777" w:rsidR="00243E4B" w:rsidRDefault="00243E4B" w:rsidP="001D5B04">
      <w:pPr>
        <w:spacing w:after="240"/>
        <w:rPr>
          <w:szCs w:val="23"/>
        </w:rPr>
      </w:pPr>
      <w:r w:rsidRPr="00243E4B">
        <w:rPr>
          <w:szCs w:val="23"/>
        </w:rPr>
        <w:t xml:space="preserve">Ms. Shah:  </w:t>
      </w:r>
      <w:r>
        <w:rPr>
          <w:szCs w:val="23"/>
        </w:rPr>
        <w:t>I’ll turn the video on and show it</w:t>
      </w:r>
      <w:proofErr w:type="gramStart"/>
      <w:r>
        <w:rPr>
          <w:szCs w:val="23"/>
        </w:rPr>
        <w:t xml:space="preserve">.  </w:t>
      </w:r>
      <w:proofErr w:type="gramEnd"/>
    </w:p>
    <w:p w14:paraId="1CB5CC42" w14:textId="77777777" w:rsidR="00243E4B" w:rsidRDefault="007A5E0E" w:rsidP="001D5B04">
      <w:pPr>
        <w:spacing w:after="240"/>
        <w:rPr>
          <w:szCs w:val="23"/>
        </w:rPr>
      </w:pPr>
      <w:r>
        <w:rPr>
          <w:szCs w:val="23"/>
        </w:rPr>
        <w:t xml:space="preserve">Chair Baltay:  </w:t>
      </w:r>
      <w:r w:rsidR="00243E4B">
        <w:rPr>
          <w:szCs w:val="23"/>
        </w:rPr>
        <w:t xml:space="preserve">Can you tell me how long </w:t>
      </w:r>
      <w:r w:rsidR="00FA570C">
        <w:rPr>
          <w:szCs w:val="23"/>
        </w:rPr>
        <w:t>this video is</w:t>
      </w:r>
      <w:r w:rsidR="00243E4B">
        <w:rPr>
          <w:szCs w:val="23"/>
        </w:rPr>
        <w:t>?</w:t>
      </w:r>
    </w:p>
    <w:p w14:paraId="0569B1CF" w14:textId="77777777" w:rsidR="00243E4B" w:rsidRDefault="00243E4B" w:rsidP="001D5B04">
      <w:pPr>
        <w:spacing w:after="240"/>
        <w:rPr>
          <w:szCs w:val="23"/>
        </w:rPr>
      </w:pPr>
      <w:r w:rsidRPr="00243E4B">
        <w:rPr>
          <w:szCs w:val="23"/>
        </w:rPr>
        <w:t xml:space="preserve">Ms. Shah:  </w:t>
      </w:r>
      <w:r>
        <w:rPr>
          <w:szCs w:val="23"/>
        </w:rPr>
        <w:t>It’s not long I'm just going to show the mock up by camera.</w:t>
      </w:r>
    </w:p>
    <w:p w14:paraId="42D6FDA8" w14:textId="72BCEE69" w:rsidR="00243E4B" w:rsidRDefault="007A5E0E" w:rsidP="001D5B04">
      <w:pPr>
        <w:spacing w:after="240"/>
        <w:rPr>
          <w:szCs w:val="23"/>
        </w:rPr>
      </w:pPr>
      <w:r>
        <w:rPr>
          <w:szCs w:val="23"/>
        </w:rPr>
        <w:t xml:space="preserve">Chair Baltay:  </w:t>
      </w:r>
      <w:r w:rsidR="00243E4B">
        <w:rPr>
          <w:szCs w:val="23"/>
        </w:rPr>
        <w:t>Okay</w:t>
      </w:r>
      <w:proofErr w:type="gramStart"/>
      <w:r w:rsidR="00243E4B">
        <w:rPr>
          <w:szCs w:val="23"/>
        </w:rPr>
        <w:t xml:space="preserve">.  </w:t>
      </w:r>
      <w:proofErr w:type="gramEnd"/>
      <w:r w:rsidR="000C13AD">
        <w:rPr>
          <w:szCs w:val="23"/>
        </w:rPr>
        <w:t xml:space="preserve">At the </w:t>
      </w:r>
      <w:r w:rsidR="00243E4B">
        <w:rPr>
          <w:szCs w:val="23"/>
        </w:rPr>
        <w:t xml:space="preserve">request </w:t>
      </w:r>
      <w:r w:rsidR="000C13AD">
        <w:rPr>
          <w:szCs w:val="23"/>
        </w:rPr>
        <w:t xml:space="preserve">of </w:t>
      </w:r>
      <w:r w:rsidR="00243E4B">
        <w:rPr>
          <w:szCs w:val="23"/>
        </w:rPr>
        <w:t>Board Member Thompson</w:t>
      </w:r>
      <w:r w:rsidR="000C13AD">
        <w:rPr>
          <w:szCs w:val="23"/>
        </w:rPr>
        <w:t>, we</w:t>
      </w:r>
      <w:r w:rsidR="00243E4B">
        <w:rPr>
          <w:szCs w:val="23"/>
        </w:rPr>
        <w:t xml:space="preserve"> will look at the video</w:t>
      </w:r>
      <w:proofErr w:type="gramStart"/>
      <w:r w:rsidR="00243E4B">
        <w:rPr>
          <w:szCs w:val="23"/>
        </w:rPr>
        <w:t xml:space="preserve">.  </w:t>
      </w:r>
      <w:proofErr w:type="gramEnd"/>
      <w:r w:rsidR="00243E4B">
        <w:rPr>
          <w:szCs w:val="23"/>
        </w:rPr>
        <w:t xml:space="preserve">Thank you. </w:t>
      </w:r>
    </w:p>
    <w:p w14:paraId="4CCDFD5B" w14:textId="58013315" w:rsidR="00243E4B" w:rsidRDefault="00243E4B" w:rsidP="001D5B04">
      <w:pPr>
        <w:spacing w:after="240"/>
        <w:rPr>
          <w:szCs w:val="23"/>
        </w:rPr>
      </w:pPr>
      <w:r>
        <w:rPr>
          <w:szCs w:val="23"/>
        </w:rPr>
        <w:t>Vice Chair Thompson:  It’s not a video</w:t>
      </w:r>
      <w:proofErr w:type="gramStart"/>
      <w:r>
        <w:rPr>
          <w:szCs w:val="23"/>
        </w:rPr>
        <w:t xml:space="preserve">.  </w:t>
      </w:r>
      <w:proofErr w:type="gramEnd"/>
      <w:r>
        <w:rPr>
          <w:szCs w:val="23"/>
        </w:rPr>
        <w:t>It’s just their video, like their camera</w:t>
      </w:r>
      <w:r w:rsidR="000C13AD">
        <w:rPr>
          <w:szCs w:val="23"/>
        </w:rPr>
        <w:t>,</w:t>
      </w:r>
      <w:r>
        <w:rPr>
          <w:szCs w:val="23"/>
        </w:rPr>
        <w:t xml:space="preserve"> so we can see it</w:t>
      </w:r>
      <w:proofErr w:type="gramStart"/>
      <w:r>
        <w:rPr>
          <w:szCs w:val="23"/>
        </w:rPr>
        <w:t xml:space="preserve">.  </w:t>
      </w:r>
      <w:proofErr w:type="gramEnd"/>
    </w:p>
    <w:p w14:paraId="157D7868" w14:textId="77777777" w:rsidR="002504B2" w:rsidRDefault="002504B2" w:rsidP="001D5B04">
      <w:pPr>
        <w:spacing w:after="240"/>
        <w:rPr>
          <w:szCs w:val="23"/>
        </w:rPr>
      </w:pPr>
      <w:r>
        <w:rPr>
          <w:szCs w:val="23"/>
        </w:rPr>
        <w:t>[Preparing Visual</w:t>
      </w:r>
      <w:r w:rsidR="007A5E0E">
        <w:rPr>
          <w:szCs w:val="23"/>
        </w:rPr>
        <w:t>.</w:t>
      </w:r>
      <w:r>
        <w:rPr>
          <w:szCs w:val="23"/>
        </w:rPr>
        <w:t>]</w:t>
      </w:r>
    </w:p>
    <w:p w14:paraId="0980FA49" w14:textId="77777777" w:rsidR="002504B2" w:rsidRDefault="002504B2" w:rsidP="001D5B04">
      <w:pPr>
        <w:spacing w:after="240"/>
        <w:rPr>
          <w:szCs w:val="23"/>
        </w:rPr>
      </w:pPr>
      <w:r w:rsidRPr="002504B2">
        <w:rPr>
          <w:szCs w:val="23"/>
        </w:rPr>
        <w:lastRenderedPageBreak/>
        <w:t xml:space="preserve">Ms. Shah:  </w:t>
      </w:r>
      <w:r>
        <w:rPr>
          <w:szCs w:val="23"/>
        </w:rPr>
        <w:t xml:space="preserve">This is the </w:t>
      </w:r>
      <w:proofErr w:type="spellStart"/>
      <w:r>
        <w:rPr>
          <w:szCs w:val="23"/>
        </w:rPr>
        <w:t>mock up</w:t>
      </w:r>
      <w:proofErr w:type="spellEnd"/>
      <w:r>
        <w:rPr>
          <w:szCs w:val="23"/>
        </w:rPr>
        <w:t xml:space="preserve"> of the wall</w:t>
      </w:r>
      <w:proofErr w:type="gramStart"/>
      <w:r>
        <w:rPr>
          <w:szCs w:val="23"/>
        </w:rPr>
        <w:t xml:space="preserve">.  </w:t>
      </w:r>
      <w:proofErr w:type="gramEnd"/>
      <w:r>
        <w:rPr>
          <w:szCs w:val="23"/>
        </w:rPr>
        <w:t>We have the (inaudible)</w:t>
      </w:r>
      <w:proofErr w:type="gramStart"/>
      <w:r>
        <w:rPr>
          <w:szCs w:val="23"/>
        </w:rPr>
        <w:t xml:space="preserve">.  </w:t>
      </w:r>
      <w:proofErr w:type="gramEnd"/>
    </w:p>
    <w:p w14:paraId="340E8774" w14:textId="551315CC" w:rsidR="002504B2" w:rsidRDefault="002504B2" w:rsidP="001D5B04">
      <w:pPr>
        <w:spacing w:after="240"/>
        <w:rPr>
          <w:szCs w:val="23"/>
        </w:rPr>
      </w:pPr>
      <w:r>
        <w:rPr>
          <w:szCs w:val="23"/>
        </w:rPr>
        <w:t xml:space="preserve">Vice Chair Thompson:  Is that concrete color and that </w:t>
      </w:r>
      <w:r w:rsidR="009937A8">
        <w:rPr>
          <w:szCs w:val="23"/>
        </w:rPr>
        <w:t>3form</w:t>
      </w:r>
      <w:r>
        <w:rPr>
          <w:szCs w:val="23"/>
        </w:rPr>
        <w:t xml:space="preserve"> brown color correct in terms of what will be used on this project?</w:t>
      </w:r>
    </w:p>
    <w:p w14:paraId="2C6F4B2D" w14:textId="5838236D" w:rsidR="002504B2" w:rsidRDefault="002504B2" w:rsidP="001D5B04">
      <w:pPr>
        <w:spacing w:after="240"/>
        <w:rPr>
          <w:szCs w:val="23"/>
        </w:rPr>
      </w:pPr>
      <w:r w:rsidRPr="002504B2">
        <w:rPr>
          <w:szCs w:val="23"/>
        </w:rPr>
        <w:t xml:space="preserve">Ms. Shah:  </w:t>
      </w:r>
      <w:r>
        <w:rPr>
          <w:szCs w:val="23"/>
        </w:rPr>
        <w:t xml:space="preserve">This </w:t>
      </w:r>
      <w:proofErr w:type="spellStart"/>
      <w:r>
        <w:rPr>
          <w:szCs w:val="23"/>
        </w:rPr>
        <w:t>mock up</w:t>
      </w:r>
      <w:proofErr w:type="spellEnd"/>
      <w:r>
        <w:rPr>
          <w:szCs w:val="23"/>
        </w:rPr>
        <w:t xml:space="preserve"> we made with the material that was available at the workshop</w:t>
      </w:r>
      <w:proofErr w:type="gramStart"/>
      <w:r>
        <w:rPr>
          <w:szCs w:val="23"/>
        </w:rPr>
        <w:t xml:space="preserve">.  </w:t>
      </w:r>
      <w:proofErr w:type="gramEnd"/>
      <w:r>
        <w:rPr>
          <w:szCs w:val="23"/>
        </w:rPr>
        <w:t xml:space="preserve">Because it’s a special order, a color sample of the </w:t>
      </w:r>
      <w:r w:rsidR="009937A8">
        <w:rPr>
          <w:szCs w:val="23"/>
        </w:rPr>
        <w:t>3form</w:t>
      </w:r>
      <w:r>
        <w:rPr>
          <w:szCs w:val="23"/>
        </w:rPr>
        <w:t xml:space="preserve"> was submitted at the ARB meeting.</w:t>
      </w:r>
    </w:p>
    <w:p w14:paraId="44A3D59D" w14:textId="1E3735DE" w:rsidR="002504B2" w:rsidRDefault="00033739" w:rsidP="001D5B04">
      <w:pPr>
        <w:spacing w:after="240"/>
        <w:rPr>
          <w:szCs w:val="23"/>
        </w:rPr>
      </w:pPr>
      <w:r>
        <w:rPr>
          <w:szCs w:val="23"/>
        </w:rPr>
        <w:t>Vice</w:t>
      </w:r>
      <w:r w:rsidR="002504B2">
        <w:rPr>
          <w:szCs w:val="23"/>
        </w:rPr>
        <w:t xml:space="preserve"> Chair Thompson:  It looks very similar to the one that I saw on the material board</w:t>
      </w:r>
      <w:proofErr w:type="gramStart"/>
      <w:r w:rsidR="002504B2">
        <w:rPr>
          <w:szCs w:val="23"/>
        </w:rPr>
        <w:t xml:space="preserve">.  </w:t>
      </w:r>
      <w:proofErr w:type="gramEnd"/>
      <w:r w:rsidR="002504B2">
        <w:rPr>
          <w:szCs w:val="23"/>
        </w:rPr>
        <w:t>The material board one maybe looks little darker.</w:t>
      </w:r>
    </w:p>
    <w:p w14:paraId="5C46C0D3" w14:textId="77777777" w:rsidR="002504B2" w:rsidRDefault="002504B2" w:rsidP="001D5B04">
      <w:pPr>
        <w:spacing w:after="240"/>
        <w:rPr>
          <w:szCs w:val="23"/>
        </w:rPr>
      </w:pPr>
      <w:r w:rsidRPr="002504B2">
        <w:rPr>
          <w:szCs w:val="23"/>
        </w:rPr>
        <w:t xml:space="preserve">Ms. Shah:  </w:t>
      </w:r>
      <w:r>
        <w:rPr>
          <w:szCs w:val="23"/>
        </w:rPr>
        <w:t>My material sheet gives exact specifications of the color that matches with the true color if you see the virtual material sheet</w:t>
      </w:r>
    </w:p>
    <w:p w14:paraId="216041DC" w14:textId="77777777" w:rsidR="00033739" w:rsidRDefault="00033739" w:rsidP="001D5B04">
      <w:pPr>
        <w:spacing w:after="240"/>
        <w:rPr>
          <w:szCs w:val="23"/>
        </w:rPr>
      </w:pPr>
      <w:r>
        <w:rPr>
          <w:szCs w:val="23"/>
        </w:rPr>
        <w:t xml:space="preserve">Vice Chair Thompson:  I </w:t>
      </w:r>
      <w:proofErr w:type="gramStart"/>
      <w:r>
        <w:rPr>
          <w:szCs w:val="23"/>
        </w:rPr>
        <w:t>went</w:t>
      </w:r>
      <w:proofErr w:type="gramEnd"/>
      <w:r>
        <w:rPr>
          <w:szCs w:val="23"/>
        </w:rPr>
        <w:t xml:space="preserve"> and I saw the material board.</w:t>
      </w:r>
    </w:p>
    <w:p w14:paraId="04CB5B49" w14:textId="411191C8" w:rsidR="00033739" w:rsidRDefault="00033739" w:rsidP="001D5B04">
      <w:pPr>
        <w:spacing w:after="240"/>
        <w:rPr>
          <w:szCs w:val="23"/>
        </w:rPr>
      </w:pPr>
      <w:r w:rsidRPr="00033739">
        <w:rPr>
          <w:szCs w:val="23"/>
        </w:rPr>
        <w:t xml:space="preserve">Ms. Shah:  </w:t>
      </w:r>
      <w:r>
        <w:rPr>
          <w:szCs w:val="23"/>
        </w:rPr>
        <w:t>Let me show the other mock ups</w:t>
      </w:r>
      <w:r w:rsidR="000C13AD">
        <w:rPr>
          <w:szCs w:val="23"/>
        </w:rPr>
        <w:t>,</w:t>
      </w:r>
      <w:r>
        <w:rPr>
          <w:szCs w:val="23"/>
        </w:rPr>
        <w:t xml:space="preserve"> too.</w:t>
      </w:r>
    </w:p>
    <w:p w14:paraId="0879A224" w14:textId="77777777" w:rsidR="00033739" w:rsidRDefault="00033739" w:rsidP="001D5B04">
      <w:pPr>
        <w:spacing w:after="240"/>
        <w:rPr>
          <w:szCs w:val="23"/>
        </w:rPr>
      </w:pPr>
      <w:r>
        <w:rPr>
          <w:szCs w:val="23"/>
        </w:rPr>
        <w:t>Vice Chair Thompson:  I'm interested in seeing the corner.</w:t>
      </w:r>
    </w:p>
    <w:p w14:paraId="3D4DEF68" w14:textId="414A0327" w:rsidR="00661890" w:rsidRDefault="00033739" w:rsidP="001D5B04">
      <w:pPr>
        <w:spacing w:after="240"/>
        <w:rPr>
          <w:szCs w:val="23"/>
        </w:rPr>
      </w:pPr>
      <w:r w:rsidRPr="00033739">
        <w:rPr>
          <w:szCs w:val="23"/>
        </w:rPr>
        <w:t>Ms. Shah</w:t>
      </w:r>
      <w:proofErr w:type="gramStart"/>
      <w:r w:rsidRPr="00033739">
        <w:rPr>
          <w:szCs w:val="23"/>
        </w:rPr>
        <w:t xml:space="preserve">:  </w:t>
      </w:r>
      <w:r w:rsidR="001B5EB5">
        <w:rPr>
          <w:szCs w:val="23"/>
        </w:rPr>
        <w:t>(</w:t>
      </w:r>
      <w:proofErr w:type="gramEnd"/>
      <w:r w:rsidR="00661890">
        <w:rPr>
          <w:szCs w:val="23"/>
        </w:rPr>
        <w:t>I</w:t>
      </w:r>
      <w:r w:rsidR="001B5EB5">
        <w:rPr>
          <w:szCs w:val="23"/>
        </w:rPr>
        <w:t xml:space="preserve">naudible) </w:t>
      </w:r>
      <w:r w:rsidR="000C13AD">
        <w:rPr>
          <w:szCs w:val="23"/>
        </w:rPr>
        <w:t xml:space="preserve">this is one of the ways to </w:t>
      </w:r>
      <w:r w:rsidR="00B1569B">
        <w:rPr>
          <w:szCs w:val="23"/>
        </w:rPr>
        <w:t>(inaudible)</w:t>
      </w:r>
      <w:r w:rsidR="000C13AD">
        <w:rPr>
          <w:szCs w:val="23"/>
        </w:rPr>
        <w:t xml:space="preserve"> </w:t>
      </w:r>
      <w:r w:rsidR="001B5EB5">
        <w:rPr>
          <w:szCs w:val="23"/>
        </w:rPr>
        <w:t xml:space="preserve">and the third </w:t>
      </w:r>
      <w:r w:rsidR="000C13AD">
        <w:rPr>
          <w:szCs w:val="23"/>
        </w:rPr>
        <w:t xml:space="preserve">mock-up </w:t>
      </w:r>
      <w:r w:rsidR="001B5EB5">
        <w:rPr>
          <w:szCs w:val="23"/>
        </w:rPr>
        <w:t xml:space="preserve">is the current glass </w:t>
      </w:r>
      <w:r w:rsidR="00661890">
        <w:rPr>
          <w:szCs w:val="23"/>
        </w:rPr>
        <w:t>steel</w:t>
      </w:r>
      <w:r w:rsidR="001B5EB5">
        <w:rPr>
          <w:szCs w:val="23"/>
        </w:rPr>
        <w:t xml:space="preserve"> frame and</w:t>
      </w:r>
      <w:r w:rsidR="00661890">
        <w:rPr>
          <w:szCs w:val="23"/>
        </w:rPr>
        <w:t xml:space="preserve"> metal plates.  </w:t>
      </w:r>
    </w:p>
    <w:p w14:paraId="71E648B0" w14:textId="471A5140" w:rsidR="00661890" w:rsidRDefault="00661890" w:rsidP="001D5B04">
      <w:pPr>
        <w:spacing w:after="240"/>
        <w:rPr>
          <w:szCs w:val="23"/>
        </w:rPr>
      </w:pPr>
      <w:r>
        <w:rPr>
          <w:szCs w:val="23"/>
        </w:rPr>
        <w:t>Vice Chair Thompson:  Can you get closer to the corner</w:t>
      </w:r>
      <w:r w:rsidR="00FF0596">
        <w:rPr>
          <w:szCs w:val="23"/>
        </w:rPr>
        <w:t>,</w:t>
      </w:r>
      <w:r>
        <w:rPr>
          <w:szCs w:val="23"/>
        </w:rPr>
        <w:t xml:space="preserve"> please</w:t>
      </w:r>
      <w:proofErr w:type="gramStart"/>
      <w:r>
        <w:rPr>
          <w:szCs w:val="23"/>
        </w:rPr>
        <w:t xml:space="preserve">?  </w:t>
      </w:r>
      <w:proofErr w:type="gramEnd"/>
      <w:r>
        <w:rPr>
          <w:szCs w:val="23"/>
        </w:rPr>
        <w:t xml:space="preserve">Not that corner, the </w:t>
      </w:r>
      <w:r w:rsidR="009937A8">
        <w:rPr>
          <w:szCs w:val="23"/>
        </w:rPr>
        <w:t>3form</w:t>
      </w:r>
      <w:r>
        <w:rPr>
          <w:szCs w:val="23"/>
        </w:rPr>
        <w:t xml:space="preserve"> mock up corner</w:t>
      </w:r>
      <w:proofErr w:type="gramStart"/>
      <w:r>
        <w:rPr>
          <w:szCs w:val="23"/>
        </w:rPr>
        <w:t xml:space="preserve">.  </w:t>
      </w:r>
      <w:proofErr w:type="gramEnd"/>
      <w:r>
        <w:rPr>
          <w:szCs w:val="23"/>
        </w:rPr>
        <w:t xml:space="preserve">Is that an edge banding of metal? </w:t>
      </w:r>
    </w:p>
    <w:p w14:paraId="2A7F74F6" w14:textId="6502048C" w:rsidR="00033739" w:rsidRDefault="00661890" w:rsidP="001D5B04">
      <w:pPr>
        <w:spacing w:after="240"/>
        <w:rPr>
          <w:szCs w:val="23"/>
        </w:rPr>
      </w:pPr>
      <w:r w:rsidRPr="00661890">
        <w:rPr>
          <w:szCs w:val="23"/>
        </w:rPr>
        <w:t xml:space="preserve">Ms. Shah:  </w:t>
      </w:r>
      <w:r>
        <w:rPr>
          <w:szCs w:val="23"/>
        </w:rPr>
        <w:t>No, it’s not</w:t>
      </w:r>
      <w:r w:rsidR="00B03F81">
        <w:rPr>
          <w:szCs w:val="23"/>
        </w:rPr>
        <w:t xml:space="preserve"> metal </w:t>
      </w:r>
      <w:r w:rsidR="00FA570C">
        <w:rPr>
          <w:szCs w:val="23"/>
        </w:rPr>
        <w:t xml:space="preserve">its </w:t>
      </w:r>
      <w:proofErr w:type="spellStart"/>
      <w:r w:rsidR="00FA570C" w:rsidRPr="00D071D8">
        <w:rPr>
          <w:szCs w:val="23"/>
          <w:highlight w:val="yellow"/>
        </w:rPr>
        <w:t>singleplex</w:t>
      </w:r>
      <w:proofErr w:type="spellEnd"/>
      <w:r w:rsidR="00FA570C" w:rsidRPr="00D071D8">
        <w:rPr>
          <w:szCs w:val="23"/>
          <w:highlight w:val="yellow"/>
        </w:rPr>
        <w:t xml:space="preserve"> [phonetic]</w:t>
      </w:r>
      <w:proofErr w:type="gramStart"/>
      <w:r w:rsidR="00FA570C">
        <w:rPr>
          <w:szCs w:val="23"/>
        </w:rPr>
        <w:t xml:space="preserve">.  </w:t>
      </w:r>
      <w:proofErr w:type="gramEnd"/>
      <w:r w:rsidR="00FA570C">
        <w:rPr>
          <w:szCs w:val="23"/>
        </w:rPr>
        <w:t>I</w:t>
      </w:r>
      <w:r w:rsidR="00B03F81">
        <w:rPr>
          <w:szCs w:val="23"/>
        </w:rPr>
        <w:t>t</w:t>
      </w:r>
      <w:r w:rsidR="00FA570C">
        <w:rPr>
          <w:szCs w:val="23"/>
        </w:rPr>
        <w:t>’</w:t>
      </w:r>
      <w:r w:rsidR="00B03F81">
        <w:rPr>
          <w:szCs w:val="23"/>
        </w:rPr>
        <w:t xml:space="preserve">s </w:t>
      </w:r>
      <w:r w:rsidR="000C13AD">
        <w:rPr>
          <w:szCs w:val="23"/>
        </w:rPr>
        <w:t xml:space="preserve">a </w:t>
      </w:r>
      <w:r w:rsidR="00B03F81">
        <w:rPr>
          <w:szCs w:val="23"/>
        </w:rPr>
        <w:t>caulking material.</w:t>
      </w:r>
    </w:p>
    <w:p w14:paraId="76B6BFEE" w14:textId="57ABE8A7" w:rsidR="00B03F81" w:rsidRDefault="001024B2" w:rsidP="001D5B04">
      <w:pPr>
        <w:spacing w:after="240"/>
        <w:rPr>
          <w:szCs w:val="23"/>
        </w:rPr>
      </w:pPr>
      <w:r>
        <w:rPr>
          <w:szCs w:val="23"/>
        </w:rPr>
        <w:t>Joseph Bellomo, Architect</w:t>
      </w:r>
      <w:r w:rsidR="00B03F81">
        <w:rPr>
          <w:szCs w:val="23"/>
        </w:rPr>
        <w:t>:  We’ve used this on several projects</w:t>
      </w:r>
      <w:proofErr w:type="gramStart"/>
      <w:r w:rsidR="00B03F81">
        <w:rPr>
          <w:szCs w:val="23"/>
        </w:rPr>
        <w:t xml:space="preserve">.  </w:t>
      </w:r>
      <w:proofErr w:type="gramEnd"/>
      <w:r w:rsidR="00B03F81">
        <w:rPr>
          <w:szCs w:val="23"/>
        </w:rPr>
        <w:t>I want to quickly say thank you for your time with the ARB</w:t>
      </w:r>
      <w:proofErr w:type="gramStart"/>
      <w:r w:rsidR="00B03F81">
        <w:rPr>
          <w:szCs w:val="23"/>
        </w:rPr>
        <w:t xml:space="preserve">.  </w:t>
      </w:r>
      <w:proofErr w:type="gramEnd"/>
      <w:r w:rsidR="00B03F81">
        <w:rPr>
          <w:szCs w:val="23"/>
        </w:rPr>
        <w:t xml:space="preserve">I served a couple terms and </w:t>
      </w:r>
      <w:r w:rsidR="00525522">
        <w:rPr>
          <w:szCs w:val="23"/>
        </w:rPr>
        <w:t>I</w:t>
      </w:r>
      <w:r w:rsidR="00B03F81">
        <w:rPr>
          <w:szCs w:val="23"/>
        </w:rPr>
        <w:t xml:space="preserve"> understand the effort and </w:t>
      </w:r>
      <w:r w:rsidR="00FA570C">
        <w:rPr>
          <w:szCs w:val="23"/>
        </w:rPr>
        <w:t>I</w:t>
      </w:r>
      <w:r w:rsidR="00B03F81">
        <w:rPr>
          <w:szCs w:val="23"/>
        </w:rPr>
        <w:t xml:space="preserve"> really appreciate that</w:t>
      </w:r>
      <w:proofErr w:type="gramStart"/>
      <w:r w:rsidR="00B03F81">
        <w:rPr>
          <w:szCs w:val="23"/>
        </w:rPr>
        <w:t xml:space="preserve">.  </w:t>
      </w:r>
      <w:proofErr w:type="gramEnd"/>
      <w:r w:rsidR="00B03F81">
        <w:rPr>
          <w:szCs w:val="23"/>
        </w:rPr>
        <w:t>I just wanted to interject that</w:t>
      </w:r>
      <w:proofErr w:type="gramStart"/>
      <w:r w:rsidR="00B03F81">
        <w:rPr>
          <w:szCs w:val="23"/>
        </w:rPr>
        <w:t xml:space="preserve">.  </w:t>
      </w:r>
      <w:proofErr w:type="gramEnd"/>
    </w:p>
    <w:p w14:paraId="5BEE0100" w14:textId="790937CA" w:rsidR="00B03F81" w:rsidRDefault="00B143C1" w:rsidP="001D5B04">
      <w:pPr>
        <w:spacing w:after="240"/>
        <w:rPr>
          <w:szCs w:val="23"/>
        </w:rPr>
      </w:pPr>
      <w:r>
        <w:rPr>
          <w:szCs w:val="23"/>
        </w:rPr>
        <w:t xml:space="preserve">Chair Baltay:  </w:t>
      </w:r>
      <w:r w:rsidR="00B03F81">
        <w:rPr>
          <w:szCs w:val="23"/>
        </w:rPr>
        <w:t>Thank you, Joe</w:t>
      </w:r>
      <w:r w:rsidR="001024B2">
        <w:rPr>
          <w:szCs w:val="23"/>
        </w:rPr>
        <w:t xml:space="preserve"> Bellomo. </w:t>
      </w:r>
    </w:p>
    <w:p w14:paraId="54A93A6F" w14:textId="71AE3A83" w:rsidR="00B03F81" w:rsidRDefault="001024B2" w:rsidP="001D5B04">
      <w:pPr>
        <w:spacing w:after="240"/>
        <w:rPr>
          <w:szCs w:val="23"/>
        </w:rPr>
      </w:pPr>
      <w:r>
        <w:rPr>
          <w:szCs w:val="23"/>
        </w:rPr>
        <w:t>Mr. Bellomo</w:t>
      </w:r>
      <w:r w:rsidR="00B03F81" w:rsidRPr="00B03F81">
        <w:rPr>
          <w:szCs w:val="23"/>
        </w:rPr>
        <w:t xml:space="preserve">:  </w:t>
      </w:r>
      <w:r w:rsidR="00B03F81">
        <w:rPr>
          <w:szCs w:val="23"/>
        </w:rPr>
        <w:t>And you're familiar with the corn</w:t>
      </w:r>
      <w:r w:rsidR="00B143C1">
        <w:rPr>
          <w:szCs w:val="23"/>
        </w:rPr>
        <w:t>er at University</w:t>
      </w:r>
      <w:r w:rsidR="005300AB">
        <w:rPr>
          <w:szCs w:val="23"/>
        </w:rPr>
        <w:t xml:space="preserve">, the City </w:t>
      </w:r>
      <w:r w:rsidR="00B03F81">
        <w:rPr>
          <w:szCs w:val="23"/>
        </w:rPr>
        <w:t xml:space="preserve">parking structure? </w:t>
      </w:r>
    </w:p>
    <w:p w14:paraId="3F315A1C" w14:textId="2AB0FB65" w:rsidR="005300AB" w:rsidRDefault="005300AB" w:rsidP="001D5B04">
      <w:pPr>
        <w:spacing w:after="240"/>
        <w:rPr>
          <w:szCs w:val="23"/>
        </w:rPr>
      </w:pPr>
      <w:r>
        <w:rPr>
          <w:szCs w:val="23"/>
        </w:rPr>
        <w:t>Vice Chair Thompson: Yeah.</w:t>
      </w:r>
    </w:p>
    <w:p w14:paraId="7B33A191" w14:textId="77777777" w:rsidR="00B03F81" w:rsidRDefault="00B03F81" w:rsidP="001D5B04">
      <w:pPr>
        <w:spacing w:after="240"/>
        <w:rPr>
          <w:szCs w:val="23"/>
        </w:rPr>
      </w:pPr>
      <w:r>
        <w:rPr>
          <w:szCs w:val="23"/>
        </w:rPr>
        <w:t>Chair Baltay:   We’re asking questions</w:t>
      </w:r>
      <w:proofErr w:type="gramStart"/>
      <w:r>
        <w:rPr>
          <w:szCs w:val="23"/>
        </w:rPr>
        <w:t xml:space="preserve">.  </w:t>
      </w:r>
      <w:proofErr w:type="gramEnd"/>
      <w:r>
        <w:rPr>
          <w:szCs w:val="23"/>
        </w:rPr>
        <w:t>Osma, does that answer your question?</w:t>
      </w:r>
    </w:p>
    <w:p w14:paraId="06CA3170" w14:textId="4EB4F932" w:rsidR="00B03F81" w:rsidRDefault="00B03F81" w:rsidP="001D5B04">
      <w:pPr>
        <w:spacing w:after="240"/>
        <w:rPr>
          <w:szCs w:val="23"/>
        </w:rPr>
      </w:pPr>
      <w:r>
        <w:rPr>
          <w:szCs w:val="23"/>
        </w:rPr>
        <w:t>Vice Chair Thompson:  It does</w:t>
      </w:r>
      <w:proofErr w:type="gramStart"/>
      <w:r>
        <w:rPr>
          <w:szCs w:val="23"/>
        </w:rPr>
        <w:t xml:space="preserve">.  </w:t>
      </w:r>
      <w:proofErr w:type="gramEnd"/>
      <w:r>
        <w:rPr>
          <w:szCs w:val="23"/>
        </w:rPr>
        <w:t>I do have one more qu</w:t>
      </w:r>
      <w:r w:rsidR="00FF0596">
        <w:rPr>
          <w:szCs w:val="23"/>
        </w:rPr>
        <w:t>estions</w:t>
      </w:r>
      <w:proofErr w:type="gramStart"/>
      <w:r w:rsidR="00FF0596">
        <w:rPr>
          <w:szCs w:val="23"/>
        </w:rPr>
        <w:t xml:space="preserve">.  </w:t>
      </w:r>
      <w:proofErr w:type="gramEnd"/>
      <w:r w:rsidR="00FF0596">
        <w:rPr>
          <w:szCs w:val="23"/>
        </w:rPr>
        <w:t>A lot of my questions actually</w:t>
      </w:r>
      <w:r>
        <w:rPr>
          <w:szCs w:val="23"/>
        </w:rPr>
        <w:t xml:space="preserve"> got answered by the staff report</w:t>
      </w:r>
      <w:proofErr w:type="gramStart"/>
      <w:r>
        <w:rPr>
          <w:szCs w:val="23"/>
        </w:rPr>
        <w:t xml:space="preserve">.  </w:t>
      </w:r>
      <w:proofErr w:type="gramEnd"/>
      <w:r>
        <w:rPr>
          <w:szCs w:val="23"/>
        </w:rPr>
        <w:t>Thank you, Sheldon, for your thorough report</w:t>
      </w:r>
      <w:proofErr w:type="gramStart"/>
      <w:r>
        <w:rPr>
          <w:szCs w:val="23"/>
        </w:rPr>
        <w:t xml:space="preserve">.  </w:t>
      </w:r>
      <w:proofErr w:type="gramEnd"/>
      <w:r>
        <w:rPr>
          <w:szCs w:val="23"/>
        </w:rPr>
        <w:t xml:space="preserve">I wanted to ask about the mechanical </w:t>
      </w:r>
      <w:r w:rsidR="00525522">
        <w:rPr>
          <w:szCs w:val="23"/>
        </w:rPr>
        <w:t>screen</w:t>
      </w:r>
      <w:proofErr w:type="gramStart"/>
      <w:r>
        <w:rPr>
          <w:szCs w:val="23"/>
        </w:rPr>
        <w:t xml:space="preserve">.  </w:t>
      </w:r>
      <w:proofErr w:type="gramEnd"/>
      <w:r>
        <w:rPr>
          <w:szCs w:val="23"/>
        </w:rPr>
        <w:t xml:space="preserve">I noticed on the material board there were two materials that were called mechanical </w:t>
      </w:r>
      <w:r w:rsidR="00525522">
        <w:rPr>
          <w:szCs w:val="23"/>
        </w:rPr>
        <w:t>screen</w:t>
      </w:r>
      <w:r>
        <w:rPr>
          <w:szCs w:val="23"/>
        </w:rPr>
        <w:t xml:space="preserve"> and I just wanted to clarify why</w:t>
      </w:r>
      <w:r w:rsidR="005300AB">
        <w:rPr>
          <w:szCs w:val="23"/>
        </w:rPr>
        <w:t xml:space="preserve">…? It </w:t>
      </w:r>
      <w:r>
        <w:rPr>
          <w:szCs w:val="23"/>
        </w:rPr>
        <w:t>was just a little confusing</w:t>
      </w:r>
      <w:proofErr w:type="gramStart"/>
      <w:r>
        <w:rPr>
          <w:szCs w:val="23"/>
        </w:rPr>
        <w:t xml:space="preserve">.  </w:t>
      </w:r>
      <w:proofErr w:type="gramEnd"/>
      <w:r>
        <w:rPr>
          <w:szCs w:val="23"/>
        </w:rPr>
        <w:t xml:space="preserve">I thought the sheet was the mechanical </w:t>
      </w:r>
      <w:r w:rsidR="00525522">
        <w:rPr>
          <w:szCs w:val="23"/>
        </w:rPr>
        <w:t>screen</w:t>
      </w:r>
      <w:r>
        <w:rPr>
          <w:szCs w:val="23"/>
        </w:rPr>
        <w:t xml:space="preserve"> but there’s another, sort of, thicker --</w:t>
      </w:r>
    </w:p>
    <w:p w14:paraId="15D74F9C" w14:textId="4407B6CA" w:rsidR="00B03F81" w:rsidRDefault="001024B2" w:rsidP="001D5B04">
      <w:pPr>
        <w:spacing w:after="240"/>
        <w:rPr>
          <w:szCs w:val="23"/>
        </w:rPr>
      </w:pPr>
      <w:r>
        <w:rPr>
          <w:szCs w:val="23"/>
        </w:rPr>
        <w:t>Mr. Bellomo</w:t>
      </w:r>
      <w:r w:rsidR="00B03F81">
        <w:rPr>
          <w:szCs w:val="23"/>
        </w:rPr>
        <w:t>:  Pratima is showing you an example</w:t>
      </w:r>
      <w:proofErr w:type="gramStart"/>
      <w:r w:rsidR="00B03F81">
        <w:rPr>
          <w:szCs w:val="23"/>
        </w:rPr>
        <w:t xml:space="preserve">.  </w:t>
      </w:r>
      <w:proofErr w:type="gramEnd"/>
      <w:r w:rsidR="00B03F81">
        <w:rPr>
          <w:szCs w:val="23"/>
        </w:rPr>
        <w:t>Can you see it?</w:t>
      </w:r>
    </w:p>
    <w:p w14:paraId="0015D6D0" w14:textId="77777777" w:rsidR="00B03F81" w:rsidRDefault="00B03F81" w:rsidP="001D5B04">
      <w:pPr>
        <w:spacing w:after="240"/>
        <w:rPr>
          <w:szCs w:val="23"/>
        </w:rPr>
      </w:pPr>
      <w:r>
        <w:rPr>
          <w:szCs w:val="23"/>
        </w:rPr>
        <w:t>Vice Chair Thompson:  Yeah.</w:t>
      </w:r>
    </w:p>
    <w:p w14:paraId="60DE9372" w14:textId="77777777" w:rsidR="00B03F81" w:rsidRDefault="00B03F81" w:rsidP="001D5B04">
      <w:pPr>
        <w:spacing w:after="240"/>
        <w:rPr>
          <w:szCs w:val="23"/>
        </w:rPr>
      </w:pPr>
      <w:r>
        <w:rPr>
          <w:szCs w:val="23"/>
        </w:rPr>
        <w:t>Ms. Shah</w:t>
      </w:r>
      <w:proofErr w:type="gramStart"/>
      <w:r>
        <w:rPr>
          <w:szCs w:val="23"/>
        </w:rPr>
        <w:t>:  (</w:t>
      </w:r>
      <w:proofErr w:type="gramEnd"/>
      <w:r>
        <w:rPr>
          <w:szCs w:val="23"/>
        </w:rPr>
        <w:t xml:space="preserve">Inaudible). </w:t>
      </w:r>
    </w:p>
    <w:p w14:paraId="55CB6ADC" w14:textId="77777777" w:rsidR="00B03F81" w:rsidRDefault="00672B1B" w:rsidP="001D5B04">
      <w:pPr>
        <w:spacing w:after="240"/>
        <w:rPr>
          <w:szCs w:val="23"/>
        </w:rPr>
      </w:pPr>
      <w:r>
        <w:rPr>
          <w:szCs w:val="23"/>
        </w:rPr>
        <w:t>Vice Chair Thompson:</w:t>
      </w:r>
      <w:r w:rsidR="00B03F81">
        <w:rPr>
          <w:szCs w:val="23"/>
        </w:rPr>
        <w:t xml:space="preserve">  Okay, so is that other object just the attachment, then?</w:t>
      </w:r>
    </w:p>
    <w:p w14:paraId="77CF575B" w14:textId="77777777" w:rsidR="00B03F81" w:rsidRDefault="00B03F81" w:rsidP="001D5B04">
      <w:pPr>
        <w:spacing w:after="240"/>
        <w:rPr>
          <w:szCs w:val="23"/>
        </w:rPr>
      </w:pPr>
      <w:r>
        <w:rPr>
          <w:szCs w:val="23"/>
        </w:rPr>
        <w:t>Ms. Shaw: (Inaudible).</w:t>
      </w:r>
    </w:p>
    <w:p w14:paraId="68572B4D" w14:textId="77777777" w:rsidR="00B03F81" w:rsidRDefault="00B03F81" w:rsidP="001D5B04">
      <w:pPr>
        <w:spacing w:after="240"/>
        <w:rPr>
          <w:szCs w:val="23"/>
        </w:rPr>
      </w:pPr>
      <w:r>
        <w:rPr>
          <w:szCs w:val="23"/>
        </w:rPr>
        <w:lastRenderedPageBreak/>
        <w:t>Vice Chair Thompson:  It just looked like two objects</w:t>
      </w:r>
      <w:proofErr w:type="gramStart"/>
      <w:r>
        <w:rPr>
          <w:szCs w:val="23"/>
        </w:rPr>
        <w:t xml:space="preserve">.  </w:t>
      </w:r>
      <w:proofErr w:type="gramEnd"/>
      <w:r>
        <w:rPr>
          <w:szCs w:val="23"/>
        </w:rPr>
        <w:t>Yeah, I can see that</w:t>
      </w:r>
      <w:proofErr w:type="gramStart"/>
      <w:r>
        <w:rPr>
          <w:szCs w:val="23"/>
        </w:rPr>
        <w:t xml:space="preserve">.  </w:t>
      </w:r>
      <w:proofErr w:type="gramEnd"/>
    </w:p>
    <w:p w14:paraId="732522E1" w14:textId="77777777" w:rsidR="00B03F81" w:rsidRDefault="00B03F81" w:rsidP="001D5B04">
      <w:pPr>
        <w:spacing w:after="240"/>
        <w:rPr>
          <w:szCs w:val="23"/>
        </w:rPr>
      </w:pPr>
      <w:r w:rsidRPr="00B03F81">
        <w:rPr>
          <w:szCs w:val="23"/>
        </w:rPr>
        <w:t>Ms. Shaw</w:t>
      </w:r>
      <w:proofErr w:type="gramStart"/>
      <w:r w:rsidRPr="00B03F81">
        <w:rPr>
          <w:szCs w:val="23"/>
        </w:rPr>
        <w:t xml:space="preserve">: </w:t>
      </w:r>
      <w:r w:rsidR="00525522">
        <w:rPr>
          <w:szCs w:val="23"/>
        </w:rPr>
        <w:t xml:space="preserve"> </w:t>
      </w:r>
      <w:r w:rsidRPr="00B03F81">
        <w:rPr>
          <w:szCs w:val="23"/>
        </w:rPr>
        <w:t>(</w:t>
      </w:r>
      <w:proofErr w:type="gramEnd"/>
      <w:r w:rsidRPr="00B03F81">
        <w:rPr>
          <w:szCs w:val="23"/>
        </w:rPr>
        <w:t>Inaudible).</w:t>
      </w:r>
    </w:p>
    <w:p w14:paraId="72B7FFE1" w14:textId="76FC3F51" w:rsidR="00B03F81" w:rsidRDefault="005316C7" w:rsidP="001D5B04">
      <w:pPr>
        <w:spacing w:after="240"/>
        <w:rPr>
          <w:szCs w:val="23"/>
        </w:rPr>
      </w:pPr>
      <w:r>
        <w:rPr>
          <w:szCs w:val="23"/>
        </w:rPr>
        <w:t>Ms.</w:t>
      </w:r>
      <w:r w:rsidR="00525522">
        <w:rPr>
          <w:szCs w:val="23"/>
        </w:rPr>
        <w:t xml:space="preserve"> Gerhardt:  We’re not able to hear Patima’s voice clearly and I don’t know if we have a specific question for her</w:t>
      </w:r>
      <w:proofErr w:type="gramStart"/>
      <w:r w:rsidR="00525522">
        <w:rPr>
          <w:szCs w:val="23"/>
        </w:rPr>
        <w:t xml:space="preserve">.  </w:t>
      </w:r>
      <w:proofErr w:type="gramEnd"/>
    </w:p>
    <w:p w14:paraId="17E05B8B" w14:textId="77777777" w:rsidR="00243E4B" w:rsidRDefault="00525522" w:rsidP="001D5B04">
      <w:pPr>
        <w:spacing w:after="240"/>
        <w:rPr>
          <w:szCs w:val="23"/>
        </w:rPr>
      </w:pPr>
      <w:r w:rsidRPr="00525522">
        <w:rPr>
          <w:szCs w:val="23"/>
        </w:rPr>
        <w:t xml:space="preserve">Vice Chair Thompson:  </w:t>
      </w:r>
      <w:r>
        <w:rPr>
          <w:szCs w:val="23"/>
        </w:rPr>
        <w:t>I was just asking the architects, whoever can answer it</w:t>
      </w:r>
      <w:proofErr w:type="gramStart"/>
      <w:r>
        <w:rPr>
          <w:szCs w:val="23"/>
        </w:rPr>
        <w:t xml:space="preserve">.  </w:t>
      </w:r>
      <w:proofErr w:type="gramEnd"/>
    </w:p>
    <w:p w14:paraId="1524A044" w14:textId="77777777" w:rsidR="00525522" w:rsidRDefault="00525522" w:rsidP="001D5B04">
      <w:pPr>
        <w:spacing w:after="240"/>
        <w:rPr>
          <w:szCs w:val="23"/>
        </w:rPr>
      </w:pPr>
      <w:r>
        <w:rPr>
          <w:szCs w:val="23"/>
        </w:rPr>
        <w:t>Chair Baltay:  Maybe state that again, Osma</w:t>
      </w:r>
      <w:proofErr w:type="gramStart"/>
      <w:r>
        <w:rPr>
          <w:szCs w:val="23"/>
        </w:rPr>
        <w:t xml:space="preserve">.  </w:t>
      </w:r>
      <w:proofErr w:type="gramEnd"/>
      <w:r>
        <w:rPr>
          <w:szCs w:val="23"/>
        </w:rPr>
        <w:t>It’s not clear</w:t>
      </w:r>
      <w:proofErr w:type="gramStart"/>
      <w:r>
        <w:rPr>
          <w:szCs w:val="23"/>
        </w:rPr>
        <w:t xml:space="preserve">.  </w:t>
      </w:r>
      <w:proofErr w:type="gramEnd"/>
      <w:r>
        <w:rPr>
          <w:szCs w:val="23"/>
        </w:rPr>
        <w:t>I want to keep moving.</w:t>
      </w:r>
    </w:p>
    <w:p w14:paraId="39251018" w14:textId="77777777" w:rsidR="00525522" w:rsidRDefault="00525522" w:rsidP="001D5B04">
      <w:pPr>
        <w:spacing w:after="240"/>
        <w:rPr>
          <w:szCs w:val="23"/>
        </w:rPr>
      </w:pPr>
      <w:r>
        <w:rPr>
          <w:szCs w:val="23"/>
        </w:rPr>
        <w:t>Vice Chair Thompson:  Okay</w:t>
      </w:r>
      <w:proofErr w:type="gramStart"/>
      <w:r>
        <w:rPr>
          <w:szCs w:val="23"/>
        </w:rPr>
        <w:t xml:space="preserve">.  </w:t>
      </w:r>
      <w:proofErr w:type="gramEnd"/>
      <w:r>
        <w:rPr>
          <w:szCs w:val="23"/>
        </w:rPr>
        <w:t>I was just confused by the material board about the mechanic screen but if we c</w:t>
      </w:r>
      <w:r w:rsidR="00B143C1">
        <w:rPr>
          <w:szCs w:val="23"/>
        </w:rPr>
        <w:t>an confirm that what we just saw</w:t>
      </w:r>
      <w:r>
        <w:rPr>
          <w:szCs w:val="23"/>
        </w:rPr>
        <w:t xml:space="preserve"> will be the mechanic screen then that answers my question.</w:t>
      </w:r>
    </w:p>
    <w:p w14:paraId="5DE735D2" w14:textId="77777777" w:rsidR="00525522" w:rsidRDefault="00525522" w:rsidP="001D5B04">
      <w:pPr>
        <w:spacing w:after="240"/>
        <w:rPr>
          <w:szCs w:val="23"/>
        </w:rPr>
      </w:pPr>
      <w:r w:rsidRPr="00525522">
        <w:rPr>
          <w:szCs w:val="23"/>
        </w:rPr>
        <w:t>Ms. Shaw:  Quick explanation, there were two screen samples submitted</w:t>
      </w:r>
      <w:proofErr w:type="gramStart"/>
      <w:r w:rsidRPr="00525522">
        <w:rPr>
          <w:szCs w:val="23"/>
        </w:rPr>
        <w:t xml:space="preserve">.  </w:t>
      </w:r>
      <w:proofErr w:type="gramEnd"/>
      <w:r w:rsidRPr="00525522">
        <w:rPr>
          <w:szCs w:val="23"/>
        </w:rPr>
        <w:t>The perforated stainless is for bike enclosure and aluminum sheet with big perforated</w:t>
      </w:r>
      <w:r>
        <w:rPr>
          <w:szCs w:val="23"/>
        </w:rPr>
        <w:t xml:space="preserve"> hole </w:t>
      </w:r>
      <w:r w:rsidRPr="00525522">
        <w:rPr>
          <w:szCs w:val="23"/>
        </w:rPr>
        <w:t xml:space="preserve">in the middle was for </w:t>
      </w:r>
      <w:r w:rsidR="00FF0596">
        <w:rPr>
          <w:szCs w:val="23"/>
        </w:rPr>
        <w:t xml:space="preserve">the </w:t>
      </w:r>
      <w:r w:rsidRPr="00525522">
        <w:rPr>
          <w:szCs w:val="23"/>
        </w:rPr>
        <w:t>mechanical screen</w:t>
      </w:r>
      <w:proofErr w:type="gramStart"/>
      <w:r w:rsidRPr="00525522">
        <w:rPr>
          <w:szCs w:val="23"/>
        </w:rPr>
        <w:t xml:space="preserve">.  </w:t>
      </w:r>
      <w:proofErr w:type="gramEnd"/>
    </w:p>
    <w:p w14:paraId="0A088F9C" w14:textId="77777777" w:rsidR="00525522" w:rsidRDefault="00525522" w:rsidP="001D5B04">
      <w:pPr>
        <w:spacing w:after="240"/>
        <w:rPr>
          <w:szCs w:val="23"/>
        </w:rPr>
      </w:pPr>
      <w:r>
        <w:rPr>
          <w:szCs w:val="23"/>
        </w:rPr>
        <w:t>Vice Chair Thompson:  I see</w:t>
      </w:r>
      <w:proofErr w:type="gramStart"/>
      <w:r>
        <w:rPr>
          <w:szCs w:val="23"/>
        </w:rPr>
        <w:t xml:space="preserve">.  </w:t>
      </w:r>
      <w:proofErr w:type="gramEnd"/>
      <w:r>
        <w:rPr>
          <w:szCs w:val="23"/>
        </w:rPr>
        <w:t>Okay</w:t>
      </w:r>
      <w:proofErr w:type="gramStart"/>
      <w:r>
        <w:rPr>
          <w:szCs w:val="23"/>
        </w:rPr>
        <w:t xml:space="preserve">.  </w:t>
      </w:r>
      <w:proofErr w:type="gramEnd"/>
      <w:r>
        <w:rPr>
          <w:szCs w:val="23"/>
        </w:rPr>
        <w:t>Thank you</w:t>
      </w:r>
      <w:proofErr w:type="gramStart"/>
      <w:r>
        <w:rPr>
          <w:szCs w:val="23"/>
        </w:rPr>
        <w:t xml:space="preserve">.  </w:t>
      </w:r>
      <w:proofErr w:type="gramEnd"/>
      <w:r>
        <w:rPr>
          <w:szCs w:val="23"/>
        </w:rPr>
        <w:t>That’s much clearer.</w:t>
      </w:r>
    </w:p>
    <w:p w14:paraId="057A10BE" w14:textId="77777777" w:rsidR="00525522" w:rsidRDefault="00525522" w:rsidP="001D5B04">
      <w:pPr>
        <w:spacing w:after="240"/>
        <w:rPr>
          <w:szCs w:val="23"/>
        </w:rPr>
      </w:pPr>
      <w:r>
        <w:rPr>
          <w:szCs w:val="23"/>
        </w:rPr>
        <w:t>Chair Baltay:   Anything else?</w:t>
      </w:r>
    </w:p>
    <w:p w14:paraId="36E0FDEC" w14:textId="77777777" w:rsidR="00525522" w:rsidRDefault="00525522" w:rsidP="001D5B04">
      <w:pPr>
        <w:spacing w:after="240"/>
        <w:rPr>
          <w:szCs w:val="23"/>
        </w:rPr>
      </w:pPr>
      <w:r>
        <w:rPr>
          <w:szCs w:val="23"/>
        </w:rPr>
        <w:t>Vice Chair Thompson:  No.</w:t>
      </w:r>
    </w:p>
    <w:p w14:paraId="707A29B6" w14:textId="77777777" w:rsidR="00525522" w:rsidRDefault="00525522" w:rsidP="001D5B04">
      <w:pPr>
        <w:spacing w:after="240"/>
        <w:rPr>
          <w:szCs w:val="23"/>
        </w:rPr>
      </w:pPr>
      <w:r>
        <w:rPr>
          <w:szCs w:val="23"/>
        </w:rPr>
        <w:t>Chair Baltay:  Any other questions from other members of the Board</w:t>
      </w:r>
      <w:proofErr w:type="gramStart"/>
      <w:r>
        <w:rPr>
          <w:szCs w:val="23"/>
        </w:rPr>
        <w:t xml:space="preserve">?  </w:t>
      </w:r>
      <w:proofErr w:type="gramEnd"/>
      <w:r>
        <w:rPr>
          <w:szCs w:val="23"/>
        </w:rPr>
        <w:t>Very well</w:t>
      </w:r>
      <w:proofErr w:type="gramStart"/>
      <w:r>
        <w:rPr>
          <w:szCs w:val="23"/>
        </w:rPr>
        <w:t xml:space="preserve">.  </w:t>
      </w:r>
      <w:proofErr w:type="gramEnd"/>
      <w:r>
        <w:rPr>
          <w:szCs w:val="23"/>
        </w:rPr>
        <w:t>Vinh, don’t we have a public comment</w:t>
      </w:r>
      <w:proofErr w:type="gramStart"/>
      <w:r>
        <w:rPr>
          <w:szCs w:val="23"/>
        </w:rPr>
        <w:t xml:space="preserve">?  </w:t>
      </w:r>
      <w:proofErr w:type="gramEnd"/>
      <w:r>
        <w:rPr>
          <w:szCs w:val="23"/>
        </w:rPr>
        <w:t>At this point</w:t>
      </w:r>
      <w:r w:rsidR="00FF0596">
        <w:rPr>
          <w:szCs w:val="23"/>
        </w:rPr>
        <w:t>,</w:t>
      </w:r>
      <w:r>
        <w:rPr>
          <w:szCs w:val="23"/>
        </w:rPr>
        <w:t xml:space="preserve"> I’d like to open the meeting to public comments</w:t>
      </w:r>
      <w:proofErr w:type="gramStart"/>
      <w:r>
        <w:rPr>
          <w:szCs w:val="23"/>
        </w:rPr>
        <w:t xml:space="preserve">.  </w:t>
      </w:r>
      <w:proofErr w:type="gramEnd"/>
      <w:r>
        <w:rPr>
          <w:szCs w:val="23"/>
        </w:rPr>
        <w:t>Vinh, what speaker cards do we have, please?</w:t>
      </w:r>
    </w:p>
    <w:p w14:paraId="199F294D" w14:textId="77777777" w:rsidR="00525522" w:rsidRDefault="00525522" w:rsidP="001D5B04">
      <w:pPr>
        <w:spacing w:after="240"/>
        <w:rPr>
          <w:szCs w:val="23"/>
        </w:rPr>
      </w:pPr>
      <w:r>
        <w:rPr>
          <w:szCs w:val="23"/>
        </w:rPr>
        <w:t>Mr. Nguyen:  We currently have three speakers</w:t>
      </w:r>
      <w:proofErr w:type="gramStart"/>
      <w:r>
        <w:rPr>
          <w:szCs w:val="23"/>
        </w:rPr>
        <w:t xml:space="preserve">.  </w:t>
      </w:r>
      <w:proofErr w:type="gramEnd"/>
      <w:r>
        <w:rPr>
          <w:szCs w:val="23"/>
        </w:rPr>
        <w:t>First will be Timothy Maloney followed by Shannon, and then followed Sorensen [phonetic]</w:t>
      </w:r>
      <w:proofErr w:type="gramStart"/>
      <w:r>
        <w:rPr>
          <w:szCs w:val="23"/>
        </w:rPr>
        <w:t xml:space="preserve">. </w:t>
      </w:r>
      <w:r w:rsidR="00B143C1">
        <w:rPr>
          <w:szCs w:val="23"/>
        </w:rPr>
        <w:t xml:space="preserve"> </w:t>
      </w:r>
      <w:proofErr w:type="gramEnd"/>
      <w:r w:rsidR="00B143C1">
        <w:rPr>
          <w:szCs w:val="23"/>
        </w:rPr>
        <w:t xml:space="preserve">If there’s anyone else who </w:t>
      </w:r>
      <w:r>
        <w:rPr>
          <w:szCs w:val="23"/>
        </w:rPr>
        <w:t>wishes to speak please raise your hand now</w:t>
      </w:r>
      <w:proofErr w:type="gramStart"/>
      <w:r>
        <w:rPr>
          <w:szCs w:val="23"/>
        </w:rPr>
        <w:t xml:space="preserve">.  </w:t>
      </w:r>
      <w:proofErr w:type="gramEnd"/>
      <w:r>
        <w:rPr>
          <w:szCs w:val="23"/>
        </w:rPr>
        <w:t>Up first will be Timothy.</w:t>
      </w:r>
    </w:p>
    <w:p w14:paraId="0A001DF5" w14:textId="75C8FE52" w:rsidR="00525522" w:rsidRDefault="00525522" w:rsidP="001D5B04">
      <w:pPr>
        <w:spacing w:after="240"/>
        <w:rPr>
          <w:szCs w:val="23"/>
        </w:rPr>
      </w:pPr>
      <w:r>
        <w:rPr>
          <w:szCs w:val="23"/>
        </w:rPr>
        <w:t xml:space="preserve">Chair Baltay:   Welcome to our meeting. Please </w:t>
      </w:r>
      <w:r w:rsidR="006B649E">
        <w:rPr>
          <w:szCs w:val="23"/>
        </w:rPr>
        <w:t>st</w:t>
      </w:r>
      <w:r>
        <w:rPr>
          <w:szCs w:val="23"/>
        </w:rPr>
        <w:t>ate and spell your name for the record</w:t>
      </w:r>
      <w:proofErr w:type="gramStart"/>
      <w:r>
        <w:rPr>
          <w:szCs w:val="23"/>
        </w:rPr>
        <w:t xml:space="preserve">.  </w:t>
      </w:r>
      <w:proofErr w:type="gramEnd"/>
      <w:r>
        <w:rPr>
          <w:szCs w:val="23"/>
        </w:rPr>
        <w:t>You'll have three minutes to speak</w:t>
      </w:r>
      <w:proofErr w:type="gramStart"/>
      <w:r>
        <w:rPr>
          <w:szCs w:val="23"/>
        </w:rPr>
        <w:t xml:space="preserve">.  </w:t>
      </w:r>
      <w:proofErr w:type="gramEnd"/>
      <w:r>
        <w:rPr>
          <w:szCs w:val="23"/>
        </w:rPr>
        <w:t>Go ahead</w:t>
      </w:r>
      <w:proofErr w:type="gramStart"/>
      <w:r>
        <w:rPr>
          <w:szCs w:val="23"/>
        </w:rPr>
        <w:t xml:space="preserve">.  </w:t>
      </w:r>
      <w:proofErr w:type="gramEnd"/>
    </w:p>
    <w:p w14:paraId="4189EF35" w14:textId="77777777" w:rsidR="00525522" w:rsidRDefault="001D252F" w:rsidP="001D5B04">
      <w:pPr>
        <w:spacing w:after="240"/>
        <w:rPr>
          <w:szCs w:val="23"/>
        </w:rPr>
      </w:pPr>
      <w:r w:rsidRPr="001D252F">
        <w:rPr>
          <w:szCs w:val="23"/>
        </w:rPr>
        <w:t xml:space="preserve">Timothy </w:t>
      </w:r>
      <w:r w:rsidR="00525522">
        <w:rPr>
          <w:szCs w:val="23"/>
        </w:rPr>
        <w:t>Maloney:  I’m Timothy J. Maloney</w:t>
      </w:r>
      <w:proofErr w:type="gramStart"/>
      <w:r w:rsidR="00525522">
        <w:rPr>
          <w:szCs w:val="23"/>
        </w:rPr>
        <w:t xml:space="preserve">.  </w:t>
      </w:r>
      <w:proofErr w:type="gramEnd"/>
      <w:r w:rsidR="00525522">
        <w:rPr>
          <w:szCs w:val="23"/>
        </w:rPr>
        <w:t xml:space="preserve">(Spells </w:t>
      </w:r>
      <w:proofErr w:type="gramStart"/>
      <w:r w:rsidR="00525522">
        <w:rPr>
          <w:szCs w:val="23"/>
        </w:rPr>
        <w:t>Name)  I</w:t>
      </w:r>
      <w:proofErr w:type="gramEnd"/>
      <w:r w:rsidR="00525522">
        <w:rPr>
          <w:szCs w:val="23"/>
        </w:rPr>
        <w:t xml:space="preserve"> live on Matadero, just a few doors down from this project.  I’ve been on </w:t>
      </w:r>
      <w:r w:rsidR="00525522" w:rsidRPr="00525522">
        <w:rPr>
          <w:szCs w:val="23"/>
        </w:rPr>
        <w:t xml:space="preserve">Matadero </w:t>
      </w:r>
      <w:r w:rsidR="00525522">
        <w:rPr>
          <w:szCs w:val="23"/>
        </w:rPr>
        <w:t>for over 40 years</w:t>
      </w:r>
      <w:proofErr w:type="gramStart"/>
      <w:r w:rsidR="00525522">
        <w:rPr>
          <w:szCs w:val="23"/>
        </w:rPr>
        <w:t xml:space="preserve">.  </w:t>
      </w:r>
      <w:proofErr w:type="gramEnd"/>
      <w:r w:rsidR="00525522">
        <w:rPr>
          <w:szCs w:val="23"/>
        </w:rPr>
        <w:t xml:space="preserve">My only question is to the Board, I guess, about what are the plans for the </w:t>
      </w:r>
      <w:r w:rsidR="0038747B">
        <w:rPr>
          <w:szCs w:val="23"/>
        </w:rPr>
        <w:t>City</w:t>
      </w:r>
      <w:r w:rsidR="00525522">
        <w:rPr>
          <w:szCs w:val="23"/>
        </w:rPr>
        <w:t xml:space="preserve"> in general in the neighborhood for regulating parking</w:t>
      </w:r>
      <w:proofErr w:type="gramStart"/>
      <w:r w:rsidR="00525522">
        <w:rPr>
          <w:szCs w:val="23"/>
        </w:rPr>
        <w:t xml:space="preserve">?  </w:t>
      </w:r>
      <w:proofErr w:type="gramEnd"/>
      <w:r w:rsidR="00525522">
        <w:rPr>
          <w:szCs w:val="23"/>
        </w:rPr>
        <w:t>I've watched the population of cars on my street increase over 40 tears and the population has gone way up</w:t>
      </w:r>
      <w:proofErr w:type="gramStart"/>
      <w:r w:rsidR="00525522">
        <w:rPr>
          <w:szCs w:val="23"/>
        </w:rPr>
        <w:t xml:space="preserve">.  </w:t>
      </w:r>
      <w:proofErr w:type="gramEnd"/>
      <w:r w:rsidR="00525522">
        <w:rPr>
          <w:szCs w:val="23"/>
        </w:rPr>
        <w:t>This project appears to be taking care of parking but, you know, there are going to be people visiting the property that will park in the neighborhood</w:t>
      </w:r>
      <w:proofErr w:type="gramStart"/>
      <w:r w:rsidR="00525522">
        <w:rPr>
          <w:szCs w:val="23"/>
        </w:rPr>
        <w:t xml:space="preserve">.  </w:t>
      </w:r>
      <w:proofErr w:type="gramEnd"/>
      <w:r w:rsidR="00525522">
        <w:rPr>
          <w:szCs w:val="23"/>
        </w:rPr>
        <w:t xml:space="preserve">The </w:t>
      </w:r>
      <w:r w:rsidR="0038747B">
        <w:rPr>
          <w:szCs w:val="23"/>
        </w:rPr>
        <w:t>City</w:t>
      </w:r>
      <w:r w:rsidR="00525522">
        <w:rPr>
          <w:szCs w:val="23"/>
        </w:rPr>
        <w:t xml:space="preserve"> has had to introduce signs not far away in this neighborhood restricting oversized vehicles, as you all know</w:t>
      </w:r>
      <w:proofErr w:type="gramStart"/>
      <w:r w:rsidR="00525522">
        <w:rPr>
          <w:szCs w:val="23"/>
        </w:rPr>
        <w:t xml:space="preserve">.  </w:t>
      </w:r>
      <w:proofErr w:type="gramEnd"/>
      <w:r w:rsidR="00525522">
        <w:rPr>
          <w:szCs w:val="23"/>
        </w:rPr>
        <w:t xml:space="preserve">And I wonder how long </w:t>
      </w:r>
      <w:proofErr w:type="gramStart"/>
      <w:r w:rsidR="00525522">
        <w:rPr>
          <w:szCs w:val="23"/>
        </w:rPr>
        <w:t>is it</w:t>
      </w:r>
      <w:proofErr w:type="gramEnd"/>
      <w:r w:rsidR="00525522">
        <w:rPr>
          <w:szCs w:val="23"/>
        </w:rPr>
        <w:t xml:space="preserve"> going to be before we have regulated parking limited times of, you know, residential permits and things like that.  I assume that the Architectural Board knows things like this</w:t>
      </w:r>
      <w:proofErr w:type="gramStart"/>
      <w:r w:rsidR="00525522">
        <w:rPr>
          <w:szCs w:val="23"/>
        </w:rPr>
        <w:t xml:space="preserve">.  </w:t>
      </w:r>
      <w:proofErr w:type="gramEnd"/>
      <w:r w:rsidR="00525522">
        <w:rPr>
          <w:szCs w:val="23"/>
        </w:rPr>
        <w:t>I thought this was a good time to try to find out</w:t>
      </w:r>
      <w:proofErr w:type="gramStart"/>
      <w:r w:rsidR="00525522">
        <w:rPr>
          <w:szCs w:val="23"/>
        </w:rPr>
        <w:t xml:space="preserve">.  </w:t>
      </w:r>
      <w:proofErr w:type="gramEnd"/>
      <w:r w:rsidR="00525522">
        <w:rPr>
          <w:szCs w:val="23"/>
        </w:rPr>
        <w:t>I’ll yield the rest of my time</w:t>
      </w:r>
      <w:proofErr w:type="gramStart"/>
      <w:r w:rsidR="00525522">
        <w:rPr>
          <w:szCs w:val="23"/>
        </w:rPr>
        <w:t xml:space="preserve">.  </w:t>
      </w:r>
      <w:proofErr w:type="gramEnd"/>
    </w:p>
    <w:p w14:paraId="63AAAEBA" w14:textId="77777777" w:rsidR="00525522" w:rsidRDefault="00525522" w:rsidP="001D5B04">
      <w:pPr>
        <w:spacing w:after="240"/>
        <w:rPr>
          <w:szCs w:val="23"/>
        </w:rPr>
      </w:pPr>
      <w:r>
        <w:rPr>
          <w:szCs w:val="23"/>
        </w:rPr>
        <w:t>Chair Baltay:   Thank you very much, Mr. Maloney</w:t>
      </w:r>
      <w:proofErr w:type="gramStart"/>
      <w:r>
        <w:rPr>
          <w:szCs w:val="23"/>
        </w:rPr>
        <w:t xml:space="preserve">.  </w:t>
      </w:r>
      <w:proofErr w:type="gramEnd"/>
      <w:r>
        <w:rPr>
          <w:szCs w:val="23"/>
        </w:rPr>
        <w:t>Our next speaker, Vinh, please.</w:t>
      </w:r>
    </w:p>
    <w:p w14:paraId="25FDF3AF" w14:textId="77777777" w:rsidR="00525522" w:rsidRDefault="00525522" w:rsidP="001D5B04">
      <w:pPr>
        <w:spacing w:after="240"/>
        <w:rPr>
          <w:szCs w:val="23"/>
        </w:rPr>
      </w:pPr>
      <w:r>
        <w:rPr>
          <w:szCs w:val="23"/>
        </w:rPr>
        <w:t>Mr. Nguyen:  Next speaker will be Shannon</w:t>
      </w:r>
      <w:proofErr w:type="gramStart"/>
      <w:r>
        <w:rPr>
          <w:szCs w:val="23"/>
        </w:rPr>
        <w:t xml:space="preserve">.  </w:t>
      </w:r>
      <w:proofErr w:type="gramEnd"/>
    </w:p>
    <w:p w14:paraId="1A7A3973" w14:textId="0EC6167D" w:rsidR="00525522" w:rsidRDefault="00B143C1" w:rsidP="001D5B04">
      <w:pPr>
        <w:spacing w:after="240"/>
        <w:rPr>
          <w:szCs w:val="23"/>
        </w:rPr>
      </w:pPr>
      <w:r>
        <w:rPr>
          <w:szCs w:val="23"/>
        </w:rPr>
        <w:t xml:space="preserve">Shannon </w:t>
      </w:r>
      <w:proofErr w:type="spellStart"/>
      <w:r w:rsidR="00525522" w:rsidRPr="00525522">
        <w:rPr>
          <w:szCs w:val="23"/>
        </w:rPr>
        <w:t>Marquardson</w:t>
      </w:r>
      <w:proofErr w:type="spellEnd"/>
      <w:r w:rsidR="00525522">
        <w:rPr>
          <w:szCs w:val="23"/>
        </w:rPr>
        <w:t xml:space="preserve">: My name is Shannon </w:t>
      </w:r>
      <w:proofErr w:type="spellStart"/>
      <w:r w:rsidR="00525522">
        <w:rPr>
          <w:szCs w:val="23"/>
        </w:rPr>
        <w:t>Marquardson</w:t>
      </w:r>
      <w:proofErr w:type="spellEnd"/>
      <w:r w:rsidR="00525522">
        <w:rPr>
          <w:szCs w:val="23"/>
        </w:rPr>
        <w:t xml:space="preserve">. (Spells Name) I live in the residential building just behind the alley, which is next to </w:t>
      </w:r>
      <w:r w:rsidR="00672B1B">
        <w:rPr>
          <w:szCs w:val="23"/>
        </w:rPr>
        <w:t>t</w:t>
      </w:r>
      <w:r w:rsidR="00525522">
        <w:rPr>
          <w:szCs w:val="23"/>
        </w:rPr>
        <w:t>he proposed site</w:t>
      </w:r>
      <w:proofErr w:type="gramStart"/>
      <w:r w:rsidR="00525522">
        <w:rPr>
          <w:szCs w:val="23"/>
        </w:rPr>
        <w:t xml:space="preserve">.  </w:t>
      </w:r>
      <w:proofErr w:type="gramEnd"/>
      <w:r w:rsidR="00525522">
        <w:rPr>
          <w:szCs w:val="23"/>
        </w:rPr>
        <w:t xml:space="preserve">My big concern is given the noise report </w:t>
      </w:r>
      <w:r w:rsidR="00672B1B">
        <w:rPr>
          <w:szCs w:val="23"/>
        </w:rPr>
        <w:t>that was online</w:t>
      </w:r>
      <w:r w:rsidR="00257EDB">
        <w:rPr>
          <w:szCs w:val="23"/>
        </w:rPr>
        <w:t>,</w:t>
      </w:r>
      <w:r w:rsidR="00672B1B">
        <w:rPr>
          <w:szCs w:val="23"/>
        </w:rPr>
        <w:t xml:space="preserve"> it seem</w:t>
      </w:r>
      <w:r w:rsidR="00525522">
        <w:rPr>
          <w:szCs w:val="23"/>
        </w:rPr>
        <w:t>s</w:t>
      </w:r>
      <w:r w:rsidR="00672B1B">
        <w:rPr>
          <w:szCs w:val="23"/>
        </w:rPr>
        <w:t xml:space="preserve"> </w:t>
      </w:r>
      <w:r w:rsidR="00525522">
        <w:rPr>
          <w:szCs w:val="23"/>
        </w:rPr>
        <w:t>like there will be ni</w:t>
      </w:r>
      <w:r w:rsidR="00FF0596">
        <w:rPr>
          <w:szCs w:val="23"/>
        </w:rPr>
        <w:t>ne to ten hours of construction</w:t>
      </w:r>
      <w:r w:rsidR="00525522">
        <w:rPr>
          <w:szCs w:val="23"/>
        </w:rPr>
        <w:t xml:space="preserve"> six days a week for</w:t>
      </w:r>
      <w:r w:rsidR="00672B1B">
        <w:rPr>
          <w:szCs w:val="23"/>
        </w:rPr>
        <w:t xml:space="preserve"> 18 months, particularly</w:t>
      </w:r>
      <w:r w:rsidR="00525522">
        <w:rPr>
          <w:szCs w:val="23"/>
        </w:rPr>
        <w:t xml:space="preserve"> frustrating because all of us are working </w:t>
      </w:r>
      <w:r w:rsidR="00672B1B">
        <w:rPr>
          <w:szCs w:val="23"/>
        </w:rPr>
        <w:t>from</w:t>
      </w:r>
      <w:r w:rsidR="00525522">
        <w:rPr>
          <w:szCs w:val="23"/>
        </w:rPr>
        <w:t xml:space="preserve"> home</w:t>
      </w:r>
      <w:proofErr w:type="gramStart"/>
      <w:r w:rsidR="00525522">
        <w:rPr>
          <w:szCs w:val="23"/>
        </w:rPr>
        <w:t xml:space="preserve">.  </w:t>
      </w:r>
      <w:proofErr w:type="gramEnd"/>
      <w:r w:rsidR="00525522">
        <w:rPr>
          <w:szCs w:val="23"/>
        </w:rPr>
        <w:t xml:space="preserve">I don’t know when this project is cited to start but that would be </w:t>
      </w:r>
      <w:r w:rsidR="00672B1B">
        <w:rPr>
          <w:szCs w:val="23"/>
        </w:rPr>
        <w:t>completely</w:t>
      </w:r>
      <w:r w:rsidR="00525522">
        <w:rPr>
          <w:szCs w:val="23"/>
        </w:rPr>
        <w:t xml:space="preserve"> </w:t>
      </w:r>
      <w:r w:rsidR="00672B1B">
        <w:rPr>
          <w:szCs w:val="23"/>
        </w:rPr>
        <w:t>prohibitive</w:t>
      </w:r>
      <w:r w:rsidR="00525522">
        <w:rPr>
          <w:szCs w:val="23"/>
        </w:rPr>
        <w:t xml:space="preserve"> </w:t>
      </w:r>
      <w:r w:rsidR="00672B1B">
        <w:rPr>
          <w:szCs w:val="23"/>
        </w:rPr>
        <w:t>to living so close to this construction site</w:t>
      </w:r>
      <w:proofErr w:type="gramStart"/>
      <w:r w:rsidR="00672B1B">
        <w:rPr>
          <w:szCs w:val="23"/>
        </w:rPr>
        <w:t xml:space="preserve">.  </w:t>
      </w:r>
      <w:proofErr w:type="gramEnd"/>
      <w:r w:rsidR="00672B1B">
        <w:rPr>
          <w:szCs w:val="23"/>
        </w:rPr>
        <w:t>I know the estimates are that the alley is very narrow and that indeed is true</w:t>
      </w:r>
      <w:r w:rsidR="00257EDB">
        <w:rPr>
          <w:szCs w:val="23"/>
        </w:rPr>
        <w:t>,</w:t>
      </w:r>
      <w:r w:rsidR="00672B1B">
        <w:rPr>
          <w:szCs w:val="23"/>
        </w:rPr>
        <w:t xml:space="preserve"> and so I'm just very concerned about the noise during construction, again, given that we’re all home 24 hours a day</w:t>
      </w:r>
      <w:proofErr w:type="gramStart"/>
      <w:r w:rsidR="00672B1B">
        <w:rPr>
          <w:szCs w:val="23"/>
        </w:rPr>
        <w:t xml:space="preserve">.  </w:t>
      </w:r>
      <w:proofErr w:type="gramEnd"/>
      <w:r w:rsidR="00FF0596">
        <w:rPr>
          <w:szCs w:val="23"/>
        </w:rPr>
        <w:t xml:space="preserve">I’d love to understand </w:t>
      </w:r>
      <w:r w:rsidR="00FF0596">
        <w:rPr>
          <w:szCs w:val="23"/>
        </w:rPr>
        <w:lastRenderedPageBreak/>
        <w:t xml:space="preserve">the </w:t>
      </w:r>
      <w:r w:rsidR="00672B1B">
        <w:rPr>
          <w:szCs w:val="23"/>
        </w:rPr>
        <w:t>clear mitigation for the noise impact and how we’ll be able to continue to work from home if this were to start soon</w:t>
      </w:r>
      <w:proofErr w:type="gramStart"/>
      <w:r w:rsidR="00672B1B">
        <w:rPr>
          <w:szCs w:val="23"/>
        </w:rPr>
        <w:t xml:space="preserve">.  </w:t>
      </w:r>
      <w:proofErr w:type="gramEnd"/>
      <w:r w:rsidR="00672B1B">
        <w:rPr>
          <w:szCs w:val="23"/>
        </w:rPr>
        <w:t>And also clarify, if we can, when this project would be planned to begin so that I have advanced notice to move out if need be</w:t>
      </w:r>
      <w:proofErr w:type="gramStart"/>
      <w:r w:rsidR="00672B1B">
        <w:rPr>
          <w:szCs w:val="23"/>
        </w:rPr>
        <w:t xml:space="preserve">.  </w:t>
      </w:r>
      <w:proofErr w:type="gramEnd"/>
      <w:r w:rsidR="00672B1B">
        <w:rPr>
          <w:szCs w:val="23"/>
        </w:rPr>
        <w:t>And that’s all I have to comment about</w:t>
      </w:r>
      <w:proofErr w:type="gramStart"/>
      <w:r w:rsidR="00672B1B">
        <w:rPr>
          <w:szCs w:val="23"/>
        </w:rPr>
        <w:t xml:space="preserve">.  </w:t>
      </w:r>
      <w:proofErr w:type="gramEnd"/>
    </w:p>
    <w:p w14:paraId="5DFA9F15" w14:textId="77777777" w:rsidR="00672B1B" w:rsidRDefault="00B143C1" w:rsidP="001D5B04">
      <w:pPr>
        <w:spacing w:after="240"/>
        <w:rPr>
          <w:szCs w:val="23"/>
        </w:rPr>
      </w:pPr>
      <w:r>
        <w:rPr>
          <w:szCs w:val="23"/>
        </w:rPr>
        <w:t>Chair</w:t>
      </w:r>
      <w:r w:rsidR="00672B1B">
        <w:rPr>
          <w:szCs w:val="23"/>
        </w:rPr>
        <w:t xml:space="preserve"> Baltay:   Thank you very much, Shannon</w:t>
      </w:r>
      <w:proofErr w:type="gramStart"/>
      <w:r w:rsidR="00672B1B">
        <w:rPr>
          <w:szCs w:val="23"/>
        </w:rPr>
        <w:t xml:space="preserve">.  </w:t>
      </w:r>
      <w:proofErr w:type="gramEnd"/>
      <w:r w:rsidR="00672B1B">
        <w:rPr>
          <w:szCs w:val="23"/>
        </w:rPr>
        <w:t>Vinh, our next speaker, please.</w:t>
      </w:r>
    </w:p>
    <w:p w14:paraId="72B5CC35" w14:textId="31AD1715" w:rsidR="00672B1B" w:rsidRDefault="00672B1B" w:rsidP="001D5B04">
      <w:pPr>
        <w:spacing w:after="240"/>
        <w:rPr>
          <w:szCs w:val="23"/>
        </w:rPr>
      </w:pPr>
      <w:r>
        <w:rPr>
          <w:szCs w:val="23"/>
        </w:rPr>
        <w:t>Mr. Nguyen:  Our last speaker will be Sorenson</w:t>
      </w:r>
      <w:proofErr w:type="gramStart"/>
      <w:r>
        <w:rPr>
          <w:szCs w:val="23"/>
        </w:rPr>
        <w:t xml:space="preserve">.  </w:t>
      </w:r>
      <w:proofErr w:type="gramEnd"/>
      <w:r>
        <w:rPr>
          <w:szCs w:val="23"/>
        </w:rPr>
        <w:t>If there’s anyone else who wants to speak</w:t>
      </w:r>
      <w:r w:rsidR="00257EDB">
        <w:rPr>
          <w:szCs w:val="23"/>
        </w:rPr>
        <w:t>,</w:t>
      </w:r>
      <w:r>
        <w:rPr>
          <w:szCs w:val="23"/>
        </w:rPr>
        <w:t xml:space="preserve"> please raise your hand now</w:t>
      </w:r>
      <w:proofErr w:type="gramStart"/>
      <w:r>
        <w:rPr>
          <w:szCs w:val="23"/>
        </w:rPr>
        <w:t xml:space="preserve">.  </w:t>
      </w:r>
      <w:proofErr w:type="gramEnd"/>
    </w:p>
    <w:p w14:paraId="4367F674" w14:textId="0E263E04" w:rsidR="00525522" w:rsidRDefault="00672B1B" w:rsidP="001D5B04">
      <w:pPr>
        <w:spacing w:after="240"/>
        <w:rPr>
          <w:szCs w:val="23"/>
        </w:rPr>
      </w:pPr>
      <w:r>
        <w:rPr>
          <w:szCs w:val="23"/>
        </w:rPr>
        <w:t>Chair Baltay:   Welcome, Sorenson</w:t>
      </w:r>
      <w:proofErr w:type="gramStart"/>
      <w:r>
        <w:rPr>
          <w:szCs w:val="23"/>
        </w:rPr>
        <w:t xml:space="preserve">.  </w:t>
      </w:r>
      <w:proofErr w:type="gramEnd"/>
      <w:r>
        <w:rPr>
          <w:szCs w:val="23"/>
        </w:rPr>
        <w:t xml:space="preserve">If you could state and spell your name for the </w:t>
      </w:r>
      <w:r w:rsidR="00D071D8">
        <w:rPr>
          <w:szCs w:val="23"/>
        </w:rPr>
        <w:t>record,</w:t>
      </w:r>
      <w:r>
        <w:rPr>
          <w:szCs w:val="23"/>
        </w:rPr>
        <w:t xml:space="preserve"> you’ll have three minutes</w:t>
      </w:r>
      <w:r w:rsidR="00FF0596">
        <w:rPr>
          <w:szCs w:val="23"/>
        </w:rPr>
        <w:t>,</w:t>
      </w:r>
      <w:r>
        <w:rPr>
          <w:szCs w:val="23"/>
        </w:rPr>
        <w:t xml:space="preserve"> please.</w:t>
      </w:r>
    </w:p>
    <w:p w14:paraId="06669AE2" w14:textId="77777777" w:rsidR="007D7272" w:rsidRDefault="007D7272" w:rsidP="007D7272">
      <w:pPr>
        <w:spacing w:after="240"/>
      </w:pPr>
      <w:r w:rsidRPr="00E1219E">
        <w:t>[Connecting with speaker.]</w:t>
      </w:r>
    </w:p>
    <w:p w14:paraId="2950824E" w14:textId="77777777" w:rsidR="00672B1B" w:rsidRDefault="00B143C1" w:rsidP="001D5B04">
      <w:pPr>
        <w:spacing w:after="240"/>
        <w:rPr>
          <w:szCs w:val="23"/>
        </w:rPr>
      </w:pPr>
      <w:r>
        <w:rPr>
          <w:szCs w:val="23"/>
        </w:rPr>
        <w:t>Joseph</w:t>
      </w:r>
      <w:r w:rsidR="00672B1B" w:rsidRPr="00672B1B">
        <w:rPr>
          <w:szCs w:val="23"/>
        </w:rPr>
        <w:t xml:space="preserve"> Kung:  </w:t>
      </w:r>
      <w:r w:rsidR="00672B1B">
        <w:rPr>
          <w:szCs w:val="23"/>
        </w:rPr>
        <w:t>Actually, it’s not Sorenson</w:t>
      </w:r>
      <w:proofErr w:type="gramStart"/>
      <w:r w:rsidR="00672B1B">
        <w:rPr>
          <w:szCs w:val="23"/>
        </w:rPr>
        <w:t xml:space="preserve">.  </w:t>
      </w:r>
      <w:proofErr w:type="gramEnd"/>
      <w:r w:rsidR="00672B1B">
        <w:rPr>
          <w:szCs w:val="23"/>
        </w:rPr>
        <w:t>Sorry</w:t>
      </w:r>
      <w:proofErr w:type="gramStart"/>
      <w:r w:rsidR="00672B1B">
        <w:rPr>
          <w:szCs w:val="23"/>
        </w:rPr>
        <w:t xml:space="preserve">.  </w:t>
      </w:r>
      <w:proofErr w:type="gramEnd"/>
      <w:r w:rsidR="00672B1B">
        <w:rPr>
          <w:szCs w:val="23"/>
        </w:rPr>
        <w:t xml:space="preserve">This is Joseph </w:t>
      </w:r>
      <w:r>
        <w:rPr>
          <w:szCs w:val="23"/>
        </w:rPr>
        <w:t>Kung</w:t>
      </w:r>
      <w:proofErr w:type="gramStart"/>
      <w:r w:rsidR="00672B1B">
        <w:rPr>
          <w:szCs w:val="23"/>
        </w:rPr>
        <w:t xml:space="preserve">.  </w:t>
      </w:r>
      <w:proofErr w:type="gramEnd"/>
      <w:r w:rsidR="00672B1B">
        <w:rPr>
          <w:szCs w:val="23"/>
        </w:rPr>
        <w:t>I probably have the Zoom label</w:t>
      </w:r>
      <w:proofErr w:type="gramStart"/>
      <w:r w:rsidR="00672B1B">
        <w:rPr>
          <w:szCs w:val="23"/>
        </w:rPr>
        <w:t xml:space="preserve">.  </w:t>
      </w:r>
      <w:proofErr w:type="gramEnd"/>
      <w:r w:rsidR="00672B1B">
        <w:rPr>
          <w:szCs w:val="23"/>
        </w:rPr>
        <w:t>I'm not familiar with Zoom</w:t>
      </w:r>
      <w:proofErr w:type="gramStart"/>
      <w:r w:rsidR="00672B1B">
        <w:rPr>
          <w:szCs w:val="23"/>
        </w:rPr>
        <w:t xml:space="preserve">.  </w:t>
      </w:r>
      <w:proofErr w:type="gramEnd"/>
      <w:r w:rsidR="00672B1B">
        <w:rPr>
          <w:szCs w:val="23"/>
        </w:rPr>
        <w:t>I'm actually one of the owners on the property</w:t>
      </w:r>
      <w:proofErr w:type="gramStart"/>
      <w:r w:rsidR="00672B1B">
        <w:rPr>
          <w:szCs w:val="23"/>
        </w:rPr>
        <w:t xml:space="preserve">.  </w:t>
      </w:r>
      <w:proofErr w:type="gramEnd"/>
      <w:r w:rsidR="00672B1B">
        <w:rPr>
          <w:szCs w:val="23"/>
        </w:rPr>
        <w:t>I don’t know if I'm allowed to speak at this moment because it’s a public --</w:t>
      </w:r>
    </w:p>
    <w:p w14:paraId="10A3B8A4" w14:textId="77777777" w:rsidR="00672B1B" w:rsidRDefault="00672B1B" w:rsidP="001D5B04">
      <w:pPr>
        <w:spacing w:after="240"/>
        <w:rPr>
          <w:szCs w:val="23"/>
        </w:rPr>
      </w:pPr>
      <w:r>
        <w:rPr>
          <w:szCs w:val="23"/>
        </w:rPr>
        <w:t>Chair Baltay:   Spell your name for the record.</w:t>
      </w:r>
    </w:p>
    <w:p w14:paraId="73EF17EF" w14:textId="4EF5CE4F" w:rsidR="00672B1B" w:rsidRDefault="00672B1B" w:rsidP="001D5B04">
      <w:pPr>
        <w:spacing w:after="240"/>
        <w:rPr>
          <w:szCs w:val="23"/>
        </w:rPr>
      </w:pPr>
      <w:r>
        <w:rPr>
          <w:szCs w:val="23"/>
        </w:rPr>
        <w:t>Mr. Kung:  Joseph Kung</w:t>
      </w:r>
      <w:proofErr w:type="gramStart"/>
      <w:r>
        <w:rPr>
          <w:szCs w:val="23"/>
        </w:rPr>
        <w:t xml:space="preserve">.  </w:t>
      </w:r>
      <w:proofErr w:type="gramEnd"/>
      <w:r>
        <w:rPr>
          <w:szCs w:val="23"/>
        </w:rPr>
        <w:t xml:space="preserve">(Spells </w:t>
      </w:r>
      <w:proofErr w:type="gramStart"/>
      <w:r>
        <w:rPr>
          <w:szCs w:val="23"/>
        </w:rPr>
        <w:t>Name)  I</w:t>
      </w:r>
      <w:proofErr w:type="gramEnd"/>
      <w:r>
        <w:rPr>
          <w:szCs w:val="23"/>
        </w:rPr>
        <w:t xml:space="preserve"> was a Palo Alto resident from 1984 to 1997 and I was </w:t>
      </w:r>
      <w:r w:rsidR="00FF0596">
        <w:rPr>
          <w:szCs w:val="23"/>
        </w:rPr>
        <w:t xml:space="preserve">a </w:t>
      </w:r>
      <w:r>
        <w:rPr>
          <w:szCs w:val="23"/>
        </w:rPr>
        <w:t xml:space="preserve">proud graduate from Gunn High School.  I love this </w:t>
      </w:r>
      <w:r w:rsidR="0038747B">
        <w:rPr>
          <w:szCs w:val="23"/>
        </w:rPr>
        <w:t>City</w:t>
      </w:r>
      <w:r w:rsidR="00257EDB">
        <w:rPr>
          <w:szCs w:val="23"/>
        </w:rPr>
        <w:t>,</w:t>
      </w:r>
      <w:r>
        <w:rPr>
          <w:szCs w:val="23"/>
        </w:rPr>
        <w:t xml:space="preserve"> and we moved away in 1997 because my parents sold their properties</w:t>
      </w:r>
      <w:proofErr w:type="gramStart"/>
      <w:r>
        <w:rPr>
          <w:szCs w:val="23"/>
        </w:rPr>
        <w:t xml:space="preserve">.  </w:t>
      </w:r>
      <w:proofErr w:type="gramEnd"/>
      <w:r>
        <w:rPr>
          <w:szCs w:val="23"/>
        </w:rPr>
        <w:t>All of my parents are educators</w:t>
      </w:r>
      <w:proofErr w:type="gramStart"/>
      <w:r>
        <w:rPr>
          <w:szCs w:val="23"/>
        </w:rPr>
        <w:t xml:space="preserve">.  </w:t>
      </w:r>
      <w:proofErr w:type="gramEnd"/>
      <w:r>
        <w:rPr>
          <w:szCs w:val="23"/>
        </w:rPr>
        <w:t>I, myself, am an educator</w:t>
      </w:r>
      <w:proofErr w:type="gramStart"/>
      <w:r>
        <w:rPr>
          <w:szCs w:val="23"/>
        </w:rPr>
        <w:t xml:space="preserve">.  </w:t>
      </w:r>
      <w:proofErr w:type="gramEnd"/>
      <w:r>
        <w:rPr>
          <w:szCs w:val="23"/>
        </w:rPr>
        <w:t xml:space="preserve">I just love the </w:t>
      </w:r>
      <w:r w:rsidR="0038747B">
        <w:rPr>
          <w:szCs w:val="23"/>
        </w:rPr>
        <w:t>City</w:t>
      </w:r>
      <w:r>
        <w:rPr>
          <w:szCs w:val="23"/>
        </w:rPr>
        <w:t xml:space="preserve"> so much</w:t>
      </w:r>
      <w:proofErr w:type="gramStart"/>
      <w:r>
        <w:rPr>
          <w:szCs w:val="23"/>
        </w:rPr>
        <w:t xml:space="preserve">.  </w:t>
      </w:r>
      <w:proofErr w:type="gramEnd"/>
      <w:r>
        <w:rPr>
          <w:szCs w:val="23"/>
        </w:rPr>
        <w:t>Even though I'm living in Sunnyvale now I’m still involved a lot with a lot of activities in Palo Alto, including I'm a volunteer for the Boy Scout Troop 5 in Palo Alto</w:t>
      </w:r>
      <w:proofErr w:type="gramStart"/>
      <w:r>
        <w:rPr>
          <w:szCs w:val="23"/>
        </w:rPr>
        <w:t xml:space="preserve">.  </w:t>
      </w:r>
      <w:proofErr w:type="gramEnd"/>
      <w:r>
        <w:rPr>
          <w:szCs w:val="23"/>
        </w:rPr>
        <w:t>I also provide financial assistance for the Suicide Prevention Programs for the Palo Alto High School kids, as well as I do volunteer work for the Mitchell Park Library twice a week</w:t>
      </w:r>
      <w:proofErr w:type="gramStart"/>
      <w:r>
        <w:rPr>
          <w:szCs w:val="23"/>
        </w:rPr>
        <w:t xml:space="preserve">.  </w:t>
      </w:r>
      <w:proofErr w:type="gramEnd"/>
      <w:r>
        <w:rPr>
          <w:szCs w:val="23"/>
        </w:rPr>
        <w:t>I always want to get back to Palo Alto</w:t>
      </w:r>
      <w:proofErr w:type="gramStart"/>
      <w:r>
        <w:rPr>
          <w:szCs w:val="23"/>
        </w:rPr>
        <w:t xml:space="preserve">.  </w:t>
      </w:r>
      <w:proofErr w:type="gramEnd"/>
      <w:r>
        <w:rPr>
          <w:szCs w:val="23"/>
        </w:rPr>
        <w:t>I would like my daughter, who is ten years old now, to continue to be a Palo Alto resident and be a proud graduate from Gunn High School, as a Palo Titan</w:t>
      </w:r>
      <w:proofErr w:type="gramStart"/>
      <w:r>
        <w:rPr>
          <w:szCs w:val="23"/>
        </w:rPr>
        <w:t xml:space="preserve">.  </w:t>
      </w:r>
      <w:proofErr w:type="gramEnd"/>
      <w:r>
        <w:rPr>
          <w:szCs w:val="23"/>
        </w:rPr>
        <w:t>So for us, you know, it takes a long time</w:t>
      </w:r>
      <w:proofErr w:type="gramStart"/>
      <w:r>
        <w:rPr>
          <w:szCs w:val="23"/>
        </w:rPr>
        <w:t xml:space="preserve">.  </w:t>
      </w:r>
      <w:proofErr w:type="gramEnd"/>
      <w:r>
        <w:rPr>
          <w:szCs w:val="23"/>
        </w:rPr>
        <w:t>We own that land</w:t>
      </w:r>
      <w:proofErr w:type="gramStart"/>
      <w:r>
        <w:rPr>
          <w:szCs w:val="23"/>
        </w:rPr>
        <w:t xml:space="preserve">.  </w:t>
      </w:r>
      <w:proofErr w:type="gramEnd"/>
      <w:r>
        <w:rPr>
          <w:szCs w:val="23"/>
        </w:rPr>
        <w:t xml:space="preserve">Our family has owned that land since </w:t>
      </w:r>
      <w:r w:rsidR="00B143C1">
        <w:rPr>
          <w:szCs w:val="23"/>
        </w:rPr>
        <w:t xml:space="preserve">the late </w:t>
      </w:r>
      <w:proofErr w:type="spellStart"/>
      <w:r w:rsidR="00B143C1">
        <w:rPr>
          <w:szCs w:val="23"/>
        </w:rPr>
        <w:t>1970s</w:t>
      </w:r>
      <w:proofErr w:type="spellEnd"/>
      <w:r w:rsidR="00B143C1">
        <w:rPr>
          <w:szCs w:val="23"/>
        </w:rPr>
        <w:t xml:space="preserve"> and I grew up fro</w:t>
      </w:r>
      <w:r>
        <w:rPr>
          <w:szCs w:val="23"/>
        </w:rPr>
        <w:t>m that spot</w:t>
      </w:r>
      <w:proofErr w:type="gramStart"/>
      <w:r>
        <w:rPr>
          <w:szCs w:val="23"/>
        </w:rPr>
        <w:t xml:space="preserve">.  </w:t>
      </w:r>
      <w:proofErr w:type="gramEnd"/>
      <w:r>
        <w:rPr>
          <w:szCs w:val="23"/>
        </w:rPr>
        <w:t>So I know how ugly the whole neighborh</w:t>
      </w:r>
      <w:r w:rsidR="00B143C1">
        <w:rPr>
          <w:szCs w:val="23"/>
        </w:rPr>
        <w:t>ood was around that --</w:t>
      </w:r>
      <w:r>
        <w:rPr>
          <w:szCs w:val="23"/>
        </w:rPr>
        <w:t xml:space="preserve"> not ugly but in terms of old buildings</w:t>
      </w:r>
      <w:proofErr w:type="gramStart"/>
      <w:r>
        <w:rPr>
          <w:szCs w:val="23"/>
        </w:rPr>
        <w:t xml:space="preserve">.  </w:t>
      </w:r>
      <w:proofErr w:type="gramEnd"/>
      <w:r>
        <w:rPr>
          <w:szCs w:val="23"/>
        </w:rPr>
        <w:t>I’m not much of an artist</w:t>
      </w:r>
      <w:proofErr w:type="gramStart"/>
      <w:r>
        <w:rPr>
          <w:szCs w:val="23"/>
        </w:rPr>
        <w:t xml:space="preserve">.  </w:t>
      </w:r>
      <w:proofErr w:type="gramEnd"/>
      <w:r>
        <w:rPr>
          <w:szCs w:val="23"/>
        </w:rPr>
        <w:t>I don’t understand the architect</w:t>
      </w:r>
      <w:proofErr w:type="gramStart"/>
      <w:r>
        <w:rPr>
          <w:szCs w:val="23"/>
        </w:rPr>
        <w:t xml:space="preserve">.  </w:t>
      </w:r>
      <w:proofErr w:type="gramEnd"/>
      <w:r>
        <w:rPr>
          <w:szCs w:val="23"/>
        </w:rPr>
        <w:t xml:space="preserve">I just like to have an opportunity to come back to the </w:t>
      </w:r>
      <w:r w:rsidR="0038747B">
        <w:rPr>
          <w:szCs w:val="23"/>
        </w:rPr>
        <w:t>City</w:t>
      </w:r>
      <w:r>
        <w:rPr>
          <w:szCs w:val="23"/>
        </w:rPr>
        <w:t xml:space="preserve"> and be able to afford the lifestyle over there</w:t>
      </w:r>
      <w:proofErr w:type="gramStart"/>
      <w:r>
        <w:rPr>
          <w:szCs w:val="23"/>
        </w:rPr>
        <w:t xml:space="preserve">.  </w:t>
      </w:r>
      <w:proofErr w:type="gramEnd"/>
      <w:r>
        <w:rPr>
          <w:szCs w:val="23"/>
        </w:rPr>
        <w:t>That’s why I instruct Pratima to give me some commercia</w:t>
      </w:r>
      <w:r w:rsidR="00B143C1">
        <w:rPr>
          <w:szCs w:val="23"/>
        </w:rPr>
        <w:t>l income and residential income --</w:t>
      </w:r>
      <w:r>
        <w:rPr>
          <w:szCs w:val="23"/>
        </w:rPr>
        <w:t xml:space="preserve"> we’re not professional land developer or anything like that</w:t>
      </w:r>
      <w:proofErr w:type="gramStart"/>
      <w:r>
        <w:rPr>
          <w:szCs w:val="23"/>
        </w:rPr>
        <w:t xml:space="preserve">.  </w:t>
      </w:r>
      <w:proofErr w:type="gramEnd"/>
      <w:r>
        <w:rPr>
          <w:szCs w:val="23"/>
        </w:rPr>
        <w:t xml:space="preserve">We’d just like to make the use of the land </w:t>
      </w:r>
      <w:r w:rsidR="00B143C1">
        <w:rPr>
          <w:szCs w:val="23"/>
        </w:rPr>
        <w:t>and develop it into something so</w:t>
      </w:r>
      <w:r>
        <w:rPr>
          <w:szCs w:val="23"/>
        </w:rPr>
        <w:t xml:space="preserve"> that we can afford to live in the area</w:t>
      </w:r>
      <w:proofErr w:type="gramStart"/>
      <w:r>
        <w:rPr>
          <w:szCs w:val="23"/>
        </w:rPr>
        <w:t xml:space="preserve">.  </w:t>
      </w:r>
      <w:proofErr w:type="gramEnd"/>
      <w:r>
        <w:rPr>
          <w:szCs w:val="23"/>
        </w:rPr>
        <w:t xml:space="preserve">But, of course, we have a limited </w:t>
      </w:r>
      <w:r w:rsidR="00D071D8">
        <w:rPr>
          <w:szCs w:val="23"/>
        </w:rPr>
        <w:t>budget,</w:t>
      </w:r>
      <w:r>
        <w:rPr>
          <w:szCs w:val="23"/>
        </w:rPr>
        <w:t xml:space="preserve"> but I think our architects did a very good job given the very limited resources they have and </w:t>
      </w:r>
      <w:r w:rsidR="00FF0596">
        <w:rPr>
          <w:szCs w:val="23"/>
        </w:rPr>
        <w:t xml:space="preserve">a </w:t>
      </w:r>
      <w:r>
        <w:rPr>
          <w:szCs w:val="23"/>
        </w:rPr>
        <w:t>ver</w:t>
      </w:r>
      <w:r w:rsidR="00B143C1">
        <w:rPr>
          <w:szCs w:val="23"/>
        </w:rPr>
        <w:t>y small plot of land to create this marvel, in my opinion</w:t>
      </w:r>
      <w:proofErr w:type="gramStart"/>
      <w:r w:rsidR="00B143C1">
        <w:rPr>
          <w:szCs w:val="23"/>
        </w:rPr>
        <w:t xml:space="preserve">.  </w:t>
      </w:r>
      <w:proofErr w:type="gramEnd"/>
      <w:r w:rsidR="00B143C1">
        <w:rPr>
          <w:szCs w:val="23"/>
        </w:rPr>
        <w:t>And I wish that the Board --</w:t>
      </w:r>
      <w:r>
        <w:rPr>
          <w:szCs w:val="23"/>
        </w:rPr>
        <w:t xml:space="preserve"> and I heard some concerned neighbors, you know</w:t>
      </w:r>
      <w:r w:rsidR="00C75B90">
        <w:rPr>
          <w:szCs w:val="23"/>
        </w:rPr>
        <w:t xml:space="preserve"> -- </w:t>
      </w:r>
      <w:r>
        <w:rPr>
          <w:szCs w:val="23"/>
        </w:rPr>
        <w:t xml:space="preserve">after the </w:t>
      </w:r>
      <w:r w:rsidR="00B143C1">
        <w:rPr>
          <w:szCs w:val="23"/>
        </w:rPr>
        <w:t>project is</w:t>
      </w:r>
      <w:r>
        <w:rPr>
          <w:szCs w:val="23"/>
        </w:rPr>
        <w:t xml:space="preserve"> complete will be great neighbors and it will be the most beautiful building on the block</w:t>
      </w:r>
      <w:proofErr w:type="gramStart"/>
      <w:r>
        <w:rPr>
          <w:szCs w:val="23"/>
        </w:rPr>
        <w:t xml:space="preserve">.  </w:t>
      </w:r>
      <w:proofErr w:type="gramEnd"/>
      <w:r w:rsidR="00427CE8">
        <w:rPr>
          <w:szCs w:val="23"/>
        </w:rPr>
        <w:t>P</w:t>
      </w:r>
      <w:r>
        <w:rPr>
          <w:szCs w:val="23"/>
        </w:rPr>
        <w:t>lease do consider it</w:t>
      </w:r>
      <w:r w:rsidR="00427CE8">
        <w:rPr>
          <w:szCs w:val="23"/>
        </w:rPr>
        <w:t>,</w:t>
      </w:r>
      <w:r>
        <w:rPr>
          <w:szCs w:val="23"/>
        </w:rPr>
        <w:t xml:space="preserve"> and I thank you and yield my time</w:t>
      </w:r>
      <w:proofErr w:type="gramStart"/>
      <w:r>
        <w:rPr>
          <w:szCs w:val="23"/>
        </w:rPr>
        <w:t xml:space="preserve">.  </w:t>
      </w:r>
      <w:proofErr w:type="gramEnd"/>
      <w:r>
        <w:rPr>
          <w:szCs w:val="23"/>
        </w:rPr>
        <w:t>Thank you</w:t>
      </w:r>
      <w:proofErr w:type="gramStart"/>
      <w:r>
        <w:rPr>
          <w:szCs w:val="23"/>
        </w:rPr>
        <w:t xml:space="preserve">.  </w:t>
      </w:r>
      <w:proofErr w:type="gramEnd"/>
    </w:p>
    <w:p w14:paraId="36761A0B" w14:textId="42D2E8F7" w:rsidR="00672B1B" w:rsidRDefault="00672B1B" w:rsidP="001D5B04">
      <w:pPr>
        <w:spacing w:after="240"/>
        <w:rPr>
          <w:szCs w:val="23"/>
        </w:rPr>
      </w:pPr>
      <w:r>
        <w:rPr>
          <w:szCs w:val="23"/>
        </w:rPr>
        <w:t>Chair Baltay:  Thank you, Joseph</w:t>
      </w:r>
      <w:proofErr w:type="gramStart"/>
      <w:r>
        <w:rPr>
          <w:szCs w:val="23"/>
        </w:rPr>
        <w:t xml:space="preserve">.  </w:t>
      </w:r>
      <w:proofErr w:type="gramEnd"/>
      <w:r>
        <w:rPr>
          <w:szCs w:val="23"/>
        </w:rPr>
        <w:t>To staff, I'm a little bit concerned</w:t>
      </w:r>
      <w:proofErr w:type="gramStart"/>
      <w:r>
        <w:rPr>
          <w:szCs w:val="23"/>
        </w:rPr>
        <w:t xml:space="preserve">.  </w:t>
      </w:r>
      <w:proofErr w:type="gramEnd"/>
      <w:r>
        <w:rPr>
          <w:szCs w:val="23"/>
        </w:rPr>
        <w:t>That last speaker was the applicant</w:t>
      </w:r>
      <w:r w:rsidR="00257EDB">
        <w:rPr>
          <w:szCs w:val="23"/>
        </w:rPr>
        <w:t>,</w:t>
      </w:r>
      <w:r>
        <w:rPr>
          <w:szCs w:val="23"/>
        </w:rPr>
        <w:t xml:space="preserve"> it sounded to me</w:t>
      </w:r>
      <w:proofErr w:type="gramStart"/>
      <w:r>
        <w:rPr>
          <w:szCs w:val="23"/>
        </w:rPr>
        <w:t xml:space="preserve">.  </w:t>
      </w:r>
      <w:proofErr w:type="gramEnd"/>
    </w:p>
    <w:p w14:paraId="6BD1F953" w14:textId="495C708F" w:rsidR="00672B1B" w:rsidRDefault="005316C7" w:rsidP="001D5B04">
      <w:pPr>
        <w:spacing w:after="240"/>
        <w:rPr>
          <w:szCs w:val="23"/>
        </w:rPr>
      </w:pPr>
      <w:r>
        <w:rPr>
          <w:szCs w:val="23"/>
        </w:rPr>
        <w:t>Ms.</w:t>
      </w:r>
      <w:r w:rsidR="00B143C1">
        <w:rPr>
          <w:szCs w:val="23"/>
        </w:rPr>
        <w:t xml:space="preserve"> Gerhardt:  </w:t>
      </w:r>
      <w:r w:rsidR="00672B1B">
        <w:rPr>
          <w:szCs w:val="23"/>
        </w:rPr>
        <w:t>Yes, the property owner.</w:t>
      </w:r>
    </w:p>
    <w:p w14:paraId="7156E37B" w14:textId="77777777" w:rsidR="00672B1B" w:rsidRDefault="00B143C1" w:rsidP="001D5B04">
      <w:pPr>
        <w:spacing w:after="240"/>
        <w:rPr>
          <w:szCs w:val="23"/>
        </w:rPr>
      </w:pPr>
      <w:r>
        <w:rPr>
          <w:szCs w:val="23"/>
        </w:rPr>
        <w:t xml:space="preserve">Chair Baltay:  </w:t>
      </w:r>
      <w:r w:rsidR="00672B1B">
        <w:rPr>
          <w:szCs w:val="23"/>
        </w:rPr>
        <w:t>That wasn’t correct, I don’t think</w:t>
      </w:r>
      <w:proofErr w:type="gramStart"/>
      <w:r w:rsidR="00672B1B">
        <w:rPr>
          <w:szCs w:val="23"/>
        </w:rPr>
        <w:t xml:space="preserve">.  </w:t>
      </w:r>
      <w:proofErr w:type="gramEnd"/>
      <w:r w:rsidR="00672B1B">
        <w:rPr>
          <w:szCs w:val="23"/>
        </w:rPr>
        <w:t>That’s not a member of the public at large then</w:t>
      </w:r>
      <w:proofErr w:type="gramStart"/>
      <w:r w:rsidR="00672B1B">
        <w:rPr>
          <w:szCs w:val="23"/>
        </w:rPr>
        <w:t xml:space="preserve">.  </w:t>
      </w:r>
      <w:proofErr w:type="gramEnd"/>
    </w:p>
    <w:p w14:paraId="2D61C91D" w14:textId="7A5705DF" w:rsidR="00672B1B" w:rsidRDefault="005316C7" w:rsidP="001D5B04">
      <w:pPr>
        <w:spacing w:after="240"/>
        <w:rPr>
          <w:szCs w:val="23"/>
        </w:rPr>
      </w:pPr>
      <w:r>
        <w:rPr>
          <w:szCs w:val="23"/>
        </w:rPr>
        <w:t>Ms.</w:t>
      </w:r>
      <w:r w:rsidR="00B143C1">
        <w:rPr>
          <w:szCs w:val="23"/>
        </w:rPr>
        <w:t xml:space="preserve"> Gerhardt:  </w:t>
      </w:r>
      <w:r w:rsidR="00672B1B">
        <w:rPr>
          <w:szCs w:val="23"/>
        </w:rPr>
        <w:t>Correct.</w:t>
      </w:r>
    </w:p>
    <w:p w14:paraId="1B6D38E0" w14:textId="77777777" w:rsidR="00672B1B" w:rsidRDefault="00672B1B" w:rsidP="001D5B04">
      <w:pPr>
        <w:spacing w:after="240"/>
        <w:rPr>
          <w:szCs w:val="23"/>
        </w:rPr>
      </w:pPr>
      <w:r>
        <w:rPr>
          <w:szCs w:val="23"/>
        </w:rPr>
        <w:t xml:space="preserve">Chair Baltay:  Regardless, applicant, you are afforded an opportunity to rebut </w:t>
      </w:r>
      <w:r w:rsidR="00FF0596">
        <w:rPr>
          <w:szCs w:val="23"/>
        </w:rPr>
        <w:t>what members of the public said</w:t>
      </w:r>
      <w:r>
        <w:rPr>
          <w:szCs w:val="23"/>
        </w:rPr>
        <w:t xml:space="preserve"> if you’d care to address any of those things</w:t>
      </w:r>
      <w:proofErr w:type="gramStart"/>
      <w:r>
        <w:rPr>
          <w:szCs w:val="23"/>
        </w:rPr>
        <w:t xml:space="preserve">.  </w:t>
      </w:r>
      <w:proofErr w:type="gramEnd"/>
      <w:r>
        <w:rPr>
          <w:szCs w:val="23"/>
        </w:rPr>
        <w:t xml:space="preserve">I'm not sure I heard a lot to rebut but if </w:t>
      </w:r>
      <w:r w:rsidR="00866CAC">
        <w:rPr>
          <w:szCs w:val="23"/>
        </w:rPr>
        <w:t>you’d</w:t>
      </w:r>
      <w:r>
        <w:rPr>
          <w:szCs w:val="23"/>
        </w:rPr>
        <w:t xml:space="preserve"> like to you do have the opportunity. </w:t>
      </w:r>
    </w:p>
    <w:p w14:paraId="482BACF6" w14:textId="778939BD" w:rsidR="00672B1B" w:rsidRDefault="005316C7" w:rsidP="001D5B04">
      <w:pPr>
        <w:spacing w:after="240"/>
        <w:rPr>
          <w:szCs w:val="23"/>
        </w:rPr>
      </w:pPr>
      <w:r>
        <w:rPr>
          <w:szCs w:val="23"/>
        </w:rPr>
        <w:t>Ms.</w:t>
      </w:r>
      <w:r w:rsidR="00672B1B">
        <w:rPr>
          <w:szCs w:val="23"/>
        </w:rPr>
        <w:t xml:space="preserve"> Gerhardt:  Would you like staff to provide some answers initially?</w:t>
      </w:r>
    </w:p>
    <w:p w14:paraId="4E972D10" w14:textId="77777777" w:rsidR="00672B1B" w:rsidRDefault="00B143C1" w:rsidP="001D5B04">
      <w:pPr>
        <w:spacing w:after="240"/>
        <w:rPr>
          <w:szCs w:val="23"/>
        </w:rPr>
      </w:pPr>
      <w:r>
        <w:rPr>
          <w:szCs w:val="23"/>
        </w:rPr>
        <w:lastRenderedPageBreak/>
        <w:t xml:space="preserve">Chair Baltay:  </w:t>
      </w:r>
      <w:r w:rsidR="00672B1B">
        <w:rPr>
          <w:szCs w:val="23"/>
        </w:rPr>
        <w:t>Sure</w:t>
      </w:r>
      <w:proofErr w:type="gramStart"/>
      <w:r w:rsidR="00672B1B">
        <w:rPr>
          <w:szCs w:val="23"/>
        </w:rPr>
        <w:t xml:space="preserve">.  </w:t>
      </w:r>
      <w:proofErr w:type="gramEnd"/>
      <w:r w:rsidR="00672B1B">
        <w:rPr>
          <w:szCs w:val="23"/>
        </w:rPr>
        <w:t>I think that would be fair, as well, Jodie.</w:t>
      </w:r>
    </w:p>
    <w:p w14:paraId="18A89488" w14:textId="66790011" w:rsidR="00672B1B" w:rsidRDefault="005316C7" w:rsidP="001D5B04">
      <w:pPr>
        <w:spacing w:after="240"/>
        <w:rPr>
          <w:szCs w:val="23"/>
        </w:rPr>
      </w:pPr>
      <w:r>
        <w:rPr>
          <w:szCs w:val="23"/>
        </w:rPr>
        <w:t>Ms.</w:t>
      </w:r>
      <w:r w:rsidR="00672B1B">
        <w:rPr>
          <w:szCs w:val="23"/>
        </w:rPr>
        <w:t xml:space="preserve"> Gerhardt:  Okay.</w:t>
      </w:r>
    </w:p>
    <w:p w14:paraId="1656F775" w14:textId="77777777" w:rsidR="00672B1B" w:rsidRDefault="00672B1B" w:rsidP="001D5B04">
      <w:pPr>
        <w:spacing w:after="240"/>
        <w:rPr>
          <w:szCs w:val="23"/>
        </w:rPr>
      </w:pPr>
      <w:r>
        <w:rPr>
          <w:szCs w:val="23"/>
        </w:rPr>
        <w:t>Chair Baltay:   Let’s see if the applicant first wants to make a statement</w:t>
      </w:r>
      <w:proofErr w:type="gramStart"/>
      <w:r>
        <w:rPr>
          <w:szCs w:val="23"/>
        </w:rPr>
        <w:t xml:space="preserve">.  </w:t>
      </w:r>
      <w:proofErr w:type="gramEnd"/>
      <w:r>
        <w:rPr>
          <w:szCs w:val="23"/>
        </w:rPr>
        <w:t>I</w:t>
      </w:r>
      <w:r w:rsidR="00FF0596">
        <w:rPr>
          <w:szCs w:val="23"/>
        </w:rPr>
        <w:t xml:space="preserve"> mean, they’re legally required to</w:t>
      </w:r>
      <w:r>
        <w:rPr>
          <w:szCs w:val="23"/>
        </w:rPr>
        <w:t xml:space="preserve"> have that opportunity</w:t>
      </w:r>
      <w:proofErr w:type="gramStart"/>
      <w:r>
        <w:rPr>
          <w:szCs w:val="23"/>
        </w:rPr>
        <w:t xml:space="preserve">.  </w:t>
      </w:r>
      <w:proofErr w:type="gramEnd"/>
      <w:r>
        <w:rPr>
          <w:szCs w:val="23"/>
        </w:rPr>
        <w:t>So they do</w:t>
      </w:r>
      <w:proofErr w:type="gramStart"/>
      <w:r>
        <w:rPr>
          <w:szCs w:val="23"/>
        </w:rPr>
        <w:t xml:space="preserve">.  </w:t>
      </w:r>
      <w:proofErr w:type="gramEnd"/>
    </w:p>
    <w:p w14:paraId="215FF303" w14:textId="6039846D" w:rsidR="00672B1B" w:rsidRDefault="001024B2" w:rsidP="00672B1B">
      <w:pPr>
        <w:spacing w:after="240"/>
        <w:rPr>
          <w:szCs w:val="23"/>
        </w:rPr>
      </w:pPr>
      <w:r>
        <w:rPr>
          <w:szCs w:val="23"/>
        </w:rPr>
        <w:t>Mr. Bellomo</w:t>
      </w:r>
      <w:r w:rsidR="00672B1B" w:rsidRPr="00672B1B">
        <w:rPr>
          <w:szCs w:val="23"/>
        </w:rPr>
        <w:t xml:space="preserve">:  </w:t>
      </w:r>
      <w:r w:rsidR="00672B1B">
        <w:rPr>
          <w:szCs w:val="23"/>
        </w:rPr>
        <w:t>Quickly, this project is dear to me</w:t>
      </w:r>
      <w:proofErr w:type="gramStart"/>
      <w:r w:rsidR="00672B1B">
        <w:rPr>
          <w:szCs w:val="23"/>
        </w:rPr>
        <w:t xml:space="preserve">.  </w:t>
      </w:r>
      <w:proofErr w:type="gramEnd"/>
      <w:r w:rsidR="00672B1B">
        <w:rPr>
          <w:szCs w:val="23"/>
        </w:rPr>
        <w:t>I designed mixed-use building on El Camino, large shopping centers on El Camino</w:t>
      </w:r>
      <w:proofErr w:type="gramStart"/>
      <w:r w:rsidR="00672B1B">
        <w:rPr>
          <w:szCs w:val="23"/>
        </w:rPr>
        <w:t xml:space="preserve">.  </w:t>
      </w:r>
      <w:proofErr w:type="gramEnd"/>
      <w:r w:rsidR="00672B1B">
        <w:rPr>
          <w:szCs w:val="23"/>
        </w:rPr>
        <w:t xml:space="preserve">I grew up on El </w:t>
      </w:r>
      <w:r w:rsidR="00D071D8">
        <w:rPr>
          <w:szCs w:val="23"/>
        </w:rPr>
        <w:t>Camino,</w:t>
      </w:r>
      <w:r w:rsidR="00672B1B">
        <w:rPr>
          <w:szCs w:val="23"/>
        </w:rPr>
        <w:t xml:space="preserve"> so this is just great</w:t>
      </w:r>
      <w:proofErr w:type="gramStart"/>
      <w:r w:rsidR="00672B1B">
        <w:rPr>
          <w:szCs w:val="23"/>
        </w:rPr>
        <w:t xml:space="preserve">.  </w:t>
      </w:r>
      <w:proofErr w:type="gramEnd"/>
      <w:r w:rsidR="00672B1B">
        <w:rPr>
          <w:szCs w:val="23"/>
        </w:rPr>
        <w:t>We also want to point out that a lot of the materials used you see are pallet. All of these mater</w:t>
      </w:r>
      <w:r w:rsidR="00B841ED">
        <w:rPr>
          <w:szCs w:val="23"/>
        </w:rPr>
        <w:t>ials we’ve used on our project --</w:t>
      </w:r>
      <w:r w:rsidR="00672B1B">
        <w:rPr>
          <w:szCs w:val="23"/>
        </w:rPr>
        <w:t xml:space="preserve"> on the University Ci</w:t>
      </w:r>
      <w:r w:rsidR="00B841ED">
        <w:rPr>
          <w:szCs w:val="23"/>
        </w:rPr>
        <w:t>rcle, the parking structure are --</w:t>
      </w:r>
      <w:r w:rsidR="00672B1B">
        <w:rPr>
          <w:szCs w:val="23"/>
        </w:rPr>
        <w:t xml:space="preserve"> we really understand materials and the bea</w:t>
      </w:r>
      <w:r w:rsidR="00B841ED">
        <w:rPr>
          <w:szCs w:val="23"/>
        </w:rPr>
        <w:t>uty they provide for concrete</w:t>
      </w:r>
      <w:proofErr w:type="gramStart"/>
      <w:r w:rsidR="00B841ED">
        <w:rPr>
          <w:szCs w:val="23"/>
        </w:rPr>
        <w:t xml:space="preserve">.  </w:t>
      </w:r>
      <w:proofErr w:type="gramEnd"/>
      <w:r w:rsidR="00672B1B">
        <w:rPr>
          <w:szCs w:val="23"/>
        </w:rPr>
        <w:t>Having said that, we’re excited just to</w:t>
      </w:r>
      <w:r w:rsidR="00C75B90">
        <w:rPr>
          <w:szCs w:val="23"/>
        </w:rPr>
        <w:t xml:space="preserve"> -- </w:t>
      </w:r>
      <w:r w:rsidR="00672B1B">
        <w:rPr>
          <w:szCs w:val="23"/>
        </w:rPr>
        <w:t>first project to get approved under Housing Incentive Plan as well</w:t>
      </w:r>
      <w:proofErr w:type="gramStart"/>
      <w:r w:rsidR="00672B1B">
        <w:rPr>
          <w:szCs w:val="23"/>
        </w:rPr>
        <w:t xml:space="preserve">.  </w:t>
      </w:r>
      <w:proofErr w:type="gramEnd"/>
      <w:r w:rsidR="00672B1B">
        <w:rPr>
          <w:szCs w:val="23"/>
        </w:rPr>
        <w:t>Sheldon’s been super cool to work with</w:t>
      </w:r>
      <w:proofErr w:type="gramStart"/>
      <w:r w:rsidR="00672B1B">
        <w:rPr>
          <w:szCs w:val="23"/>
        </w:rPr>
        <w:t xml:space="preserve">.  </w:t>
      </w:r>
      <w:proofErr w:type="gramEnd"/>
      <w:r w:rsidR="00672B1B">
        <w:rPr>
          <w:szCs w:val="23"/>
        </w:rPr>
        <w:t>I’ll let you speak, Pratima.</w:t>
      </w:r>
    </w:p>
    <w:p w14:paraId="78FA73B5" w14:textId="77777777" w:rsidR="00672B1B" w:rsidRDefault="00672B1B" w:rsidP="00672B1B">
      <w:pPr>
        <w:spacing w:after="240"/>
        <w:rPr>
          <w:szCs w:val="23"/>
        </w:rPr>
      </w:pPr>
      <w:r>
        <w:rPr>
          <w:szCs w:val="23"/>
        </w:rPr>
        <w:t>Ms. Shah:  No, that’s all</w:t>
      </w:r>
      <w:proofErr w:type="gramStart"/>
      <w:r>
        <w:rPr>
          <w:szCs w:val="23"/>
        </w:rPr>
        <w:t xml:space="preserve">.  </w:t>
      </w:r>
      <w:proofErr w:type="gramEnd"/>
      <w:r>
        <w:rPr>
          <w:szCs w:val="23"/>
        </w:rPr>
        <w:t xml:space="preserve">We will proceed with question/answer sessions and if we need to explain more </w:t>
      </w:r>
      <w:proofErr w:type="gramStart"/>
      <w:r>
        <w:rPr>
          <w:szCs w:val="23"/>
        </w:rPr>
        <w:t>to</w:t>
      </w:r>
      <w:proofErr w:type="gramEnd"/>
      <w:r>
        <w:rPr>
          <w:szCs w:val="23"/>
        </w:rPr>
        <w:t xml:space="preserve"> we get time at the end?</w:t>
      </w:r>
    </w:p>
    <w:p w14:paraId="3B35DABE" w14:textId="77777777" w:rsidR="00672B1B" w:rsidRDefault="00B841ED" w:rsidP="00672B1B">
      <w:pPr>
        <w:spacing w:after="240"/>
        <w:rPr>
          <w:szCs w:val="23"/>
        </w:rPr>
      </w:pPr>
      <w:r>
        <w:rPr>
          <w:szCs w:val="23"/>
        </w:rPr>
        <w:t xml:space="preserve">Chair Baltay: </w:t>
      </w:r>
      <w:r w:rsidR="00672B1B">
        <w:rPr>
          <w:szCs w:val="23"/>
        </w:rPr>
        <w:t xml:space="preserve"> Not necessarily but here you're just afforded that opportunity to rebut anything anyone might have said about your project</w:t>
      </w:r>
      <w:proofErr w:type="gramStart"/>
      <w:r w:rsidR="00672B1B">
        <w:rPr>
          <w:szCs w:val="23"/>
        </w:rPr>
        <w:t xml:space="preserve">.  </w:t>
      </w:r>
      <w:proofErr w:type="gramEnd"/>
      <w:r w:rsidR="00672B1B">
        <w:rPr>
          <w:szCs w:val="23"/>
        </w:rPr>
        <w:t>I think you’ve done that/</w:t>
      </w:r>
      <w:proofErr w:type="gramStart"/>
      <w:r w:rsidR="00672B1B">
        <w:rPr>
          <w:szCs w:val="23"/>
        </w:rPr>
        <w:t xml:space="preserve">.  </w:t>
      </w:r>
      <w:proofErr w:type="gramEnd"/>
      <w:r w:rsidR="00672B1B">
        <w:rPr>
          <w:szCs w:val="23"/>
        </w:rPr>
        <w:t>Jodie, could you address the two public speakers, their concerns, briefly, if you could?</w:t>
      </w:r>
    </w:p>
    <w:p w14:paraId="1C158BC2" w14:textId="07F4BDA4" w:rsidR="00672B1B" w:rsidRDefault="005316C7" w:rsidP="00672B1B">
      <w:pPr>
        <w:spacing w:after="240"/>
        <w:rPr>
          <w:szCs w:val="23"/>
        </w:rPr>
      </w:pPr>
      <w:r>
        <w:rPr>
          <w:szCs w:val="23"/>
        </w:rPr>
        <w:t>Ms.</w:t>
      </w:r>
      <w:r w:rsidR="00B841ED">
        <w:rPr>
          <w:szCs w:val="23"/>
        </w:rPr>
        <w:t xml:space="preserve"> Gerhardt: </w:t>
      </w:r>
      <w:r w:rsidR="00672B1B">
        <w:rPr>
          <w:szCs w:val="23"/>
        </w:rPr>
        <w:t xml:space="preserve"> Yes, related to the noise questions, I don’t have the construction schedule</w:t>
      </w:r>
      <w:proofErr w:type="gramStart"/>
      <w:r w:rsidR="00672B1B">
        <w:rPr>
          <w:szCs w:val="23"/>
        </w:rPr>
        <w:t xml:space="preserve">.  </w:t>
      </w:r>
      <w:proofErr w:type="gramEnd"/>
      <w:r w:rsidR="00672B1B">
        <w:rPr>
          <w:szCs w:val="23"/>
        </w:rPr>
        <w:t>I would need the architects to help with that answer</w:t>
      </w:r>
      <w:proofErr w:type="gramStart"/>
      <w:r w:rsidR="00672B1B">
        <w:rPr>
          <w:szCs w:val="23"/>
        </w:rPr>
        <w:t xml:space="preserve">.  </w:t>
      </w:r>
      <w:proofErr w:type="gramEnd"/>
      <w:r w:rsidR="00672B1B">
        <w:rPr>
          <w:szCs w:val="23"/>
        </w:rPr>
        <w:t>But related to the hours of construction hours are limited 8:00 to 6:00 Monday through Friday and then 9:00 to 6:00 on Saturday</w:t>
      </w:r>
      <w:proofErr w:type="gramStart"/>
      <w:r w:rsidR="00672B1B">
        <w:rPr>
          <w:szCs w:val="23"/>
        </w:rPr>
        <w:t xml:space="preserve">.  </w:t>
      </w:r>
      <w:proofErr w:type="gramEnd"/>
      <w:r w:rsidR="00672B1B">
        <w:rPr>
          <w:szCs w:val="23"/>
        </w:rPr>
        <w:t>No construction on Sunday’s and holidays</w:t>
      </w:r>
      <w:proofErr w:type="gramStart"/>
      <w:r w:rsidR="00672B1B">
        <w:rPr>
          <w:szCs w:val="23"/>
        </w:rPr>
        <w:t xml:space="preserve">.  </w:t>
      </w:r>
      <w:proofErr w:type="gramEnd"/>
      <w:r w:rsidR="00672B1B">
        <w:rPr>
          <w:szCs w:val="23"/>
        </w:rPr>
        <w:t>And I don’t know if the architect has the potential construction schedule.</w:t>
      </w:r>
    </w:p>
    <w:p w14:paraId="019F5810" w14:textId="77777777" w:rsidR="00672B1B" w:rsidRDefault="00672B1B" w:rsidP="00672B1B">
      <w:pPr>
        <w:spacing w:after="240"/>
        <w:rPr>
          <w:szCs w:val="23"/>
        </w:rPr>
      </w:pPr>
      <w:r>
        <w:rPr>
          <w:szCs w:val="23"/>
        </w:rPr>
        <w:t>Ms. Shah:  Potential construction will start…</w:t>
      </w:r>
    </w:p>
    <w:p w14:paraId="59021555" w14:textId="77777777" w:rsidR="00672B1B" w:rsidRDefault="00B841ED" w:rsidP="00672B1B">
      <w:pPr>
        <w:spacing w:after="240"/>
        <w:rPr>
          <w:szCs w:val="23"/>
        </w:rPr>
      </w:pPr>
      <w:r>
        <w:rPr>
          <w:szCs w:val="23"/>
        </w:rPr>
        <w:t xml:space="preserve">Chair Baltay: </w:t>
      </w:r>
      <w:r w:rsidR="00672B1B">
        <w:rPr>
          <w:szCs w:val="23"/>
        </w:rPr>
        <w:t xml:space="preserve"> I think we say we’re going to meet the standards for construction</w:t>
      </w:r>
      <w:proofErr w:type="gramStart"/>
      <w:r w:rsidR="00672B1B">
        <w:rPr>
          <w:szCs w:val="23"/>
        </w:rPr>
        <w:t xml:space="preserve">.  </w:t>
      </w:r>
      <w:proofErr w:type="gramEnd"/>
      <w:r w:rsidR="00672B1B">
        <w:rPr>
          <w:szCs w:val="23"/>
        </w:rPr>
        <w:t>I want to keep our meeting moving along</w:t>
      </w:r>
      <w:proofErr w:type="gramStart"/>
      <w:r w:rsidR="00672B1B">
        <w:rPr>
          <w:szCs w:val="23"/>
        </w:rPr>
        <w:t xml:space="preserve">.  </w:t>
      </w:r>
      <w:proofErr w:type="gramEnd"/>
      <w:r w:rsidR="00672B1B">
        <w:rPr>
          <w:szCs w:val="23"/>
        </w:rPr>
        <w:t xml:space="preserve"> </w:t>
      </w:r>
    </w:p>
    <w:p w14:paraId="3FF94E93" w14:textId="531BDFB8" w:rsidR="00672B1B" w:rsidRDefault="005316C7" w:rsidP="00672B1B">
      <w:pPr>
        <w:spacing w:after="240"/>
        <w:rPr>
          <w:szCs w:val="23"/>
        </w:rPr>
      </w:pPr>
      <w:r>
        <w:rPr>
          <w:szCs w:val="23"/>
        </w:rPr>
        <w:t>Ms.</w:t>
      </w:r>
      <w:r w:rsidR="00672B1B">
        <w:rPr>
          <w:szCs w:val="23"/>
        </w:rPr>
        <w:t xml:space="preserve"> Gerh</w:t>
      </w:r>
      <w:r w:rsidR="00B841ED">
        <w:rPr>
          <w:szCs w:val="23"/>
        </w:rPr>
        <w:t xml:space="preserve">ardt:  </w:t>
      </w:r>
      <w:r w:rsidR="00672B1B">
        <w:rPr>
          <w:szCs w:val="23"/>
        </w:rPr>
        <w:t>There was just a question about when construction might start.</w:t>
      </w:r>
    </w:p>
    <w:p w14:paraId="5A482389" w14:textId="77777777" w:rsidR="00672B1B" w:rsidRDefault="00B841ED" w:rsidP="00672B1B">
      <w:pPr>
        <w:spacing w:after="240"/>
        <w:rPr>
          <w:szCs w:val="23"/>
        </w:rPr>
      </w:pPr>
      <w:r>
        <w:rPr>
          <w:szCs w:val="23"/>
        </w:rPr>
        <w:t xml:space="preserve">Chair Baltay:  </w:t>
      </w:r>
      <w:r w:rsidR="00672B1B">
        <w:rPr>
          <w:szCs w:val="23"/>
        </w:rPr>
        <w:t>Sorry, yes</w:t>
      </w:r>
      <w:proofErr w:type="gramStart"/>
      <w:r w:rsidR="00672B1B">
        <w:rPr>
          <w:szCs w:val="23"/>
        </w:rPr>
        <w:t xml:space="preserve">.  </w:t>
      </w:r>
      <w:proofErr w:type="gramEnd"/>
      <w:r w:rsidR="00672B1B">
        <w:rPr>
          <w:szCs w:val="23"/>
        </w:rPr>
        <w:t>When will construction start?</w:t>
      </w:r>
    </w:p>
    <w:p w14:paraId="1C881936" w14:textId="77777777" w:rsidR="00672B1B" w:rsidRDefault="00B841ED" w:rsidP="00672B1B">
      <w:pPr>
        <w:spacing w:after="240"/>
        <w:rPr>
          <w:szCs w:val="23"/>
        </w:rPr>
      </w:pPr>
      <w:r>
        <w:rPr>
          <w:szCs w:val="23"/>
        </w:rPr>
        <w:t xml:space="preserve">Ms. Shah: </w:t>
      </w:r>
      <w:r w:rsidR="00672B1B">
        <w:rPr>
          <w:szCs w:val="23"/>
        </w:rPr>
        <w:t>Spring 2021.</w:t>
      </w:r>
    </w:p>
    <w:p w14:paraId="2C3BE950" w14:textId="77777777" w:rsidR="00672B1B" w:rsidRDefault="00B841ED" w:rsidP="00672B1B">
      <w:pPr>
        <w:spacing w:after="240"/>
        <w:rPr>
          <w:szCs w:val="23"/>
        </w:rPr>
      </w:pPr>
      <w:r>
        <w:rPr>
          <w:szCs w:val="23"/>
        </w:rPr>
        <w:t xml:space="preserve">Chair Baltay:  </w:t>
      </w:r>
      <w:r w:rsidR="00672B1B">
        <w:rPr>
          <w:szCs w:val="23"/>
        </w:rPr>
        <w:t>Thank you</w:t>
      </w:r>
      <w:proofErr w:type="gramStart"/>
      <w:r w:rsidR="00672B1B">
        <w:rPr>
          <w:szCs w:val="23"/>
        </w:rPr>
        <w:t xml:space="preserve">.  </w:t>
      </w:r>
      <w:proofErr w:type="gramEnd"/>
    </w:p>
    <w:p w14:paraId="11725A7D" w14:textId="73A4FACA" w:rsidR="00672B1B" w:rsidRDefault="005316C7" w:rsidP="00672B1B">
      <w:pPr>
        <w:spacing w:after="240"/>
        <w:rPr>
          <w:szCs w:val="23"/>
        </w:rPr>
      </w:pPr>
      <w:r>
        <w:rPr>
          <w:szCs w:val="23"/>
        </w:rPr>
        <w:t>Ms.</w:t>
      </w:r>
      <w:r w:rsidR="00B841ED">
        <w:rPr>
          <w:szCs w:val="23"/>
        </w:rPr>
        <w:t xml:space="preserve"> Gerhardt: </w:t>
      </w:r>
      <w:r w:rsidR="00672B1B">
        <w:rPr>
          <w:szCs w:val="23"/>
        </w:rPr>
        <w:t xml:space="preserve"> And then related to parking, Mr. Maloney’s question, so the Office of Transportation is really in charge of those sorts of things as well as Public Works</w:t>
      </w:r>
      <w:proofErr w:type="gramStart"/>
      <w:r w:rsidR="00672B1B">
        <w:rPr>
          <w:szCs w:val="23"/>
        </w:rPr>
        <w:t xml:space="preserve">.  </w:t>
      </w:r>
      <w:proofErr w:type="gramEnd"/>
      <w:r w:rsidR="00672B1B">
        <w:rPr>
          <w:szCs w:val="23"/>
        </w:rPr>
        <w:t>You know, on a 20-foot alley there would not be parking allowed because that’s just wide enough for two-way traffic</w:t>
      </w:r>
      <w:proofErr w:type="gramStart"/>
      <w:r w:rsidR="00672B1B">
        <w:rPr>
          <w:szCs w:val="23"/>
        </w:rPr>
        <w:t xml:space="preserve">.  </w:t>
      </w:r>
      <w:proofErr w:type="gramEnd"/>
      <w:r w:rsidR="00672B1B">
        <w:rPr>
          <w:szCs w:val="23"/>
        </w:rPr>
        <w:t xml:space="preserve">On the main street there is potentially room for </w:t>
      </w:r>
      <w:r w:rsidR="00D071D8">
        <w:rPr>
          <w:szCs w:val="23"/>
        </w:rPr>
        <w:t>parking,</w:t>
      </w:r>
      <w:r w:rsidR="00672B1B">
        <w:rPr>
          <w:szCs w:val="23"/>
        </w:rPr>
        <w:t xml:space="preserve"> but we probably need to take that issue up later up as part of </w:t>
      </w:r>
      <w:r w:rsidR="00B51F46">
        <w:rPr>
          <w:szCs w:val="23"/>
        </w:rPr>
        <w:t xml:space="preserve">citywide </w:t>
      </w:r>
      <w:r w:rsidR="00672B1B">
        <w:rPr>
          <w:szCs w:val="23"/>
        </w:rPr>
        <w:t>question than a project question</w:t>
      </w:r>
      <w:proofErr w:type="gramStart"/>
      <w:r w:rsidR="00672B1B">
        <w:rPr>
          <w:szCs w:val="23"/>
        </w:rPr>
        <w:t xml:space="preserve">.  </w:t>
      </w:r>
      <w:proofErr w:type="gramEnd"/>
      <w:r w:rsidR="00B1569B">
        <w:rPr>
          <w:szCs w:val="23"/>
        </w:rPr>
        <w:t xml:space="preserve">If </w:t>
      </w:r>
      <w:r w:rsidR="00672B1B">
        <w:rPr>
          <w:szCs w:val="23"/>
        </w:rPr>
        <w:t>Mr. Maloney wanted to email me or something, I’d be happy to follow up on that.</w:t>
      </w:r>
    </w:p>
    <w:p w14:paraId="6B061844" w14:textId="0F8547F7" w:rsidR="00672B1B" w:rsidRDefault="00672B1B" w:rsidP="00672B1B">
      <w:pPr>
        <w:spacing w:after="240"/>
        <w:rPr>
          <w:szCs w:val="23"/>
        </w:rPr>
      </w:pPr>
      <w:r>
        <w:rPr>
          <w:szCs w:val="23"/>
        </w:rPr>
        <w:t>Chair Baltay:  Thank you, Jodie</w:t>
      </w:r>
      <w:proofErr w:type="gramStart"/>
      <w:r>
        <w:rPr>
          <w:szCs w:val="23"/>
        </w:rPr>
        <w:t xml:space="preserve">.  </w:t>
      </w:r>
      <w:proofErr w:type="gramEnd"/>
      <w:r>
        <w:rPr>
          <w:szCs w:val="23"/>
        </w:rPr>
        <w:t>With that we’ll close the public testimony part of this meeting and we’ll bring the item back to the Board</w:t>
      </w:r>
      <w:proofErr w:type="gramStart"/>
      <w:r>
        <w:rPr>
          <w:szCs w:val="23"/>
        </w:rPr>
        <w:t xml:space="preserve">.  </w:t>
      </w:r>
      <w:proofErr w:type="gramEnd"/>
      <w:r>
        <w:rPr>
          <w:szCs w:val="23"/>
        </w:rPr>
        <w:t>And Osma is going to start out our discussion today</w:t>
      </w:r>
      <w:proofErr w:type="gramStart"/>
      <w:r>
        <w:rPr>
          <w:szCs w:val="23"/>
        </w:rPr>
        <w:t xml:space="preserve">.  </w:t>
      </w:r>
      <w:proofErr w:type="gramEnd"/>
      <w:r>
        <w:rPr>
          <w:szCs w:val="23"/>
        </w:rPr>
        <w:t>Osma, the floor is yours</w:t>
      </w:r>
      <w:proofErr w:type="gramStart"/>
      <w:r>
        <w:rPr>
          <w:szCs w:val="23"/>
        </w:rPr>
        <w:t xml:space="preserve">.  </w:t>
      </w:r>
      <w:proofErr w:type="gramEnd"/>
    </w:p>
    <w:p w14:paraId="63DDE502" w14:textId="54DB7AF7" w:rsidR="00672B1B" w:rsidRDefault="00672B1B" w:rsidP="00672B1B">
      <w:pPr>
        <w:spacing w:after="240"/>
        <w:rPr>
          <w:szCs w:val="23"/>
        </w:rPr>
      </w:pPr>
      <w:r>
        <w:rPr>
          <w:szCs w:val="23"/>
        </w:rPr>
        <w:t>Vice Chair Thompson:  Now I kind of regret agreeing to that</w:t>
      </w:r>
      <w:proofErr w:type="gramStart"/>
      <w:r>
        <w:rPr>
          <w:szCs w:val="23"/>
        </w:rPr>
        <w:t xml:space="preserve">.  </w:t>
      </w:r>
      <w:proofErr w:type="gramEnd"/>
      <w:r>
        <w:rPr>
          <w:szCs w:val="23"/>
        </w:rPr>
        <w:t>Okay, well I appreciate all of the responses that we received from our comments before</w:t>
      </w:r>
      <w:proofErr w:type="gramStart"/>
      <w:r>
        <w:rPr>
          <w:szCs w:val="23"/>
        </w:rPr>
        <w:t xml:space="preserve">.  </w:t>
      </w:r>
      <w:proofErr w:type="gramEnd"/>
      <w:r>
        <w:rPr>
          <w:szCs w:val="23"/>
        </w:rPr>
        <w:t>It was a little concerning initially, that the project hadn’t changed at all because, and I still feel this way, that the base, middle, and top element of the El Camino design guidelines sort of is still missing and I took a lot of time to try and understand the analysis that was given for that.  And I sort of see a little better now how you are defining the base, middle, and top</w:t>
      </w:r>
      <w:proofErr w:type="gramStart"/>
      <w:r>
        <w:rPr>
          <w:szCs w:val="23"/>
        </w:rPr>
        <w:t xml:space="preserve">.  </w:t>
      </w:r>
      <w:proofErr w:type="gramEnd"/>
      <w:r>
        <w:rPr>
          <w:szCs w:val="23"/>
        </w:rPr>
        <w:t>I don’t know</w:t>
      </w:r>
      <w:proofErr w:type="gramStart"/>
      <w:r>
        <w:rPr>
          <w:szCs w:val="23"/>
        </w:rPr>
        <w:t xml:space="preserve">.  </w:t>
      </w:r>
      <w:proofErr w:type="gramEnd"/>
      <w:r>
        <w:rPr>
          <w:szCs w:val="23"/>
        </w:rPr>
        <w:t>I'm trying to see how strongly I feel about this</w:t>
      </w:r>
      <w:proofErr w:type="gramStart"/>
      <w:r>
        <w:rPr>
          <w:szCs w:val="23"/>
        </w:rPr>
        <w:t xml:space="preserve">.  </w:t>
      </w:r>
      <w:proofErr w:type="gramEnd"/>
      <w:r>
        <w:rPr>
          <w:szCs w:val="23"/>
        </w:rPr>
        <w:t xml:space="preserve">And then the other concern that I </w:t>
      </w:r>
      <w:r>
        <w:rPr>
          <w:szCs w:val="23"/>
        </w:rPr>
        <w:lastRenderedPageBreak/>
        <w:t xml:space="preserve">originally had was that the material board had this, sort of, dark color for the </w:t>
      </w:r>
      <w:r w:rsidR="009937A8">
        <w:rPr>
          <w:szCs w:val="23"/>
        </w:rPr>
        <w:t>3form</w:t>
      </w:r>
      <w:r>
        <w:rPr>
          <w:szCs w:val="23"/>
        </w:rPr>
        <w:t xml:space="preserve"> resin and initially when I was looking at the elevations it looked like it was two colors of concrete</w:t>
      </w:r>
      <w:proofErr w:type="gramStart"/>
      <w:r>
        <w:rPr>
          <w:szCs w:val="23"/>
        </w:rPr>
        <w:t xml:space="preserve">.  </w:t>
      </w:r>
      <w:proofErr w:type="gramEnd"/>
      <w:r>
        <w:rPr>
          <w:szCs w:val="23"/>
        </w:rPr>
        <w:t xml:space="preserve">I realize now that it’s the </w:t>
      </w:r>
      <w:r w:rsidR="009937A8">
        <w:rPr>
          <w:szCs w:val="23"/>
        </w:rPr>
        <w:t>3form</w:t>
      </w:r>
      <w:r>
        <w:rPr>
          <w:szCs w:val="23"/>
        </w:rPr>
        <w:t xml:space="preserve"> in the concrete and that the </w:t>
      </w:r>
      <w:r w:rsidR="009937A8">
        <w:rPr>
          <w:szCs w:val="23"/>
        </w:rPr>
        <w:t>3form</w:t>
      </w:r>
      <w:r>
        <w:rPr>
          <w:szCs w:val="23"/>
        </w:rPr>
        <w:t xml:space="preserve"> would be a lot darker and there is a lot of it</w:t>
      </w:r>
      <w:proofErr w:type="gramStart"/>
      <w:r>
        <w:rPr>
          <w:szCs w:val="23"/>
        </w:rPr>
        <w:t xml:space="preserve">.  </w:t>
      </w:r>
      <w:proofErr w:type="gramEnd"/>
      <w:r>
        <w:rPr>
          <w:szCs w:val="23"/>
        </w:rPr>
        <w:t>And I don’t know that that color works in this area</w:t>
      </w:r>
      <w:proofErr w:type="gramStart"/>
      <w:r>
        <w:rPr>
          <w:szCs w:val="23"/>
        </w:rPr>
        <w:t xml:space="preserve">.  </w:t>
      </w:r>
      <w:proofErr w:type="gramEnd"/>
      <w:r>
        <w:rPr>
          <w:szCs w:val="23"/>
        </w:rPr>
        <w:t xml:space="preserve">I would ask </w:t>
      </w:r>
      <w:r w:rsidR="00B841ED">
        <w:rPr>
          <w:szCs w:val="23"/>
        </w:rPr>
        <w:t>the Board to, sort of, consider --</w:t>
      </w:r>
      <w:r>
        <w:rPr>
          <w:szCs w:val="23"/>
        </w:rPr>
        <w:t xml:space="preserve"> and I am looking at the other precedent buil</w:t>
      </w:r>
      <w:r w:rsidR="00B841ED">
        <w:rPr>
          <w:szCs w:val="23"/>
        </w:rPr>
        <w:t>dings that were pointed out on U</w:t>
      </w:r>
      <w:r>
        <w:rPr>
          <w:szCs w:val="23"/>
        </w:rPr>
        <w:t>niversity, you know, and those buildings it’s sort of less prevalent, I would say, than it is in this particular design.  Again, in the renderings it looks really light but the color itself is actually really dark</w:t>
      </w:r>
      <w:proofErr w:type="gramStart"/>
      <w:r>
        <w:rPr>
          <w:szCs w:val="23"/>
        </w:rPr>
        <w:t xml:space="preserve">.  </w:t>
      </w:r>
      <w:proofErr w:type="gramEnd"/>
      <w:r>
        <w:rPr>
          <w:szCs w:val="23"/>
        </w:rPr>
        <w:t>I'm not sure about that choice as it relates to this context</w:t>
      </w:r>
      <w:proofErr w:type="gramStart"/>
      <w:r>
        <w:rPr>
          <w:szCs w:val="23"/>
        </w:rPr>
        <w:t xml:space="preserve">.  </w:t>
      </w:r>
      <w:proofErr w:type="gramEnd"/>
      <w:r>
        <w:rPr>
          <w:szCs w:val="23"/>
        </w:rPr>
        <w:t>Other than that I do like the terracing and I think that is effective and so I'm going to leave it there</w:t>
      </w:r>
      <w:proofErr w:type="gramStart"/>
      <w:r>
        <w:rPr>
          <w:szCs w:val="23"/>
        </w:rPr>
        <w:t xml:space="preserve">.  </w:t>
      </w:r>
      <w:proofErr w:type="gramEnd"/>
      <w:r>
        <w:rPr>
          <w:szCs w:val="23"/>
        </w:rPr>
        <w:t>I think there’s a lot of nice things that were done with the landscaping to, sort of, you know, deal with the some of the constraints and so I'm going to leave my comments there for now</w:t>
      </w:r>
      <w:proofErr w:type="gramStart"/>
      <w:r>
        <w:rPr>
          <w:szCs w:val="23"/>
        </w:rPr>
        <w:t xml:space="preserve">.  </w:t>
      </w:r>
      <w:proofErr w:type="gramEnd"/>
      <w:r>
        <w:rPr>
          <w:szCs w:val="23"/>
        </w:rPr>
        <w:t>I'm curious to hear what the rest of the Board has to say</w:t>
      </w:r>
      <w:proofErr w:type="gramStart"/>
      <w:r>
        <w:rPr>
          <w:szCs w:val="23"/>
        </w:rPr>
        <w:t xml:space="preserve">.  </w:t>
      </w:r>
      <w:proofErr w:type="gramEnd"/>
    </w:p>
    <w:p w14:paraId="52A764C1" w14:textId="77777777" w:rsidR="001B65CC" w:rsidRDefault="001B65CC" w:rsidP="00672B1B">
      <w:pPr>
        <w:spacing w:after="240"/>
        <w:rPr>
          <w:szCs w:val="23"/>
        </w:rPr>
      </w:pPr>
      <w:r>
        <w:rPr>
          <w:szCs w:val="23"/>
        </w:rPr>
        <w:t>Chair Baltay:   Thank you, Osma</w:t>
      </w:r>
      <w:proofErr w:type="gramStart"/>
      <w:r>
        <w:rPr>
          <w:szCs w:val="23"/>
        </w:rPr>
        <w:t xml:space="preserve">.  </w:t>
      </w:r>
      <w:proofErr w:type="gramEnd"/>
      <w:r>
        <w:rPr>
          <w:szCs w:val="23"/>
        </w:rPr>
        <w:t>David, would you like to follow up, please?</w:t>
      </w:r>
    </w:p>
    <w:p w14:paraId="7AD11095" w14:textId="77777777" w:rsidR="001B65CC" w:rsidRDefault="001B65CC" w:rsidP="00672B1B">
      <w:pPr>
        <w:spacing w:after="240"/>
        <w:rPr>
          <w:szCs w:val="23"/>
        </w:rPr>
      </w:pPr>
      <w:r>
        <w:rPr>
          <w:szCs w:val="23"/>
        </w:rPr>
        <w:t xml:space="preserve">Board Member Hirsch:  </w:t>
      </w:r>
      <w:r w:rsidR="004C7533">
        <w:rPr>
          <w:szCs w:val="23"/>
        </w:rPr>
        <w:t>Who’s next?</w:t>
      </w:r>
    </w:p>
    <w:p w14:paraId="4176277A" w14:textId="77777777" w:rsidR="004C7533" w:rsidRDefault="004C7533" w:rsidP="00672B1B">
      <w:pPr>
        <w:spacing w:after="240"/>
        <w:rPr>
          <w:szCs w:val="23"/>
        </w:rPr>
      </w:pPr>
      <w:r>
        <w:rPr>
          <w:szCs w:val="23"/>
        </w:rPr>
        <w:t>Chair Baltay:   David, you're next.</w:t>
      </w:r>
    </w:p>
    <w:p w14:paraId="6CD55D31" w14:textId="03094959" w:rsidR="004C7533" w:rsidRDefault="004C7533" w:rsidP="00672B1B">
      <w:pPr>
        <w:spacing w:after="240"/>
        <w:rPr>
          <w:szCs w:val="23"/>
        </w:rPr>
      </w:pPr>
      <w:r>
        <w:rPr>
          <w:szCs w:val="23"/>
        </w:rPr>
        <w:t>Board Member Hirsch:  I'm next</w:t>
      </w:r>
      <w:proofErr w:type="gramStart"/>
      <w:r>
        <w:rPr>
          <w:szCs w:val="23"/>
        </w:rPr>
        <w:t xml:space="preserve">?  </w:t>
      </w:r>
      <w:proofErr w:type="gramEnd"/>
      <w:r>
        <w:rPr>
          <w:szCs w:val="23"/>
        </w:rPr>
        <w:t>Okay</w:t>
      </w:r>
      <w:proofErr w:type="gramStart"/>
      <w:r>
        <w:rPr>
          <w:szCs w:val="23"/>
        </w:rPr>
        <w:t xml:space="preserve">.  </w:t>
      </w:r>
      <w:proofErr w:type="gramEnd"/>
      <w:r>
        <w:rPr>
          <w:szCs w:val="23"/>
        </w:rPr>
        <w:t xml:space="preserve">Yes, you know, I'm happy to respond at this point because Osma brings up the </w:t>
      </w:r>
      <w:r w:rsidR="005A5799">
        <w:rPr>
          <w:szCs w:val="23"/>
        </w:rPr>
        <w:t>nature issue I think here</w:t>
      </w:r>
      <w:proofErr w:type="gramStart"/>
      <w:r w:rsidR="005A5799">
        <w:rPr>
          <w:szCs w:val="23"/>
        </w:rPr>
        <w:t xml:space="preserve">.  </w:t>
      </w:r>
      <w:proofErr w:type="gramEnd"/>
      <w:r w:rsidR="005A5799">
        <w:rPr>
          <w:szCs w:val="23"/>
        </w:rPr>
        <w:t>But first I’d like to say I think it’s really important that we as a Board here recognize what’s happening</w:t>
      </w:r>
      <w:proofErr w:type="gramStart"/>
      <w:r w:rsidR="005A5799">
        <w:rPr>
          <w:szCs w:val="23"/>
        </w:rPr>
        <w:t xml:space="preserve">.  </w:t>
      </w:r>
      <w:proofErr w:type="gramEnd"/>
      <w:r w:rsidR="005A5799">
        <w:rPr>
          <w:szCs w:val="23"/>
        </w:rPr>
        <w:t>This is a major, major project now, even tiny as it is, on El Camino</w:t>
      </w:r>
      <w:proofErr w:type="gramStart"/>
      <w:r w:rsidR="005A5799">
        <w:rPr>
          <w:szCs w:val="23"/>
        </w:rPr>
        <w:t xml:space="preserve">.  </w:t>
      </w:r>
      <w:proofErr w:type="gramEnd"/>
      <w:r w:rsidR="005A5799">
        <w:rPr>
          <w:szCs w:val="23"/>
        </w:rPr>
        <w:t>It</w:t>
      </w:r>
      <w:r w:rsidR="00B841ED">
        <w:rPr>
          <w:szCs w:val="23"/>
        </w:rPr>
        <w:t>’</w:t>
      </w:r>
      <w:r w:rsidR="005A5799">
        <w:rPr>
          <w:szCs w:val="23"/>
        </w:rPr>
        <w:t xml:space="preserve">s happening in an area where we are hoping that they’ll be some development happening along with it and of the rest of the block can be significantly improved and, in fact, some of the whole area of South El Camino not particularly known and studied </w:t>
      </w:r>
      <w:r w:rsidR="005A5799" w:rsidRPr="00B841ED">
        <w:rPr>
          <w:szCs w:val="23"/>
        </w:rPr>
        <w:t>El Camino guidelines</w:t>
      </w:r>
      <w:r w:rsidR="005A5799">
        <w:rPr>
          <w:szCs w:val="23"/>
        </w:rPr>
        <w:t xml:space="preserve"> needs to be address.  It’s a very weak area of Palo Alto</w:t>
      </w:r>
      <w:proofErr w:type="gramStart"/>
      <w:r w:rsidR="005A5799">
        <w:rPr>
          <w:szCs w:val="23"/>
        </w:rPr>
        <w:t xml:space="preserve">.  </w:t>
      </w:r>
      <w:proofErr w:type="gramEnd"/>
      <w:r w:rsidR="005A5799">
        <w:rPr>
          <w:szCs w:val="23"/>
        </w:rPr>
        <w:t>I, too, went back and looked at the guidelines and really found those guidelines to be lacking because they are, kind of, caught up in som</w:t>
      </w:r>
      <w:r w:rsidR="00B841ED">
        <w:rPr>
          <w:szCs w:val="23"/>
        </w:rPr>
        <w:t>ething that’s probably about 10-</w:t>
      </w:r>
      <w:r w:rsidR="005A5799">
        <w:rPr>
          <w:szCs w:val="23"/>
        </w:rPr>
        <w:t>15 years old right now</w:t>
      </w:r>
      <w:proofErr w:type="gramStart"/>
      <w:r w:rsidR="005A5799">
        <w:rPr>
          <w:szCs w:val="23"/>
        </w:rPr>
        <w:t xml:space="preserve">.  </w:t>
      </w:r>
      <w:proofErr w:type="gramEnd"/>
      <w:r w:rsidR="005A5799">
        <w:rPr>
          <w:szCs w:val="23"/>
        </w:rPr>
        <w:t>Talking about buildings as base, middle, top</w:t>
      </w:r>
      <w:proofErr w:type="gramStart"/>
      <w:r w:rsidR="005A5799">
        <w:rPr>
          <w:szCs w:val="23"/>
        </w:rPr>
        <w:t xml:space="preserve">.  </w:t>
      </w:r>
      <w:proofErr w:type="gramEnd"/>
      <w:r w:rsidR="005A5799">
        <w:rPr>
          <w:szCs w:val="23"/>
        </w:rPr>
        <w:t>You know, base foundation and then the middle is the two</w:t>
      </w:r>
      <w:r w:rsidR="00FF0596">
        <w:rPr>
          <w:szCs w:val="23"/>
        </w:rPr>
        <w:t>-</w:t>
      </w:r>
      <w:r w:rsidR="005A5799">
        <w:rPr>
          <w:szCs w:val="23"/>
        </w:rPr>
        <w:t>story middle and the top is a piece of a cornice</w:t>
      </w:r>
      <w:proofErr w:type="gramStart"/>
      <w:r w:rsidR="005A5799">
        <w:rPr>
          <w:szCs w:val="23"/>
        </w:rPr>
        <w:t xml:space="preserve">.  </w:t>
      </w:r>
      <w:proofErr w:type="gramEnd"/>
      <w:r w:rsidR="005A5799">
        <w:rPr>
          <w:szCs w:val="23"/>
        </w:rPr>
        <w:t>You know, if you look back in the examples that are given in that report, they have kind of a masonry building with a corner treatment element that projects forward</w:t>
      </w:r>
      <w:proofErr w:type="gramStart"/>
      <w:r w:rsidR="005A5799">
        <w:rPr>
          <w:szCs w:val="23"/>
        </w:rPr>
        <w:t xml:space="preserve">.  </w:t>
      </w:r>
      <w:proofErr w:type="gramEnd"/>
      <w:r w:rsidR="005A5799">
        <w:rPr>
          <w:szCs w:val="23"/>
        </w:rPr>
        <w:t>Well that absolutely wouldn’t work in a place like this</w:t>
      </w:r>
      <w:proofErr w:type="gramStart"/>
      <w:r w:rsidR="005A5799">
        <w:rPr>
          <w:szCs w:val="23"/>
        </w:rPr>
        <w:t xml:space="preserve">.  </w:t>
      </w:r>
      <w:proofErr w:type="gramEnd"/>
      <w:r w:rsidR="005A5799">
        <w:rPr>
          <w:szCs w:val="23"/>
        </w:rPr>
        <w:t>And that’s why I’m, kind of, totally intrigued by the way this design solves so many problems, especially on that El Camino corner</w:t>
      </w:r>
      <w:proofErr w:type="gramStart"/>
      <w:r w:rsidR="005A5799">
        <w:rPr>
          <w:szCs w:val="23"/>
        </w:rPr>
        <w:t xml:space="preserve">.  </w:t>
      </w:r>
      <w:proofErr w:type="gramEnd"/>
      <w:r w:rsidR="005A5799">
        <w:rPr>
          <w:szCs w:val="23"/>
        </w:rPr>
        <w:t>We’ve got narrow sidewalks and a turning issue that is difficult from Matadero into El Camino</w:t>
      </w:r>
      <w:proofErr w:type="gramStart"/>
      <w:r w:rsidR="005A5799">
        <w:rPr>
          <w:szCs w:val="23"/>
        </w:rPr>
        <w:t xml:space="preserve">.  </w:t>
      </w:r>
      <w:proofErr w:type="gramEnd"/>
      <w:r w:rsidR="005A5799">
        <w:rPr>
          <w:szCs w:val="23"/>
        </w:rPr>
        <w:t>And this building address that very directly</w:t>
      </w:r>
      <w:proofErr w:type="gramStart"/>
      <w:r w:rsidR="005A5799">
        <w:rPr>
          <w:szCs w:val="23"/>
        </w:rPr>
        <w:t xml:space="preserve">.  </w:t>
      </w:r>
      <w:proofErr w:type="gramEnd"/>
      <w:r w:rsidR="005A5799">
        <w:rPr>
          <w:szCs w:val="23"/>
        </w:rPr>
        <w:t>Some of the earlier schemes, which I really discovered for the first time, I didn’t realize in our previous review having seen the proviso scheme again, the improvement from an entry in the middle of the building to a corner entry is significant and if you think about that idea of what that corner should be I think this is a prime example of what it ought to be.  I think we as a Board should recognize that this is a significant project to have now, not to put it off and wait for the future</w:t>
      </w:r>
      <w:proofErr w:type="gramStart"/>
      <w:r w:rsidR="005A5799">
        <w:rPr>
          <w:szCs w:val="23"/>
        </w:rPr>
        <w:t xml:space="preserve">.  </w:t>
      </w:r>
      <w:proofErr w:type="gramEnd"/>
      <w:r w:rsidR="005A5799">
        <w:rPr>
          <w:szCs w:val="23"/>
        </w:rPr>
        <w:t xml:space="preserve">I don’t mind reviewing, as Osma suggests, the colors and materials </w:t>
      </w:r>
      <w:r w:rsidR="002A3FC1">
        <w:rPr>
          <w:szCs w:val="23"/>
        </w:rPr>
        <w:t xml:space="preserve">by committee but I’d like to see this project received because I’d like to see that part of El Camino have anew inviting description of what could happen to that part of the </w:t>
      </w:r>
      <w:r w:rsidR="0038747B">
        <w:rPr>
          <w:szCs w:val="23"/>
        </w:rPr>
        <w:t>City</w:t>
      </w:r>
      <w:r w:rsidR="002A3FC1">
        <w:rPr>
          <w:szCs w:val="23"/>
        </w:rPr>
        <w:t>.  I've said it, pretty much, about the old guidelines</w:t>
      </w:r>
      <w:proofErr w:type="gramStart"/>
      <w:r w:rsidR="002A3FC1">
        <w:rPr>
          <w:szCs w:val="23"/>
        </w:rPr>
        <w:t xml:space="preserve">.  </w:t>
      </w:r>
      <w:proofErr w:type="gramEnd"/>
      <w:r w:rsidR="002A3FC1">
        <w:rPr>
          <w:szCs w:val="23"/>
        </w:rPr>
        <w:t>Let’s have new guidelines for what buildings should be and this is a good example</w:t>
      </w:r>
      <w:proofErr w:type="gramStart"/>
      <w:r w:rsidR="002A3FC1">
        <w:rPr>
          <w:szCs w:val="23"/>
        </w:rPr>
        <w:t xml:space="preserve">.  </w:t>
      </w:r>
      <w:proofErr w:type="gramEnd"/>
      <w:r w:rsidR="002A3FC1">
        <w:rPr>
          <w:szCs w:val="23"/>
        </w:rPr>
        <w:t>There’s purity about it</w:t>
      </w:r>
      <w:proofErr w:type="gramStart"/>
      <w:r w:rsidR="002A3FC1">
        <w:rPr>
          <w:szCs w:val="23"/>
        </w:rPr>
        <w:t xml:space="preserve">.  </w:t>
      </w:r>
      <w:proofErr w:type="gramEnd"/>
      <w:r w:rsidR="002A3FC1">
        <w:rPr>
          <w:szCs w:val="23"/>
        </w:rPr>
        <w:t>It even reminds me of Greek temples and the regularity and the column structure, except that it’s modern with the push and the pull</w:t>
      </w:r>
      <w:proofErr w:type="gramStart"/>
      <w:r w:rsidR="002A3FC1">
        <w:rPr>
          <w:szCs w:val="23"/>
        </w:rPr>
        <w:t xml:space="preserve">.  </w:t>
      </w:r>
      <w:proofErr w:type="gramEnd"/>
      <w:r w:rsidR="002A3FC1">
        <w:rPr>
          <w:szCs w:val="23"/>
        </w:rPr>
        <w:t xml:space="preserve">It answers all of those issues that I think that we had in the beginning about articulation of </w:t>
      </w:r>
      <w:r w:rsidR="007C65E1">
        <w:rPr>
          <w:szCs w:val="23"/>
        </w:rPr>
        <w:t>fac</w:t>
      </w:r>
      <w:r w:rsidR="002A3FC1">
        <w:rPr>
          <w:szCs w:val="23"/>
        </w:rPr>
        <w:t>ade,</w:t>
      </w:r>
      <w:r w:rsidR="007C65E1">
        <w:rPr>
          <w:szCs w:val="23"/>
        </w:rPr>
        <w:t xml:space="preserve"> balconies, terrace, </w:t>
      </w:r>
      <w:r w:rsidR="002A3FC1">
        <w:rPr>
          <w:szCs w:val="23"/>
        </w:rPr>
        <w:t>the importance of the corner</w:t>
      </w:r>
      <w:r w:rsidR="00FF0596">
        <w:rPr>
          <w:szCs w:val="23"/>
        </w:rPr>
        <w:t>,</w:t>
      </w:r>
      <w:r w:rsidR="002A3FC1">
        <w:rPr>
          <w:szCs w:val="23"/>
        </w:rPr>
        <w:t xml:space="preserve"> and entry in the second</w:t>
      </w:r>
      <w:r w:rsidR="00FF0596">
        <w:rPr>
          <w:szCs w:val="23"/>
        </w:rPr>
        <w:t>-</w:t>
      </w:r>
      <w:r w:rsidR="002A3FC1">
        <w:rPr>
          <w:szCs w:val="23"/>
        </w:rPr>
        <w:t xml:space="preserve">floor overhang relating to the buildings next </w:t>
      </w:r>
      <w:r w:rsidR="007C65E1">
        <w:rPr>
          <w:szCs w:val="23"/>
        </w:rPr>
        <w:t>t</w:t>
      </w:r>
      <w:r w:rsidR="002A3FC1">
        <w:rPr>
          <w:szCs w:val="23"/>
        </w:rPr>
        <w:t xml:space="preserve">o it </w:t>
      </w:r>
      <w:r w:rsidR="007C65E1">
        <w:rPr>
          <w:szCs w:val="23"/>
        </w:rPr>
        <w:t>by setting the residential on the top floor further back.  Those are important statements being made on El Camino</w:t>
      </w:r>
      <w:proofErr w:type="gramStart"/>
      <w:r w:rsidR="007C65E1">
        <w:rPr>
          <w:szCs w:val="23"/>
        </w:rPr>
        <w:t xml:space="preserve">.  </w:t>
      </w:r>
      <w:proofErr w:type="gramEnd"/>
      <w:r w:rsidR="007C65E1">
        <w:rPr>
          <w:szCs w:val="23"/>
        </w:rPr>
        <w:t>And the material palette is very, very simple</w:t>
      </w:r>
      <w:proofErr w:type="gramStart"/>
      <w:r w:rsidR="007C65E1">
        <w:rPr>
          <w:szCs w:val="23"/>
        </w:rPr>
        <w:t xml:space="preserve">.  </w:t>
      </w:r>
      <w:proofErr w:type="gramEnd"/>
      <w:r w:rsidR="007C65E1">
        <w:rPr>
          <w:szCs w:val="23"/>
        </w:rPr>
        <w:t>Just A few elements of that construction are being expressed here and they set off that wonderful (inaudible) of the expressed framework, like having glass against those column structures or the slab structure</w:t>
      </w:r>
      <w:proofErr w:type="gramStart"/>
      <w:r w:rsidR="007C65E1">
        <w:rPr>
          <w:szCs w:val="23"/>
        </w:rPr>
        <w:t xml:space="preserve">.  </w:t>
      </w:r>
      <w:proofErr w:type="gramEnd"/>
      <w:r w:rsidR="007C65E1">
        <w:rPr>
          <w:szCs w:val="23"/>
        </w:rPr>
        <w:t>It’s a construction purity that I think, for me, is very important to express, without any frivolity to it, any extra pieces</w:t>
      </w:r>
      <w:proofErr w:type="gramStart"/>
      <w:r w:rsidR="007C65E1">
        <w:rPr>
          <w:szCs w:val="23"/>
        </w:rPr>
        <w:t xml:space="preserve">.  </w:t>
      </w:r>
      <w:proofErr w:type="gramEnd"/>
      <w:r w:rsidR="007C65E1">
        <w:rPr>
          <w:szCs w:val="23"/>
        </w:rPr>
        <w:t>It is what it is</w:t>
      </w:r>
      <w:proofErr w:type="gramStart"/>
      <w:r w:rsidR="007C65E1">
        <w:rPr>
          <w:szCs w:val="23"/>
        </w:rPr>
        <w:t xml:space="preserve">.  </w:t>
      </w:r>
      <w:proofErr w:type="gramEnd"/>
      <w:r w:rsidR="007C65E1">
        <w:rPr>
          <w:szCs w:val="23"/>
        </w:rPr>
        <w:t>It does what it does</w:t>
      </w:r>
      <w:proofErr w:type="gramStart"/>
      <w:r w:rsidR="007C65E1">
        <w:rPr>
          <w:szCs w:val="23"/>
        </w:rPr>
        <w:t xml:space="preserve">.  </w:t>
      </w:r>
      <w:proofErr w:type="gramEnd"/>
      <w:r w:rsidR="007C65E1">
        <w:rPr>
          <w:szCs w:val="23"/>
        </w:rPr>
        <w:t>It’s a structural expression that’s turned into a piece of architecture by the push and pull of the façade</w:t>
      </w:r>
      <w:proofErr w:type="gramStart"/>
      <w:r w:rsidR="007C65E1">
        <w:rPr>
          <w:szCs w:val="23"/>
        </w:rPr>
        <w:t xml:space="preserve">.  </w:t>
      </w:r>
      <w:proofErr w:type="gramEnd"/>
      <w:r w:rsidR="007C65E1">
        <w:rPr>
          <w:szCs w:val="23"/>
        </w:rPr>
        <w:t>And I hope that the rest of the board will go along with that idea</w:t>
      </w:r>
      <w:proofErr w:type="gramStart"/>
      <w:r w:rsidR="007C65E1">
        <w:rPr>
          <w:szCs w:val="23"/>
        </w:rPr>
        <w:t xml:space="preserve">.  </w:t>
      </w:r>
      <w:proofErr w:type="gramEnd"/>
      <w:r w:rsidR="007C65E1">
        <w:rPr>
          <w:szCs w:val="23"/>
        </w:rPr>
        <w:t xml:space="preserve">You </w:t>
      </w:r>
      <w:proofErr w:type="gramStart"/>
      <w:r w:rsidR="007C65E1">
        <w:rPr>
          <w:szCs w:val="23"/>
        </w:rPr>
        <w:t>know, when</w:t>
      </w:r>
      <w:proofErr w:type="gramEnd"/>
      <w:r w:rsidR="007C65E1">
        <w:rPr>
          <w:szCs w:val="23"/>
        </w:rPr>
        <w:t xml:space="preserve"> you look at our own findings I think (inaudible).  I think this building, kind of, addresses all of our issues</w:t>
      </w:r>
      <w:proofErr w:type="gramStart"/>
      <w:r w:rsidR="007C65E1">
        <w:rPr>
          <w:szCs w:val="23"/>
        </w:rPr>
        <w:t xml:space="preserve">.  </w:t>
      </w:r>
      <w:proofErr w:type="gramEnd"/>
      <w:r w:rsidR="007C65E1">
        <w:rPr>
          <w:szCs w:val="23"/>
        </w:rPr>
        <w:t>I don’t find it missing on any of it, except, of course, there is the issue of the variance</w:t>
      </w:r>
      <w:proofErr w:type="gramStart"/>
      <w:r w:rsidR="007C65E1">
        <w:rPr>
          <w:szCs w:val="23"/>
        </w:rPr>
        <w:t xml:space="preserve">.  </w:t>
      </w:r>
      <w:proofErr w:type="gramEnd"/>
      <w:r w:rsidR="007C65E1">
        <w:rPr>
          <w:szCs w:val="23"/>
        </w:rPr>
        <w:t>And on a tiny little lot where are you going to place another tree</w:t>
      </w:r>
      <w:proofErr w:type="gramStart"/>
      <w:r w:rsidR="007C65E1">
        <w:rPr>
          <w:szCs w:val="23"/>
        </w:rPr>
        <w:t xml:space="preserve">.  </w:t>
      </w:r>
      <w:proofErr w:type="gramEnd"/>
      <w:r w:rsidR="007C65E1">
        <w:rPr>
          <w:szCs w:val="23"/>
        </w:rPr>
        <w:t>It’s just not possible</w:t>
      </w:r>
      <w:proofErr w:type="gramStart"/>
      <w:r w:rsidR="007C65E1">
        <w:rPr>
          <w:szCs w:val="23"/>
        </w:rPr>
        <w:t xml:space="preserve">.  </w:t>
      </w:r>
      <w:proofErr w:type="gramEnd"/>
      <w:r w:rsidR="007C65E1">
        <w:rPr>
          <w:szCs w:val="23"/>
        </w:rPr>
        <w:t>They’ve done as best they could</w:t>
      </w:r>
      <w:proofErr w:type="gramStart"/>
      <w:r w:rsidR="007C65E1">
        <w:rPr>
          <w:szCs w:val="23"/>
        </w:rPr>
        <w:t xml:space="preserve">.  </w:t>
      </w:r>
      <w:proofErr w:type="gramEnd"/>
      <w:r w:rsidR="007C65E1">
        <w:rPr>
          <w:szCs w:val="23"/>
        </w:rPr>
        <w:t>They’ve covered the parking, the outside rather well and yet light penetrates</w:t>
      </w:r>
      <w:proofErr w:type="gramStart"/>
      <w:r w:rsidR="007C65E1">
        <w:rPr>
          <w:szCs w:val="23"/>
        </w:rPr>
        <w:t xml:space="preserve">.  </w:t>
      </w:r>
      <w:proofErr w:type="gramEnd"/>
      <w:r w:rsidR="007C65E1">
        <w:rPr>
          <w:szCs w:val="23"/>
        </w:rPr>
        <w:t xml:space="preserve">I didn’t really even look at that until just now and I think it’s very </w:t>
      </w:r>
      <w:r w:rsidR="007C65E1">
        <w:rPr>
          <w:szCs w:val="23"/>
        </w:rPr>
        <w:lastRenderedPageBreak/>
        <w:t>nice the way the shad</w:t>
      </w:r>
      <w:r w:rsidR="00C75B90">
        <w:rPr>
          <w:szCs w:val="23"/>
        </w:rPr>
        <w:t>ow line will work fro</w:t>
      </w:r>
      <w:r w:rsidR="007C65E1">
        <w:rPr>
          <w:szCs w:val="23"/>
        </w:rPr>
        <w:t>m the open areas of the cover over the parking</w:t>
      </w:r>
      <w:proofErr w:type="gramStart"/>
      <w:r w:rsidR="007C65E1">
        <w:rPr>
          <w:szCs w:val="23"/>
        </w:rPr>
        <w:t xml:space="preserve">.  </w:t>
      </w:r>
      <w:proofErr w:type="gramEnd"/>
      <w:r w:rsidR="007C65E1">
        <w:rPr>
          <w:szCs w:val="23"/>
        </w:rPr>
        <w:t>I think they’ve solved a lot of the problems with the very back of this site as best they could with the limitation of the electoral lines above</w:t>
      </w:r>
      <w:proofErr w:type="gramStart"/>
      <w:r w:rsidR="007C65E1">
        <w:rPr>
          <w:szCs w:val="23"/>
        </w:rPr>
        <w:t xml:space="preserve">.  </w:t>
      </w:r>
      <w:proofErr w:type="gramEnd"/>
      <w:r w:rsidR="007C65E1">
        <w:rPr>
          <w:szCs w:val="23"/>
        </w:rPr>
        <w:t xml:space="preserve">The garbage is very remote from where </w:t>
      </w:r>
      <w:r w:rsidR="00C564A8">
        <w:rPr>
          <w:szCs w:val="23"/>
        </w:rPr>
        <w:t xml:space="preserve">it might be for a residential building as </w:t>
      </w:r>
      <w:proofErr w:type="gramStart"/>
      <w:r w:rsidR="00C564A8">
        <w:rPr>
          <w:szCs w:val="23"/>
        </w:rPr>
        <w:t>well</w:t>
      </w:r>
      <w:proofErr w:type="gramEnd"/>
      <w:r w:rsidR="00C564A8">
        <w:rPr>
          <w:szCs w:val="23"/>
        </w:rPr>
        <w:t xml:space="preserve"> but it does work there.  Small walk across the parking lot, I guess, to get that (inaudible)</w:t>
      </w:r>
      <w:proofErr w:type="gramStart"/>
      <w:r w:rsidR="00C564A8">
        <w:rPr>
          <w:szCs w:val="23"/>
        </w:rPr>
        <w:t xml:space="preserve">.  </w:t>
      </w:r>
      <w:proofErr w:type="gramEnd"/>
      <w:r w:rsidR="00C564A8">
        <w:rPr>
          <w:szCs w:val="23"/>
        </w:rPr>
        <w:t>It satisfies</w:t>
      </w:r>
      <w:proofErr w:type="gramStart"/>
      <w:r w:rsidR="00C564A8">
        <w:rPr>
          <w:szCs w:val="23"/>
        </w:rPr>
        <w:t xml:space="preserve">.  </w:t>
      </w:r>
      <w:proofErr w:type="gramEnd"/>
      <w:r w:rsidR="00B51F46">
        <w:rPr>
          <w:szCs w:val="23"/>
        </w:rPr>
        <w:t>T</w:t>
      </w:r>
      <w:r w:rsidR="00C564A8">
        <w:rPr>
          <w:szCs w:val="23"/>
        </w:rPr>
        <w:t xml:space="preserve">hey made those changes to the back of the site that I think </w:t>
      </w:r>
      <w:proofErr w:type="spellStart"/>
      <w:r w:rsidR="00C564A8">
        <w:rPr>
          <w:szCs w:val="23"/>
        </w:rPr>
        <w:t>were</w:t>
      </w:r>
      <w:proofErr w:type="spellEnd"/>
      <w:r w:rsidR="00C564A8">
        <w:rPr>
          <w:szCs w:val="23"/>
        </w:rPr>
        <w:t xml:space="preserve"> absolutely necessary and they made the changes relative to the planting area</w:t>
      </w:r>
      <w:proofErr w:type="gramStart"/>
      <w:r w:rsidR="00C564A8">
        <w:rPr>
          <w:szCs w:val="23"/>
        </w:rPr>
        <w:t xml:space="preserve">.  </w:t>
      </w:r>
      <w:proofErr w:type="gramEnd"/>
      <w:r w:rsidR="00C564A8">
        <w:rPr>
          <w:szCs w:val="23"/>
        </w:rPr>
        <w:t>I don’t like the bicycle lot there</w:t>
      </w:r>
      <w:proofErr w:type="gramStart"/>
      <w:r w:rsidR="00C564A8">
        <w:rPr>
          <w:szCs w:val="23"/>
        </w:rPr>
        <w:t xml:space="preserve">.  </w:t>
      </w:r>
      <w:proofErr w:type="gramEnd"/>
      <w:r w:rsidR="00C564A8">
        <w:rPr>
          <w:szCs w:val="23"/>
        </w:rPr>
        <w:t>I wish it could be stuck somewhere</w:t>
      </w:r>
      <w:proofErr w:type="gramStart"/>
      <w:r w:rsidR="00C564A8">
        <w:rPr>
          <w:szCs w:val="23"/>
        </w:rPr>
        <w:t xml:space="preserve">.  </w:t>
      </w:r>
      <w:proofErr w:type="gramEnd"/>
      <w:r w:rsidR="00C564A8">
        <w:rPr>
          <w:szCs w:val="23"/>
        </w:rPr>
        <w:t>I’d hope that maybe it would be inside in the stairwell where you’d have plenty of extra since that long run of stairwells leaves a space below it and might be used for those bicycles</w:t>
      </w:r>
      <w:proofErr w:type="gramStart"/>
      <w:r w:rsidR="00C564A8">
        <w:rPr>
          <w:szCs w:val="23"/>
        </w:rPr>
        <w:t xml:space="preserve">.  </w:t>
      </w:r>
      <w:proofErr w:type="spellStart"/>
      <w:proofErr w:type="gramEnd"/>
      <w:r w:rsidR="00C564A8">
        <w:rPr>
          <w:szCs w:val="23"/>
        </w:rPr>
        <w:t>I d</w:t>
      </w:r>
      <w:proofErr w:type="spellEnd"/>
      <w:r w:rsidR="00C564A8">
        <w:rPr>
          <w:szCs w:val="23"/>
        </w:rPr>
        <w:t xml:space="preserve"> like to see that end up in some way</w:t>
      </w:r>
      <w:proofErr w:type="gramStart"/>
      <w:r w:rsidR="00C564A8">
        <w:rPr>
          <w:szCs w:val="23"/>
        </w:rPr>
        <w:t xml:space="preserve">.  </w:t>
      </w:r>
      <w:proofErr w:type="gramEnd"/>
      <w:r w:rsidR="00C564A8">
        <w:rPr>
          <w:szCs w:val="23"/>
        </w:rPr>
        <w:t>In fact, I don’t see why if you have that area back there it has to be an enclosure because that doesn’t enhance that part of the parking lot at all</w:t>
      </w:r>
      <w:proofErr w:type="gramStart"/>
      <w:r w:rsidR="00C564A8">
        <w:rPr>
          <w:szCs w:val="23"/>
        </w:rPr>
        <w:t xml:space="preserve">.  </w:t>
      </w:r>
      <w:proofErr w:type="gramEnd"/>
      <w:r w:rsidR="00C564A8">
        <w:rPr>
          <w:szCs w:val="23"/>
        </w:rPr>
        <w:t>I'm coming down very much in favor of this project</w:t>
      </w:r>
      <w:proofErr w:type="gramStart"/>
      <w:r w:rsidR="00C564A8">
        <w:rPr>
          <w:szCs w:val="23"/>
        </w:rPr>
        <w:t xml:space="preserve">.  </w:t>
      </w:r>
      <w:proofErr w:type="gramEnd"/>
      <w:r w:rsidR="00C564A8">
        <w:rPr>
          <w:szCs w:val="23"/>
        </w:rPr>
        <w:t>I'm hoping that the Board will agree with me and we can get something started on El Camino</w:t>
      </w:r>
      <w:proofErr w:type="gramStart"/>
      <w:r w:rsidR="00C564A8">
        <w:rPr>
          <w:szCs w:val="23"/>
        </w:rPr>
        <w:t xml:space="preserve">.  </w:t>
      </w:r>
      <w:proofErr w:type="gramEnd"/>
      <w:r w:rsidR="00C564A8">
        <w:rPr>
          <w:szCs w:val="23"/>
        </w:rPr>
        <w:t>Thank you</w:t>
      </w:r>
      <w:proofErr w:type="gramStart"/>
      <w:r w:rsidR="00C564A8">
        <w:rPr>
          <w:szCs w:val="23"/>
        </w:rPr>
        <w:t xml:space="preserve">.  </w:t>
      </w:r>
      <w:proofErr w:type="gramEnd"/>
    </w:p>
    <w:p w14:paraId="506513E4" w14:textId="77777777" w:rsidR="005C6264" w:rsidRDefault="002A3FC1" w:rsidP="00672B1B">
      <w:pPr>
        <w:spacing w:after="240"/>
        <w:rPr>
          <w:szCs w:val="23"/>
        </w:rPr>
      </w:pPr>
      <w:r>
        <w:rPr>
          <w:szCs w:val="23"/>
        </w:rPr>
        <w:t xml:space="preserve">Chair Baltay:   </w:t>
      </w:r>
      <w:r w:rsidR="005C6264">
        <w:rPr>
          <w:szCs w:val="23"/>
        </w:rPr>
        <w:t>Thank you very much, David</w:t>
      </w:r>
      <w:proofErr w:type="gramStart"/>
      <w:r w:rsidR="005C6264">
        <w:rPr>
          <w:szCs w:val="23"/>
        </w:rPr>
        <w:t xml:space="preserve">.  </w:t>
      </w:r>
      <w:proofErr w:type="gramEnd"/>
      <w:r w:rsidR="005C6264">
        <w:rPr>
          <w:szCs w:val="23"/>
        </w:rPr>
        <w:t>Grace, would you care to take us further, please?</w:t>
      </w:r>
    </w:p>
    <w:p w14:paraId="50B8EBAB" w14:textId="461CCBD7" w:rsidR="005C6264" w:rsidRDefault="005C6264" w:rsidP="00672B1B">
      <w:pPr>
        <w:spacing w:after="240"/>
        <w:rPr>
          <w:szCs w:val="23"/>
        </w:rPr>
      </w:pPr>
      <w:r>
        <w:rPr>
          <w:szCs w:val="23"/>
        </w:rPr>
        <w:t>Board Member Lee:  Yes, I just want to thank staff, Sheldon for the complete report</w:t>
      </w:r>
      <w:proofErr w:type="gramStart"/>
      <w:r>
        <w:rPr>
          <w:szCs w:val="23"/>
        </w:rPr>
        <w:t xml:space="preserve">.  </w:t>
      </w:r>
      <w:proofErr w:type="gramEnd"/>
      <w:r>
        <w:rPr>
          <w:szCs w:val="23"/>
        </w:rPr>
        <w:t>It is very clear to me that this is a project that I would recommend for approval to move forward</w:t>
      </w:r>
      <w:proofErr w:type="gramStart"/>
      <w:r>
        <w:rPr>
          <w:szCs w:val="23"/>
        </w:rPr>
        <w:t xml:space="preserve">.  </w:t>
      </w:r>
      <w:proofErr w:type="gramEnd"/>
      <w:r>
        <w:rPr>
          <w:szCs w:val="23"/>
        </w:rPr>
        <w:t xml:space="preserve">I want to just go over a few of the comments since I didn’t attend the first </w:t>
      </w:r>
      <w:r w:rsidR="00D071D8">
        <w:rPr>
          <w:szCs w:val="23"/>
        </w:rPr>
        <w:t>meeting,</w:t>
      </w:r>
      <w:r>
        <w:rPr>
          <w:szCs w:val="23"/>
        </w:rPr>
        <w:t xml:space="preserve"> but I carefully reviewed what our group here had requested</w:t>
      </w:r>
      <w:proofErr w:type="gramStart"/>
      <w:r>
        <w:rPr>
          <w:szCs w:val="23"/>
        </w:rPr>
        <w:t xml:space="preserve">.  </w:t>
      </w:r>
      <w:proofErr w:type="gramEnd"/>
      <w:r>
        <w:rPr>
          <w:szCs w:val="23"/>
        </w:rPr>
        <w:t>I want to commend the applicant for the very careful study that has occurred for a number of years now and sharing those options with us</w:t>
      </w:r>
      <w:proofErr w:type="gramStart"/>
      <w:r>
        <w:rPr>
          <w:szCs w:val="23"/>
        </w:rPr>
        <w:t xml:space="preserve">.  </w:t>
      </w:r>
      <w:proofErr w:type="gramEnd"/>
      <w:r>
        <w:rPr>
          <w:szCs w:val="23"/>
        </w:rPr>
        <w:t>That was not required; however, my sense is that this is a site that has been studied very carefully</w:t>
      </w:r>
      <w:proofErr w:type="gramStart"/>
      <w:r>
        <w:rPr>
          <w:szCs w:val="23"/>
        </w:rPr>
        <w:t xml:space="preserve">.  </w:t>
      </w:r>
      <w:proofErr w:type="gramEnd"/>
      <w:r>
        <w:rPr>
          <w:szCs w:val="23"/>
        </w:rPr>
        <w:t xml:space="preserve">There </w:t>
      </w:r>
      <w:r w:rsidR="00F63A30">
        <w:rPr>
          <w:szCs w:val="23"/>
        </w:rPr>
        <w:t>have</w:t>
      </w:r>
      <w:r>
        <w:rPr>
          <w:szCs w:val="23"/>
        </w:rPr>
        <w:t xml:space="preserve"> been multiple diagrams explored</w:t>
      </w:r>
      <w:proofErr w:type="gramStart"/>
      <w:r>
        <w:rPr>
          <w:szCs w:val="23"/>
        </w:rPr>
        <w:t xml:space="preserve">.  </w:t>
      </w:r>
      <w:proofErr w:type="gramEnd"/>
      <w:r>
        <w:rPr>
          <w:szCs w:val="23"/>
        </w:rPr>
        <w:t>At this last meeting what I heard was that there were some comments related to the alley adjacency and then discussion of the variance</w:t>
      </w:r>
      <w:proofErr w:type="gramStart"/>
      <w:r>
        <w:rPr>
          <w:szCs w:val="23"/>
        </w:rPr>
        <w:t xml:space="preserve">.  </w:t>
      </w:r>
      <w:proofErr w:type="gramEnd"/>
      <w:r>
        <w:rPr>
          <w:szCs w:val="23"/>
        </w:rPr>
        <w:t>And there was some about the materials and sight diagram</w:t>
      </w:r>
      <w:proofErr w:type="gramStart"/>
      <w:r>
        <w:rPr>
          <w:szCs w:val="23"/>
        </w:rPr>
        <w:t xml:space="preserve">.  </w:t>
      </w:r>
      <w:proofErr w:type="gramEnd"/>
      <w:r>
        <w:rPr>
          <w:szCs w:val="23"/>
        </w:rPr>
        <w:t>To go back to his first point, I believe this is a very high-quality application</w:t>
      </w:r>
      <w:proofErr w:type="gramStart"/>
      <w:r>
        <w:rPr>
          <w:szCs w:val="23"/>
        </w:rPr>
        <w:t xml:space="preserve">.  </w:t>
      </w:r>
      <w:proofErr w:type="gramEnd"/>
      <w:r>
        <w:rPr>
          <w:szCs w:val="23"/>
        </w:rPr>
        <w:t>I’ve sat on multiple terms with this Board and reviewed sets</w:t>
      </w:r>
      <w:proofErr w:type="gramStart"/>
      <w:r>
        <w:rPr>
          <w:szCs w:val="23"/>
        </w:rPr>
        <w:t xml:space="preserve">.  </w:t>
      </w:r>
      <w:proofErr w:type="gramEnd"/>
      <w:r>
        <w:rPr>
          <w:szCs w:val="23"/>
        </w:rPr>
        <w:t>I believe it</w:t>
      </w:r>
      <w:r w:rsidR="00FF0596">
        <w:rPr>
          <w:szCs w:val="23"/>
        </w:rPr>
        <w:t>'</w:t>
      </w:r>
      <w:r>
        <w:rPr>
          <w:szCs w:val="23"/>
        </w:rPr>
        <w:t xml:space="preserve">s exemplary in terms of the site diagram and how it </w:t>
      </w:r>
      <w:r w:rsidR="00D071D8">
        <w:rPr>
          <w:szCs w:val="23"/>
        </w:rPr>
        <w:t>is treating</w:t>
      </w:r>
      <w:r>
        <w:rPr>
          <w:szCs w:val="23"/>
        </w:rPr>
        <w:t xml:space="preserve"> a very much needed mixed-use design with housing along El Camino Boulevard, perhaps the main artery in Palo Alto</w:t>
      </w:r>
      <w:proofErr w:type="gramStart"/>
      <w:r>
        <w:rPr>
          <w:szCs w:val="23"/>
        </w:rPr>
        <w:t xml:space="preserve">.  </w:t>
      </w:r>
      <w:proofErr w:type="gramEnd"/>
      <w:r>
        <w:rPr>
          <w:szCs w:val="23"/>
        </w:rPr>
        <w:t>And this kind of project is very much needed</w:t>
      </w:r>
      <w:proofErr w:type="gramStart"/>
      <w:r>
        <w:rPr>
          <w:szCs w:val="23"/>
        </w:rPr>
        <w:t xml:space="preserve">.  </w:t>
      </w:r>
      <w:proofErr w:type="gramEnd"/>
      <w:r>
        <w:rPr>
          <w:szCs w:val="23"/>
        </w:rPr>
        <w:t>I do want to talk a little bit about the site diagram in terms of the alley adjacency</w:t>
      </w:r>
      <w:proofErr w:type="gramStart"/>
      <w:r>
        <w:rPr>
          <w:szCs w:val="23"/>
        </w:rPr>
        <w:t xml:space="preserve">.  </w:t>
      </w:r>
      <w:proofErr w:type="gramEnd"/>
      <w:r>
        <w:rPr>
          <w:szCs w:val="23"/>
        </w:rPr>
        <w:t>I have lived on service alleys in the past a few years back and I believe that the entry of Matadero, the treatment of the landscape, the addition of the trees, you know, they will be small in the beginning</w:t>
      </w:r>
      <w:proofErr w:type="gramStart"/>
      <w:r>
        <w:rPr>
          <w:szCs w:val="23"/>
        </w:rPr>
        <w:t xml:space="preserve">.  </w:t>
      </w:r>
      <w:proofErr w:type="gramEnd"/>
      <w:r>
        <w:rPr>
          <w:szCs w:val="23"/>
        </w:rPr>
        <w:t>There are Japanese Maples but the addition of those trees and a high-quality rock wall, the orientation of the trash enclosure as well as how they have actually comprised on the parking makes a lot of sense</w:t>
      </w:r>
      <w:proofErr w:type="gramStart"/>
      <w:r>
        <w:rPr>
          <w:szCs w:val="23"/>
        </w:rPr>
        <w:t xml:space="preserve">.  </w:t>
      </w:r>
      <w:proofErr w:type="gramEnd"/>
      <w:r>
        <w:rPr>
          <w:szCs w:val="23"/>
        </w:rPr>
        <w:t>On the variance, I do want to say that on previous terms we have had this issue of the 50 percent shading</w:t>
      </w:r>
      <w:proofErr w:type="gramStart"/>
      <w:r w:rsidR="002D5D21">
        <w:rPr>
          <w:szCs w:val="23"/>
        </w:rPr>
        <w:t xml:space="preserve">.  </w:t>
      </w:r>
      <w:proofErr w:type="gramEnd"/>
      <w:r w:rsidR="002D5D21">
        <w:rPr>
          <w:szCs w:val="23"/>
        </w:rPr>
        <w:t>This area of</w:t>
      </w:r>
      <w:r>
        <w:rPr>
          <w:szCs w:val="23"/>
        </w:rPr>
        <w:t xml:space="preserve"> the parking lot is rather small</w:t>
      </w:r>
      <w:proofErr w:type="gramStart"/>
      <w:r>
        <w:rPr>
          <w:szCs w:val="23"/>
        </w:rPr>
        <w:t xml:space="preserve">.  </w:t>
      </w:r>
      <w:proofErr w:type="gramEnd"/>
      <w:r>
        <w:rPr>
          <w:szCs w:val="23"/>
        </w:rPr>
        <w:t xml:space="preserve">If you think about the parking lots exist and given the amount of </w:t>
      </w:r>
      <w:r w:rsidR="002D5D21">
        <w:rPr>
          <w:szCs w:val="23"/>
        </w:rPr>
        <w:t>shading</w:t>
      </w:r>
      <w:r>
        <w:rPr>
          <w:szCs w:val="23"/>
        </w:rPr>
        <w:t xml:space="preserve"> that they are proposing and the orientation I agree that we </w:t>
      </w:r>
      <w:r w:rsidR="002D5D21">
        <w:rPr>
          <w:szCs w:val="23"/>
        </w:rPr>
        <w:t>should</w:t>
      </w:r>
      <w:r>
        <w:rPr>
          <w:szCs w:val="23"/>
        </w:rPr>
        <w:t xml:space="preserve"> move </w:t>
      </w:r>
      <w:r w:rsidR="002D5D21">
        <w:rPr>
          <w:szCs w:val="23"/>
        </w:rPr>
        <w:t>forward</w:t>
      </w:r>
      <w:r>
        <w:rPr>
          <w:szCs w:val="23"/>
        </w:rPr>
        <w:t xml:space="preserve"> and vote that this project progress</w:t>
      </w:r>
      <w:proofErr w:type="gramStart"/>
      <w:r>
        <w:rPr>
          <w:szCs w:val="23"/>
        </w:rPr>
        <w:t xml:space="preserve">.  </w:t>
      </w:r>
      <w:proofErr w:type="gramEnd"/>
      <w:r>
        <w:rPr>
          <w:szCs w:val="23"/>
        </w:rPr>
        <w:t xml:space="preserve">And the </w:t>
      </w:r>
      <w:r w:rsidR="002D5D21">
        <w:rPr>
          <w:szCs w:val="23"/>
        </w:rPr>
        <w:t>art</w:t>
      </w:r>
      <w:r w:rsidR="00C75B90">
        <w:rPr>
          <w:szCs w:val="23"/>
        </w:rPr>
        <w:t xml:space="preserve">iculated base, </w:t>
      </w:r>
      <w:proofErr w:type="gramStart"/>
      <w:r w:rsidR="00C75B90">
        <w:rPr>
          <w:szCs w:val="23"/>
        </w:rPr>
        <w:t>body</w:t>
      </w:r>
      <w:proofErr w:type="gramEnd"/>
      <w:r w:rsidR="00C75B90">
        <w:rPr>
          <w:szCs w:val="23"/>
        </w:rPr>
        <w:t xml:space="preserve"> and roof,</w:t>
      </w:r>
      <w:r w:rsidR="002D5D21">
        <w:rPr>
          <w:szCs w:val="23"/>
        </w:rPr>
        <w:t xml:space="preserve"> I think we’ve been c</w:t>
      </w:r>
      <w:r w:rsidR="00C75B90">
        <w:rPr>
          <w:szCs w:val="23"/>
        </w:rPr>
        <w:t>alling this top, middle, bottom,</w:t>
      </w:r>
      <w:r w:rsidR="002D5D21">
        <w:rPr>
          <w:szCs w:val="23"/>
        </w:rPr>
        <w:t xml:space="preserve"> and I think it is important to have a guideline for El Camino that does address articulation.  I appreciate the response from the applicant and also staff in terms of recognizing that this design maintains the rhythm and pattern of the existing context</w:t>
      </w:r>
      <w:proofErr w:type="gramStart"/>
      <w:r w:rsidR="002D5D21">
        <w:rPr>
          <w:szCs w:val="23"/>
        </w:rPr>
        <w:t>.</w:t>
      </w:r>
      <w:r w:rsidR="00CB0197">
        <w:rPr>
          <w:szCs w:val="23"/>
        </w:rPr>
        <w:t xml:space="preserve">  </w:t>
      </w:r>
      <w:proofErr w:type="gramEnd"/>
      <w:r w:rsidR="00CB0197">
        <w:rPr>
          <w:szCs w:val="23"/>
        </w:rPr>
        <w:t>Related to the palette of materials but mostly in terms of the massing and how there is a stepping back, there is a recess on the upper floors</w:t>
      </w:r>
      <w:proofErr w:type="gramStart"/>
      <w:r w:rsidR="00CB0197">
        <w:rPr>
          <w:szCs w:val="23"/>
        </w:rPr>
        <w:t xml:space="preserve">.  </w:t>
      </w:r>
      <w:proofErr w:type="gramEnd"/>
      <w:r w:rsidR="00CB0197">
        <w:rPr>
          <w:szCs w:val="23"/>
        </w:rPr>
        <w:t>There’s a clear storefront that marks the botto</w:t>
      </w:r>
      <w:r w:rsidR="00866CAC">
        <w:rPr>
          <w:szCs w:val="23"/>
        </w:rPr>
        <w:t>m if we want to talk about it</w:t>
      </w:r>
      <w:r w:rsidR="00CB0197">
        <w:rPr>
          <w:szCs w:val="23"/>
        </w:rPr>
        <w:t xml:space="preserve"> in this way, the middle, which again changes in the materials and the massing steps back</w:t>
      </w:r>
      <w:proofErr w:type="gramStart"/>
      <w:r w:rsidR="00CB0197">
        <w:rPr>
          <w:szCs w:val="23"/>
        </w:rPr>
        <w:t xml:space="preserve">.  </w:t>
      </w:r>
      <w:proofErr w:type="gramEnd"/>
      <w:r w:rsidR="00CB0197">
        <w:rPr>
          <w:szCs w:val="23"/>
        </w:rPr>
        <w:t>And then finally, that large step back on the third floor to me does the job in terms of really addressing that design guideline and I think that design guideline was really talking about an unarticulated single plane that sits flat along El Camino and doesn’t address what’s across the street and to either side.  And I think in this situation applicant has done some work and really studied</w:t>
      </w:r>
      <w:proofErr w:type="gramStart"/>
      <w:r w:rsidR="00CB0197">
        <w:rPr>
          <w:szCs w:val="23"/>
        </w:rPr>
        <w:t xml:space="preserve">.  </w:t>
      </w:r>
      <w:proofErr w:type="gramEnd"/>
      <w:r w:rsidR="00CB0197">
        <w:rPr>
          <w:szCs w:val="23"/>
        </w:rPr>
        <w:t>I do appreciate that</w:t>
      </w:r>
      <w:proofErr w:type="gramStart"/>
      <w:r w:rsidR="00CB0197">
        <w:rPr>
          <w:szCs w:val="23"/>
        </w:rPr>
        <w:t xml:space="preserve">.  </w:t>
      </w:r>
      <w:proofErr w:type="gramEnd"/>
      <w:r w:rsidR="00CB0197">
        <w:rPr>
          <w:szCs w:val="23"/>
        </w:rPr>
        <w:t>To go to the question regarding materials, I believe that the palette is highly balanced</w:t>
      </w:r>
      <w:proofErr w:type="gramStart"/>
      <w:r w:rsidR="00CB0197">
        <w:rPr>
          <w:szCs w:val="23"/>
        </w:rPr>
        <w:t xml:space="preserve">.  </w:t>
      </w:r>
      <w:proofErr w:type="gramEnd"/>
      <w:r w:rsidR="00CB0197">
        <w:rPr>
          <w:szCs w:val="23"/>
        </w:rPr>
        <w:t>I am not challenged by that color</w:t>
      </w:r>
      <w:proofErr w:type="gramStart"/>
      <w:r w:rsidR="00CB0197">
        <w:rPr>
          <w:szCs w:val="23"/>
        </w:rPr>
        <w:t xml:space="preserve">.  </w:t>
      </w:r>
      <w:proofErr w:type="gramEnd"/>
      <w:r w:rsidR="00CB0197">
        <w:rPr>
          <w:szCs w:val="23"/>
        </w:rPr>
        <w:t xml:space="preserve">I don’t see it as too brown and I do appreciate also how the </w:t>
      </w:r>
      <w:r w:rsidR="00B841ED">
        <w:rPr>
          <w:szCs w:val="23"/>
        </w:rPr>
        <w:t>palette</w:t>
      </w:r>
      <w:r w:rsidR="00CB0197">
        <w:rPr>
          <w:szCs w:val="23"/>
        </w:rPr>
        <w:t xml:space="preserve"> does have some translucence with the </w:t>
      </w:r>
      <w:r w:rsidR="009937A8">
        <w:rPr>
          <w:szCs w:val="23"/>
        </w:rPr>
        <w:t>3form</w:t>
      </w:r>
      <w:r w:rsidR="00CB0197">
        <w:rPr>
          <w:szCs w:val="23"/>
        </w:rPr>
        <w:t xml:space="preserve"> and </w:t>
      </w:r>
      <w:r w:rsidR="006A18C2">
        <w:rPr>
          <w:szCs w:val="23"/>
        </w:rPr>
        <w:t xml:space="preserve">also </w:t>
      </w:r>
      <w:r w:rsidR="00CB0197">
        <w:rPr>
          <w:szCs w:val="23"/>
        </w:rPr>
        <w:t>the perforated metal in the screen</w:t>
      </w:r>
      <w:proofErr w:type="gramStart"/>
      <w:r w:rsidR="006A18C2">
        <w:rPr>
          <w:szCs w:val="23"/>
        </w:rPr>
        <w:t xml:space="preserve">.  </w:t>
      </w:r>
      <w:proofErr w:type="gramEnd"/>
      <w:r w:rsidR="006A18C2">
        <w:rPr>
          <w:szCs w:val="23"/>
        </w:rPr>
        <w:t>A</w:t>
      </w:r>
      <w:r w:rsidR="00CB0197">
        <w:rPr>
          <w:szCs w:val="23"/>
        </w:rPr>
        <w:t xml:space="preserve">nd </w:t>
      </w:r>
      <w:r w:rsidR="00B841ED">
        <w:rPr>
          <w:szCs w:val="23"/>
        </w:rPr>
        <w:t>I think when those come together --</w:t>
      </w:r>
      <w:r w:rsidR="00CB0197">
        <w:rPr>
          <w:szCs w:val="23"/>
        </w:rPr>
        <w:t xml:space="preserve"> I appreciate a color </w:t>
      </w:r>
      <w:r w:rsidR="006A18C2">
        <w:rPr>
          <w:szCs w:val="23"/>
        </w:rPr>
        <w:t>that is not so bright and will provide glare and increase the mass of a wall</w:t>
      </w:r>
      <w:proofErr w:type="gramStart"/>
      <w:r w:rsidR="006A18C2">
        <w:rPr>
          <w:szCs w:val="23"/>
        </w:rPr>
        <w:t xml:space="preserve">.  </w:t>
      </w:r>
      <w:proofErr w:type="gramEnd"/>
      <w:r w:rsidR="00B51F46">
        <w:rPr>
          <w:szCs w:val="23"/>
        </w:rPr>
        <w:t>T</w:t>
      </w:r>
      <w:r w:rsidR="006A18C2">
        <w:rPr>
          <w:szCs w:val="23"/>
        </w:rPr>
        <w:t>hose are my comments</w:t>
      </w:r>
      <w:proofErr w:type="gramStart"/>
      <w:r w:rsidR="006A18C2">
        <w:rPr>
          <w:szCs w:val="23"/>
        </w:rPr>
        <w:t xml:space="preserve">.  </w:t>
      </w:r>
      <w:proofErr w:type="gramEnd"/>
      <w:r w:rsidR="006A18C2">
        <w:rPr>
          <w:szCs w:val="23"/>
        </w:rPr>
        <w:t>I just wanted to address what Osma had brought if we would like to discuss that further</w:t>
      </w:r>
      <w:proofErr w:type="gramStart"/>
      <w:r w:rsidR="006A18C2">
        <w:rPr>
          <w:szCs w:val="23"/>
        </w:rPr>
        <w:t xml:space="preserve">.  </w:t>
      </w:r>
      <w:proofErr w:type="gramEnd"/>
      <w:r w:rsidR="006A18C2">
        <w:rPr>
          <w:szCs w:val="23"/>
        </w:rPr>
        <w:t xml:space="preserve">But thank you for the application and I’ll go ahead and pass the baton now. </w:t>
      </w:r>
    </w:p>
    <w:p w14:paraId="6135D0CB" w14:textId="5B6F507B" w:rsidR="00F204FF" w:rsidRDefault="00F204FF" w:rsidP="00F204FF">
      <w:pPr>
        <w:spacing w:after="240"/>
        <w:rPr>
          <w:szCs w:val="23"/>
        </w:rPr>
      </w:pPr>
      <w:r>
        <w:rPr>
          <w:szCs w:val="23"/>
        </w:rPr>
        <w:t>Board Member Lew:  Thank you, Sheldon, and also to Joe and Pratima</w:t>
      </w:r>
      <w:proofErr w:type="gramStart"/>
      <w:r>
        <w:rPr>
          <w:szCs w:val="23"/>
        </w:rPr>
        <w:t xml:space="preserve">.  </w:t>
      </w:r>
      <w:proofErr w:type="gramEnd"/>
      <w:r>
        <w:rPr>
          <w:szCs w:val="23"/>
        </w:rPr>
        <w:t>I think this is a really nice project</w:t>
      </w:r>
      <w:proofErr w:type="gramStart"/>
      <w:r>
        <w:rPr>
          <w:szCs w:val="23"/>
        </w:rPr>
        <w:t xml:space="preserve">.  </w:t>
      </w:r>
      <w:proofErr w:type="gramEnd"/>
      <w:r>
        <w:rPr>
          <w:szCs w:val="23"/>
        </w:rPr>
        <w:t>I'm generally supportive of the project but I do not think it meets several of the findings</w:t>
      </w:r>
      <w:proofErr w:type="gramStart"/>
      <w:r>
        <w:rPr>
          <w:szCs w:val="23"/>
        </w:rPr>
        <w:t xml:space="preserve">.  </w:t>
      </w:r>
      <w:proofErr w:type="gramEnd"/>
      <w:r>
        <w:rPr>
          <w:szCs w:val="23"/>
        </w:rPr>
        <w:t>I am just going to dive into that</w:t>
      </w:r>
      <w:proofErr w:type="gramStart"/>
      <w:r>
        <w:rPr>
          <w:szCs w:val="23"/>
        </w:rPr>
        <w:t xml:space="preserve">.  </w:t>
      </w:r>
      <w:proofErr w:type="gramEnd"/>
      <w:r>
        <w:rPr>
          <w:szCs w:val="23"/>
        </w:rPr>
        <w:t>I think that my biggest problem is, I think, with the parking</w:t>
      </w:r>
      <w:proofErr w:type="gramStart"/>
      <w:r>
        <w:rPr>
          <w:szCs w:val="23"/>
        </w:rPr>
        <w:t xml:space="preserve">.  </w:t>
      </w:r>
      <w:proofErr w:type="gramEnd"/>
      <w:r>
        <w:rPr>
          <w:szCs w:val="23"/>
        </w:rPr>
        <w:t xml:space="preserve">One of the </w:t>
      </w:r>
      <w:r>
        <w:rPr>
          <w:szCs w:val="23"/>
        </w:rPr>
        <w:lastRenderedPageBreak/>
        <w:t xml:space="preserve">units is </w:t>
      </w:r>
      <w:r w:rsidR="004E75B9">
        <w:rPr>
          <w:szCs w:val="23"/>
        </w:rPr>
        <w:t>1,300 square foot one</w:t>
      </w:r>
      <w:r w:rsidR="00FF0596">
        <w:rPr>
          <w:szCs w:val="23"/>
        </w:rPr>
        <w:t>-</w:t>
      </w:r>
      <w:r w:rsidR="004E75B9">
        <w:rPr>
          <w:szCs w:val="23"/>
        </w:rPr>
        <w:t>bedroom unit with just one parking space</w:t>
      </w:r>
      <w:proofErr w:type="gramStart"/>
      <w:r w:rsidR="004E75B9">
        <w:rPr>
          <w:szCs w:val="23"/>
        </w:rPr>
        <w:t xml:space="preserve">.  </w:t>
      </w:r>
      <w:proofErr w:type="gramEnd"/>
      <w:r w:rsidR="004E75B9">
        <w:rPr>
          <w:szCs w:val="23"/>
        </w:rPr>
        <w:t>I mean, typically, a one</w:t>
      </w:r>
      <w:r w:rsidR="00FF0596">
        <w:rPr>
          <w:szCs w:val="23"/>
        </w:rPr>
        <w:t>-</w:t>
      </w:r>
      <w:r w:rsidR="004E75B9">
        <w:rPr>
          <w:szCs w:val="23"/>
        </w:rPr>
        <w:t>bedroom unit is 700 to 800 square feet</w:t>
      </w:r>
      <w:proofErr w:type="gramStart"/>
      <w:r w:rsidR="004E75B9">
        <w:rPr>
          <w:szCs w:val="23"/>
        </w:rPr>
        <w:t xml:space="preserve">.  </w:t>
      </w:r>
      <w:proofErr w:type="gramEnd"/>
      <w:r w:rsidR="004E75B9">
        <w:rPr>
          <w:szCs w:val="23"/>
        </w:rPr>
        <w:t>A two</w:t>
      </w:r>
      <w:r w:rsidR="00FF0596">
        <w:rPr>
          <w:szCs w:val="23"/>
        </w:rPr>
        <w:t>-</w:t>
      </w:r>
      <w:r w:rsidR="004E75B9">
        <w:rPr>
          <w:szCs w:val="23"/>
        </w:rPr>
        <w:t>bedroom is typically 1,100 square feet</w:t>
      </w:r>
      <w:proofErr w:type="gramStart"/>
      <w:r w:rsidR="004E75B9">
        <w:rPr>
          <w:szCs w:val="23"/>
        </w:rPr>
        <w:t xml:space="preserve">.  </w:t>
      </w:r>
      <w:proofErr w:type="gramEnd"/>
      <w:r w:rsidR="004E75B9">
        <w:rPr>
          <w:szCs w:val="23"/>
        </w:rPr>
        <w:t>A two</w:t>
      </w:r>
      <w:r w:rsidR="00FF0596">
        <w:rPr>
          <w:szCs w:val="23"/>
        </w:rPr>
        <w:t>-</w:t>
      </w:r>
      <w:r w:rsidR="004E75B9">
        <w:rPr>
          <w:szCs w:val="23"/>
        </w:rPr>
        <w:t>bedroom would have two parking spaces</w:t>
      </w:r>
      <w:proofErr w:type="gramStart"/>
      <w:r w:rsidR="004E75B9">
        <w:rPr>
          <w:szCs w:val="23"/>
        </w:rPr>
        <w:t xml:space="preserve">.  </w:t>
      </w:r>
      <w:proofErr w:type="gramEnd"/>
      <w:r w:rsidR="004E75B9">
        <w:rPr>
          <w:szCs w:val="23"/>
        </w:rPr>
        <w:t xml:space="preserve">I think the other units are </w:t>
      </w:r>
      <w:proofErr w:type="gramStart"/>
      <w:r w:rsidR="004E75B9">
        <w:rPr>
          <w:szCs w:val="23"/>
        </w:rPr>
        <w:t>fine</w:t>
      </w:r>
      <w:proofErr w:type="gramEnd"/>
      <w:r w:rsidR="004E75B9">
        <w:rPr>
          <w:szCs w:val="23"/>
        </w:rPr>
        <w:t xml:space="preserve"> but I do have a problem with that one unit.  I think you're short on parking</w:t>
      </w:r>
      <w:proofErr w:type="gramStart"/>
      <w:r w:rsidR="004E75B9">
        <w:rPr>
          <w:szCs w:val="23"/>
        </w:rPr>
        <w:t xml:space="preserve">.  </w:t>
      </w:r>
      <w:proofErr w:type="gramEnd"/>
      <w:r w:rsidR="004E75B9">
        <w:rPr>
          <w:szCs w:val="23"/>
        </w:rPr>
        <w:t>And I also think we have a comment from the public about visitor parking and I just wanted to mention that we changed the parking code I think it was last year or maybe two years ago to eliminate the visitor parking spaces</w:t>
      </w:r>
      <w:proofErr w:type="gramStart"/>
      <w:r w:rsidR="004E75B9">
        <w:rPr>
          <w:szCs w:val="23"/>
        </w:rPr>
        <w:t xml:space="preserve">.  </w:t>
      </w:r>
      <w:proofErr w:type="gramEnd"/>
      <w:r w:rsidR="004E75B9">
        <w:rPr>
          <w:szCs w:val="23"/>
        </w:rPr>
        <w:t xml:space="preserve">And that started at the state level and works its way down to the </w:t>
      </w:r>
      <w:r w:rsidR="0038747B">
        <w:rPr>
          <w:szCs w:val="23"/>
        </w:rPr>
        <w:t>City</w:t>
      </w:r>
      <w:r w:rsidR="004E75B9">
        <w:rPr>
          <w:szCs w:val="23"/>
        </w:rPr>
        <w:t xml:space="preserve"> level in an attempt to make housing development more feasible</w:t>
      </w:r>
      <w:proofErr w:type="gramStart"/>
      <w:r w:rsidR="004E75B9">
        <w:rPr>
          <w:szCs w:val="23"/>
        </w:rPr>
        <w:t xml:space="preserve">.  </w:t>
      </w:r>
      <w:proofErr w:type="gramEnd"/>
      <w:r w:rsidR="004E75B9">
        <w:rPr>
          <w:szCs w:val="23"/>
        </w:rPr>
        <w:t xml:space="preserve">If the planning director can make a reduction for mixed-use or if there is enough </w:t>
      </w:r>
      <w:proofErr w:type="gramStart"/>
      <w:r w:rsidR="004E75B9">
        <w:rPr>
          <w:szCs w:val="23"/>
        </w:rPr>
        <w:t>transit</w:t>
      </w:r>
      <w:proofErr w:type="gramEnd"/>
      <w:r w:rsidR="004E75B9">
        <w:rPr>
          <w:szCs w:val="23"/>
        </w:rPr>
        <w:t xml:space="preserve"> then that might be a possible fix or maybe there’s a different issue of a different size unit on that second floor.  I think the second finding that I can’t meet is number five for native plants</w:t>
      </w:r>
      <w:proofErr w:type="gramStart"/>
      <w:r w:rsidR="004E75B9">
        <w:rPr>
          <w:szCs w:val="23"/>
        </w:rPr>
        <w:t xml:space="preserve">.  </w:t>
      </w:r>
      <w:proofErr w:type="gramEnd"/>
      <w:r w:rsidR="004E75B9">
        <w:rPr>
          <w:szCs w:val="23"/>
        </w:rPr>
        <w:t>I think that the landscaping plan is really completely unrealistic and it’s really not even complete</w:t>
      </w:r>
      <w:proofErr w:type="gramStart"/>
      <w:r w:rsidR="004E75B9">
        <w:rPr>
          <w:szCs w:val="23"/>
        </w:rPr>
        <w:t xml:space="preserve">.  </w:t>
      </w:r>
      <w:proofErr w:type="gramEnd"/>
      <w:r w:rsidR="004E75B9">
        <w:rPr>
          <w:szCs w:val="23"/>
        </w:rPr>
        <w:t>You're showing, like, bamboo</w:t>
      </w:r>
      <w:proofErr w:type="gramStart"/>
      <w:r w:rsidR="004E75B9">
        <w:rPr>
          <w:szCs w:val="23"/>
        </w:rPr>
        <w:t xml:space="preserve">.  </w:t>
      </w:r>
      <w:proofErr w:type="gramEnd"/>
      <w:r w:rsidR="004E75B9">
        <w:rPr>
          <w:szCs w:val="23"/>
        </w:rPr>
        <w:t>There are like several hundred varieties of bamboo</w:t>
      </w:r>
      <w:proofErr w:type="gramStart"/>
      <w:r w:rsidR="004E75B9">
        <w:rPr>
          <w:szCs w:val="23"/>
        </w:rPr>
        <w:t xml:space="preserve">.  </w:t>
      </w:r>
      <w:proofErr w:type="gramEnd"/>
      <w:r w:rsidR="004E75B9">
        <w:rPr>
          <w:szCs w:val="23"/>
        </w:rPr>
        <w:t>Some of them are like Timber Bamboo that grow</w:t>
      </w:r>
      <w:r w:rsidR="00FF0596">
        <w:rPr>
          <w:szCs w:val="23"/>
        </w:rPr>
        <w:t>s</w:t>
      </w:r>
      <w:r w:rsidR="004E75B9">
        <w:rPr>
          <w:szCs w:val="23"/>
        </w:rPr>
        <w:t xml:space="preserve"> 50 feet high</w:t>
      </w:r>
      <w:proofErr w:type="gramStart"/>
      <w:r w:rsidR="004E75B9">
        <w:rPr>
          <w:szCs w:val="23"/>
        </w:rPr>
        <w:t xml:space="preserve">.  </w:t>
      </w:r>
      <w:proofErr w:type="gramEnd"/>
      <w:r w:rsidR="004E75B9">
        <w:rPr>
          <w:szCs w:val="23"/>
        </w:rPr>
        <w:t>You have very small planters along El Camino</w:t>
      </w:r>
      <w:proofErr w:type="gramStart"/>
      <w:r w:rsidR="004E75B9">
        <w:rPr>
          <w:szCs w:val="23"/>
        </w:rPr>
        <w:t xml:space="preserve">.  </w:t>
      </w:r>
      <w:proofErr w:type="gramEnd"/>
      <w:r w:rsidR="004E75B9">
        <w:rPr>
          <w:szCs w:val="23"/>
        </w:rPr>
        <w:t>It seems completely undersized for most Bamboo</w:t>
      </w:r>
      <w:proofErr w:type="gramStart"/>
      <w:r w:rsidR="004E75B9">
        <w:rPr>
          <w:szCs w:val="23"/>
        </w:rPr>
        <w:t xml:space="preserve">.  </w:t>
      </w:r>
      <w:proofErr w:type="gramEnd"/>
      <w:r w:rsidR="004E75B9">
        <w:rPr>
          <w:szCs w:val="23"/>
        </w:rPr>
        <w:t>You're showing Japanese Maples on the back alley, which are not native</w:t>
      </w:r>
      <w:proofErr w:type="gramStart"/>
      <w:r w:rsidR="004E75B9">
        <w:rPr>
          <w:szCs w:val="23"/>
        </w:rPr>
        <w:t xml:space="preserve">.  </w:t>
      </w:r>
      <w:proofErr w:type="gramEnd"/>
      <w:r w:rsidR="004E75B9">
        <w:rPr>
          <w:szCs w:val="23"/>
        </w:rPr>
        <w:t>There are lots of options there that are utility friendly that are local native plants</w:t>
      </w:r>
      <w:proofErr w:type="gramStart"/>
      <w:r w:rsidR="004E75B9">
        <w:rPr>
          <w:szCs w:val="23"/>
        </w:rPr>
        <w:t xml:space="preserve">.  </w:t>
      </w:r>
      <w:proofErr w:type="gramEnd"/>
      <w:r w:rsidR="004E75B9">
        <w:rPr>
          <w:szCs w:val="23"/>
        </w:rPr>
        <w:t>Off the top of my head I thought of a couple</w:t>
      </w:r>
      <w:proofErr w:type="gramStart"/>
      <w:r w:rsidR="004E75B9">
        <w:rPr>
          <w:szCs w:val="23"/>
        </w:rPr>
        <w:t xml:space="preserve">.  </w:t>
      </w:r>
      <w:proofErr w:type="gramEnd"/>
      <w:r w:rsidR="004E75B9">
        <w:rPr>
          <w:szCs w:val="23"/>
        </w:rPr>
        <w:t>I'm not suggesting that you use them but just as an example there’s Ceanothus Ray H</w:t>
      </w:r>
      <w:r w:rsidR="004E75B9" w:rsidRPr="004E75B9">
        <w:rPr>
          <w:szCs w:val="23"/>
        </w:rPr>
        <w:t>artman</w:t>
      </w:r>
      <w:proofErr w:type="gramStart"/>
      <w:r w:rsidR="004E75B9">
        <w:rPr>
          <w:szCs w:val="23"/>
        </w:rPr>
        <w:t xml:space="preserve">.  </w:t>
      </w:r>
      <w:proofErr w:type="gramEnd"/>
      <w:r w:rsidR="004E75B9">
        <w:rPr>
          <w:szCs w:val="23"/>
        </w:rPr>
        <w:t xml:space="preserve">There’s possible a </w:t>
      </w:r>
      <w:proofErr w:type="spellStart"/>
      <w:r w:rsidR="004E75B9" w:rsidRPr="005300AB">
        <w:rPr>
          <w:szCs w:val="23"/>
          <w:highlight w:val="yellow"/>
        </w:rPr>
        <w:t>Rivese</w:t>
      </w:r>
      <w:proofErr w:type="spellEnd"/>
      <w:r w:rsidR="00866CAC">
        <w:rPr>
          <w:szCs w:val="23"/>
        </w:rPr>
        <w:t xml:space="preserve"> </w:t>
      </w:r>
      <w:r w:rsidR="00866CAC" w:rsidRPr="00866CAC">
        <w:rPr>
          <w:szCs w:val="23"/>
          <w:highlight w:val="yellow"/>
        </w:rPr>
        <w:t>[phonetic]</w:t>
      </w:r>
      <w:r w:rsidR="00587E2E" w:rsidRPr="00866CAC">
        <w:rPr>
          <w:szCs w:val="23"/>
          <w:highlight w:val="yellow"/>
        </w:rPr>
        <w:t>,</w:t>
      </w:r>
      <w:r w:rsidR="00587E2E">
        <w:rPr>
          <w:szCs w:val="23"/>
        </w:rPr>
        <w:t xml:space="preserve"> which is like</w:t>
      </w:r>
      <w:r w:rsidR="004E75B9">
        <w:rPr>
          <w:szCs w:val="23"/>
        </w:rPr>
        <w:t xml:space="preserve"> a current</w:t>
      </w:r>
      <w:proofErr w:type="gramStart"/>
      <w:r w:rsidR="004E75B9">
        <w:rPr>
          <w:szCs w:val="23"/>
        </w:rPr>
        <w:t xml:space="preserve">.  </w:t>
      </w:r>
      <w:proofErr w:type="gramEnd"/>
      <w:r w:rsidR="004E75B9">
        <w:rPr>
          <w:szCs w:val="23"/>
        </w:rPr>
        <w:t xml:space="preserve">Possibly a Western Redbud or there’s a really nice </w:t>
      </w:r>
      <w:proofErr w:type="spellStart"/>
      <w:r w:rsidR="00866CAC">
        <w:rPr>
          <w:szCs w:val="23"/>
        </w:rPr>
        <w:t>Garrya</w:t>
      </w:r>
      <w:proofErr w:type="spellEnd"/>
      <w:r w:rsidR="00866CAC">
        <w:rPr>
          <w:szCs w:val="23"/>
        </w:rPr>
        <w:t xml:space="preserve"> </w:t>
      </w:r>
      <w:proofErr w:type="spellStart"/>
      <w:r w:rsidR="00866CAC">
        <w:rPr>
          <w:szCs w:val="23"/>
        </w:rPr>
        <w:t>E</w:t>
      </w:r>
      <w:r w:rsidR="004E75B9" w:rsidRPr="004E75B9">
        <w:rPr>
          <w:szCs w:val="23"/>
        </w:rPr>
        <w:t>lliptica</w:t>
      </w:r>
      <w:proofErr w:type="spellEnd"/>
      <w:r w:rsidR="004E75B9">
        <w:rPr>
          <w:szCs w:val="23"/>
        </w:rPr>
        <w:t>, which is the sil</w:t>
      </w:r>
      <w:r w:rsidR="00587E2E">
        <w:rPr>
          <w:szCs w:val="23"/>
        </w:rPr>
        <w:t>k</w:t>
      </w:r>
      <w:r w:rsidR="004E75B9">
        <w:rPr>
          <w:szCs w:val="23"/>
        </w:rPr>
        <w:t>-tassel tree which a</w:t>
      </w:r>
      <w:r w:rsidR="00587E2E">
        <w:rPr>
          <w:szCs w:val="23"/>
        </w:rPr>
        <w:t>ctually looks really nice</w:t>
      </w:r>
      <w:proofErr w:type="gramStart"/>
      <w:r w:rsidR="00587E2E">
        <w:rPr>
          <w:szCs w:val="23"/>
        </w:rPr>
        <w:t xml:space="preserve">.  </w:t>
      </w:r>
      <w:proofErr w:type="gramEnd"/>
      <w:r w:rsidR="00587E2E">
        <w:rPr>
          <w:szCs w:val="23"/>
        </w:rPr>
        <w:t xml:space="preserve">It looks kind of like a </w:t>
      </w:r>
      <w:r w:rsidR="00587E2E" w:rsidRPr="00587E2E">
        <w:rPr>
          <w:szCs w:val="23"/>
        </w:rPr>
        <w:t>Wisteria</w:t>
      </w:r>
      <w:proofErr w:type="gramStart"/>
      <w:r w:rsidR="00587E2E">
        <w:rPr>
          <w:szCs w:val="23"/>
        </w:rPr>
        <w:t xml:space="preserve">.  </w:t>
      </w:r>
      <w:proofErr w:type="gramEnd"/>
      <w:r w:rsidR="00587E2E">
        <w:rPr>
          <w:szCs w:val="23"/>
        </w:rPr>
        <w:t>That is sort of in between a shrub and a tree</w:t>
      </w:r>
      <w:proofErr w:type="gramStart"/>
      <w:r w:rsidR="00587E2E">
        <w:rPr>
          <w:szCs w:val="23"/>
        </w:rPr>
        <w:t xml:space="preserve">.  </w:t>
      </w:r>
      <w:proofErr w:type="gramEnd"/>
      <w:r w:rsidR="00587E2E">
        <w:rPr>
          <w:szCs w:val="23"/>
        </w:rPr>
        <w:t>It’s really not ready</w:t>
      </w:r>
      <w:proofErr w:type="gramStart"/>
      <w:r w:rsidR="00587E2E">
        <w:rPr>
          <w:szCs w:val="23"/>
        </w:rPr>
        <w:t xml:space="preserve">.  </w:t>
      </w:r>
      <w:proofErr w:type="gramEnd"/>
      <w:r w:rsidR="00587E2E">
        <w:rPr>
          <w:szCs w:val="23"/>
        </w:rPr>
        <w:t>It’s really not approvable at all</w:t>
      </w:r>
      <w:proofErr w:type="gramStart"/>
      <w:r w:rsidR="00587E2E">
        <w:rPr>
          <w:szCs w:val="23"/>
        </w:rPr>
        <w:t xml:space="preserve">.  </w:t>
      </w:r>
      <w:proofErr w:type="gramEnd"/>
      <w:r w:rsidR="00587E2E">
        <w:rPr>
          <w:szCs w:val="23"/>
        </w:rPr>
        <w:t>I think it would benefit with a landscape architect in there</w:t>
      </w:r>
      <w:proofErr w:type="gramStart"/>
      <w:r w:rsidR="00587E2E">
        <w:rPr>
          <w:szCs w:val="23"/>
        </w:rPr>
        <w:t xml:space="preserve">.  </w:t>
      </w:r>
      <w:proofErr w:type="gramEnd"/>
      <w:r w:rsidR="00587E2E">
        <w:rPr>
          <w:szCs w:val="23"/>
        </w:rPr>
        <w:t>The third item is with regard to our sustainable finding, number six</w:t>
      </w:r>
      <w:proofErr w:type="gramStart"/>
      <w:r w:rsidR="00587E2E">
        <w:rPr>
          <w:szCs w:val="23"/>
        </w:rPr>
        <w:t xml:space="preserve">.  </w:t>
      </w:r>
      <w:proofErr w:type="gramEnd"/>
      <w:r w:rsidR="00587E2E">
        <w:rPr>
          <w:szCs w:val="23"/>
        </w:rPr>
        <w:t>There are a couple things in there that I think we should strike out</w:t>
      </w:r>
      <w:proofErr w:type="gramStart"/>
      <w:r w:rsidR="00587E2E">
        <w:rPr>
          <w:szCs w:val="23"/>
        </w:rPr>
        <w:t xml:space="preserve">.  </w:t>
      </w:r>
      <w:proofErr w:type="gramEnd"/>
      <w:r w:rsidR="00587E2E">
        <w:rPr>
          <w:szCs w:val="23"/>
        </w:rPr>
        <w:t>I do support the overall use of the modified concrete but in the staff report you're saying that steel is a renewable material and it’s just not</w:t>
      </w:r>
      <w:proofErr w:type="gramStart"/>
      <w:r w:rsidR="00587E2E">
        <w:rPr>
          <w:szCs w:val="23"/>
        </w:rPr>
        <w:t xml:space="preserve">.  </w:t>
      </w:r>
      <w:proofErr w:type="gramEnd"/>
      <w:r w:rsidR="00587E2E">
        <w:rPr>
          <w:szCs w:val="23"/>
        </w:rPr>
        <w:t>You're using iron, or which is mined, and it is very energy intensive</w:t>
      </w:r>
      <w:proofErr w:type="gramStart"/>
      <w:r w:rsidR="00587E2E">
        <w:rPr>
          <w:szCs w:val="23"/>
        </w:rPr>
        <w:t xml:space="preserve">.  </w:t>
      </w:r>
      <w:proofErr w:type="gramEnd"/>
      <w:r w:rsidR="00587E2E">
        <w:rPr>
          <w:szCs w:val="23"/>
        </w:rPr>
        <w:t xml:space="preserve">If you want to include the </w:t>
      </w:r>
      <w:proofErr w:type="gramStart"/>
      <w:r w:rsidR="00587E2E">
        <w:rPr>
          <w:szCs w:val="23"/>
        </w:rPr>
        <w:t>steel</w:t>
      </w:r>
      <w:proofErr w:type="gramEnd"/>
      <w:r w:rsidR="00587E2E">
        <w:rPr>
          <w:szCs w:val="23"/>
        </w:rPr>
        <w:t xml:space="preserve"> I would just say it’s a desirable material for recycling.  That’s partly because it’s so energy intensive to make</w:t>
      </w:r>
      <w:proofErr w:type="gramStart"/>
      <w:r w:rsidR="00587E2E">
        <w:rPr>
          <w:szCs w:val="23"/>
        </w:rPr>
        <w:t xml:space="preserve">.  </w:t>
      </w:r>
      <w:proofErr w:type="gramEnd"/>
      <w:r w:rsidR="00587E2E">
        <w:rPr>
          <w:szCs w:val="23"/>
        </w:rPr>
        <w:t xml:space="preserve">Also, the staff report says that the </w:t>
      </w:r>
      <w:r w:rsidR="009937A8">
        <w:rPr>
          <w:szCs w:val="23"/>
        </w:rPr>
        <w:t>3form</w:t>
      </w:r>
      <w:r w:rsidR="00587E2E">
        <w:rPr>
          <w:szCs w:val="23"/>
        </w:rPr>
        <w:t xml:space="preserve"> is renewable and I think that is now true</w:t>
      </w:r>
      <w:proofErr w:type="gramStart"/>
      <w:r w:rsidR="00587E2E">
        <w:rPr>
          <w:szCs w:val="23"/>
        </w:rPr>
        <w:t xml:space="preserve">.  </w:t>
      </w:r>
      <w:proofErr w:type="gramEnd"/>
      <w:r w:rsidR="00587E2E">
        <w:rPr>
          <w:szCs w:val="23"/>
        </w:rPr>
        <w:t xml:space="preserve">There are some specific </w:t>
      </w:r>
      <w:proofErr w:type="spellStart"/>
      <w:r w:rsidR="009937A8">
        <w:rPr>
          <w:szCs w:val="23"/>
        </w:rPr>
        <w:t>3form</w:t>
      </w:r>
      <w:r w:rsidR="00587E2E">
        <w:rPr>
          <w:szCs w:val="23"/>
        </w:rPr>
        <w:t>s</w:t>
      </w:r>
      <w:proofErr w:type="spellEnd"/>
      <w:r w:rsidR="00587E2E">
        <w:rPr>
          <w:szCs w:val="23"/>
        </w:rPr>
        <w:t xml:space="preserve"> that are better than other but typically they’re using pre-consumer recycled content in</w:t>
      </w:r>
      <w:r w:rsidR="00B841ED">
        <w:rPr>
          <w:szCs w:val="23"/>
        </w:rPr>
        <w:t xml:space="preserve"> there</w:t>
      </w:r>
      <w:proofErr w:type="gramStart"/>
      <w:r w:rsidR="00B841ED">
        <w:rPr>
          <w:szCs w:val="23"/>
        </w:rPr>
        <w:t xml:space="preserve">.  </w:t>
      </w:r>
      <w:proofErr w:type="gramEnd"/>
      <w:r w:rsidR="00B841ED">
        <w:rPr>
          <w:szCs w:val="23"/>
        </w:rPr>
        <w:t>Not post-consumer</w:t>
      </w:r>
      <w:proofErr w:type="gramStart"/>
      <w:r w:rsidR="00B841ED">
        <w:rPr>
          <w:szCs w:val="23"/>
        </w:rPr>
        <w:t xml:space="preserve">.  </w:t>
      </w:r>
      <w:proofErr w:type="gramEnd"/>
      <w:r w:rsidR="00B841ED">
        <w:rPr>
          <w:szCs w:val="23"/>
        </w:rPr>
        <w:t>It</w:t>
      </w:r>
      <w:r w:rsidR="00587E2E">
        <w:rPr>
          <w:szCs w:val="23"/>
        </w:rPr>
        <w:t xml:space="preserve">’s not exactly meeting standards, although I will acknowledge </w:t>
      </w:r>
      <w:r w:rsidR="009937A8">
        <w:rPr>
          <w:szCs w:val="23"/>
        </w:rPr>
        <w:t>3form</w:t>
      </w:r>
      <w:r w:rsidR="00587E2E">
        <w:rPr>
          <w:szCs w:val="23"/>
        </w:rPr>
        <w:t xml:space="preserve"> does have some sustainable practices that make it better than other materials</w:t>
      </w:r>
      <w:proofErr w:type="gramStart"/>
      <w:r w:rsidR="00587E2E">
        <w:rPr>
          <w:szCs w:val="23"/>
        </w:rPr>
        <w:t xml:space="preserve">.  </w:t>
      </w:r>
      <w:proofErr w:type="gramEnd"/>
      <w:r w:rsidR="00587E2E">
        <w:rPr>
          <w:szCs w:val="23"/>
        </w:rPr>
        <w:t>And I think the other thing that I would mention, too, is it was mentioned there were foldable (inaudible) up on the roof and I just wanted to caution staff about that</w:t>
      </w:r>
      <w:proofErr w:type="gramStart"/>
      <w:r w:rsidR="00587E2E">
        <w:rPr>
          <w:szCs w:val="23"/>
        </w:rPr>
        <w:t xml:space="preserve">.  </w:t>
      </w:r>
      <w:proofErr w:type="gramEnd"/>
      <w:r w:rsidR="00587E2E">
        <w:rPr>
          <w:szCs w:val="23"/>
        </w:rPr>
        <w:t>We’ve had lots of other projects tha</w:t>
      </w:r>
      <w:r w:rsidR="00FF0596">
        <w:rPr>
          <w:szCs w:val="23"/>
        </w:rPr>
        <w:t>t have promised that and then when</w:t>
      </w:r>
      <w:r w:rsidR="00587E2E">
        <w:rPr>
          <w:szCs w:val="23"/>
        </w:rPr>
        <w:t xml:space="preserve"> I go look at </w:t>
      </w:r>
      <w:r w:rsidR="00587E2E" w:rsidRPr="00587E2E">
        <w:rPr>
          <w:szCs w:val="23"/>
        </w:rPr>
        <w:t xml:space="preserve">aerial </w:t>
      </w:r>
      <w:r w:rsidR="00587E2E">
        <w:rPr>
          <w:szCs w:val="23"/>
        </w:rPr>
        <w:t>photos of the completed projects there’s nothing on there</w:t>
      </w:r>
      <w:proofErr w:type="gramStart"/>
      <w:r w:rsidR="00587E2E">
        <w:rPr>
          <w:szCs w:val="23"/>
        </w:rPr>
        <w:t xml:space="preserve">.  </w:t>
      </w:r>
      <w:proofErr w:type="gramEnd"/>
      <w:r w:rsidR="00587E2E">
        <w:rPr>
          <w:szCs w:val="23"/>
        </w:rPr>
        <w:t>We’ve been burned in the past and so I would, sort of, prefer not to do that, if possi</w:t>
      </w:r>
      <w:r w:rsidR="00C6269D">
        <w:rPr>
          <w:szCs w:val="23"/>
        </w:rPr>
        <w:t>ble</w:t>
      </w:r>
      <w:proofErr w:type="gramStart"/>
      <w:r w:rsidR="00C6269D">
        <w:rPr>
          <w:szCs w:val="23"/>
        </w:rPr>
        <w:t xml:space="preserve">.  </w:t>
      </w:r>
      <w:proofErr w:type="gramEnd"/>
      <w:r w:rsidR="00264287">
        <w:rPr>
          <w:szCs w:val="23"/>
        </w:rPr>
        <w:t>And, let’s see</w:t>
      </w:r>
      <w:proofErr w:type="gramStart"/>
      <w:r w:rsidR="00264287">
        <w:rPr>
          <w:szCs w:val="23"/>
        </w:rPr>
        <w:t xml:space="preserve">.  </w:t>
      </w:r>
      <w:proofErr w:type="gramEnd"/>
      <w:r w:rsidR="00264287">
        <w:rPr>
          <w:szCs w:val="23"/>
        </w:rPr>
        <w:t>I think those are my three things</w:t>
      </w:r>
      <w:proofErr w:type="gramStart"/>
      <w:r w:rsidR="00264287">
        <w:rPr>
          <w:szCs w:val="23"/>
        </w:rPr>
        <w:t xml:space="preserve">.  </w:t>
      </w:r>
      <w:proofErr w:type="gramEnd"/>
      <w:r w:rsidR="00264287">
        <w:rPr>
          <w:szCs w:val="23"/>
        </w:rPr>
        <w:t>On design, I think we should require the actual perforated metal to be specified</w:t>
      </w:r>
      <w:proofErr w:type="gramStart"/>
      <w:r w:rsidR="00264287">
        <w:rPr>
          <w:szCs w:val="23"/>
        </w:rPr>
        <w:t xml:space="preserve">.  </w:t>
      </w:r>
      <w:proofErr w:type="gramEnd"/>
      <w:r w:rsidR="00264287">
        <w:rPr>
          <w:szCs w:val="23"/>
        </w:rPr>
        <w:t>We’ve had problems in the past where architects have specified perforated metal that is too open and you can actually see right through it into the mechanical equipment</w:t>
      </w:r>
      <w:r w:rsidR="00B51F46">
        <w:rPr>
          <w:szCs w:val="23"/>
        </w:rPr>
        <w:t xml:space="preserve">, so it </w:t>
      </w:r>
      <w:r w:rsidR="00264287">
        <w:rPr>
          <w:szCs w:val="23"/>
        </w:rPr>
        <w:t>sort of defeats the purpose of the screen</w:t>
      </w:r>
      <w:proofErr w:type="gramStart"/>
      <w:r w:rsidR="00264287">
        <w:rPr>
          <w:szCs w:val="23"/>
        </w:rPr>
        <w:t xml:space="preserve">.  </w:t>
      </w:r>
      <w:proofErr w:type="gramEnd"/>
      <w:r w:rsidR="00264287">
        <w:rPr>
          <w:szCs w:val="23"/>
        </w:rPr>
        <w:t xml:space="preserve">I think, in fact, a photo that showed a very low percentage opening and I think that’s </w:t>
      </w:r>
      <w:proofErr w:type="gramStart"/>
      <w:r w:rsidR="00264287">
        <w:rPr>
          <w:szCs w:val="23"/>
        </w:rPr>
        <w:t>fine</w:t>
      </w:r>
      <w:proofErr w:type="gramEnd"/>
      <w:r w:rsidR="00264287">
        <w:rPr>
          <w:szCs w:val="23"/>
        </w:rPr>
        <w:t xml:space="preserve"> but I didn’t see that in the set and I didn’t see anything specified in the drawing set.  I think that does need to be followed up</w:t>
      </w:r>
      <w:proofErr w:type="gramStart"/>
      <w:r w:rsidR="00264287">
        <w:rPr>
          <w:szCs w:val="23"/>
        </w:rPr>
        <w:t xml:space="preserve">.  </w:t>
      </w:r>
      <w:proofErr w:type="gramEnd"/>
      <w:r w:rsidR="00264287">
        <w:rPr>
          <w:szCs w:val="23"/>
        </w:rPr>
        <w:t>That’s what I have</w:t>
      </w:r>
      <w:proofErr w:type="gramStart"/>
      <w:r w:rsidR="00264287">
        <w:rPr>
          <w:szCs w:val="23"/>
        </w:rPr>
        <w:t xml:space="preserve">.  </w:t>
      </w:r>
      <w:proofErr w:type="gramEnd"/>
      <w:r w:rsidR="00264287">
        <w:rPr>
          <w:szCs w:val="23"/>
        </w:rPr>
        <w:t>I think the variance findings are up to the Director</w:t>
      </w:r>
      <w:proofErr w:type="gramStart"/>
      <w:r w:rsidR="00264287">
        <w:rPr>
          <w:szCs w:val="23"/>
        </w:rPr>
        <w:t xml:space="preserve">.  </w:t>
      </w:r>
      <w:proofErr w:type="gramEnd"/>
      <w:r w:rsidR="00264287">
        <w:rPr>
          <w:szCs w:val="23"/>
        </w:rPr>
        <w:t xml:space="preserve">I don’t necessarily have any issues with </w:t>
      </w:r>
      <w:proofErr w:type="gramStart"/>
      <w:r w:rsidR="00264287">
        <w:rPr>
          <w:szCs w:val="23"/>
        </w:rPr>
        <w:t>that</w:t>
      </w:r>
      <w:proofErr w:type="gramEnd"/>
      <w:r w:rsidR="00264287">
        <w:rPr>
          <w:szCs w:val="23"/>
        </w:rPr>
        <w:t xml:space="preserve"> but I think the parking is a major issue for me.  I do support the Housing Incentive Program and I do support reducing parking </w:t>
      </w:r>
      <w:r w:rsidR="001C4601">
        <w:rPr>
          <w:szCs w:val="23"/>
        </w:rPr>
        <w:t xml:space="preserve">for units to make them more </w:t>
      </w:r>
      <w:r w:rsidR="00D071D8">
        <w:rPr>
          <w:szCs w:val="23"/>
        </w:rPr>
        <w:t>affordable,</w:t>
      </w:r>
      <w:r w:rsidR="001C4601">
        <w:rPr>
          <w:szCs w:val="23"/>
        </w:rPr>
        <w:t xml:space="preserve"> but this is just too much having a 1,300 square foot bedroom with one parking is too much for me.</w:t>
      </w:r>
      <w:r w:rsidR="00B51F46">
        <w:rPr>
          <w:szCs w:val="23"/>
        </w:rPr>
        <w:t xml:space="preserve"> </w:t>
      </w:r>
      <w:r w:rsidR="001C4601">
        <w:rPr>
          <w:szCs w:val="23"/>
        </w:rPr>
        <w:t>I can’t recommend the project today</w:t>
      </w:r>
      <w:proofErr w:type="gramStart"/>
      <w:r w:rsidR="001C4601">
        <w:rPr>
          <w:szCs w:val="23"/>
        </w:rPr>
        <w:t xml:space="preserve">.  </w:t>
      </w:r>
      <w:proofErr w:type="gramEnd"/>
      <w:r w:rsidR="001C4601">
        <w:rPr>
          <w:szCs w:val="23"/>
        </w:rPr>
        <w:t>That’s all that I have, Peter.</w:t>
      </w:r>
    </w:p>
    <w:p w14:paraId="6897D522" w14:textId="6E63F390" w:rsidR="001C4601" w:rsidRDefault="00FE3A9B" w:rsidP="00F204FF">
      <w:pPr>
        <w:spacing w:after="240"/>
        <w:rPr>
          <w:szCs w:val="23"/>
        </w:rPr>
      </w:pPr>
      <w:r>
        <w:rPr>
          <w:szCs w:val="23"/>
        </w:rPr>
        <w:t xml:space="preserve">Chair Baltay:  </w:t>
      </w:r>
      <w:r w:rsidR="00BC0805">
        <w:rPr>
          <w:szCs w:val="23"/>
        </w:rPr>
        <w:t>Thank you, Alex. Thank you very much for this statement</w:t>
      </w:r>
      <w:proofErr w:type="gramStart"/>
      <w:r w:rsidR="00BC0805">
        <w:rPr>
          <w:szCs w:val="23"/>
        </w:rPr>
        <w:t xml:space="preserve">.  </w:t>
      </w:r>
      <w:proofErr w:type="gramEnd"/>
      <w:r w:rsidR="00BC0805">
        <w:rPr>
          <w:szCs w:val="23"/>
        </w:rPr>
        <w:t>I’d like to point out to my colleagues that our job is to enforce the codes and the guidelines as they stand and a reason for a variance is not that the application is complete or, David, that we like the building or the design</w:t>
      </w:r>
      <w:proofErr w:type="gramStart"/>
      <w:r w:rsidR="00BC0805">
        <w:rPr>
          <w:szCs w:val="23"/>
        </w:rPr>
        <w:t xml:space="preserve">.  </w:t>
      </w:r>
      <w:proofErr w:type="gramEnd"/>
      <w:r w:rsidR="00BC0805">
        <w:rPr>
          <w:szCs w:val="23"/>
        </w:rPr>
        <w:t>It is a beautiful design</w:t>
      </w:r>
      <w:proofErr w:type="gramStart"/>
      <w:r w:rsidR="00BC0805">
        <w:rPr>
          <w:szCs w:val="23"/>
        </w:rPr>
        <w:t xml:space="preserve">.  </w:t>
      </w:r>
      <w:proofErr w:type="gramEnd"/>
      <w:r w:rsidR="00BC0805">
        <w:rPr>
          <w:szCs w:val="23"/>
        </w:rPr>
        <w:t>I think all of us would agree with that</w:t>
      </w:r>
      <w:r w:rsidR="00B51F46">
        <w:rPr>
          <w:szCs w:val="23"/>
        </w:rPr>
        <w:t>,</w:t>
      </w:r>
      <w:r w:rsidR="00BC0805">
        <w:rPr>
          <w:szCs w:val="23"/>
        </w:rPr>
        <w:t xml:space="preserve"> but I tend to share Alex’s opinion</w:t>
      </w:r>
      <w:proofErr w:type="gramStart"/>
      <w:r w:rsidR="00BC0805">
        <w:rPr>
          <w:szCs w:val="23"/>
        </w:rPr>
        <w:t xml:space="preserve">.  </w:t>
      </w:r>
      <w:proofErr w:type="gramEnd"/>
      <w:r w:rsidR="00BC0805">
        <w:rPr>
          <w:szCs w:val="23"/>
        </w:rPr>
        <w:t>I think that there are some serious issues with the parking on this project</w:t>
      </w:r>
      <w:proofErr w:type="gramStart"/>
      <w:r w:rsidR="00BC0805">
        <w:rPr>
          <w:szCs w:val="23"/>
        </w:rPr>
        <w:t xml:space="preserve">.  </w:t>
      </w:r>
      <w:proofErr w:type="gramEnd"/>
      <w:r w:rsidR="00BC0805">
        <w:rPr>
          <w:szCs w:val="23"/>
        </w:rPr>
        <w:t>Not even getting into the parking count, which is really up to the staff and the Transportation Department, I think it’s awfully tight the way you fit into the spaces</w:t>
      </w:r>
      <w:proofErr w:type="gramStart"/>
      <w:r w:rsidR="00BC0805">
        <w:rPr>
          <w:szCs w:val="23"/>
        </w:rPr>
        <w:t xml:space="preserve">.  </w:t>
      </w:r>
      <w:proofErr w:type="gramEnd"/>
      <w:r w:rsidR="00BC0805">
        <w:rPr>
          <w:szCs w:val="23"/>
        </w:rPr>
        <w:t>The last spot o</w:t>
      </w:r>
      <w:r w:rsidR="00B841ED">
        <w:rPr>
          <w:szCs w:val="23"/>
        </w:rPr>
        <w:t>n the stackers requires you to</w:t>
      </w:r>
      <w:r w:rsidR="00B51F46">
        <w:rPr>
          <w:szCs w:val="23"/>
        </w:rPr>
        <w:t xml:space="preserve">, </w:t>
      </w:r>
      <w:r w:rsidR="00BC0805">
        <w:rPr>
          <w:szCs w:val="23"/>
        </w:rPr>
        <w:t>in a 25</w:t>
      </w:r>
      <w:r w:rsidR="00FF0596">
        <w:rPr>
          <w:szCs w:val="23"/>
        </w:rPr>
        <w:t>-</w:t>
      </w:r>
      <w:r w:rsidR="00BC0805">
        <w:rPr>
          <w:szCs w:val="23"/>
        </w:rPr>
        <w:t>foot wide space</w:t>
      </w:r>
      <w:r w:rsidR="00B51F46">
        <w:rPr>
          <w:szCs w:val="23"/>
        </w:rPr>
        <w:t>,</w:t>
      </w:r>
      <w:r w:rsidR="00BC0805">
        <w:rPr>
          <w:szCs w:val="23"/>
        </w:rPr>
        <w:t xml:space="preserve"> make a complete 90 degree turn and pull into that fairly precisely with the stackers</w:t>
      </w:r>
      <w:proofErr w:type="gramStart"/>
      <w:r w:rsidR="00BC0805">
        <w:rPr>
          <w:szCs w:val="23"/>
        </w:rPr>
        <w:t xml:space="preserve">.  </w:t>
      </w:r>
      <w:proofErr w:type="gramEnd"/>
      <w:r w:rsidR="00BC0805">
        <w:rPr>
          <w:szCs w:val="23"/>
        </w:rPr>
        <w:t>And then to get out</w:t>
      </w:r>
      <w:r w:rsidR="00B51F46">
        <w:rPr>
          <w:szCs w:val="23"/>
        </w:rPr>
        <w:t>,</w:t>
      </w:r>
      <w:r w:rsidR="00BC0805">
        <w:rPr>
          <w:szCs w:val="23"/>
        </w:rPr>
        <w:t xml:space="preserve"> I don’t see how you would be juggling back and forth several times</w:t>
      </w:r>
      <w:proofErr w:type="gramStart"/>
      <w:r w:rsidR="00BC0805">
        <w:rPr>
          <w:szCs w:val="23"/>
        </w:rPr>
        <w:t xml:space="preserve">.  </w:t>
      </w:r>
      <w:proofErr w:type="gramEnd"/>
      <w:r w:rsidR="00BC0805">
        <w:rPr>
          <w:szCs w:val="23"/>
        </w:rPr>
        <w:t>The result is really, yeah, the parking is there</w:t>
      </w:r>
      <w:proofErr w:type="gramStart"/>
      <w:r w:rsidR="00BC0805">
        <w:rPr>
          <w:szCs w:val="23"/>
        </w:rPr>
        <w:t xml:space="preserve">.  </w:t>
      </w:r>
      <w:proofErr w:type="gramEnd"/>
      <w:r w:rsidR="00BC0805">
        <w:rPr>
          <w:szCs w:val="23"/>
        </w:rPr>
        <w:t xml:space="preserve">Somebody spent the money on the </w:t>
      </w:r>
      <w:proofErr w:type="gramStart"/>
      <w:r w:rsidR="00BC0805">
        <w:rPr>
          <w:szCs w:val="23"/>
        </w:rPr>
        <w:t>lift</w:t>
      </w:r>
      <w:proofErr w:type="gramEnd"/>
      <w:r w:rsidR="00BC0805">
        <w:rPr>
          <w:szCs w:val="23"/>
        </w:rPr>
        <w:t xml:space="preserve"> but nobody uses it.  They park on the street instead, which as we heard from the community is a problem</w:t>
      </w:r>
      <w:proofErr w:type="gramStart"/>
      <w:r w:rsidR="00BC0805">
        <w:rPr>
          <w:szCs w:val="23"/>
        </w:rPr>
        <w:t xml:space="preserve">.  </w:t>
      </w:r>
      <w:proofErr w:type="gramEnd"/>
      <w:r w:rsidR="00BC0805">
        <w:rPr>
          <w:szCs w:val="23"/>
        </w:rPr>
        <w:t xml:space="preserve">I think the answer is that the parking really should be </w:t>
      </w:r>
      <w:r w:rsidR="001B74D5">
        <w:rPr>
          <w:szCs w:val="23"/>
        </w:rPr>
        <w:t>underground,</w:t>
      </w:r>
      <w:r w:rsidR="00BC0805">
        <w:rPr>
          <w:szCs w:val="23"/>
        </w:rPr>
        <w:t xml:space="preserve"> and I think it can be done</w:t>
      </w:r>
      <w:proofErr w:type="gramStart"/>
      <w:r w:rsidR="00BC0805">
        <w:rPr>
          <w:szCs w:val="23"/>
        </w:rPr>
        <w:t xml:space="preserve">.  </w:t>
      </w:r>
      <w:proofErr w:type="gramEnd"/>
      <w:r w:rsidR="00BC0805">
        <w:rPr>
          <w:szCs w:val="23"/>
        </w:rPr>
        <w:t>I think we’ll see in the next project a similar sized site where parking is being proposed underground</w:t>
      </w:r>
      <w:proofErr w:type="gramStart"/>
      <w:r w:rsidR="00BC0805">
        <w:rPr>
          <w:szCs w:val="23"/>
        </w:rPr>
        <w:t xml:space="preserve">.  </w:t>
      </w:r>
      <w:proofErr w:type="gramEnd"/>
      <w:r w:rsidR="00BC0805">
        <w:rPr>
          <w:szCs w:val="23"/>
        </w:rPr>
        <w:t>We’ve seen other projects where it fit</w:t>
      </w:r>
      <w:proofErr w:type="gramStart"/>
      <w:r w:rsidR="00BC0805">
        <w:rPr>
          <w:szCs w:val="23"/>
        </w:rPr>
        <w:t xml:space="preserve">.  </w:t>
      </w:r>
      <w:proofErr w:type="gramEnd"/>
      <w:r w:rsidR="00BC0805">
        <w:rPr>
          <w:szCs w:val="23"/>
        </w:rPr>
        <w:t xml:space="preserve">I think it really ought to </w:t>
      </w:r>
      <w:r w:rsidR="00BC0805">
        <w:rPr>
          <w:szCs w:val="23"/>
        </w:rPr>
        <w:lastRenderedPageBreak/>
        <w:t>be underground</w:t>
      </w:r>
      <w:proofErr w:type="gramStart"/>
      <w:r w:rsidR="00BC0805">
        <w:rPr>
          <w:szCs w:val="23"/>
        </w:rPr>
        <w:t xml:space="preserve">.  </w:t>
      </w:r>
      <w:proofErr w:type="gramEnd"/>
      <w:r w:rsidR="00BC0805">
        <w:rPr>
          <w:szCs w:val="23"/>
        </w:rPr>
        <w:t>It ought to be coming in from the alley</w:t>
      </w:r>
      <w:proofErr w:type="gramStart"/>
      <w:r w:rsidR="00BC0805">
        <w:rPr>
          <w:szCs w:val="23"/>
        </w:rPr>
        <w:t xml:space="preserve">.  </w:t>
      </w:r>
      <w:proofErr w:type="gramEnd"/>
      <w:r w:rsidR="00BC0805">
        <w:rPr>
          <w:szCs w:val="23"/>
        </w:rPr>
        <w:t>A long ramp along the side, not as conservatively drawn as the applicant did but I sketch one out myself and I could easily fit 13 spaced at grade underground</w:t>
      </w:r>
      <w:proofErr w:type="gramStart"/>
      <w:r w:rsidR="00BC0805">
        <w:rPr>
          <w:szCs w:val="23"/>
        </w:rPr>
        <w:t xml:space="preserve">.  </w:t>
      </w:r>
      <w:proofErr w:type="gramEnd"/>
      <w:r w:rsidR="00BC0805">
        <w:rPr>
          <w:szCs w:val="23"/>
        </w:rPr>
        <w:t>And I've designed parking lots like this</w:t>
      </w:r>
      <w:proofErr w:type="gramStart"/>
      <w:r w:rsidR="00BC0805">
        <w:rPr>
          <w:szCs w:val="23"/>
        </w:rPr>
        <w:t xml:space="preserve">.  </w:t>
      </w:r>
      <w:proofErr w:type="gramEnd"/>
      <w:r w:rsidR="00BC0805">
        <w:rPr>
          <w:szCs w:val="23"/>
        </w:rPr>
        <w:t>So to my colleagues</w:t>
      </w:r>
      <w:r w:rsidR="00FF0596">
        <w:rPr>
          <w:szCs w:val="23"/>
        </w:rPr>
        <w:t>,</w:t>
      </w:r>
      <w:r w:rsidR="00BC0805">
        <w:rPr>
          <w:szCs w:val="23"/>
        </w:rPr>
        <w:t xml:space="preserve"> I say that if you can imagine taking the parking taken off the surface so many of the issues that we’re struggling </w:t>
      </w:r>
      <w:proofErr w:type="gramStart"/>
      <w:r w:rsidR="00BC0805">
        <w:rPr>
          <w:szCs w:val="23"/>
        </w:rPr>
        <w:t>with:</w:t>
      </w:r>
      <w:proofErr w:type="gramEnd"/>
      <w:r w:rsidR="00BC0805">
        <w:rPr>
          <w:szCs w:val="23"/>
        </w:rPr>
        <w:t xml:space="preserve"> the surface shading of the parking lot for example,</w:t>
      </w:r>
      <w:r w:rsidR="009946F1">
        <w:rPr>
          <w:szCs w:val="23"/>
        </w:rPr>
        <w:t xml:space="preserve"> just wouldn’t be there.  And it would give the building more space to fit on this site</w:t>
      </w:r>
      <w:proofErr w:type="gramStart"/>
      <w:r w:rsidR="009946F1">
        <w:rPr>
          <w:szCs w:val="23"/>
        </w:rPr>
        <w:t xml:space="preserve">.  </w:t>
      </w:r>
      <w:proofErr w:type="gramEnd"/>
      <w:r w:rsidR="009946F1">
        <w:rPr>
          <w:szCs w:val="23"/>
        </w:rPr>
        <w:t>I just think that that’s an issue and I can’t support it just based on the parking issue alone</w:t>
      </w:r>
      <w:proofErr w:type="gramStart"/>
      <w:r w:rsidR="009946F1">
        <w:rPr>
          <w:szCs w:val="23"/>
        </w:rPr>
        <w:t xml:space="preserve">.  </w:t>
      </w:r>
      <w:proofErr w:type="gramEnd"/>
      <w:r w:rsidR="009946F1">
        <w:rPr>
          <w:szCs w:val="23"/>
        </w:rPr>
        <w:t>And it comes back to, again, trying to fit surface parking on very small lots</w:t>
      </w:r>
      <w:proofErr w:type="gramStart"/>
      <w:r w:rsidR="009946F1">
        <w:rPr>
          <w:szCs w:val="23"/>
        </w:rPr>
        <w:t xml:space="preserve">.  </w:t>
      </w:r>
      <w:proofErr w:type="gramEnd"/>
      <w:r w:rsidR="009946F1">
        <w:rPr>
          <w:szCs w:val="23"/>
        </w:rPr>
        <w:t xml:space="preserve">I just think that that is very visible from the street and what we’re doing is essentially saying that we want to protect the few people who live in that one building off the alley in the back from the headlights of cars but for that the entire </w:t>
      </w:r>
      <w:r w:rsidR="0038747B">
        <w:rPr>
          <w:szCs w:val="23"/>
        </w:rPr>
        <w:t>City</w:t>
      </w:r>
      <w:r w:rsidR="009946F1">
        <w:rPr>
          <w:szCs w:val="23"/>
        </w:rPr>
        <w:t xml:space="preserve"> sees a surface parking area from </w:t>
      </w:r>
      <w:r w:rsidR="00866CAC" w:rsidRPr="00866CAC">
        <w:rPr>
          <w:szCs w:val="23"/>
        </w:rPr>
        <w:t xml:space="preserve">Matadero </w:t>
      </w:r>
      <w:r w:rsidR="009946F1">
        <w:rPr>
          <w:szCs w:val="23"/>
        </w:rPr>
        <w:t>Street, which is quite visible to everybody driving back and forth there.  I just don’t get it</w:t>
      </w:r>
      <w:proofErr w:type="gramStart"/>
      <w:r w:rsidR="009946F1">
        <w:rPr>
          <w:szCs w:val="23"/>
        </w:rPr>
        <w:t xml:space="preserve">.  </w:t>
      </w:r>
      <w:proofErr w:type="gramEnd"/>
      <w:r w:rsidR="009946F1">
        <w:rPr>
          <w:szCs w:val="23"/>
        </w:rPr>
        <w:t>Additionally, I had asked about the shading requirements not being me</w:t>
      </w:r>
      <w:r w:rsidR="00C75B90">
        <w:rPr>
          <w:szCs w:val="23"/>
        </w:rPr>
        <w:t>et and even without a number fro</w:t>
      </w:r>
      <w:r w:rsidR="009946F1">
        <w:rPr>
          <w:szCs w:val="23"/>
        </w:rPr>
        <w:t>m staff it’s pretty obvious that there’s very, very little landscape shading</w:t>
      </w:r>
      <w:proofErr w:type="gramStart"/>
      <w:r w:rsidR="009946F1">
        <w:rPr>
          <w:szCs w:val="23"/>
        </w:rPr>
        <w:t xml:space="preserve">.  </w:t>
      </w:r>
      <w:proofErr w:type="gramEnd"/>
      <w:r w:rsidR="009872FD">
        <w:rPr>
          <w:szCs w:val="23"/>
        </w:rPr>
        <w:t>If we go back to the purpose of these codes, which is, you know, they exist and we need to follow them, we’re trying to avoid a heat island effect by giving landscape green shading on paved areas in town</w:t>
      </w:r>
      <w:proofErr w:type="gramStart"/>
      <w:r w:rsidR="009872FD">
        <w:rPr>
          <w:szCs w:val="23"/>
        </w:rPr>
        <w:t xml:space="preserve">.  </w:t>
      </w:r>
      <w:proofErr w:type="gramEnd"/>
      <w:r w:rsidR="009872FD">
        <w:rPr>
          <w:szCs w:val="23"/>
        </w:rPr>
        <w:t>And I just haven’t heard anybody give me a real reason why this project should be given a variance for that purpose</w:t>
      </w:r>
      <w:proofErr w:type="gramStart"/>
      <w:r w:rsidR="009872FD">
        <w:rPr>
          <w:szCs w:val="23"/>
        </w:rPr>
        <w:t xml:space="preserve">.  </w:t>
      </w:r>
      <w:proofErr w:type="gramEnd"/>
      <w:r w:rsidR="009872FD">
        <w:rPr>
          <w:szCs w:val="23"/>
        </w:rPr>
        <w:t>What is unique and special about this property that should justify that</w:t>
      </w:r>
      <w:proofErr w:type="gramStart"/>
      <w:r w:rsidR="009872FD">
        <w:rPr>
          <w:szCs w:val="23"/>
        </w:rPr>
        <w:t xml:space="preserve">?  </w:t>
      </w:r>
      <w:proofErr w:type="gramEnd"/>
      <w:r w:rsidR="009872FD">
        <w:rPr>
          <w:szCs w:val="23"/>
        </w:rPr>
        <w:t>And even to the extent that they have</w:t>
      </w:r>
      <w:proofErr w:type="gramStart"/>
      <w:r w:rsidR="009872FD">
        <w:rPr>
          <w:szCs w:val="23"/>
        </w:rPr>
        <w:t xml:space="preserve">.  </w:t>
      </w:r>
      <w:proofErr w:type="gramEnd"/>
      <w:r w:rsidR="009872FD">
        <w:rPr>
          <w:szCs w:val="23"/>
        </w:rPr>
        <w:t>They have maybe five or ten percent shading, at best</w:t>
      </w:r>
      <w:proofErr w:type="gramStart"/>
      <w:r w:rsidR="009872FD">
        <w:rPr>
          <w:szCs w:val="23"/>
        </w:rPr>
        <w:t xml:space="preserve">.  </w:t>
      </w:r>
      <w:proofErr w:type="gramEnd"/>
      <w:r w:rsidR="009872FD">
        <w:rPr>
          <w:szCs w:val="23"/>
        </w:rPr>
        <w:t>It seems to me the applicant prefers to have a metal or a built structure to provide shading, which is fine, but that’s not the intent of our code and it’s not for us to find ways to get around our code</w:t>
      </w:r>
      <w:proofErr w:type="gramStart"/>
      <w:r w:rsidR="009872FD">
        <w:rPr>
          <w:szCs w:val="23"/>
        </w:rPr>
        <w:t xml:space="preserve">.  </w:t>
      </w:r>
      <w:proofErr w:type="gramEnd"/>
      <w:r w:rsidR="009872FD">
        <w:rPr>
          <w:szCs w:val="23"/>
        </w:rPr>
        <w:t>A variance has to be something unique about the property; something special about this thing</w:t>
      </w:r>
      <w:proofErr w:type="gramStart"/>
      <w:r w:rsidR="009872FD">
        <w:rPr>
          <w:szCs w:val="23"/>
        </w:rPr>
        <w:t xml:space="preserve">.  </w:t>
      </w:r>
      <w:proofErr w:type="gramEnd"/>
      <w:r w:rsidR="009872FD">
        <w:rPr>
          <w:szCs w:val="23"/>
        </w:rPr>
        <w:t>A big Oak Tree in the middle and I don’t see it</w:t>
      </w:r>
      <w:proofErr w:type="gramStart"/>
      <w:r w:rsidR="009872FD">
        <w:rPr>
          <w:szCs w:val="23"/>
        </w:rPr>
        <w:t xml:space="preserve">.  </w:t>
      </w:r>
      <w:proofErr w:type="gramEnd"/>
      <w:r w:rsidR="009872FD">
        <w:rPr>
          <w:szCs w:val="23"/>
        </w:rPr>
        <w:t>It’s small and tight, I grant you that but many lots in Palo Alto are small and tight</w:t>
      </w:r>
      <w:proofErr w:type="gramStart"/>
      <w:r w:rsidR="009872FD">
        <w:rPr>
          <w:szCs w:val="23"/>
        </w:rPr>
        <w:t xml:space="preserve">.  </w:t>
      </w:r>
      <w:proofErr w:type="gramEnd"/>
      <w:r w:rsidR="009872FD">
        <w:rPr>
          <w:szCs w:val="23"/>
        </w:rPr>
        <w:t>And that’s not a reason for a variance</w:t>
      </w:r>
      <w:proofErr w:type="gramStart"/>
      <w:r w:rsidR="009872FD">
        <w:rPr>
          <w:szCs w:val="23"/>
        </w:rPr>
        <w:t xml:space="preserve">.  </w:t>
      </w:r>
      <w:proofErr w:type="gramEnd"/>
      <w:r w:rsidR="009872FD">
        <w:rPr>
          <w:szCs w:val="23"/>
        </w:rPr>
        <w:t>We go down a very slippery slope of we start letting variances be granted along these issues</w:t>
      </w:r>
      <w:proofErr w:type="gramStart"/>
      <w:r w:rsidR="009872FD">
        <w:rPr>
          <w:szCs w:val="23"/>
        </w:rPr>
        <w:t xml:space="preserve">.  </w:t>
      </w:r>
      <w:proofErr w:type="gramEnd"/>
      <w:r w:rsidR="009872FD">
        <w:rPr>
          <w:szCs w:val="23"/>
        </w:rPr>
        <w:t>And, Alex, the Board is asked to give an opinion on the variance</w:t>
      </w:r>
      <w:proofErr w:type="gramStart"/>
      <w:r w:rsidR="009872FD">
        <w:rPr>
          <w:szCs w:val="23"/>
        </w:rPr>
        <w:t xml:space="preserve">.  </w:t>
      </w:r>
      <w:proofErr w:type="gramEnd"/>
      <w:r w:rsidR="009872FD">
        <w:rPr>
          <w:szCs w:val="23"/>
        </w:rPr>
        <w:t>It’s just not up to the Director</w:t>
      </w:r>
      <w:proofErr w:type="gramStart"/>
      <w:r w:rsidR="009872FD">
        <w:rPr>
          <w:szCs w:val="23"/>
        </w:rPr>
        <w:t xml:space="preserve">.  </w:t>
      </w:r>
      <w:proofErr w:type="gramEnd"/>
      <w:r w:rsidR="009872FD">
        <w:rPr>
          <w:szCs w:val="23"/>
        </w:rPr>
        <w:t>And staff is very much looking to us to help them for guidance on these issues</w:t>
      </w:r>
      <w:proofErr w:type="gramStart"/>
      <w:r w:rsidR="009872FD">
        <w:rPr>
          <w:szCs w:val="23"/>
        </w:rPr>
        <w:t xml:space="preserve">.  </w:t>
      </w:r>
      <w:proofErr w:type="gramEnd"/>
      <w:r w:rsidR="009872FD">
        <w:rPr>
          <w:szCs w:val="23"/>
        </w:rPr>
        <w:t xml:space="preserve">Is this </w:t>
      </w:r>
      <w:proofErr w:type="gramStart"/>
      <w:r w:rsidR="009872FD">
        <w:rPr>
          <w:szCs w:val="23"/>
        </w:rPr>
        <w:t>is</w:t>
      </w:r>
      <w:proofErr w:type="gramEnd"/>
      <w:r w:rsidR="009872FD">
        <w:rPr>
          <w:szCs w:val="23"/>
        </w:rPr>
        <w:t xml:space="preserve"> a suitable case for a variance and I emphatically say no it is not.  And I have not heard any presentation from staff or the applicant or my colleagues that would justify the variance on shading, unfortunately, because I think its beautiful building, but none the less, it’s just not there</w:t>
      </w:r>
      <w:proofErr w:type="gramStart"/>
      <w:r w:rsidR="009872FD">
        <w:rPr>
          <w:szCs w:val="23"/>
        </w:rPr>
        <w:t xml:space="preserve">.  </w:t>
      </w:r>
      <w:proofErr w:type="gramEnd"/>
      <w:r w:rsidR="009872FD">
        <w:rPr>
          <w:szCs w:val="23"/>
        </w:rPr>
        <w:t>I also feel as I think everyone does, it’s a beautiful work of architecture</w:t>
      </w:r>
      <w:proofErr w:type="gramStart"/>
      <w:r w:rsidR="009872FD">
        <w:rPr>
          <w:szCs w:val="23"/>
        </w:rPr>
        <w:t xml:space="preserve">.  </w:t>
      </w:r>
      <w:proofErr w:type="gramEnd"/>
      <w:r w:rsidR="009872FD">
        <w:rPr>
          <w:szCs w:val="23"/>
        </w:rPr>
        <w:t xml:space="preserve">Joe </w:t>
      </w:r>
      <w:r w:rsidR="00D071D8">
        <w:rPr>
          <w:szCs w:val="23"/>
        </w:rPr>
        <w:t xml:space="preserve">Bellomo </w:t>
      </w:r>
      <w:r w:rsidR="009872FD">
        <w:rPr>
          <w:szCs w:val="23"/>
        </w:rPr>
        <w:t>is a very talented architect</w:t>
      </w:r>
      <w:proofErr w:type="gramStart"/>
      <w:r w:rsidR="009872FD">
        <w:rPr>
          <w:szCs w:val="23"/>
        </w:rPr>
        <w:t xml:space="preserve">.  </w:t>
      </w:r>
      <w:proofErr w:type="gramEnd"/>
      <w:r w:rsidR="009872FD">
        <w:rPr>
          <w:szCs w:val="23"/>
        </w:rPr>
        <w:t>We’re lucky to have him in town</w:t>
      </w:r>
      <w:proofErr w:type="gramStart"/>
      <w:r w:rsidR="009872FD">
        <w:rPr>
          <w:szCs w:val="23"/>
        </w:rPr>
        <w:t xml:space="preserve">.  </w:t>
      </w:r>
      <w:proofErr w:type="gramEnd"/>
      <w:r w:rsidR="009872FD">
        <w:rPr>
          <w:szCs w:val="23"/>
        </w:rPr>
        <w:t xml:space="preserve">He’s done great buildings </w:t>
      </w:r>
      <w:proofErr w:type="gramStart"/>
      <w:r w:rsidR="009872FD">
        <w:rPr>
          <w:szCs w:val="23"/>
        </w:rPr>
        <w:t>here</w:t>
      </w:r>
      <w:proofErr w:type="gramEnd"/>
      <w:r w:rsidR="009872FD">
        <w:rPr>
          <w:szCs w:val="23"/>
        </w:rPr>
        <w:t xml:space="preserve"> but I don’t see it having a base, middle, and top.  I see the presentation the applicant giving us trying to stretch that as being </w:t>
      </w:r>
      <w:r w:rsidR="009872FD" w:rsidRPr="009872FD">
        <w:rPr>
          <w:szCs w:val="23"/>
        </w:rPr>
        <w:t>farcical</w:t>
      </w:r>
      <w:proofErr w:type="gramStart"/>
      <w:r w:rsidR="009872FD">
        <w:rPr>
          <w:szCs w:val="23"/>
        </w:rPr>
        <w:t xml:space="preserve">.  </w:t>
      </w:r>
      <w:proofErr w:type="gramEnd"/>
      <w:r w:rsidR="009872FD">
        <w:rPr>
          <w:szCs w:val="23"/>
        </w:rPr>
        <w:t>You just put some lines on a drawing equating the top of the plane of windows and calling that a base, a middle, and a top</w:t>
      </w:r>
      <w:proofErr w:type="gramStart"/>
      <w:r w:rsidR="009872FD">
        <w:rPr>
          <w:szCs w:val="23"/>
        </w:rPr>
        <w:t xml:space="preserve">.  </w:t>
      </w:r>
      <w:proofErr w:type="gramEnd"/>
      <w:r w:rsidR="009872FD">
        <w:rPr>
          <w:szCs w:val="23"/>
        </w:rPr>
        <w:t>I think Grace’s logic’s perhaps the best we could came up with to try say that the top, that upper element of the building, is just set back and, therefore, the concrete frame takes over</w:t>
      </w:r>
      <w:proofErr w:type="gramStart"/>
      <w:r w:rsidR="009872FD">
        <w:rPr>
          <w:szCs w:val="23"/>
        </w:rPr>
        <w:t xml:space="preserve">.  </w:t>
      </w:r>
      <w:proofErr w:type="gramEnd"/>
      <w:r w:rsidR="009872FD">
        <w:rPr>
          <w:szCs w:val="23"/>
        </w:rPr>
        <w:t>But, again, I'm finding that, like it or not, we have this code and the effort is to make a grant urban development out of El Camino Real and we keep being pushed into trying to get away from that</w:t>
      </w:r>
      <w:proofErr w:type="gramStart"/>
      <w:r w:rsidR="009872FD">
        <w:rPr>
          <w:szCs w:val="23"/>
        </w:rPr>
        <w:t xml:space="preserve">.  </w:t>
      </w:r>
      <w:proofErr w:type="gramEnd"/>
      <w:r w:rsidR="009872FD">
        <w:rPr>
          <w:szCs w:val="23"/>
        </w:rPr>
        <w:t xml:space="preserve">If every building were like </w:t>
      </w:r>
      <w:proofErr w:type="gramStart"/>
      <w:r w:rsidR="009872FD">
        <w:rPr>
          <w:szCs w:val="23"/>
        </w:rPr>
        <w:t>this</w:t>
      </w:r>
      <w:proofErr w:type="gramEnd"/>
      <w:r w:rsidR="009872FD">
        <w:rPr>
          <w:szCs w:val="23"/>
        </w:rPr>
        <w:t xml:space="preserve"> we wouldn’t have an urban environment.  We all know that</w:t>
      </w:r>
      <w:proofErr w:type="gramStart"/>
      <w:r w:rsidR="009872FD">
        <w:rPr>
          <w:szCs w:val="23"/>
        </w:rPr>
        <w:t xml:space="preserve">.  </w:t>
      </w:r>
      <w:proofErr w:type="gramEnd"/>
      <w:r w:rsidR="009872FD">
        <w:rPr>
          <w:szCs w:val="23"/>
        </w:rPr>
        <w:t>If you</w:t>
      </w:r>
      <w:r w:rsidR="00FF0596">
        <w:rPr>
          <w:szCs w:val="23"/>
        </w:rPr>
        <w:t xml:space="preserve"> go to any number of old cities </w:t>
      </w:r>
      <w:r w:rsidR="009872FD">
        <w:rPr>
          <w:szCs w:val="23"/>
        </w:rPr>
        <w:t>in the world a big part of why they’re successful is because they have urban development making the majority of buildings background buildings creating public spaces</w:t>
      </w:r>
      <w:proofErr w:type="gramStart"/>
      <w:r w:rsidR="009872FD">
        <w:rPr>
          <w:szCs w:val="23"/>
        </w:rPr>
        <w:t xml:space="preserve">.  </w:t>
      </w:r>
      <w:proofErr w:type="gramEnd"/>
      <w:r w:rsidR="00724C1A">
        <w:rPr>
          <w:szCs w:val="23"/>
        </w:rPr>
        <w:t xml:space="preserve">This building is not doing </w:t>
      </w:r>
      <w:proofErr w:type="gramStart"/>
      <w:r w:rsidR="00724C1A">
        <w:rPr>
          <w:szCs w:val="23"/>
        </w:rPr>
        <w:t>that</w:t>
      </w:r>
      <w:proofErr w:type="gramEnd"/>
      <w:r w:rsidR="00724C1A">
        <w:rPr>
          <w:szCs w:val="23"/>
        </w:rPr>
        <w:t xml:space="preserve"> and we all know that and I find myself very torn but in the end I feel it’s our job to enforce the standards as they exist now.  It’s not for us, David, to just say that we want to go beyond them because they’re 15 years out of date</w:t>
      </w:r>
      <w:proofErr w:type="gramStart"/>
      <w:r w:rsidR="00724C1A">
        <w:rPr>
          <w:szCs w:val="23"/>
        </w:rPr>
        <w:t xml:space="preserve">.  </w:t>
      </w:r>
      <w:proofErr w:type="gramEnd"/>
      <w:r w:rsidR="00724C1A">
        <w:rPr>
          <w:szCs w:val="23"/>
        </w:rPr>
        <w:t>And I’m really struggling with that</w:t>
      </w:r>
      <w:proofErr w:type="gramStart"/>
      <w:r w:rsidR="00724C1A">
        <w:rPr>
          <w:szCs w:val="23"/>
        </w:rPr>
        <w:t xml:space="preserve">.  </w:t>
      </w:r>
      <w:proofErr w:type="gramEnd"/>
    </w:p>
    <w:p w14:paraId="23D86DF1" w14:textId="77777777" w:rsidR="00724C1A" w:rsidRDefault="00724C1A" w:rsidP="00F204FF">
      <w:pPr>
        <w:spacing w:after="240"/>
        <w:rPr>
          <w:szCs w:val="23"/>
        </w:rPr>
      </w:pPr>
      <w:r>
        <w:rPr>
          <w:szCs w:val="23"/>
        </w:rPr>
        <w:t>Board Member Hirsch:  Give me a chance to respond.</w:t>
      </w:r>
    </w:p>
    <w:p w14:paraId="40FE824E" w14:textId="5749F61C" w:rsidR="00724C1A" w:rsidRDefault="00724C1A" w:rsidP="00F204FF">
      <w:pPr>
        <w:spacing w:after="240"/>
        <w:rPr>
          <w:szCs w:val="23"/>
        </w:rPr>
      </w:pPr>
      <w:r>
        <w:rPr>
          <w:szCs w:val="23"/>
        </w:rPr>
        <w:t>Chair Baltay:  Absolutely</w:t>
      </w:r>
      <w:proofErr w:type="gramStart"/>
      <w:r>
        <w:rPr>
          <w:szCs w:val="23"/>
        </w:rPr>
        <w:t xml:space="preserve">.  </w:t>
      </w:r>
      <w:proofErr w:type="gramEnd"/>
      <w:r w:rsidRPr="00724C1A">
        <w:rPr>
          <w:szCs w:val="23"/>
        </w:rPr>
        <w:t>Absolutely</w:t>
      </w:r>
      <w:proofErr w:type="gramStart"/>
      <w:r>
        <w:rPr>
          <w:szCs w:val="23"/>
        </w:rPr>
        <w:t xml:space="preserve">.  </w:t>
      </w:r>
      <w:proofErr w:type="gramEnd"/>
      <w:r>
        <w:rPr>
          <w:szCs w:val="23"/>
        </w:rPr>
        <w:t>I just want t</w:t>
      </w:r>
      <w:r w:rsidR="00B841ED">
        <w:rPr>
          <w:szCs w:val="23"/>
        </w:rPr>
        <w:t>o</w:t>
      </w:r>
      <w:r>
        <w:rPr>
          <w:szCs w:val="23"/>
        </w:rPr>
        <w:t xml:space="preserve"> put out how I feel about it</w:t>
      </w:r>
      <w:proofErr w:type="gramStart"/>
      <w:r>
        <w:rPr>
          <w:szCs w:val="23"/>
        </w:rPr>
        <w:t xml:space="preserve">.  </w:t>
      </w:r>
      <w:proofErr w:type="gramEnd"/>
      <w:r>
        <w:rPr>
          <w:szCs w:val="23"/>
        </w:rPr>
        <w:t>I've given a lot of thought to this and I'm struggling with it because I respect the architect and I think the design is really quite good</w:t>
      </w:r>
      <w:proofErr w:type="gramStart"/>
      <w:r>
        <w:rPr>
          <w:szCs w:val="23"/>
        </w:rPr>
        <w:t xml:space="preserve">.  </w:t>
      </w:r>
      <w:proofErr w:type="gramEnd"/>
      <w:r>
        <w:rPr>
          <w:szCs w:val="23"/>
        </w:rPr>
        <w:t>It does so many things very nicely</w:t>
      </w:r>
      <w:proofErr w:type="gramStart"/>
      <w:r>
        <w:rPr>
          <w:szCs w:val="23"/>
        </w:rPr>
        <w:t xml:space="preserve">.  </w:t>
      </w:r>
      <w:proofErr w:type="gramEnd"/>
      <w:r>
        <w:rPr>
          <w:szCs w:val="23"/>
        </w:rPr>
        <w:t>I do have a small detail question about how the roof eave with zero parapet</w:t>
      </w:r>
      <w:r w:rsidR="00FF0596">
        <w:rPr>
          <w:szCs w:val="23"/>
        </w:rPr>
        <w:t>s</w:t>
      </w:r>
      <w:r>
        <w:rPr>
          <w:szCs w:val="23"/>
        </w:rPr>
        <w:t xml:space="preserve"> whatsoever, I’d just be very curious to see how that’s built at the back of the building</w:t>
      </w:r>
      <w:proofErr w:type="gramStart"/>
      <w:r>
        <w:rPr>
          <w:szCs w:val="23"/>
        </w:rPr>
        <w:t xml:space="preserve">.  </w:t>
      </w:r>
      <w:proofErr w:type="gramEnd"/>
      <w:r>
        <w:rPr>
          <w:szCs w:val="23"/>
        </w:rPr>
        <w:t>I’m concerned that the back and the side facing north of the massing is just not that attractively down</w:t>
      </w:r>
      <w:proofErr w:type="gramStart"/>
      <w:r>
        <w:rPr>
          <w:szCs w:val="23"/>
        </w:rPr>
        <w:t xml:space="preserve">.  </w:t>
      </w:r>
      <w:proofErr w:type="gramEnd"/>
      <w:r>
        <w:rPr>
          <w:szCs w:val="23"/>
        </w:rPr>
        <w:t xml:space="preserve">It seems like a flat </w:t>
      </w:r>
      <w:r w:rsidR="00D071D8">
        <w:rPr>
          <w:szCs w:val="23"/>
        </w:rPr>
        <w:t>plane,</w:t>
      </w:r>
      <w:r>
        <w:rPr>
          <w:szCs w:val="23"/>
        </w:rPr>
        <w:t xml:space="preserve"> but I can’t tell if that’s the presentation or the real design</w:t>
      </w:r>
      <w:proofErr w:type="gramStart"/>
      <w:r>
        <w:rPr>
          <w:szCs w:val="23"/>
        </w:rPr>
        <w:t xml:space="preserve">.  </w:t>
      </w:r>
      <w:proofErr w:type="gramEnd"/>
      <w:r>
        <w:rPr>
          <w:szCs w:val="23"/>
        </w:rPr>
        <w:t>I'm not going to be that firm about that</w:t>
      </w:r>
      <w:proofErr w:type="gramStart"/>
      <w:r>
        <w:rPr>
          <w:szCs w:val="23"/>
        </w:rPr>
        <w:t xml:space="preserve">.  </w:t>
      </w:r>
      <w:proofErr w:type="gramEnd"/>
      <w:r>
        <w:rPr>
          <w:szCs w:val="23"/>
        </w:rPr>
        <w:t>And, lastly, I agree with Alex completely</w:t>
      </w:r>
      <w:proofErr w:type="gramStart"/>
      <w:r>
        <w:rPr>
          <w:szCs w:val="23"/>
        </w:rPr>
        <w:t xml:space="preserve">.  </w:t>
      </w:r>
      <w:proofErr w:type="gramEnd"/>
      <w:r>
        <w:rPr>
          <w:szCs w:val="23"/>
        </w:rPr>
        <w:t>There is no landscaping plan</w:t>
      </w:r>
      <w:proofErr w:type="gramStart"/>
      <w:r>
        <w:rPr>
          <w:szCs w:val="23"/>
        </w:rPr>
        <w:t xml:space="preserve">.  </w:t>
      </w:r>
      <w:proofErr w:type="gramEnd"/>
      <w:r>
        <w:rPr>
          <w:szCs w:val="23"/>
        </w:rPr>
        <w:t>What I see on the drawing is a flowering Cherry Tree along the back but now we say it’s Japanese Maples</w:t>
      </w:r>
      <w:proofErr w:type="gramStart"/>
      <w:r>
        <w:rPr>
          <w:szCs w:val="23"/>
        </w:rPr>
        <w:t xml:space="preserve">.  </w:t>
      </w:r>
      <w:proofErr w:type="gramEnd"/>
      <w:r>
        <w:rPr>
          <w:szCs w:val="23"/>
        </w:rPr>
        <w:t>I just see words like Bamboo and tiny planters</w:t>
      </w:r>
      <w:proofErr w:type="gramStart"/>
      <w:r>
        <w:rPr>
          <w:szCs w:val="23"/>
        </w:rPr>
        <w:t xml:space="preserve">.  </w:t>
      </w:r>
      <w:proofErr w:type="gramEnd"/>
      <w:r>
        <w:rPr>
          <w:szCs w:val="23"/>
        </w:rPr>
        <w:t>There is no landscaping plan here</w:t>
      </w:r>
      <w:proofErr w:type="gramStart"/>
      <w:r>
        <w:rPr>
          <w:szCs w:val="23"/>
        </w:rPr>
        <w:t xml:space="preserve">.  </w:t>
      </w:r>
      <w:proofErr w:type="gramEnd"/>
      <w:r>
        <w:rPr>
          <w:szCs w:val="23"/>
        </w:rPr>
        <w:t>It’s not approvable without that being thought through</w:t>
      </w:r>
      <w:proofErr w:type="gramStart"/>
      <w:r>
        <w:rPr>
          <w:szCs w:val="23"/>
        </w:rPr>
        <w:t xml:space="preserve">.  </w:t>
      </w:r>
      <w:proofErr w:type="gramEnd"/>
      <w:r>
        <w:rPr>
          <w:szCs w:val="23"/>
        </w:rPr>
        <w:t xml:space="preserve">It really leaves me to question, again, whether we’ve really tried hard to get the shading on the parking </w:t>
      </w:r>
      <w:r w:rsidR="00D071D8">
        <w:rPr>
          <w:szCs w:val="23"/>
        </w:rPr>
        <w:t>area,</w:t>
      </w:r>
      <w:r>
        <w:rPr>
          <w:szCs w:val="23"/>
        </w:rPr>
        <w:t xml:space="preserve"> and I think a landscape architect would be </w:t>
      </w:r>
      <w:r>
        <w:rPr>
          <w:szCs w:val="23"/>
        </w:rPr>
        <w:lastRenderedPageBreak/>
        <w:t>a good asset to this</w:t>
      </w:r>
      <w:proofErr w:type="gramStart"/>
      <w:r>
        <w:rPr>
          <w:szCs w:val="23"/>
        </w:rPr>
        <w:t xml:space="preserve">.  </w:t>
      </w:r>
      <w:proofErr w:type="gramEnd"/>
      <w:r>
        <w:rPr>
          <w:szCs w:val="23"/>
        </w:rPr>
        <w:t>I'm not able to recommend approval for this today</w:t>
      </w:r>
      <w:proofErr w:type="gramStart"/>
      <w:r>
        <w:rPr>
          <w:szCs w:val="23"/>
        </w:rPr>
        <w:t xml:space="preserve">.  </w:t>
      </w:r>
      <w:proofErr w:type="gramEnd"/>
      <w:r>
        <w:rPr>
          <w:szCs w:val="23"/>
        </w:rPr>
        <w:t>And why don’t we go back to anybody else who has anything they want to add to this</w:t>
      </w:r>
      <w:proofErr w:type="gramStart"/>
      <w:r>
        <w:rPr>
          <w:szCs w:val="23"/>
        </w:rPr>
        <w:t xml:space="preserve">.  </w:t>
      </w:r>
      <w:proofErr w:type="gramEnd"/>
      <w:r>
        <w:rPr>
          <w:szCs w:val="23"/>
        </w:rPr>
        <w:t>David, would you like to…</w:t>
      </w:r>
    </w:p>
    <w:p w14:paraId="7ED9B64F" w14:textId="77777777" w:rsidR="00724C1A" w:rsidRDefault="00724C1A" w:rsidP="00F204FF">
      <w:pPr>
        <w:spacing w:after="240"/>
        <w:rPr>
          <w:szCs w:val="23"/>
        </w:rPr>
      </w:pPr>
      <w:r>
        <w:rPr>
          <w:szCs w:val="23"/>
        </w:rPr>
        <w:t>Board Member Hirsch:  I would like to come back.</w:t>
      </w:r>
    </w:p>
    <w:p w14:paraId="0133FBF3" w14:textId="77777777" w:rsidR="00724C1A" w:rsidRDefault="00724C1A" w:rsidP="00F204FF">
      <w:pPr>
        <w:spacing w:after="240"/>
        <w:rPr>
          <w:szCs w:val="23"/>
        </w:rPr>
      </w:pPr>
      <w:r>
        <w:rPr>
          <w:szCs w:val="23"/>
        </w:rPr>
        <w:t>Chair Baltay:   Please, go ahead.</w:t>
      </w:r>
    </w:p>
    <w:p w14:paraId="42554782" w14:textId="54ED8776" w:rsidR="00724C1A" w:rsidRDefault="00724C1A" w:rsidP="00F204FF">
      <w:pPr>
        <w:spacing w:after="240"/>
        <w:rPr>
          <w:szCs w:val="23"/>
        </w:rPr>
      </w:pPr>
      <w:r>
        <w:rPr>
          <w:szCs w:val="23"/>
        </w:rPr>
        <w:t>Board Member Hirsch:  There were some things that Alex said that I do agree with</w:t>
      </w:r>
      <w:proofErr w:type="gramStart"/>
      <w:r>
        <w:rPr>
          <w:szCs w:val="23"/>
        </w:rPr>
        <w:t xml:space="preserve">.  </w:t>
      </w:r>
      <w:proofErr w:type="gramEnd"/>
      <w:r>
        <w:rPr>
          <w:szCs w:val="23"/>
        </w:rPr>
        <w:t>Specifically, the landscape issues should be addressed</w:t>
      </w:r>
      <w:proofErr w:type="gramStart"/>
      <w:r>
        <w:rPr>
          <w:szCs w:val="23"/>
        </w:rPr>
        <w:t xml:space="preserve">.  </w:t>
      </w:r>
      <w:proofErr w:type="gramEnd"/>
      <w:r>
        <w:rPr>
          <w:szCs w:val="23"/>
        </w:rPr>
        <w:t>Probably a landscape architect could add to the teamwork there and create more appropriate plantings</w:t>
      </w:r>
      <w:proofErr w:type="gramStart"/>
      <w:r>
        <w:rPr>
          <w:szCs w:val="23"/>
        </w:rPr>
        <w:t xml:space="preserve">.  </w:t>
      </w:r>
      <w:proofErr w:type="gramEnd"/>
      <w:r>
        <w:rPr>
          <w:szCs w:val="23"/>
        </w:rPr>
        <w:t>It seems like it’s mostly changing the type of tree and some of Alex’s recommendations would be workable there</w:t>
      </w:r>
      <w:proofErr w:type="gramStart"/>
      <w:r>
        <w:rPr>
          <w:szCs w:val="23"/>
        </w:rPr>
        <w:t xml:space="preserve">.  </w:t>
      </w:r>
      <w:proofErr w:type="gramEnd"/>
      <w:r w:rsidR="006D0147">
        <w:rPr>
          <w:szCs w:val="23"/>
        </w:rPr>
        <w:t>But in particularly, I’d like to refer to some of the things that Grace said about the massing</w:t>
      </w:r>
      <w:proofErr w:type="gramStart"/>
      <w:r w:rsidR="006D0147">
        <w:rPr>
          <w:szCs w:val="23"/>
        </w:rPr>
        <w:t>.  Certainly</w:t>
      </w:r>
      <w:proofErr w:type="gramEnd"/>
      <w:r w:rsidR="006D0147">
        <w:rPr>
          <w:szCs w:val="23"/>
        </w:rPr>
        <w:t xml:space="preserve"> the emphasis on the two-story </w:t>
      </w:r>
      <w:r w:rsidR="00691DE3">
        <w:rPr>
          <w:szCs w:val="23"/>
        </w:rPr>
        <w:t>grid of this building makes it work as a beautiful building.  The set back on the third floor is very significant to emphasize that and create a context with the rest of the block to catch up at this point</w:t>
      </w:r>
      <w:proofErr w:type="gramStart"/>
      <w:r w:rsidR="00691DE3">
        <w:rPr>
          <w:szCs w:val="23"/>
        </w:rPr>
        <w:t xml:space="preserve">.  </w:t>
      </w:r>
      <w:proofErr w:type="gramEnd"/>
      <w:r w:rsidR="00691DE3">
        <w:rPr>
          <w:szCs w:val="23"/>
        </w:rPr>
        <w:t>I just really don’t agree that we go along with penalizing this particular property for a variance which they’re doing their very best to try to accommodate to</w:t>
      </w:r>
      <w:proofErr w:type="gramStart"/>
      <w:r w:rsidR="00691DE3">
        <w:rPr>
          <w:szCs w:val="23"/>
        </w:rPr>
        <w:t xml:space="preserve">.  </w:t>
      </w:r>
      <w:proofErr w:type="gramEnd"/>
      <w:r w:rsidR="00691DE3">
        <w:rPr>
          <w:szCs w:val="23"/>
        </w:rPr>
        <w:t>You know, the new landscape plan allows for more tree planting in the backyard as much as they possible could on this tiny little lot</w:t>
      </w:r>
      <w:proofErr w:type="gramStart"/>
      <w:r w:rsidR="00691DE3">
        <w:rPr>
          <w:szCs w:val="23"/>
        </w:rPr>
        <w:t xml:space="preserve">.  </w:t>
      </w:r>
      <w:proofErr w:type="gramEnd"/>
      <w:r w:rsidR="00691DE3">
        <w:rPr>
          <w:szCs w:val="23"/>
        </w:rPr>
        <w:t>To compare it with the regulation that really is meant for much larger lots where you can provide parking in between, and we’ve noted that successful or unsuccessful in some areas -- the shopping center</w:t>
      </w:r>
      <w:proofErr w:type="gramStart"/>
      <w:r w:rsidR="00691DE3">
        <w:rPr>
          <w:szCs w:val="23"/>
        </w:rPr>
        <w:t xml:space="preserve">.  </w:t>
      </w:r>
      <w:proofErr w:type="gramEnd"/>
      <w:r w:rsidR="00691DE3">
        <w:rPr>
          <w:szCs w:val="23"/>
        </w:rPr>
        <w:t>This one there’s no room and they’ve done the very best they could</w:t>
      </w:r>
      <w:proofErr w:type="gramStart"/>
      <w:r w:rsidR="00691DE3">
        <w:rPr>
          <w:szCs w:val="23"/>
        </w:rPr>
        <w:t xml:space="preserve">.  </w:t>
      </w:r>
      <w:proofErr w:type="gramEnd"/>
      <w:r w:rsidR="00691DE3">
        <w:rPr>
          <w:szCs w:val="23"/>
        </w:rPr>
        <w:t xml:space="preserve">And I think if you have to weigh one thing against </w:t>
      </w:r>
      <w:r w:rsidR="00125116">
        <w:rPr>
          <w:szCs w:val="23"/>
        </w:rPr>
        <w:t>another,</w:t>
      </w:r>
      <w:r w:rsidR="00691DE3">
        <w:rPr>
          <w:szCs w:val="23"/>
        </w:rPr>
        <w:t xml:space="preserve"> I’d rather have this building there than defeat it and submit what it is right now remaining in that lot because of a tree, because of a little bit of shading</w:t>
      </w:r>
      <w:proofErr w:type="gramStart"/>
      <w:r w:rsidR="00691DE3">
        <w:rPr>
          <w:szCs w:val="23"/>
        </w:rPr>
        <w:t xml:space="preserve">.  </w:t>
      </w:r>
      <w:proofErr w:type="gramEnd"/>
      <w:r w:rsidR="00691DE3">
        <w:rPr>
          <w:szCs w:val="23"/>
        </w:rPr>
        <w:t xml:space="preserve">You're not going to notice </w:t>
      </w:r>
      <w:proofErr w:type="gramStart"/>
      <w:r w:rsidR="00691DE3">
        <w:rPr>
          <w:szCs w:val="23"/>
        </w:rPr>
        <w:t>it</w:t>
      </w:r>
      <w:proofErr w:type="gramEnd"/>
      <w:r w:rsidR="00691DE3">
        <w:rPr>
          <w:szCs w:val="23"/>
        </w:rPr>
        <w:t xml:space="preserve"> but the building would create shadows in the parking area.  You may be correct about the difficulty of that getting into or out of the parking spaces</w:t>
      </w:r>
      <w:proofErr w:type="gramStart"/>
      <w:r w:rsidR="00691DE3">
        <w:rPr>
          <w:szCs w:val="23"/>
        </w:rPr>
        <w:t xml:space="preserve">.  </w:t>
      </w:r>
      <w:proofErr w:type="gramEnd"/>
      <w:r w:rsidR="00691DE3">
        <w:rPr>
          <w:szCs w:val="23"/>
        </w:rPr>
        <w:t>You know, it happens all over the place</w:t>
      </w:r>
      <w:proofErr w:type="gramStart"/>
      <w:r w:rsidR="00691DE3">
        <w:rPr>
          <w:szCs w:val="23"/>
        </w:rPr>
        <w:t xml:space="preserve">.  </w:t>
      </w:r>
      <w:proofErr w:type="gramEnd"/>
      <w:r w:rsidR="00691DE3">
        <w:rPr>
          <w:szCs w:val="23"/>
        </w:rPr>
        <w:t>You will look at another building and it doesn’t look like it’s going to be any much easier there than it is here and it’s a very shallow building as well</w:t>
      </w:r>
      <w:proofErr w:type="gramStart"/>
      <w:r w:rsidR="00691DE3">
        <w:rPr>
          <w:szCs w:val="23"/>
        </w:rPr>
        <w:t xml:space="preserve">.  </w:t>
      </w:r>
      <w:proofErr w:type="gramEnd"/>
      <w:r w:rsidR="003E4347">
        <w:rPr>
          <w:szCs w:val="23"/>
        </w:rPr>
        <w:t>I just don’t buy that argument at all</w:t>
      </w:r>
      <w:proofErr w:type="gramStart"/>
      <w:r w:rsidR="003E4347">
        <w:rPr>
          <w:szCs w:val="23"/>
        </w:rPr>
        <w:t xml:space="preserve">.  </w:t>
      </w:r>
      <w:proofErr w:type="gramEnd"/>
      <w:r w:rsidR="003E4347">
        <w:rPr>
          <w:szCs w:val="23"/>
        </w:rPr>
        <w:t xml:space="preserve">People do get into tight parking spots and I hate the thought that every time we talk about a </w:t>
      </w:r>
      <w:r w:rsidR="00125116">
        <w:rPr>
          <w:szCs w:val="23"/>
        </w:rPr>
        <w:t>project,</w:t>
      </w:r>
      <w:r w:rsidR="003E4347">
        <w:rPr>
          <w:szCs w:val="23"/>
        </w:rPr>
        <w:t xml:space="preserve"> we talk about parking more than we talk about people</w:t>
      </w:r>
      <w:proofErr w:type="gramStart"/>
      <w:r w:rsidR="003E4347">
        <w:rPr>
          <w:szCs w:val="23"/>
        </w:rPr>
        <w:t xml:space="preserve">.  </w:t>
      </w:r>
      <w:proofErr w:type="gramEnd"/>
      <w:r w:rsidR="003E4347">
        <w:rPr>
          <w:szCs w:val="23"/>
        </w:rPr>
        <w:t>More than we talk about pedestrians walking on El Camino Real turning into Matadero in the corer that is meant for pedestrians to turn</w:t>
      </w:r>
      <w:proofErr w:type="gramStart"/>
      <w:r w:rsidR="003E4347">
        <w:rPr>
          <w:szCs w:val="23"/>
        </w:rPr>
        <w:t xml:space="preserve">.  </w:t>
      </w:r>
      <w:proofErr w:type="gramEnd"/>
      <w:r w:rsidR="003E4347">
        <w:rPr>
          <w:szCs w:val="23"/>
        </w:rPr>
        <w:t>And, you know, we’re talking about cars</w:t>
      </w:r>
      <w:proofErr w:type="gramStart"/>
      <w:r w:rsidR="003E4347">
        <w:rPr>
          <w:szCs w:val="23"/>
        </w:rPr>
        <w:t xml:space="preserve">.  </w:t>
      </w:r>
      <w:proofErr w:type="gramEnd"/>
      <w:r w:rsidR="003E4347">
        <w:rPr>
          <w:szCs w:val="23"/>
        </w:rPr>
        <w:t>Let’s get away from some of this obsession with our car</w:t>
      </w:r>
      <w:proofErr w:type="gramStart"/>
      <w:r w:rsidR="003E4347">
        <w:rPr>
          <w:szCs w:val="23"/>
        </w:rPr>
        <w:t xml:space="preserve">.  </w:t>
      </w:r>
      <w:proofErr w:type="gramEnd"/>
      <w:r w:rsidR="003E4347">
        <w:rPr>
          <w:szCs w:val="23"/>
        </w:rPr>
        <w:t>There are a lot of small cars, Peter, you know</w:t>
      </w:r>
      <w:proofErr w:type="gramStart"/>
      <w:r w:rsidR="003E4347">
        <w:rPr>
          <w:szCs w:val="23"/>
        </w:rPr>
        <w:t xml:space="preserve">.  </w:t>
      </w:r>
      <w:proofErr w:type="gramEnd"/>
      <w:r w:rsidR="003E4347">
        <w:rPr>
          <w:szCs w:val="23"/>
        </w:rPr>
        <w:t>And somebody who can’t get it can use a small car</w:t>
      </w:r>
      <w:proofErr w:type="gramStart"/>
      <w:r w:rsidR="003E4347">
        <w:rPr>
          <w:szCs w:val="23"/>
        </w:rPr>
        <w:t xml:space="preserve">.  </w:t>
      </w:r>
      <w:proofErr w:type="gramEnd"/>
      <w:r w:rsidR="003E4347">
        <w:rPr>
          <w:szCs w:val="23"/>
        </w:rPr>
        <w:t xml:space="preserve">We used to have a parking lot in </w:t>
      </w:r>
      <w:r w:rsidR="00D071D8">
        <w:rPr>
          <w:szCs w:val="23"/>
        </w:rPr>
        <w:t>Brooklyn,</w:t>
      </w:r>
      <w:r w:rsidR="003E4347">
        <w:rPr>
          <w:szCs w:val="23"/>
        </w:rPr>
        <w:t xml:space="preserve"> and we had limitations on the sizes of cars</w:t>
      </w:r>
      <w:r w:rsidR="00D071D8">
        <w:rPr>
          <w:szCs w:val="23"/>
        </w:rPr>
        <w:t>,</w:t>
      </w:r>
      <w:r w:rsidR="003E4347">
        <w:rPr>
          <w:szCs w:val="23"/>
        </w:rPr>
        <w:t xml:space="preserve"> and it worked</w:t>
      </w:r>
      <w:proofErr w:type="gramStart"/>
      <w:r w:rsidR="003E4347">
        <w:rPr>
          <w:szCs w:val="23"/>
        </w:rPr>
        <w:t xml:space="preserve">.  </w:t>
      </w:r>
      <w:proofErr w:type="gramEnd"/>
      <w:r w:rsidR="003E4347">
        <w:rPr>
          <w:szCs w:val="23"/>
        </w:rPr>
        <w:t>We made it work</w:t>
      </w:r>
      <w:proofErr w:type="gramStart"/>
      <w:r w:rsidR="003E4347">
        <w:rPr>
          <w:szCs w:val="23"/>
        </w:rPr>
        <w:t xml:space="preserve">.  </w:t>
      </w:r>
      <w:proofErr w:type="gramEnd"/>
      <w:r w:rsidR="003E4347">
        <w:rPr>
          <w:szCs w:val="23"/>
        </w:rPr>
        <w:t>I just don’t like this focus on car, car, car all the time</w:t>
      </w:r>
      <w:proofErr w:type="gramStart"/>
      <w:r w:rsidR="003E4347">
        <w:rPr>
          <w:szCs w:val="23"/>
        </w:rPr>
        <w:t>.</w:t>
      </w:r>
      <w:r w:rsidR="00866CAC">
        <w:rPr>
          <w:szCs w:val="23"/>
        </w:rPr>
        <w:t xml:space="preserve"> </w:t>
      </w:r>
      <w:r w:rsidR="003E4347">
        <w:rPr>
          <w:szCs w:val="23"/>
        </w:rPr>
        <w:t xml:space="preserve"> </w:t>
      </w:r>
      <w:proofErr w:type="gramEnd"/>
      <w:r w:rsidR="003E4347">
        <w:rPr>
          <w:szCs w:val="23"/>
        </w:rPr>
        <w:t xml:space="preserve">Let’s talk about people how they live in the </w:t>
      </w:r>
      <w:r w:rsidR="0038747B">
        <w:rPr>
          <w:szCs w:val="23"/>
        </w:rPr>
        <w:t>City</w:t>
      </w:r>
      <w:r w:rsidR="003E4347">
        <w:rPr>
          <w:szCs w:val="23"/>
        </w:rPr>
        <w:t xml:space="preserve"> and how they can enjoy their experience of living here</w:t>
      </w:r>
      <w:proofErr w:type="gramStart"/>
      <w:r w:rsidR="003E4347">
        <w:rPr>
          <w:szCs w:val="23"/>
        </w:rPr>
        <w:t xml:space="preserve">.  </w:t>
      </w:r>
      <w:proofErr w:type="gramEnd"/>
      <w:r w:rsidR="003E4347">
        <w:rPr>
          <w:szCs w:val="23"/>
        </w:rPr>
        <w:t>I don’t accept the variance issue as being significant</w:t>
      </w:r>
      <w:proofErr w:type="gramStart"/>
      <w:r w:rsidR="003E4347">
        <w:rPr>
          <w:szCs w:val="23"/>
        </w:rPr>
        <w:t xml:space="preserve">.  </w:t>
      </w:r>
      <w:proofErr w:type="gramEnd"/>
      <w:r w:rsidR="003E4347">
        <w:rPr>
          <w:szCs w:val="23"/>
        </w:rPr>
        <w:t>Forget about it</w:t>
      </w:r>
      <w:proofErr w:type="gramStart"/>
      <w:r w:rsidR="003E4347">
        <w:rPr>
          <w:szCs w:val="23"/>
        </w:rPr>
        <w:t xml:space="preserve">.  </w:t>
      </w:r>
      <w:proofErr w:type="gramEnd"/>
      <w:r w:rsidR="003E4347">
        <w:rPr>
          <w:szCs w:val="23"/>
        </w:rPr>
        <w:t>We get variances all over the place all the time</w:t>
      </w:r>
      <w:proofErr w:type="gramStart"/>
      <w:r w:rsidR="003E4347">
        <w:rPr>
          <w:szCs w:val="23"/>
        </w:rPr>
        <w:t xml:space="preserve">.  </w:t>
      </w:r>
      <w:proofErr w:type="gramEnd"/>
      <w:r w:rsidR="003E4347">
        <w:rPr>
          <w:szCs w:val="23"/>
        </w:rPr>
        <w:t>Let’s not dwell on that</w:t>
      </w:r>
      <w:proofErr w:type="gramStart"/>
      <w:r w:rsidR="003E4347">
        <w:rPr>
          <w:szCs w:val="23"/>
        </w:rPr>
        <w:t xml:space="preserve">.  </w:t>
      </w:r>
      <w:proofErr w:type="gramEnd"/>
      <w:r w:rsidR="003E4347">
        <w:rPr>
          <w:szCs w:val="23"/>
        </w:rPr>
        <w:t>Osma made some points about materials and then Grace, kind of, responded to them</w:t>
      </w:r>
      <w:proofErr w:type="gramStart"/>
      <w:r w:rsidR="003E4347">
        <w:rPr>
          <w:szCs w:val="23"/>
        </w:rPr>
        <w:t xml:space="preserve">.  </w:t>
      </w:r>
      <w:proofErr w:type="gramEnd"/>
      <w:r w:rsidR="003E4347">
        <w:rPr>
          <w:szCs w:val="23"/>
        </w:rPr>
        <w:t>And I come down, kind of, on the side of Grace’s comments about the material</w:t>
      </w:r>
      <w:proofErr w:type="gramStart"/>
      <w:r w:rsidR="003E4347">
        <w:rPr>
          <w:szCs w:val="23"/>
        </w:rPr>
        <w:t xml:space="preserve">.  </w:t>
      </w:r>
      <w:proofErr w:type="gramEnd"/>
      <w:r w:rsidR="003E4347">
        <w:rPr>
          <w:szCs w:val="23"/>
        </w:rPr>
        <w:t>I think it</w:t>
      </w:r>
      <w:r w:rsidR="00FF0596">
        <w:rPr>
          <w:szCs w:val="23"/>
        </w:rPr>
        <w:t>'</w:t>
      </w:r>
      <w:r w:rsidR="003E4347">
        <w:rPr>
          <w:szCs w:val="23"/>
        </w:rPr>
        <w:t>s okay</w:t>
      </w:r>
      <w:proofErr w:type="gramStart"/>
      <w:r w:rsidR="003E4347">
        <w:rPr>
          <w:szCs w:val="23"/>
        </w:rPr>
        <w:t xml:space="preserve">.  </w:t>
      </w:r>
      <w:proofErr w:type="gramEnd"/>
      <w:r w:rsidR="003E4347">
        <w:rPr>
          <w:szCs w:val="23"/>
        </w:rPr>
        <w:t>It’s in the shadows</w:t>
      </w:r>
      <w:proofErr w:type="gramStart"/>
      <w:r w:rsidR="003E4347">
        <w:rPr>
          <w:szCs w:val="23"/>
        </w:rPr>
        <w:t xml:space="preserve">.  </w:t>
      </w:r>
      <w:proofErr w:type="gramEnd"/>
      <w:r w:rsidR="003E4347">
        <w:rPr>
          <w:szCs w:val="23"/>
        </w:rPr>
        <w:t>We’ve made appoint about the windows on the ground floor to allow visibility of what’s going on in the office space there</w:t>
      </w:r>
      <w:proofErr w:type="gramStart"/>
      <w:r w:rsidR="003E4347">
        <w:rPr>
          <w:szCs w:val="23"/>
        </w:rPr>
        <w:t xml:space="preserve">.  </w:t>
      </w:r>
      <w:proofErr w:type="gramEnd"/>
      <w:r w:rsidR="003E4347">
        <w:rPr>
          <w:szCs w:val="23"/>
        </w:rPr>
        <w:t>They’ve accommodated that</w:t>
      </w:r>
      <w:proofErr w:type="gramStart"/>
      <w:r w:rsidR="003E4347">
        <w:rPr>
          <w:szCs w:val="23"/>
        </w:rPr>
        <w:t xml:space="preserve">.  </w:t>
      </w:r>
      <w:proofErr w:type="gramEnd"/>
      <w:r w:rsidR="003E4347">
        <w:rPr>
          <w:szCs w:val="23"/>
        </w:rPr>
        <w:t>Aesthetics I think are really important here and setting up a standard for this block with a beautiful building, that’s important for us</w:t>
      </w:r>
      <w:proofErr w:type="gramStart"/>
      <w:r w:rsidR="003E4347">
        <w:rPr>
          <w:szCs w:val="23"/>
        </w:rPr>
        <w:t xml:space="preserve">.  </w:t>
      </w:r>
      <w:proofErr w:type="gramEnd"/>
      <w:r w:rsidR="003E4347">
        <w:rPr>
          <w:szCs w:val="23"/>
        </w:rPr>
        <w:t>Why not</w:t>
      </w:r>
      <w:proofErr w:type="gramStart"/>
      <w:r w:rsidR="003E4347">
        <w:rPr>
          <w:szCs w:val="23"/>
        </w:rPr>
        <w:t xml:space="preserve">?  </w:t>
      </w:r>
      <w:proofErr w:type="gramEnd"/>
      <w:r w:rsidR="003E4347">
        <w:rPr>
          <w:szCs w:val="23"/>
        </w:rPr>
        <w:t>I think we’d lost an opportunity if we don’t approve this project today because it’s going to sit just the way it is for years</w:t>
      </w:r>
      <w:proofErr w:type="gramStart"/>
      <w:r w:rsidR="003E4347">
        <w:rPr>
          <w:szCs w:val="23"/>
        </w:rPr>
        <w:t xml:space="preserve">.  </w:t>
      </w:r>
      <w:proofErr w:type="gramEnd"/>
      <w:r w:rsidR="003E4347">
        <w:rPr>
          <w:szCs w:val="23"/>
        </w:rPr>
        <w:t xml:space="preserve">And if you find all of these little reasons to pick at it then </w:t>
      </w:r>
      <w:proofErr w:type="gramStart"/>
      <w:r w:rsidR="003E4347">
        <w:rPr>
          <w:szCs w:val="23"/>
        </w:rPr>
        <w:t>yes</w:t>
      </w:r>
      <w:proofErr w:type="gramEnd"/>
      <w:r w:rsidR="003E4347">
        <w:rPr>
          <w:szCs w:val="23"/>
        </w:rPr>
        <w:t xml:space="preserve"> you'll be killing it and I don’t like the ARB taking that role and responsibility here.  We should accept a slight modification </w:t>
      </w:r>
      <w:r w:rsidR="0015042D">
        <w:rPr>
          <w:szCs w:val="23"/>
        </w:rPr>
        <w:t>of history at this particular corner and make it work.</w:t>
      </w:r>
    </w:p>
    <w:p w14:paraId="5CA522D6" w14:textId="77777777" w:rsidR="0015042D" w:rsidRDefault="0015042D" w:rsidP="00F204FF">
      <w:pPr>
        <w:spacing w:after="240"/>
        <w:rPr>
          <w:szCs w:val="23"/>
        </w:rPr>
      </w:pPr>
      <w:r>
        <w:rPr>
          <w:szCs w:val="23"/>
        </w:rPr>
        <w:t>Chair Baltay:   Thank you, David</w:t>
      </w:r>
      <w:proofErr w:type="gramStart"/>
      <w:r>
        <w:rPr>
          <w:szCs w:val="23"/>
        </w:rPr>
        <w:t xml:space="preserve">.  </w:t>
      </w:r>
      <w:proofErr w:type="gramEnd"/>
    </w:p>
    <w:p w14:paraId="46366487" w14:textId="77777777" w:rsidR="0015042D" w:rsidRDefault="0015042D" w:rsidP="00F204FF">
      <w:pPr>
        <w:spacing w:after="240"/>
        <w:rPr>
          <w:szCs w:val="23"/>
        </w:rPr>
      </w:pPr>
      <w:r>
        <w:rPr>
          <w:szCs w:val="23"/>
        </w:rPr>
        <w:t>Board Member Lee:  If I may</w:t>
      </w:r>
      <w:r w:rsidR="00B841ED">
        <w:rPr>
          <w:szCs w:val="23"/>
        </w:rPr>
        <w:t>,</w:t>
      </w:r>
      <w:r>
        <w:rPr>
          <w:szCs w:val="23"/>
        </w:rPr>
        <w:t xml:space="preserve"> I’ll step up next.</w:t>
      </w:r>
    </w:p>
    <w:p w14:paraId="2FBB6164" w14:textId="77777777" w:rsidR="0015042D" w:rsidRDefault="0015042D" w:rsidP="00F204FF">
      <w:pPr>
        <w:spacing w:after="240"/>
        <w:rPr>
          <w:szCs w:val="23"/>
        </w:rPr>
      </w:pPr>
      <w:r>
        <w:rPr>
          <w:szCs w:val="23"/>
        </w:rPr>
        <w:t xml:space="preserve">Chair Baltay:  Sure. </w:t>
      </w:r>
    </w:p>
    <w:p w14:paraId="429404B5" w14:textId="77777777" w:rsidR="0015042D" w:rsidRDefault="0015042D" w:rsidP="00F204FF">
      <w:pPr>
        <w:spacing w:after="240"/>
        <w:rPr>
          <w:szCs w:val="23"/>
        </w:rPr>
      </w:pPr>
      <w:r>
        <w:rPr>
          <w:szCs w:val="23"/>
        </w:rPr>
        <w:t>Board Member Lee:  Osma, are you looking to speak after David?</w:t>
      </w:r>
    </w:p>
    <w:p w14:paraId="43856341" w14:textId="77777777" w:rsidR="0015042D" w:rsidRDefault="0015042D" w:rsidP="00F204FF">
      <w:pPr>
        <w:spacing w:after="240"/>
        <w:rPr>
          <w:szCs w:val="23"/>
        </w:rPr>
      </w:pPr>
      <w:r>
        <w:rPr>
          <w:szCs w:val="23"/>
        </w:rPr>
        <w:t>Vice Chair Thompson:  I can go after you, Grace</w:t>
      </w:r>
      <w:proofErr w:type="gramStart"/>
      <w:r>
        <w:rPr>
          <w:szCs w:val="23"/>
        </w:rPr>
        <w:t xml:space="preserve">.  </w:t>
      </w:r>
      <w:proofErr w:type="gramEnd"/>
      <w:r>
        <w:rPr>
          <w:szCs w:val="23"/>
        </w:rPr>
        <w:t>No worries.</w:t>
      </w:r>
    </w:p>
    <w:p w14:paraId="6F3D83BC" w14:textId="55AB662A" w:rsidR="0015042D" w:rsidRDefault="0015042D" w:rsidP="00F204FF">
      <w:pPr>
        <w:spacing w:after="240"/>
        <w:rPr>
          <w:szCs w:val="23"/>
        </w:rPr>
      </w:pPr>
      <w:r>
        <w:rPr>
          <w:szCs w:val="23"/>
        </w:rPr>
        <w:t>Board Member Lee:  Okay</w:t>
      </w:r>
      <w:proofErr w:type="gramStart"/>
      <w:r>
        <w:rPr>
          <w:szCs w:val="23"/>
        </w:rPr>
        <w:t xml:space="preserve">.  </w:t>
      </w:r>
      <w:proofErr w:type="gramEnd"/>
      <w:r>
        <w:rPr>
          <w:szCs w:val="23"/>
        </w:rPr>
        <w:t>Thanks so much for everybody’s comments</w:t>
      </w:r>
      <w:proofErr w:type="gramStart"/>
      <w:r>
        <w:rPr>
          <w:szCs w:val="23"/>
        </w:rPr>
        <w:t xml:space="preserve">.  </w:t>
      </w:r>
      <w:proofErr w:type="gramEnd"/>
      <w:r>
        <w:rPr>
          <w:szCs w:val="23"/>
        </w:rPr>
        <w:t>The one that I want to speak to first is the native plants and the need for a landscape plan</w:t>
      </w:r>
      <w:proofErr w:type="gramStart"/>
      <w:r>
        <w:rPr>
          <w:szCs w:val="23"/>
        </w:rPr>
        <w:t xml:space="preserve">.  </w:t>
      </w:r>
      <w:proofErr w:type="gramEnd"/>
      <w:r>
        <w:rPr>
          <w:szCs w:val="23"/>
        </w:rPr>
        <w:t xml:space="preserve">This is a site where there are landscape </w:t>
      </w:r>
      <w:r>
        <w:rPr>
          <w:szCs w:val="23"/>
        </w:rPr>
        <w:lastRenderedPageBreak/>
        <w:t>opportunities</w:t>
      </w:r>
      <w:proofErr w:type="gramStart"/>
      <w:r>
        <w:rPr>
          <w:szCs w:val="23"/>
        </w:rPr>
        <w:t xml:space="preserve">.  </w:t>
      </w:r>
      <w:proofErr w:type="gramEnd"/>
      <w:r>
        <w:rPr>
          <w:szCs w:val="23"/>
        </w:rPr>
        <w:t>I do see my colleague Alex’s point regarding native plants and perhaps there might be an opportunity for the applicant to come back and actually walk th</w:t>
      </w:r>
      <w:r w:rsidR="00FF0596">
        <w:rPr>
          <w:szCs w:val="23"/>
        </w:rPr>
        <w:t>r</w:t>
      </w:r>
      <w:r>
        <w:rPr>
          <w:szCs w:val="23"/>
        </w:rPr>
        <w:t>ough a small two-member subcommittee with the actual plants</w:t>
      </w:r>
      <w:proofErr w:type="gramStart"/>
      <w:r>
        <w:rPr>
          <w:szCs w:val="23"/>
        </w:rPr>
        <w:t xml:space="preserve">.  </w:t>
      </w:r>
      <w:proofErr w:type="gramEnd"/>
      <w:r>
        <w:rPr>
          <w:szCs w:val="23"/>
        </w:rPr>
        <w:t>I do see that as actually a kind of -- I would support that</w:t>
      </w:r>
      <w:proofErr w:type="gramStart"/>
      <w:r>
        <w:rPr>
          <w:szCs w:val="23"/>
        </w:rPr>
        <w:t xml:space="preserve">.  </w:t>
      </w:r>
      <w:proofErr w:type="gramEnd"/>
      <w:r>
        <w:rPr>
          <w:szCs w:val="23"/>
        </w:rPr>
        <w:t>Regarding the variance and the parking and the guidelines related to the articulation and then the two points about the PV and perforated metal</w:t>
      </w:r>
      <w:proofErr w:type="gramStart"/>
      <w:r>
        <w:rPr>
          <w:szCs w:val="23"/>
        </w:rPr>
        <w:t xml:space="preserve">.  </w:t>
      </w:r>
      <w:proofErr w:type="gramEnd"/>
      <w:r>
        <w:rPr>
          <w:szCs w:val="23"/>
        </w:rPr>
        <w:t>Let’s just go through those</w:t>
      </w:r>
      <w:proofErr w:type="gramStart"/>
      <w:r>
        <w:rPr>
          <w:szCs w:val="23"/>
        </w:rPr>
        <w:t xml:space="preserve">.  </w:t>
      </w:r>
      <w:proofErr w:type="gramEnd"/>
      <w:r>
        <w:rPr>
          <w:szCs w:val="23"/>
        </w:rPr>
        <w:t>My feeling is, and I am not recommending the applicant</w:t>
      </w:r>
      <w:r w:rsidR="00FF0596">
        <w:rPr>
          <w:szCs w:val="23"/>
        </w:rPr>
        <w:t>'</w:t>
      </w:r>
      <w:r>
        <w:rPr>
          <w:szCs w:val="23"/>
        </w:rPr>
        <w:t>s approval for this to move forward per the staff’s recommendation</w:t>
      </w:r>
      <w:proofErr w:type="gramStart"/>
      <w:r>
        <w:rPr>
          <w:szCs w:val="23"/>
        </w:rPr>
        <w:t xml:space="preserve">.  </w:t>
      </w:r>
      <w:proofErr w:type="gramEnd"/>
      <w:r>
        <w:rPr>
          <w:szCs w:val="23"/>
        </w:rPr>
        <w:t>I agree with our planning staff because it’s a beautiful building</w:t>
      </w:r>
      <w:proofErr w:type="gramStart"/>
      <w:r>
        <w:rPr>
          <w:szCs w:val="23"/>
        </w:rPr>
        <w:t xml:space="preserve">.  </w:t>
      </w:r>
      <w:proofErr w:type="gramEnd"/>
      <w:r>
        <w:rPr>
          <w:szCs w:val="23"/>
        </w:rPr>
        <w:t>I do have some issues with the word beautiful, for example</w:t>
      </w:r>
      <w:proofErr w:type="gramStart"/>
      <w:r>
        <w:rPr>
          <w:szCs w:val="23"/>
        </w:rPr>
        <w:t xml:space="preserve">.  </w:t>
      </w:r>
      <w:proofErr w:type="gramEnd"/>
      <w:r>
        <w:rPr>
          <w:szCs w:val="23"/>
        </w:rPr>
        <w:t>I think that our role is really to work with our planning staff and to present a recommendation to the Director and it would move forward</w:t>
      </w:r>
      <w:proofErr w:type="gramStart"/>
      <w:r>
        <w:rPr>
          <w:szCs w:val="23"/>
        </w:rPr>
        <w:t xml:space="preserve">.  </w:t>
      </w:r>
      <w:proofErr w:type="gramEnd"/>
      <w:r>
        <w:rPr>
          <w:szCs w:val="23"/>
        </w:rPr>
        <w:t>In my mind</w:t>
      </w:r>
      <w:r w:rsidR="00FF0596">
        <w:rPr>
          <w:szCs w:val="23"/>
        </w:rPr>
        <w:t>,</w:t>
      </w:r>
      <w:r>
        <w:rPr>
          <w:szCs w:val="23"/>
        </w:rPr>
        <w:t xml:space="preserve"> I feel like it should</w:t>
      </w:r>
      <w:proofErr w:type="gramStart"/>
      <w:r>
        <w:rPr>
          <w:szCs w:val="23"/>
        </w:rPr>
        <w:t xml:space="preserve">.  </w:t>
      </w:r>
      <w:proofErr w:type="gramEnd"/>
      <w:r>
        <w:rPr>
          <w:szCs w:val="23"/>
        </w:rPr>
        <w:t>On the variance, since our planning staff has agreed that the 50 percent shading is</w:t>
      </w:r>
      <w:r w:rsidR="00C75B90">
        <w:rPr>
          <w:szCs w:val="23"/>
        </w:rPr>
        <w:t xml:space="preserve"> -- </w:t>
      </w:r>
      <w:r>
        <w:rPr>
          <w:szCs w:val="23"/>
        </w:rPr>
        <w:t>it’s okay for it to be less than that</w:t>
      </w:r>
      <w:proofErr w:type="gramStart"/>
      <w:r>
        <w:rPr>
          <w:szCs w:val="23"/>
        </w:rPr>
        <w:t xml:space="preserve">.  </w:t>
      </w:r>
      <w:proofErr w:type="gramEnd"/>
      <w:r>
        <w:rPr>
          <w:szCs w:val="23"/>
        </w:rPr>
        <w:t xml:space="preserve">I would just say we give the opportunity to the applicant to come back with some native plants or trees rather than the Maples, which, you </w:t>
      </w:r>
      <w:r w:rsidR="00FF0596">
        <w:rPr>
          <w:szCs w:val="23"/>
        </w:rPr>
        <w:t>k</w:t>
      </w:r>
      <w:r>
        <w:rPr>
          <w:szCs w:val="23"/>
        </w:rPr>
        <w:t>now, I see they do quite well here but maybe in this situation and where they plant it there is a tree that might provide more shade, slight more shade.  I think that the rock wall and the landscape treatment on the part of the applicant is a very positive gesture</w:t>
      </w:r>
      <w:proofErr w:type="gramStart"/>
      <w:r>
        <w:rPr>
          <w:szCs w:val="23"/>
        </w:rPr>
        <w:t xml:space="preserve">.  </w:t>
      </w:r>
      <w:proofErr w:type="gramEnd"/>
      <w:r>
        <w:rPr>
          <w:szCs w:val="23"/>
        </w:rPr>
        <w:t>I do think it’s attainable to recommend that it move forward for review of that variance perhaps with a landscape plant that would come through the subcommittee</w:t>
      </w:r>
      <w:proofErr w:type="gramStart"/>
      <w:r>
        <w:rPr>
          <w:szCs w:val="23"/>
        </w:rPr>
        <w:t xml:space="preserve">.  </w:t>
      </w:r>
      <w:proofErr w:type="gramEnd"/>
      <w:r w:rsidR="002612C2">
        <w:rPr>
          <w:szCs w:val="23"/>
        </w:rPr>
        <w:t>On the parking, again, I agree with our planning staff that the parking requirements are sufficient here</w:t>
      </w:r>
      <w:proofErr w:type="gramStart"/>
      <w:r w:rsidR="002612C2">
        <w:rPr>
          <w:szCs w:val="23"/>
        </w:rPr>
        <w:t xml:space="preserve">.  </w:t>
      </w:r>
      <w:proofErr w:type="gramEnd"/>
      <w:r w:rsidR="002612C2">
        <w:rPr>
          <w:szCs w:val="23"/>
        </w:rPr>
        <w:t>This is a mixed-use building with housing on El Camino on a 60 by 100</w:t>
      </w:r>
      <w:r w:rsidR="00FF0596">
        <w:rPr>
          <w:szCs w:val="23"/>
        </w:rPr>
        <w:t>-foot lot</w:t>
      </w:r>
      <w:proofErr w:type="gramStart"/>
      <w:r w:rsidR="00FF0596">
        <w:rPr>
          <w:szCs w:val="23"/>
        </w:rPr>
        <w:t xml:space="preserve">.  </w:t>
      </w:r>
      <w:proofErr w:type="gramEnd"/>
      <w:r w:rsidR="00FF0596">
        <w:rPr>
          <w:szCs w:val="23"/>
        </w:rPr>
        <w:t>To achieve --</w:t>
      </w:r>
      <w:r w:rsidR="002612C2">
        <w:rPr>
          <w:szCs w:val="23"/>
        </w:rPr>
        <w:t xml:space="preserve"> which is so much what we need along El Camino and this is a vast improvement to this site, I feel comfortable moving forward with the parking as it has been presented</w:t>
      </w:r>
      <w:proofErr w:type="gramStart"/>
      <w:r w:rsidR="002612C2">
        <w:rPr>
          <w:szCs w:val="23"/>
        </w:rPr>
        <w:t xml:space="preserve">.  </w:t>
      </w:r>
      <w:proofErr w:type="gramEnd"/>
      <w:r w:rsidR="002612C2">
        <w:rPr>
          <w:szCs w:val="23"/>
        </w:rPr>
        <w:t>And I do acknowledge the thinking behind the 1,500 square feet in one space</w:t>
      </w:r>
      <w:proofErr w:type="gramStart"/>
      <w:r w:rsidR="002612C2">
        <w:rPr>
          <w:szCs w:val="23"/>
        </w:rPr>
        <w:t xml:space="preserve">.  </w:t>
      </w:r>
      <w:proofErr w:type="gramEnd"/>
      <w:r w:rsidR="002612C2">
        <w:rPr>
          <w:szCs w:val="23"/>
        </w:rPr>
        <w:t>You know, to achieve housing on El Camino there does need to be an acknowledgment that we need to review each case by case and</w:t>
      </w:r>
      <w:r w:rsidR="00FF0596">
        <w:rPr>
          <w:szCs w:val="23"/>
        </w:rPr>
        <w:t>,</w:t>
      </w:r>
      <w:r w:rsidR="002612C2">
        <w:rPr>
          <w:szCs w:val="23"/>
        </w:rPr>
        <w:t xml:space="preserve"> in my opinion</w:t>
      </w:r>
      <w:r w:rsidR="00FF0596">
        <w:rPr>
          <w:szCs w:val="23"/>
        </w:rPr>
        <w:t>,</w:t>
      </w:r>
      <w:r w:rsidR="002612C2">
        <w:rPr>
          <w:szCs w:val="23"/>
        </w:rPr>
        <w:t xml:space="preserve"> I'm very comfortable with the parking as presented</w:t>
      </w:r>
      <w:proofErr w:type="gramStart"/>
      <w:r w:rsidR="002612C2">
        <w:rPr>
          <w:szCs w:val="23"/>
        </w:rPr>
        <w:t xml:space="preserve">.  </w:t>
      </w:r>
      <w:proofErr w:type="gramEnd"/>
      <w:r w:rsidR="002612C2">
        <w:rPr>
          <w:szCs w:val="23"/>
        </w:rPr>
        <w:t>I also acknowledge that sometimes it’s harder or slightly more challenging to move within parking lots and my feeling is this occurs in other sites, in other situations that I have seen and other sets that I've reviewed</w:t>
      </w:r>
      <w:proofErr w:type="gramStart"/>
      <w:r w:rsidR="002612C2">
        <w:rPr>
          <w:szCs w:val="23"/>
        </w:rPr>
        <w:t xml:space="preserve">.  </w:t>
      </w:r>
      <w:proofErr w:type="gramEnd"/>
      <w:r w:rsidR="002612C2">
        <w:rPr>
          <w:szCs w:val="23"/>
        </w:rPr>
        <w:t>I support the parking and the surface layout as presented</w:t>
      </w:r>
      <w:proofErr w:type="gramStart"/>
      <w:r w:rsidR="002612C2">
        <w:rPr>
          <w:szCs w:val="23"/>
        </w:rPr>
        <w:t xml:space="preserve">.  </w:t>
      </w:r>
      <w:proofErr w:type="gramEnd"/>
      <w:r w:rsidR="002612C2">
        <w:rPr>
          <w:szCs w:val="23"/>
        </w:rPr>
        <w:t>And then in terms of the PVs un-perforated metal</w:t>
      </w:r>
      <w:r w:rsidR="00FF0596">
        <w:rPr>
          <w:szCs w:val="23"/>
        </w:rPr>
        <w:t>,</w:t>
      </w:r>
      <w:r w:rsidR="002612C2">
        <w:rPr>
          <w:szCs w:val="23"/>
        </w:rPr>
        <w:t xml:space="preserve"> I think that’s further down the road and I have full confidence that our </w:t>
      </w:r>
      <w:r w:rsidR="0038747B">
        <w:rPr>
          <w:szCs w:val="23"/>
        </w:rPr>
        <w:t>City</w:t>
      </w:r>
      <w:r w:rsidR="002612C2">
        <w:rPr>
          <w:szCs w:val="23"/>
        </w:rPr>
        <w:t xml:space="preserve"> staff will be able to work with an applicant and I appreciate the acknowledgment that in the past there have been challenges.  And I don’t see that as a way to derail this approval or moving it forward</w:t>
      </w:r>
      <w:proofErr w:type="gramStart"/>
      <w:r w:rsidR="002612C2">
        <w:rPr>
          <w:szCs w:val="23"/>
        </w:rPr>
        <w:t xml:space="preserve">.  </w:t>
      </w:r>
      <w:proofErr w:type="gramEnd"/>
      <w:r w:rsidR="002612C2">
        <w:rPr>
          <w:szCs w:val="23"/>
        </w:rPr>
        <w:t xml:space="preserve">And then most importantly </w:t>
      </w:r>
      <w:r w:rsidR="00CC0253">
        <w:rPr>
          <w:szCs w:val="23"/>
        </w:rPr>
        <w:t>these whole guidelines</w:t>
      </w:r>
      <w:r w:rsidR="002612C2">
        <w:rPr>
          <w:szCs w:val="23"/>
        </w:rPr>
        <w:t xml:space="preserve"> of articulation and meeting that, again, I just want to maybe revisit that a little bit if we want to discuss it together</w:t>
      </w:r>
      <w:proofErr w:type="gramStart"/>
      <w:r w:rsidR="002612C2">
        <w:rPr>
          <w:szCs w:val="23"/>
        </w:rPr>
        <w:t xml:space="preserve">.  </w:t>
      </w:r>
      <w:proofErr w:type="gramEnd"/>
      <w:r w:rsidR="002612C2">
        <w:rPr>
          <w:szCs w:val="23"/>
        </w:rPr>
        <w:t>My feeling is that the storefront along the front does actually articulate a bottom</w:t>
      </w:r>
      <w:proofErr w:type="gramStart"/>
      <w:r w:rsidR="002612C2">
        <w:rPr>
          <w:szCs w:val="23"/>
        </w:rPr>
        <w:t xml:space="preserve">.  </w:t>
      </w:r>
      <w:proofErr w:type="gramEnd"/>
      <w:r w:rsidR="002612C2">
        <w:rPr>
          <w:szCs w:val="23"/>
        </w:rPr>
        <w:t xml:space="preserve">And then on the </w:t>
      </w:r>
      <w:r w:rsidR="00CC0253">
        <w:rPr>
          <w:szCs w:val="23"/>
        </w:rPr>
        <w:t>office</w:t>
      </w:r>
      <w:r w:rsidR="002612C2">
        <w:rPr>
          <w:szCs w:val="23"/>
        </w:rPr>
        <w:t xml:space="preserve"> at the second floor</w:t>
      </w:r>
      <w:r w:rsidR="00FF0596">
        <w:rPr>
          <w:szCs w:val="23"/>
        </w:rPr>
        <w:t>,</w:t>
      </w:r>
      <w:r w:rsidR="002612C2">
        <w:rPr>
          <w:szCs w:val="23"/>
        </w:rPr>
        <w:t xml:space="preserve"> there is a change in materials</w:t>
      </w:r>
      <w:proofErr w:type="gramStart"/>
      <w:r w:rsidR="002612C2">
        <w:rPr>
          <w:szCs w:val="23"/>
        </w:rPr>
        <w:t xml:space="preserve">.  </w:t>
      </w:r>
      <w:proofErr w:type="gramEnd"/>
      <w:r w:rsidR="002612C2">
        <w:rPr>
          <w:szCs w:val="23"/>
        </w:rPr>
        <w:t>There also is an in and out of the building</w:t>
      </w:r>
      <w:proofErr w:type="gramStart"/>
      <w:r w:rsidR="002612C2">
        <w:rPr>
          <w:szCs w:val="23"/>
        </w:rPr>
        <w:t xml:space="preserve">.  </w:t>
      </w:r>
      <w:proofErr w:type="gramEnd"/>
      <w:r w:rsidR="002612C2">
        <w:rPr>
          <w:szCs w:val="23"/>
        </w:rPr>
        <w:t>I think when we talk about articulation it is massing</w:t>
      </w:r>
      <w:proofErr w:type="gramStart"/>
      <w:r w:rsidR="002612C2">
        <w:rPr>
          <w:szCs w:val="23"/>
        </w:rPr>
        <w:t xml:space="preserve">.  </w:t>
      </w:r>
      <w:proofErr w:type="gramEnd"/>
      <w:r w:rsidR="002612C2">
        <w:rPr>
          <w:szCs w:val="23"/>
        </w:rPr>
        <w:t xml:space="preserve">It </w:t>
      </w:r>
      <w:r w:rsidR="00CC0253">
        <w:rPr>
          <w:szCs w:val="23"/>
        </w:rPr>
        <w:t>also ha</w:t>
      </w:r>
      <w:r w:rsidR="002612C2">
        <w:rPr>
          <w:szCs w:val="23"/>
        </w:rPr>
        <w:t xml:space="preserve">s materials and how those actually </w:t>
      </w:r>
      <w:r w:rsidR="00CC0253">
        <w:rPr>
          <w:szCs w:val="23"/>
        </w:rPr>
        <w:t>work</w:t>
      </w:r>
      <w:r w:rsidR="002612C2">
        <w:rPr>
          <w:szCs w:val="23"/>
        </w:rPr>
        <w:t xml:space="preserve"> together in my mind</w:t>
      </w:r>
      <w:proofErr w:type="gramStart"/>
      <w:r w:rsidR="002612C2">
        <w:rPr>
          <w:szCs w:val="23"/>
        </w:rPr>
        <w:t xml:space="preserve">.  </w:t>
      </w:r>
      <w:proofErr w:type="gramEnd"/>
      <w:r w:rsidR="002612C2">
        <w:rPr>
          <w:szCs w:val="23"/>
        </w:rPr>
        <w:t xml:space="preserve">And then the top, I </w:t>
      </w:r>
      <w:r w:rsidR="00CC0253">
        <w:rPr>
          <w:szCs w:val="23"/>
        </w:rPr>
        <w:t>believe</w:t>
      </w:r>
      <w:r w:rsidR="002612C2">
        <w:rPr>
          <w:szCs w:val="23"/>
        </w:rPr>
        <w:t xml:space="preserve">, is </w:t>
      </w:r>
      <w:r w:rsidR="00CC0253">
        <w:rPr>
          <w:szCs w:val="23"/>
        </w:rPr>
        <w:t>probably</w:t>
      </w:r>
      <w:r w:rsidR="002612C2">
        <w:rPr>
          <w:szCs w:val="23"/>
        </w:rPr>
        <w:t xml:space="preserve"> the </w:t>
      </w:r>
      <w:r w:rsidR="00CC0253">
        <w:rPr>
          <w:szCs w:val="23"/>
        </w:rPr>
        <w:t>most</w:t>
      </w:r>
      <w:r w:rsidR="002612C2">
        <w:rPr>
          <w:szCs w:val="23"/>
        </w:rPr>
        <w:t xml:space="preserve"> </w:t>
      </w:r>
      <w:r w:rsidR="00CC0253">
        <w:rPr>
          <w:szCs w:val="23"/>
        </w:rPr>
        <w:t>compelling</w:t>
      </w:r>
      <w:r w:rsidR="002612C2">
        <w:rPr>
          <w:szCs w:val="23"/>
        </w:rPr>
        <w:t>, right</w:t>
      </w:r>
      <w:proofErr w:type="gramStart"/>
      <w:r w:rsidR="002612C2">
        <w:rPr>
          <w:szCs w:val="23"/>
        </w:rPr>
        <w:t xml:space="preserve">?  </w:t>
      </w:r>
      <w:proofErr w:type="gramEnd"/>
      <w:r w:rsidR="00CC0253">
        <w:rPr>
          <w:szCs w:val="23"/>
        </w:rPr>
        <w:t>That there’s actually a recess</w:t>
      </w:r>
      <w:r w:rsidR="009937A8">
        <w:rPr>
          <w:szCs w:val="23"/>
        </w:rPr>
        <w:t>. B</w:t>
      </w:r>
      <w:r w:rsidR="00CC0253">
        <w:rPr>
          <w:szCs w:val="23"/>
        </w:rPr>
        <w:t>ut if we want to talk about just how it works together</w:t>
      </w:r>
      <w:r w:rsidR="009937A8">
        <w:rPr>
          <w:szCs w:val="23"/>
        </w:rPr>
        <w:t>,</w:t>
      </w:r>
      <w:r w:rsidR="00CC0253">
        <w:rPr>
          <w:szCs w:val="23"/>
        </w:rPr>
        <w:t xml:space="preserve"> I actually felt what the applicant presented was compelling and did actually speak to that bottom, middle, and top</w:t>
      </w:r>
      <w:proofErr w:type="gramStart"/>
      <w:r w:rsidR="00CC0253">
        <w:rPr>
          <w:szCs w:val="23"/>
        </w:rPr>
        <w:t xml:space="preserve">.  </w:t>
      </w:r>
      <w:proofErr w:type="gramEnd"/>
      <w:r w:rsidR="009937A8">
        <w:rPr>
          <w:szCs w:val="23"/>
        </w:rPr>
        <w:t>I</w:t>
      </w:r>
      <w:r w:rsidR="00CC0253">
        <w:rPr>
          <w:szCs w:val="23"/>
        </w:rPr>
        <w:t>f we want to maybe discuss that together we could do that</w:t>
      </w:r>
      <w:proofErr w:type="gramStart"/>
      <w:r w:rsidR="00CC0253">
        <w:rPr>
          <w:szCs w:val="23"/>
        </w:rPr>
        <w:t xml:space="preserve">.  </w:t>
      </w:r>
      <w:proofErr w:type="gramEnd"/>
      <w:r w:rsidR="00CC0253">
        <w:rPr>
          <w:szCs w:val="23"/>
        </w:rPr>
        <w:t>I don’t know if that’s the main issue</w:t>
      </w:r>
      <w:proofErr w:type="gramStart"/>
      <w:r w:rsidR="00CC0253">
        <w:rPr>
          <w:szCs w:val="23"/>
        </w:rPr>
        <w:t xml:space="preserve">.  </w:t>
      </w:r>
      <w:proofErr w:type="gramEnd"/>
      <w:r w:rsidR="00CC0253">
        <w:rPr>
          <w:szCs w:val="23"/>
        </w:rPr>
        <w:t>I’d love to hear from other board members</w:t>
      </w:r>
      <w:proofErr w:type="gramStart"/>
      <w:r w:rsidR="00CC0253">
        <w:rPr>
          <w:szCs w:val="23"/>
        </w:rPr>
        <w:t xml:space="preserve">.  </w:t>
      </w:r>
      <w:proofErr w:type="gramEnd"/>
      <w:r w:rsidR="00CC0253">
        <w:rPr>
          <w:szCs w:val="23"/>
        </w:rPr>
        <w:t>I’ll go ahead and mute myself right now.</w:t>
      </w:r>
    </w:p>
    <w:p w14:paraId="25F3BC4F" w14:textId="77777777" w:rsidR="00CC0253" w:rsidRDefault="00CC0253" w:rsidP="00F204FF">
      <w:pPr>
        <w:spacing w:after="240"/>
        <w:rPr>
          <w:szCs w:val="23"/>
        </w:rPr>
      </w:pPr>
      <w:r>
        <w:rPr>
          <w:szCs w:val="23"/>
        </w:rPr>
        <w:t>Chair Baltay: Thank you, Grace.</w:t>
      </w:r>
    </w:p>
    <w:p w14:paraId="128BE3AA" w14:textId="77777777" w:rsidR="00CC0253" w:rsidRDefault="00CC0253" w:rsidP="00F204FF">
      <w:pPr>
        <w:spacing w:after="240"/>
        <w:rPr>
          <w:szCs w:val="23"/>
        </w:rPr>
      </w:pPr>
      <w:r>
        <w:rPr>
          <w:szCs w:val="23"/>
        </w:rPr>
        <w:t>Vice Chair Thompson:  My turn?</w:t>
      </w:r>
    </w:p>
    <w:p w14:paraId="1BA9B6BE" w14:textId="77777777" w:rsidR="00CC0253" w:rsidRDefault="00B841ED" w:rsidP="00F204FF">
      <w:pPr>
        <w:spacing w:after="240"/>
        <w:rPr>
          <w:szCs w:val="23"/>
        </w:rPr>
      </w:pPr>
      <w:r>
        <w:rPr>
          <w:szCs w:val="23"/>
        </w:rPr>
        <w:t xml:space="preserve">Chair Baltay:  </w:t>
      </w:r>
      <w:r w:rsidR="00CC0253">
        <w:rPr>
          <w:szCs w:val="23"/>
        </w:rPr>
        <w:t>Osma, why don’t you speak up?</w:t>
      </w:r>
    </w:p>
    <w:p w14:paraId="58D46386" w14:textId="03092480" w:rsidR="00CC0253" w:rsidRDefault="00BB7C5F" w:rsidP="00F204FF">
      <w:pPr>
        <w:spacing w:after="240"/>
        <w:rPr>
          <w:szCs w:val="23"/>
        </w:rPr>
      </w:pPr>
      <w:r>
        <w:rPr>
          <w:szCs w:val="23"/>
        </w:rPr>
        <w:t xml:space="preserve">Vice Chair Thompson:  </w:t>
      </w:r>
      <w:r w:rsidR="00CC0253">
        <w:rPr>
          <w:szCs w:val="23"/>
        </w:rPr>
        <w:t>I will try and go in order</w:t>
      </w:r>
      <w:proofErr w:type="gramStart"/>
      <w:r w:rsidR="00CC0253">
        <w:rPr>
          <w:szCs w:val="23"/>
        </w:rPr>
        <w:t xml:space="preserve">.  </w:t>
      </w:r>
      <w:proofErr w:type="gramEnd"/>
      <w:r w:rsidR="00CC0253">
        <w:rPr>
          <w:szCs w:val="23"/>
        </w:rPr>
        <w:t>With the parking notes, I'm sort of finding myself agreeing with Board Member Hirsch</w:t>
      </w:r>
      <w:proofErr w:type="gramStart"/>
      <w:r w:rsidR="00CC0253">
        <w:rPr>
          <w:szCs w:val="23"/>
        </w:rPr>
        <w:t xml:space="preserve">.  </w:t>
      </w:r>
      <w:proofErr w:type="gramEnd"/>
      <w:r w:rsidR="00CC0253">
        <w:rPr>
          <w:szCs w:val="23"/>
        </w:rPr>
        <w:t>It is a little frustrating to be talking about parking all the time when we really should be talking about architecture</w:t>
      </w:r>
      <w:proofErr w:type="gramStart"/>
      <w:r w:rsidR="00CC0253">
        <w:rPr>
          <w:szCs w:val="23"/>
        </w:rPr>
        <w:t xml:space="preserve">.  </w:t>
      </w:r>
      <w:proofErr w:type="gramEnd"/>
      <w:r w:rsidR="00CC0253">
        <w:rPr>
          <w:szCs w:val="23"/>
        </w:rPr>
        <w:t>I also think in terms of all the things that this Board looks into parking is sort of not one of the things that I like to focus on</w:t>
      </w:r>
      <w:proofErr w:type="gramStart"/>
      <w:r w:rsidR="00CC0253">
        <w:rPr>
          <w:szCs w:val="23"/>
        </w:rPr>
        <w:t xml:space="preserve">.  </w:t>
      </w:r>
      <w:proofErr w:type="gramEnd"/>
      <w:r w:rsidR="00CC0253">
        <w:rPr>
          <w:szCs w:val="23"/>
        </w:rPr>
        <w:t>I like to focus on materials and stuff</w:t>
      </w:r>
      <w:proofErr w:type="gramStart"/>
      <w:r w:rsidR="00CC0253">
        <w:rPr>
          <w:szCs w:val="23"/>
        </w:rPr>
        <w:t xml:space="preserve">.  </w:t>
      </w:r>
      <w:proofErr w:type="gramEnd"/>
      <w:r w:rsidR="00CC0253">
        <w:rPr>
          <w:szCs w:val="23"/>
        </w:rPr>
        <w:t>I do want to defer to my Board member</w:t>
      </w:r>
      <w:r w:rsidR="00FF0596">
        <w:rPr>
          <w:szCs w:val="23"/>
        </w:rPr>
        <w:t>'</w:t>
      </w:r>
      <w:r w:rsidR="00CC0253">
        <w:rPr>
          <w:szCs w:val="23"/>
        </w:rPr>
        <w:t>s expertise and planning’s expertise</w:t>
      </w:r>
      <w:r w:rsidR="00427CE8">
        <w:rPr>
          <w:szCs w:val="23"/>
        </w:rPr>
        <w:t xml:space="preserve">, so </w:t>
      </w:r>
      <w:r w:rsidR="00CC0253">
        <w:rPr>
          <w:szCs w:val="23"/>
        </w:rPr>
        <w:t>I'm actually going t</w:t>
      </w:r>
      <w:r w:rsidR="00B841ED">
        <w:rPr>
          <w:szCs w:val="23"/>
        </w:rPr>
        <w:t>o</w:t>
      </w:r>
      <w:r w:rsidR="00CC0253">
        <w:rPr>
          <w:szCs w:val="23"/>
        </w:rPr>
        <w:t xml:space="preserve"> refrain on commenting on the parking</w:t>
      </w:r>
      <w:r w:rsidR="00427CE8">
        <w:rPr>
          <w:szCs w:val="23"/>
        </w:rPr>
        <w:t>. B</w:t>
      </w:r>
      <w:r w:rsidR="00CC0253">
        <w:rPr>
          <w:szCs w:val="23"/>
        </w:rPr>
        <w:t xml:space="preserve">ut I think that if Board Member Lew feels like it’s a problem and then doesn’t </w:t>
      </w:r>
      <w:r w:rsidR="00B841ED">
        <w:rPr>
          <w:szCs w:val="23"/>
        </w:rPr>
        <w:t>feel like its problem</w:t>
      </w:r>
      <w:r w:rsidR="00427CE8">
        <w:rPr>
          <w:szCs w:val="23"/>
        </w:rPr>
        <w:t>,</w:t>
      </w:r>
      <w:r w:rsidR="00B841ED">
        <w:rPr>
          <w:szCs w:val="23"/>
        </w:rPr>
        <w:t xml:space="preserve"> we’ll see</w:t>
      </w:r>
      <w:r w:rsidR="00427CE8">
        <w:rPr>
          <w:szCs w:val="23"/>
        </w:rPr>
        <w:t>…</w:t>
      </w:r>
      <w:r w:rsidR="00CC0253">
        <w:rPr>
          <w:szCs w:val="23"/>
        </w:rPr>
        <w:t xml:space="preserve">I think </w:t>
      </w:r>
      <w:r w:rsidR="00FF0596">
        <w:rPr>
          <w:szCs w:val="23"/>
        </w:rPr>
        <w:t xml:space="preserve">that discussion is worth </w:t>
      </w:r>
      <w:r w:rsidR="009937A8">
        <w:rPr>
          <w:szCs w:val="23"/>
        </w:rPr>
        <w:t>fleshing</w:t>
      </w:r>
      <w:r w:rsidR="00CC0253">
        <w:rPr>
          <w:szCs w:val="23"/>
        </w:rPr>
        <w:t xml:space="preserve"> out a little bit more</w:t>
      </w:r>
      <w:proofErr w:type="gramStart"/>
      <w:r w:rsidR="00CC0253">
        <w:rPr>
          <w:szCs w:val="23"/>
        </w:rPr>
        <w:t xml:space="preserve">.  </w:t>
      </w:r>
      <w:proofErr w:type="gramEnd"/>
      <w:r w:rsidR="00CC0253">
        <w:rPr>
          <w:szCs w:val="23"/>
        </w:rPr>
        <w:t>It is extremely concerning about the landscape plan</w:t>
      </w:r>
      <w:proofErr w:type="gramStart"/>
      <w:r w:rsidR="00CC0253">
        <w:rPr>
          <w:szCs w:val="23"/>
        </w:rPr>
        <w:t xml:space="preserve">.  </w:t>
      </w:r>
      <w:proofErr w:type="gramEnd"/>
      <w:r w:rsidR="00CC0253">
        <w:rPr>
          <w:szCs w:val="23"/>
        </w:rPr>
        <w:t xml:space="preserve">That it’s not approvable and for that reason I also probably will </w:t>
      </w:r>
      <w:proofErr w:type="spellStart"/>
      <w:r w:rsidR="00CC0253">
        <w:rPr>
          <w:szCs w:val="23"/>
        </w:rPr>
        <w:t>no</w:t>
      </w:r>
      <w:proofErr w:type="spellEnd"/>
      <w:r w:rsidR="00CC0253">
        <w:rPr>
          <w:szCs w:val="23"/>
        </w:rPr>
        <w:t xml:space="preserve"> recommend approval</w:t>
      </w:r>
      <w:proofErr w:type="gramStart"/>
      <w:r w:rsidR="00CC0253">
        <w:rPr>
          <w:szCs w:val="23"/>
        </w:rPr>
        <w:t xml:space="preserve">.  </w:t>
      </w:r>
      <w:proofErr w:type="gramEnd"/>
      <w:r w:rsidR="00CC0253">
        <w:rPr>
          <w:szCs w:val="23"/>
        </w:rPr>
        <w:t>I don’t feel myself in a place where I could recommend approval for this project</w:t>
      </w:r>
      <w:proofErr w:type="gramStart"/>
      <w:r w:rsidR="00CC0253">
        <w:rPr>
          <w:szCs w:val="23"/>
        </w:rPr>
        <w:t xml:space="preserve">.  </w:t>
      </w:r>
      <w:proofErr w:type="gramEnd"/>
      <w:r w:rsidR="00CC0253">
        <w:rPr>
          <w:szCs w:val="23"/>
        </w:rPr>
        <w:t>And even the notes that Board Member Lew made on sustainability are pretty on point</w:t>
      </w:r>
      <w:proofErr w:type="gramStart"/>
      <w:r w:rsidR="00CC0253">
        <w:rPr>
          <w:szCs w:val="23"/>
        </w:rPr>
        <w:t xml:space="preserve">.  </w:t>
      </w:r>
      <w:proofErr w:type="gramEnd"/>
      <w:r w:rsidR="00CC0253">
        <w:rPr>
          <w:szCs w:val="23"/>
        </w:rPr>
        <w:t>I would agree with all of those changes</w:t>
      </w:r>
      <w:proofErr w:type="gramStart"/>
      <w:r w:rsidR="00CC0253">
        <w:rPr>
          <w:szCs w:val="23"/>
        </w:rPr>
        <w:t xml:space="preserve">.  </w:t>
      </w:r>
      <w:proofErr w:type="gramEnd"/>
      <w:r w:rsidR="00CC0253">
        <w:rPr>
          <w:szCs w:val="23"/>
        </w:rPr>
        <w:t>Going back to the parking, kind of pushing the project to park underground I think would benefit the streetscape and benefit the architecture greatly</w:t>
      </w:r>
      <w:proofErr w:type="gramStart"/>
      <w:r w:rsidR="00CC0253">
        <w:rPr>
          <w:szCs w:val="23"/>
        </w:rPr>
        <w:t xml:space="preserve">.  </w:t>
      </w:r>
      <w:proofErr w:type="gramEnd"/>
      <w:r w:rsidR="00CC0253">
        <w:rPr>
          <w:szCs w:val="23"/>
        </w:rPr>
        <w:t xml:space="preserve">I would support </w:t>
      </w:r>
      <w:r w:rsidR="00CC0253">
        <w:rPr>
          <w:szCs w:val="23"/>
        </w:rPr>
        <w:lastRenderedPageBreak/>
        <w:t>pushing the applicant to consider that further, especially given as we’ll see in the next project, that there is also a tight situation and I do think the streetscape benefits from having less parking on site</w:t>
      </w:r>
      <w:proofErr w:type="gramStart"/>
      <w:r w:rsidR="00CC0253">
        <w:rPr>
          <w:szCs w:val="23"/>
        </w:rPr>
        <w:t xml:space="preserve">.  </w:t>
      </w:r>
      <w:proofErr w:type="gramEnd"/>
      <w:r w:rsidR="00CC0253">
        <w:rPr>
          <w:szCs w:val="23"/>
        </w:rPr>
        <w:t>I’m going to talk about materials really quick</w:t>
      </w:r>
      <w:proofErr w:type="gramStart"/>
      <w:r w:rsidR="00CC0253">
        <w:rPr>
          <w:szCs w:val="23"/>
        </w:rPr>
        <w:t xml:space="preserve">.  </w:t>
      </w:r>
      <w:proofErr w:type="gramEnd"/>
      <w:r w:rsidR="00CC0253">
        <w:rPr>
          <w:szCs w:val="23"/>
        </w:rPr>
        <w:t xml:space="preserve">Can </w:t>
      </w:r>
      <w:r w:rsidR="00B841ED">
        <w:rPr>
          <w:szCs w:val="23"/>
        </w:rPr>
        <w:t>I share my screen, Chair Baltay?</w:t>
      </w:r>
    </w:p>
    <w:p w14:paraId="66FAF6FA" w14:textId="77777777" w:rsidR="00CC0253" w:rsidRDefault="00CC0253" w:rsidP="00F204FF">
      <w:pPr>
        <w:spacing w:after="240"/>
        <w:rPr>
          <w:szCs w:val="23"/>
        </w:rPr>
      </w:pPr>
      <w:r>
        <w:rPr>
          <w:szCs w:val="23"/>
        </w:rPr>
        <w:t>Chair Baltay:   Yes, that’s fine. Please do that.</w:t>
      </w:r>
    </w:p>
    <w:p w14:paraId="44E1B2DB" w14:textId="17B6C4CE" w:rsidR="00CC0253" w:rsidRDefault="00CC0253" w:rsidP="00F204FF">
      <w:pPr>
        <w:spacing w:after="240"/>
        <w:rPr>
          <w:szCs w:val="23"/>
        </w:rPr>
      </w:pPr>
      <w:r>
        <w:rPr>
          <w:szCs w:val="23"/>
        </w:rPr>
        <w:t>Vice Chair Thompson</w:t>
      </w:r>
      <w:proofErr w:type="gramStart"/>
      <w:r>
        <w:rPr>
          <w:szCs w:val="23"/>
        </w:rPr>
        <w:t xml:space="preserve">:  </w:t>
      </w:r>
      <w:r w:rsidR="00B841ED">
        <w:rPr>
          <w:szCs w:val="23"/>
        </w:rPr>
        <w:t>[</w:t>
      </w:r>
      <w:proofErr w:type="gramEnd"/>
      <w:r w:rsidR="00B841ED">
        <w:rPr>
          <w:szCs w:val="23"/>
        </w:rPr>
        <w:t>Preparing Screen.</w:t>
      </w:r>
      <w:r w:rsidR="00A06C8A">
        <w:rPr>
          <w:szCs w:val="23"/>
        </w:rPr>
        <w:t>]  I just want to point out this thing that I was talking about</w:t>
      </w:r>
      <w:proofErr w:type="gramStart"/>
      <w:r w:rsidR="00A06C8A">
        <w:rPr>
          <w:szCs w:val="23"/>
        </w:rPr>
        <w:t xml:space="preserve">.  </w:t>
      </w:r>
      <w:proofErr w:type="gramEnd"/>
      <w:r w:rsidR="00A06C8A">
        <w:rPr>
          <w:szCs w:val="23"/>
        </w:rPr>
        <w:t xml:space="preserve">This material here, this brown </w:t>
      </w:r>
      <w:r w:rsidR="009937A8">
        <w:rPr>
          <w:szCs w:val="23"/>
        </w:rPr>
        <w:t>3form</w:t>
      </w:r>
      <w:r w:rsidR="00A06C8A">
        <w:rPr>
          <w:szCs w:val="23"/>
        </w:rPr>
        <w:t xml:space="preserve"> material is what I believe makes up all of this stuff, all of this stuff and all of this stuff</w:t>
      </w:r>
      <w:proofErr w:type="gramStart"/>
      <w:r w:rsidR="00A06C8A">
        <w:rPr>
          <w:szCs w:val="23"/>
        </w:rPr>
        <w:t xml:space="preserve">.  </w:t>
      </w:r>
      <w:proofErr w:type="gramEnd"/>
      <w:r w:rsidR="00A06C8A">
        <w:rPr>
          <w:szCs w:val="23"/>
        </w:rPr>
        <w:t>I just want to point out how deceptive this rendering is</w:t>
      </w:r>
      <w:proofErr w:type="gramStart"/>
      <w:r w:rsidR="00A06C8A">
        <w:rPr>
          <w:szCs w:val="23"/>
        </w:rPr>
        <w:t xml:space="preserve">.  </w:t>
      </w:r>
      <w:proofErr w:type="gramEnd"/>
      <w:r w:rsidR="00A06C8A">
        <w:rPr>
          <w:szCs w:val="23"/>
        </w:rPr>
        <w:t>It really is going to be much more p</w:t>
      </w:r>
      <w:r w:rsidR="00C75B90">
        <w:rPr>
          <w:szCs w:val="23"/>
        </w:rPr>
        <w:t>unchy rather than sandy</w:t>
      </w:r>
      <w:proofErr w:type="gramStart"/>
      <w:r w:rsidR="00C75B90">
        <w:rPr>
          <w:szCs w:val="23"/>
        </w:rPr>
        <w:t xml:space="preserve">.  </w:t>
      </w:r>
      <w:proofErr w:type="gramEnd"/>
      <w:r w:rsidR="00C75B90">
        <w:rPr>
          <w:szCs w:val="23"/>
        </w:rPr>
        <w:t>And I</w:t>
      </w:r>
      <w:r w:rsidR="00866CAC">
        <w:rPr>
          <w:szCs w:val="23"/>
        </w:rPr>
        <w:t xml:space="preserve"> </w:t>
      </w:r>
      <w:r w:rsidR="00A06C8A">
        <w:rPr>
          <w:szCs w:val="23"/>
        </w:rPr>
        <w:t xml:space="preserve">sort of disagree </w:t>
      </w:r>
      <w:r w:rsidR="00866CAC">
        <w:rPr>
          <w:szCs w:val="23"/>
        </w:rPr>
        <w:t xml:space="preserve">with </w:t>
      </w:r>
      <w:r w:rsidR="00A06C8A">
        <w:rPr>
          <w:szCs w:val="23"/>
        </w:rPr>
        <w:t>Board Member L</w:t>
      </w:r>
      <w:r w:rsidR="00C75B90">
        <w:rPr>
          <w:szCs w:val="23"/>
        </w:rPr>
        <w:t>ee that the materials change fro</w:t>
      </w:r>
      <w:r w:rsidR="00A06C8A">
        <w:rPr>
          <w:szCs w:val="23"/>
        </w:rPr>
        <w:t>m base to middle to up because these two materials are consistent the whole way</w:t>
      </w:r>
      <w:proofErr w:type="gramStart"/>
      <w:r w:rsidR="00A06C8A">
        <w:rPr>
          <w:szCs w:val="23"/>
        </w:rPr>
        <w:t xml:space="preserve">.  </w:t>
      </w:r>
      <w:proofErr w:type="gramEnd"/>
      <w:r w:rsidR="00A06C8A">
        <w:rPr>
          <w:szCs w:val="23"/>
        </w:rPr>
        <w:t>And I think it’s important even in the elevations these are really showing kinds of like a light sandy color but they’re not a light sandy color</w:t>
      </w:r>
      <w:proofErr w:type="gramStart"/>
      <w:r w:rsidR="00A06C8A">
        <w:rPr>
          <w:szCs w:val="23"/>
        </w:rPr>
        <w:t xml:space="preserve">.  </w:t>
      </w:r>
      <w:proofErr w:type="gramEnd"/>
      <w:r w:rsidR="00A06C8A">
        <w:rPr>
          <w:szCs w:val="23"/>
        </w:rPr>
        <w:t>And that’s not to say that sandy is better</w:t>
      </w:r>
      <w:proofErr w:type="gramStart"/>
      <w:r w:rsidR="00A06C8A">
        <w:rPr>
          <w:szCs w:val="23"/>
        </w:rPr>
        <w:t xml:space="preserve">.  </w:t>
      </w:r>
      <w:proofErr w:type="gramEnd"/>
      <w:r w:rsidR="00A06C8A">
        <w:rPr>
          <w:szCs w:val="23"/>
        </w:rPr>
        <w:t>I'm not saying that</w:t>
      </w:r>
      <w:proofErr w:type="gramStart"/>
      <w:r w:rsidR="00A06C8A">
        <w:rPr>
          <w:szCs w:val="23"/>
        </w:rPr>
        <w:t xml:space="preserve">.  </w:t>
      </w:r>
      <w:proofErr w:type="gramEnd"/>
      <w:r w:rsidR="00A06C8A">
        <w:rPr>
          <w:szCs w:val="23"/>
        </w:rPr>
        <w:t>I just would like a bit more transparency in this application as to what this material is and how it will really look on the street</w:t>
      </w:r>
      <w:proofErr w:type="gramStart"/>
      <w:r w:rsidR="00A06C8A">
        <w:rPr>
          <w:szCs w:val="23"/>
        </w:rPr>
        <w:t xml:space="preserve">.  </w:t>
      </w:r>
      <w:proofErr w:type="gramEnd"/>
      <w:r w:rsidR="00B1569B">
        <w:rPr>
          <w:szCs w:val="23"/>
        </w:rPr>
        <w:t>T</w:t>
      </w:r>
      <w:r w:rsidR="00A06C8A">
        <w:rPr>
          <w:szCs w:val="23"/>
        </w:rPr>
        <w:t>o go back to the base, middle and top</w:t>
      </w:r>
      <w:r w:rsidR="00B1569B">
        <w:rPr>
          <w:szCs w:val="23"/>
        </w:rPr>
        <w:t>,</w:t>
      </w:r>
      <w:r w:rsidR="00A06C8A">
        <w:rPr>
          <w:szCs w:val="23"/>
        </w:rPr>
        <w:t xml:space="preserve"> I do appreciate Board Member Lee’s comments</w:t>
      </w:r>
      <w:proofErr w:type="gramStart"/>
      <w:r w:rsidR="00A06C8A">
        <w:rPr>
          <w:szCs w:val="23"/>
        </w:rPr>
        <w:t xml:space="preserve">.  </w:t>
      </w:r>
      <w:proofErr w:type="gramEnd"/>
      <w:r w:rsidR="00A06C8A">
        <w:rPr>
          <w:szCs w:val="23"/>
        </w:rPr>
        <w:t xml:space="preserve">It actually gave me a bit more </w:t>
      </w:r>
      <w:r w:rsidR="009937A8">
        <w:rPr>
          <w:szCs w:val="23"/>
        </w:rPr>
        <w:t>perspective,</w:t>
      </w:r>
      <w:r w:rsidR="00A06C8A">
        <w:rPr>
          <w:szCs w:val="23"/>
        </w:rPr>
        <w:t xml:space="preserve"> but I do think the top, the roof is very unarticulated</w:t>
      </w:r>
      <w:proofErr w:type="gramStart"/>
      <w:r w:rsidR="00A06C8A">
        <w:rPr>
          <w:szCs w:val="23"/>
        </w:rPr>
        <w:t xml:space="preserve">.  </w:t>
      </w:r>
      <w:proofErr w:type="gramEnd"/>
      <w:r w:rsidR="00A06C8A">
        <w:rPr>
          <w:szCs w:val="23"/>
        </w:rPr>
        <w:t>And I appreciate this setback. I still really like the terracing effect</w:t>
      </w:r>
      <w:proofErr w:type="gramStart"/>
      <w:r w:rsidR="00A06C8A">
        <w:rPr>
          <w:szCs w:val="23"/>
        </w:rPr>
        <w:t xml:space="preserve">.  </w:t>
      </w:r>
      <w:proofErr w:type="gramEnd"/>
      <w:r w:rsidR="00A06C8A">
        <w:rPr>
          <w:szCs w:val="23"/>
        </w:rPr>
        <w:t xml:space="preserve">It does make the façade at El Camino seem smaller than it really </w:t>
      </w:r>
      <w:proofErr w:type="gramStart"/>
      <w:r w:rsidR="00A06C8A">
        <w:rPr>
          <w:szCs w:val="23"/>
        </w:rPr>
        <w:t>is</w:t>
      </w:r>
      <w:proofErr w:type="gramEnd"/>
      <w:r w:rsidR="00A06C8A">
        <w:rPr>
          <w:szCs w:val="23"/>
        </w:rPr>
        <w:t xml:space="preserve"> but I do think that there is some work to be down up here in terms of adding scale and articulation.  I will stop there because I think that responded to all of the points that we’ve all been discussing</w:t>
      </w:r>
      <w:proofErr w:type="gramStart"/>
      <w:r w:rsidR="00A06C8A">
        <w:rPr>
          <w:szCs w:val="23"/>
        </w:rPr>
        <w:t xml:space="preserve">.  </w:t>
      </w:r>
      <w:proofErr w:type="gramEnd"/>
    </w:p>
    <w:p w14:paraId="219753D4" w14:textId="732E02EF" w:rsidR="00A06C8A" w:rsidRDefault="00A06C8A" w:rsidP="00F204FF">
      <w:pPr>
        <w:spacing w:after="240"/>
        <w:rPr>
          <w:szCs w:val="23"/>
        </w:rPr>
      </w:pPr>
      <w:r>
        <w:rPr>
          <w:szCs w:val="23"/>
        </w:rPr>
        <w:t>Chair Baltay:   Thank you, Osma</w:t>
      </w:r>
      <w:proofErr w:type="gramStart"/>
      <w:r>
        <w:rPr>
          <w:szCs w:val="23"/>
        </w:rPr>
        <w:t xml:space="preserve">.  </w:t>
      </w:r>
      <w:proofErr w:type="gramEnd"/>
      <w:r>
        <w:rPr>
          <w:szCs w:val="23"/>
        </w:rPr>
        <w:t xml:space="preserve">I have to admit I find your comment about the </w:t>
      </w:r>
      <w:r w:rsidR="009937A8">
        <w:rPr>
          <w:szCs w:val="23"/>
        </w:rPr>
        <w:t>3form</w:t>
      </w:r>
      <w:r>
        <w:rPr>
          <w:szCs w:val="23"/>
        </w:rPr>
        <w:t xml:space="preserve"> material spot on and I'm glad we shared your screen</w:t>
      </w:r>
      <w:proofErr w:type="gramStart"/>
      <w:r>
        <w:rPr>
          <w:szCs w:val="23"/>
        </w:rPr>
        <w:t xml:space="preserve">.  </w:t>
      </w:r>
      <w:proofErr w:type="gramEnd"/>
      <w:r>
        <w:rPr>
          <w:szCs w:val="23"/>
        </w:rPr>
        <w:t>It’s dramatic the difference from the rendering and I think you're right</w:t>
      </w:r>
      <w:proofErr w:type="gramStart"/>
      <w:r>
        <w:rPr>
          <w:szCs w:val="23"/>
        </w:rPr>
        <w:t xml:space="preserve">.  </w:t>
      </w:r>
      <w:proofErr w:type="gramEnd"/>
      <w:r>
        <w:rPr>
          <w:szCs w:val="23"/>
        </w:rPr>
        <w:t>We need to see something that shows that color being much browner and redder like that across the whole building will only tie the three floors together and that might be an issue</w:t>
      </w:r>
      <w:proofErr w:type="gramStart"/>
      <w:r>
        <w:rPr>
          <w:szCs w:val="23"/>
        </w:rPr>
        <w:t xml:space="preserve">.  </w:t>
      </w:r>
      <w:proofErr w:type="gramEnd"/>
      <w:r>
        <w:rPr>
          <w:szCs w:val="23"/>
        </w:rPr>
        <w:t xml:space="preserve">To Board Member Lee, I say that I think we have to be careful assuming staff will monitor </w:t>
      </w:r>
      <w:r w:rsidR="00D071D8">
        <w:rPr>
          <w:szCs w:val="23"/>
        </w:rPr>
        <w:t xml:space="preserve">a </w:t>
      </w:r>
      <w:r>
        <w:rPr>
          <w:szCs w:val="23"/>
        </w:rPr>
        <w:t>thing like the kind of metal perforations. I don’t think they look at that too much</w:t>
      </w:r>
      <w:proofErr w:type="gramStart"/>
      <w:r>
        <w:rPr>
          <w:szCs w:val="23"/>
        </w:rPr>
        <w:t xml:space="preserve">.  </w:t>
      </w:r>
      <w:proofErr w:type="gramEnd"/>
      <w:r>
        <w:rPr>
          <w:szCs w:val="23"/>
        </w:rPr>
        <w:t>It says perforated metal</w:t>
      </w:r>
      <w:proofErr w:type="gramStart"/>
      <w:r>
        <w:rPr>
          <w:szCs w:val="23"/>
        </w:rPr>
        <w:t xml:space="preserve">.  </w:t>
      </w:r>
      <w:proofErr w:type="gramEnd"/>
      <w:r>
        <w:rPr>
          <w:szCs w:val="23"/>
        </w:rPr>
        <w:t>They’ve</w:t>
      </w:r>
      <w:r w:rsidR="00B841ED">
        <w:rPr>
          <w:szCs w:val="23"/>
        </w:rPr>
        <w:t xml:space="preserve"> submitted perforated metal</w:t>
      </w:r>
      <w:proofErr w:type="gramStart"/>
      <w:r w:rsidR="00B841ED">
        <w:rPr>
          <w:szCs w:val="23"/>
        </w:rPr>
        <w:t xml:space="preserve">.  </w:t>
      </w:r>
      <w:proofErr w:type="gramEnd"/>
      <w:r w:rsidR="00B841ED">
        <w:rPr>
          <w:szCs w:val="23"/>
        </w:rPr>
        <w:t>It goes through</w:t>
      </w:r>
      <w:proofErr w:type="gramStart"/>
      <w:r w:rsidR="00B841ED">
        <w:rPr>
          <w:szCs w:val="23"/>
        </w:rPr>
        <w:t xml:space="preserve">.  </w:t>
      </w:r>
      <w:proofErr w:type="gramEnd"/>
      <w:r>
        <w:rPr>
          <w:szCs w:val="23"/>
        </w:rPr>
        <w:t>It’s really up to us to do as Alex suggested and get a recommendation</w:t>
      </w:r>
      <w:proofErr w:type="gramStart"/>
      <w:r>
        <w:rPr>
          <w:szCs w:val="23"/>
        </w:rPr>
        <w:t xml:space="preserve">.  </w:t>
      </w:r>
      <w:proofErr w:type="gramEnd"/>
      <w:r>
        <w:rPr>
          <w:szCs w:val="23"/>
        </w:rPr>
        <w:t xml:space="preserve">Get a </w:t>
      </w:r>
      <w:r w:rsidR="00F902F8">
        <w:rPr>
          <w:szCs w:val="23"/>
        </w:rPr>
        <w:t>specification</w:t>
      </w:r>
      <w:r>
        <w:rPr>
          <w:szCs w:val="23"/>
        </w:rPr>
        <w:t xml:space="preserve"> now </w:t>
      </w:r>
      <w:r w:rsidR="00F902F8">
        <w:rPr>
          <w:szCs w:val="23"/>
        </w:rPr>
        <w:t>that we can hang on</w:t>
      </w:r>
      <w:proofErr w:type="gramStart"/>
      <w:r w:rsidR="00F902F8">
        <w:rPr>
          <w:szCs w:val="23"/>
        </w:rPr>
        <w:t xml:space="preserve">.  </w:t>
      </w:r>
      <w:proofErr w:type="gramEnd"/>
      <w:r w:rsidR="00F902F8">
        <w:rPr>
          <w:szCs w:val="23"/>
        </w:rPr>
        <w:t>The staff is really looking to us for that kind of guidance</w:t>
      </w:r>
      <w:proofErr w:type="gramStart"/>
      <w:r w:rsidR="00F902F8">
        <w:rPr>
          <w:szCs w:val="23"/>
        </w:rPr>
        <w:t xml:space="preserve">.  </w:t>
      </w:r>
      <w:proofErr w:type="gramEnd"/>
      <w:r w:rsidR="00F902F8">
        <w:rPr>
          <w:szCs w:val="23"/>
        </w:rPr>
        <w:t xml:space="preserve">They’re repeatedly just </w:t>
      </w:r>
      <w:r w:rsidR="00D071D8">
        <w:rPr>
          <w:szCs w:val="23"/>
        </w:rPr>
        <w:t>asking,</w:t>
      </w:r>
      <w:r w:rsidR="00F902F8">
        <w:rPr>
          <w:szCs w:val="23"/>
        </w:rPr>
        <w:t xml:space="preserve"> and we fail in our job if we don’t, at this point in a project, ask for more </w:t>
      </w:r>
      <w:r w:rsidR="00B841ED">
        <w:rPr>
          <w:szCs w:val="23"/>
        </w:rPr>
        <w:t>specificity</w:t>
      </w:r>
      <w:proofErr w:type="gramStart"/>
      <w:r w:rsidR="00F902F8">
        <w:rPr>
          <w:szCs w:val="23"/>
        </w:rPr>
        <w:t xml:space="preserve">.  </w:t>
      </w:r>
      <w:proofErr w:type="gramEnd"/>
      <w:r w:rsidR="00F902F8">
        <w:rPr>
          <w:szCs w:val="23"/>
        </w:rPr>
        <w:t>With that I guess, Alex, do you have anything you want to add to the conversation</w:t>
      </w:r>
      <w:proofErr w:type="gramStart"/>
      <w:r w:rsidR="00F902F8">
        <w:rPr>
          <w:szCs w:val="23"/>
        </w:rPr>
        <w:t xml:space="preserve">?  </w:t>
      </w:r>
      <w:proofErr w:type="gramEnd"/>
      <w:r w:rsidR="00F902F8">
        <w:rPr>
          <w:szCs w:val="23"/>
        </w:rPr>
        <w:t xml:space="preserve">I'm not looking for a motion </w:t>
      </w:r>
      <w:proofErr w:type="gramStart"/>
      <w:r w:rsidR="00F902F8">
        <w:rPr>
          <w:szCs w:val="23"/>
        </w:rPr>
        <w:t>now</w:t>
      </w:r>
      <w:proofErr w:type="gramEnd"/>
      <w:r w:rsidR="00F902F8">
        <w:rPr>
          <w:szCs w:val="23"/>
        </w:rPr>
        <w:t xml:space="preserve"> but I just want to makes sure everybody has a chance to talk.  </w:t>
      </w:r>
    </w:p>
    <w:p w14:paraId="45779E71" w14:textId="77777777" w:rsidR="00F902F8" w:rsidRDefault="00F902F8" w:rsidP="00F204FF">
      <w:pPr>
        <w:spacing w:after="240"/>
        <w:rPr>
          <w:szCs w:val="23"/>
        </w:rPr>
      </w:pPr>
      <w:r>
        <w:rPr>
          <w:szCs w:val="23"/>
        </w:rPr>
        <w:t>Board Member Lew:  I don’t think I have anything else to add</w:t>
      </w:r>
      <w:proofErr w:type="gramStart"/>
      <w:r>
        <w:rPr>
          <w:szCs w:val="23"/>
        </w:rPr>
        <w:t xml:space="preserve">.  </w:t>
      </w:r>
      <w:proofErr w:type="gramEnd"/>
      <w:r w:rsidR="007A75E5">
        <w:rPr>
          <w:szCs w:val="23"/>
        </w:rPr>
        <w:t xml:space="preserve">I would just say that on the base, middle, top issue I do think it does meet the minimum requirements of the context based criteria and the El Camino design guidelines and I would say I think there’s room for improvement but I think at the end of the day if push came to shove I think that part is approvable.  </w:t>
      </w:r>
    </w:p>
    <w:p w14:paraId="19063842" w14:textId="266CD251" w:rsidR="007A75E5" w:rsidRDefault="00DB52F6" w:rsidP="00F204FF">
      <w:pPr>
        <w:spacing w:after="240"/>
        <w:rPr>
          <w:szCs w:val="23"/>
        </w:rPr>
      </w:pPr>
      <w:r>
        <w:rPr>
          <w:szCs w:val="23"/>
        </w:rPr>
        <w:t xml:space="preserve">Chair Baltay: </w:t>
      </w:r>
      <w:r w:rsidR="007A75E5">
        <w:rPr>
          <w:szCs w:val="23"/>
        </w:rPr>
        <w:t xml:space="preserve"> Thanks, Alex</w:t>
      </w:r>
      <w:proofErr w:type="gramStart"/>
      <w:r w:rsidR="007A75E5">
        <w:rPr>
          <w:szCs w:val="23"/>
        </w:rPr>
        <w:t xml:space="preserve">.  </w:t>
      </w:r>
      <w:proofErr w:type="gramEnd"/>
      <w:r w:rsidR="007A75E5">
        <w:rPr>
          <w:szCs w:val="23"/>
        </w:rPr>
        <w:t>I’d like to then chime in that I align most closely with Alex’s thought and I think the base, middle, top articulation thing somehow does work on this building ultimately</w:t>
      </w:r>
      <w:r w:rsidR="009937A8">
        <w:rPr>
          <w:szCs w:val="23"/>
        </w:rPr>
        <w:t>, m</w:t>
      </w:r>
      <w:r w:rsidR="007A75E5">
        <w:rPr>
          <w:szCs w:val="23"/>
        </w:rPr>
        <w:t>aybe with a few color issues that Osma was talking about</w:t>
      </w:r>
      <w:r w:rsidR="009937A8">
        <w:rPr>
          <w:szCs w:val="23"/>
        </w:rPr>
        <w:t>. B</w:t>
      </w:r>
      <w:r w:rsidR="007A75E5">
        <w:rPr>
          <w:szCs w:val="23"/>
        </w:rPr>
        <w:t>ut I think Grace’s argument holds water</w:t>
      </w:r>
      <w:r w:rsidR="009937A8">
        <w:rPr>
          <w:szCs w:val="23"/>
        </w:rPr>
        <w:t>,</w:t>
      </w:r>
      <w:r w:rsidR="007A75E5">
        <w:rPr>
          <w:szCs w:val="23"/>
        </w:rPr>
        <w:t xml:space="preserve"> that there’s something to that setback on the top that really makes the railing on the second level the top of the building from that urban</w:t>
      </w:r>
      <w:r w:rsidR="00C75B90">
        <w:rPr>
          <w:szCs w:val="23"/>
        </w:rPr>
        <w:t xml:space="preserve"> design standpoint, probably fro</w:t>
      </w:r>
      <w:r w:rsidR="007A75E5">
        <w:rPr>
          <w:szCs w:val="23"/>
        </w:rPr>
        <w:t>m a pedestrian point of view</w:t>
      </w:r>
      <w:proofErr w:type="gramStart"/>
      <w:r w:rsidR="007A75E5">
        <w:rPr>
          <w:szCs w:val="23"/>
        </w:rPr>
        <w:t xml:space="preserve">.  </w:t>
      </w:r>
      <w:proofErr w:type="gramEnd"/>
      <w:r w:rsidR="009937A8">
        <w:rPr>
          <w:szCs w:val="23"/>
        </w:rPr>
        <w:t>I</w:t>
      </w:r>
      <w:r w:rsidR="007A75E5">
        <w:rPr>
          <w:szCs w:val="23"/>
        </w:rPr>
        <w:t>t probably does work but I’d like to again push my colleagues that building a basement parking structure is not as difficult as everybody makes it out to be</w:t>
      </w:r>
      <w:proofErr w:type="gramStart"/>
      <w:r w:rsidR="007A75E5">
        <w:rPr>
          <w:szCs w:val="23"/>
        </w:rPr>
        <w:t xml:space="preserve">.  </w:t>
      </w:r>
      <w:proofErr w:type="gramEnd"/>
      <w:r w:rsidR="007A75E5">
        <w:rPr>
          <w:szCs w:val="23"/>
        </w:rPr>
        <w:t>It’s a deeper hole in the ground for the foundation that already needs a deep hole</w:t>
      </w:r>
      <w:proofErr w:type="gramStart"/>
      <w:r w:rsidR="007A75E5">
        <w:rPr>
          <w:szCs w:val="23"/>
        </w:rPr>
        <w:t xml:space="preserve">.  </w:t>
      </w:r>
      <w:proofErr w:type="gramEnd"/>
      <w:r w:rsidR="007A75E5">
        <w:rPr>
          <w:szCs w:val="23"/>
        </w:rPr>
        <w:t>It’s done all over the place</w:t>
      </w:r>
      <w:proofErr w:type="gramStart"/>
      <w:r w:rsidR="007A75E5">
        <w:rPr>
          <w:szCs w:val="23"/>
        </w:rPr>
        <w:t xml:space="preserve">.  </w:t>
      </w:r>
      <w:proofErr w:type="gramEnd"/>
      <w:r w:rsidR="007A75E5">
        <w:rPr>
          <w:szCs w:val="23"/>
        </w:rPr>
        <w:t>Almost every project we see now does that</w:t>
      </w:r>
      <w:proofErr w:type="gramStart"/>
      <w:r w:rsidR="007A75E5">
        <w:rPr>
          <w:szCs w:val="23"/>
        </w:rPr>
        <w:t xml:space="preserve">.  </w:t>
      </w:r>
      <w:proofErr w:type="gramEnd"/>
      <w:r w:rsidR="007A75E5">
        <w:rPr>
          <w:szCs w:val="23"/>
        </w:rPr>
        <w:t>I don’t want to be talking about parking, David</w:t>
      </w:r>
      <w:proofErr w:type="gramStart"/>
      <w:r w:rsidR="007A75E5">
        <w:rPr>
          <w:szCs w:val="23"/>
        </w:rPr>
        <w:t xml:space="preserve">.  </w:t>
      </w:r>
      <w:proofErr w:type="gramEnd"/>
      <w:r w:rsidR="007A75E5">
        <w:rPr>
          <w:szCs w:val="23"/>
        </w:rPr>
        <w:t xml:space="preserve">I want the parking out of sight, underground and solved. I want the politicians to decide what parking is necessary for town and applicants have to meet </w:t>
      </w:r>
      <w:proofErr w:type="gramStart"/>
      <w:r w:rsidR="007A75E5">
        <w:rPr>
          <w:szCs w:val="23"/>
        </w:rPr>
        <w:t>it</w:t>
      </w:r>
      <w:proofErr w:type="gramEnd"/>
      <w:r w:rsidR="007A75E5">
        <w:rPr>
          <w:szCs w:val="23"/>
        </w:rPr>
        <w:t xml:space="preserve"> so we don’t have to deal with this.  We’re talking about it all the time because people are pushing against it all the time and it </w:t>
      </w:r>
      <w:r w:rsidR="00FF0596">
        <w:rPr>
          <w:szCs w:val="23"/>
        </w:rPr>
        <w:t>a</w:t>
      </w:r>
      <w:r w:rsidR="007A75E5">
        <w:rPr>
          <w:szCs w:val="23"/>
        </w:rPr>
        <w:t>ffects the architecture and in a negative way</w:t>
      </w:r>
      <w:proofErr w:type="gramStart"/>
      <w:r w:rsidR="007A75E5">
        <w:rPr>
          <w:szCs w:val="23"/>
        </w:rPr>
        <w:t xml:space="preserve">.  </w:t>
      </w:r>
      <w:proofErr w:type="gramEnd"/>
      <w:r w:rsidR="007A75E5">
        <w:rPr>
          <w:szCs w:val="23"/>
        </w:rPr>
        <w:t>That’s unfortunate and it’s really tough for us to always be put on that spot</w:t>
      </w:r>
      <w:proofErr w:type="gramStart"/>
      <w:r w:rsidR="007A75E5">
        <w:rPr>
          <w:szCs w:val="23"/>
        </w:rPr>
        <w:t xml:space="preserve">.  </w:t>
      </w:r>
      <w:proofErr w:type="gramEnd"/>
      <w:r w:rsidR="007A75E5">
        <w:rPr>
          <w:szCs w:val="23"/>
        </w:rPr>
        <w:t>Most likely we have codes that aren’t entirely realistic</w:t>
      </w:r>
      <w:proofErr w:type="gramStart"/>
      <w:r w:rsidR="007A75E5">
        <w:rPr>
          <w:szCs w:val="23"/>
        </w:rPr>
        <w:t xml:space="preserve">.  </w:t>
      </w:r>
      <w:proofErr w:type="gramEnd"/>
      <w:r w:rsidR="007A75E5">
        <w:rPr>
          <w:szCs w:val="23"/>
        </w:rPr>
        <w:t>T</w:t>
      </w:r>
      <w:r w:rsidR="00FF0596">
        <w:rPr>
          <w:szCs w:val="23"/>
        </w:rPr>
        <w:t>hat’s not for us to adjust</w:t>
      </w:r>
      <w:proofErr w:type="gramStart"/>
      <w:r w:rsidR="00FF0596">
        <w:rPr>
          <w:szCs w:val="23"/>
        </w:rPr>
        <w:t xml:space="preserve">.  </w:t>
      </w:r>
      <w:proofErr w:type="gramEnd"/>
      <w:r w:rsidR="00FF0596">
        <w:rPr>
          <w:szCs w:val="23"/>
        </w:rPr>
        <w:t>Bu</w:t>
      </w:r>
      <w:r w:rsidR="007A75E5">
        <w:rPr>
          <w:szCs w:val="23"/>
        </w:rPr>
        <w:t>t</w:t>
      </w:r>
      <w:r w:rsidR="00FF0596">
        <w:rPr>
          <w:szCs w:val="23"/>
        </w:rPr>
        <w:t xml:space="preserve"> </w:t>
      </w:r>
      <w:r w:rsidR="007A75E5">
        <w:rPr>
          <w:szCs w:val="23"/>
        </w:rPr>
        <w:t>in this case, I think, again, there’s a solution to this parking problem, which just makes all these issues much less important and that is to put it underground</w:t>
      </w:r>
      <w:proofErr w:type="gramStart"/>
      <w:r w:rsidR="007A75E5">
        <w:rPr>
          <w:szCs w:val="23"/>
        </w:rPr>
        <w:t xml:space="preserve">.  </w:t>
      </w:r>
      <w:proofErr w:type="gramEnd"/>
      <w:r w:rsidR="007A75E5">
        <w:rPr>
          <w:szCs w:val="23"/>
        </w:rPr>
        <w:t xml:space="preserve">And I </w:t>
      </w:r>
      <w:proofErr w:type="gramStart"/>
      <w:r w:rsidR="007A75E5">
        <w:rPr>
          <w:szCs w:val="23"/>
        </w:rPr>
        <w:t>feel strongly</w:t>
      </w:r>
      <w:proofErr w:type="gramEnd"/>
      <w:r w:rsidR="007A75E5">
        <w:rPr>
          <w:szCs w:val="23"/>
        </w:rPr>
        <w:t xml:space="preserve"> that’s what we should be asking for.  With that, David, why don’t you try to make a motion</w:t>
      </w:r>
      <w:proofErr w:type="gramStart"/>
      <w:r w:rsidR="007A75E5">
        <w:rPr>
          <w:szCs w:val="23"/>
        </w:rPr>
        <w:t xml:space="preserve">?  </w:t>
      </w:r>
      <w:proofErr w:type="gramEnd"/>
      <w:r w:rsidR="007A75E5">
        <w:rPr>
          <w:szCs w:val="23"/>
        </w:rPr>
        <w:t xml:space="preserve">You want this approved </w:t>
      </w:r>
      <w:r w:rsidR="007A75E5">
        <w:rPr>
          <w:szCs w:val="23"/>
        </w:rPr>
        <w:lastRenderedPageBreak/>
        <w:t>today</w:t>
      </w:r>
      <w:proofErr w:type="gramStart"/>
      <w:r w:rsidR="007A75E5">
        <w:rPr>
          <w:szCs w:val="23"/>
        </w:rPr>
        <w:t xml:space="preserve">.  </w:t>
      </w:r>
      <w:proofErr w:type="gramEnd"/>
      <w:r w:rsidR="007A75E5">
        <w:rPr>
          <w:szCs w:val="23"/>
        </w:rPr>
        <w:t>What don’t you see if you could craft something that would get you there</w:t>
      </w:r>
      <w:proofErr w:type="gramStart"/>
      <w:r w:rsidR="00FF0596">
        <w:rPr>
          <w:szCs w:val="23"/>
        </w:rPr>
        <w:t>?</w:t>
      </w:r>
      <w:r w:rsidR="007A75E5">
        <w:rPr>
          <w:szCs w:val="23"/>
        </w:rPr>
        <w:t xml:space="preserve">  </w:t>
      </w:r>
      <w:proofErr w:type="gramEnd"/>
      <w:r w:rsidR="007A75E5">
        <w:rPr>
          <w:szCs w:val="23"/>
        </w:rPr>
        <w:t>I want to give you the opportunity to we’re all being open here.</w:t>
      </w:r>
    </w:p>
    <w:p w14:paraId="1EA90256" w14:textId="77777777" w:rsidR="007A75E5" w:rsidRDefault="007A75E5" w:rsidP="00F204FF">
      <w:pPr>
        <w:spacing w:after="240"/>
        <w:rPr>
          <w:szCs w:val="23"/>
        </w:rPr>
      </w:pPr>
      <w:r>
        <w:rPr>
          <w:szCs w:val="23"/>
        </w:rPr>
        <w:t>Board Member Lee:  And, Chair Baltay, may I also at some point just address some of the comments that came up?</w:t>
      </w:r>
    </w:p>
    <w:p w14:paraId="54CB6639" w14:textId="77777777" w:rsidR="007A75E5" w:rsidRDefault="007A75E5" w:rsidP="00F204FF">
      <w:pPr>
        <w:spacing w:after="240"/>
        <w:rPr>
          <w:szCs w:val="23"/>
        </w:rPr>
      </w:pPr>
      <w:r>
        <w:rPr>
          <w:szCs w:val="23"/>
        </w:rPr>
        <w:t>Board Member Hirsch:  I would like to also.</w:t>
      </w:r>
    </w:p>
    <w:p w14:paraId="1A1D6F67" w14:textId="77777777" w:rsidR="007A75E5" w:rsidRDefault="007A75E5" w:rsidP="00F204FF">
      <w:pPr>
        <w:spacing w:after="240"/>
        <w:rPr>
          <w:szCs w:val="23"/>
        </w:rPr>
      </w:pPr>
      <w:r>
        <w:rPr>
          <w:szCs w:val="23"/>
        </w:rPr>
        <w:t>Chair Baltay:  Okay, David, you speak first. Go ahead</w:t>
      </w:r>
      <w:proofErr w:type="gramStart"/>
      <w:r>
        <w:rPr>
          <w:szCs w:val="23"/>
        </w:rPr>
        <w:t xml:space="preserve">.  </w:t>
      </w:r>
      <w:proofErr w:type="gramEnd"/>
      <w:r>
        <w:rPr>
          <w:szCs w:val="23"/>
        </w:rPr>
        <w:t>I just want to be sure you have an opportunity to try to get this through today, which seems to be your strong desire.</w:t>
      </w:r>
    </w:p>
    <w:p w14:paraId="76477BF6" w14:textId="2D39291C" w:rsidR="007A75E5" w:rsidRDefault="007A75E5" w:rsidP="00F204FF">
      <w:pPr>
        <w:spacing w:after="240"/>
        <w:rPr>
          <w:szCs w:val="23"/>
        </w:rPr>
      </w:pPr>
      <w:r>
        <w:rPr>
          <w:szCs w:val="23"/>
        </w:rPr>
        <w:t xml:space="preserve">Board Member Hirsch:  Before we do that in response to this whole issue of parking it’s very significant that were looking at another project that’s half of a </w:t>
      </w:r>
      <w:r w:rsidR="0038747B">
        <w:rPr>
          <w:szCs w:val="23"/>
        </w:rPr>
        <w:t>City</w:t>
      </w:r>
      <w:r>
        <w:rPr>
          <w:szCs w:val="23"/>
        </w:rPr>
        <w:t xml:space="preserve"> block just about in order to get parking more level</w:t>
      </w:r>
      <w:proofErr w:type="gramStart"/>
      <w:r>
        <w:rPr>
          <w:szCs w:val="23"/>
        </w:rPr>
        <w:t xml:space="preserve">.  </w:t>
      </w:r>
      <w:proofErr w:type="gramEnd"/>
      <w:r>
        <w:rPr>
          <w:szCs w:val="23"/>
        </w:rPr>
        <w:t xml:space="preserve">It </w:t>
      </w:r>
      <w:r w:rsidR="003C0F73">
        <w:rPr>
          <w:szCs w:val="23"/>
        </w:rPr>
        <w:t>can’t</w:t>
      </w:r>
      <w:r>
        <w:rPr>
          <w:szCs w:val="23"/>
        </w:rPr>
        <w:t xml:space="preserve"> be done</w:t>
      </w:r>
      <w:proofErr w:type="gramStart"/>
      <w:r>
        <w:rPr>
          <w:szCs w:val="23"/>
        </w:rPr>
        <w:t xml:space="preserve">.  </w:t>
      </w:r>
      <w:proofErr w:type="gramEnd"/>
      <w:r>
        <w:rPr>
          <w:szCs w:val="23"/>
        </w:rPr>
        <w:t>In fact, I think it will ruin the ground level of this project and the way it is done on ground level if you put in a ramp down and it’s not going to really happen below grade</w:t>
      </w:r>
      <w:proofErr w:type="gramStart"/>
      <w:r>
        <w:rPr>
          <w:szCs w:val="23"/>
        </w:rPr>
        <w:t xml:space="preserve">.  </w:t>
      </w:r>
      <w:proofErr w:type="gramEnd"/>
      <w:r>
        <w:rPr>
          <w:szCs w:val="23"/>
        </w:rPr>
        <w:t xml:space="preserve">Once again, it has a </w:t>
      </w:r>
      <w:r w:rsidR="003C0F73">
        <w:rPr>
          <w:szCs w:val="23"/>
        </w:rPr>
        <w:t>lift</w:t>
      </w:r>
      <w:r>
        <w:rPr>
          <w:szCs w:val="23"/>
        </w:rPr>
        <w:t xml:space="preserve"> in the recessed parking below and the small floor plate that’s</w:t>
      </w:r>
      <w:r w:rsidR="003C0F73">
        <w:rPr>
          <w:szCs w:val="23"/>
        </w:rPr>
        <w:t xml:space="preserve"> you're going</w:t>
      </w:r>
      <w:r>
        <w:rPr>
          <w:szCs w:val="23"/>
        </w:rPr>
        <w:t xml:space="preserve"> to be under whatever how that -- I </w:t>
      </w:r>
      <w:r w:rsidR="003C0F73">
        <w:rPr>
          <w:szCs w:val="23"/>
        </w:rPr>
        <w:t>think</w:t>
      </w:r>
      <w:r>
        <w:rPr>
          <w:szCs w:val="23"/>
        </w:rPr>
        <w:t xml:space="preserve"> it’s very </w:t>
      </w:r>
      <w:r w:rsidR="003C0F73">
        <w:rPr>
          <w:szCs w:val="23"/>
        </w:rPr>
        <w:t>cavalier</w:t>
      </w:r>
      <w:r>
        <w:rPr>
          <w:szCs w:val="23"/>
        </w:rPr>
        <w:t xml:space="preserve"> for us to say to an architect who’s been working on a project </w:t>
      </w:r>
      <w:r w:rsidR="00E93902">
        <w:rPr>
          <w:szCs w:val="23"/>
        </w:rPr>
        <w:t>and hasn’t looked at that previously to ask them to go back and look at that again.  I accept Grace’s comment about the way we should look at projects not because they’re beautiful but because they satisfy the rules and regulations as they exist</w:t>
      </w:r>
      <w:proofErr w:type="gramStart"/>
      <w:r w:rsidR="00E93902">
        <w:rPr>
          <w:szCs w:val="23"/>
        </w:rPr>
        <w:t xml:space="preserve">.  </w:t>
      </w:r>
      <w:proofErr w:type="gramEnd"/>
      <w:r w:rsidR="00E93902">
        <w:rPr>
          <w:szCs w:val="23"/>
        </w:rPr>
        <w:t xml:space="preserve">But we should also recognize that there are areas where we should loosen up and accept the limitations that certain sites </w:t>
      </w:r>
      <w:r w:rsidR="00D071D8">
        <w:rPr>
          <w:szCs w:val="23"/>
        </w:rPr>
        <w:t>require,</w:t>
      </w:r>
      <w:r w:rsidR="00E93902">
        <w:rPr>
          <w:szCs w:val="23"/>
        </w:rPr>
        <w:t xml:space="preserve"> and this is one of them</w:t>
      </w:r>
      <w:proofErr w:type="gramStart"/>
      <w:r w:rsidR="00E93902">
        <w:rPr>
          <w:szCs w:val="23"/>
        </w:rPr>
        <w:t xml:space="preserve">.  </w:t>
      </w:r>
      <w:proofErr w:type="gramEnd"/>
      <w:r w:rsidR="00E93902">
        <w:rPr>
          <w:szCs w:val="23"/>
        </w:rPr>
        <w:t>Certainly</w:t>
      </w:r>
      <w:r w:rsidR="00FF0596">
        <w:rPr>
          <w:szCs w:val="23"/>
        </w:rPr>
        <w:t>,</w:t>
      </w:r>
      <w:r w:rsidR="00E93902">
        <w:rPr>
          <w:szCs w:val="23"/>
        </w:rPr>
        <w:t xml:space="preserve"> a variance for a small amount of shading in a parking lot isn’t something that’s going to ruin the nature of Palo Alto in some grand way</w:t>
      </w:r>
      <w:proofErr w:type="gramStart"/>
      <w:r w:rsidR="00E93902">
        <w:rPr>
          <w:szCs w:val="23"/>
        </w:rPr>
        <w:t xml:space="preserve">.  </w:t>
      </w:r>
      <w:proofErr w:type="gramEnd"/>
      <w:r w:rsidR="00E93902">
        <w:rPr>
          <w:szCs w:val="23"/>
        </w:rPr>
        <w:t>And in terms of materials</w:t>
      </w:r>
      <w:r w:rsidR="00FF0596">
        <w:rPr>
          <w:szCs w:val="23"/>
        </w:rPr>
        <w:t>,</w:t>
      </w:r>
      <w:r w:rsidR="00E93902">
        <w:rPr>
          <w:szCs w:val="23"/>
        </w:rPr>
        <w:t xml:space="preserve"> I think this does reasonably (inaudible) saying about choice of materials here (inaudible) I'm looking at that material and saying if this material were here I think it might even widen this façade or if it were warmer in tone after all some of that is in the shadow line</w:t>
      </w:r>
      <w:r w:rsidR="00427CE8">
        <w:rPr>
          <w:szCs w:val="23"/>
        </w:rPr>
        <w:t>,</w:t>
      </w:r>
      <w:r w:rsidR="00E93902">
        <w:rPr>
          <w:szCs w:val="23"/>
        </w:rPr>
        <w:t xml:space="preserve"> and when you put something in the shadow</w:t>
      </w:r>
      <w:r w:rsidR="00427CE8">
        <w:rPr>
          <w:szCs w:val="23"/>
        </w:rPr>
        <w:t>,</w:t>
      </w:r>
      <w:r w:rsidR="00E93902">
        <w:rPr>
          <w:szCs w:val="23"/>
        </w:rPr>
        <w:t xml:space="preserve"> it goes toward the blue.  </w:t>
      </w:r>
      <w:r w:rsidR="00427CE8">
        <w:rPr>
          <w:szCs w:val="23"/>
        </w:rPr>
        <w:t>C</w:t>
      </w:r>
      <w:r w:rsidR="00E93902">
        <w:rPr>
          <w:szCs w:val="23"/>
        </w:rPr>
        <w:t>olor is very important (inaudible)</w:t>
      </w:r>
      <w:r w:rsidR="00427CE8">
        <w:rPr>
          <w:szCs w:val="23"/>
        </w:rPr>
        <w:t>,</w:t>
      </w:r>
      <w:r w:rsidR="00E93902">
        <w:rPr>
          <w:szCs w:val="23"/>
        </w:rPr>
        <w:t xml:space="preserve"> but understanding in the</w:t>
      </w:r>
      <w:r w:rsidR="00427CE8">
        <w:rPr>
          <w:szCs w:val="23"/>
        </w:rPr>
        <w:t>,</w:t>
      </w:r>
      <w:r w:rsidR="00E93902">
        <w:rPr>
          <w:szCs w:val="23"/>
        </w:rPr>
        <w:t xml:space="preserve"> like in the nature that you put it in as well because that </w:t>
      </w:r>
      <w:r w:rsidR="00427CE8">
        <w:rPr>
          <w:szCs w:val="23"/>
        </w:rPr>
        <w:t>a</w:t>
      </w:r>
      <w:r w:rsidR="00E93902">
        <w:rPr>
          <w:szCs w:val="23"/>
        </w:rPr>
        <w:t>ffects it quite considerably</w:t>
      </w:r>
      <w:proofErr w:type="gramStart"/>
      <w:r w:rsidR="00E93902">
        <w:rPr>
          <w:szCs w:val="23"/>
        </w:rPr>
        <w:t xml:space="preserve">.  </w:t>
      </w:r>
      <w:proofErr w:type="gramEnd"/>
      <w:r w:rsidR="002E0D34">
        <w:rPr>
          <w:szCs w:val="23"/>
        </w:rPr>
        <w:t>In terms of bottom, middle, top I think that’s the real issue here today and I saw the way Grace put it that it really does have a bottom, middle, top</w:t>
      </w:r>
      <w:proofErr w:type="gramStart"/>
      <w:r w:rsidR="002E0D34">
        <w:rPr>
          <w:szCs w:val="23"/>
        </w:rPr>
        <w:t xml:space="preserve">.  </w:t>
      </w:r>
      <w:proofErr w:type="gramEnd"/>
      <w:r w:rsidR="002E0D34">
        <w:rPr>
          <w:szCs w:val="23"/>
        </w:rPr>
        <w:t>The context relates to the two-story</w:t>
      </w:r>
      <w:proofErr w:type="gramStart"/>
      <w:r w:rsidR="002E0D34">
        <w:rPr>
          <w:szCs w:val="23"/>
        </w:rPr>
        <w:t xml:space="preserve">.  </w:t>
      </w:r>
      <w:proofErr w:type="gramEnd"/>
      <w:r w:rsidR="002E0D34">
        <w:rPr>
          <w:szCs w:val="23"/>
        </w:rPr>
        <w:t>It very strongly relates to the two-story aspect of the rest of the block and gives us something for the future because those buildings will definitely be changed at some point</w:t>
      </w:r>
      <w:proofErr w:type="gramStart"/>
      <w:r w:rsidR="002E0D34">
        <w:rPr>
          <w:szCs w:val="23"/>
        </w:rPr>
        <w:t xml:space="preserve">.  </w:t>
      </w:r>
      <w:proofErr w:type="gramEnd"/>
      <w:r w:rsidR="002E0D34">
        <w:rPr>
          <w:szCs w:val="23"/>
        </w:rPr>
        <w:t>But let’s not find all the ways in which we can shoot this one down</w:t>
      </w:r>
      <w:proofErr w:type="gramStart"/>
      <w:r w:rsidR="002E0D34">
        <w:rPr>
          <w:szCs w:val="23"/>
        </w:rPr>
        <w:t xml:space="preserve">.  </w:t>
      </w:r>
      <w:proofErr w:type="gramEnd"/>
      <w:r w:rsidR="002E0D34">
        <w:rPr>
          <w:szCs w:val="23"/>
        </w:rPr>
        <w:t>It’s reasonable to do so and I think it puts the ARB in a very bad light</w:t>
      </w:r>
      <w:proofErr w:type="gramStart"/>
      <w:r w:rsidR="002E0D34">
        <w:rPr>
          <w:szCs w:val="23"/>
        </w:rPr>
        <w:t xml:space="preserve">.  </w:t>
      </w:r>
      <w:proofErr w:type="gramEnd"/>
      <w:r w:rsidR="002E0D34">
        <w:rPr>
          <w:szCs w:val="23"/>
        </w:rPr>
        <w:t>I think that parking should not be the priority here</w:t>
      </w:r>
      <w:proofErr w:type="gramStart"/>
      <w:r w:rsidR="002E0D34">
        <w:rPr>
          <w:szCs w:val="23"/>
        </w:rPr>
        <w:t xml:space="preserve">.  </w:t>
      </w:r>
      <w:proofErr w:type="gramEnd"/>
      <w:r w:rsidR="002E0D34">
        <w:rPr>
          <w:szCs w:val="23"/>
        </w:rPr>
        <w:t>I know it can be made to work</w:t>
      </w:r>
      <w:proofErr w:type="gramStart"/>
      <w:r w:rsidR="002E0D34">
        <w:rPr>
          <w:szCs w:val="23"/>
        </w:rPr>
        <w:t xml:space="preserve">.  </w:t>
      </w:r>
      <w:proofErr w:type="gramEnd"/>
      <w:r w:rsidR="002E0D34">
        <w:rPr>
          <w:szCs w:val="23"/>
        </w:rPr>
        <w:t>As I said, I had an extremely ridiculously tight parking spot in a parking lot in New York and made it work</w:t>
      </w:r>
      <w:proofErr w:type="gramStart"/>
      <w:r w:rsidR="002E0D34">
        <w:rPr>
          <w:szCs w:val="23"/>
        </w:rPr>
        <w:t xml:space="preserve">.  </w:t>
      </w:r>
      <w:proofErr w:type="gramEnd"/>
      <w:r w:rsidR="002E0D34">
        <w:rPr>
          <w:szCs w:val="23"/>
        </w:rPr>
        <w:t xml:space="preserve">And I don’t think saying that it won’t </w:t>
      </w:r>
      <w:proofErr w:type="gramStart"/>
      <w:r w:rsidR="002E0D34">
        <w:rPr>
          <w:szCs w:val="23"/>
        </w:rPr>
        <w:t>work</w:t>
      </w:r>
      <w:proofErr w:type="gramEnd"/>
      <w:r w:rsidR="002E0D34">
        <w:rPr>
          <w:szCs w:val="23"/>
        </w:rPr>
        <w:t xml:space="preserve"> and people will park on the street is a fair way to judge it.  </w:t>
      </w:r>
      <w:r w:rsidR="00C75B90">
        <w:rPr>
          <w:szCs w:val="23"/>
        </w:rPr>
        <w:t>W</w:t>
      </w:r>
      <w:r w:rsidR="002E0D34">
        <w:rPr>
          <w:szCs w:val="23"/>
        </w:rPr>
        <w:t xml:space="preserve">e depend upon </w:t>
      </w:r>
      <w:r w:rsidR="0038747B">
        <w:rPr>
          <w:szCs w:val="23"/>
        </w:rPr>
        <w:t>City</w:t>
      </w:r>
      <w:r w:rsidR="002E0D34">
        <w:rPr>
          <w:szCs w:val="23"/>
        </w:rPr>
        <w:t xml:space="preserve"> planning to look at this issues</w:t>
      </w:r>
      <w:proofErr w:type="gramStart"/>
      <w:r w:rsidR="002E0D34">
        <w:rPr>
          <w:szCs w:val="23"/>
        </w:rPr>
        <w:t xml:space="preserve">.  </w:t>
      </w:r>
      <w:proofErr w:type="gramEnd"/>
      <w:r w:rsidR="002E0D34">
        <w:rPr>
          <w:szCs w:val="23"/>
        </w:rPr>
        <w:t>Transportation looks at these issues</w:t>
      </w:r>
      <w:proofErr w:type="gramStart"/>
      <w:r w:rsidR="002E0D34">
        <w:rPr>
          <w:szCs w:val="23"/>
        </w:rPr>
        <w:t xml:space="preserve">.  </w:t>
      </w:r>
      <w:proofErr w:type="gramEnd"/>
      <w:r w:rsidR="002E0D34">
        <w:rPr>
          <w:szCs w:val="23"/>
        </w:rPr>
        <w:t>They’ve approved it to happen; we should approve it</w:t>
      </w:r>
      <w:proofErr w:type="gramStart"/>
      <w:r w:rsidR="002E0D34">
        <w:rPr>
          <w:szCs w:val="23"/>
        </w:rPr>
        <w:t xml:space="preserve">.  </w:t>
      </w:r>
      <w:proofErr w:type="gramEnd"/>
      <w:r w:rsidR="002E0D34">
        <w:rPr>
          <w:szCs w:val="23"/>
        </w:rPr>
        <w:t>We shouldn’t use it because we don’t have a right to do that</w:t>
      </w:r>
      <w:proofErr w:type="gramStart"/>
      <w:r w:rsidR="002E0D34">
        <w:rPr>
          <w:szCs w:val="23"/>
        </w:rPr>
        <w:t xml:space="preserve">.  </w:t>
      </w:r>
      <w:proofErr w:type="gramEnd"/>
      <w:r w:rsidR="002E0D34">
        <w:rPr>
          <w:szCs w:val="23"/>
        </w:rPr>
        <w:t xml:space="preserve">It’s really their responsibility to say that the parking will </w:t>
      </w:r>
      <w:r w:rsidR="00D071D8">
        <w:rPr>
          <w:szCs w:val="23"/>
        </w:rPr>
        <w:t>work,</w:t>
      </w:r>
      <w:r w:rsidR="002E0D34">
        <w:rPr>
          <w:szCs w:val="23"/>
        </w:rPr>
        <w:t xml:space="preserve"> and they tell us the parking will work</w:t>
      </w:r>
      <w:proofErr w:type="gramStart"/>
      <w:r w:rsidR="002E0D34">
        <w:rPr>
          <w:szCs w:val="23"/>
        </w:rPr>
        <w:t xml:space="preserve">.  </w:t>
      </w:r>
      <w:proofErr w:type="gramEnd"/>
      <w:r w:rsidR="002E0D34">
        <w:rPr>
          <w:szCs w:val="23"/>
        </w:rPr>
        <w:t>Shading they say that’s one of</w:t>
      </w:r>
      <w:r w:rsidR="00D76506">
        <w:rPr>
          <w:szCs w:val="23"/>
        </w:rPr>
        <w:t xml:space="preserve"> (inaudible) issue and, okay, then yes or </w:t>
      </w:r>
      <w:proofErr w:type="gramStart"/>
      <w:r w:rsidR="00D76506">
        <w:rPr>
          <w:szCs w:val="23"/>
        </w:rPr>
        <w:t xml:space="preserve">no.  </w:t>
      </w:r>
      <w:proofErr w:type="gramEnd"/>
      <w:r w:rsidR="00D76506">
        <w:rPr>
          <w:szCs w:val="23"/>
        </w:rPr>
        <w:t>So we accept it or not</w:t>
      </w:r>
      <w:proofErr w:type="gramStart"/>
      <w:r w:rsidR="00D76506">
        <w:rPr>
          <w:szCs w:val="23"/>
        </w:rPr>
        <w:t xml:space="preserve">.  </w:t>
      </w:r>
      <w:proofErr w:type="gramEnd"/>
      <w:r w:rsidR="00D76506">
        <w:rPr>
          <w:szCs w:val="23"/>
        </w:rPr>
        <w:t>I accept it because it’s such a small lot</w:t>
      </w:r>
      <w:proofErr w:type="gramStart"/>
      <w:r w:rsidR="00D76506">
        <w:rPr>
          <w:szCs w:val="23"/>
        </w:rPr>
        <w:t xml:space="preserve">.  </w:t>
      </w:r>
      <w:proofErr w:type="gramEnd"/>
      <w:r w:rsidR="00D76506">
        <w:rPr>
          <w:szCs w:val="23"/>
        </w:rPr>
        <w:t>Nothing’s going to make it miserable looking and the actual shading of the cars that are really open will have a wonderful pattern of light penetrating through them</w:t>
      </w:r>
      <w:proofErr w:type="gramStart"/>
      <w:r w:rsidR="00D76506">
        <w:rPr>
          <w:szCs w:val="23"/>
        </w:rPr>
        <w:t xml:space="preserve">.  </w:t>
      </w:r>
      <w:proofErr w:type="gramEnd"/>
      <w:r w:rsidR="00D76506">
        <w:rPr>
          <w:szCs w:val="23"/>
        </w:rPr>
        <w:t>So how can you object t it on that basis</w:t>
      </w:r>
      <w:proofErr w:type="gramStart"/>
      <w:r w:rsidR="00D76506">
        <w:rPr>
          <w:szCs w:val="23"/>
        </w:rPr>
        <w:t xml:space="preserve">?  </w:t>
      </w:r>
      <w:proofErr w:type="gramEnd"/>
      <w:r w:rsidR="00D76506">
        <w:rPr>
          <w:szCs w:val="23"/>
        </w:rPr>
        <w:t>Perhaps the only one that might be bottom, middle, top and I think at least two of us agree that it’s well done</w:t>
      </w:r>
      <w:proofErr w:type="gramStart"/>
      <w:r w:rsidR="00D76506">
        <w:rPr>
          <w:szCs w:val="23"/>
        </w:rPr>
        <w:t xml:space="preserve">.  </w:t>
      </w:r>
      <w:proofErr w:type="gramEnd"/>
      <w:r w:rsidR="00D76506">
        <w:rPr>
          <w:szCs w:val="23"/>
        </w:rPr>
        <w:t>And then if it is well done then it answers the issue of El Camino Real</w:t>
      </w:r>
      <w:proofErr w:type="gramStart"/>
      <w:r w:rsidR="00D76506">
        <w:rPr>
          <w:szCs w:val="23"/>
        </w:rPr>
        <w:t xml:space="preserve">.  </w:t>
      </w:r>
      <w:proofErr w:type="gramEnd"/>
      <w:r w:rsidR="00D76506">
        <w:rPr>
          <w:szCs w:val="23"/>
        </w:rPr>
        <w:t>I really think it’s important for us to approve this project today (inaudible)</w:t>
      </w:r>
      <w:proofErr w:type="gramStart"/>
      <w:r w:rsidR="00D76506">
        <w:rPr>
          <w:szCs w:val="23"/>
        </w:rPr>
        <w:t xml:space="preserve">.  </w:t>
      </w:r>
      <w:proofErr w:type="gramEnd"/>
      <w:r w:rsidR="00D76506">
        <w:rPr>
          <w:szCs w:val="23"/>
        </w:rPr>
        <w:t>However, were at a limitation</w:t>
      </w:r>
      <w:proofErr w:type="gramStart"/>
      <w:r w:rsidR="00D76506">
        <w:rPr>
          <w:szCs w:val="23"/>
        </w:rPr>
        <w:t xml:space="preserve">.  </w:t>
      </w:r>
      <w:proofErr w:type="gramEnd"/>
      <w:r w:rsidR="00D76506">
        <w:rPr>
          <w:szCs w:val="23"/>
        </w:rPr>
        <w:t xml:space="preserve">Alex mentioned the fact that the </w:t>
      </w:r>
      <w:r w:rsidR="0038747B">
        <w:rPr>
          <w:szCs w:val="23"/>
        </w:rPr>
        <w:t>City</w:t>
      </w:r>
      <w:r w:rsidR="00D76506">
        <w:rPr>
          <w:szCs w:val="23"/>
        </w:rPr>
        <w:t xml:space="preserve"> also accepts parking the way it is, Alex</w:t>
      </w:r>
      <w:proofErr w:type="gramStart"/>
      <w:r w:rsidR="00D76506">
        <w:rPr>
          <w:szCs w:val="23"/>
        </w:rPr>
        <w:t xml:space="preserve">.  </w:t>
      </w:r>
      <w:proofErr w:type="gramEnd"/>
      <w:r w:rsidR="00D76506">
        <w:rPr>
          <w:szCs w:val="23"/>
        </w:rPr>
        <w:t>It’s their job to do that, not ours</w:t>
      </w:r>
      <w:proofErr w:type="gramStart"/>
      <w:r w:rsidR="00D76506">
        <w:rPr>
          <w:szCs w:val="23"/>
        </w:rPr>
        <w:t xml:space="preserve">.  </w:t>
      </w:r>
      <w:proofErr w:type="gramEnd"/>
      <w:r w:rsidR="00D76506">
        <w:rPr>
          <w:szCs w:val="23"/>
        </w:rPr>
        <w:t>I’ll let Alex speak to it.</w:t>
      </w:r>
    </w:p>
    <w:p w14:paraId="2F6B7964" w14:textId="22310C2D" w:rsidR="00D76506" w:rsidRDefault="00D76506" w:rsidP="00F204FF">
      <w:pPr>
        <w:spacing w:after="240"/>
        <w:rPr>
          <w:szCs w:val="23"/>
        </w:rPr>
      </w:pPr>
      <w:r>
        <w:rPr>
          <w:szCs w:val="23"/>
        </w:rPr>
        <w:t>Chair Baltay:   Have you finished, David</w:t>
      </w:r>
      <w:proofErr w:type="gramStart"/>
      <w:r>
        <w:rPr>
          <w:szCs w:val="23"/>
        </w:rPr>
        <w:t xml:space="preserve">?  </w:t>
      </w:r>
      <w:proofErr w:type="gramEnd"/>
      <w:r>
        <w:rPr>
          <w:szCs w:val="23"/>
        </w:rPr>
        <w:t>I don’t want to cut you off</w:t>
      </w:r>
      <w:r w:rsidR="009937A8">
        <w:rPr>
          <w:szCs w:val="23"/>
        </w:rPr>
        <w:t>,</w:t>
      </w:r>
      <w:r>
        <w:rPr>
          <w:szCs w:val="23"/>
        </w:rPr>
        <w:t xml:space="preserve"> but Grace</w:t>
      </w:r>
      <w:r w:rsidR="009937A8">
        <w:rPr>
          <w:szCs w:val="23"/>
        </w:rPr>
        <w:t>,</w:t>
      </w:r>
      <w:r>
        <w:rPr>
          <w:szCs w:val="23"/>
        </w:rPr>
        <w:t xml:space="preserve"> did you want to chime in once more?</w:t>
      </w:r>
    </w:p>
    <w:p w14:paraId="491CAFE5" w14:textId="7C983396" w:rsidR="00D76506" w:rsidRDefault="00D76506" w:rsidP="00F204FF">
      <w:pPr>
        <w:spacing w:after="240"/>
        <w:rPr>
          <w:szCs w:val="23"/>
        </w:rPr>
      </w:pPr>
      <w:r>
        <w:rPr>
          <w:szCs w:val="23"/>
        </w:rPr>
        <w:t>Board Member Lee:  Thank you</w:t>
      </w:r>
      <w:proofErr w:type="gramStart"/>
      <w:r>
        <w:rPr>
          <w:szCs w:val="23"/>
        </w:rPr>
        <w:t xml:space="preserve">.  </w:t>
      </w:r>
      <w:proofErr w:type="gramEnd"/>
      <w:r>
        <w:rPr>
          <w:szCs w:val="23"/>
        </w:rPr>
        <w:t>I don’t want to make this a longer meeting than it is</w:t>
      </w:r>
      <w:r w:rsidR="009937A8">
        <w:rPr>
          <w:szCs w:val="23"/>
        </w:rPr>
        <w:t>,</w:t>
      </w:r>
      <w:r>
        <w:rPr>
          <w:szCs w:val="23"/>
        </w:rPr>
        <w:t xml:space="preserve"> I just want to be productive and offer comments to the applicant that is productive</w:t>
      </w:r>
      <w:proofErr w:type="gramStart"/>
      <w:r>
        <w:rPr>
          <w:szCs w:val="23"/>
        </w:rPr>
        <w:t xml:space="preserve">.  </w:t>
      </w:r>
      <w:proofErr w:type="gramEnd"/>
      <w:r>
        <w:rPr>
          <w:szCs w:val="23"/>
        </w:rPr>
        <w:t>And also acknowledge the staff’s efforts in working for a while with this applicant</w:t>
      </w:r>
      <w:proofErr w:type="gramStart"/>
      <w:r>
        <w:rPr>
          <w:szCs w:val="23"/>
        </w:rPr>
        <w:t xml:space="preserve">.  </w:t>
      </w:r>
      <w:proofErr w:type="gramEnd"/>
      <w:r>
        <w:rPr>
          <w:szCs w:val="23"/>
        </w:rPr>
        <w:t>And I just want to say a couple of things, thank you for your discussion</w:t>
      </w:r>
      <w:proofErr w:type="gramStart"/>
      <w:r>
        <w:rPr>
          <w:szCs w:val="23"/>
        </w:rPr>
        <w:t xml:space="preserve">.  </w:t>
      </w:r>
      <w:proofErr w:type="gramEnd"/>
      <w:r>
        <w:rPr>
          <w:szCs w:val="23"/>
        </w:rPr>
        <w:t>I do think when I mentioned the perforated, absolutely</w:t>
      </w:r>
      <w:proofErr w:type="gramStart"/>
      <w:r>
        <w:rPr>
          <w:szCs w:val="23"/>
        </w:rPr>
        <w:t xml:space="preserve">.  </w:t>
      </w:r>
      <w:proofErr w:type="gramEnd"/>
      <w:r>
        <w:rPr>
          <w:szCs w:val="23"/>
        </w:rPr>
        <w:t>We should comment on these materials</w:t>
      </w:r>
      <w:proofErr w:type="gramStart"/>
      <w:r>
        <w:rPr>
          <w:szCs w:val="23"/>
        </w:rPr>
        <w:t xml:space="preserve">.  </w:t>
      </w:r>
      <w:proofErr w:type="gramEnd"/>
      <w:r>
        <w:rPr>
          <w:szCs w:val="23"/>
        </w:rPr>
        <w:t xml:space="preserve">I just simply wanted to note that there’s a materials board in the </w:t>
      </w:r>
      <w:r w:rsidR="0038747B">
        <w:rPr>
          <w:szCs w:val="23"/>
        </w:rPr>
        <w:t>City</w:t>
      </w:r>
      <w:proofErr w:type="gramStart"/>
      <w:r>
        <w:rPr>
          <w:szCs w:val="23"/>
        </w:rPr>
        <w:t xml:space="preserve">.  </w:t>
      </w:r>
      <w:proofErr w:type="gramEnd"/>
      <w:r>
        <w:rPr>
          <w:szCs w:val="23"/>
        </w:rPr>
        <w:t>We’ll go back to the materials board and I believe there are samples that they’ve already shown in a few sets</w:t>
      </w:r>
      <w:proofErr w:type="gramStart"/>
      <w:r>
        <w:rPr>
          <w:szCs w:val="23"/>
        </w:rPr>
        <w:t xml:space="preserve">.  </w:t>
      </w:r>
      <w:proofErr w:type="gramEnd"/>
      <w:r w:rsidR="009937A8">
        <w:rPr>
          <w:szCs w:val="23"/>
        </w:rPr>
        <w:t>M</w:t>
      </w:r>
      <w:r>
        <w:rPr>
          <w:szCs w:val="23"/>
        </w:rPr>
        <w:t xml:space="preserve">y confidence </w:t>
      </w:r>
      <w:r>
        <w:rPr>
          <w:szCs w:val="23"/>
        </w:rPr>
        <w:lastRenderedPageBreak/>
        <w:t>was there but I do not want to say in any way that board members should not actually specify and point out the materials and be that detailed oriented, just to clarify</w:t>
      </w:r>
      <w:proofErr w:type="gramStart"/>
      <w:r>
        <w:rPr>
          <w:szCs w:val="23"/>
        </w:rPr>
        <w:t xml:space="preserve">.  </w:t>
      </w:r>
      <w:proofErr w:type="gramEnd"/>
      <w:r>
        <w:rPr>
          <w:szCs w:val="23"/>
        </w:rPr>
        <w:t>The other piece is on the parking I'm very uncomfortable in laying out and designing underground parking for this applicant</w:t>
      </w:r>
      <w:proofErr w:type="gramStart"/>
      <w:r>
        <w:rPr>
          <w:szCs w:val="23"/>
        </w:rPr>
        <w:t xml:space="preserve">.  </w:t>
      </w:r>
      <w:proofErr w:type="gramEnd"/>
      <w:r>
        <w:rPr>
          <w:szCs w:val="23"/>
        </w:rPr>
        <w:t xml:space="preserve">I also just want to make sure because when I saw responses to ARB comments and reviewed the last </w:t>
      </w:r>
      <w:r w:rsidR="00D071D8">
        <w:rPr>
          <w:szCs w:val="23"/>
        </w:rPr>
        <w:t>meeting,</w:t>
      </w:r>
      <w:r>
        <w:rPr>
          <w:szCs w:val="23"/>
        </w:rPr>
        <w:t xml:space="preserve"> I did not hear a lot of comments to the applicant to go back to an underground parking solution</w:t>
      </w:r>
      <w:proofErr w:type="gramStart"/>
      <w:r>
        <w:rPr>
          <w:szCs w:val="23"/>
        </w:rPr>
        <w:t xml:space="preserve">.  </w:t>
      </w:r>
      <w:proofErr w:type="gramEnd"/>
      <w:r>
        <w:rPr>
          <w:szCs w:val="23"/>
        </w:rPr>
        <w:t xml:space="preserve">And, so, I'm just wondering if that’s correct and are we a little bit unfair as a group now actually asking the applicant to go back to underground parking when that wasn’t </w:t>
      </w:r>
      <w:r w:rsidR="00657E57">
        <w:rPr>
          <w:szCs w:val="23"/>
        </w:rPr>
        <w:t>what</w:t>
      </w:r>
      <w:r w:rsidR="00C75B90">
        <w:rPr>
          <w:szCs w:val="23"/>
        </w:rPr>
        <w:t xml:space="preserve"> I saw fro</w:t>
      </w:r>
      <w:r w:rsidR="00657E57">
        <w:rPr>
          <w:szCs w:val="23"/>
        </w:rPr>
        <w:t xml:space="preserve">m the notes and staff, I don’t believe, has directed or presented that.  Just noting that this is not the first meeting, this is the second meeting, I believe and just how we actually offer feedback to an applicant there does nee dot be some consistency, right, in terms of layered comments to actually provide critical feedback where an applicant might improve their application per the review of the </w:t>
      </w:r>
      <w:r w:rsidR="0038747B">
        <w:rPr>
          <w:szCs w:val="23"/>
        </w:rPr>
        <w:t>City</w:t>
      </w:r>
      <w:r w:rsidR="00657E57">
        <w:rPr>
          <w:szCs w:val="23"/>
        </w:rPr>
        <w:t xml:space="preserve"> staff.  </w:t>
      </w:r>
      <w:r w:rsidR="009937A8">
        <w:rPr>
          <w:szCs w:val="23"/>
        </w:rPr>
        <w:t>A</w:t>
      </w:r>
      <w:r w:rsidR="00657E57">
        <w:rPr>
          <w:szCs w:val="23"/>
        </w:rPr>
        <w:t>re we comfortable just in terms of how this process has been in terms of our communication to the applicant with comments related to parking</w:t>
      </w:r>
      <w:proofErr w:type="gramStart"/>
      <w:r w:rsidR="00657E57">
        <w:rPr>
          <w:szCs w:val="23"/>
        </w:rPr>
        <w:t xml:space="preserve">?  </w:t>
      </w:r>
      <w:proofErr w:type="gramEnd"/>
      <w:r w:rsidR="00657E57">
        <w:rPr>
          <w:szCs w:val="23"/>
        </w:rPr>
        <w:t>And also just having said that maybe this isn’t our purview as much</w:t>
      </w:r>
      <w:proofErr w:type="gramStart"/>
      <w:r w:rsidR="00657E57">
        <w:rPr>
          <w:szCs w:val="23"/>
        </w:rPr>
        <w:t xml:space="preserve">.  </w:t>
      </w:r>
      <w:proofErr w:type="gramEnd"/>
      <w:r w:rsidR="00657E57">
        <w:rPr>
          <w:szCs w:val="23"/>
        </w:rPr>
        <w:t xml:space="preserve">I mean, it is in that we hear a lot about the comments on parking but I think we need to evaluate each application on what is presented and also acknowledge that </w:t>
      </w:r>
      <w:r w:rsidR="0038747B">
        <w:rPr>
          <w:szCs w:val="23"/>
        </w:rPr>
        <w:t>City</w:t>
      </w:r>
      <w:r w:rsidR="00657E57">
        <w:rPr>
          <w:szCs w:val="23"/>
        </w:rPr>
        <w:t xml:space="preserve"> has standards that the staff has reviewed and discussed with the applicant.  I’ll just leave it there</w:t>
      </w:r>
      <w:proofErr w:type="gramStart"/>
      <w:r w:rsidR="00657E57">
        <w:rPr>
          <w:szCs w:val="23"/>
        </w:rPr>
        <w:t xml:space="preserve">.  </w:t>
      </w:r>
      <w:proofErr w:type="gramEnd"/>
      <w:r w:rsidR="00657E57">
        <w:rPr>
          <w:szCs w:val="23"/>
        </w:rPr>
        <w:t>I'm not sure where we are in terms of a motion today.</w:t>
      </w:r>
    </w:p>
    <w:p w14:paraId="6C94B15D" w14:textId="77777777" w:rsidR="00D76506" w:rsidRDefault="00657E57" w:rsidP="00F204FF">
      <w:pPr>
        <w:spacing w:after="240"/>
        <w:rPr>
          <w:szCs w:val="23"/>
        </w:rPr>
      </w:pPr>
      <w:r>
        <w:rPr>
          <w:szCs w:val="23"/>
        </w:rPr>
        <w:t>Chair Baltay:  What I’d like to do is give David an opportunity to craft a motion that allows this building to go through today</w:t>
      </w:r>
      <w:proofErr w:type="gramStart"/>
      <w:r>
        <w:rPr>
          <w:szCs w:val="23"/>
        </w:rPr>
        <w:t xml:space="preserve">.  </w:t>
      </w:r>
      <w:proofErr w:type="gramEnd"/>
      <w:r>
        <w:rPr>
          <w:szCs w:val="23"/>
        </w:rPr>
        <w:t xml:space="preserve">See if you can get a second and get the vote on it, David, before we go the </w:t>
      </w:r>
      <w:r w:rsidR="00866CAC">
        <w:rPr>
          <w:szCs w:val="23"/>
        </w:rPr>
        <w:t>w</w:t>
      </w:r>
      <w:r>
        <w:rPr>
          <w:szCs w:val="23"/>
        </w:rPr>
        <w:t>ay I think it’s going to go</w:t>
      </w:r>
      <w:proofErr w:type="gramStart"/>
      <w:r>
        <w:rPr>
          <w:szCs w:val="23"/>
        </w:rPr>
        <w:t xml:space="preserve">.  </w:t>
      </w:r>
      <w:proofErr w:type="gramEnd"/>
      <w:r>
        <w:rPr>
          <w:szCs w:val="23"/>
        </w:rPr>
        <w:t>Does that seem fair to you?</w:t>
      </w:r>
    </w:p>
    <w:p w14:paraId="1F654070" w14:textId="77777777" w:rsidR="00657E57" w:rsidRDefault="00657E57" w:rsidP="00F204FF">
      <w:pPr>
        <w:spacing w:after="240"/>
        <w:rPr>
          <w:szCs w:val="23"/>
        </w:rPr>
      </w:pPr>
      <w:r>
        <w:rPr>
          <w:szCs w:val="23"/>
        </w:rPr>
        <w:t>Board Member Hirsch:  Mm-hmm.</w:t>
      </w:r>
    </w:p>
    <w:p w14:paraId="0A65C1B6" w14:textId="6D293A52" w:rsidR="00657E57" w:rsidRDefault="00DB52F6" w:rsidP="00F204FF">
      <w:pPr>
        <w:spacing w:after="240"/>
        <w:rPr>
          <w:szCs w:val="23"/>
        </w:rPr>
      </w:pPr>
      <w:r>
        <w:rPr>
          <w:szCs w:val="23"/>
        </w:rPr>
        <w:t xml:space="preserve">Chair Baltay: </w:t>
      </w:r>
      <w:r w:rsidR="00657E57">
        <w:rPr>
          <w:szCs w:val="23"/>
        </w:rPr>
        <w:t xml:space="preserve"> You feel strong about it</w:t>
      </w:r>
      <w:proofErr w:type="gramStart"/>
      <w:r w:rsidR="00657E57">
        <w:rPr>
          <w:szCs w:val="23"/>
        </w:rPr>
        <w:t xml:space="preserve">.  </w:t>
      </w:r>
      <w:proofErr w:type="gramEnd"/>
      <w:r w:rsidR="00657E57">
        <w:rPr>
          <w:szCs w:val="23"/>
        </w:rPr>
        <w:t>Here’s your chance to put something together</w:t>
      </w:r>
      <w:proofErr w:type="gramStart"/>
      <w:r w:rsidR="00657E57">
        <w:rPr>
          <w:szCs w:val="23"/>
        </w:rPr>
        <w:t xml:space="preserve">.  </w:t>
      </w:r>
      <w:proofErr w:type="gramEnd"/>
      <w:r w:rsidR="009937A8">
        <w:rPr>
          <w:szCs w:val="23"/>
        </w:rPr>
        <w:t>H</w:t>
      </w:r>
      <w:r w:rsidR="00657E57">
        <w:rPr>
          <w:szCs w:val="23"/>
        </w:rPr>
        <w:t>earing what everybody said</w:t>
      </w:r>
      <w:r w:rsidR="009937A8">
        <w:rPr>
          <w:szCs w:val="23"/>
        </w:rPr>
        <w:t>,</w:t>
      </w:r>
      <w:r w:rsidR="00657E57">
        <w:rPr>
          <w:szCs w:val="23"/>
        </w:rPr>
        <w:t xml:space="preserve"> what do you think will be a passing motion?</w:t>
      </w:r>
    </w:p>
    <w:p w14:paraId="7CC51F5B" w14:textId="77777777" w:rsidR="00657E57" w:rsidRPr="00657E57" w:rsidRDefault="00657E57" w:rsidP="00F204FF">
      <w:pPr>
        <w:spacing w:after="240"/>
        <w:rPr>
          <w:b/>
          <w:szCs w:val="23"/>
        </w:rPr>
      </w:pPr>
      <w:r w:rsidRPr="00657E57">
        <w:rPr>
          <w:b/>
          <w:szCs w:val="23"/>
        </w:rPr>
        <w:t>MOTION</w:t>
      </w:r>
    </w:p>
    <w:p w14:paraId="3150E7C3" w14:textId="77777777" w:rsidR="00657E57" w:rsidRDefault="00657E57" w:rsidP="00F204FF">
      <w:pPr>
        <w:spacing w:after="240"/>
        <w:rPr>
          <w:szCs w:val="23"/>
        </w:rPr>
      </w:pPr>
      <w:r>
        <w:rPr>
          <w:szCs w:val="23"/>
        </w:rPr>
        <w:t>Board Member Hirsch:  I would like to make a motion to approve the project with the following items to be handled through committee: a landscape plan for the building from the consultant; a new materials board for consideration based on comments by the Board</w:t>
      </w:r>
      <w:proofErr w:type="gramStart"/>
      <w:r>
        <w:rPr>
          <w:szCs w:val="23"/>
        </w:rPr>
        <w:t xml:space="preserve">.  </w:t>
      </w:r>
      <w:proofErr w:type="gramEnd"/>
      <w:r>
        <w:rPr>
          <w:szCs w:val="23"/>
        </w:rPr>
        <w:t>That’s the motion.</w:t>
      </w:r>
    </w:p>
    <w:p w14:paraId="07D7E781" w14:textId="77777777" w:rsidR="00657E57" w:rsidRDefault="00657E57" w:rsidP="00F204FF">
      <w:pPr>
        <w:spacing w:after="240"/>
        <w:rPr>
          <w:szCs w:val="23"/>
        </w:rPr>
      </w:pPr>
      <w:r>
        <w:rPr>
          <w:szCs w:val="23"/>
        </w:rPr>
        <w:t>Chair Baltay:  Let’s repeat</w:t>
      </w:r>
      <w:proofErr w:type="gramStart"/>
      <w:r>
        <w:rPr>
          <w:szCs w:val="23"/>
        </w:rPr>
        <w:t xml:space="preserve">.  </w:t>
      </w:r>
      <w:proofErr w:type="gramEnd"/>
      <w:r>
        <w:rPr>
          <w:szCs w:val="23"/>
        </w:rPr>
        <w:t>The motion is to approve the building today with a landscape plan coming back to subcommittee and a revised material board coming back to subcommittee</w:t>
      </w:r>
      <w:proofErr w:type="gramStart"/>
      <w:r w:rsidR="009475B6">
        <w:rPr>
          <w:szCs w:val="23"/>
        </w:rPr>
        <w:t xml:space="preserve">.  </w:t>
      </w:r>
      <w:proofErr w:type="gramEnd"/>
      <w:r w:rsidR="009475B6">
        <w:rPr>
          <w:szCs w:val="23"/>
        </w:rPr>
        <w:t>That’s what I heard you say, right</w:t>
      </w:r>
      <w:proofErr w:type="gramStart"/>
      <w:r w:rsidR="009475B6">
        <w:rPr>
          <w:szCs w:val="23"/>
        </w:rPr>
        <w:t xml:space="preserve">?  </w:t>
      </w:r>
      <w:proofErr w:type="gramEnd"/>
      <w:r w:rsidR="009475B6">
        <w:rPr>
          <w:szCs w:val="23"/>
        </w:rPr>
        <w:t xml:space="preserve">Do we have a second for that motion? </w:t>
      </w:r>
    </w:p>
    <w:p w14:paraId="00D8F42B" w14:textId="77777777" w:rsidR="009475B6" w:rsidRDefault="009475B6" w:rsidP="00F204FF">
      <w:pPr>
        <w:spacing w:after="240"/>
        <w:rPr>
          <w:szCs w:val="23"/>
        </w:rPr>
      </w:pPr>
      <w:r>
        <w:rPr>
          <w:szCs w:val="23"/>
        </w:rPr>
        <w:t>Board Member Lee:  I’ll second.</w:t>
      </w:r>
    </w:p>
    <w:p w14:paraId="1E1BC0DB" w14:textId="77777777" w:rsidR="009475B6" w:rsidRDefault="00DB52F6" w:rsidP="00F204FF">
      <w:pPr>
        <w:spacing w:after="240"/>
        <w:rPr>
          <w:szCs w:val="23"/>
        </w:rPr>
      </w:pPr>
      <w:r>
        <w:rPr>
          <w:szCs w:val="23"/>
        </w:rPr>
        <w:t xml:space="preserve">Chair Baltay: </w:t>
      </w:r>
      <w:r w:rsidR="009475B6">
        <w:rPr>
          <w:szCs w:val="23"/>
        </w:rPr>
        <w:t xml:space="preserve"> The motion has been made and seconded</w:t>
      </w:r>
      <w:proofErr w:type="gramStart"/>
      <w:r w:rsidR="009475B6">
        <w:rPr>
          <w:szCs w:val="23"/>
        </w:rPr>
        <w:t xml:space="preserve">.  </w:t>
      </w:r>
      <w:proofErr w:type="gramEnd"/>
      <w:r w:rsidR="009475B6">
        <w:rPr>
          <w:szCs w:val="23"/>
        </w:rPr>
        <w:t>Does anybody want to address that motion</w:t>
      </w:r>
    </w:p>
    <w:p w14:paraId="29C263FC" w14:textId="77777777" w:rsidR="009475B6" w:rsidRPr="009475B6" w:rsidRDefault="009475B6" w:rsidP="00F204FF">
      <w:pPr>
        <w:spacing w:after="240"/>
        <w:rPr>
          <w:b/>
          <w:szCs w:val="23"/>
        </w:rPr>
      </w:pPr>
      <w:r w:rsidRPr="009475B6">
        <w:rPr>
          <w:b/>
          <w:szCs w:val="23"/>
        </w:rPr>
        <w:t>FRIENDLY AMENDMENT TO MOTION</w:t>
      </w:r>
    </w:p>
    <w:p w14:paraId="21827209" w14:textId="77777777" w:rsidR="009475B6" w:rsidRDefault="009475B6" w:rsidP="00F204FF">
      <w:pPr>
        <w:spacing w:after="240"/>
        <w:rPr>
          <w:szCs w:val="23"/>
        </w:rPr>
      </w:pPr>
      <w:r>
        <w:rPr>
          <w:szCs w:val="23"/>
        </w:rPr>
        <w:t>Vice Chair Thompson:  I’m going to make a friendly amendment to accurately depict the building’s colors in the drawing set</w:t>
      </w:r>
      <w:r w:rsidR="00FF0596">
        <w:rPr>
          <w:szCs w:val="23"/>
        </w:rPr>
        <w:t>,</w:t>
      </w:r>
      <w:r>
        <w:rPr>
          <w:szCs w:val="23"/>
        </w:rPr>
        <w:t xml:space="preserve"> and to accurately identify which perforated metal material goes where in the drawings</w:t>
      </w:r>
      <w:r w:rsidR="008F5A20">
        <w:rPr>
          <w:szCs w:val="23"/>
        </w:rPr>
        <w:t>;</w:t>
      </w:r>
      <w:r>
        <w:rPr>
          <w:szCs w:val="23"/>
        </w:rPr>
        <w:t xml:space="preserve"> and to update the sustainability findings per Board Member Lew’s comments</w:t>
      </w:r>
      <w:proofErr w:type="gramStart"/>
      <w:r>
        <w:rPr>
          <w:szCs w:val="23"/>
        </w:rPr>
        <w:t xml:space="preserve">.  </w:t>
      </w:r>
      <w:proofErr w:type="gramEnd"/>
      <w:r w:rsidR="008F5A20">
        <w:rPr>
          <w:szCs w:val="23"/>
        </w:rPr>
        <w:t>T</w:t>
      </w:r>
      <w:r>
        <w:rPr>
          <w:szCs w:val="23"/>
        </w:rPr>
        <w:t>hat is my friendly amendment</w:t>
      </w:r>
      <w:proofErr w:type="gramStart"/>
      <w:r>
        <w:rPr>
          <w:szCs w:val="23"/>
        </w:rPr>
        <w:t xml:space="preserve">.  </w:t>
      </w:r>
      <w:proofErr w:type="gramEnd"/>
    </w:p>
    <w:p w14:paraId="245D76EF" w14:textId="77777777" w:rsidR="008F5A20" w:rsidRDefault="008F5A20" w:rsidP="00F204FF">
      <w:pPr>
        <w:spacing w:after="240"/>
        <w:rPr>
          <w:szCs w:val="23"/>
        </w:rPr>
      </w:pPr>
      <w:r>
        <w:rPr>
          <w:szCs w:val="23"/>
        </w:rPr>
        <w:t>Chair Baltay:  David, is that amendment acceptable to you?</w:t>
      </w:r>
    </w:p>
    <w:p w14:paraId="30A87EBD" w14:textId="77777777" w:rsidR="008F5A20" w:rsidRDefault="008F5A20" w:rsidP="00F204FF">
      <w:pPr>
        <w:spacing w:after="240"/>
        <w:rPr>
          <w:szCs w:val="23"/>
        </w:rPr>
      </w:pPr>
      <w:r>
        <w:rPr>
          <w:szCs w:val="23"/>
        </w:rPr>
        <w:t>Board Member Hirsch:  Absolutely acceptable</w:t>
      </w:r>
      <w:proofErr w:type="gramStart"/>
      <w:r>
        <w:rPr>
          <w:szCs w:val="23"/>
        </w:rPr>
        <w:t xml:space="preserve">.  </w:t>
      </w:r>
      <w:proofErr w:type="gramEnd"/>
    </w:p>
    <w:p w14:paraId="4B12D491" w14:textId="77777777" w:rsidR="008F5A20" w:rsidRDefault="008F5A20" w:rsidP="00F204FF">
      <w:pPr>
        <w:spacing w:after="240"/>
        <w:rPr>
          <w:szCs w:val="23"/>
        </w:rPr>
      </w:pPr>
      <w:r>
        <w:rPr>
          <w:szCs w:val="23"/>
        </w:rPr>
        <w:t>Chair Baltay:  Grace, how about you?</w:t>
      </w:r>
    </w:p>
    <w:p w14:paraId="2C718DD7" w14:textId="77777777" w:rsidR="008F5A20" w:rsidRDefault="008F5A20" w:rsidP="00F204FF">
      <w:pPr>
        <w:spacing w:after="240"/>
        <w:rPr>
          <w:szCs w:val="23"/>
        </w:rPr>
      </w:pPr>
      <w:r>
        <w:rPr>
          <w:szCs w:val="23"/>
        </w:rPr>
        <w:t>Board Member Lee:  Yes, acceptable.</w:t>
      </w:r>
    </w:p>
    <w:p w14:paraId="1B5B3418" w14:textId="77777777" w:rsidR="008F5A20" w:rsidRDefault="008F5A20" w:rsidP="00F204FF">
      <w:pPr>
        <w:spacing w:after="240"/>
        <w:rPr>
          <w:szCs w:val="23"/>
        </w:rPr>
      </w:pPr>
      <w:r>
        <w:rPr>
          <w:szCs w:val="23"/>
        </w:rPr>
        <w:lastRenderedPageBreak/>
        <w:t>Chair Baltay:  Okay</w:t>
      </w:r>
      <w:proofErr w:type="gramStart"/>
      <w:r>
        <w:rPr>
          <w:szCs w:val="23"/>
        </w:rPr>
        <w:t xml:space="preserve">.  </w:t>
      </w:r>
      <w:proofErr w:type="gramEnd"/>
      <w:r>
        <w:rPr>
          <w:szCs w:val="23"/>
        </w:rPr>
        <w:t>Anybody else care to address that motion before we vote on it</w:t>
      </w:r>
      <w:proofErr w:type="gramStart"/>
      <w:r>
        <w:rPr>
          <w:szCs w:val="23"/>
        </w:rPr>
        <w:t xml:space="preserve">?  </w:t>
      </w:r>
      <w:proofErr w:type="gramEnd"/>
      <w:r>
        <w:rPr>
          <w:szCs w:val="23"/>
        </w:rPr>
        <w:t>Let’s do a roll call</w:t>
      </w:r>
      <w:proofErr w:type="gramStart"/>
      <w:r>
        <w:rPr>
          <w:szCs w:val="23"/>
        </w:rPr>
        <w:t xml:space="preserve">.  </w:t>
      </w:r>
      <w:proofErr w:type="gramEnd"/>
      <w:r>
        <w:rPr>
          <w:szCs w:val="23"/>
        </w:rPr>
        <w:t>Vinh, could you hold a roll call to vote motion, please</w:t>
      </w:r>
      <w:proofErr w:type="gramStart"/>
      <w:r>
        <w:rPr>
          <w:szCs w:val="23"/>
        </w:rPr>
        <w:t xml:space="preserve">.  </w:t>
      </w:r>
      <w:proofErr w:type="gramEnd"/>
    </w:p>
    <w:p w14:paraId="14EA3F09" w14:textId="1CF08D79" w:rsidR="008F5A20" w:rsidRDefault="005316C7" w:rsidP="00F204FF">
      <w:pPr>
        <w:spacing w:after="240"/>
        <w:rPr>
          <w:szCs w:val="23"/>
        </w:rPr>
      </w:pPr>
      <w:r>
        <w:rPr>
          <w:szCs w:val="23"/>
        </w:rPr>
        <w:t>Ms.</w:t>
      </w:r>
      <w:r w:rsidR="008F5A20">
        <w:rPr>
          <w:szCs w:val="23"/>
        </w:rPr>
        <w:t xml:space="preserve"> Gerhardt:   I think staff will have some questions just on details and we want to make sure the architect understands what we’re asking for at the </w:t>
      </w:r>
      <w:r w:rsidR="009937A8">
        <w:rPr>
          <w:szCs w:val="23"/>
        </w:rPr>
        <w:t>end,</w:t>
      </w:r>
      <w:r w:rsidR="008F5A20">
        <w:rPr>
          <w:szCs w:val="23"/>
        </w:rPr>
        <w:t xml:space="preserve"> but we’ll let the motion go through first.</w:t>
      </w:r>
    </w:p>
    <w:p w14:paraId="7980E63A" w14:textId="77777777" w:rsidR="008F5A20" w:rsidRDefault="008F5A20" w:rsidP="00F204FF">
      <w:pPr>
        <w:spacing w:after="240"/>
        <w:rPr>
          <w:szCs w:val="23"/>
        </w:rPr>
      </w:pPr>
      <w:r>
        <w:rPr>
          <w:szCs w:val="23"/>
        </w:rPr>
        <w:t>Chair Baltay:   I would like everybody to understand that I'm trying hard to get this through</w:t>
      </w:r>
      <w:proofErr w:type="gramStart"/>
      <w:r>
        <w:rPr>
          <w:szCs w:val="23"/>
        </w:rPr>
        <w:t xml:space="preserve">.  </w:t>
      </w:r>
      <w:proofErr w:type="gramEnd"/>
      <w:r>
        <w:rPr>
          <w:szCs w:val="23"/>
        </w:rPr>
        <w:t>I am very sensitive to the statements made about let’s get these buildings through</w:t>
      </w:r>
      <w:proofErr w:type="gramStart"/>
      <w:r>
        <w:rPr>
          <w:szCs w:val="23"/>
        </w:rPr>
        <w:t xml:space="preserve">.  </w:t>
      </w:r>
      <w:proofErr w:type="gramEnd"/>
      <w:r>
        <w:rPr>
          <w:szCs w:val="23"/>
        </w:rPr>
        <w:t>Let’s not overdo it</w:t>
      </w:r>
      <w:proofErr w:type="gramStart"/>
      <w:r>
        <w:rPr>
          <w:szCs w:val="23"/>
        </w:rPr>
        <w:t xml:space="preserve">.  </w:t>
      </w:r>
      <w:proofErr w:type="gramEnd"/>
      <w:r>
        <w:rPr>
          <w:szCs w:val="23"/>
        </w:rPr>
        <w:t>I’m afraid I just can’t support it myself, obviously, but I hope that everybody recognizes that this in the interest of moving forward</w:t>
      </w:r>
      <w:proofErr w:type="gramStart"/>
      <w:r>
        <w:rPr>
          <w:szCs w:val="23"/>
        </w:rPr>
        <w:t xml:space="preserve">.  </w:t>
      </w:r>
      <w:proofErr w:type="gramEnd"/>
      <w:r>
        <w:rPr>
          <w:szCs w:val="23"/>
        </w:rPr>
        <w:t>Let’s go ahead with the vote</w:t>
      </w:r>
      <w:proofErr w:type="gramStart"/>
      <w:r>
        <w:rPr>
          <w:szCs w:val="23"/>
        </w:rPr>
        <w:t xml:space="preserve">.  </w:t>
      </w:r>
      <w:proofErr w:type="gramEnd"/>
      <w:r>
        <w:rPr>
          <w:szCs w:val="23"/>
        </w:rPr>
        <w:t>Vinh, please call a roll call vote.</w:t>
      </w:r>
    </w:p>
    <w:p w14:paraId="610D347B" w14:textId="77777777" w:rsidR="008F5A20" w:rsidRPr="008F5A20" w:rsidRDefault="008F5A20" w:rsidP="008F5A20">
      <w:pPr>
        <w:tabs>
          <w:tab w:val="left" w:pos="720"/>
        </w:tabs>
        <w:spacing w:after="240"/>
        <w:rPr>
          <w:szCs w:val="23"/>
        </w:rPr>
      </w:pPr>
      <w:r>
        <w:rPr>
          <w:szCs w:val="23"/>
        </w:rPr>
        <w:tab/>
      </w:r>
      <w:r w:rsidRPr="008F5A20">
        <w:rPr>
          <w:szCs w:val="23"/>
        </w:rPr>
        <w:t>Aye:</w:t>
      </w:r>
      <w:r w:rsidRPr="008F5A20">
        <w:rPr>
          <w:szCs w:val="23"/>
        </w:rPr>
        <w:tab/>
      </w:r>
      <w:r>
        <w:rPr>
          <w:szCs w:val="23"/>
        </w:rPr>
        <w:t>Hirsch, Lee (2</w:t>
      </w:r>
      <w:r w:rsidRPr="008F5A20">
        <w:rPr>
          <w:szCs w:val="23"/>
        </w:rPr>
        <w:t>)</w:t>
      </w:r>
    </w:p>
    <w:p w14:paraId="52A344CC" w14:textId="77777777" w:rsidR="008F5A20" w:rsidRDefault="008F5A20" w:rsidP="008F5A20">
      <w:pPr>
        <w:tabs>
          <w:tab w:val="left" w:pos="720"/>
        </w:tabs>
        <w:spacing w:after="240"/>
        <w:rPr>
          <w:szCs w:val="23"/>
        </w:rPr>
      </w:pPr>
      <w:r>
        <w:rPr>
          <w:szCs w:val="23"/>
        </w:rPr>
        <w:tab/>
      </w:r>
      <w:r w:rsidRPr="008F5A20">
        <w:rPr>
          <w:szCs w:val="23"/>
        </w:rPr>
        <w:t xml:space="preserve">No: </w:t>
      </w:r>
      <w:r w:rsidRPr="008F5A20">
        <w:rPr>
          <w:szCs w:val="23"/>
        </w:rPr>
        <w:tab/>
        <w:t>Baltay</w:t>
      </w:r>
      <w:r>
        <w:rPr>
          <w:szCs w:val="23"/>
        </w:rPr>
        <w:t xml:space="preserve">, </w:t>
      </w:r>
      <w:r w:rsidRPr="008F5A20">
        <w:rPr>
          <w:szCs w:val="23"/>
        </w:rPr>
        <w:t>Lew</w:t>
      </w:r>
      <w:r>
        <w:rPr>
          <w:szCs w:val="23"/>
        </w:rPr>
        <w:t xml:space="preserve">, </w:t>
      </w:r>
      <w:r w:rsidRPr="008F5A20">
        <w:rPr>
          <w:szCs w:val="23"/>
        </w:rPr>
        <w:t>Thompson</w:t>
      </w:r>
      <w:r>
        <w:rPr>
          <w:szCs w:val="23"/>
        </w:rPr>
        <w:t xml:space="preserve"> (3)</w:t>
      </w:r>
    </w:p>
    <w:p w14:paraId="5C933873" w14:textId="77777777" w:rsidR="008F5A20" w:rsidRDefault="008F5A20" w:rsidP="008F5A20">
      <w:pPr>
        <w:tabs>
          <w:tab w:val="left" w:pos="720"/>
        </w:tabs>
        <w:spacing w:after="240"/>
        <w:rPr>
          <w:b/>
          <w:szCs w:val="23"/>
        </w:rPr>
      </w:pPr>
      <w:r w:rsidRPr="008F5A20">
        <w:rPr>
          <w:b/>
          <w:szCs w:val="23"/>
        </w:rPr>
        <w:t xml:space="preserve">MOTION TO APPROVE </w:t>
      </w:r>
      <w:r>
        <w:rPr>
          <w:b/>
          <w:szCs w:val="23"/>
        </w:rPr>
        <w:t>FAILS 2-3</w:t>
      </w:r>
      <w:r w:rsidRPr="008F5A20">
        <w:rPr>
          <w:b/>
          <w:szCs w:val="23"/>
        </w:rPr>
        <w:t>.</w:t>
      </w:r>
    </w:p>
    <w:p w14:paraId="16E974AA" w14:textId="3BDEE587" w:rsidR="00BF319B" w:rsidRDefault="008F5A20" w:rsidP="008F5A20">
      <w:pPr>
        <w:tabs>
          <w:tab w:val="left" w:pos="720"/>
        </w:tabs>
        <w:spacing w:after="240"/>
        <w:rPr>
          <w:szCs w:val="23"/>
        </w:rPr>
      </w:pPr>
      <w:r w:rsidRPr="008F5A20">
        <w:rPr>
          <w:szCs w:val="23"/>
        </w:rPr>
        <w:t xml:space="preserve">Chair Baltay:   </w:t>
      </w:r>
      <w:r w:rsidR="00BF319B">
        <w:rPr>
          <w:szCs w:val="23"/>
        </w:rPr>
        <w:t>Thanks, Osma</w:t>
      </w:r>
      <w:proofErr w:type="gramStart"/>
      <w:r w:rsidR="00BF319B">
        <w:rPr>
          <w:szCs w:val="23"/>
        </w:rPr>
        <w:t xml:space="preserve">.  </w:t>
      </w:r>
      <w:proofErr w:type="gramEnd"/>
      <w:r w:rsidR="00BF319B">
        <w:rPr>
          <w:szCs w:val="23"/>
        </w:rPr>
        <w:t>Okay</w:t>
      </w:r>
      <w:proofErr w:type="gramStart"/>
      <w:r w:rsidR="00BF319B">
        <w:rPr>
          <w:szCs w:val="23"/>
        </w:rPr>
        <w:t xml:space="preserve">.  </w:t>
      </w:r>
      <w:proofErr w:type="gramEnd"/>
      <w:r w:rsidR="00BF319B">
        <w:rPr>
          <w:szCs w:val="23"/>
        </w:rPr>
        <w:t>So we’re back to work then, right</w:t>
      </w:r>
      <w:proofErr w:type="gramStart"/>
      <w:r w:rsidR="00BF319B">
        <w:rPr>
          <w:szCs w:val="23"/>
        </w:rPr>
        <w:t xml:space="preserve">.  </w:t>
      </w:r>
      <w:proofErr w:type="gramEnd"/>
      <w:r w:rsidR="00BF319B">
        <w:rPr>
          <w:szCs w:val="23"/>
        </w:rPr>
        <w:t>The motion fails on a 3-2 vote</w:t>
      </w:r>
      <w:proofErr w:type="gramStart"/>
      <w:r w:rsidR="00BF319B">
        <w:rPr>
          <w:szCs w:val="23"/>
        </w:rPr>
        <w:t xml:space="preserve">.  </w:t>
      </w:r>
      <w:proofErr w:type="gramEnd"/>
      <w:r w:rsidR="00BF319B">
        <w:rPr>
          <w:szCs w:val="23"/>
        </w:rPr>
        <w:t>Let’s try to break out what issues are necessary to get this thing approved</w:t>
      </w:r>
      <w:proofErr w:type="gramStart"/>
      <w:r w:rsidR="00BF319B">
        <w:rPr>
          <w:szCs w:val="23"/>
        </w:rPr>
        <w:t xml:space="preserve">.  </w:t>
      </w:r>
      <w:proofErr w:type="gramEnd"/>
      <w:r w:rsidR="00BF319B">
        <w:rPr>
          <w:szCs w:val="23"/>
        </w:rPr>
        <w:t>I think we all agree it needs a landscape plan</w:t>
      </w:r>
      <w:proofErr w:type="gramStart"/>
      <w:r w:rsidR="00BF319B">
        <w:rPr>
          <w:szCs w:val="23"/>
        </w:rPr>
        <w:t xml:space="preserve">.  </w:t>
      </w:r>
      <w:proofErr w:type="gramEnd"/>
      <w:r w:rsidR="00BF319B">
        <w:rPr>
          <w:szCs w:val="23"/>
        </w:rPr>
        <w:t>Let’s do some straw poll votes and let’s make this quick</w:t>
      </w:r>
      <w:proofErr w:type="gramStart"/>
      <w:r w:rsidR="00BF319B">
        <w:rPr>
          <w:szCs w:val="23"/>
        </w:rPr>
        <w:t xml:space="preserve">.  </w:t>
      </w:r>
      <w:proofErr w:type="gramEnd"/>
      <w:r w:rsidR="00BF319B">
        <w:rPr>
          <w:szCs w:val="23"/>
        </w:rPr>
        <w:t>Who agrees we need a full landscape plan to come back to the Board</w:t>
      </w:r>
      <w:proofErr w:type="gramStart"/>
      <w:r w:rsidR="00BF319B">
        <w:rPr>
          <w:szCs w:val="23"/>
        </w:rPr>
        <w:t xml:space="preserve">?  </w:t>
      </w:r>
      <w:proofErr w:type="gramEnd"/>
      <w:r w:rsidR="00BF319B">
        <w:rPr>
          <w:szCs w:val="23"/>
        </w:rPr>
        <w:t>Don’t raise your hand</w:t>
      </w:r>
      <w:r w:rsidR="00D071D8">
        <w:rPr>
          <w:szCs w:val="23"/>
        </w:rPr>
        <w:t>,</w:t>
      </w:r>
      <w:r w:rsidR="00BF319B">
        <w:rPr>
          <w:szCs w:val="23"/>
        </w:rPr>
        <w:t xml:space="preserve"> just speak</w:t>
      </w:r>
      <w:proofErr w:type="gramStart"/>
      <w:r w:rsidR="00BF319B">
        <w:rPr>
          <w:szCs w:val="23"/>
        </w:rPr>
        <w:t xml:space="preserve">.  </w:t>
      </w:r>
      <w:proofErr w:type="gramEnd"/>
      <w:r w:rsidR="00BF319B">
        <w:rPr>
          <w:szCs w:val="23"/>
        </w:rPr>
        <w:t>What do we need to do to make that articulation on the façade better</w:t>
      </w:r>
      <w:proofErr w:type="gramStart"/>
      <w:r w:rsidR="00BF319B">
        <w:rPr>
          <w:szCs w:val="23"/>
        </w:rPr>
        <w:t xml:space="preserve">?  </w:t>
      </w:r>
      <w:proofErr w:type="gramEnd"/>
      <w:r w:rsidR="00BF319B">
        <w:rPr>
          <w:szCs w:val="23"/>
        </w:rPr>
        <w:t>Anybody want to add things to that</w:t>
      </w:r>
      <w:proofErr w:type="gramStart"/>
      <w:r w:rsidR="00BF319B">
        <w:rPr>
          <w:szCs w:val="23"/>
        </w:rPr>
        <w:t xml:space="preserve">?  </w:t>
      </w:r>
      <w:proofErr w:type="gramEnd"/>
      <w:r w:rsidR="00BF319B">
        <w:rPr>
          <w:szCs w:val="23"/>
        </w:rPr>
        <w:t xml:space="preserve">The applicant needs to know </w:t>
      </w:r>
      <w:r w:rsidR="00D071D8">
        <w:rPr>
          <w:szCs w:val="23"/>
        </w:rPr>
        <w:t>from</w:t>
      </w:r>
      <w:r w:rsidR="00BF319B">
        <w:rPr>
          <w:szCs w:val="23"/>
        </w:rPr>
        <w:t xml:space="preserve"> us what to do</w:t>
      </w:r>
      <w:proofErr w:type="gramStart"/>
      <w:r w:rsidR="00BF319B">
        <w:rPr>
          <w:szCs w:val="23"/>
        </w:rPr>
        <w:t xml:space="preserve">.  </w:t>
      </w:r>
      <w:proofErr w:type="gramEnd"/>
      <w:r w:rsidR="00BF319B">
        <w:rPr>
          <w:szCs w:val="23"/>
        </w:rPr>
        <w:t>This is our chance to be clear</w:t>
      </w:r>
      <w:proofErr w:type="gramStart"/>
      <w:r w:rsidR="00BF319B">
        <w:rPr>
          <w:szCs w:val="23"/>
        </w:rPr>
        <w:t xml:space="preserve">.  </w:t>
      </w:r>
      <w:proofErr w:type="gramEnd"/>
      <w:r w:rsidR="00BF319B">
        <w:rPr>
          <w:szCs w:val="23"/>
        </w:rPr>
        <w:t xml:space="preserve">As Grace said we want </w:t>
      </w:r>
      <w:r w:rsidR="00D071D8">
        <w:rPr>
          <w:szCs w:val="23"/>
        </w:rPr>
        <w:t>to</w:t>
      </w:r>
      <w:r w:rsidR="00BF319B">
        <w:rPr>
          <w:szCs w:val="23"/>
        </w:rPr>
        <w:t xml:space="preserve"> be moving forward. </w:t>
      </w:r>
    </w:p>
    <w:p w14:paraId="152D4BEB" w14:textId="77777777" w:rsidR="00BF319B" w:rsidRDefault="00BF319B" w:rsidP="008F5A20">
      <w:pPr>
        <w:tabs>
          <w:tab w:val="left" w:pos="720"/>
        </w:tabs>
        <w:spacing w:after="240"/>
        <w:rPr>
          <w:szCs w:val="23"/>
        </w:rPr>
      </w:pPr>
      <w:r>
        <w:rPr>
          <w:szCs w:val="23"/>
        </w:rPr>
        <w:t>Vice Chair Thompson:  I think the Board might be split on this</w:t>
      </w:r>
      <w:proofErr w:type="gramStart"/>
      <w:r>
        <w:rPr>
          <w:szCs w:val="23"/>
        </w:rPr>
        <w:t xml:space="preserve">.  </w:t>
      </w:r>
      <w:proofErr w:type="gramEnd"/>
      <w:r>
        <w:rPr>
          <w:szCs w:val="23"/>
        </w:rPr>
        <w:t>I think I mentioned most of the elements in the friendly amendment but to accurately render the building per the material board or the desired design intent, whatever that is, whether it is the sandy color or the punchy color</w:t>
      </w:r>
      <w:proofErr w:type="gramStart"/>
      <w:r>
        <w:rPr>
          <w:szCs w:val="23"/>
        </w:rPr>
        <w:t xml:space="preserve">.  </w:t>
      </w:r>
      <w:proofErr w:type="gramEnd"/>
      <w:r>
        <w:rPr>
          <w:szCs w:val="23"/>
        </w:rPr>
        <w:t>I do think that the upper top roof needs a little bit more articulation.</w:t>
      </w:r>
    </w:p>
    <w:p w14:paraId="05C625A8" w14:textId="77777777" w:rsidR="00BF319B" w:rsidRDefault="00BF319B" w:rsidP="008F5A20">
      <w:pPr>
        <w:tabs>
          <w:tab w:val="left" w:pos="720"/>
        </w:tabs>
        <w:spacing w:after="240"/>
        <w:rPr>
          <w:szCs w:val="23"/>
        </w:rPr>
      </w:pPr>
      <w:r>
        <w:rPr>
          <w:szCs w:val="23"/>
        </w:rPr>
        <w:t>Chair Baltay:   We’re hearing we want to see the materials better and perhaps make some adjustment</w:t>
      </w:r>
      <w:r w:rsidR="00FF0596">
        <w:rPr>
          <w:szCs w:val="23"/>
        </w:rPr>
        <w:t>s</w:t>
      </w:r>
      <w:r>
        <w:rPr>
          <w:szCs w:val="23"/>
        </w:rPr>
        <w:t xml:space="preserve"> as to what they are, the color or the perforations, but then you're also saying some architectural building changes, especially on the third floor</w:t>
      </w:r>
      <w:proofErr w:type="gramStart"/>
      <w:r>
        <w:rPr>
          <w:szCs w:val="23"/>
        </w:rPr>
        <w:t xml:space="preserve">.  </w:t>
      </w:r>
      <w:proofErr w:type="gramEnd"/>
      <w:r>
        <w:rPr>
          <w:szCs w:val="23"/>
        </w:rPr>
        <w:t xml:space="preserve">Who else </w:t>
      </w:r>
      <w:proofErr w:type="gramStart"/>
      <w:r>
        <w:rPr>
          <w:szCs w:val="23"/>
        </w:rPr>
        <w:t>is in agreement</w:t>
      </w:r>
      <w:proofErr w:type="gramEnd"/>
      <w:r>
        <w:rPr>
          <w:szCs w:val="23"/>
        </w:rPr>
        <w:t xml:space="preserve"> or opposed to that?  I find myself fin agreement with that statement</w:t>
      </w:r>
      <w:proofErr w:type="gramStart"/>
      <w:r>
        <w:rPr>
          <w:szCs w:val="23"/>
        </w:rPr>
        <w:t xml:space="preserve">.  </w:t>
      </w:r>
      <w:proofErr w:type="gramEnd"/>
      <w:r>
        <w:rPr>
          <w:szCs w:val="23"/>
        </w:rPr>
        <w:t>David?</w:t>
      </w:r>
    </w:p>
    <w:p w14:paraId="1D9F42C0" w14:textId="77777777" w:rsidR="00BF319B" w:rsidRDefault="00BF319B" w:rsidP="008F5A20">
      <w:pPr>
        <w:tabs>
          <w:tab w:val="left" w:pos="720"/>
        </w:tabs>
        <w:spacing w:after="240"/>
        <w:rPr>
          <w:szCs w:val="23"/>
        </w:rPr>
      </w:pPr>
      <w:r>
        <w:rPr>
          <w:szCs w:val="23"/>
        </w:rPr>
        <w:t>Board Member Hirsch:  I'm actually in agreement with that as well.</w:t>
      </w:r>
    </w:p>
    <w:p w14:paraId="01D07361" w14:textId="77777777" w:rsidR="00BF319B" w:rsidRDefault="00BF319B" w:rsidP="008F5A20">
      <w:pPr>
        <w:tabs>
          <w:tab w:val="left" w:pos="720"/>
        </w:tabs>
        <w:spacing w:after="240"/>
        <w:rPr>
          <w:szCs w:val="23"/>
        </w:rPr>
      </w:pPr>
      <w:r>
        <w:rPr>
          <w:szCs w:val="23"/>
        </w:rPr>
        <w:t>Chair Baltay:   Okay</w:t>
      </w:r>
      <w:proofErr w:type="gramStart"/>
      <w:r>
        <w:rPr>
          <w:szCs w:val="23"/>
        </w:rPr>
        <w:t xml:space="preserve">.  </w:t>
      </w:r>
      <w:proofErr w:type="gramEnd"/>
      <w:r>
        <w:rPr>
          <w:szCs w:val="23"/>
        </w:rPr>
        <w:t>Grace and Alex, how do you feel?</w:t>
      </w:r>
    </w:p>
    <w:p w14:paraId="34E7097C" w14:textId="77777777" w:rsidR="00BF319B" w:rsidRDefault="00BF319B" w:rsidP="008F5A20">
      <w:pPr>
        <w:tabs>
          <w:tab w:val="left" w:pos="720"/>
        </w:tabs>
        <w:spacing w:after="240"/>
        <w:rPr>
          <w:szCs w:val="23"/>
        </w:rPr>
      </w:pPr>
      <w:r>
        <w:rPr>
          <w:szCs w:val="23"/>
        </w:rPr>
        <w:t>Board Member Hirsch:  What it is, I'm not sure.</w:t>
      </w:r>
    </w:p>
    <w:p w14:paraId="1E63AB33" w14:textId="77777777" w:rsidR="00BF319B" w:rsidRDefault="00BF319B" w:rsidP="008F5A20">
      <w:pPr>
        <w:tabs>
          <w:tab w:val="left" w:pos="720"/>
        </w:tabs>
        <w:spacing w:after="240"/>
        <w:rPr>
          <w:szCs w:val="23"/>
        </w:rPr>
      </w:pPr>
      <w:r>
        <w:rPr>
          <w:szCs w:val="23"/>
        </w:rPr>
        <w:t>Chair Baltay:   Well that we leave to the architects</w:t>
      </w:r>
      <w:proofErr w:type="gramStart"/>
      <w:r>
        <w:rPr>
          <w:szCs w:val="23"/>
        </w:rPr>
        <w:t xml:space="preserve">.  </w:t>
      </w:r>
      <w:proofErr w:type="gramEnd"/>
      <w:r>
        <w:rPr>
          <w:szCs w:val="23"/>
        </w:rPr>
        <w:t>Grace?</w:t>
      </w:r>
    </w:p>
    <w:p w14:paraId="70AB8324" w14:textId="53702D3A" w:rsidR="00BF319B" w:rsidRDefault="00BF319B" w:rsidP="008F5A20">
      <w:pPr>
        <w:tabs>
          <w:tab w:val="left" w:pos="720"/>
        </w:tabs>
        <w:spacing w:after="240"/>
        <w:rPr>
          <w:szCs w:val="23"/>
        </w:rPr>
      </w:pPr>
      <w:r>
        <w:rPr>
          <w:szCs w:val="23"/>
        </w:rPr>
        <w:t>Board Member Lee:  I’m opposing because I’m not sure what we’re asking the applicant to do there</w:t>
      </w:r>
      <w:proofErr w:type="gramStart"/>
      <w:r>
        <w:rPr>
          <w:szCs w:val="23"/>
        </w:rPr>
        <w:t xml:space="preserve">.  </w:t>
      </w:r>
      <w:proofErr w:type="gramEnd"/>
      <w:r>
        <w:rPr>
          <w:szCs w:val="23"/>
        </w:rPr>
        <w:t xml:space="preserve"> </w:t>
      </w:r>
    </w:p>
    <w:p w14:paraId="7ED2DE15" w14:textId="77777777" w:rsidR="00BF319B" w:rsidRDefault="00BF319B" w:rsidP="008F5A20">
      <w:pPr>
        <w:tabs>
          <w:tab w:val="left" w:pos="720"/>
        </w:tabs>
        <w:spacing w:after="240"/>
        <w:rPr>
          <w:szCs w:val="23"/>
        </w:rPr>
      </w:pPr>
      <w:r>
        <w:rPr>
          <w:szCs w:val="23"/>
        </w:rPr>
        <w:t>Chair Baltay:  Osma, can you be more clear?</w:t>
      </w:r>
    </w:p>
    <w:p w14:paraId="7A9EBBF1" w14:textId="77777777" w:rsidR="00BF319B" w:rsidRDefault="00BF319B" w:rsidP="008F5A20">
      <w:pPr>
        <w:tabs>
          <w:tab w:val="left" w:pos="720"/>
        </w:tabs>
        <w:spacing w:after="240"/>
        <w:rPr>
          <w:szCs w:val="23"/>
        </w:rPr>
      </w:pPr>
      <w:r>
        <w:rPr>
          <w:szCs w:val="23"/>
        </w:rPr>
        <w:t>Vice Chair Thompson:  It’s lacking a scale</w:t>
      </w:r>
      <w:proofErr w:type="gramStart"/>
      <w:r>
        <w:rPr>
          <w:szCs w:val="23"/>
        </w:rPr>
        <w:t xml:space="preserve">.  </w:t>
      </w:r>
      <w:proofErr w:type="gramEnd"/>
      <w:r>
        <w:rPr>
          <w:szCs w:val="23"/>
        </w:rPr>
        <w:t>At this time it reads like a flat plane on that upper level</w:t>
      </w:r>
      <w:proofErr w:type="gramStart"/>
      <w:r>
        <w:rPr>
          <w:szCs w:val="23"/>
        </w:rPr>
        <w:t xml:space="preserve">.  </w:t>
      </w:r>
      <w:proofErr w:type="gramEnd"/>
      <w:r>
        <w:rPr>
          <w:szCs w:val="23"/>
        </w:rPr>
        <w:t>I’m asking the applicant to add some scale and architectural refinement to the third level.</w:t>
      </w:r>
    </w:p>
    <w:p w14:paraId="369D178B" w14:textId="77777777" w:rsidR="00BF319B" w:rsidRDefault="00BF319B" w:rsidP="008F5A20">
      <w:pPr>
        <w:tabs>
          <w:tab w:val="left" w:pos="720"/>
        </w:tabs>
        <w:spacing w:after="240"/>
        <w:rPr>
          <w:szCs w:val="23"/>
        </w:rPr>
      </w:pPr>
      <w:r>
        <w:rPr>
          <w:szCs w:val="23"/>
        </w:rPr>
        <w:t xml:space="preserve">Chair Baltay:  Adding scale and </w:t>
      </w:r>
      <w:r w:rsidRPr="00BF319B">
        <w:rPr>
          <w:szCs w:val="23"/>
        </w:rPr>
        <w:t>architectural refinement</w:t>
      </w:r>
      <w:proofErr w:type="gramStart"/>
      <w:r>
        <w:rPr>
          <w:szCs w:val="23"/>
        </w:rPr>
        <w:t xml:space="preserve">.  </w:t>
      </w:r>
      <w:proofErr w:type="gramEnd"/>
      <w:r>
        <w:rPr>
          <w:szCs w:val="23"/>
        </w:rPr>
        <w:t>Grace, does that answer your question?</w:t>
      </w:r>
    </w:p>
    <w:p w14:paraId="439D073D" w14:textId="77777777" w:rsidR="00BF319B" w:rsidRDefault="001813BF" w:rsidP="008F5A20">
      <w:pPr>
        <w:tabs>
          <w:tab w:val="left" w:pos="720"/>
        </w:tabs>
        <w:spacing w:after="240"/>
        <w:rPr>
          <w:szCs w:val="23"/>
        </w:rPr>
      </w:pPr>
      <w:r>
        <w:rPr>
          <w:szCs w:val="23"/>
        </w:rPr>
        <w:t>Board Member Lee:  I</w:t>
      </w:r>
      <w:r w:rsidR="00BF319B">
        <w:rPr>
          <w:szCs w:val="23"/>
        </w:rPr>
        <w:t>t’s open</w:t>
      </w:r>
      <w:r w:rsidR="00FF0596">
        <w:rPr>
          <w:szCs w:val="23"/>
        </w:rPr>
        <w:t>-</w:t>
      </w:r>
      <w:r w:rsidR="0093738D">
        <w:rPr>
          <w:szCs w:val="23"/>
        </w:rPr>
        <w:t>ended</w:t>
      </w:r>
      <w:r w:rsidR="00BF319B">
        <w:rPr>
          <w:szCs w:val="23"/>
        </w:rPr>
        <w:t xml:space="preserve"> there</w:t>
      </w:r>
      <w:proofErr w:type="gramStart"/>
      <w:r w:rsidR="00BF319B">
        <w:rPr>
          <w:szCs w:val="23"/>
        </w:rPr>
        <w:t xml:space="preserve">.  </w:t>
      </w:r>
      <w:proofErr w:type="gramEnd"/>
      <w:r w:rsidR="00BF319B">
        <w:rPr>
          <w:szCs w:val="23"/>
        </w:rPr>
        <w:t>I’m going to mute and listen for a while</w:t>
      </w:r>
      <w:proofErr w:type="gramStart"/>
      <w:r w:rsidR="00BF319B">
        <w:rPr>
          <w:szCs w:val="23"/>
        </w:rPr>
        <w:t xml:space="preserve">.  </w:t>
      </w:r>
      <w:proofErr w:type="gramEnd"/>
      <w:r w:rsidR="00BF319B">
        <w:rPr>
          <w:szCs w:val="23"/>
        </w:rPr>
        <w:t>Go ahead</w:t>
      </w:r>
      <w:proofErr w:type="gramStart"/>
      <w:r w:rsidR="00BF319B">
        <w:rPr>
          <w:szCs w:val="23"/>
        </w:rPr>
        <w:t xml:space="preserve">.  </w:t>
      </w:r>
      <w:proofErr w:type="gramEnd"/>
      <w:r w:rsidR="00BF319B">
        <w:rPr>
          <w:szCs w:val="23"/>
        </w:rPr>
        <w:t xml:space="preserve">Not the time to leave your </w:t>
      </w:r>
      <w:r w:rsidR="0093738D">
        <w:rPr>
          <w:szCs w:val="23"/>
        </w:rPr>
        <w:t>microphones off so we can all s</w:t>
      </w:r>
      <w:r w:rsidR="00BF319B">
        <w:rPr>
          <w:szCs w:val="23"/>
        </w:rPr>
        <w:t>peak</w:t>
      </w:r>
      <w:proofErr w:type="gramStart"/>
      <w:r w:rsidR="00BF319B">
        <w:rPr>
          <w:szCs w:val="23"/>
        </w:rPr>
        <w:t xml:space="preserve">.  </w:t>
      </w:r>
      <w:proofErr w:type="gramEnd"/>
      <w:r w:rsidR="00BF319B">
        <w:rPr>
          <w:szCs w:val="23"/>
        </w:rPr>
        <w:t>Alex, what do you think?</w:t>
      </w:r>
    </w:p>
    <w:p w14:paraId="7A2B7D88" w14:textId="77777777" w:rsidR="00BF319B" w:rsidRDefault="0093738D" w:rsidP="008F5A20">
      <w:pPr>
        <w:tabs>
          <w:tab w:val="left" w:pos="720"/>
        </w:tabs>
        <w:spacing w:after="240"/>
        <w:rPr>
          <w:szCs w:val="23"/>
        </w:rPr>
      </w:pPr>
      <w:r>
        <w:rPr>
          <w:szCs w:val="23"/>
        </w:rPr>
        <w:t>Board</w:t>
      </w:r>
      <w:r w:rsidR="00BF319B">
        <w:rPr>
          <w:szCs w:val="23"/>
        </w:rPr>
        <w:t xml:space="preserve"> Member Lew:  I will support that</w:t>
      </w:r>
      <w:proofErr w:type="gramStart"/>
      <w:r w:rsidR="00BF319B">
        <w:rPr>
          <w:szCs w:val="23"/>
        </w:rPr>
        <w:t xml:space="preserve">.  </w:t>
      </w:r>
      <w:proofErr w:type="gramEnd"/>
      <w:r w:rsidR="00BF319B">
        <w:rPr>
          <w:szCs w:val="23"/>
        </w:rPr>
        <w:t>I think we’ve gone over this before on other projects</w:t>
      </w:r>
      <w:r>
        <w:rPr>
          <w:szCs w:val="23"/>
        </w:rPr>
        <w:t>…</w:t>
      </w:r>
    </w:p>
    <w:p w14:paraId="717BCA75" w14:textId="77777777" w:rsidR="0093738D" w:rsidRDefault="0093738D" w:rsidP="008F5A20">
      <w:pPr>
        <w:tabs>
          <w:tab w:val="left" w:pos="720"/>
        </w:tabs>
        <w:spacing w:after="240"/>
        <w:rPr>
          <w:szCs w:val="23"/>
        </w:rPr>
      </w:pPr>
      <w:r>
        <w:rPr>
          <w:szCs w:val="23"/>
        </w:rPr>
        <w:lastRenderedPageBreak/>
        <w:t>Chair Baltay:   We have.</w:t>
      </w:r>
    </w:p>
    <w:p w14:paraId="3512D4AE" w14:textId="77777777" w:rsidR="0093738D" w:rsidRDefault="0093738D" w:rsidP="008F5A20">
      <w:pPr>
        <w:tabs>
          <w:tab w:val="left" w:pos="720"/>
        </w:tabs>
        <w:spacing w:after="240"/>
        <w:rPr>
          <w:szCs w:val="23"/>
        </w:rPr>
      </w:pPr>
      <w:r>
        <w:rPr>
          <w:szCs w:val="23"/>
        </w:rPr>
        <w:t>Board Member Lew:  …regarding cornices</w:t>
      </w:r>
      <w:proofErr w:type="gramStart"/>
      <w:r>
        <w:rPr>
          <w:szCs w:val="23"/>
        </w:rPr>
        <w:t xml:space="preserve">.  </w:t>
      </w:r>
      <w:proofErr w:type="gramEnd"/>
    </w:p>
    <w:p w14:paraId="2E75D986" w14:textId="77777777" w:rsidR="0093738D" w:rsidRDefault="0093738D" w:rsidP="008F5A20">
      <w:pPr>
        <w:tabs>
          <w:tab w:val="left" w:pos="720"/>
        </w:tabs>
        <w:spacing w:after="240"/>
        <w:rPr>
          <w:szCs w:val="23"/>
        </w:rPr>
      </w:pPr>
      <w:r>
        <w:rPr>
          <w:szCs w:val="23"/>
        </w:rPr>
        <w:t>Chair Baltay:  We have</w:t>
      </w:r>
      <w:proofErr w:type="gramStart"/>
      <w:r>
        <w:rPr>
          <w:szCs w:val="23"/>
        </w:rPr>
        <w:t xml:space="preserve">.  </w:t>
      </w:r>
      <w:proofErr w:type="gramEnd"/>
      <w:r>
        <w:rPr>
          <w:szCs w:val="23"/>
        </w:rPr>
        <w:t>There's a track record of all of this and so we</w:t>
      </w:r>
      <w:r w:rsidR="00FF0596">
        <w:rPr>
          <w:szCs w:val="23"/>
        </w:rPr>
        <w:t>’</w:t>
      </w:r>
      <w:r>
        <w:rPr>
          <w:szCs w:val="23"/>
        </w:rPr>
        <w:t>re not breaking new ground here to the applicants that care to look at other deve</w:t>
      </w:r>
      <w:r w:rsidR="001813BF">
        <w:rPr>
          <w:szCs w:val="23"/>
        </w:rPr>
        <w:t>lopments along El Camino</w:t>
      </w:r>
      <w:proofErr w:type="gramStart"/>
      <w:r w:rsidR="001813BF">
        <w:rPr>
          <w:szCs w:val="23"/>
        </w:rPr>
        <w:t xml:space="preserve">.  </w:t>
      </w:r>
      <w:proofErr w:type="gramEnd"/>
      <w:r w:rsidR="001813BF">
        <w:rPr>
          <w:szCs w:val="23"/>
        </w:rPr>
        <w:t>A</w:t>
      </w:r>
      <w:r>
        <w:rPr>
          <w:szCs w:val="23"/>
        </w:rPr>
        <w:t>t least we have four and a half people behind that</w:t>
      </w:r>
      <w:proofErr w:type="gramStart"/>
      <w:r>
        <w:rPr>
          <w:szCs w:val="23"/>
        </w:rPr>
        <w:t xml:space="preserve">.  </w:t>
      </w:r>
      <w:proofErr w:type="gramEnd"/>
      <w:r>
        <w:rPr>
          <w:szCs w:val="23"/>
        </w:rPr>
        <w:t>That’s where we’re going with it</w:t>
      </w:r>
      <w:proofErr w:type="gramStart"/>
      <w:r>
        <w:rPr>
          <w:szCs w:val="23"/>
        </w:rPr>
        <w:t xml:space="preserve">.  </w:t>
      </w:r>
      <w:proofErr w:type="gramEnd"/>
      <w:r>
        <w:rPr>
          <w:szCs w:val="23"/>
        </w:rPr>
        <w:t>The next issue and probably the most contentious is the parking</w:t>
      </w:r>
      <w:proofErr w:type="gramStart"/>
      <w:r>
        <w:rPr>
          <w:szCs w:val="23"/>
        </w:rPr>
        <w:t xml:space="preserve">.  </w:t>
      </w:r>
      <w:proofErr w:type="gramEnd"/>
      <w:r>
        <w:rPr>
          <w:szCs w:val="23"/>
        </w:rPr>
        <w:t>Let me put it out there, I would like to see the applicants, at the very least, give a serious proposal of possible underground parking</w:t>
      </w:r>
      <w:proofErr w:type="gramStart"/>
      <w:r>
        <w:rPr>
          <w:szCs w:val="23"/>
        </w:rPr>
        <w:t xml:space="preserve">.  </w:t>
      </w:r>
      <w:proofErr w:type="gramEnd"/>
      <w:r>
        <w:rPr>
          <w:szCs w:val="23"/>
        </w:rPr>
        <w:t xml:space="preserve">Doesn’t say it has to be that </w:t>
      </w:r>
      <w:proofErr w:type="gramStart"/>
      <w:r>
        <w:rPr>
          <w:szCs w:val="23"/>
        </w:rPr>
        <w:t>way</w:t>
      </w:r>
      <w:proofErr w:type="gramEnd"/>
      <w:r>
        <w:rPr>
          <w:szCs w:val="23"/>
        </w:rPr>
        <w:t xml:space="preserve"> but I’d like to see it studied more carefully.  Do I have any support from anybody else on the Board asking them to do that?</w:t>
      </w:r>
    </w:p>
    <w:p w14:paraId="7A26BA00" w14:textId="77777777" w:rsidR="0093738D" w:rsidRDefault="0093738D" w:rsidP="008F5A20">
      <w:pPr>
        <w:tabs>
          <w:tab w:val="left" w:pos="720"/>
        </w:tabs>
        <w:spacing w:after="240"/>
        <w:rPr>
          <w:szCs w:val="23"/>
        </w:rPr>
      </w:pPr>
      <w:r>
        <w:rPr>
          <w:szCs w:val="23"/>
        </w:rPr>
        <w:t>Vice Chair Thompson:  Sorry, can you repeat that.</w:t>
      </w:r>
    </w:p>
    <w:p w14:paraId="3ABA876A" w14:textId="77777777" w:rsidR="0093738D" w:rsidRDefault="0093738D" w:rsidP="008F5A20">
      <w:pPr>
        <w:tabs>
          <w:tab w:val="left" w:pos="720"/>
        </w:tabs>
        <w:spacing w:after="240"/>
        <w:rPr>
          <w:szCs w:val="23"/>
        </w:rPr>
      </w:pPr>
      <w:r>
        <w:rPr>
          <w:szCs w:val="23"/>
        </w:rPr>
        <w:t xml:space="preserve">Chair Baltay:  </w:t>
      </w:r>
      <w:r w:rsidRPr="0093738D">
        <w:rPr>
          <w:szCs w:val="23"/>
        </w:rPr>
        <w:t xml:space="preserve">I would like to see </w:t>
      </w:r>
      <w:r>
        <w:rPr>
          <w:szCs w:val="23"/>
        </w:rPr>
        <w:t>a detailed plan for what underground parking might look like even with the idea of getting a variance for a narrower ramp or steeper ramp, perhaps, to make the parking the place where we grant the variance because the lot is small.  I think you can justify that, as we’ll see on the next application</w:t>
      </w:r>
      <w:proofErr w:type="gramStart"/>
      <w:r>
        <w:rPr>
          <w:szCs w:val="23"/>
        </w:rPr>
        <w:t xml:space="preserve">.  </w:t>
      </w:r>
      <w:proofErr w:type="gramEnd"/>
      <w:r>
        <w:rPr>
          <w:szCs w:val="23"/>
        </w:rPr>
        <w:t>But I think the answer lies in redoing the parking altogether.</w:t>
      </w:r>
    </w:p>
    <w:p w14:paraId="20E9B943" w14:textId="77777777" w:rsidR="0093738D" w:rsidRDefault="0093738D" w:rsidP="008F5A20">
      <w:pPr>
        <w:tabs>
          <w:tab w:val="left" w:pos="720"/>
        </w:tabs>
        <w:spacing w:after="240"/>
        <w:rPr>
          <w:szCs w:val="23"/>
        </w:rPr>
      </w:pPr>
      <w:r>
        <w:rPr>
          <w:szCs w:val="23"/>
        </w:rPr>
        <w:t>Board Member Lee:  And, to be clear, was this asked at the previous review and just note in the notes</w:t>
      </w:r>
      <w:proofErr w:type="gramStart"/>
      <w:r>
        <w:rPr>
          <w:szCs w:val="23"/>
        </w:rPr>
        <w:t xml:space="preserve">.  </w:t>
      </w:r>
      <w:proofErr w:type="gramEnd"/>
      <w:r>
        <w:rPr>
          <w:szCs w:val="23"/>
        </w:rPr>
        <w:t>I'm not sure why (crosstalk).</w:t>
      </w:r>
    </w:p>
    <w:p w14:paraId="41750B51" w14:textId="77777777" w:rsidR="0093738D" w:rsidRDefault="00DB52F6" w:rsidP="008F5A20">
      <w:pPr>
        <w:tabs>
          <w:tab w:val="left" w:pos="720"/>
        </w:tabs>
        <w:spacing w:after="240"/>
        <w:rPr>
          <w:szCs w:val="23"/>
        </w:rPr>
      </w:pPr>
      <w:r>
        <w:rPr>
          <w:szCs w:val="23"/>
        </w:rPr>
        <w:t xml:space="preserve">Chair Baltay: </w:t>
      </w:r>
      <w:r w:rsidR="0093738D">
        <w:rPr>
          <w:szCs w:val="23"/>
        </w:rPr>
        <w:t xml:space="preserve"> Grace, we had quite a bit of issue with the surface parking and I remember distinctly saying you should bring it in off the alley; you should look for other solutions</w:t>
      </w:r>
      <w:proofErr w:type="gramStart"/>
      <w:r w:rsidR="0093738D">
        <w:rPr>
          <w:szCs w:val="23"/>
        </w:rPr>
        <w:t xml:space="preserve">.  </w:t>
      </w:r>
      <w:proofErr w:type="gramEnd"/>
      <w:r w:rsidR="0093738D">
        <w:rPr>
          <w:szCs w:val="23"/>
        </w:rPr>
        <w:t>We didn’t give them answers and I'm reluctant to even be saying put it underground</w:t>
      </w:r>
      <w:proofErr w:type="gramStart"/>
      <w:r w:rsidR="0093738D">
        <w:rPr>
          <w:szCs w:val="23"/>
        </w:rPr>
        <w:t xml:space="preserve">.  </w:t>
      </w:r>
      <w:proofErr w:type="gramEnd"/>
      <w:r w:rsidR="0093738D">
        <w:rPr>
          <w:szCs w:val="23"/>
        </w:rPr>
        <w:t>But what we’re saying is the surface parking isn’t really working</w:t>
      </w:r>
      <w:proofErr w:type="gramStart"/>
      <w:r w:rsidR="0093738D">
        <w:rPr>
          <w:szCs w:val="23"/>
        </w:rPr>
        <w:t xml:space="preserve">.  </w:t>
      </w:r>
      <w:proofErr w:type="gramEnd"/>
    </w:p>
    <w:p w14:paraId="4240034F" w14:textId="77777777" w:rsidR="0093738D" w:rsidRDefault="0093738D" w:rsidP="008F5A20">
      <w:pPr>
        <w:tabs>
          <w:tab w:val="left" w:pos="720"/>
        </w:tabs>
        <w:spacing w:after="240"/>
        <w:rPr>
          <w:szCs w:val="23"/>
        </w:rPr>
      </w:pPr>
      <w:r>
        <w:rPr>
          <w:szCs w:val="23"/>
        </w:rPr>
        <w:t xml:space="preserve">Board Member Lee:  To be clear, there was no </w:t>
      </w:r>
      <w:r w:rsidR="00866CAC">
        <w:rPr>
          <w:szCs w:val="23"/>
        </w:rPr>
        <w:t>asking</w:t>
      </w:r>
      <w:r>
        <w:rPr>
          <w:szCs w:val="23"/>
        </w:rPr>
        <w:t xml:space="preserve"> for an underground parking study at the previous…</w:t>
      </w:r>
    </w:p>
    <w:p w14:paraId="2CCBC238" w14:textId="77777777" w:rsidR="0093738D" w:rsidRDefault="0093738D" w:rsidP="008F5A20">
      <w:pPr>
        <w:tabs>
          <w:tab w:val="left" w:pos="720"/>
        </w:tabs>
        <w:spacing w:after="240"/>
        <w:rPr>
          <w:szCs w:val="23"/>
        </w:rPr>
      </w:pPr>
      <w:r>
        <w:rPr>
          <w:szCs w:val="23"/>
        </w:rPr>
        <w:t>Chair Baltay:  It’s very hard to be doing that</w:t>
      </w:r>
      <w:proofErr w:type="gramStart"/>
      <w:r>
        <w:rPr>
          <w:szCs w:val="23"/>
        </w:rPr>
        <w:t xml:space="preserve">.  </w:t>
      </w:r>
      <w:proofErr w:type="gramEnd"/>
      <w:r>
        <w:rPr>
          <w:szCs w:val="23"/>
        </w:rPr>
        <w:t>We’re looking for applicants to come up with the solution.</w:t>
      </w:r>
    </w:p>
    <w:p w14:paraId="1FE6B3FD" w14:textId="77777777" w:rsidR="0093738D" w:rsidRDefault="0093738D" w:rsidP="008F5A20">
      <w:pPr>
        <w:tabs>
          <w:tab w:val="left" w:pos="720"/>
        </w:tabs>
        <w:spacing w:after="240"/>
        <w:rPr>
          <w:szCs w:val="23"/>
        </w:rPr>
      </w:pPr>
      <w:r>
        <w:rPr>
          <w:szCs w:val="23"/>
        </w:rPr>
        <w:t>Board Member Lee:  I'm going to pass on agreeing with this advice of the second review since it wasn’t discussed at the first review and the design was very similar.</w:t>
      </w:r>
    </w:p>
    <w:p w14:paraId="7093BBFC" w14:textId="77777777" w:rsidR="0093738D" w:rsidRDefault="0093738D" w:rsidP="008F5A20">
      <w:pPr>
        <w:tabs>
          <w:tab w:val="left" w:pos="720"/>
        </w:tabs>
        <w:spacing w:after="240"/>
        <w:rPr>
          <w:szCs w:val="23"/>
        </w:rPr>
      </w:pPr>
      <w:r>
        <w:rPr>
          <w:szCs w:val="23"/>
        </w:rPr>
        <w:t>Chair Baltay:  Fair enough</w:t>
      </w:r>
      <w:proofErr w:type="gramStart"/>
      <w:r>
        <w:rPr>
          <w:szCs w:val="23"/>
        </w:rPr>
        <w:t xml:space="preserve">.  </w:t>
      </w:r>
      <w:proofErr w:type="gramEnd"/>
      <w:r>
        <w:rPr>
          <w:szCs w:val="23"/>
        </w:rPr>
        <w:t>How about the rest of the Board members?</w:t>
      </w:r>
    </w:p>
    <w:p w14:paraId="6E9FB2E6" w14:textId="77777777" w:rsidR="0093738D" w:rsidRDefault="0093738D" w:rsidP="008F5A20">
      <w:pPr>
        <w:tabs>
          <w:tab w:val="left" w:pos="720"/>
        </w:tabs>
        <w:spacing w:after="240"/>
        <w:rPr>
          <w:szCs w:val="23"/>
        </w:rPr>
      </w:pPr>
      <w:r>
        <w:rPr>
          <w:szCs w:val="23"/>
        </w:rPr>
        <w:t>Board Member Hirsch:  I'm going to pass on that as well.</w:t>
      </w:r>
    </w:p>
    <w:p w14:paraId="7F9F013C" w14:textId="77777777" w:rsidR="0093738D" w:rsidRDefault="0093738D" w:rsidP="008F5A20">
      <w:pPr>
        <w:tabs>
          <w:tab w:val="left" w:pos="720"/>
        </w:tabs>
        <w:spacing w:after="240"/>
        <w:rPr>
          <w:szCs w:val="23"/>
        </w:rPr>
      </w:pPr>
      <w:r>
        <w:rPr>
          <w:szCs w:val="23"/>
        </w:rPr>
        <w:t>Chai</w:t>
      </w:r>
      <w:r w:rsidR="00C75B90">
        <w:rPr>
          <w:szCs w:val="23"/>
        </w:rPr>
        <w:t>r Baltay:  Okay</w:t>
      </w:r>
      <w:proofErr w:type="gramStart"/>
      <w:r w:rsidR="00C75B90">
        <w:rPr>
          <w:szCs w:val="23"/>
        </w:rPr>
        <w:t xml:space="preserve">.  </w:t>
      </w:r>
      <w:proofErr w:type="gramEnd"/>
      <w:r w:rsidR="00C75B90">
        <w:rPr>
          <w:szCs w:val="23"/>
        </w:rPr>
        <w:t>Alex and Osma?</w:t>
      </w:r>
    </w:p>
    <w:p w14:paraId="11FF595B" w14:textId="77777777" w:rsidR="0093738D" w:rsidRDefault="0093738D" w:rsidP="008F5A20">
      <w:pPr>
        <w:tabs>
          <w:tab w:val="left" w:pos="720"/>
        </w:tabs>
        <w:spacing w:after="240"/>
        <w:rPr>
          <w:szCs w:val="23"/>
        </w:rPr>
      </w:pPr>
      <w:r>
        <w:rPr>
          <w:szCs w:val="23"/>
        </w:rPr>
        <w:t>Vice Chair Thompson:  I’ll support it.</w:t>
      </w:r>
    </w:p>
    <w:p w14:paraId="0C13A398" w14:textId="77777777" w:rsidR="0093738D" w:rsidRDefault="0093738D" w:rsidP="008F5A20">
      <w:pPr>
        <w:tabs>
          <w:tab w:val="left" w:pos="720"/>
        </w:tabs>
        <w:spacing w:after="240"/>
        <w:rPr>
          <w:szCs w:val="23"/>
        </w:rPr>
      </w:pPr>
      <w:r>
        <w:rPr>
          <w:szCs w:val="23"/>
        </w:rPr>
        <w:t xml:space="preserve">Chair Baltay:  </w:t>
      </w:r>
      <w:r w:rsidR="002C161F">
        <w:rPr>
          <w:szCs w:val="23"/>
        </w:rPr>
        <w:t>Osma would be in favor of a look, at least, of underground parking</w:t>
      </w:r>
      <w:proofErr w:type="gramStart"/>
      <w:r w:rsidR="002C161F">
        <w:rPr>
          <w:szCs w:val="23"/>
        </w:rPr>
        <w:t xml:space="preserve">.  </w:t>
      </w:r>
      <w:proofErr w:type="gramEnd"/>
      <w:r w:rsidR="002C161F">
        <w:rPr>
          <w:szCs w:val="23"/>
        </w:rPr>
        <w:t>Remember were just giving the applicant’s guidance</w:t>
      </w:r>
      <w:proofErr w:type="gramStart"/>
      <w:r w:rsidR="002C161F">
        <w:rPr>
          <w:szCs w:val="23"/>
        </w:rPr>
        <w:t xml:space="preserve">.  </w:t>
      </w:r>
      <w:proofErr w:type="gramEnd"/>
      <w:r w:rsidR="002C161F">
        <w:rPr>
          <w:szCs w:val="23"/>
        </w:rPr>
        <w:t>They’re ultimately in charge of their project and they’re going to come back with whatever they want to do</w:t>
      </w:r>
      <w:proofErr w:type="gramStart"/>
      <w:r w:rsidR="002C161F">
        <w:rPr>
          <w:szCs w:val="23"/>
        </w:rPr>
        <w:t xml:space="preserve">.  </w:t>
      </w:r>
      <w:proofErr w:type="gramEnd"/>
      <w:r w:rsidR="002C161F">
        <w:rPr>
          <w:szCs w:val="23"/>
        </w:rPr>
        <w:t>Grace is asking us correctly that we should be clear</w:t>
      </w:r>
      <w:proofErr w:type="gramStart"/>
      <w:r w:rsidR="002C161F">
        <w:rPr>
          <w:szCs w:val="23"/>
        </w:rPr>
        <w:t xml:space="preserve">.  </w:t>
      </w:r>
      <w:proofErr w:type="gramEnd"/>
      <w:r>
        <w:rPr>
          <w:szCs w:val="23"/>
        </w:rPr>
        <w:t xml:space="preserve"> </w:t>
      </w:r>
      <w:r w:rsidR="002C161F">
        <w:rPr>
          <w:szCs w:val="23"/>
        </w:rPr>
        <w:t xml:space="preserve">That’s pretty </w:t>
      </w:r>
      <w:r w:rsidR="00C7410E">
        <w:rPr>
          <w:szCs w:val="23"/>
        </w:rPr>
        <w:t>clear</w:t>
      </w:r>
      <w:r w:rsidR="002C161F">
        <w:rPr>
          <w:szCs w:val="23"/>
        </w:rPr>
        <w:t>.</w:t>
      </w:r>
    </w:p>
    <w:p w14:paraId="6877C626" w14:textId="77777777" w:rsidR="00C7410E" w:rsidRDefault="002C161F" w:rsidP="008F5A20">
      <w:pPr>
        <w:tabs>
          <w:tab w:val="left" w:pos="720"/>
        </w:tabs>
        <w:spacing w:after="240"/>
        <w:rPr>
          <w:szCs w:val="23"/>
        </w:rPr>
      </w:pPr>
      <w:r>
        <w:rPr>
          <w:szCs w:val="23"/>
        </w:rPr>
        <w:t>Board Member Lew:  I will support that, Peter</w:t>
      </w:r>
      <w:proofErr w:type="gramStart"/>
      <w:r>
        <w:rPr>
          <w:szCs w:val="23"/>
        </w:rPr>
        <w:t xml:space="preserve">.  </w:t>
      </w:r>
      <w:proofErr w:type="gramEnd"/>
      <w:r>
        <w:rPr>
          <w:szCs w:val="23"/>
        </w:rPr>
        <w:t xml:space="preserve">It seems to me </w:t>
      </w:r>
      <w:r w:rsidR="00C7410E">
        <w:rPr>
          <w:szCs w:val="23"/>
        </w:rPr>
        <w:t>it’s in the comp plan</w:t>
      </w:r>
      <w:proofErr w:type="gramStart"/>
      <w:r w:rsidR="00C7410E">
        <w:rPr>
          <w:szCs w:val="23"/>
        </w:rPr>
        <w:t xml:space="preserve">.  </w:t>
      </w:r>
      <w:proofErr w:type="gramEnd"/>
      <w:r w:rsidR="00C7410E">
        <w:rPr>
          <w:szCs w:val="23"/>
        </w:rPr>
        <w:t>It’s very clear in the comp plan about that</w:t>
      </w:r>
      <w:proofErr w:type="gramStart"/>
      <w:r w:rsidR="00C7410E">
        <w:rPr>
          <w:szCs w:val="23"/>
        </w:rPr>
        <w:t xml:space="preserve">.  </w:t>
      </w:r>
      <w:proofErr w:type="gramEnd"/>
      <w:r w:rsidR="00C7410E">
        <w:rPr>
          <w:szCs w:val="23"/>
        </w:rPr>
        <w:t xml:space="preserve">I will support </w:t>
      </w:r>
      <w:proofErr w:type="gramStart"/>
      <w:r w:rsidR="00C7410E">
        <w:rPr>
          <w:szCs w:val="23"/>
        </w:rPr>
        <w:t>that</w:t>
      </w:r>
      <w:proofErr w:type="gramEnd"/>
      <w:r w:rsidR="00C7410E">
        <w:rPr>
          <w:szCs w:val="23"/>
        </w:rPr>
        <w:t xml:space="preserve"> and I'm also open to any other alternatives they have for solving the parking ratio.</w:t>
      </w:r>
    </w:p>
    <w:p w14:paraId="55F98807" w14:textId="77777777" w:rsidR="002C161F" w:rsidRDefault="00C7410E" w:rsidP="008F5A20">
      <w:pPr>
        <w:tabs>
          <w:tab w:val="left" w:pos="720"/>
        </w:tabs>
        <w:spacing w:after="240"/>
        <w:rPr>
          <w:szCs w:val="23"/>
        </w:rPr>
      </w:pPr>
      <w:r>
        <w:rPr>
          <w:szCs w:val="23"/>
        </w:rPr>
        <w:t>Chair Baltay:  That’s th</w:t>
      </w:r>
      <w:r w:rsidR="00595ECD">
        <w:rPr>
          <w:szCs w:val="23"/>
        </w:rPr>
        <w:t>ree of us out of five, 3</w:t>
      </w:r>
      <w:r>
        <w:rPr>
          <w:szCs w:val="23"/>
        </w:rPr>
        <w:t>-2 supporting at least a stronger look at the underground parking</w:t>
      </w:r>
      <w:proofErr w:type="gramStart"/>
      <w:r>
        <w:rPr>
          <w:szCs w:val="23"/>
        </w:rPr>
        <w:t xml:space="preserve">.  </w:t>
      </w:r>
      <w:proofErr w:type="gramEnd"/>
      <w:r>
        <w:rPr>
          <w:szCs w:val="23"/>
        </w:rPr>
        <w:t xml:space="preserve">I think that’s the best </w:t>
      </w:r>
      <w:r w:rsidR="00595ECD">
        <w:rPr>
          <w:szCs w:val="23"/>
        </w:rPr>
        <w:t>guidance, Jodie, were going to be able to give you on that issue</w:t>
      </w:r>
      <w:proofErr w:type="gramStart"/>
      <w:r w:rsidR="00595ECD">
        <w:rPr>
          <w:szCs w:val="23"/>
        </w:rPr>
        <w:t xml:space="preserve">.  </w:t>
      </w:r>
      <w:proofErr w:type="gramEnd"/>
      <w:r w:rsidR="00595ECD">
        <w:rPr>
          <w:szCs w:val="23"/>
        </w:rPr>
        <w:t>We’re a split Board on it and that’s where we stand</w:t>
      </w:r>
      <w:proofErr w:type="gramStart"/>
      <w:r w:rsidR="00595ECD">
        <w:rPr>
          <w:szCs w:val="23"/>
        </w:rPr>
        <w:t xml:space="preserve">.  </w:t>
      </w:r>
      <w:proofErr w:type="gramEnd"/>
      <w:r w:rsidR="00595ECD">
        <w:rPr>
          <w:szCs w:val="23"/>
        </w:rPr>
        <w:t>Can we do a quick poll on the variance</w:t>
      </w:r>
      <w:proofErr w:type="gramStart"/>
      <w:r w:rsidR="00595ECD">
        <w:rPr>
          <w:szCs w:val="23"/>
        </w:rPr>
        <w:t xml:space="preserve">?  </w:t>
      </w:r>
      <w:proofErr w:type="gramEnd"/>
      <w:r w:rsidR="00595ECD">
        <w:rPr>
          <w:szCs w:val="23"/>
        </w:rPr>
        <w:t>The variance is essential</w:t>
      </w:r>
      <w:proofErr w:type="gramStart"/>
      <w:r w:rsidR="00595ECD">
        <w:rPr>
          <w:szCs w:val="23"/>
        </w:rPr>
        <w:t xml:space="preserve">.  </w:t>
      </w:r>
      <w:proofErr w:type="gramEnd"/>
      <w:r w:rsidR="00595ECD">
        <w:rPr>
          <w:szCs w:val="23"/>
        </w:rPr>
        <w:t>The Director is looking for us to give them an up or down on that</w:t>
      </w:r>
      <w:proofErr w:type="gramStart"/>
      <w:r w:rsidR="00595ECD">
        <w:rPr>
          <w:szCs w:val="23"/>
        </w:rPr>
        <w:t xml:space="preserve">.  </w:t>
      </w:r>
      <w:proofErr w:type="gramEnd"/>
      <w:r w:rsidR="00595ECD">
        <w:rPr>
          <w:szCs w:val="23"/>
        </w:rPr>
        <w:t xml:space="preserve">How do we fell about the </w:t>
      </w:r>
      <w:r w:rsidR="00595ECD">
        <w:rPr>
          <w:szCs w:val="23"/>
        </w:rPr>
        <w:lastRenderedPageBreak/>
        <w:t>justifications behind the shading variance right now</w:t>
      </w:r>
      <w:proofErr w:type="gramStart"/>
      <w:r w:rsidR="00595ECD">
        <w:rPr>
          <w:szCs w:val="23"/>
        </w:rPr>
        <w:t xml:space="preserve">?  </w:t>
      </w:r>
      <w:proofErr w:type="gramEnd"/>
      <w:r w:rsidR="00595ECD">
        <w:rPr>
          <w:szCs w:val="23"/>
        </w:rPr>
        <w:t>I don’t see it</w:t>
      </w:r>
      <w:proofErr w:type="gramStart"/>
      <w:r w:rsidR="00595ECD">
        <w:rPr>
          <w:szCs w:val="23"/>
        </w:rPr>
        <w:t xml:space="preserve">.  </w:t>
      </w:r>
      <w:proofErr w:type="gramEnd"/>
      <w:r w:rsidR="00595ECD">
        <w:rPr>
          <w:szCs w:val="23"/>
        </w:rPr>
        <w:t>I can’t recommend it on that ground</w:t>
      </w:r>
      <w:proofErr w:type="gramStart"/>
      <w:r w:rsidR="00595ECD">
        <w:rPr>
          <w:szCs w:val="23"/>
        </w:rPr>
        <w:t xml:space="preserve">.  </w:t>
      </w:r>
      <w:proofErr w:type="gramEnd"/>
      <w:r w:rsidR="00595ECD">
        <w:rPr>
          <w:szCs w:val="23"/>
        </w:rPr>
        <w:t>How about the rest of you?</w:t>
      </w:r>
    </w:p>
    <w:p w14:paraId="60E467C8" w14:textId="77777777" w:rsidR="00595ECD" w:rsidRDefault="00595ECD" w:rsidP="008F5A20">
      <w:pPr>
        <w:tabs>
          <w:tab w:val="left" w:pos="720"/>
        </w:tabs>
        <w:spacing w:after="240"/>
        <w:rPr>
          <w:szCs w:val="23"/>
        </w:rPr>
      </w:pPr>
      <w:r>
        <w:rPr>
          <w:szCs w:val="23"/>
        </w:rPr>
        <w:t>Board Member Lee:  I’m comfortable.</w:t>
      </w:r>
    </w:p>
    <w:p w14:paraId="356E4B6F" w14:textId="77777777" w:rsidR="00595ECD" w:rsidRDefault="00595ECD" w:rsidP="008F5A20">
      <w:pPr>
        <w:tabs>
          <w:tab w:val="left" w:pos="720"/>
        </w:tabs>
        <w:spacing w:after="240"/>
        <w:rPr>
          <w:szCs w:val="23"/>
        </w:rPr>
      </w:pPr>
      <w:r>
        <w:rPr>
          <w:szCs w:val="23"/>
        </w:rPr>
        <w:t>Chair Baltay:  Grace is comfortable with it.</w:t>
      </w:r>
    </w:p>
    <w:p w14:paraId="6350AAC1" w14:textId="77777777" w:rsidR="00595ECD" w:rsidRDefault="00595ECD" w:rsidP="008F5A20">
      <w:pPr>
        <w:tabs>
          <w:tab w:val="left" w:pos="720"/>
        </w:tabs>
        <w:spacing w:after="240"/>
        <w:rPr>
          <w:szCs w:val="23"/>
        </w:rPr>
      </w:pPr>
      <w:r>
        <w:rPr>
          <w:szCs w:val="23"/>
        </w:rPr>
        <w:t>Board Member Hirsch:  I’m comfortable.</w:t>
      </w:r>
    </w:p>
    <w:p w14:paraId="28B38841" w14:textId="77777777" w:rsidR="00595ECD" w:rsidRDefault="00595ECD" w:rsidP="008F5A20">
      <w:pPr>
        <w:tabs>
          <w:tab w:val="left" w:pos="720"/>
        </w:tabs>
        <w:spacing w:after="240"/>
        <w:rPr>
          <w:szCs w:val="23"/>
        </w:rPr>
      </w:pPr>
      <w:r>
        <w:rPr>
          <w:szCs w:val="23"/>
        </w:rPr>
        <w:t>Chair Baltay:  David is</w:t>
      </w:r>
      <w:r w:rsidRPr="00595ECD">
        <w:rPr>
          <w:szCs w:val="23"/>
        </w:rPr>
        <w:t xml:space="preserve"> comfortable with it</w:t>
      </w:r>
      <w:proofErr w:type="gramStart"/>
      <w:r w:rsidRPr="00595ECD">
        <w:rPr>
          <w:szCs w:val="23"/>
        </w:rPr>
        <w:t>.</w:t>
      </w:r>
      <w:r>
        <w:rPr>
          <w:szCs w:val="23"/>
        </w:rPr>
        <w:t xml:space="preserve">  </w:t>
      </w:r>
      <w:proofErr w:type="gramEnd"/>
      <w:r>
        <w:rPr>
          <w:szCs w:val="23"/>
        </w:rPr>
        <w:t>Osma and Alex?</w:t>
      </w:r>
    </w:p>
    <w:p w14:paraId="0A7EECCC" w14:textId="77777777" w:rsidR="00595ECD" w:rsidRDefault="00595ECD" w:rsidP="008F5A20">
      <w:pPr>
        <w:tabs>
          <w:tab w:val="left" w:pos="720"/>
        </w:tabs>
        <w:spacing w:after="240"/>
        <w:rPr>
          <w:szCs w:val="23"/>
        </w:rPr>
      </w:pPr>
      <w:r>
        <w:rPr>
          <w:szCs w:val="23"/>
        </w:rPr>
        <w:t>Board Member Lew:  I think I’m comfortable with it</w:t>
      </w:r>
      <w:proofErr w:type="gramStart"/>
      <w:r>
        <w:rPr>
          <w:szCs w:val="23"/>
        </w:rPr>
        <w:t xml:space="preserve">.  </w:t>
      </w:r>
      <w:proofErr w:type="gramEnd"/>
      <w:r>
        <w:rPr>
          <w:szCs w:val="23"/>
        </w:rPr>
        <w:t>I think we should note that even though it may not meet the requirements of the parking lot shading, I mean, the project potentially has five Sycamore Trees around the street which is a substantial amount of shade</w:t>
      </w:r>
      <w:proofErr w:type="gramStart"/>
      <w:r>
        <w:rPr>
          <w:szCs w:val="23"/>
        </w:rPr>
        <w:t xml:space="preserve">.  </w:t>
      </w:r>
      <w:proofErr w:type="gramEnd"/>
      <w:r>
        <w:rPr>
          <w:szCs w:val="23"/>
        </w:rPr>
        <w:t xml:space="preserve">That’s all on </w:t>
      </w:r>
      <w:r w:rsidR="0038747B">
        <w:rPr>
          <w:szCs w:val="23"/>
        </w:rPr>
        <w:t>City</w:t>
      </w:r>
      <w:r>
        <w:rPr>
          <w:szCs w:val="23"/>
        </w:rPr>
        <w:t xml:space="preserve"> property</w:t>
      </w:r>
      <w:proofErr w:type="gramStart"/>
      <w:r>
        <w:rPr>
          <w:szCs w:val="23"/>
        </w:rPr>
        <w:t xml:space="preserve">.  </w:t>
      </w:r>
      <w:proofErr w:type="gramEnd"/>
      <w:r>
        <w:rPr>
          <w:szCs w:val="23"/>
        </w:rPr>
        <w:t>I don’t think that there is a bigger picture</w:t>
      </w:r>
      <w:r w:rsidR="00C75B90">
        <w:rPr>
          <w:szCs w:val="23"/>
        </w:rPr>
        <w:t xml:space="preserve"> --</w:t>
      </w:r>
      <w:r>
        <w:rPr>
          <w:szCs w:val="23"/>
        </w:rPr>
        <w:t xml:space="preserve"> I don’t think there’s an issue</w:t>
      </w:r>
      <w:proofErr w:type="gramStart"/>
      <w:r>
        <w:rPr>
          <w:szCs w:val="23"/>
        </w:rPr>
        <w:t xml:space="preserve">.  </w:t>
      </w:r>
      <w:proofErr w:type="gramEnd"/>
      <w:r>
        <w:rPr>
          <w:szCs w:val="23"/>
        </w:rPr>
        <w:t>I think we’re just trying to meet the technicalities of the code</w:t>
      </w:r>
      <w:proofErr w:type="gramStart"/>
      <w:r>
        <w:rPr>
          <w:szCs w:val="23"/>
        </w:rPr>
        <w:t xml:space="preserve">.  </w:t>
      </w:r>
      <w:proofErr w:type="gramEnd"/>
    </w:p>
    <w:p w14:paraId="424F1704" w14:textId="77777777" w:rsidR="00595ECD" w:rsidRDefault="00595ECD" w:rsidP="008F5A20">
      <w:pPr>
        <w:tabs>
          <w:tab w:val="left" w:pos="720"/>
        </w:tabs>
        <w:spacing w:after="240"/>
        <w:rPr>
          <w:szCs w:val="23"/>
        </w:rPr>
      </w:pPr>
      <w:r>
        <w:rPr>
          <w:szCs w:val="23"/>
        </w:rPr>
        <w:t>Chair Baltay:  Yes, that’s right</w:t>
      </w:r>
      <w:proofErr w:type="gramStart"/>
      <w:r>
        <w:rPr>
          <w:szCs w:val="23"/>
        </w:rPr>
        <w:t xml:space="preserve">.  </w:t>
      </w:r>
      <w:proofErr w:type="gramEnd"/>
    </w:p>
    <w:p w14:paraId="6F32C42D" w14:textId="77777777" w:rsidR="00595ECD" w:rsidRDefault="00595ECD" w:rsidP="008F5A20">
      <w:pPr>
        <w:tabs>
          <w:tab w:val="left" w:pos="720"/>
        </w:tabs>
        <w:spacing w:after="240"/>
        <w:rPr>
          <w:szCs w:val="23"/>
        </w:rPr>
      </w:pPr>
      <w:r>
        <w:rPr>
          <w:szCs w:val="23"/>
        </w:rPr>
        <w:t>Vice Chair Thompson:  I have trouble with it</w:t>
      </w:r>
      <w:proofErr w:type="gramStart"/>
      <w:r>
        <w:rPr>
          <w:szCs w:val="23"/>
        </w:rPr>
        <w:t xml:space="preserve">.  </w:t>
      </w:r>
      <w:proofErr w:type="gramEnd"/>
      <w:r>
        <w:rPr>
          <w:szCs w:val="23"/>
        </w:rPr>
        <w:t>I have trouble with the variance just because the heat island effect is a real thing and I'm sure that code is in that place for that reason.</w:t>
      </w:r>
    </w:p>
    <w:p w14:paraId="099CD661" w14:textId="77777777" w:rsidR="00595ECD" w:rsidRDefault="00595ECD" w:rsidP="008F5A20">
      <w:pPr>
        <w:tabs>
          <w:tab w:val="left" w:pos="720"/>
        </w:tabs>
        <w:spacing w:after="240"/>
        <w:rPr>
          <w:szCs w:val="23"/>
        </w:rPr>
      </w:pPr>
      <w:r>
        <w:rPr>
          <w:szCs w:val="23"/>
        </w:rPr>
        <w:t>Chair Baltay:  Jodie, you're hearing a split Board on that</w:t>
      </w:r>
      <w:proofErr w:type="gramStart"/>
      <w:r>
        <w:rPr>
          <w:szCs w:val="23"/>
        </w:rPr>
        <w:t xml:space="preserve">.  </w:t>
      </w:r>
      <w:proofErr w:type="gramEnd"/>
      <w:r>
        <w:rPr>
          <w:szCs w:val="23"/>
        </w:rPr>
        <w:t>This time it’s 3-2 in favor of the variance</w:t>
      </w:r>
      <w:proofErr w:type="gramStart"/>
      <w:r>
        <w:rPr>
          <w:szCs w:val="23"/>
        </w:rPr>
        <w:t xml:space="preserve">.  </w:t>
      </w:r>
      <w:proofErr w:type="gramEnd"/>
      <w:r>
        <w:rPr>
          <w:szCs w:val="23"/>
        </w:rPr>
        <w:t>But I think if the applicant could come back with a better rationalization perhaps, something along the lines of what Alex just mentioned or maybe a little more landscaping and less trees maybe a better presentation that really showed us what the percentage really is you might have a chance of getting that one through if that’s where we end up going.  What else are we missing here before we continue this</w:t>
      </w:r>
      <w:proofErr w:type="gramStart"/>
      <w:r w:rsidR="00FF0596">
        <w:rPr>
          <w:szCs w:val="23"/>
        </w:rPr>
        <w:t>?</w:t>
      </w:r>
      <w:r>
        <w:rPr>
          <w:szCs w:val="23"/>
        </w:rPr>
        <w:t xml:space="preserve">  </w:t>
      </w:r>
      <w:proofErr w:type="gramEnd"/>
      <w:r>
        <w:rPr>
          <w:szCs w:val="23"/>
        </w:rPr>
        <w:t>Jodie, do you have anything that we haven’t given you a straw poll on?</w:t>
      </w:r>
    </w:p>
    <w:p w14:paraId="60D90D98" w14:textId="0572C9FB" w:rsidR="00595ECD" w:rsidRDefault="005316C7" w:rsidP="008F5A20">
      <w:pPr>
        <w:tabs>
          <w:tab w:val="left" w:pos="720"/>
        </w:tabs>
        <w:spacing w:after="240"/>
        <w:rPr>
          <w:szCs w:val="23"/>
        </w:rPr>
      </w:pPr>
      <w:r>
        <w:rPr>
          <w:szCs w:val="23"/>
        </w:rPr>
        <w:t>Ms.</w:t>
      </w:r>
      <w:r w:rsidR="00595ECD">
        <w:rPr>
          <w:szCs w:val="23"/>
        </w:rPr>
        <w:t xml:space="preserve"> Gerhardt:   I see us coming back with landscape drawings</w:t>
      </w:r>
      <w:proofErr w:type="gramStart"/>
      <w:r w:rsidR="00595ECD">
        <w:rPr>
          <w:szCs w:val="23"/>
        </w:rPr>
        <w:t xml:space="preserve">.  </w:t>
      </w:r>
      <w:proofErr w:type="gramEnd"/>
      <w:r w:rsidR="00595ECD">
        <w:rPr>
          <w:szCs w:val="23"/>
        </w:rPr>
        <w:t>There were some</w:t>
      </w:r>
      <w:r w:rsidR="006A37D8">
        <w:rPr>
          <w:szCs w:val="23"/>
        </w:rPr>
        <w:t xml:space="preserve"> questions about the materials</w:t>
      </w:r>
      <w:proofErr w:type="gramStart"/>
      <w:r w:rsidR="006A37D8">
        <w:rPr>
          <w:szCs w:val="23"/>
        </w:rPr>
        <w:t xml:space="preserve">.  </w:t>
      </w:r>
      <w:proofErr w:type="gramEnd"/>
      <w:r w:rsidR="006A37D8">
        <w:rPr>
          <w:szCs w:val="23"/>
        </w:rPr>
        <w:t>J</w:t>
      </w:r>
      <w:r w:rsidR="00595ECD">
        <w:rPr>
          <w:szCs w:val="23"/>
        </w:rPr>
        <w:t xml:space="preserve">ust being more specific about the materials </w:t>
      </w:r>
      <w:r w:rsidR="006A37D8">
        <w:rPr>
          <w:szCs w:val="23"/>
        </w:rPr>
        <w:t>and the colors, which plays into the guidelines about base, middle, top</w:t>
      </w:r>
      <w:proofErr w:type="gramStart"/>
      <w:r w:rsidR="006A37D8">
        <w:rPr>
          <w:szCs w:val="23"/>
        </w:rPr>
        <w:t xml:space="preserve">.  </w:t>
      </w:r>
      <w:proofErr w:type="gramEnd"/>
      <w:r w:rsidR="006A37D8">
        <w:rPr>
          <w:szCs w:val="23"/>
        </w:rPr>
        <w:t>We want to make sure what those colors are</w:t>
      </w:r>
      <w:proofErr w:type="gramStart"/>
      <w:r w:rsidR="006A37D8">
        <w:rPr>
          <w:szCs w:val="23"/>
        </w:rPr>
        <w:t xml:space="preserve">.  </w:t>
      </w:r>
      <w:proofErr w:type="gramEnd"/>
      <w:r w:rsidR="006A37D8">
        <w:rPr>
          <w:szCs w:val="23"/>
        </w:rPr>
        <w:t>It sounds like for the base, middle, top guideline we’re focused on the top level and that it’s reading a little flat right now</w:t>
      </w:r>
      <w:proofErr w:type="gramStart"/>
      <w:r w:rsidR="006A37D8">
        <w:rPr>
          <w:szCs w:val="23"/>
        </w:rPr>
        <w:t xml:space="preserve">.  </w:t>
      </w:r>
      <w:proofErr w:type="gramEnd"/>
      <w:r w:rsidR="006A37D8">
        <w:rPr>
          <w:szCs w:val="23"/>
        </w:rPr>
        <w:t>It needs some more scale to it</w:t>
      </w:r>
      <w:proofErr w:type="gramStart"/>
      <w:r w:rsidR="006A37D8">
        <w:rPr>
          <w:szCs w:val="23"/>
        </w:rPr>
        <w:t xml:space="preserve">.  </w:t>
      </w:r>
      <w:proofErr w:type="gramEnd"/>
      <w:r w:rsidR="006A37D8">
        <w:rPr>
          <w:szCs w:val="23"/>
        </w:rPr>
        <w:t xml:space="preserve">There was conversations about a </w:t>
      </w:r>
      <w:r w:rsidR="00D071D8">
        <w:rPr>
          <w:szCs w:val="23"/>
        </w:rPr>
        <w:t>cornice,</w:t>
      </w:r>
      <w:r w:rsidR="006A37D8">
        <w:rPr>
          <w:szCs w:val="23"/>
        </w:rPr>
        <w:t xml:space="preserve"> but I don’t know if cornice sort of fits in with this style.</w:t>
      </w:r>
    </w:p>
    <w:p w14:paraId="01EB6F91" w14:textId="77777777" w:rsidR="006A37D8" w:rsidRDefault="006A37D8" w:rsidP="008F5A20">
      <w:pPr>
        <w:tabs>
          <w:tab w:val="left" w:pos="720"/>
        </w:tabs>
        <w:spacing w:after="240"/>
        <w:rPr>
          <w:szCs w:val="23"/>
        </w:rPr>
      </w:pPr>
      <w:r>
        <w:rPr>
          <w:szCs w:val="23"/>
        </w:rPr>
        <w:t>Vice Chair Thompson:  I didn’t want to include that word in this necessarily</w:t>
      </w:r>
      <w:proofErr w:type="gramStart"/>
      <w:r>
        <w:rPr>
          <w:szCs w:val="23"/>
        </w:rPr>
        <w:t xml:space="preserve">.  </w:t>
      </w:r>
      <w:proofErr w:type="gramEnd"/>
    </w:p>
    <w:p w14:paraId="4023BE01" w14:textId="0E54D618" w:rsidR="006A37D8" w:rsidRDefault="005316C7" w:rsidP="008F5A20">
      <w:pPr>
        <w:tabs>
          <w:tab w:val="left" w:pos="720"/>
        </w:tabs>
        <w:spacing w:after="240"/>
        <w:rPr>
          <w:szCs w:val="23"/>
        </w:rPr>
      </w:pPr>
      <w:r>
        <w:rPr>
          <w:szCs w:val="23"/>
        </w:rPr>
        <w:t>Ms.</w:t>
      </w:r>
      <w:r w:rsidR="006A37D8">
        <w:rPr>
          <w:szCs w:val="23"/>
        </w:rPr>
        <w:t xml:space="preserve"> Gerhardt:  Okay.</w:t>
      </w:r>
    </w:p>
    <w:p w14:paraId="363D0C46" w14:textId="77777777" w:rsidR="006A37D8" w:rsidRDefault="006A37D8" w:rsidP="008F5A20">
      <w:pPr>
        <w:tabs>
          <w:tab w:val="left" w:pos="720"/>
        </w:tabs>
        <w:spacing w:after="240"/>
        <w:rPr>
          <w:szCs w:val="23"/>
        </w:rPr>
      </w:pPr>
      <w:r>
        <w:rPr>
          <w:szCs w:val="23"/>
        </w:rPr>
        <w:t>Vice Chair Thompson:  I think it’s really just about adding scale</w:t>
      </w:r>
      <w:proofErr w:type="gramStart"/>
      <w:r>
        <w:rPr>
          <w:szCs w:val="23"/>
        </w:rPr>
        <w:t xml:space="preserve">.  </w:t>
      </w:r>
      <w:proofErr w:type="gramEnd"/>
    </w:p>
    <w:p w14:paraId="5F0CB717" w14:textId="77777777" w:rsidR="006A37D8" w:rsidRDefault="006A37D8" w:rsidP="008F5A20">
      <w:pPr>
        <w:tabs>
          <w:tab w:val="left" w:pos="720"/>
        </w:tabs>
        <w:spacing w:after="240"/>
        <w:rPr>
          <w:szCs w:val="23"/>
        </w:rPr>
      </w:pPr>
      <w:r>
        <w:rPr>
          <w:szCs w:val="23"/>
        </w:rPr>
        <w:t>Chair Baltay:  I think Osma was talking about modifications to the third</w:t>
      </w:r>
      <w:r w:rsidR="00FF0596">
        <w:rPr>
          <w:szCs w:val="23"/>
        </w:rPr>
        <w:t>-</w:t>
      </w:r>
      <w:r>
        <w:rPr>
          <w:szCs w:val="23"/>
        </w:rPr>
        <w:t>floor element, the stepped back piece</w:t>
      </w:r>
      <w:proofErr w:type="gramStart"/>
      <w:r>
        <w:rPr>
          <w:szCs w:val="23"/>
        </w:rPr>
        <w:t xml:space="preserve">.  </w:t>
      </w:r>
      <w:proofErr w:type="gramEnd"/>
      <w:r>
        <w:rPr>
          <w:szCs w:val="23"/>
        </w:rPr>
        <w:t>To somehow make that work better within the overall articulation of the façade</w:t>
      </w:r>
      <w:proofErr w:type="gramStart"/>
      <w:r>
        <w:rPr>
          <w:szCs w:val="23"/>
        </w:rPr>
        <w:t xml:space="preserve">.  </w:t>
      </w:r>
      <w:proofErr w:type="gramEnd"/>
      <w:r>
        <w:rPr>
          <w:szCs w:val="23"/>
        </w:rPr>
        <w:t>I don’t think any of us want to see some cornice stuck on the second floor in spite or whatever that would (crosstalk).</w:t>
      </w:r>
    </w:p>
    <w:p w14:paraId="05D8C926" w14:textId="77777777" w:rsidR="006A37D8" w:rsidRDefault="006A37D8" w:rsidP="008F5A20">
      <w:pPr>
        <w:tabs>
          <w:tab w:val="left" w:pos="720"/>
        </w:tabs>
        <w:spacing w:after="240"/>
        <w:rPr>
          <w:szCs w:val="23"/>
        </w:rPr>
      </w:pPr>
      <w:r>
        <w:rPr>
          <w:szCs w:val="23"/>
        </w:rPr>
        <w:t>Vice Chair Thompson:  And there’s no issue with the step back</w:t>
      </w:r>
      <w:proofErr w:type="gramStart"/>
      <w:r>
        <w:rPr>
          <w:szCs w:val="23"/>
        </w:rPr>
        <w:t xml:space="preserve">.  </w:t>
      </w:r>
      <w:proofErr w:type="gramEnd"/>
      <w:r>
        <w:rPr>
          <w:szCs w:val="23"/>
        </w:rPr>
        <w:t>I think we all kind of like that.</w:t>
      </w:r>
    </w:p>
    <w:p w14:paraId="68A95779" w14:textId="77777777" w:rsidR="006A37D8" w:rsidRDefault="006A37D8" w:rsidP="008F5A20">
      <w:pPr>
        <w:tabs>
          <w:tab w:val="left" w:pos="720"/>
        </w:tabs>
        <w:spacing w:after="240"/>
        <w:rPr>
          <w:szCs w:val="23"/>
        </w:rPr>
      </w:pPr>
      <w:r>
        <w:rPr>
          <w:szCs w:val="23"/>
        </w:rPr>
        <w:t>Chair Baltay:  Yeah, the overall fastening is fine.</w:t>
      </w:r>
    </w:p>
    <w:p w14:paraId="438D9E4A" w14:textId="73E6FA63" w:rsidR="006A37D8" w:rsidRDefault="005316C7" w:rsidP="008F5A20">
      <w:pPr>
        <w:tabs>
          <w:tab w:val="left" w:pos="720"/>
        </w:tabs>
        <w:spacing w:after="240"/>
        <w:rPr>
          <w:szCs w:val="23"/>
        </w:rPr>
      </w:pPr>
      <w:r>
        <w:rPr>
          <w:szCs w:val="23"/>
        </w:rPr>
        <w:t>Ms.</w:t>
      </w:r>
      <w:r w:rsidR="006A37D8">
        <w:rPr>
          <w:szCs w:val="23"/>
        </w:rPr>
        <w:t xml:space="preserve"> Gerhardt:  Okay</w:t>
      </w:r>
      <w:proofErr w:type="gramStart"/>
      <w:r w:rsidR="006A37D8">
        <w:rPr>
          <w:szCs w:val="23"/>
        </w:rPr>
        <w:t xml:space="preserve">.  </w:t>
      </w:r>
      <w:proofErr w:type="gramEnd"/>
      <w:r w:rsidR="006A37D8">
        <w:rPr>
          <w:szCs w:val="23"/>
        </w:rPr>
        <w:t>And then for the underground parking</w:t>
      </w:r>
      <w:r w:rsidR="00FF0596">
        <w:rPr>
          <w:szCs w:val="23"/>
        </w:rPr>
        <w:t>,</w:t>
      </w:r>
      <w:r w:rsidR="006A37D8">
        <w:rPr>
          <w:szCs w:val="23"/>
        </w:rPr>
        <w:t xml:space="preserve"> there were at least three members in support of at least having a better study of that showing you the analysis that the architects have gone through because it would be the preference to have underground parking</w:t>
      </w:r>
      <w:proofErr w:type="gramStart"/>
      <w:r w:rsidR="006A37D8">
        <w:rPr>
          <w:szCs w:val="23"/>
        </w:rPr>
        <w:t xml:space="preserve">.  </w:t>
      </w:r>
      <w:proofErr w:type="gramEnd"/>
      <w:r w:rsidR="006A37D8">
        <w:rPr>
          <w:szCs w:val="23"/>
        </w:rPr>
        <w:t>So we’ll make a concerted effort towards that</w:t>
      </w:r>
      <w:r w:rsidR="00D071D8">
        <w:rPr>
          <w:szCs w:val="23"/>
        </w:rPr>
        <w:t>. Sustainability:</w:t>
      </w:r>
      <w:r w:rsidR="006A37D8">
        <w:rPr>
          <w:szCs w:val="23"/>
        </w:rPr>
        <w:t xml:space="preserve"> Board Member Lew had some comments about that that we will incorporate</w:t>
      </w:r>
      <w:proofErr w:type="gramStart"/>
      <w:r w:rsidR="006A37D8">
        <w:rPr>
          <w:szCs w:val="23"/>
        </w:rPr>
        <w:t xml:space="preserve">.  </w:t>
      </w:r>
      <w:proofErr w:type="gramEnd"/>
      <w:r w:rsidR="006A37D8">
        <w:rPr>
          <w:szCs w:val="23"/>
        </w:rPr>
        <w:t>And then on the variance</w:t>
      </w:r>
      <w:r w:rsidR="00FF0596">
        <w:rPr>
          <w:szCs w:val="23"/>
        </w:rPr>
        <w:t>,</w:t>
      </w:r>
      <w:r w:rsidR="006A37D8">
        <w:rPr>
          <w:szCs w:val="23"/>
        </w:rPr>
        <w:t xml:space="preserve"> we had at least three members in support of the variance and we’ll see how we can better craft some findings around that and give you some better numbers</w:t>
      </w:r>
      <w:proofErr w:type="gramStart"/>
      <w:r w:rsidR="006A37D8">
        <w:rPr>
          <w:szCs w:val="23"/>
        </w:rPr>
        <w:t xml:space="preserve">.  </w:t>
      </w:r>
      <w:proofErr w:type="gramEnd"/>
    </w:p>
    <w:p w14:paraId="2AFE54DA" w14:textId="77777777" w:rsidR="006A37D8" w:rsidRDefault="006A37D8" w:rsidP="008F5A20">
      <w:pPr>
        <w:tabs>
          <w:tab w:val="left" w:pos="720"/>
        </w:tabs>
        <w:spacing w:after="240"/>
        <w:rPr>
          <w:szCs w:val="23"/>
        </w:rPr>
      </w:pPr>
      <w:r>
        <w:rPr>
          <w:szCs w:val="23"/>
        </w:rPr>
        <w:lastRenderedPageBreak/>
        <w:t>Chair Baltay:  If it’s necessary.</w:t>
      </w:r>
    </w:p>
    <w:p w14:paraId="7A09EC1C" w14:textId="663884F9" w:rsidR="006A37D8" w:rsidRDefault="005316C7" w:rsidP="008F5A20">
      <w:pPr>
        <w:tabs>
          <w:tab w:val="left" w:pos="720"/>
        </w:tabs>
        <w:spacing w:after="240"/>
        <w:rPr>
          <w:szCs w:val="23"/>
        </w:rPr>
      </w:pPr>
      <w:r>
        <w:rPr>
          <w:szCs w:val="23"/>
        </w:rPr>
        <w:t>Ms.</w:t>
      </w:r>
      <w:r w:rsidR="006A37D8">
        <w:rPr>
          <w:szCs w:val="23"/>
        </w:rPr>
        <w:t xml:space="preserve"> Gerhardt:   I think that’s most of it</w:t>
      </w:r>
      <w:proofErr w:type="gramStart"/>
      <w:r w:rsidR="006A37D8">
        <w:rPr>
          <w:szCs w:val="23"/>
        </w:rPr>
        <w:t xml:space="preserve">.  </w:t>
      </w:r>
      <w:proofErr w:type="gramEnd"/>
      <w:r w:rsidR="006A37D8">
        <w:rPr>
          <w:szCs w:val="23"/>
        </w:rPr>
        <w:t xml:space="preserve">I do know that Pratima, you know, maybe if the architect has any quick questions because I do want to make sure that they have clear direction going forward. </w:t>
      </w:r>
    </w:p>
    <w:p w14:paraId="69B3E1DC" w14:textId="77777777" w:rsidR="006A37D8" w:rsidRDefault="006A37D8" w:rsidP="008F5A20">
      <w:pPr>
        <w:tabs>
          <w:tab w:val="left" w:pos="720"/>
        </w:tabs>
        <w:spacing w:after="240"/>
        <w:rPr>
          <w:szCs w:val="23"/>
        </w:rPr>
      </w:pPr>
      <w:r>
        <w:rPr>
          <w:szCs w:val="23"/>
        </w:rPr>
        <w:t>Chair Baltay:  Let’s hear from the architect.</w:t>
      </w:r>
    </w:p>
    <w:p w14:paraId="34ECA025" w14:textId="21524051" w:rsidR="006A37D8" w:rsidRDefault="005316C7" w:rsidP="008F5A20">
      <w:pPr>
        <w:tabs>
          <w:tab w:val="left" w:pos="720"/>
        </w:tabs>
        <w:spacing w:after="240"/>
        <w:rPr>
          <w:szCs w:val="23"/>
        </w:rPr>
      </w:pPr>
      <w:r>
        <w:rPr>
          <w:szCs w:val="23"/>
        </w:rPr>
        <w:t>Ms.</w:t>
      </w:r>
      <w:r w:rsidR="006A37D8">
        <w:rPr>
          <w:szCs w:val="23"/>
        </w:rPr>
        <w:t xml:space="preserve"> Gerhardt:  And, also, too, we do have Ellison has a hand raised. I think we’ve closed the public comment period. </w:t>
      </w:r>
    </w:p>
    <w:p w14:paraId="74C88281" w14:textId="77777777" w:rsidR="006A37D8" w:rsidRDefault="006A37D8" w:rsidP="008F5A20">
      <w:pPr>
        <w:tabs>
          <w:tab w:val="left" w:pos="720"/>
        </w:tabs>
        <w:spacing w:after="240"/>
        <w:rPr>
          <w:szCs w:val="23"/>
        </w:rPr>
      </w:pPr>
      <w:r>
        <w:rPr>
          <w:szCs w:val="23"/>
        </w:rPr>
        <w:t>Chair Baltay:   I think we’ve made ourselves very clear on this, Jodie</w:t>
      </w:r>
      <w:proofErr w:type="gramStart"/>
      <w:r>
        <w:rPr>
          <w:szCs w:val="23"/>
        </w:rPr>
        <w:t xml:space="preserve">.  </w:t>
      </w:r>
      <w:proofErr w:type="gramEnd"/>
      <w:r>
        <w:rPr>
          <w:szCs w:val="23"/>
        </w:rPr>
        <w:t>To the architect, do you have any questions about what we’re putting out here</w:t>
      </w:r>
      <w:r w:rsidR="00FF0596">
        <w:rPr>
          <w:szCs w:val="23"/>
        </w:rPr>
        <w:t>,</w:t>
      </w:r>
      <w:r>
        <w:rPr>
          <w:szCs w:val="23"/>
        </w:rPr>
        <w:t xml:space="preserve"> and if so ask them now, please?</w:t>
      </w:r>
    </w:p>
    <w:p w14:paraId="4B43919D" w14:textId="6B7A2091" w:rsidR="006A37D8" w:rsidRDefault="006A37D8" w:rsidP="008F5A20">
      <w:pPr>
        <w:tabs>
          <w:tab w:val="left" w:pos="720"/>
        </w:tabs>
        <w:spacing w:after="240"/>
        <w:rPr>
          <w:szCs w:val="23"/>
        </w:rPr>
      </w:pPr>
      <w:r>
        <w:rPr>
          <w:szCs w:val="23"/>
        </w:rPr>
        <w:t xml:space="preserve">Ms. Shah:  One important thing I want to clarify is the </w:t>
      </w:r>
      <w:r w:rsidR="009937A8">
        <w:rPr>
          <w:szCs w:val="23"/>
        </w:rPr>
        <w:t>3form</w:t>
      </w:r>
      <w:r>
        <w:rPr>
          <w:szCs w:val="23"/>
        </w:rPr>
        <w:t xml:space="preserve"> sample</w:t>
      </w:r>
      <w:proofErr w:type="gramStart"/>
      <w:r>
        <w:rPr>
          <w:szCs w:val="23"/>
        </w:rPr>
        <w:t xml:space="preserve">.  </w:t>
      </w:r>
      <w:proofErr w:type="gramEnd"/>
      <w:r>
        <w:rPr>
          <w:szCs w:val="23"/>
        </w:rPr>
        <w:t>There is no deviation in the color</w:t>
      </w:r>
      <w:proofErr w:type="gramStart"/>
      <w:r>
        <w:rPr>
          <w:szCs w:val="23"/>
        </w:rPr>
        <w:t xml:space="preserve">.  </w:t>
      </w:r>
      <w:proofErr w:type="gramEnd"/>
      <w:r>
        <w:rPr>
          <w:szCs w:val="23"/>
        </w:rPr>
        <w:t xml:space="preserve">The main sample was submitted at the ARB hearing and the material board is at the </w:t>
      </w:r>
      <w:r w:rsidR="0038747B">
        <w:rPr>
          <w:szCs w:val="23"/>
        </w:rPr>
        <w:t>City</w:t>
      </w:r>
      <w:r>
        <w:rPr>
          <w:szCs w:val="23"/>
        </w:rPr>
        <w:t xml:space="preserve"> Hall</w:t>
      </w:r>
      <w:proofErr w:type="gramStart"/>
      <w:r>
        <w:rPr>
          <w:szCs w:val="23"/>
        </w:rPr>
        <w:t xml:space="preserve">.  </w:t>
      </w:r>
      <w:proofErr w:type="gramEnd"/>
      <w:r>
        <w:rPr>
          <w:szCs w:val="23"/>
        </w:rPr>
        <w:t xml:space="preserve">We had to make a new one when this </w:t>
      </w:r>
      <w:r w:rsidR="00C75B90">
        <w:rPr>
          <w:szCs w:val="23"/>
        </w:rPr>
        <w:t>meeting and the mock ups are fro</w:t>
      </w:r>
      <w:r>
        <w:rPr>
          <w:szCs w:val="23"/>
        </w:rPr>
        <w:t>m our previous samples we had here</w:t>
      </w:r>
      <w:proofErr w:type="gramStart"/>
      <w:r>
        <w:rPr>
          <w:szCs w:val="23"/>
        </w:rPr>
        <w:t xml:space="preserve">.  </w:t>
      </w:r>
      <w:proofErr w:type="gramEnd"/>
      <w:r>
        <w:rPr>
          <w:szCs w:val="23"/>
        </w:rPr>
        <w:t>The mock ups, color, and the new color does not match</w:t>
      </w:r>
      <w:proofErr w:type="gramStart"/>
      <w:r>
        <w:rPr>
          <w:szCs w:val="23"/>
        </w:rPr>
        <w:t xml:space="preserve">.  </w:t>
      </w:r>
      <w:proofErr w:type="gramEnd"/>
      <w:r>
        <w:rPr>
          <w:szCs w:val="23"/>
        </w:rPr>
        <w:t>We have given the specification and color sample to you in the previous meeting and you had no concern about the color in the previous meeting</w:t>
      </w:r>
      <w:proofErr w:type="gramStart"/>
      <w:r>
        <w:rPr>
          <w:szCs w:val="23"/>
        </w:rPr>
        <w:t xml:space="preserve">.  </w:t>
      </w:r>
      <w:proofErr w:type="gramEnd"/>
      <w:r>
        <w:rPr>
          <w:szCs w:val="23"/>
        </w:rPr>
        <w:t xml:space="preserve">Second </w:t>
      </w:r>
      <w:r w:rsidR="00530CEB">
        <w:rPr>
          <w:szCs w:val="23"/>
        </w:rPr>
        <w:t>thing</w:t>
      </w:r>
      <w:r>
        <w:rPr>
          <w:szCs w:val="23"/>
        </w:rPr>
        <w:t xml:space="preserve"> about basement parking, the main reason we didn’t go for basement parking is </w:t>
      </w:r>
      <w:r w:rsidR="00530CEB">
        <w:rPr>
          <w:szCs w:val="23"/>
        </w:rPr>
        <w:t>the…</w:t>
      </w:r>
    </w:p>
    <w:p w14:paraId="7A360C86" w14:textId="77777777" w:rsidR="00530CEB" w:rsidRDefault="00530CEB" w:rsidP="008F5A20">
      <w:pPr>
        <w:tabs>
          <w:tab w:val="left" w:pos="720"/>
        </w:tabs>
        <w:spacing w:after="240"/>
        <w:rPr>
          <w:szCs w:val="23"/>
        </w:rPr>
      </w:pPr>
      <w:r>
        <w:rPr>
          <w:szCs w:val="23"/>
        </w:rPr>
        <w:t xml:space="preserve">Chair Baltay:  Pratima, </w:t>
      </w:r>
      <w:r w:rsidR="009F630C">
        <w:rPr>
          <w:szCs w:val="23"/>
        </w:rPr>
        <w:t>w</w:t>
      </w:r>
      <w:r>
        <w:rPr>
          <w:szCs w:val="23"/>
        </w:rPr>
        <w:t>e asked if you had any questions about our motions</w:t>
      </w:r>
      <w:proofErr w:type="gramStart"/>
      <w:r>
        <w:rPr>
          <w:szCs w:val="23"/>
        </w:rPr>
        <w:t xml:space="preserve">.  </w:t>
      </w:r>
      <w:proofErr w:type="gramEnd"/>
      <w:r>
        <w:rPr>
          <w:szCs w:val="23"/>
        </w:rPr>
        <w:t>We don’t want to reargue the case now</w:t>
      </w:r>
      <w:proofErr w:type="gramStart"/>
      <w:r>
        <w:rPr>
          <w:szCs w:val="23"/>
        </w:rPr>
        <w:t xml:space="preserve">.  </w:t>
      </w:r>
      <w:proofErr w:type="gramEnd"/>
      <w:r>
        <w:rPr>
          <w:szCs w:val="23"/>
        </w:rPr>
        <w:t>I’ll ask you once more</w:t>
      </w:r>
      <w:r w:rsidR="00866CAC">
        <w:rPr>
          <w:szCs w:val="23"/>
        </w:rPr>
        <w:t>,</w:t>
      </w:r>
      <w:r>
        <w:rPr>
          <w:szCs w:val="23"/>
        </w:rPr>
        <w:t xml:space="preserve"> do you have any questions about what we’re saying?</w:t>
      </w:r>
    </w:p>
    <w:p w14:paraId="068B5E61" w14:textId="77777777" w:rsidR="009F630C" w:rsidRDefault="00530CEB" w:rsidP="008F5A20">
      <w:pPr>
        <w:tabs>
          <w:tab w:val="left" w:pos="720"/>
        </w:tabs>
        <w:spacing w:after="240"/>
        <w:rPr>
          <w:szCs w:val="23"/>
        </w:rPr>
      </w:pPr>
      <w:r w:rsidRPr="00530CEB">
        <w:rPr>
          <w:szCs w:val="23"/>
        </w:rPr>
        <w:t xml:space="preserve">Ms. Shah:  </w:t>
      </w:r>
      <w:r>
        <w:rPr>
          <w:szCs w:val="23"/>
        </w:rPr>
        <w:t xml:space="preserve">The main question about the basement I just wanted to mention we cannot proceed with that option because the side is remediated and below 15 feet it is </w:t>
      </w:r>
      <w:r w:rsidR="009F630C">
        <w:rPr>
          <w:szCs w:val="23"/>
        </w:rPr>
        <w:t>contaminated so we wanted to keep excavation to minimum.</w:t>
      </w:r>
    </w:p>
    <w:p w14:paraId="2BB05FB8" w14:textId="47403CE8" w:rsidR="009F630C" w:rsidRDefault="005316C7" w:rsidP="008F5A20">
      <w:pPr>
        <w:tabs>
          <w:tab w:val="left" w:pos="720"/>
        </w:tabs>
        <w:spacing w:after="240"/>
        <w:rPr>
          <w:szCs w:val="23"/>
        </w:rPr>
      </w:pPr>
      <w:r>
        <w:rPr>
          <w:szCs w:val="23"/>
        </w:rPr>
        <w:t>Ms.</w:t>
      </w:r>
      <w:r w:rsidR="009F630C">
        <w:rPr>
          <w:szCs w:val="23"/>
        </w:rPr>
        <w:t xml:space="preserve"> Gerhardt:   I think we’ll study that</w:t>
      </w:r>
      <w:proofErr w:type="gramStart"/>
      <w:r w:rsidR="009F630C">
        <w:rPr>
          <w:szCs w:val="23"/>
        </w:rPr>
        <w:t xml:space="preserve">.  </w:t>
      </w:r>
      <w:proofErr w:type="gramEnd"/>
    </w:p>
    <w:p w14:paraId="2854DD54" w14:textId="77777777" w:rsidR="009F630C" w:rsidRDefault="009F630C" w:rsidP="008F5A20">
      <w:pPr>
        <w:tabs>
          <w:tab w:val="left" w:pos="720"/>
        </w:tabs>
        <w:spacing w:after="240"/>
        <w:rPr>
          <w:szCs w:val="23"/>
        </w:rPr>
      </w:pPr>
      <w:r>
        <w:rPr>
          <w:szCs w:val="23"/>
        </w:rPr>
        <w:t>Chair Baltay:  Thank you very much</w:t>
      </w:r>
      <w:proofErr w:type="gramStart"/>
      <w:r>
        <w:rPr>
          <w:szCs w:val="23"/>
        </w:rPr>
        <w:t xml:space="preserve">.  </w:t>
      </w:r>
      <w:proofErr w:type="gramEnd"/>
      <w:r>
        <w:rPr>
          <w:szCs w:val="23"/>
        </w:rPr>
        <w:t>Okay</w:t>
      </w:r>
      <w:proofErr w:type="gramStart"/>
      <w:r>
        <w:rPr>
          <w:szCs w:val="23"/>
        </w:rPr>
        <w:t xml:space="preserve">.  </w:t>
      </w:r>
      <w:proofErr w:type="gramEnd"/>
      <w:r>
        <w:rPr>
          <w:szCs w:val="23"/>
        </w:rPr>
        <w:t xml:space="preserve">Let’s leave the applicant muted again, please. </w:t>
      </w:r>
    </w:p>
    <w:p w14:paraId="5ABB9DEE" w14:textId="77777777" w:rsidR="009F630C" w:rsidRDefault="009F630C" w:rsidP="008F5A20">
      <w:pPr>
        <w:tabs>
          <w:tab w:val="left" w:pos="720"/>
        </w:tabs>
        <w:spacing w:after="240"/>
        <w:rPr>
          <w:szCs w:val="23"/>
        </w:rPr>
      </w:pPr>
      <w:r>
        <w:rPr>
          <w:szCs w:val="23"/>
        </w:rPr>
        <w:t>Vice Chair Thompson:  Also, just to clarify about the material, it’s more about the representation in the drawings that it doesn’t match the material board.</w:t>
      </w:r>
    </w:p>
    <w:p w14:paraId="6AA69910" w14:textId="77777777" w:rsidR="009F630C" w:rsidRPr="009F630C" w:rsidRDefault="009F630C" w:rsidP="008F5A20">
      <w:pPr>
        <w:tabs>
          <w:tab w:val="left" w:pos="720"/>
        </w:tabs>
        <w:spacing w:after="240"/>
        <w:rPr>
          <w:b/>
          <w:szCs w:val="23"/>
        </w:rPr>
      </w:pPr>
      <w:r w:rsidRPr="009F630C">
        <w:rPr>
          <w:b/>
          <w:szCs w:val="23"/>
        </w:rPr>
        <w:t>MOTION</w:t>
      </w:r>
    </w:p>
    <w:p w14:paraId="144AE058" w14:textId="77777777" w:rsidR="00530CEB" w:rsidRDefault="009F630C" w:rsidP="008F5A20">
      <w:pPr>
        <w:tabs>
          <w:tab w:val="left" w:pos="720"/>
        </w:tabs>
        <w:spacing w:after="240"/>
        <w:rPr>
          <w:szCs w:val="23"/>
        </w:rPr>
      </w:pPr>
      <w:r>
        <w:rPr>
          <w:szCs w:val="23"/>
        </w:rPr>
        <w:t>Chair Baltay:  I move that we continue this to a date on certain subject to straw poll comments that we’ve made previously</w:t>
      </w:r>
      <w:proofErr w:type="gramStart"/>
      <w:r>
        <w:rPr>
          <w:szCs w:val="23"/>
        </w:rPr>
        <w:t xml:space="preserve">.  </w:t>
      </w:r>
      <w:proofErr w:type="gramEnd"/>
      <w:r>
        <w:rPr>
          <w:szCs w:val="23"/>
        </w:rPr>
        <w:t>Can I have a second, please</w:t>
      </w:r>
      <w:proofErr w:type="gramStart"/>
      <w:r>
        <w:rPr>
          <w:szCs w:val="23"/>
        </w:rPr>
        <w:t xml:space="preserve">?  </w:t>
      </w:r>
      <w:proofErr w:type="gramEnd"/>
      <w:r>
        <w:rPr>
          <w:szCs w:val="23"/>
        </w:rPr>
        <w:t xml:space="preserve"> </w:t>
      </w:r>
      <w:r w:rsidR="00530CEB">
        <w:rPr>
          <w:szCs w:val="23"/>
        </w:rPr>
        <w:t xml:space="preserve"> </w:t>
      </w:r>
    </w:p>
    <w:p w14:paraId="178D482B" w14:textId="77777777" w:rsidR="009F630C" w:rsidRDefault="009F630C" w:rsidP="008F5A20">
      <w:pPr>
        <w:tabs>
          <w:tab w:val="left" w:pos="720"/>
        </w:tabs>
        <w:spacing w:after="240"/>
        <w:rPr>
          <w:szCs w:val="23"/>
        </w:rPr>
      </w:pPr>
      <w:r>
        <w:rPr>
          <w:szCs w:val="23"/>
        </w:rPr>
        <w:t>Vice Chair Thompson:  I’ll second.</w:t>
      </w:r>
    </w:p>
    <w:p w14:paraId="221655F1" w14:textId="77777777" w:rsidR="009F630C" w:rsidRDefault="009F630C" w:rsidP="008F5A20">
      <w:pPr>
        <w:tabs>
          <w:tab w:val="left" w:pos="720"/>
        </w:tabs>
        <w:spacing w:after="240"/>
        <w:rPr>
          <w:szCs w:val="23"/>
        </w:rPr>
      </w:pPr>
      <w:r>
        <w:rPr>
          <w:szCs w:val="23"/>
        </w:rPr>
        <w:t>Board Member Lew:  I second.</w:t>
      </w:r>
    </w:p>
    <w:p w14:paraId="4DEBBA7E" w14:textId="77777777" w:rsidR="009F630C" w:rsidRDefault="009F630C" w:rsidP="008F5A20">
      <w:pPr>
        <w:tabs>
          <w:tab w:val="left" w:pos="720"/>
        </w:tabs>
        <w:spacing w:after="240"/>
        <w:rPr>
          <w:szCs w:val="23"/>
        </w:rPr>
      </w:pPr>
      <w:r>
        <w:rPr>
          <w:szCs w:val="23"/>
        </w:rPr>
        <w:t>Chair Baltay:  Motion is moved and seconded</w:t>
      </w:r>
      <w:proofErr w:type="gramStart"/>
      <w:r>
        <w:rPr>
          <w:szCs w:val="23"/>
        </w:rPr>
        <w:t xml:space="preserve">.  </w:t>
      </w:r>
      <w:proofErr w:type="gramEnd"/>
      <w:r>
        <w:rPr>
          <w:szCs w:val="23"/>
        </w:rPr>
        <w:t>Can we have a roll call vote on that please, Vinh</w:t>
      </w:r>
      <w:proofErr w:type="gramStart"/>
      <w:r w:rsidR="00FF0596">
        <w:rPr>
          <w:szCs w:val="23"/>
        </w:rPr>
        <w:t>?</w:t>
      </w:r>
      <w:r>
        <w:rPr>
          <w:szCs w:val="23"/>
        </w:rPr>
        <w:t xml:space="preserve">  </w:t>
      </w:r>
      <w:proofErr w:type="gramEnd"/>
    </w:p>
    <w:p w14:paraId="675E5999" w14:textId="77777777" w:rsidR="009F630C" w:rsidRPr="009F630C" w:rsidRDefault="009F630C" w:rsidP="009F630C">
      <w:pPr>
        <w:tabs>
          <w:tab w:val="left" w:pos="720"/>
        </w:tabs>
        <w:spacing w:after="240"/>
        <w:rPr>
          <w:szCs w:val="23"/>
        </w:rPr>
      </w:pPr>
      <w:r>
        <w:rPr>
          <w:szCs w:val="23"/>
        </w:rPr>
        <w:tab/>
      </w:r>
      <w:r w:rsidRPr="009F630C">
        <w:rPr>
          <w:szCs w:val="23"/>
        </w:rPr>
        <w:t>Aye:</w:t>
      </w:r>
      <w:r w:rsidRPr="009F630C">
        <w:rPr>
          <w:szCs w:val="23"/>
        </w:rPr>
        <w:tab/>
        <w:t xml:space="preserve">Baltay, Hirsch, </w:t>
      </w:r>
      <w:r>
        <w:rPr>
          <w:szCs w:val="23"/>
        </w:rPr>
        <w:t>Lew, Thompson (4</w:t>
      </w:r>
      <w:r w:rsidRPr="009F630C">
        <w:rPr>
          <w:szCs w:val="23"/>
        </w:rPr>
        <w:t>)</w:t>
      </w:r>
    </w:p>
    <w:p w14:paraId="29A03D04" w14:textId="77777777" w:rsidR="009F630C" w:rsidRPr="009F630C" w:rsidRDefault="009F630C" w:rsidP="009F630C">
      <w:pPr>
        <w:tabs>
          <w:tab w:val="left" w:pos="720"/>
        </w:tabs>
        <w:spacing w:after="240"/>
        <w:rPr>
          <w:szCs w:val="23"/>
        </w:rPr>
      </w:pPr>
      <w:r>
        <w:rPr>
          <w:szCs w:val="23"/>
        </w:rPr>
        <w:tab/>
      </w:r>
      <w:r w:rsidRPr="009F630C">
        <w:rPr>
          <w:szCs w:val="23"/>
        </w:rPr>
        <w:t xml:space="preserve">No: </w:t>
      </w:r>
      <w:r w:rsidRPr="009F630C">
        <w:rPr>
          <w:szCs w:val="23"/>
        </w:rPr>
        <w:tab/>
        <w:t xml:space="preserve">Lee, </w:t>
      </w:r>
      <w:r>
        <w:rPr>
          <w:szCs w:val="23"/>
        </w:rPr>
        <w:t>(1</w:t>
      </w:r>
      <w:r w:rsidRPr="009F630C">
        <w:rPr>
          <w:szCs w:val="23"/>
        </w:rPr>
        <w:t>)</w:t>
      </w:r>
    </w:p>
    <w:p w14:paraId="035194A7" w14:textId="77777777" w:rsidR="009F630C" w:rsidRPr="009F630C" w:rsidRDefault="009F630C" w:rsidP="009F630C">
      <w:pPr>
        <w:tabs>
          <w:tab w:val="left" w:pos="720"/>
        </w:tabs>
        <w:spacing w:after="240"/>
        <w:rPr>
          <w:b/>
          <w:szCs w:val="23"/>
        </w:rPr>
      </w:pPr>
      <w:r w:rsidRPr="009F630C">
        <w:rPr>
          <w:b/>
          <w:szCs w:val="23"/>
        </w:rPr>
        <w:t>MOTION TO CONTINUE PASSES 4-1.</w:t>
      </w:r>
    </w:p>
    <w:p w14:paraId="6BC0881B" w14:textId="1E2629C1" w:rsidR="00595ECD" w:rsidRDefault="009F630C" w:rsidP="008F5A20">
      <w:pPr>
        <w:tabs>
          <w:tab w:val="left" w:pos="720"/>
        </w:tabs>
        <w:spacing w:after="240"/>
        <w:rPr>
          <w:szCs w:val="23"/>
        </w:rPr>
      </w:pPr>
      <w:r>
        <w:rPr>
          <w:szCs w:val="23"/>
        </w:rPr>
        <w:t>Chair Baltay:  So the motion carries 4</w:t>
      </w:r>
      <w:r w:rsidR="00045F53">
        <w:rPr>
          <w:szCs w:val="23"/>
        </w:rPr>
        <w:t>-</w:t>
      </w:r>
      <w:r>
        <w:rPr>
          <w:szCs w:val="23"/>
        </w:rPr>
        <w:t>1</w:t>
      </w:r>
      <w:proofErr w:type="gramStart"/>
      <w:r>
        <w:rPr>
          <w:szCs w:val="23"/>
        </w:rPr>
        <w:t xml:space="preserve">.  </w:t>
      </w:r>
      <w:proofErr w:type="gramEnd"/>
      <w:r>
        <w:rPr>
          <w:szCs w:val="23"/>
        </w:rPr>
        <w:t>Thank you very much to the applicant and to everybody.  Let’s take a ten</w:t>
      </w:r>
      <w:r w:rsidR="00FF0596">
        <w:rPr>
          <w:szCs w:val="23"/>
        </w:rPr>
        <w:t>-</w:t>
      </w:r>
      <w:r>
        <w:rPr>
          <w:szCs w:val="23"/>
        </w:rPr>
        <w:t>minute break</w:t>
      </w:r>
      <w:proofErr w:type="gramStart"/>
      <w:r>
        <w:rPr>
          <w:szCs w:val="23"/>
        </w:rPr>
        <w:t xml:space="preserve">.  </w:t>
      </w:r>
      <w:proofErr w:type="gramEnd"/>
      <w:r>
        <w:rPr>
          <w:szCs w:val="23"/>
        </w:rPr>
        <w:t>We’ll come back to session at 10:55</w:t>
      </w:r>
      <w:proofErr w:type="gramStart"/>
      <w:r>
        <w:rPr>
          <w:szCs w:val="23"/>
        </w:rPr>
        <w:t>.  Thank</w:t>
      </w:r>
      <w:proofErr w:type="gramEnd"/>
      <w:r>
        <w:rPr>
          <w:szCs w:val="23"/>
        </w:rPr>
        <w:t xml:space="preserve"> you</w:t>
      </w:r>
      <w:r w:rsidR="00FF0596">
        <w:rPr>
          <w:szCs w:val="23"/>
        </w:rPr>
        <w:t>,</w:t>
      </w:r>
      <w:r>
        <w:rPr>
          <w:szCs w:val="23"/>
        </w:rPr>
        <w:t xml:space="preserve"> everybody.  </w:t>
      </w:r>
    </w:p>
    <w:p w14:paraId="543271EA" w14:textId="77777777" w:rsidR="00BF319B" w:rsidRPr="008F5A20" w:rsidRDefault="007C4BB9" w:rsidP="008F5A20">
      <w:pPr>
        <w:tabs>
          <w:tab w:val="left" w:pos="720"/>
        </w:tabs>
        <w:spacing w:after="240"/>
        <w:rPr>
          <w:szCs w:val="23"/>
        </w:rPr>
      </w:pPr>
      <w:r w:rsidRPr="007C4BB9">
        <w:rPr>
          <w:szCs w:val="23"/>
        </w:rPr>
        <w:t>[The Board took a short break.]</w:t>
      </w:r>
    </w:p>
    <w:p w14:paraId="2E490363" w14:textId="77777777" w:rsidR="00E81A86" w:rsidRDefault="00E81A86" w:rsidP="00E81A86">
      <w:pPr>
        <w:spacing w:after="240"/>
        <w:ind w:left="720" w:hanging="720"/>
        <w:rPr>
          <w:szCs w:val="23"/>
        </w:rPr>
      </w:pPr>
      <w:r w:rsidRPr="00E1219E">
        <w:rPr>
          <w:szCs w:val="23"/>
        </w:rPr>
        <w:lastRenderedPageBreak/>
        <w:t>3.</w:t>
      </w:r>
      <w:r w:rsidRPr="00E1219E">
        <w:rPr>
          <w:szCs w:val="23"/>
        </w:rPr>
        <w:tab/>
        <w:t xml:space="preserve">PUBLIC HEARING / QUASI-JUDICIAL. 486 Hamilton Avenue [19PLN-00347]: Consideration of a Major Architectural Review to Allow the Demolition of a 2,500 Square Foot Commercial Building and the Construction of a New Three-Story Mixed- Use Project Including 2,500 Square Feet of Retail Space, 2,500 Square Feet of Office Space, and Four Residential Units. Environmental Assessment: Pending. Zoning District: CD-C(P) (Downtown Commercial). For More Information Contact the Project Planner Samuel Gutierrez at </w:t>
      </w:r>
      <w:hyperlink r:id="rId10" w:history="1">
        <w:r w:rsidRPr="00E1219E">
          <w:rPr>
            <w:rStyle w:val="Hyperlink"/>
            <w:szCs w:val="23"/>
          </w:rPr>
          <w:t>samuel.gutierrez@</w:t>
        </w:r>
        <w:r w:rsidR="0038747B" w:rsidRPr="00E1219E">
          <w:rPr>
            <w:rStyle w:val="Hyperlink"/>
            <w:szCs w:val="23"/>
          </w:rPr>
          <w:t>City</w:t>
        </w:r>
        <w:r w:rsidRPr="00E1219E">
          <w:rPr>
            <w:rStyle w:val="Hyperlink"/>
            <w:szCs w:val="23"/>
          </w:rPr>
          <w:t>ofpaloalto.org</w:t>
        </w:r>
      </w:hyperlink>
      <w:r w:rsidRPr="00E1219E">
        <w:rPr>
          <w:szCs w:val="23"/>
        </w:rPr>
        <w:t>.</w:t>
      </w:r>
    </w:p>
    <w:p w14:paraId="4213BD96" w14:textId="358B98FE" w:rsidR="002C1128" w:rsidRDefault="002C1128" w:rsidP="009448C5">
      <w:pPr>
        <w:spacing w:after="240"/>
        <w:rPr>
          <w:szCs w:val="23"/>
        </w:rPr>
      </w:pPr>
      <w:r w:rsidRPr="002C1128">
        <w:rPr>
          <w:szCs w:val="23"/>
        </w:rPr>
        <w:t>Chair Baltay:  Okay</w:t>
      </w:r>
      <w:proofErr w:type="gramStart"/>
      <w:r w:rsidRPr="002C1128">
        <w:rPr>
          <w:szCs w:val="23"/>
        </w:rPr>
        <w:t xml:space="preserve">.  </w:t>
      </w:r>
      <w:proofErr w:type="gramEnd"/>
      <w:r w:rsidRPr="002C1128">
        <w:rPr>
          <w:szCs w:val="23"/>
        </w:rPr>
        <w:t>So the Architectural Review Board is back in session</w:t>
      </w:r>
      <w:proofErr w:type="gramStart"/>
      <w:r w:rsidRPr="002C1128">
        <w:rPr>
          <w:szCs w:val="23"/>
        </w:rPr>
        <w:t xml:space="preserve">.  </w:t>
      </w:r>
      <w:proofErr w:type="gramEnd"/>
      <w:r w:rsidRPr="002C1128">
        <w:rPr>
          <w:szCs w:val="23"/>
        </w:rPr>
        <w:t>We’re going to move to action item number</w:t>
      </w:r>
      <w:r w:rsidR="009448C5">
        <w:rPr>
          <w:szCs w:val="23"/>
        </w:rPr>
        <w:t xml:space="preserve"> 3</w:t>
      </w:r>
      <w:proofErr w:type="gramStart"/>
      <w:r w:rsidR="009448C5">
        <w:rPr>
          <w:szCs w:val="23"/>
        </w:rPr>
        <w:t xml:space="preserve">.  </w:t>
      </w:r>
      <w:proofErr w:type="gramEnd"/>
      <w:r w:rsidR="009448C5">
        <w:rPr>
          <w:szCs w:val="23"/>
        </w:rPr>
        <w:t xml:space="preserve">This is a Quasi-Judicial hearing on </w:t>
      </w:r>
      <w:r w:rsidR="009448C5" w:rsidRPr="009448C5">
        <w:rPr>
          <w:szCs w:val="23"/>
        </w:rPr>
        <w:t>486 Hamilton</w:t>
      </w:r>
      <w:r w:rsidR="009448C5">
        <w:rPr>
          <w:szCs w:val="23"/>
        </w:rPr>
        <w:t xml:space="preserve"> A</w:t>
      </w:r>
      <w:r w:rsidR="009448C5" w:rsidRPr="009448C5">
        <w:rPr>
          <w:szCs w:val="23"/>
        </w:rPr>
        <w:t>venue</w:t>
      </w:r>
      <w:r w:rsidR="009448C5">
        <w:rPr>
          <w:szCs w:val="23"/>
        </w:rPr>
        <w:t xml:space="preserve">: </w:t>
      </w:r>
      <w:r w:rsidR="009448C5" w:rsidRPr="009448C5">
        <w:rPr>
          <w:szCs w:val="23"/>
        </w:rPr>
        <w:t>consideration of a major architectural review to allow the demolition of a 2,500 square foot commercial building and the construct</w:t>
      </w:r>
      <w:r w:rsidR="009448C5">
        <w:rPr>
          <w:szCs w:val="23"/>
        </w:rPr>
        <w:t>ion of a new three-story mixed-</w:t>
      </w:r>
      <w:r w:rsidR="009448C5" w:rsidRPr="009448C5">
        <w:rPr>
          <w:szCs w:val="23"/>
        </w:rPr>
        <w:t>use project including 2,500 square feet of retail space, 2,500 square feet of office space, and four residential units</w:t>
      </w:r>
      <w:proofErr w:type="gramStart"/>
      <w:r w:rsidR="009448C5" w:rsidRPr="009448C5">
        <w:rPr>
          <w:szCs w:val="23"/>
        </w:rPr>
        <w:t>.</w:t>
      </w:r>
      <w:r w:rsidR="009448C5">
        <w:rPr>
          <w:szCs w:val="23"/>
        </w:rPr>
        <w:t xml:space="preserve">  </w:t>
      </w:r>
      <w:proofErr w:type="gramEnd"/>
      <w:r w:rsidR="009448C5">
        <w:rPr>
          <w:szCs w:val="23"/>
        </w:rPr>
        <w:t xml:space="preserve">Before we get </w:t>
      </w:r>
      <w:r w:rsidR="00D071D8">
        <w:rPr>
          <w:szCs w:val="23"/>
        </w:rPr>
        <w:t>started,</w:t>
      </w:r>
      <w:r w:rsidR="009448C5">
        <w:rPr>
          <w:szCs w:val="23"/>
        </w:rPr>
        <w:t xml:space="preserve"> I’ll ask if we have any disclosures to make</w:t>
      </w:r>
      <w:proofErr w:type="gramStart"/>
      <w:r w:rsidR="009448C5">
        <w:rPr>
          <w:szCs w:val="23"/>
        </w:rPr>
        <w:t xml:space="preserve">.  </w:t>
      </w:r>
      <w:proofErr w:type="gramEnd"/>
      <w:r w:rsidR="009448C5">
        <w:rPr>
          <w:szCs w:val="23"/>
        </w:rPr>
        <w:t>I visited the site myself earlier this week, anybody else?</w:t>
      </w:r>
    </w:p>
    <w:p w14:paraId="0A5D0E6B" w14:textId="77777777" w:rsidR="009448C5" w:rsidRDefault="009448C5" w:rsidP="009448C5">
      <w:pPr>
        <w:spacing w:after="240"/>
        <w:rPr>
          <w:szCs w:val="23"/>
        </w:rPr>
      </w:pPr>
      <w:r>
        <w:rPr>
          <w:szCs w:val="23"/>
        </w:rPr>
        <w:t xml:space="preserve">Board Member Lew:  I visited the site yesterday and I looked at the colors and material board at </w:t>
      </w:r>
      <w:r w:rsidR="0038747B">
        <w:rPr>
          <w:szCs w:val="23"/>
        </w:rPr>
        <w:t>City</w:t>
      </w:r>
      <w:r>
        <w:rPr>
          <w:szCs w:val="23"/>
        </w:rPr>
        <w:t xml:space="preserve"> Hall</w:t>
      </w:r>
      <w:proofErr w:type="gramStart"/>
      <w:r>
        <w:rPr>
          <w:szCs w:val="23"/>
        </w:rPr>
        <w:t xml:space="preserve">.  </w:t>
      </w:r>
      <w:proofErr w:type="gramEnd"/>
    </w:p>
    <w:p w14:paraId="2EFEDA11" w14:textId="77777777" w:rsidR="009448C5" w:rsidRDefault="009448C5" w:rsidP="009448C5">
      <w:pPr>
        <w:spacing w:after="240"/>
        <w:rPr>
          <w:szCs w:val="23"/>
        </w:rPr>
      </w:pPr>
      <w:r>
        <w:rPr>
          <w:szCs w:val="23"/>
        </w:rPr>
        <w:t>Chair Baltay:  Thank you, Ale</w:t>
      </w:r>
      <w:r w:rsidR="00C75B90">
        <w:rPr>
          <w:szCs w:val="23"/>
        </w:rPr>
        <w:t>x</w:t>
      </w:r>
      <w:proofErr w:type="gramStart"/>
      <w:r w:rsidR="00C75B90">
        <w:rPr>
          <w:szCs w:val="23"/>
        </w:rPr>
        <w:t xml:space="preserve">.  </w:t>
      </w:r>
      <w:proofErr w:type="gramEnd"/>
      <w:r w:rsidR="00C75B90">
        <w:rPr>
          <w:szCs w:val="23"/>
        </w:rPr>
        <w:t>Any other disclosures</w:t>
      </w:r>
      <w:proofErr w:type="gramStart"/>
      <w:r w:rsidR="00C75B90">
        <w:rPr>
          <w:szCs w:val="23"/>
        </w:rPr>
        <w:t xml:space="preserve">?  </w:t>
      </w:r>
      <w:proofErr w:type="gramEnd"/>
      <w:r w:rsidR="00C75B90">
        <w:rPr>
          <w:szCs w:val="23"/>
        </w:rPr>
        <w:t>No other disclosures fro</w:t>
      </w:r>
      <w:r>
        <w:rPr>
          <w:szCs w:val="23"/>
        </w:rPr>
        <w:t>m Grace, Osma, or David</w:t>
      </w:r>
      <w:proofErr w:type="gramStart"/>
      <w:r>
        <w:rPr>
          <w:szCs w:val="23"/>
        </w:rPr>
        <w:t xml:space="preserve">.  </w:t>
      </w:r>
      <w:proofErr w:type="gramEnd"/>
      <w:r>
        <w:rPr>
          <w:szCs w:val="23"/>
        </w:rPr>
        <w:t>Then we’re ready for a staff presentation</w:t>
      </w:r>
      <w:proofErr w:type="gramStart"/>
      <w:r>
        <w:rPr>
          <w:szCs w:val="23"/>
        </w:rPr>
        <w:t xml:space="preserve">.  </w:t>
      </w:r>
      <w:proofErr w:type="gramEnd"/>
      <w:r>
        <w:rPr>
          <w:szCs w:val="23"/>
        </w:rPr>
        <w:t>Sam, is that you?</w:t>
      </w:r>
    </w:p>
    <w:p w14:paraId="020084B0" w14:textId="241BD056" w:rsidR="009448C5" w:rsidRDefault="009448C5" w:rsidP="009448C5">
      <w:pPr>
        <w:spacing w:after="240"/>
        <w:rPr>
          <w:szCs w:val="23"/>
        </w:rPr>
      </w:pPr>
      <w:r>
        <w:rPr>
          <w:szCs w:val="23"/>
        </w:rPr>
        <w:t>Mr. Gutierrez:  Yes, that’s me</w:t>
      </w:r>
      <w:proofErr w:type="gramStart"/>
      <w:r>
        <w:rPr>
          <w:szCs w:val="23"/>
        </w:rPr>
        <w:t xml:space="preserve">.  </w:t>
      </w:r>
      <w:proofErr w:type="gramEnd"/>
      <w:r>
        <w:rPr>
          <w:szCs w:val="23"/>
        </w:rPr>
        <w:t xml:space="preserve">I’m Samuel Gutierrez, the project planner for this project coming before you at </w:t>
      </w:r>
      <w:r w:rsidRPr="009448C5">
        <w:rPr>
          <w:szCs w:val="23"/>
        </w:rPr>
        <w:t>486 Hamilton Avenue</w:t>
      </w:r>
      <w:proofErr w:type="gramStart"/>
      <w:r>
        <w:rPr>
          <w:szCs w:val="23"/>
        </w:rPr>
        <w:t xml:space="preserve">.  </w:t>
      </w:r>
      <w:proofErr w:type="gramEnd"/>
      <w:r>
        <w:rPr>
          <w:szCs w:val="23"/>
        </w:rPr>
        <w:t xml:space="preserve">This is actually just down the street from </w:t>
      </w:r>
      <w:r w:rsidR="0038747B">
        <w:rPr>
          <w:szCs w:val="23"/>
        </w:rPr>
        <w:t>City</w:t>
      </w:r>
      <w:r>
        <w:rPr>
          <w:szCs w:val="23"/>
        </w:rPr>
        <w:t xml:space="preserve"> Hall, not very far</w:t>
      </w:r>
      <w:proofErr w:type="gramStart"/>
      <w:r>
        <w:rPr>
          <w:szCs w:val="23"/>
        </w:rPr>
        <w:t xml:space="preserve">.  </w:t>
      </w:r>
      <w:proofErr w:type="gramEnd"/>
      <w:r w:rsidR="00427CE8">
        <w:rPr>
          <w:szCs w:val="23"/>
        </w:rPr>
        <w:t xml:space="preserve">It is </w:t>
      </w:r>
      <w:r>
        <w:rPr>
          <w:szCs w:val="23"/>
        </w:rPr>
        <w:t>in the downtown context</w:t>
      </w:r>
      <w:r w:rsidRPr="009937A8">
        <w:rPr>
          <w:szCs w:val="23"/>
        </w:rPr>
        <w:t xml:space="preserve">. </w:t>
      </w:r>
      <w:r w:rsidR="00FA570C" w:rsidRPr="00E1219E">
        <w:rPr>
          <w:szCs w:val="23"/>
        </w:rPr>
        <w:t>[Setting up presentation.]</w:t>
      </w:r>
      <w:r w:rsidR="00FA570C">
        <w:rPr>
          <w:szCs w:val="23"/>
        </w:rPr>
        <w:t xml:space="preserve">  </w:t>
      </w:r>
      <w:r>
        <w:rPr>
          <w:szCs w:val="23"/>
        </w:rPr>
        <w:t xml:space="preserve">Once again, this is </w:t>
      </w:r>
      <w:r w:rsidRPr="009448C5">
        <w:rPr>
          <w:szCs w:val="23"/>
        </w:rPr>
        <w:t>486 Hamilton Avenue</w:t>
      </w:r>
      <w:proofErr w:type="gramStart"/>
      <w:r w:rsidRPr="009448C5">
        <w:rPr>
          <w:szCs w:val="23"/>
        </w:rPr>
        <w:t xml:space="preserve">.  </w:t>
      </w:r>
      <w:proofErr w:type="gramEnd"/>
      <w:r>
        <w:rPr>
          <w:szCs w:val="23"/>
        </w:rPr>
        <w:t>This is a photo of the proposed project</w:t>
      </w:r>
      <w:proofErr w:type="gramStart"/>
      <w:r>
        <w:rPr>
          <w:szCs w:val="23"/>
        </w:rPr>
        <w:t xml:space="preserve">.  </w:t>
      </w:r>
      <w:proofErr w:type="gramEnd"/>
      <w:r>
        <w:rPr>
          <w:szCs w:val="23"/>
        </w:rPr>
        <w:t>The project is before you for a formal review</w:t>
      </w:r>
      <w:proofErr w:type="gramStart"/>
      <w:r>
        <w:rPr>
          <w:szCs w:val="23"/>
        </w:rPr>
        <w:t xml:space="preserve">.  </w:t>
      </w:r>
      <w:proofErr w:type="gramEnd"/>
      <w:r>
        <w:rPr>
          <w:szCs w:val="23"/>
        </w:rPr>
        <w:t>In the past</w:t>
      </w:r>
      <w:r w:rsidR="00FF0596">
        <w:rPr>
          <w:szCs w:val="23"/>
        </w:rPr>
        <w:t>,</w:t>
      </w:r>
      <w:r>
        <w:rPr>
          <w:szCs w:val="23"/>
        </w:rPr>
        <w:t xml:space="preserve"> this did come to you as a preliminary application but currently it is a mixed-use project located on 0.12 acres of land</w:t>
      </w:r>
      <w:proofErr w:type="gramStart"/>
      <w:r>
        <w:rPr>
          <w:szCs w:val="23"/>
        </w:rPr>
        <w:t xml:space="preserve">.  </w:t>
      </w:r>
      <w:proofErr w:type="gramEnd"/>
      <w:r>
        <w:rPr>
          <w:szCs w:val="23"/>
        </w:rPr>
        <w:t>On the corner there you can see the Google Map of Hamilton and Cowper in downtown Palo Alto</w:t>
      </w:r>
      <w:proofErr w:type="gramStart"/>
      <w:r>
        <w:rPr>
          <w:szCs w:val="23"/>
        </w:rPr>
        <w:t xml:space="preserve">.  </w:t>
      </w:r>
      <w:proofErr w:type="gramEnd"/>
      <w:r>
        <w:rPr>
          <w:szCs w:val="23"/>
        </w:rPr>
        <w:t>It is a new three-story mixed-use building, zoned CDC with a pedestrian combining district</w:t>
      </w:r>
      <w:proofErr w:type="gramStart"/>
      <w:r>
        <w:rPr>
          <w:szCs w:val="23"/>
        </w:rPr>
        <w:t xml:space="preserve">.  </w:t>
      </w:r>
      <w:proofErr w:type="gramEnd"/>
      <w:r>
        <w:rPr>
          <w:szCs w:val="23"/>
        </w:rPr>
        <w:t>And the application before you today is kind of a first run at formal</w:t>
      </w:r>
      <w:proofErr w:type="gramStart"/>
      <w:r>
        <w:rPr>
          <w:szCs w:val="23"/>
        </w:rPr>
        <w:t xml:space="preserve">.  </w:t>
      </w:r>
      <w:proofErr w:type="gramEnd"/>
      <w:r>
        <w:rPr>
          <w:szCs w:val="23"/>
        </w:rPr>
        <w:t>So we do request the Architectural Review Board to provide some feedback</w:t>
      </w:r>
      <w:proofErr w:type="gramStart"/>
      <w:r>
        <w:rPr>
          <w:szCs w:val="23"/>
        </w:rPr>
        <w:t xml:space="preserve">.  </w:t>
      </w:r>
      <w:proofErr w:type="gramEnd"/>
      <w:r>
        <w:rPr>
          <w:szCs w:val="23"/>
        </w:rPr>
        <w:t>There’s some discussion about design enhancement and I’ll go a little into the parking</w:t>
      </w:r>
      <w:proofErr w:type="gramStart"/>
      <w:r>
        <w:rPr>
          <w:szCs w:val="23"/>
        </w:rPr>
        <w:t xml:space="preserve">.  </w:t>
      </w:r>
      <w:proofErr w:type="gramEnd"/>
      <w:r>
        <w:rPr>
          <w:szCs w:val="23"/>
        </w:rPr>
        <w:t>And, again, we’re not looking for a recommendation at this time because this was a preliminary application</w:t>
      </w:r>
      <w:proofErr w:type="gramStart"/>
      <w:r>
        <w:rPr>
          <w:szCs w:val="23"/>
        </w:rPr>
        <w:t xml:space="preserve">.  </w:t>
      </w:r>
      <w:proofErr w:type="gramEnd"/>
      <w:r>
        <w:rPr>
          <w:szCs w:val="23"/>
        </w:rPr>
        <w:t>We want to see if they addressed the comments during the prelim to this formal before going further down in greater detail in reviewing the application</w:t>
      </w:r>
      <w:proofErr w:type="gramStart"/>
      <w:r>
        <w:rPr>
          <w:szCs w:val="23"/>
        </w:rPr>
        <w:t xml:space="preserve">.  </w:t>
      </w:r>
      <w:proofErr w:type="gramEnd"/>
      <w:r>
        <w:rPr>
          <w:szCs w:val="23"/>
        </w:rPr>
        <w:t>Just to show you the zoning in greater detail, here’s an overlay of the zoning district around it</w:t>
      </w:r>
      <w:proofErr w:type="gramStart"/>
      <w:r>
        <w:rPr>
          <w:szCs w:val="23"/>
        </w:rPr>
        <w:t xml:space="preserve">.  </w:t>
      </w:r>
      <w:proofErr w:type="gramEnd"/>
      <w:r>
        <w:rPr>
          <w:szCs w:val="23"/>
        </w:rPr>
        <w:t>Again, it’s a CDC with a P overlay in there</w:t>
      </w:r>
      <w:proofErr w:type="gramStart"/>
      <w:r>
        <w:rPr>
          <w:szCs w:val="23"/>
        </w:rPr>
        <w:t xml:space="preserve">.  </w:t>
      </w:r>
      <w:proofErr w:type="gramEnd"/>
      <w:r>
        <w:rPr>
          <w:szCs w:val="23"/>
        </w:rPr>
        <w:t>You can see the property identified</w:t>
      </w:r>
      <w:proofErr w:type="gramStart"/>
      <w:r>
        <w:rPr>
          <w:szCs w:val="23"/>
        </w:rPr>
        <w:t xml:space="preserve">.  </w:t>
      </w:r>
      <w:proofErr w:type="gramEnd"/>
      <w:r>
        <w:rPr>
          <w:szCs w:val="23"/>
        </w:rPr>
        <w:t>There is one of the downtown lots located nearby and there is a TC just down the street</w:t>
      </w:r>
      <w:proofErr w:type="gramStart"/>
      <w:r>
        <w:rPr>
          <w:szCs w:val="23"/>
        </w:rPr>
        <w:t xml:space="preserve">.  </w:t>
      </w:r>
      <w:proofErr w:type="gramEnd"/>
      <w:r w:rsidR="00A22736">
        <w:rPr>
          <w:szCs w:val="23"/>
        </w:rPr>
        <w:t>A bit of background, as I mention</w:t>
      </w:r>
      <w:r w:rsidR="00FF0596">
        <w:rPr>
          <w:szCs w:val="23"/>
        </w:rPr>
        <w:t>ed</w:t>
      </w:r>
      <w:r w:rsidR="00A22736">
        <w:rPr>
          <w:szCs w:val="23"/>
        </w:rPr>
        <w:t xml:space="preserve"> before, this application, or this project, came before you as a preliminary application on August 1</w:t>
      </w:r>
      <w:r w:rsidR="00A22736" w:rsidRPr="00A22736">
        <w:rPr>
          <w:szCs w:val="23"/>
          <w:vertAlign w:val="superscript"/>
        </w:rPr>
        <w:t>st</w:t>
      </w:r>
      <w:r w:rsidR="00A22736">
        <w:rPr>
          <w:szCs w:val="23"/>
        </w:rPr>
        <w:t>, 2019</w:t>
      </w:r>
      <w:proofErr w:type="gramStart"/>
      <w:r w:rsidR="00A22736">
        <w:rPr>
          <w:szCs w:val="23"/>
        </w:rPr>
        <w:t xml:space="preserve">.  </w:t>
      </w:r>
      <w:proofErr w:type="gramEnd"/>
      <w:r w:rsidR="00A22736">
        <w:rPr>
          <w:szCs w:val="23"/>
        </w:rPr>
        <w:t>At that time it was a four-story mixed-use project and the ARB comments were to eliminate the fourth floor, reduce the height of the building, provide more landscaping, to address the blank walls that the preliminary application had presented</w:t>
      </w:r>
      <w:proofErr w:type="gramStart"/>
      <w:r w:rsidR="00A22736">
        <w:rPr>
          <w:szCs w:val="23"/>
        </w:rPr>
        <w:t xml:space="preserve">.  </w:t>
      </w:r>
      <w:proofErr w:type="gramEnd"/>
      <w:r w:rsidR="00A22736">
        <w:rPr>
          <w:szCs w:val="23"/>
        </w:rPr>
        <w:t>The details for mall scale needed to be provided and it needed a</w:t>
      </w:r>
      <w:r w:rsidR="00FF0596">
        <w:rPr>
          <w:szCs w:val="23"/>
        </w:rPr>
        <w:t xml:space="preserve"> </w:t>
      </w:r>
      <w:r w:rsidR="00A22736">
        <w:rPr>
          <w:szCs w:val="23"/>
        </w:rPr>
        <w:t>more residential feel</w:t>
      </w:r>
      <w:proofErr w:type="gramStart"/>
      <w:r w:rsidR="00A22736">
        <w:rPr>
          <w:szCs w:val="23"/>
        </w:rPr>
        <w:t xml:space="preserve">.  </w:t>
      </w:r>
      <w:proofErr w:type="gramEnd"/>
      <w:r w:rsidR="00A22736">
        <w:rPr>
          <w:szCs w:val="23"/>
        </w:rPr>
        <w:t>The ARB felt at the time that it was a bit more commercial</w:t>
      </w:r>
      <w:proofErr w:type="gramStart"/>
      <w:r w:rsidR="00A22736">
        <w:rPr>
          <w:szCs w:val="23"/>
        </w:rPr>
        <w:t xml:space="preserve">.  </w:t>
      </w:r>
      <w:proofErr w:type="gramEnd"/>
      <w:r w:rsidR="00A22736">
        <w:rPr>
          <w:szCs w:val="23"/>
        </w:rPr>
        <w:t>So that was where that comment was sourced</w:t>
      </w:r>
      <w:proofErr w:type="gramStart"/>
      <w:r w:rsidR="00A22736">
        <w:rPr>
          <w:szCs w:val="23"/>
        </w:rPr>
        <w:t xml:space="preserve">.  </w:t>
      </w:r>
      <w:proofErr w:type="gramEnd"/>
      <w:r w:rsidR="002B6212">
        <w:rPr>
          <w:szCs w:val="23"/>
        </w:rPr>
        <w:t>Here we have the proposed project</w:t>
      </w:r>
      <w:proofErr w:type="gramStart"/>
      <w:r w:rsidR="002B6212">
        <w:rPr>
          <w:szCs w:val="23"/>
        </w:rPr>
        <w:t xml:space="preserve">.  </w:t>
      </w:r>
      <w:proofErr w:type="gramEnd"/>
      <w:r w:rsidR="002B6212">
        <w:rPr>
          <w:szCs w:val="23"/>
        </w:rPr>
        <w:t>Once again, it’s a three-story mixed-use building</w:t>
      </w:r>
      <w:proofErr w:type="gramStart"/>
      <w:r w:rsidR="002B6212">
        <w:rPr>
          <w:szCs w:val="23"/>
        </w:rPr>
        <w:t xml:space="preserve">.  </w:t>
      </w:r>
      <w:proofErr w:type="gramEnd"/>
      <w:r w:rsidR="002B6212">
        <w:rPr>
          <w:szCs w:val="23"/>
        </w:rPr>
        <w:t>So they did eliminate one floor</w:t>
      </w:r>
      <w:proofErr w:type="gramStart"/>
      <w:r w:rsidR="002B6212">
        <w:rPr>
          <w:szCs w:val="23"/>
        </w:rPr>
        <w:t xml:space="preserve">.  </w:t>
      </w:r>
      <w:proofErr w:type="gramEnd"/>
      <w:r w:rsidR="002B6212">
        <w:rPr>
          <w:szCs w:val="23"/>
        </w:rPr>
        <w:t>They added basement parking because in the preliminary application there was surface</w:t>
      </w:r>
      <w:r w:rsidR="00FF0596">
        <w:rPr>
          <w:szCs w:val="23"/>
        </w:rPr>
        <w:t>-</w:t>
      </w:r>
      <w:r w:rsidR="002B6212">
        <w:rPr>
          <w:szCs w:val="23"/>
        </w:rPr>
        <w:t>level parking that was accessed off of Hamilton</w:t>
      </w:r>
      <w:proofErr w:type="gramStart"/>
      <w:r w:rsidR="002B6212">
        <w:rPr>
          <w:szCs w:val="23"/>
        </w:rPr>
        <w:t xml:space="preserve">.  </w:t>
      </w:r>
      <w:proofErr w:type="gramEnd"/>
      <w:r w:rsidR="002B6212">
        <w:rPr>
          <w:szCs w:val="23"/>
        </w:rPr>
        <w:t>And then they did provide more landscaping through vines and potted plants</w:t>
      </w:r>
      <w:proofErr w:type="gramStart"/>
      <w:r w:rsidR="002B6212">
        <w:rPr>
          <w:szCs w:val="23"/>
        </w:rPr>
        <w:t xml:space="preserve">.  </w:t>
      </w:r>
      <w:proofErr w:type="gramEnd"/>
      <w:r w:rsidR="002B6212">
        <w:rPr>
          <w:szCs w:val="23"/>
        </w:rPr>
        <w:t>They added balconies and the upper floors appear more residential with better connection to the street</w:t>
      </w:r>
      <w:proofErr w:type="gramStart"/>
      <w:r w:rsidR="002B6212">
        <w:rPr>
          <w:szCs w:val="23"/>
        </w:rPr>
        <w:t xml:space="preserve">.  </w:t>
      </w:r>
      <w:proofErr w:type="gramEnd"/>
      <w:r w:rsidR="002B6212">
        <w:rPr>
          <w:szCs w:val="23"/>
        </w:rPr>
        <w:t>Her we can see t a comparison between the preliminary application on the left and then what’s proposed before you today on the right</w:t>
      </w:r>
      <w:proofErr w:type="gramStart"/>
      <w:r w:rsidR="002B6212">
        <w:rPr>
          <w:szCs w:val="23"/>
        </w:rPr>
        <w:t xml:space="preserve">.  </w:t>
      </w:r>
      <w:proofErr w:type="gramEnd"/>
      <w:r w:rsidR="002B6212">
        <w:rPr>
          <w:szCs w:val="23"/>
        </w:rPr>
        <w:t>We can see the differences there on the left versus the right for this application</w:t>
      </w:r>
      <w:proofErr w:type="gramStart"/>
      <w:r w:rsidR="002B6212">
        <w:rPr>
          <w:szCs w:val="23"/>
        </w:rPr>
        <w:t xml:space="preserve">.  </w:t>
      </w:r>
      <w:proofErr w:type="gramEnd"/>
      <w:r w:rsidR="002B6212">
        <w:rPr>
          <w:szCs w:val="23"/>
        </w:rPr>
        <w:t>Here, again, we have the elevation views as opposed to the rendering</w:t>
      </w:r>
      <w:proofErr w:type="gramStart"/>
      <w:r w:rsidR="002B6212">
        <w:rPr>
          <w:szCs w:val="23"/>
        </w:rPr>
        <w:t xml:space="preserve">.  </w:t>
      </w:r>
      <w:proofErr w:type="gramEnd"/>
      <w:r w:rsidR="002B6212">
        <w:rPr>
          <w:szCs w:val="23"/>
        </w:rPr>
        <w:t>You can see some of the changes on the projects</w:t>
      </w:r>
      <w:proofErr w:type="gramStart"/>
      <w:r w:rsidR="002B6212">
        <w:rPr>
          <w:szCs w:val="23"/>
        </w:rPr>
        <w:t xml:space="preserve">.  </w:t>
      </w:r>
      <w:proofErr w:type="gramEnd"/>
      <w:r w:rsidR="002B6212">
        <w:rPr>
          <w:szCs w:val="23"/>
        </w:rPr>
        <w:t xml:space="preserve">Hamilton elevation, again, left to right and the Cowper Street on elevation left to right; he left being the preliminary and the right the </w:t>
      </w:r>
      <w:r w:rsidR="002D570B">
        <w:rPr>
          <w:szCs w:val="23"/>
        </w:rPr>
        <w:t>proposed</w:t>
      </w:r>
      <w:r w:rsidR="002B6212">
        <w:rPr>
          <w:szCs w:val="23"/>
        </w:rPr>
        <w:t xml:space="preserve"> project</w:t>
      </w:r>
      <w:proofErr w:type="gramStart"/>
      <w:r w:rsidR="002B6212">
        <w:rPr>
          <w:szCs w:val="23"/>
        </w:rPr>
        <w:t xml:space="preserve">.  </w:t>
      </w:r>
      <w:proofErr w:type="gramEnd"/>
      <w:r w:rsidR="002B6212">
        <w:rPr>
          <w:szCs w:val="23"/>
        </w:rPr>
        <w:t>The project breakdown, again we have a three-story building</w:t>
      </w:r>
      <w:proofErr w:type="gramStart"/>
      <w:r w:rsidR="002B6212">
        <w:rPr>
          <w:szCs w:val="23"/>
        </w:rPr>
        <w:t xml:space="preserve">.  </w:t>
      </w:r>
      <w:proofErr w:type="gramEnd"/>
      <w:r w:rsidR="002B6212">
        <w:rPr>
          <w:szCs w:val="23"/>
        </w:rPr>
        <w:t>One story offset from the adjacent busing on C</w:t>
      </w:r>
      <w:r w:rsidR="00C75B90">
        <w:rPr>
          <w:szCs w:val="23"/>
        </w:rPr>
        <w:t>owper</w:t>
      </w:r>
      <w:proofErr w:type="gramStart"/>
      <w:r w:rsidR="00C75B90">
        <w:rPr>
          <w:szCs w:val="23"/>
        </w:rPr>
        <w:t xml:space="preserve">.  </w:t>
      </w:r>
      <w:proofErr w:type="gramEnd"/>
      <w:r w:rsidR="00C75B90">
        <w:rPr>
          <w:szCs w:val="23"/>
        </w:rPr>
        <w:t>The two-story offset fro</w:t>
      </w:r>
      <w:r w:rsidR="002B6212">
        <w:rPr>
          <w:szCs w:val="23"/>
        </w:rPr>
        <w:t>m the adjacent building on Hamilton</w:t>
      </w:r>
      <w:proofErr w:type="gramStart"/>
      <w:r w:rsidR="002B6212">
        <w:rPr>
          <w:szCs w:val="23"/>
        </w:rPr>
        <w:t xml:space="preserve">.  </w:t>
      </w:r>
      <w:proofErr w:type="gramEnd"/>
      <w:r w:rsidR="002B6212">
        <w:rPr>
          <w:szCs w:val="23"/>
        </w:rPr>
        <w:t xml:space="preserve">If we go back </w:t>
      </w:r>
      <w:r w:rsidR="00D071D8">
        <w:rPr>
          <w:szCs w:val="23"/>
        </w:rPr>
        <w:t>here,</w:t>
      </w:r>
      <w:r w:rsidR="002B6212">
        <w:rPr>
          <w:szCs w:val="23"/>
        </w:rPr>
        <w:t xml:space="preserve"> you can see the Hamilton building is that small parasol building and then on the Cowper you can kind of see it on the upper right there’s the Victorian-style structure there</w:t>
      </w:r>
      <w:proofErr w:type="gramStart"/>
      <w:r w:rsidR="002B6212">
        <w:rPr>
          <w:szCs w:val="23"/>
        </w:rPr>
        <w:t xml:space="preserve">.  </w:t>
      </w:r>
      <w:proofErr w:type="gramEnd"/>
      <w:r w:rsidR="002B6212">
        <w:rPr>
          <w:szCs w:val="23"/>
        </w:rPr>
        <w:t>And that could be noticed here on the left</w:t>
      </w:r>
      <w:proofErr w:type="gramStart"/>
      <w:r w:rsidR="002B6212">
        <w:rPr>
          <w:szCs w:val="23"/>
        </w:rPr>
        <w:t xml:space="preserve">.  </w:t>
      </w:r>
      <w:proofErr w:type="gramEnd"/>
      <w:r w:rsidR="002B6212">
        <w:rPr>
          <w:szCs w:val="23"/>
        </w:rPr>
        <w:t>The ground floor has retail because the existing building does have retail space</w:t>
      </w:r>
      <w:proofErr w:type="gramStart"/>
      <w:r w:rsidR="002B6212">
        <w:rPr>
          <w:szCs w:val="23"/>
        </w:rPr>
        <w:t xml:space="preserve">.  </w:t>
      </w:r>
      <w:proofErr w:type="gramEnd"/>
      <w:r w:rsidR="002B6212">
        <w:rPr>
          <w:szCs w:val="23"/>
        </w:rPr>
        <w:t xml:space="preserve">The ground floor’s </w:t>
      </w:r>
      <w:r w:rsidR="002D570B">
        <w:rPr>
          <w:szCs w:val="23"/>
        </w:rPr>
        <w:t>proposed</w:t>
      </w:r>
      <w:r w:rsidR="002B6212">
        <w:rPr>
          <w:szCs w:val="23"/>
        </w:rPr>
        <w:t xml:space="preserve"> to have 2,466 square feet in retail</w:t>
      </w:r>
      <w:proofErr w:type="gramStart"/>
      <w:r w:rsidR="002B6212">
        <w:rPr>
          <w:szCs w:val="23"/>
        </w:rPr>
        <w:t xml:space="preserve">.  </w:t>
      </w:r>
      <w:proofErr w:type="gramEnd"/>
      <w:r w:rsidR="002B6212">
        <w:rPr>
          <w:szCs w:val="23"/>
        </w:rPr>
        <w:t>The second</w:t>
      </w:r>
      <w:r w:rsidR="00FF0596">
        <w:rPr>
          <w:szCs w:val="23"/>
        </w:rPr>
        <w:t>-</w:t>
      </w:r>
      <w:r w:rsidR="002B6212">
        <w:rPr>
          <w:szCs w:val="23"/>
        </w:rPr>
        <w:t xml:space="preserve">floor office space is </w:t>
      </w:r>
      <w:r w:rsidR="002D570B">
        <w:rPr>
          <w:szCs w:val="23"/>
        </w:rPr>
        <w:t>proposed</w:t>
      </w:r>
      <w:r w:rsidR="002B6212">
        <w:rPr>
          <w:szCs w:val="23"/>
        </w:rPr>
        <w:t xml:space="preserve"> at about 2,538 and all four residential units averaging about 982 square feet on the second and third floors</w:t>
      </w:r>
      <w:proofErr w:type="gramStart"/>
      <w:r w:rsidR="002B6212">
        <w:rPr>
          <w:szCs w:val="23"/>
        </w:rPr>
        <w:t xml:space="preserve">.  </w:t>
      </w:r>
      <w:proofErr w:type="gramEnd"/>
      <w:r w:rsidR="002B6212">
        <w:rPr>
          <w:szCs w:val="23"/>
        </w:rPr>
        <w:t xml:space="preserve">The total FAR is 2.0:1.  </w:t>
      </w:r>
      <w:r w:rsidR="002B6212">
        <w:rPr>
          <w:szCs w:val="23"/>
        </w:rPr>
        <w:lastRenderedPageBreak/>
        <w:t>The basement parking as configured does allow for 13 spaces</w:t>
      </w:r>
      <w:proofErr w:type="gramStart"/>
      <w:r w:rsidR="002B6212">
        <w:rPr>
          <w:szCs w:val="23"/>
        </w:rPr>
        <w:t xml:space="preserve">.  </w:t>
      </w:r>
      <w:proofErr w:type="gramEnd"/>
      <w:r w:rsidR="002B6212">
        <w:rPr>
          <w:szCs w:val="23"/>
        </w:rPr>
        <w:t>It’s a mixture of mechanical list parking and standard parking, which is non-mechanical lift parking for this purpose</w:t>
      </w:r>
      <w:proofErr w:type="gramStart"/>
      <w:r w:rsidR="002B6212">
        <w:rPr>
          <w:szCs w:val="23"/>
        </w:rPr>
        <w:t xml:space="preserve">.  </w:t>
      </w:r>
      <w:proofErr w:type="gramEnd"/>
      <w:r w:rsidR="00C03DE9">
        <w:rPr>
          <w:szCs w:val="23"/>
        </w:rPr>
        <w:t xml:space="preserve">Some of the issues that we do have is that the setback for the </w:t>
      </w:r>
      <w:r w:rsidR="004A6072">
        <w:rPr>
          <w:szCs w:val="23"/>
        </w:rPr>
        <w:t>stairwell</w:t>
      </w:r>
      <w:r w:rsidR="00C03DE9">
        <w:rPr>
          <w:szCs w:val="23"/>
        </w:rPr>
        <w:t xml:space="preserve"> and the elevator shaft</w:t>
      </w:r>
      <w:r w:rsidR="004A6072">
        <w:rPr>
          <w:szCs w:val="23"/>
        </w:rPr>
        <w:t xml:space="preserve"> the</w:t>
      </w:r>
      <w:r w:rsidR="00784C44">
        <w:rPr>
          <w:szCs w:val="23"/>
        </w:rPr>
        <w:t>y encroach into that setback, as proposed</w:t>
      </w:r>
      <w:proofErr w:type="gramStart"/>
      <w:r w:rsidR="00784C44">
        <w:rPr>
          <w:szCs w:val="23"/>
        </w:rPr>
        <w:t xml:space="preserve">.  </w:t>
      </w:r>
      <w:proofErr w:type="gramEnd"/>
      <w:r w:rsidR="00784C44">
        <w:rPr>
          <w:szCs w:val="23"/>
        </w:rPr>
        <w:t>And the parking dimensions for the garage are unusual but functional</w:t>
      </w:r>
      <w:proofErr w:type="gramStart"/>
      <w:r w:rsidR="00784C44">
        <w:rPr>
          <w:szCs w:val="23"/>
        </w:rPr>
        <w:t xml:space="preserve">.  </w:t>
      </w:r>
      <w:proofErr w:type="gramEnd"/>
      <w:r w:rsidR="00784C44">
        <w:rPr>
          <w:szCs w:val="23"/>
        </w:rPr>
        <w:t>The Office of Transportation did review, of course, with planning staff and the parking does work but it is a little irregular and I will go into greater detail</w:t>
      </w:r>
      <w:proofErr w:type="gramStart"/>
      <w:r w:rsidR="00784C44">
        <w:rPr>
          <w:szCs w:val="23"/>
        </w:rPr>
        <w:t xml:space="preserve">.  </w:t>
      </w:r>
      <w:proofErr w:type="gramEnd"/>
      <w:r w:rsidR="00784C44">
        <w:rPr>
          <w:szCs w:val="23"/>
        </w:rPr>
        <w:t>And then, of course, the articulation along the elevations, before the ARB in the preliminary had mention</w:t>
      </w:r>
      <w:r w:rsidR="00FF0596">
        <w:rPr>
          <w:szCs w:val="23"/>
        </w:rPr>
        <w:t>ed</w:t>
      </w:r>
      <w:r w:rsidR="00784C44">
        <w:rPr>
          <w:szCs w:val="23"/>
        </w:rPr>
        <w:t xml:space="preserve"> it looked a little commercially and to add more residential feel so perhaps the articulation as presented might present further issues</w:t>
      </w:r>
      <w:proofErr w:type="gramStart"/>
      <w:r w:rsidR="00784C44">
        <w:rPr>
          <w:szCs w:val="23"/>
        </w:rPr>
        <w:t xml:space="preserve">.  </w:t>
      </w:r>
      <w:proofErr w:type="gramEnd"/>
      <w:r w:rsidR="00784C44">
        <w:rPr>
          <w:szCs w:val="23"/>
        </w:rPr>
        <w:t>Going into the setback discussion the South elevation has a stairwell, an elevator shaft that leads to the basement and the required setback is 10 feet for residential uses in the building, where the stairwell has a zero foot setback</w:t>
      </w:r>
      <w:proofErr w:type="gramStart"/>
      <w:r w:rsidR="00784C44">
        <w:rPr>
          <w:szCs w:val="23"/>
        </w:rPr>
        <w:t xml:space="preserve">.  </w:t>
      </w:r>
      <w:proofErr w:type="gramEnd"/>
      <w:r w:rsidR="00784C44">
        <w:rPr>
          <w:szCs w:val="23"/>
        </w:rPr>
        <w:t>And the elevator has a 5.5 setback</w:t>
      </w:r>
      <w:proofErr w:type="gramStart"/>
      <w:r w:rsidR="00784C44">
        <w:rPr>
          <w:szCs w:val="23"/>
        </w:rPr>
        <w:t xml:space="preserve">.  </w:t>
      </w:r>
      <w:proofErr w:type="gramEnd"/>
      <w:r w:rsidR="00784C44">
        <w:rPr>
          <w:szCs w:val="23"/>
        </w:rPr>
        <w:t>That’s where, perhaps, a DEE or a project revision would be needed to address that issue there</w:t>
      </w:r>
      <w:proofErr w:type="gramStart"/>
      <w:r w:rsidR="00784C44">
        <w:rPr>
          <w:szCs w:val="23"/>
        </w:rPr>
        <w:t xml:space="preserve">.  </w:t>
      </w:r>
      <w:proofErr w:type="gramEnd"/>
      <w:r w:rsidR="00784C44">
        <w:rPr>
          <w:szCs w:val="23"/>
        </w:rPr>
        <w:t>Also, the project the reduced the height from previous iterations, however, it just creates this massing issue for that stairwell and the elevator is a consequence of trying to address some of the ARBs previous comments</w:t>
      </w:r>
      <w:proofErr w:type="gramStart"/>
      <w:r w:rsidR="00784C44">
        <w:rPr>
          <w:szCs w:val="23"/>
        </w:rPr>
        <w:t xml:space="preserve">.  </w:t>
      </w:r>
      <w:proofErr w:type="gramEnd"/>
      <w:r w:rsidR="00784C44">
        <w:rPr>
          <w:szCs w:val="23"/>
        </w:rPr>
        <w:t>Going into the parking it has nine spaces and two mechanical lifts</w:t>
      </w:r>
      <w:proofErr w:type="gramStart"/>
      <w:r w:rsidR="00784C44">
        <w:rPr>
          <w:szCs w:val="23"/>
        </w:rPr>
        <w:t xml:space="preserve">.  </w:t>
      </w:r>
      <w:proofErr w:type="gramEnd"/>
      <w:r w:rsidR="00784C44">
        <w:rPr>
          <w:szCs w:val="23"/>
        </w:rPr>
        <w:t>We could see here a quick section view</w:t>
      </w:r>
      <w:proofErr w:type="gramStart"/>
      <w:r w:rsidR="00784C44">
        <w:rPr>
          <w:szCs w:val="23"/>
        </w:rPr>
        <w:t xml:space="preserve">.  </w:t>
      </w:r>
      <w:proofErr w:type="gramEnd"/>
      <w:r w:rsidR="00784C44">
        <w:rPr>
          <w:szCs w:val="23"/>
        </w:rPr>
        <w:t>It’s a three-stacker</w:t>
      </w:r>
      <w:proofErr w:type="gramStart"/>
      <w:r w:rsidR="00784C44">
        <w:rPr>
          <w:szCs w:val="23"/>
        </w:rPr>
        <w:t xml:space="preserve">.  </w:t>
      </w:r>
      <w:proofErr w:type="gramEnd"/>
      <w:r w:rsidR="00784C44">
        <w:rPr>
          <w:szCs w:val="23"/>
        </w:rPr>
        <w:t>This isn’t a puzzled lift as the Board has seen before in other projects</w:t>
      </w:r>
      <w:proofErr w:type="gramStart"/>
      <w:r w:rsidR="00784C44">
        <w:rPr>
          <w:szCs w:val="23"/>
        </w:rPr>
        <w:t xml:space="preserve">.  </w:t>
      </w:r>
      <w:proofErr w:type="gramEnd"/>
      <w:r w:rsidR="00784C44">
        <w:rPr>
          <w:szCs w:val="23"/>
        </w:rPr>
        <w:t>This is a full three-stacker fixed system that moves vertically up and down</w:t>
      </w:r>
      <w:proofErr w:type="gramStart"/>
      <w:r w:rsidR="00784C44">
        <w:rPr>
          <w:szCs w:val="23"/>
        </w:rPr>
        <w:t xml:space="preserve">.  </w:t>
      </w:r>
      <w:proofErr w:type="gramEnd"/>
      <w:r w:rsidR="00784C44">
        <w:rPr>
          <w:szCs w:val="23"/>
        </w:rPr>
        <w:t>And then there’s a center channel where the vehicle would come out as the proper vehicle that needs to come with a load up or exit</w:t>
      </w:r>
      <w:proofErr w:type="gramStart"/>
      <w:r w:rsidR="00784C44">
        <w:rPr>
          <w:szCs w:val="23"/>
        </w:rPr>
        <w:t xml:space="preserve">.  </w:t>
      </w:r>
      <w:proofErr w:type="gramEnd"/>
      <w:r w:rsidR="00784C44">
        <w:rPr>
          <w:szCs w:val="23"/>
        </w:rPr>
        <w:t xml:space="preserve">There are four standard spaces, again standard means non-mechanical lift spaces, </w:t>
      </w:r>
      <w:r w:rsidR="002D570B">
        <w:rPr>
          <w:szCs w:val="23"/>
        </w:rPr>
        <w:t>proposed</w:t>
      </w:r>
      <w:r w:rsidR="00784C44">
        <w:rPr>
          <w:szCs w:val="23"/>
        </w:rPr>
        <w:t xml:space="preserve"> and you can see that here in the right corner layout of the parking</w:t>
      </w:r>
      <w:proofErr w:type="gramStart"/>
      <w:r w:rsidR="00784C44">
        <w:rPr>
          <w:szCs w:val="23"/>
        </w:rPr>
        <w:t xml:space="preserve">.  </w:t>
      </w:r>
      <w:proofErr w:type="gramEnd"/>
      <w:r w:rsidR="00784C44">
        <w:rPr>
          <w:szCs w:val="23"/>
        </w:rPr>
        <w:t>And the basement space does include parking for all the uses</w:t>
      </w:r>
      <w:proofErr w:type="gramStart"/>
      <w:r w:rsidR="00784C44">
        <w:rPr>
          <w:szCs w:val="23"/>
        </w:rPr>
        <w:t xml:space="preserve">.  </w:t>
      </w:r>
      <w:proofErr w:type="gramEnd"/>
      <w:r w:rsidR="00784C44">
        <w:rPr>
          <w:szCs w:val="23"/>
        </w:rPr>
        <w:t>There would be a shared parking situation going on to accommodate all of the different uses</w:t>
      </w:r>
      <w:proofErr w:type="gramStart"/>
      <w:r w:rsidR="00784C44">
        <w:rPr>
          <w:szCs w:val="23"/>
        </w:rPr>
        <w:t xml:space="preserve">.  </w:t>
      </w:r>
      <w:proofErr w:type="gramEnd"/>
      <w:r w:rsidR="00F7266E">
        <w:rPr>
          <w:szCs w:val="23"/>
        </w:rPr>
        <w:t>Here’s the blowup of that basement layout and the design</w:t>
      </w:r>
      <w:proofErr w:type="gramStart"/>
      <w:r w:rsidR="00F7266E">
        <w:rPr>
          <w:szCs w:val="23"/>
        </w:rPr>
        <w:t xml:space="preserve">.  </w:t>
      </w:r>
      <w:proofErr w:type="gramEnd"/>
      <w:r w:rsidR="00F7266E">
        <w:rPr>
          <w:szCs w:val="23"/>
        </w:rPr>
        <w:t>Here you could see it is a ramp that comes down and it is not the standard size per required per the typical circulation but in reviewing with the Office of Transportation it does work</w:t>
      </w:r>
      <w:proofErr w:type="gramStart"/>
      <w:r w:rsidR="00F7266E">
        <w:rPr>
          <w:szCs w:val="23"/>
        </w:rPr>
        <w:t xml:space="preserve">.  </w:t>
      </w:r>
      <w:proofErr w:type="gramEnd"/>
      <w:r w:rsidR="00F7266E">
        <w:rPr>
          <w:szCs w:val="23"/>
        </w:rPr>
        <w:t>It has this bottleneck feature that you see</w:t>
      </w:r>
      <w:proofErr w:type="gramStart"/>
      <w:r w:rsidR="00F7266E">
        <w:rPr>
          <w:szCs w:val="23"/>
        </w:rPr>
        <w:t xml:space="preserve">.  </w:t>
      </w:r>
      <w:proofErr w:type="gramEnd"/>
      <w:r w:rsidR="00F7266E">
        <w:rPr>
          <w:szCs w:val="23"/>
        </w:rPr>
        <w:t>The driveway has a wider opening towards the Cowper side and then it narrows as you get into the garage and that allows for vehicle to pass each other as they enter and exit</w:t>
      </w:r>
      <w:proofErr w:type="gramStart"/>
      <w:r w:rsidR="00F7266E">
        <w:rPr>
          <w:szCs w:val="23"/>
        </w:rPr>
        <w:t xml:space="preserve">.  </w:t>
      </w:r>
      <w:proofErr w:type="gramEnd"/>
      <w:r w:rsidR="00F7266E">
        <w:rPr>
          <w:szCs w:val="23"/>
        </w:rPr>
        <w:t>It allows room to maneuver and the Office of Transportation did feel that this was acceptable</w:t>
      </w:r>
      <w:proofErr w:type="gramStart"/>
      <w:r w:rsidR="00F7266E">
        <w:rPr>
          <w:szCs w:val="23"/>
        </w:rPr>
        <w:t xml:space="preserve">.  </w:t>
      </w:r>
      <w:proofErr w:type="gramEnd"/>
      <w:r w:rsidR="00F7266E">
        <w:rPr>
          <w:szCs w:val="23"/>
        </w:rPr>
        <w:t>Also</w:t>
      </w:r>
      <w:r w:rsidR="009937A8">
        <w:rPr>
          <w:szCs w:val="23"/>
        </w:rPr>
        <w:t>,</w:t>
      </w:r>
      <w:r w:rsidR="00F7266E">
        <w:rPr>
          <w:szCs w:val="23"/>
        </w:rPr>
        <w:t xml:space="preserve"> the backup clearances for all the parking spaces and the turning radiances are pretty tight</w:t>
      </w:r>
      <w:proofErr w:type="gramStart"/>
      <w:r w:rsidR="00F7266E">
        <w:rPr>
          <w:szCs w:val="23"/>
        </w:rPr>
        <w:t xml:space="preserve">.  </w:t>
      </w:r>
      <w:proofErr w:type="gramEnd"/>
      <w:r w:rsidR="009937A8">
        <w:rPr>
          <w:szCs w:val="23"/>
        </w:rPr>
        <w:t>T</w:t>
      </w:r>
      <w:r w:rsidR="00F7266E">
        <w:rPr>
          <w:szCs w:val="23"/>
        </w:rPr>
        <w:t xml:space="preserve">here are some minor details that we do need to confirm would work, such as the type of EVSE equipment that would </w:t>
      </w:r>
      <w:proofErr w:type="gramStart"/>
      <w:r w:rsidR="00F7266E">
        <w:rPr>
          <w:szCs w:val="23"/>
        </w:rPr>
        <w:t>installed</w:t>
      </w:r>
      <w:proofErr w:type="gramEnd"/>
      <w:r w:rsidR="00F7266E">
        <w:rPr>
          <w:szCs w:val="23"/>
        </w:rPr>
        <w:t xml:space="preserve"> because if anything shifts here it would not make things pencil out as far as circulation.  </w:t>
      </w:r>
      <w:r w:rsidR="002D570B">
        <w:rPr>
          <w:szCs w:val="23"/>
        </w:rPr>
        <w:t>Those</w:t>
      </w:r>
      <w:r w:rsidR="00F7266E">
        <w:rPr>
          <w:szCs w:val="23"/>
        </w:rPr>
        <w:t xml:space="preserve"> are some fine details but before we got into those </w:t>
      </w:r>
      <w:proofErr w:type="gramStart"/>
      <w:r w:rsidR="00F7266E">
        <w:rPr>
          <w:szCs w:val="23"/>
        </w:rPr>
        <w:t>details</w:t>
      </w:r>
      <w:proofErr w:type="gramEnd"/>
      <w:r w:rsidR="00F7266E">
        <w:rPr>
          <w:szCs w:val="23"/>
        </w:rPr>
        <w:t xml:space="preserve"> we just wanted to get the ABRs feedback on the overall project.  Again, if things shift and move</w:t>
      </w:r>
      <w:r w:rsidR="009937A8">
        <w:rPr>
          <w:szCs w:val="23"/>
        </w:rPr>
        <w:t>,</w:t>
      </w:r>
      <w:r w:rsidR="00F7266E">
        <w:rPr>
          <w:szCs w:val="23"/>
        </w:rPr>
        <w:t xml:space="preserve"> then that would impact the design of the basement</w:t>
      </w:r>
      <w:proofErr w:type="gramStart"/>
      <w:r w:rsidR="00F7266E">
        <w:rPr>
          <w:szCs w:val="23"/>
        </w:rPr>
        <w:t xml:space="preserve">.  </w:t>
      </w:r>
      <w:proofErr w:type="gramEnd"/>
      <w:r w:rsidR="009937A8">
        <w:rPr>
          <w:szCs w:val="23"/>
        </w:rPr>
        <w:t>W</w:t>
      </w:r>
      <w:r w:rsidR="00F7266E">
        <w:rPr>
          <w:szCs w:val="23"/>
        </w:rPr>
        <w:t>e do want to know what the ARBs thoughts are before we get into th</w:t>
      </w:r>
      <w:r w:rsidR="002D570B">
        <w:rPr>
          <w:szCs w:val="23"/>
        </w:rPr>
        <w:t>ose nitty</w:t>
      </w:r>
      <w:r w:rsidR="00FF0596">
        <w:rPr>
          <w:szCs w:val="23"/>
        </w:rPr>
        <w:t>-</w:t>
      </w:r>
      <w:r w:rsidR="002D570B">
        <w:rPr>
          <w:szCs w:val="23"/>
        </w:rPr>
        <w:t>gritty details</w:t>
      </w:r>
      <w:r w:rsidR="009937A8">
        <w:rPr>
          <w:szCs w:val="23"/>
        </w:rPr>
        <w:t>,</w:t>
      </w:r>
      <w:r w:rsidR="002D570B">
        <w:rPr>
          <w:szCs w:val="23"/>
        </w:rPr>
        <w:t xml:space="preserve"> but as is</w:t>
      </w:r>
      <w:r w:rsidR="00F7266E">
        <w:rPr>
          <w:szCs w:val="23"/>
        </w:rPr>
        <w:t xml:space="preserve"> the project does work in terms of the parking</w:t>
      </w:r>
      <w:proofErr w:type="gramStart"/>
      <w:r w:rsidR="00F7266E">
        <w:rPr>
          <w:szCs w:val="23"/>
        </w:rPr>
        <w:t xml:space="preserve">.  </w:t>
      </w:r>
      <w:proofErr w:type="gramEnd"/>
      <w:r w:rsidR="00F7266E">
        <w:rPr>
          <w:szCs w:val="23"/>
        </w:rPr>
        <w:t>Elevation articulation</w:t>
      </w:r>
      <w:r w:rsidR="008B455A">
        <w:rPr>
          <w:szCs w:val="23"/>
        </w:rPr>
        <w:t xml:space="preserve">. The </w:t>
      </w:r>
      <w:r w:rsidR="002D570B">
        <w:rPr>
          <w:szCs w:val="23"/>
        </w:rPr>
        <w:t>Hamilton façade used additional balconies to convey residential use on the upper floors</w:t>
      </w:r>
      <w:proofErr w:type="gramStart"/>
      <w:r w:rsidR="002D570B">
        <w:rPr>
          <w:szCs w:val="23"/>
        </w:rPr>
        <w:t xml:space="preserve">.  </w:t>
      </w:r>
      <w:proofErr w:type="gramEnd"/>
      <w:r w:rsidR="002D570B">
        <w:rPr>
          <w:szCs w:val="23"/>
        </w:rPr>
        <w:t xml:space="preserve">Again, you could see here the comparison between the two </w:t>
      </w:r>
      <w:proofErr w:type="gramStart"/>
      <w:r w:rsidR="002D570B">
        <w:rPr>
          <w:szCs w:val="23"/>
        </w:rPr>
        <w:t>proposals;</w:t>
      </w:r>
      <w:proofErr w:type="gramEnd"/>
      <w:r w:rsidR="002D570B">
        <w:rPr>
          <w:szCs w:val="23"/>
        </w:rPr>
        <w:t xml:space="preserve"> the left being previous and then the right being the current.  And then you can see that the project is also subject to public art requirements</w:t>
      </w:r>
      <w:proofErr w:type="gramStart"/>
      <w:r w:rsidR="002D570B">
        <w:rPr>
          <w:szCs w:val="23"/>
        </w:rPr>
        <w:t xml:space="preserve">.  </w:t>
      </w:r>
      <w:proofErr w:type="gramEnd"/>
      <w:r w:rsidR="002D570B">
        <w:rPr>
          <w:szCs w:val="23"/>
        </w:rPr>
        <w:t xml:space="preserve">One of the comments the ARB did have was, again, to reduce the blank walls of the project and there could be an opportunity on some of those blank walls for public </w:t>
      </w:r>
      <w:proofErr w:type="gramStart"/>
      <w:r w:rsidR="002D570B">
        <w:rPr>
          <w:szCs w:val="23"/>
        </w:rPr>
        <w:t xml:space="preserve">art.  </w:t>
      </w:r>
      <w:proofErr w:type="gramEnd"/>
      <w:r w:rsidR="002D570B">
        <w:rPr>
          <w:szCs w:val="23"/>
        </w:rPr>
        <w:t xml:space="preserve">But again, before we get into that </w:t>
      </w:r>
      <w:r w:rsidR="008B455A">
        <w:rPr>
          <w:szCs w:val="23"/>
        </w:rPr>
        <w:t>discussion,</w:t>
      </w:r>
      <w:r w:rsidR="002D570B">
        <w:rPr>
          <w:szCs w:val="23"/>
        </w:rPr>
        <w:t xml:space="preserve"> we wanted to see what the ARBs thoughts and feedback was on this iteration of the project before we go down that road more</w:t>
      </w:r>
      <w:proofErr w:type="gramStart"/>
      <w:r w:rsidR="002D570B">
        <w:rPr>
          <w:szCs w:val="23"/>
        </w:rPr>
        <w:t xml:space="preserve">.  </w:t>
      </w:r>
      <w:proofErr w:type="gramEnd"/>
      <w:r w:rsidR="002D570B">
        <w:rPr>
          <w:szCs w:val="23"/>
        </w:rPr>
        <w:t>Here is the provided cross-section of the project</w:t>
      </w:r>
      <w:proofErr w:type="gramStart"/>
      <w:r w:rsidR="002D570B">
        <w:rPr>
          <w:szCs w:val="23"/>
        </w:rPr>
        <w:t xml:space="preserve">.  </w:t>
      </w:r>
      <w:proofErr w:type="gramEnd"/>
      <w:r w:rsidR="002D570B">
        <w:rPr>
          <w:szCs w:val="23"/>
        </w:rPr>
        <w:t>You can see how this would work</w:t>
      </w:r>
      <w:proofErr w:type="gramStart"/>
      <w:r w:rsidR="002D570B">
        <w:rPr>
          <w:szCs w:val="23"/>
        </w:rPr>
        <w:t xml:space="preserve">.  </w:t>
      </w:r>
      <w:proofErr w:type="gramEnd"/>
      <w:r w:rsidR="002D570B">
        <w:rPr>
          <w:szCs w:val="23"/>
        </w:rPr>
        <w:t>Again, on the longitude side you can see the parking stackers there and the driveway ramp and how that cuts down into the garage</w:t>
      </w:r>
      <w:proofErr w:type="gramStart"/>
      <w:r w:rsidR="002D570B">
        <w:rPr>
          <w:szCs w:val="23"/>
        </w:rPr>
        <w:t xml:space="preserve">.  </w:t>
      </w:r>
      <w:proofErr w:type="gramEnd"/>
      <w:r w:rsidR="002D570B">
        <w:rPr>
          <w:szCs w:val="23"/>
        </w:rPr>
        <w:t>And here you can clearly see how the parking stackers would go down another level for the lower parked car and then would go up a little higher for the top stacked car</w:t>
      </w:r>
      <w:proofErr w:type="gramStart"/>
      <w:r w:rsidR="002D570B">
        <w:rPr>
          <w:szCs w:val="23"/>
        </w:rPr>
        <w:t xml:space="preserve">.  </w:t>
      </w:r>
      <w:proofErr w:type="gramEnd"/>
      <w:r w:rsidR="002D570B">
        <w:rPr>
          <w:szCs w:val="23"/>
        </w:rPr>
        <w:t>And then the cross-section 2 would be the other side of the building just seeing the cross-section to the garage</w:t>
      </w:r>
      <w:proofErr w:type="gramStart"/>
      <w:r w:rsidR="002D570B">
        <w:rPr>
          <w:szCs w:val="23"/>
        </w:rPr>
        <w:t xml:space="preserve">.  </w:t>
      </w:r>
      <w:proofErr w:type="gramEnd"/>
      <w:r w:rsidR="002D570B">
        <w:rPr>
          <w:szCs w:val="23"/>
        </w:rPr>
        <w:t xml:space="preserve">The project does have a landscaping </w:t>
      </w:r>
      <w:r w:rsidR="008B455A">
        <w:rPr>
          <w:szCs w:val="23"/>
        </w:rPr>
        <w:t>plan,</w:t>
      </w:r>
      <w:r w:rsidR="002D570B">
        <w:rPr>
          <w:szCs w:val="23"/>
        </w:rPr>
        <w:t xml:space="preserve"> but it is very preliminary</w:t>
      </w:r>
      <w:proofErr w:type="gramStart"/>
      <w:r w:rsidR="002D570B">
        <w:rPr>
          <w:szCs w:val="23"/>
        </w:rPr>
        <w:t xml:space="preserve">.  </w:t>
      </w:r>
      <w:proofErr w:type="gramEnd"/>
      <w:r w:rsidR="002D570B">
        <w:rPr>
          <w:szCs w:val="23"/>
        </w:rPr>
        <w:t>We didn’t go into deep discussion about it but that is something that we want some feedback from the ARB on</w:t>
      </w:r>
      <w:proofErr w:type="gramStart"/>
      <w:r w:rsidR="002D570B">
        <w:rPr>
          <w:szCs w:val="23"/>
        </w:rPr>
        <w:t xml:space="preserve">.  </w:t>
      </w:r>
      <w:proofErr w:type="gramEnd"/>
      <w:r w:rsidR="002D570B">
        <w:rPr>
          <w:szCs w:val="23"/>
        </w:rPr>
        <w:t>Of course, it is part of the ARB findings for landscaping</w:t>
      </w:r>
      <w:proofErr w:type="gramStart"/>
      <w:r w:rsidR="002D570B">
        <w:rPr>
          <w:szCs w:val="23"/>
        </w:rPr>
        <w:t xml:space="preserve">.  </w:t>
      </w:r>
      <w:proofErr w:type="gramEnd"/>
      <w:r w:rsidR="002D570B">
        <w:rPr>
          <w:szCs w:val="23"/>
        </w:rPr>
        <w:t xml:space="preserve">I did want to just briefly touch on some of the </w:t>
      </w:r>
      <w:r w:rsidR="001661F1">
        <w:rPr>
          <w:szCs w:val="23"/>
        </w:rPr>
        <w:t>conceptual</w:t>
      </w:r>
      <w:r w:rsidR="002D570B">
        <w:rPr>
          <w:szCs w:val="23"/>
        </w:rPr>
        <w:t xml:space="preserve"> proposals the applicant has put forward for landscaping for this project. Again, it’s a little limited because they are </w:t>
      </w:r>
      <w:r w:rsidR="00051E50">
        <w:rPr>
          <w:szCs w:val="23"/>
        </w:rPr>
        <w:t>building</w:t>
      </w:r>
      <w:r w:rsidR="002D570B">
        <w:rPr>
          <w:szCs w:val="23"/>
        </w:rPr>
        <w:t xml:space="preserve"> to the </w:t>
      </w:r>
      <w:r w:rsidR="00051E50">
        <w:rPr>
          <w:szCs w:val="23"/>
        </w:rPr>
        <w:t>edges</w:t>
      </w:r>
      <w:r w:rsidR="002D570B">
        <w:rPr>
          <w:szCs w:val="23"/>
        </w:rPr>
        <w:t xml:space="preserve"> of the property</w:t>
      </w:r>
      <w:proofErr w:type="gramStart"/>
      <w:r w:rsidR="00051E50">
        <w:rPr>
          <w:szCs w:val="23"/>
        </w:rPr>
        <w:t xml:space="preserve">.  </w:t>
      </w:r>
      <w:proofErr w:type="gramEnd"/>
      <w:r w:rsidR="00051E50">
        <w:rPr>
          <w:szCs w:val="23"/>
        </w:rPr>
        <w:t>Something to be mindful of that if landscaping does go onto the building it would need to physically go onto the building rather than on the site or there would have to be some cut outs or planter boxes in there but it still limits where the landscaping can be.  Again, this is a preliminary plant list that they’re looking at</w:t>
      </w:r>
      <w:proofErr w:type="gramStart"/>
      <w:r w:rsidR="00051E50">
        <w:rPr>
          <w:szCs w:val="23"/>
        </w:rPr>
        <w:t xml:space="preserve">.  </w:t>
      </w:r>
      <w:proofErr w:type="gramEnd"/>
      <w:r w:rsidR="00051E50">
        <w:rPr>
          <w:szCs w:val="23"/>
        </w:rPr>
        <w:t xml:space="preserve">You'll notice that there aren’t very many native plants but moving forward we can </w:t>
      </w:r>
      <w:proofErr w:type="gramStart"/>
      <w:r w:rsidR="00051E50">
        <w:rPr>
          <w:szCs w:val="23"/>
        </w:rPr>
        <w:t>make adjustments</w:t>
      </w:r>
      <w:proofErr w:type="gramEnd"/>
      <w:r w:rsidR="00051E50">
        <w:rPr>
          <w:szCs w:val="23"/>
        </w:rPr>
        <w:t xml:space="preserve"> and changes.</w:t>
      </w:r>
      <w:r w:rsidR="001661F1">
        <w:rPr>
          <w:szCs w:val="23"/>
        </w:rPr>
        <w:t xml:space="preserve"> </w:t>
      </w:r>
      <w:r w:rsidR="00561052">
        <w:rPr>
          <w:szCs w:val="23"/>
        </w:rPr>
        <w:t xml:space="preserve">The next steps is to incorporate the suggestions and direction from the ARB, complete the CEQA evaluation, which would also include a full evaluation and the historic status of the building and return to the ARB for </w:t>
      </w:r>
      <w:r w:rsidR="001661F1">
        <w:rPr>
          <w:szCs w:val="23"/>
        </w:rPr>
        <w:t xml:space="preserve">a future hearing to integrate all those changes and provide all of the fine details.  The recommendation before the ARB is for the ARB to </w:t>
      </w:r>
      <w:r w:rsidR="001661F1">
        <w:rPr>
          <w:szCs w:val="23"/>
        </w:rPr>
        <w:lastRenderedPageBreak/>
        <w:t>consider the proposed project and provide feedback on the project design</w:t>
      </w:r>
      <w:r w:rsidR="00E81B63">
        <w:rPr>
          <w:szCs w:val="23"/>
        </w:rPr>
        <w:t xml:space="preserve"> to staff and the applicant and then to continue the public hearing to a date uncertain t enable the applicant to submit landscape plans and staff to review the project in accordance with CEQA.  And this concludes staff’s presentation.</w:t>
      </w:r>
    </w:p>
    <w:p w14:paraId="68EF047D" w14:textId="77777777" w:rsidR="00E81B63" w:rsidRDefault="00E81B63" w:rsidP="009448C5">
      <w:pPr>
        <w:spacing w:after="240"/>
        <w:rPr>
          <w:szCs w:val="23"/>
        </w:rPr>
      </w:pPr>
      <w:r>
        <w:rPr>
          <w:szCs w:val="23"/>
        </w:rPr>
        <w:t xml:space="preserve">Chair Baltay:   Thank you very much, </w:t>
      </w:r>
      <w:proofErr w:type="gramStart"/>
      <w:r>
        <w:rPr>
          <w:szCs w:val="23"/>
        </w:rPr>
        <w:t xml:space="preserve">Sam.  </w:t>
      </w:r>
      <w:proofErr w:type="gramEnd"/>
      <w:r>
        <w:rPr>
          <w:szCs w:val="23"/>
        </w:rPr>
        <w:t>Do we have any questions of the staff from the Board</w:t>
      </w:r>
      <w:proofErr w:type="gramStart"/>
      <w:r>
        <w:rPr>
          <w:szCs w:val="23"/>
        </w:rPr>
        <w:t xml:space="preserve">?  </w:t>
      </w:r>
      <w:proofErr w:type="gramEnd"/>
      <w:r>
        <w:rPr>
          <w:szCs w:val="23"/>
        </w:rPr>
        <w:t>No one, very well</w:t>
      </w:r>
      <w:proofErr w:type="gramStart"/>
      <w:r>
        <w:rPr>
          <w:szCs w:val="23"/>
        </w:rPr>
        <w:t xml:space="preserve">.  </w:t>
      </w:r>
      <w:proofErr w:type="gramEnd"/>
      <w:r>
        <w:rPr>
          <w:szCs w:val="23"/>
        </w:rPr>
        <w:t>We’ll move on to the applicant presentation</w:t>
      </w:r>
      <w:proofErr w:type="gramStart"/>
      <w:r>
        <w:rPr>
          <w:szCs w:val="23"/>
        </w:rPr>
        <w:t xml:space="preserve">.  </w:t>
      </w:r>
      <w:proofErr w:type="gramEnd"/>
      <w:r>
        <w:rPr>
          <w:szCs w:val="23"/>
        </w:rPr>
        <w:t>Vinh, could you ask the applicant if they’d care to make a presentation, please?</w:t>
      </w:r>
    </w:p>
    <w:p w14:paraId="348C243A" w14:textId="77777777" w:rsidR="00E81B63" w:rsidRDefault="00E81B63" w:rsidP="009448C5">
      <w:pPr>
        <w:spacing w:after="240"/>
        <w:rPr>
          <w:szCs w:val="23"/>
        </w:rPr>
      </w:pPr>
      <w:r>
        <w:rPr>
          <w:szCs w:val="23"/>
        </w:rPr>
        <w:t>Mr. Nguyen:  Sam, who’s the applicant for this?</w:t>
      </w:r>
    </w:p>
    <w:p w14:paraId="7F56965D" w14:textId="77777777" w:rsidR="00E81B63" w:rsidRDefault="00E81B63" w:rsidP="009448C5">
      <w:pPr>
        <w:spacing w:after="240"/>
        <w:rPr>
          <w:szCs w:val="23"/>
        </w:rPr>
      </w:pPr>
      <w:r>
        <w:rPr>
          <w:szCs w:val="23"/>
        </w:rPr>
        <w:t>Mr. Gutierrez:  Today I believe it would be Kim presenting.</w:t>
      </w:r>
    </w:p>
    <w:p w14:paraId="37D3710F" w14:textId="77777777" w:rsidR="00E81B63" w:rsidRDefault="008D6E78" w:rsidP="009448C5">
      <w:pPr>
        <w:spacing w:after="240"/>
        <w:rPr>
          <w:szCs w:val="23"/>
        </w:rPr>
      </w:pPr>
      <w:r>
        <w:rPr>
          <w:szCs w:val="23"/>
        </w:rPr>
        <w:t>Mr. N</w:t>
      </w:r>
      <w:r w:rsidR="00E81B63">
        <w:rPr>
          <w:szCs w:val="23"/>
        </w:rPr>
        <w:t xml:space="preserve">guyen:  I see a </w:t>
      </w:r>
      <w:r w:rsidR="00E81B63" w:rsidRPr="008B455A">
        <w:rPr>
          <w:szCs w:val="23"/>
          <w:highlight w:val="yellow"/>
        </w:rPr>
        <w:t xml:space="preserve">Kim </w:t>
      </w:r>
      <w:proofErr w:type="spellStart"/>
      <w:r w:rsidR="00E81B63" w:rsidRPr="008B455A">
        <w:rPr>
          <w:szCs w:val="23"/>
          <w:highlight w:val="yellow"/>
        </w:rPr>
        <w:t>Tren</w:t>
      </w:r>
      <w:proofErr w:type="spellEnd"/>
      <w:r>
        <w:rPr>
          <w:szCs w:val="23"/>
        </w:rPr>
        <w:t xml:space="preserve"> </w:t>
      </w:r>
      <w:r w:rsidRPr="00866CAC">
        <w:rPr>
          <w:szCs w:val="23"/>
          <w:highlight w:val="yellow"/>
        </w:rPr>
        <w:t>[phonetic]</w:t>
      </w:r>
      <w:proofErr w:type="gramStart"/>
      <w:r w:rsidR="00E81B63">
        <w:rPr>
          <w:szCs w:val="23"/>
        </w:rPr>
        <w:t xml:space="preserve">.  </w:t>
      </w:r>
      <w:proofErr w:type="gramEnd"/>
      <w:r w:rsidR="00E81B63">
        <w:rPr>
          <w:szCs w:val="23"/>
        </w:rPr>
        <w:t>Is that right?</w:t>
      </w:r>
    </w:p>
    <w:p w14:paraId="45A52F48" w14:textId="77777777" w:rsidR="00E81B63" w:rsidRDefault="00E81B63" w:rsidP="009448C5">
      <w:pPr>
        <w:spacing w:after="240"/>
        <w:rPr>
          <w:szCs w:val="23"/>
        </w:rPr>
      </w:pPr>
      <w:r w:rsidRPr="00E81B63">
        <w:rPr>
          <w:szCs w:val="23"/>
        </w:rPr>
        <w:t xml:space="preserve">Mr. Gutierrez:  </w:t>
      </w:r>
      <w:r>
        <w:rPr>
          <w:szCs w:val="23"/>
        </w:rPr>
        <w:t xml:space="preserve">Yes. </w:t>
      </w:r>
    </w:p>
    <w:p w14:paraId="6D13A708" w14:textId="77777777" w:rsidR="00CA1184" w:rsidRDefault="00CA1184" w:rsidP="009448C5">
      <w:pPr>
        <w:spacing w:after="240"/>
        <w:rPr>
          <w:szCs w:val="23"/>
        </w:rPr>
      </w:pPr>
      <w:r>
        <w:rPr>
          <w:szCs w:val="23"/>
        </w:rPr>
        <w:t>Mr. Nguyen:  We have a phone user who raised their hand</w:t>
      </w:r>
      <w:proofErr w:type="gramStart"/>
      <w:r>
        <w:rPr>
          <w:szCs w:val="23"/>
        </w:rPr>
        <w:t xml:space="preserve">.  </w:t>
      </w:r>
      <w:proofErr w:type="gramEnd"/>
      <w:r>
        <w:rPr>
          <w:szCs w:val="23"/>
        </w:rPr>
        <w:t>Perhaps this might be one of the applicants</w:t>
      </w:r>
      <w:proofErr w:type="gramStart"/>
      <w:r>
        <w:rPr>
          <w:szCs w:val="23"/>
        </w:rPr>
        <w:t xml:space="preserve">.  </w:t>
      </w:r>
      <w:proofErr w:type="gramEnd"/>
    </w:p>
    <w:p w14:paraId="25FBE1DB" w14:textId="77777777" w:rsidR="007D7272" w:rsidRDefault="007D7272" w:rsidP="007D7272">
      <w:pPr>
        <w:spacing w:after="240"/>
      </w:pPr>
      <w:r w:rsidRPr="00E1219E">
        <w:t>[Connecting with speaker.]</w:t>
      </w:r>
    </w:p>
    <w:p w14:paraId="4B146374" w14:textId="77777777" w:rsidR="009448C5" w:rsidRDefault="00DB52F6" w:rsidP="009448C5">
      <w:pPr>
        <w:spacing w:after="240"/>
        <w:rPr>
          <w:szCs w:val="23"/>
        </w:rPr>
      </w:pPr>
      <w:r>
        <w:rPr>
          <w:szCs w:val="23"/>
        </w:rPr>
        <w:t>Khoi</w:t>
      </w:r>
      <w:r w:rsidR="00CA1184">
        <w:rPr>
          <w:szCs w:val="23"/>
        </w:rPr>
        <w:t xml:space="preserve"> Le:  My name is Khoi Le, I’m the architect for 486 Hamilton Avenue</w:t>
      </w:r>
      <w:proofErr w:type="gramStart"/>
      <w:r w:rsidR="00CA1184">
        <w:rPr>
          <w:szCs w:val="23"/>
        </w:rPr>
        <w:t xml:space="preserve">.  </w:t>
      </w:r>
      <w:proofErr w:type="gramEnd"/>
    </w:p>
    <w:p w14:paraId="68382B43" w14:textId="77777777" w:rsidR="00CA1184" w:rsidRDefault="00CA1184" w:rsidP="009448C5">
      <w:pPr>
        <w:spacing w:after="240"/>
        <w:rPr>
          <w:szCs w:val="23"/>
        </w:rPr>
      </w:pPr>
      <w:r>
        <w:rPr>
          <w:szCs w:val="23"/>
        </w:rPr>
        <w:t>Chair Baltay:  If you could hold on one second</w:t>
      </w:r>
      <w:proofErr w:type="gramStart"/>
      <w:r>
        <w:rPr>
          <w:szCs w:val="23"/>
        </w:rPr>
        <w:t xml:space="preserve">.  </w:t>
      </w:r>
      <w:proofErr w:type="gramEnd"/>
      <w:r>
        <w:rPr>
          <w:szCs w:val="23"/>
        </w:rPr>
        <w:t>Sam, is this the applicant?</w:t>
      </w:r>
    </w:p>
    <w:p w14:paraId="4DE0862D" w14:textId="5A142B5D" w:rsidR="00CA1184" w:rsidRDefault="00CA1184" w:rsidP="009448C5">
      <w:pPr>
        <w:spacing w:after="240"/>
        <w:rPr>
          <w:szCs w:val="23"/>
        </w:rPr>
      </w:pPr>
      <w:r w:rsidRPr="00CA1184">
        <w:rPr>
          <w:szCs w:val="23"/>
        </w:rPr>
        <w:t xml:space="preserve">Mr. Gutierrez:  </w:t>
      </w:r>
      <w:r>
        <w:rPr>
          <w:szCs w:val="23"/>
        </w:rPr>
        <w:t>Yes, they’re a</w:t>
      </w:r>
      <w:r w:rsidR="008B455A">
        <w:rPr>
          <w:szCs w:val="23"/>
        </w:rPr>
        <w:t xml:space="preserve"> </w:t>
      </w:r>
      <w:r>
        <w:rPr>
          <w:szCs w:val="23"/>
        </w:rPr>
        <w:t>part of the applicant team.</w:t>
      </w:r>
    </w:p>
    <w:p w14:paraId="39884836" w14:textId="77777777" w:rsidR="00CA1184" w:rsidRDefault="00CA1184" w:rsidP="009448C5">
      <w:pPr>
        <w:spacing w:after="240"/>
        <w:rPr>
          <w:szCs w:val="23"/>
        </w:rPr>
      </w:pPr>
      <w:r>
        <w:rPr>
          <w:szCs w:val="23"/>
        </w:rPr>
        <w:t>Chair Baltay:  I just want to be sure</w:t>
      </w:r>
      <w:proofErr w:type="gramStart"/>
      <w:r>
        <w:rPr>
          <w:szCs w:val="23"/>
        </w:rPr>
        <w:t xml:space="preserve">.  </w:t>
      </w:r>
      <w:proofErr w:type="gramEnd"/>
      <w:r>
        <w:rPr>
          <w:szCs w:val="23"/>
        </w:rPr>
        <w:t xml:space="preserve">Last time we had somebody sneak </w:t>
      </w:r>
      <w:proofErr w:type="gramStart"/>
      <w:r>
        <w:rPr>
          <w:szCs w:val="23"/>
        </w:rPr>
        <w:t xml:space="preserve">in.  </w:t>
      </w:r>
      <w:proofErr w:type="gramEnd"/>
      <w:r>
        <w:rPr>
          <w:szCs w:val="23"/>
        </w:rPr>
        <w:t>I want to be sure we’re hearing the applicant</w:t>
      </w:r>
      <w:proofErr w:type="gramStart"/>
      <w:r>
        <w:rPr>
          <w:szCs w:val="23"/>
        </w:rPr>
        <w:t xml:space="preserve">.  </w:t>
      </w:r>
      <w:proofErr w:type="gramEnd"/>
    </w:p>
    <w:p w14:paraId="3C470D9E" w14:textId="77777777" w:rsidR="00CA1184" w:rsidRDefault="00CA1184" w:rsidP="009448C5">
      <w:pPr>
        <w:spacing w:after="240"/>
        <w:rPr>
          <w:szCs w:val="23"/>
        </w:rPr>
      </w:pPr>
      <w:r w:rsidRPr="00CA1184">
        <w:rPr>
          <w:szCs w:val="23"/>
        </w:rPr>
        <w:t xml:space="preserve">Mr. Gutierrez:  </w:t>
      </w:r>
      <w:r>
        <w:rPr>
          <w:szCs w:val="23"/>
        </w:rPr>
        <w:t>Yes, we are the applicant, yes.</w:t>
      </w:r>
    </w:p>
    <w:p w14:paraId="0CE2439D" w14:textId="77777777" w:rsidR="00CA1184" w:rsidRDefault="00CA1184" w:rsidP="009448C5">
      <w:pPr>
        <w:spacing w:after="240"/>
        <w:rPr>
          <w:szCs w:val="23"/>
        </w:rPr>
      </w:pPr>
      <w:r>
        <w:rPr>
          <w:szCs w:val="23"/>
        </w:rPr>
        <w:t>Chair Baltay:  You’ll have ten minutes</w:t>
      </w:r>
      <w:proofErr w:type="gramStart"/>
      <w:r>
        <w:rPr>
          <w:szCs w:val="23"/>
        </w:rPr>
        <w:t xml:space="preserve">.  </w:t>
      </w:r>
      <w:proofErr w:type="gramEnd"/>
      <w:r>
        <w:rPr>
          <w:szCs w:val="23"/>
        </w:rPr>
        <w:t>Go ahead.</w:t>
      </w:r>
    </w:p>
    <w:p w14:paraId="5F489003" w14:textId="6373A019" w:rsidR="00CA1184" w:rsidRDefault="00CA1184" w:rsidP="009448C5">
      <w:pPr>
        <w:spacing w:after="240"/>
        <w:rPr>
          <w:szCs w:val="23"/>
        </w:rPr>
      </w:pPr>
      <w:r>
        <w:rPr>
          <w:szCs w:val="23"/>
        </w:rPr>
        <w:t>Mr. Le:  Good morning, Board members, planners</w:t>
      </w:r>
      <w:r w:rsidR="00FF0596">
        <w:rPr>
          <w:szCs w:val="23"/>
        </w:rPr>
        <w:t>,</w:t>
      </w:r>
      <w:r>
        <w:rPr>
          <w:szCs w:val="23"/>
        </w:rPr>
        <w:t xml:space="preserve"> and </w:t>
      </w:r>
      <w:r w:rsidR="0038747B">
        <w:rPr>
          <w:szCs w:val="23"/>
        </w:rPr>
        <w:t>City</w:t>
      </w:r>
      <w:r>
        <w:rPr>
          <w:szCs w:val="23"/>
        </w:rPr>
        <w:t xml:space="preserve"> officials</w:t>
      </w:r>
      <w:proofErr w:type="gramStart"/>
      <w:r>
        <w:rPr>
          <w:szCs w:val="23"/>
        </w:rPr>
        <w:t xml:space="preserve">.  </w:t>
      </w:r>
      <w:proofErr w:type="gramEnd"/>
      <w:r>
        <w:rPr>
          <w:szCs w:val="23"/>
        </w:rPr>
        <w:t>My name is Khoi Le (spells name) and we are the applicants for 486 Hamilton Avenue</w:t>
      </w:r>
      <w:proofErr w:type="gramStart"/>
      <w:r>
        <w:rPr>
          <w:szCs w:val="23"/>
        </w:rPr>
        <w:t xml:space="preserve">.  </w:t>
      </w:r>
      <w:proofErr w:type="gramEnd"/>
      <w:r>
        <w:rPr>
          <w:szCs w:val="23"/>
        </w:rPr>
        <w:t xml:space="preserve">Before we get </w:t>
      </w:r>
      <w:r w:rsidR="009937A8">
        <w:rPr>
          <w:szCs w:val="23"/>
        </w:rPr>
        <w:t>started,</w:t>
      </w:r>
      <w:r>
        <w:rPr>
          <w:szCs w:val="23"/>
        </w:rPr>
        <w:t xml:space="preserve"> I just want to thank the Board members and the planners</w:t>
      </w:r>
      <w:r w:rsidR="00FF0596">
        <w:rPr>
          <w:szCs w:val="23"/>
        </w:rPr>
        <w:t xml:space="preserve">, </w:t>
      </w:r>
      <w:proofErr w:type="gramStart"/>
      <w:r w:rsidR="00FF0596">
        <w:rPr>
          <w:szCs w:val="23"/>
        </w:rPr>
        <w:t>Samuel</w:t>
      </w:r>
      <w:proofErr w:type="gramEnd"/>
      <w:r w:rsidR="00FF0596">
        <w:rPr>
          <w:szCs w:val="23"/>
        </w:rPr>
        <w:t xml:space="preserve"> and Jodie,</w:t>
      </w:r>
      <w:r>
        <w:rPr>
          <w:szCs w:val="23"/>
        </w:rPr>
        <w:t xml:space="preserve"> for helping us and guiding us through this project here and giving us awesome comments here, which we incorporated into the places as you'll see shortly.  Samuel, do you mind showing your screen?</w:t>
      </w:r>
    </w:p>
    <w:p w14:paraId="7DC9A2D8" w14:textId="77777777" w:rsidR="00CA1184" w:rsidRDefault="00CA1184" w:rsidP="009448C5">
      <w:pPr>
        <w:spacing w:after="240"/>
        <w:rPr>
          <w:szCs w:val="23"/>
        </w:rPr>
      </w:pPr>
      <w:r w:rsidRPr="00CA1184">
        <w:rPr>
          <w:szCs w:val="23"/>
        </w:rPr>
        <w:t xml:space="preserve">Mr. Gutierrez:  </w:t>
      </w:r>
      <w:r>
        <w:rPr>
          <w:szCs w:val="23"/>
        </w:rPr>
        <w:t>Yes, I’m going to share the applicant’s presentation with everyone.</w:t>
      </w:r>
    </w:p>
    <w:p w14:paraId="3B793DEB" w14:textId="63DED9CA" w:rsidR="00CA1184" w:rsidRDefault="00CA1184" w:rsidP="009448C5">
      <w:pPr>
        <w:spacing w:after="240"/>
        <w:rPr>
          <w:szCs w:val="23"/>
        </w:rPr>
      </w:pPr>
      <w:r w:rsidRPr="00CA1184">
        <w:rPr>
          <w:szCs w:val="23"/>
        </w:rPr>
        <w:t xml:space="preserve">Mr. Le:  </w:t>
      </w:r>
      <w:r>
        <w:rPr>
          <w:szCs w:val="23"/>
        </w:rPr>
        <w:t>Okay, thank you</w:t>
      </w:r>
      <w:proofErr w:type="gramStart"/>
      <w:r w:rsidRPr="009937A8">
        <w:rPr>
          <w:szCs w:val="23"/>
        </w:rPr>
        <w:t xml:space="preserve">. </w:t>
      </w:r>
      <w:r w:rsidR="00FA570C" w:rsidRPr="009937A8">
        <w:rPr>
          <w:szCs w:val="23"/>
        </w:rPr>
        <w:t xml:space="preserve"> </w:t>
      </w:r>
      <w:proofErr w:type="gramEnd"/>
      <w:r w:rsidR="00FA570C" w:rsidRPr="00E1219E">
        <w:rPr>
          <w:szCs w:val="23"/>
        </w:rPr>
        <w:t>[Setting up presentation.]</w:t>
      </w:r>
      <w:r w:rsidR="00FA570C">
        <w:rPr>
          <w:szCs w:val="23"/>
        </w:rPr>
        <w:t xml:space="preserve">  </w:t>
      </w:r>
      <w:r>
        <w:rPr>
          <w:szCs w:val="23"/>
        </w:rPr>
        <w:t>What you see before you</w:t>
      </w:r>
      <w:r w:rsidR="009937A8">
        <w:rPr>
          <w:szCs w:val="23"/>
        </w:rPr>
        <w:t>,</w:t>
      </w:r>
      <w:r>
        <w:rPr>
          <w:szCs w:val="23"/>
        </w:rPr>
        <w:t xml:space="preserve"> as Samuel has stated before</w:t>
      </w:r>
      <w:r w:rsidR="009937A8">
        <w:rPr>
          <w:szCs w:val="23"/>
        </w:rPr>
        <w:t>,</w:t>
      </w:r>
      <w:r>
        <w:rPr>
          <w:szCs w:val="23"/>
        </w:rPr>
        <w:t xml:space="preserve"> this is a perspective view of the proposed project at the corner of Cowper and Hamilton</w:t>
      </w:r>
      <w:proofErr w:type="gramStart"/>
      <w:r>
        <w:rPr>
          <w:szCs w:val="23"/>
        </w:rPr>
        <w:t xml:space="preserve">.  </w:t>
      </w:r>
      <w:proofErr w:type="gramEnd"/>
      <w:r>
        <w:rPr>
          <w:szCs w:val="23"/>
        </w:rPr>
        <w:t>I just want to talk to you folks about the site itself</w:t>
      </w:r>
      <w:proofErr w:type="gramStart"/>
      <w:r>
        <w:rPr>
          <w:szCs w:val="23"/>
        </w:rPr>
        <w:t xml:space="preserve">.  </w:t>
      </w:r>
      <w:proofErr w:type="gramEnd"/>
      <w:r>
        <w:rPr>
          <w:szCs w:val="23"/>
        </w:rPr>
        <w:t xml:space="preserve">It’s a wonderful site in a wonderful </w:t>
      </w:r>
      <w:r w:rsidR="0038747B">
        <w:rPr>
          <w:szCs w:val="23"/>
        </w:rPr>
        <w:t>City</w:t>
      </w:r>
      <w:proofErr w:type="gramStart"/>
      <w:r>
        <w:rPr>
          <w:szCs w:val="23"/>
        </w:rPr>
        <w:t xml:space="preserve">.  </w:t>
      </w:r>
      <w:proofErr w:type="gramEnd"/>
      <w:r>
        <w:rPr>
          <w:szCs w:val="23"/>
        </w:rPr>
        <w:t>It’s a pretty interesting site but a very challenging site</w:t>
      </w:r>
      <w:proofErr w:type="gramStart"/>
      <w:r>
        <w:rPr>
          <w:szCs w:val="23"/>
        </w:rPr>
        <w:t xml:space="preserve">.  </w:t>
      </w:r>
      <w:proofErr w:type="gramEnd"/>
      <w:r>
        <w:rPr>
          <w:szCs w:val="23"/>
        </w:rPr>
        <w:t xml:space="preserve">If you </w:t>
      </w:r>
      <w:proofErr w:type="gramStart"/>
      <w:r>
        <w:rPr>
          <w:szCs w:val="23"/>
        </w:rPr>
        <w:t>notice</w:t>
      </w:r>
      <w:proofErr w:type="gramEnd"/>
      <w:r>
        <w:rPr>
          <w:szCs w:val="23"/>
        </w:rPr>
        <w:t xml:space="preserve"> it’s only 43 feet wide and I believe about 125 feet long here.  It is very challenging to fit any sort of parking or anything like that or a garage in here</w:t>
      </w:r>
      <w:proofErr w:type="gramStart"/>
      <w:r>
        <w:rPr>
          <w:szCs w:val="23"/>
        </w:rPr>
        <w:t xml:space="preserve">.  </w:t>
      </w:r>
      <w:proofErr w:type="gramEnd"/>
      <w:r>
        <w:rPr>
          <w:szCs w:val="23"/>
        </w:rPr>
        <w:t>As you noted, Samuel, previously, the lot size is roughly about 5,300 square feet and there’s an existing one-story structure</w:t>
      </w:r>
      <w:proofErr w:type="gramStart"/>
      <w:r>
        <w:rPr>
          <w:szCs w:val="23"/>
        </w:rPr>
        <w:t xml:space="preserve">.  </w:t>
      </w:r>
      <w:proofErr w:type="gramEnd"/>
      <w:r>
        <w:rPr>
          <w:szCs w:val="23"/>
        </w:rPr>
        <w:t>I believe there’s about four retail establishments in there, which occupies roughly half of the property and the other half is just on</w:t>
      </w:r>
      <w:r w:rsidR="00FF0596">
        <w:rPr>
          <w:szCs w:val="23"/>
        </w:rPr>
        <w:t>-</w:t>
      </w:r>
      <w:r>
        <w:rPr>
          <w:szCs w:val="23"/>
        </w:rPr>
        <w:t>grade parking</w:t>
      </w:r>
      <w:proofErr w:type="gramStart"/>
      <w:r>
        <w:rPr>
          <w:szCs w:val="23"/>
        </w:rPr>
        <w:t xml:space="preserve">.  </w:t>
      </w:r>
      <w:proofErr w:type="gramEnd"/>
      <w:r>
        <w:rPr>
          <w:szCs w:val="23"/>
        </w:rPr>
        <w:t>I believe there are about 8 stalls there</w:t>
      </w:r>
      <w:proofErr w:type="gramStart"/>
      <w:r>
        <w:rPr>
          <w:szCs w:val="23"/>
        </w:rPr>
        <w:t xml:space="preserve">.  </w:t>
      </w:r>
      <w:proofErr w:type="gramEnd"/>
      <w:r>
        <w:rPr>
          <w:szCs w:val="23"/>
        </w:rPr>
        <w:t>And then in the lower left</w:t>
      </w:r>
      <w:r w:rsidR="00FF0596">
        <w:rPr>
          <w:szCs w:val="23"/>
        </w:rPr>
        <w:t>-</w:t>
      </w:r>
      <w:r>
        <w:rPr>
          <w:szCs w:val="23"/>
        </w:rPr>
        <w:t>hand corner you can see that image there of what is existing</w:t>
      </w:r>
      <w:proofErr w:type="gramStart"/>
      <w:r>
        <w:rPr>
          <w:szCs w:val="23"/>
        </w:rPr>
        <w:t xml:space="preserve">.  </w:t>
      </w:r>
      <w:proofErr w:type="gramEnd"/>
      <w:r>
        <w:rPr>
          <w:szCs w:val="23"/>
        </w:rPr>
        <w:t>What we propose here is a three-story mixed-use project and the ground floor being roughly about 2,100 square feet</w:t>
      </w:r>
      <w:proofErr w:type="gramStart"/>
      <w:r>
        <w:rPr>
          <w:szCs w:val="23"/>
        </w:rPr>
        <w:t xml:space="preserve">.  </w:t>
      </w:r>
      <w:proofErr w:type="gramEnd"/>
      <w:r>
        <w:rPr>
          <w:szCs w:val="23"/>
        </w:rPr>
        <w:t>We had roughly about 1,700 square feet of office space, which is located on the second floor</w:t>
      </w:r>
      <w:proofErr w:type="gramStart"/>
      <w:r>
        <w:rPr>
          <w:szCs w:val="23"/>
        </w:rPr>
        <w:t xml:space="preserve">.  </w:t>
      </w:r>
      <w:proofErr w:type="gramEnd"/>
      <w:r>
        <w:rPr>
          <w:szCs w:val="23"/>
        </w:rPr>
        <w:t>And then the remaining usable square feet goes to four three-bedroom residential units here</w:t>
      </w:r>
      <w:proofErr w:type="gramStart"/>
      <w:r>
        <w:rPr>
          <w:szCs w:val="23"/>
        </w:rPr>
        <w:t xml:space="preserve">.  </w:t>
      </w:r>
      <w:proofErr w:type="gramEnd"/>
      <w:r>
        <w:rPr>
          <w:szCs w:val="23"/>
        </w:rPr>
        <w:t>The total gross floor area is roughly 10,750 square feet</w:t>
      </w:r>
      <w:proofErr w:type="gramStart"/>
      <w:r>
        <w:rPr>
          <w:szCs w:val="23"/>
        </w:rPr>
        <w:t xml:space="preserve">.  </w:t>
      </w:r>
      <w:proofErr w:type="gramEnd"/>
      <w:r>
        <w:rPr>
          <w:szCs w:val="23"/>
        </w:rPr>
        <w:t xml:space="preserve">Again, this is just a view of the proposed project there at the </w:t>
      </w:r>
      <w:r w:rsidRPr="00CA1184">
        <w:rPr>
          <w:szCs w:val="23"/>
        </w:rPr>
        <w:t>corner of Cowper and Hamilton</w:t>
      </w:r>
      <w:r>
        <w:rPr>
          <w:szCs w:val="23"/>
        </w:rPr>
        <w:t xml:space="preserve"> and in our i</w:t>
      </w:r>
      <w:r w:rsidR="002F3AA6">
        <w:rPr>
          <w:szCs w:val="23"/>
        </w:rPr>
        <w:t>nitial preliminary presentation</w:t>
      </w:r>
      <w:r>
        <w:rPr>
          <w:szCs w:val="23"/>
        </w:rPr>
        <w:t xml:space="preserve"> I</w:t>
      </w:r>
      <w:r w:rsidR="002F3AA6">
        <w:rPr>
          <w:szCs w:val="23"/>
        </w:rPr>
        <w:t xml:space="preserve"> </w:t>
      </w:r>
      <w:r>
        <w:rPr>
          <w:szCs w:val="23"/>
        </w:rPr>
        <w:t xml:space="preserve">guess we showed our renderings at the very last </w:t>
      </w:r>
      <w:r w:rsidR="002F3AA6">
        <w:rPr>
          <w:szCs w:val="23"/>
        </w:rPr>
        <w:t>moment</w:t>
      </w:r>
      <w:r>
        <w:rPr>
          <w:szCs w:val="23"/>
        </w:rPr>
        <w:t xml:space="preserve"> and one of your first comments was “hey, show it in the beginning.  </w:t>
      </w:r>
      <w:r>
        <w:rPr>
          <w:szCs w:val="23"/>
        </w:rPr>
        <w:lastRenderedPageBreak/>
        <w:t>Get us excited about it.”  So, here we are</w:t>
      </w:r>
      <w:proofErr w:type="gramStart"/>
      <w:r>
        <w:rPr>
          <w:szCs w:val="23"/>
        </w:rPr>
        <w:t xml:space="preserve">.  </w:t>
      </w:r>
      <w:proofErr w:type="gramEnd"/>
      <w:r>
        <w:rPr>
          <w:szCs w:val="23"/>
        </w:rPr>
        <w:t xml:space="preserve">Many of the </w:t>
      </w:r>
      <w:r w:rsidR="002F3AA6">
        <w:rPr>
          <w:szCs w:val="23"/>
        </w:rPr>
        <w:t>comments</w:t>
      </w:r>
      <w:r w:rsidR="00FA570C">
        <w:rPr>
          <w:szCs w:val="23"/>
        </w:rPr>
        <w:t xml:space="preserve"> that came fro</w:t>
      </w:r>
      <w:r>
        <w:rPr>
          <w:szCs w:val="23"/>
        </w:rPr>
        <w:t>m that preliminary meeting</w:t>
      </w:r>
      <w:r w:rsidR="002F3AA6">
        <w:rPr>
          <w:szCs w:val="23"/>
        </w:rPr>
        <w:t xml:space="preserve"> </w:t>
      </w:r>
      <w:r w:rsidR="00FA570C">
        <w:rPr>
          <w:szCs w:val="23"/>
        </w:rPr>
        <w:t>were</w:t>
      </w:r>
      <w:r w:rsidR="002F3AA6">
        <w:rPr>
          <w:szCs w:val="23"/>
        </w:rPr>
        <w:t xml:space="preserve"> that I think Chairman Peter you stated it was a little bit too tall</w:t>
      </w:r>
      <w:proofErr w:type="gramStart"/>
      <w:r w:rsidR="002F3AA6">
        <w:rPr>
          <w:szCs w:val="23"/>
        </w:rPr>
        <w:t xml:space="preserve">.  </w:t>
      </w:r>
      <w:proofErr w:type="gramEnd"/>
      <w:r w:rsidR="002F3AA6">
        <w:rPr>
          <w:szCs w:val="23"/>
        </w:rPr>
        <w:t>You could not recommend for it to be pass</w:t>
      </w:r>
      <w:r w:rsidR="008B455A">
        <w:rPr>
          <w:szCs w:val="23"/>
        </w:rPr>
        <w:t xml:space="preserve">ed </w:t>
      </w:r>
      <w:r w:rsidR="002F3AA6">
        <w:rPr>
          <w:szCs w:val="23"/>
        </w:rPr>
        <w:t xml:space="preserve">if it </w:t>
      </w:r>
      <w:proofErr w:type="gramStart"/>
      <w:r w:rsidR="002F3AA6">
        <w:rPr>
          <w:szCs w:val="23"/>
        </w:rPr>
        <w:t>was</w:t>
      </w:r>
      <w:proofErr w:type="gramEnd"/>
      <w:r w:rsidR="002F3AA6">
        <w:rPr>
          <w:szCs w:val="23"/>
        </w:rPr>
        <w:t xml:space="preserve"> four-stories tall.  We took a look at that</w:t>
      </w:r>
      <w:proofErr w:type="gramStart"/>
      <w:r w:rsidR="002F3AA6">
        <w:rPr>
          <w:szCs w:val="23"/>
        </w:rPr>
        <w:t xml:space="preserve">.  </w:t>
      </w:r>
      <w:proofErr w:type="gramEnd"/>
      <w:r w:rsidR="002F3AA6">
        <w:rPr>
          <w:szCs w:val="23"/>
        </w:rPr>
        <w:t>We dropped it one floor</w:t>
      </w:r>
      <w:proofErr w:type="gramStart"/>
      <w:r w:rsidR="002F3AA6">
        <w:rPr>
          <w:szCs w:val="23"/>
        </w:rPr>
        <w:t xml:space="preserve">.  </w:t>
      </w:r>
      <w:proofErr w:type="gramEnd"/>
      <w:r w:rsidR="002F3AA6">
        <w:rPr>
          <w:szCs w:val="23"/>
        </w:rPr>
        <w:t>And then Board Member David, you also mentioned that you don’t want to see the parking or the garage parking entrance along Hamilton</w:t>
      </w:r>
      <w:proofErr w:type="gramStart"/>
      <w:r w:rsidR="002F3AA6">
        <w:rPr>
          <w:szCs w:val="23"/>
        </w:rPr>
        <w:t xml:space="preserve">.  </w:t>
      </w:r>
      <w:proofErr w:type="gramEnd"/>
      <w:r w:rsidR="002F3AA6">
        <w:rPr>
          <w:szCs w:val="23"/>
        </w:rPr>
        <w:t>That should be for retail or some other commercial activity there</w:t>
      </w:r>
      <w:proofErr w:type="gramStart"/>
      <w:r w:rsidR="002F3AA6">
        <w:rPr>
          <w:szCs w:val="23"/>
        </w:rPr>
        <w:t xml:space="preserve">.  </w:t>
      </w:r>
      <w:proofErr w:type="gramEnd"/>
      <w:r w:rsidR="00427CE8">
        <w:rPr>
          <w:szCs w:val="23"/>
        </w:rPr>
        <w:t xml:space="preserve">We </w:t>
      </w:r>
      <w:r w:rsidR="002F3AA6">
        <w:rPr>
          <w:szCs w:val="23"/>
        </w:rPr>
        <w:t>took that into account</w:t>
      </w:r>
      <w:r w:rsidR="00427CE8">
        <w:rPr>
          <w:szCs w:val="23"/>
        </w:rPr>
        <w:t>,</w:t>
      </w:r>
      <w:r w:rsidR="002F3AA6">
        <w:rPr>
          <w:szCs w:val="23"/>
        </w:rPr>
        <w:t xml:space="preserve"> and what we did was we moved the parking and the parking entrance onto Cowper</w:t>
      </w:r>
      <w:r w:rsidR="00427CE8">
        <w:rPr>
          <w:szCs w:val="23"/>
        </w:rPr>
        <w:t>,</w:t>
      </w:r>
      <w:r w:rsidR="002F3AA6">
        <w:rPr>
          <w:szCs w:val="23"/>
        </w:rPr>
        <w:t xml:space="preserve"> and then you'll see on the right hand side the entry to the parking garage is right at the corner of Cowper and Hamilton</w:t>
      </w:r>
      <w:proofErr w:type="gramStart"/>
      <w:r w:rsidR="002F3AA6">
        <w:rPr>
          <w:szCs w:val="23"/>
        </w:rPr>
        <w:t xml:space="preserve">.  </w:t>
      </w:r>
      <w:proofErr w:type="gramEnd"/>
      <w:r w:rsidR="002F3AA6">
        <w:rPr>
          <w:szCs w:val="23"/>
        </w:rPr>
        <w:t>We did have to move a tree to make that happen but if you look at this perspective here, the comparison on the left hand side was existing</w:t>
      </w:r>
      <w:proofErr w:type="gramStart"/>
      <w:r w:rsidR="002F3AA6">
        <w:rPr>
          <w:szCs w:val="23"/>
        </w:rPr>
        <w:t xml:space="preserve">.  </w:t>
      </w:r>
      <w:proofErr w:type="gramEnd"/>
      <w:r w:rsidR="002F3AA6">
        <w:rPr>
          <w:szCs w:val="23"/>
        </w:rPr>
        <w:t>It was what we presented maybe almost a year ago and then the right hand side is what is proposed</w:t>
      </w:r>
      <w:proofErr w:type="gramStart"/>
      <w:r w:rsidR="002F3AA6">
        <w:rPr>
          <w:szCs w:val="23"/>
        </w:rPr>
        <w:t xml:space="preserve">.  </w:t>
      </w:r>
      <w:proofErr w:type="gramEnd"/>
      <w:r w:rsidR="002F3AA6">
        <w:rPr>
          <w:szCs w:val="23"/>
        </w:rPr>
        <w:t>Do you see how much larger it was</w:t>
      </w:r>
      <w:proofErr w:type="gramStart"/>
      <w:r w:rsidR="00FF0596">
        <w:rPr>
          <w:szCs w:val="23"/>
        </w:rPr>
        <w:t>?</w:t>
      </w:r>
      <w:r w:rsidR="002F3AA6">
        <w:rPr>
          <w:szCs w:val="23"/>
        </w:rPr>
        <w:t xml:space="preserve">  </w:t>
      </w:r>
      <w:proofErr w:type="gramEnd"/>
      <w:r w:rsidR="002F3AA6">
        <w:rPr>
          <w:szCs w:val="23"/>
        </w:rPr>
        <w:t xml:space="preserve">We just reduced the scale quite a bit </w:t>
      </w:r>
      <w:proofErr w:type="gramStart"/>
      <w:r w:rsidR="002F3AA6">
        <w:rPr>
          <w:szCs w:val="23"/>
        </w:rPr>
        <w:t>here;</w:t>
      </w:r>
      <w:proofErr w:type="gramEnd"/>
      <w:r w:rsidR="002F3AA6">
        <w:rPr>
          <w:szCs w:val="23"/>
        </w:rPr>
        <w:t xml:space="preserve"> the three</w:t>
      </w:r>
      <w:r w:rsidR="00FF0596">
        <w:rPr>
          <w:szCs w:val="23"/>
        </w:rPr>
        <w:t>-</w:t>
      </w:r>
      <w:r w:rsidR="002F3AA6">
        <w:rPr>
          <w:szCs w:val="23"/>
        </w:rPr>
        <w:t xml:space="preserve">story verse the four-story product.  </w:t>
      </w:r>
      <w:r w:rsidR="000C75CE">
        <w:rPr>
          <w:szCs w:val="23"/>
        </w:rPr>
        <w:t xml:space="preserve">What you see here is a view from the </w:t>
      </w:r>
      <w:r w:rsidR="00427CE8">
        <w:rPr>
          <w:szCs w:val="23"/>
        </w:rPr>
        <w:t xml:space="preserve">west </w:t>
      </w:r>
      <w:r w:rsidR="000C75CE">
        <w:rPr>
          <w:szCs w:val="23"/>
        </w:rPr>
        <w:t>of the property here looking down Hamilton</w:t>
      </w:r>
      <w:proofErr w:type="gramStart"/>
      <w:r w:rsidR="000C75CE">
        <w:rPr>
          <w:szCs w:val="23"/>
        </w:rPr>
        <w:t xml:space="preserve">.  </w:t>
      </w:r>
      <w:proofErr w:type="gramEnd"/>
      <w:r w:rsidR="000C75CE">
        <w:rPr>
          <w:szCs w:val="23"/>
        </w:rPr>
        <w:t>We broke up the façade quite a bit</w:t>
      </w:r>
      <w:proofErr w:type="gramStart"/>
      <w:r w:rsidR="000C75CE">
        <w:rPr>
          <w:szCs w:val="23"/>
        </w:rPr>
        <w:t xml:space="preserve">.  </w:t>
      </w:r>
      <w:proofErr w:type="gramEnd"/>
      <w:r w:rsidR="000C75CE">
        <w:rPr>
          <w:szCs w:val="23"/>
        </w:rPr>
        <w:t>On the next slide you see a comparison between what we had about a year ago on the left</w:t>
      </w:r>
      <w:r w:rsidR="00FF0596">
        <w:rPr>
          <w:szCs w:val="23"/>
        </w:rPr>
        <w:t>-</w:t>
      </w:r>
      <w:r w:rsidR="000C75CE">
        <w:rPr>
          <w:szCs w:val="23"/>
        </w:rPr>
        <w:t>hand side there</w:t>
      </w:r>
      <w:proofErr w:type="gramStart"/>
      <w:r w:rsidR="000C75CE">
        <w:rPr>
          <w:szCs w:val="23"/>
        </w:rPr>
        <w:t xml:space="preserve">.  </w:t>
      </w:r>
      <w:proofErr w:type="gramEnd"/>
      <w:r w:rsidR="000C75CE">
        <w:rPr>
          <w:szCs w:val="23"/>
        </w:rPr>
        <w:t>You see how the parking garage is there which dominated the Hamilton elevations and façade there</w:t>
      </w:r>
      <w:proofErr w:type="gramStart"/>
      <w:r w:rsidR="000C75CE">
        <w:rPr>
          <w:szCs w:val="23"/>
        </w:rPr>
        <w:t xml:space="preserve">.  </w:t>
      </w:r>
      <w:proofErr w:type="gramEnd"/>
      <w:r w:rsidR="000C75CE">
        <w:rPr>
          <w:szCs w:val="23"/>
        </w:rPr>
        <w:t>The whole experience was interrupted with that garage entry and whatnot there</w:t>
      </w:r>
      <w:r w:rsidR="009937A8">
        <w:rPr>
          <w:szCs w:val="23"/>
        </w:rPr>
        <w:t xml:space="preserve">, so </w:t>
      </w:r>
      <w:r w:rsidR="000C75CE">
        <w:rPr>
          <w:szCs w:val="23"/>
        </w:rPr>
        <w:t>we went back to the drawing board and revised everything</w:t>
      </w:r>
      <w:proofErr w:type="gramStart"/>
      <w:r w:rsidR="000C75CE">
        <w:rPr>
          <w:szCs w:val="23"/>
        </w:rPr>
        <w:t xml:space="preserve">.  </w:t>
      </w:r>
      <w:proofErr w:type="gramEnd"/>
      <w:r w:rsidR="000C75CE">
        <w:rPr>
          <w:szCs w:val="23"/>
        </w:rPr>
        <w:t>Actually it was pretty fun doing all this stuff</w:t>
      </w:r>
      <w:proofErr w:type="gramStart"/>
      <w:r w:rsidR="000C75CE">
        <w:rPr>
          <w:szCs w:val="23"/>
        </w:rPr>
        <w:t xml:space="preserve">.  </w:t>
      </w:r>
      <w:proofErr w:type="gramEnd"/>
      <w:r w:rsidR="000C75CE">
        <w:rPr>
          <w:szCs w:val="23"/>
        </w:rPr>
        <w:t>And then we put the garage entrance, as I mention, along Cowper and put the building entrance along Hamilton there</w:t>
      </w:r>
      <w:proofErr w:type="gramStart"/>
      <w:r w:rsidR="000C75CE">
        <w:rPr>
          <w:szCs w:val="23"/>
        </w:rPr>
        <w:t xml:space="preserve">.  </w:t>
      </w:r>
      <w:proofErr w:type="gramEnd"/>
      <w:r w:rsidR="000C75CE">
        <w:rPr>
          <w:szCs w:val="23"/>
        </w:rPr>
        <w:t>And if you notice along the right</w:t>
      </w:r>
      <w:r w:rsidR="00FF0596">
        <w:rPr>
          <w:szCs w:val="23"/>
        </w:rPr>
        <w:t>-</w:t>
      </w:r>
      <w:r w:rsidR="000C75CE">
        <w:rPr>
          <w:szCs w:val="23"/>
        </w:rPr>
        <w:t>hand side you see how we stepped everything and made everything a little bit more residential scale there</w:t>
      </w:r>
      <w:proofErr w:type="gramStart"/>
      <w:r w:rsidR="000C75CE">
        <w:rPr>
          <w:szCs w:val="23"/>
        </w:rPr>
        <w:t xml:space="preserve">.  </w:t>
      </w:r>
      <w:proofErr w:type="gramEnd"/>
      <w:r w:rsidR="002D5E1C">
        <w:rPr>
          <w:szCs w:val="23"/>
        </w:rPr>
        <w:t>What you see in front of you is a comparison before the old plan and the new plan</w:t>
      </w:r>
      <w:proofErr w:type="gramStart"/>
      <w:r w:rsidR="002D5E1C">
        <w:rPr>
          <w:szCs w:val="23"/>
        </w:rPr>
        <w:t xml:space="preserve">.  </w:t>
      </w:r>
      <w:proofErr w:type="gramEnd"/>
      <w:r w:rsidR="002D5E1C">
        <w:rPr>
          <w:szCs w:val="23"/>
        </w:rPr>
        <w:t xml:space="preserve">The proposed plan, which we’re proposing today, is on the bottom and the </w:t>
      </w:r>
      <w:r w:rsidR="00351A06">
        <w:rPr>
          <w:szCs w:val="23"/>
        </w:rPr>
        <w:t>previous plan is up top there</w:t>
      </w:r>
      <w:proofErr w:type="gramStart"/>
      <w:r w:rsidR="00351A06">
        <w:rPr>
          <w:szCs w:val="23"/>
        </w:rPr>
        <w:t xml:space="preserve">.  </w:t>
      </w:r>
      <w:proofErr w:type="gramEnd"/>
      <w:r w:rsidR="00351A06">
        <w:rPr>
          <w:szCs w:val="23"/>
        </w:rPr>
        <w:t>As I mentioned before, previously there was parking along Hamilton Avenue and the garage entrance was on Hamilton Avenue</w:t>
      </w:r>
      <w:proofErr w:type="gramStart"/>
      <w:r w:rsidR="00351A06">
        <w:rPr>
          <w:szCs w:val="23"/>
        </w:rPr>
        <w:t xml:space="preserve">.  </w:t>
      </w:r>
      <w:proofErr w:type="gramEnd"/>
      <w:r w:rsidR="00351A06">
        <w:rPr>
          <w:szCs w:val="23"/>
        </w:rPr>
        <w:t>That was a huge experience as you walk past you can see just a garage and car entrance</w:t>
      </w:r>
      <w:proofErr w:type="gramStart"/>
      <w:r w:rsidR="00351A06">
        <w:rPr>
          <w:szCs w:val="23"/>
        </w:rPr>
        <w:t xml:space="preserve">.  </w:t>
      </w:r>
      <w:proofErr w:type="gramEnd"/>
      <w:r w:rsidR="00427CE8">
        <w:rPr>
          <w:szCs w:val="23"/>
        </w:rPr>
        <w:t xml:space="preserve">What </w:t>
      </w:r>
      <w:r w:rsidR="00351A06">
        <w:rPr>
          <w:szCs w:val="23"/>
        </w:rPr>
        <w:t>we did, per your advice, is we took the entrance and the garage and came off of Cowper, which is on the right</w:t>
      </w:r>
      <w:r w:rsidR="00FF0596">
        <w:rPr>
          <w:szCs w:val="23"/>
        </w:rPr>
        <w:t>-</w:t>
      </w:r>
      <w:r w:rsidR="00351A06">
        <w:rPr>
          <w:szCs w:val="23"/>
        </w:rPr>
        <w:t>hand side and went down into a basement</w:t>
      </w:r>
      <w:proofErr w:type="gramStart"/>
      <w:r w:rsidR="00351A06">
        <w:rPr>
          <w:szCs w:val="23"/>
        </w:rPr>
        <w:t xml:space="preserve">.  </w:t>
      </w:r>
      <w:proofErr w:type="gramEnd"/>
      <w:r w:rsidR="00351A06">
        <w:rPr>
          <w:szCs w:val="23"/>
        </w:rPr>
        <w:t xml:space="preserve">One of the other comments I believe </w:t>
      </w:r>
      <w:r w:rsidR="00665C3A">
        <w:rPr>
          <w:szCs w:val="23"/>
        </w:rPr>
        <w:t xml:space="preserve">by </w:t>
      </w:r>
      <w:r w:rsidR="00351A06">
        <w:rPr>
          <w:szCs w:val="23"/>
        </w:rPr>
        <w:t xml:space="preserve">Board </w:t>
      </w:r>
      <w:r w:rsidR="00665C3A">
        <w:rPr>
          <w:szCs w:val="23"/>
        </w:rPr>
        <w:t>Member</w:t>
      </w:r>
      <w:r w:rsidR="00351A06">
        <w:rPr>
          <w:szCs w:val="23"/>
        </w:rPr>
        <w:t xml:space="preserve"> David</w:t>
      </w:r>
      <w:r w:rsidR="00665C3A">
        <w:rPr>
          <w:szCs w:val="23"/>
        </w:rPr>
        <w:t xml:space="preserve"> is you didn’t want to see all the trash and recycle as you walk along Hamilton Avenue</w:t>
      </w:r>
      <w:proofErr w:type="gramStart"/>
      <w:r w:rsidR="00665C3A">
        <w:rPr>
          <w:szCs w:val="23"/>
        </w:rPr>
        <w:t xml:space="preserve">.  </w:t>
      </w:r>
      <w:proofErr w:type="gramEnd"/>
      <w:r w:rsidR="00665C3A">
        <w:rPr>
          <w:szCs w:val="23"/>
        </w:rPr>
        <w:t>And if you look at the previous one that’s where we had it, along Hamilton Avenue and then you had the entrance to the parking garage</w:t>
      </w:r>
      <w:proofErr w:type="gramStart"/>
      <w:r w:rsidR="00665C3A">
        <w:rPr>
          <w:szCs w:val="23"/>
        </w:rPr>
        <w:t xml:space="preserve">.  </w:t>
      </w:r>
      <w:proofErr w:type="gramEnd"/>
      <w:r w:rsidR="00665C3A">
        <w:rPr>
          <w:szCs w:val="23"/>
        </w:rPr>
        <w:t>We took all that stuff and then we put it downstairs</w:t>
      </w:r>
      <w:proofErr w:type="gramStart"/>
      <w:r w:rsidR="00665C3A">
        <w:rPr>
          <w:szCs w:val="23"/>
        </w:rPr>
        <w:t xml:space="preserve">.  </w:t>
      </w:r>
      <w:proofErr w:type="gramEnd"/>
      <w:r w:rsidR="00665C3A">
        <w:rPr>
          <w:szCs w:val="23"/>
        </w:rPr>
        <w:t>It’s much more pleasant experience</w:t>
      </w:r>
      <w:proofErr w:type="gramStart"/>
      <w:r w:rsidR="00665C3A">
        <w:rPr>
          <w:szCs w:val="23"/>
        </w:rPr>
        <w:t xml:space="preserve">.  </w:t>
      </w:r>
      <w:proofErr w:type="gramEnd"/>
      <w:r w:rsidR="00665C3A">
        <w:rPr>
          <w:szCs w:val="23"/>
        </w:rPr>
        <w:t xml:space="preserve">As you walk along Hamilton what you find now is that you're going to walk </w:t>
      </w:r>
      <w:proofErr w:type="gramStart"/>
      <w:r w:rsidR="00665C3A">
        <w:rPr>
          <w:szCs w:val="23"/>
        </w:rPr>
        <w:t>passed</w:t>
      </w:r>
      <w:proofErr w:type="gramEnd"/>
      <w:r w:rsidR="00665C3A">
        <w:rPr>
          <w:szCs w:val="23"/>
        </w:rPr>
        <w:t xml:space="preserve"> a nice little garden and then the entry to the building and then the retail there.  We managed to fit all the retail on one level</w:t>
      </w:r>
      <w:proofErr w:type="gramStart"/>
      <w:r w:rsidR="00665C3A">
        <w:rPr>
          <w:szCs w:val="23"/>
        </w:rPr>
        <w:t xml:space="preserve">.  </w:t>
      </w:r>
      <w:proofErr w:type="gramEnd"/>
      <w:r w:rsidR="00665C3A">
        <w:rPr>
          <w:szCs w:val="23"/>
        </w:rPr>
        <w:t>In the previous plan</w:t>
      </w:r>
      <w:r w:rsidR="00FF0596">
        <w:rPr>
          <w:szCs w:val="23"/>
        </w:rPr>
        <w:t>,</w:t>
      </w:r>
      <w:r w:rsidR="00665C3A">
        <w:rPr>
          <w:szCs w:val="23"/>
        </w:rPr>
        <w:t xml:space="preserve"> it was split on two levels</w:t>
      </w:r>
      <w:proofErr w:type="gramStart"/>
      <w:r w:rsidR="00665C3A">
        <w:rPr>
          <w:szCs w:val="23"/>
        </w:rPr>
        <w:t xml:space="preserve">.  </w:t>
      </w:r>
      <w:proofErr w:type="gramEnd"/>
      <w:r w:rsidR="00665C3A">
        <w:rPr>
          <w:szCs w:val="23"/>
        </w:rPr>
        <w:t>It wasn’t a continuous retail experience</w:t>
      </w:r>
      <w:proofErr w:type="gramStart"/>
      <w:r w:rsidR="00665C3A">
        <w:rPr>
          <w:szCs w:val="23"/>
        </w:rPr>
        <w:t xml:space="preserve">.  </w:t>
      </w:r>
      <w:proofErr w:type="gramEnd"/>
      <w:r w:rsidR="00665C3A">
        <w:rPr>
          <w:szCs w:val="23"/>
        </w:rPr>
        <w:t>Right now the retail occupies pretty much 90 percent of the Hamilton walking experience here</w:t>
      </w:r>
      <w:proofErr w:type="gramStart"/>
      <w:r w:rsidR="00665C3A">
        <w:rPr>
          <w:szCs w:val="23"/>
        </w:rPr>
        <w:t xml:space="preserve">.  </w:t>
      </w:r>
      <w:proofErr w:type="gramEnd"/>
      <w:r w:rsidR="002E4A60">
        <w:rPr>
          <w:szCs w:val="23"/>
        </w:rPr>
        <w:t>And one of the things in our minds that we wanted to do was we wanted to open up Hamilton and Cowper as much as we can</w:t>
      </w:r>
      <w:proofErr w:type="gramStart"/>
      <w:r w:rsidR="002E4A60">
        <w:rPr>
          <w:szCs w:val="23"/>
        </w:rPr>
        <w:t xml:space="preserve">.  </w:t>
      </w:r>
      <w:proofErr w:type="gramEnd"/>
      <w:r w:rsidR="002E4A60">
        <w:rPr>
          <w:szCs w:val="23"/>
        </w:rPr>
        <w:t>In the original plan</w:t>
      </w:r>
      <w:r w:rsidR="00FF0596">
        <w:rPr>
          <w:szCs w:val="23"/>
        </w:rPr>
        <w:t>,</w:t>
      </w:r>
      <w:r w:rsidR="002E4A60">
        <w:rPr>
          <w:szCs w:val="23"/>
        </w:rPr>
        <w:t xml:space="preserve"> it shows a lot more where we just opened up the corner with bi-fold doors and</w:t>
      </w:r>
      <w:r w:rsidR="00665C3A">
        <w:rPr>
          <w:szCs w:val="23"/>
        </w:rPr>
        <w:t xml:space="preserve"> </w:t>
      </w:r>
      <w:r w:rsidR="002E4A60">
        <w:rPr>
          <w:szCs w:val="23"/>
        </w:rPr>
        <w:t>handle doors, a lot of landscaping</w:t>
      </w:r>
      <w:r w:rsidR="00FF0596">
        <w:rPr>
          <w:szCs w:val="23"/>
        </w:rPr>
        <w:t>,</w:t>
      </w:r>
      <w:r w:rsidR="002E4A60">
        <w:rPr>
          <w:szCs w:val="23"/>
        </w:rPr>
        <w:t xml:space="preserve"> and whatnot</w:t>
      </w:r>
      <w:proofErr w:type="gramStart"/>
      <w:r w:rsidR="002E4A60">
        <w:rPr>
          <w:szCs w:val="23"/>
        </w:rPr>
        <w:t xml:space="preserve">.  </w:t>
      </w:r>
      <w:proofErr w:type="gramEnd"/>
      <w:r w:rsidR="002E4A60">
        <w:rPr>
          <w:szCs w:val="23"/>
        </w:rPr>
        <w:t>It just leads you right into that retail experience</w:t>
      </w:r>
      <w:proofErr w:type="gramStart"/>
      <w:r w:rsidR="002E4A60">
        <w:rPr>
          <w:szCs w:val="23"/>
        </w:rPr>
        <w:t xml:space="preserve">.  </w:t>
      </w:r>
      <w:proofErr w:type="gramEnd"/>
      <w:r w:rsidR="002E4A60">
        <w:rPr>
          <w:szCs w:val="23"/>
        </w:rPr>
        <w:t>We still have a hint of that on our proposed plans there</w:t>
      </w:r>
      <w:proofErr w:type="gramStart"/>
      <w:r w:rsidR="002E4A60">
        <w:rPr>
          <w:szCs w:val="23"/>
        </w:rPr>
        <w:t xml:space="preserve">.  </w:t>
      </w:r>
      <w:proofErr w:type="gramEnd"/>
      <w:r w:rsidR="002E4A60">
        <w:rPr>
          <w:szCs w:val="23"/>
        </w:rPr>
        <w:t>We have beautiful landscape stairs coming up into the retail experience</w:t>
      </w:r>
      <w:proofErr w:type="gramStart"/>
      <w:r w:rsidR="002E4A60">
        <w:rPr>
          <w:szCs w:val="23"/>
        </w:rPr>
        <w:t xml:space="preserve">.  </w:t>
      </w:r>
      <w:proofErr w:type="gramEnd"/>
      <w:r w:rsidR="002E4A60">
        <w:rPr>
          <w:szCs w:val="23"/>
        </w:rPr>
        <w:t>The rail has two entrances: one fro</w:t>
      </w:r>
      <w:r w:rsidR="00C75B90">
        <w:rPr>
          <w:szCs w:val="23"/>
        </w:rPr>
        <w:t>m the left</w:t>
      </w:r>
      <w:r w:rsidR="00FF0596">
        <w:rPr>
          <w:szCs w:val="23"/>
        </w:rPr>
        <w:t>-</w:t>
      </w:r>
      <w:r w:rsidR="00C75B90">
        <w:rPr>
          <w:szCs w:val="23"/>
        </w:rPr>
        <w:t>hand side and one fro</w:t>
      </w:r>
      <w:r w:rsidR="002E4A60">
        <w:rPr>
          <w:szCs w:val="23"/>
        </w:rPr>
        <w:t>m the right</w:t>
      </w:r>
      <w:r w:rsidR="00FF0596">
        <w:rPr>
          <w:szCs w:val="23"/>
        </w:rPr>
        <w:t>-</w:t>
      </w:r>
      <w:r w:rsidR="002E4A60">
        <w:rPr>
          <w:szCs w:val="23"/>
        </w:rPr>
        <w:t>hand side at the corner, which we think is really important</w:t>
      </w:r>
      <w:proofErr w:type="gramStart"/>
      <w:r w:rsidR="002E4A60">
        <w:rPr>
          <w:szCs w:val="23"/>
        </w:rPr>
        <w:t xml:space="preserve">.  </w:t>
      </w:r>
      <w:proofErr w:type="gramEnd"/>
      <w:r w:rsidR="0012650E">
        <w:rPr>
          <w:szCs w:val="23"/>
        </w:rPr>
        <w:t>On the second level previously we had two-story retail and also a unit on one side and then an open void space for the parking lift system and whatnot</w:t>
      </w:r>
      <w:proofErr w:type="gramStart"/>
      <w:r w:rsidR="0012650E">
        <w:rPr>
          <w:szCs w:val="23"/>
        </w:rPr>
        <w:t xml:space="preserve">.  </w:t>
      </w:r>
      <w:proofErr w:type="gramEnd"/>
      <w:r w:rsidR="0012650E">
        <w:rPr>
          <w:szCs w:val="23"/>
        </w:rPr>
        <w:t>As you saw in the previous slides it just dominated the elevation and it was slightly unsightly</w:t>
      </w:r>
      <w:proofErr w:type="gramStart"/>
      <w:r w:rsidR="0012650E">
        <w:rPr>
          <w:szCs w:val="23"/>
        </w:rPr>
        <w:t xml:space="preserve">.  </w:t>
      </w:r>
      <w:proofErr w:type="gramEnd"/>
      <w:r w:rsidR="0012650E">
        <w:rPr>
          <w:szCs w:val="23"/>
        </w:rPr>
        <w:t>Again, we revised it and right now we have all office spaces on the second floor and a residential unit also on that same floor there too</w:t>
      </w:r>
      <w:proofErr w:type="gramStart"/>
      <w:r w:rsidR="0012650E">
        <w:rPr>
          <w:szCs w:val="23"/>
        </w:rPr>
        <w:t xml:space="preserve">.  </w:t>
      </w:r>
      <w:proofErr w:type="gramEnd"/>
      <w:r w:rsidR="0012650E">
        <w:rPr>
          <w:szCs w:val="23"/>
        </w:rPr>
        <w:t>And throughout the whole floor plans you also have planters and balconies just to soften the building a little bit</w:t>
      </w:r>
      <w:proofErr w:type="gramStart"/>
      <w:r w:rsidR="0012650E">
        <w:rPr>
          <w:szCs w:val="23"/>
        </w:rPr>
        <w:t xml:space="preserve">.  </w:t>
      </w:r>
      <w:proofErr w:type="gramEnd"/>
      <w:r w:rsidR="00B75689">
        <w:rPr>
          <w:szCs w:val="23"/>
        </w:rPr>
        <w:t>On the third level previously we had office space up here and one residential unit but in this current plan we have is three residential units</w:t>
      </w:r>
      <w:proofErr w:type="gramStart"/>
      <w:r w:rsidR="00B75689">
        <w:rPr>
          <w:szCs w:val="23"/>
        </w:rPr>
        <w:t xml:space="preserve">.  </w:t>
      </w:r>
      <w:proofErr w:type="gramEnd"/>
      <w:r w:rsidR="00B75689">
        <w:rPr>
          <w:szCs w:val="23"/>
        </w:rPr>
        <w:t xml:space="preserve">Again, we broke it up quite a bit in the previous plans it was quite </w:t>
      </w:r>
      <w:r w:rsidR="00B75689" w:rsidRPr="00B75689">
        <w:rPr>
          <w:szCs w:val="23"/>
        </w:rPr>
        <w:t xml:space="preserve">monolithic </w:t>
      </w:r>
      <w:r w:rsidR="00B75689">
        <w:rPr>
          <w:szCs w:val="23"/>
        </w:rPr>
        <w:t>and the faced was pretty straight</w:t>
      </w:r>
      <w:proofErr w:type="gramStart"/>
      <w:r w:rsidR="00B75689">
        <w:rPr>
          <w:szCs w:val="23"/>
        </w:rPr>
        <w:t xml:space="preserve">.  </w:t>
      </w:r>
      <w:proofErr w:type="gramEnd"/>
      <w:r w:rsidR="00B75689">
        <w:rPr>
          <w:szCs w:val="23"/>
        </w:rPr>
        <w:t>I think Board Member Osma made a comment about how we should chop it up a little bit and add more reveals and whatnot</w:t>
      </w:r>
      <w:r w:rsidR="00427CE8">
        <w:rPr>
          <w:szCs w:val="23"/>
        </w:rPr>
        <w:t xml:space="preserve">, so </w:t>
      </w:r>
      <w:r w:rsidR="00B75689">
        <w:rPr>
          <w:szCs w:val="23"/>
        </w:rPr>
        <w:t>we did a lot of ins and outs into the facades</w:t>
      </w:r>
      <w:r w:rsidR="00427CE8">
        <w:rPr>
          <w:szCs w:val="23"/>
        </w:rPr>
        <w:t xml:space="preserve">. Within </w:t>
      </w:r>
      <w:r w:rsidR="00B75689">
        <w:rPr>
          <w:szCs w:val="23"/>
        </w:rPr>
        <w:t>those ins and outs we have these outdoor balconies on all these three units there</w:t>
      </w:r>
      <w:proofErr w:type="gramStart"/>
      <w:r w:rsidR="00B75689">
        <w:rPr>
          <w:szCs w:val="23"/>
        </w:rPr>
        <w:t xml:space="preserve">.  </w:t>
      </w:r>
      <w:proofErr w:type="gramEnd"/>
      <w:r w:rsidR="00B75689">
        <w:rPr>
          <w:szCs w:val="23"/>
        </w:rPr>
        <w:t>In the corner of Hamilton and Cowper there’s a nice big balcony for that resident</w:t>
      </w:r>
      <w:proofErr w:type="gramStart"/>
      <w:r w:rsidR="00B75689">
        <w:rPr>
          <w:szCs w:val="23"/>
        </w:rPr>
        <w:t xml:space="preserve">.  </w:t>
      </w:r>
      <w:proofErr w:type="gramEnd"/>
      <w:r w:rsidR="00B75689">
        <w:rPr>
          <w:szCs w:val="23"/>
        </w:rPr>
        <w:t>In the middle there’s a nice balcony for them too and then the third on the left</w:t>
      </w:r>
      <w:r w:rsidR="00FF0596">
        <w:rPr>
          <w:szCs w:val="23"/>
        </w:rPr>
        <w:t>-</w:t>
      </w:r>
      <w:r w:rsidR="00B75689">
        <w:rPr>
          <w:szCs w:val="23"/>
        </w:rPr>
        <w:t>hand side you see another nice balcony there</w:t>
      </w:r>
      <w:proofErr w:type="gramStart"/>
      <w:r w:rsidR="00B75689">
        <w:rPr>
          <w:szCs w:val="23"/>
        </w:rPr>
        <w:t xml:space="preserve">.  </w:t>
      </w:r>
      <w:proofErr w:type="gramEnd"/>
      <w:r w:rsidR="00504242">
        <w:rPr>
          <w:szCs w:val="23"/>
        </w:rPr>
        <w:t xml:space="preserve">In the current plan this level would just be roof but the previous plan we had two residential units here </w:t>
      </w:r>
      <w:proofErr w:type="gramStart"/>
      <w:r w:rsidR="00504242">
        <w:rPr>
          <w:szCs w:val="23"/>
        </w:rPr>
        <w:t>but on this plan</w:t>
      </w:r>
      <w:proofErr w:type="gramEnd"/>
      <w:r w:rsidR="00504242">
        <w:rPr>
          <w:szCs w:val="23"/>
        </w:rPr>
        <w:t>, as you can see, on the current plan we just have the roof plan here.  We took the whole building down roughly</w:t>
      </w:r>
      <w:r w:rsidR="007417FD">
        <w:rPr>
          <w:szCs w:val="23"/>
        </w:rPr>
        <w:t>, I believe, 11 feet</w:t>
      </w:r>
      <w:proofErr w:type="gramStart"/>
      <w:r w:rsidR="007417FD">
        <w:rPr>
          <w:szCs w:val="23"/>
        </w:rPr>
        <w:t xml:space="preserve">.  </w:t>
      </w:r>
      <w:proofErr w:type="gramEnd"/>
      <w:r w:rsidR="007417FD">
        <w:rPr>
          <w:szCs w:val="23"/>
        </w:rPr>
        <w:t>The previous building height was 50 feet</w:t>
      </w:r>
      <w:proofErr w:type="gramStart"/>
      <w:r w:rsidR="007417FD">
        <w:rPr>
          <w:szCs w:val="23"/>
        </w:rPr>
        <w:t xml:space="preserve">.  </w:t>
      </w:r>
      <w:proofErr w:type="gramEnd"/>
      <w:r w:rsidR="007417FD">
        <w:rPr>
          <w:szCs w:val="23"/>
        </w:rPr>
        <w:t>I think we’re down to about 39’ 10’’</w:t>
      </w:r>
      <w:proofErr w:type="gramStart"/>
      <w:r w:rsidR="007417FD">
        <w:rPr>
          <w:szCs w:val="23"/>
        </w:rPr>
        <w:t xml:space="preserve">.  </w:t>
      </w:r>
      <w:proofErr w:type="gramEnd"/>
      <w:r w:rsidR="007417FD">
        <w:rPr>
          <w:szCs w:val="23"/>
        </w:rPr>
        <w:t>As you can see the comparison, the previous section on the left</w:t>
      </w:r>
      <w:r w:rsidR="00FF0596">
        <w:rPr>
          <w:szCs w:val="23"/>
        </w:rPr>
        <w:t>-</w:t>
      </w:r>
      <w:r w:rsidR="007417FD">
        <w:rPr>
          <w:szCs w:val="23"/>
        </w:rPr>
        <w:t>hand side and on the right</w:t>
      </w:r>
      <w:r w:rsidR="00FF0596">
        <w:rPr>
          <w:szCs w:val="23"/>
        </w:rPr>
        <w:t>-</w:t>
      </w:r>
      <w:r w:rsidR="007417FD">
        <w:rPr>
          <w:szCs w:val="23"/>
        </w:rPr>
        <w:t xml:space="preserve">hand side you see the </w:t>
      </w:r>
      <w:r w:rsidR="00A11EAB">
        <w:rPr>
          <w:szCs w:val="23"/>
        </w:rPr>
        <w:t>proposed</w:t>
      </w:r>
      <w:r w:rsidR="007417FD">
        <w:rPr>
          <w:szCs w:val="23"/>
        </w:rPr>
        <w:t xml:space="preserve"> section here and you see how we took the garage and we made that subterranean and then all the residential is on the third </w:t>
      </w:r>
      <w:r w:rsidR="00510F91">
        <w:rPr>
          <w:szCs w:val="23"/>
        </w:rPr>
        <w:t xml:space="preserve">level and the second level I think is 50 feet for the previous project and then our current one is 39’10’’, I believe.  </w:t>
      </w:r>
      <w:r w:rsidR="007C3197">
        <w:rPr>
          <w:szCs w:val="23"/>
        </w:rPr>
        <w:t xml:space="preserve">Here is the comparison between </w:t>
      </w:r>
      <w:r w:rsidR="007C3197">
        <w:rPr>
          <w:szCs w:val="23"/>
        </w:rPr>
        <w:lastRenderedPageBreak/>
        <w:t>the previous view and the current view</w:t>
      </w:r>
      <w:proofErr w:type="gramStart"/>
      <w:r w:rsidR="007C3197">
        <w:rPr>
          <w:szCs w:val="23"/>
        </w:rPr>
        <w:t xml:space="preserve">.  </w:t>
      </w:r>
      <w:proofErr w:type="gramEnd"/>
      <w:r w:rsidR="007C3197">
        <w:rPr>
          <w:szCs w:val="23"/>
        </w:rPr>
        <w:t>And, again, we’re along Hamilton</w:t>
      </w:r>
      <w:proofErr w:type="gramStart"/>
      <w:r w:rsidR="007C3197">
        <w:rPr>
          <w:szCs w:val="23"/>
        </w:rPr>
        <w:t xml:space="preserve">.  </w:t>
      </w:r>
      <w:proofErr w:type="gramEnd"/>
      <w:r w:rsidR="007C3197">
        <w:rPr>
          <w:szCs w:val="23"/>
        </w:rPr>
        <w:t>We’re looking east here</w:t>
      </w:r>
      <w:proofErr w:type="gramStart"/>
      <w:r w:rsidR="007C3197">
        <w:rPr>
          <w:szCs w:val="23"/>
        </w:rPr>
        <w:t xml:space="preserve">.  </w:t>
      </w:r>
      <w:proofErr w:type="gramEnd"/>
      <w:r w:rsidR="007C3197">
        <w:rPr>
          <w:szCs w:val="23"/>
        </w:rPr>
        <w:t>We took one of your comments about trying to climate a lot of those blank walls and whatnot</w:t>
      </w:r>
      <w:r w:rsidR="00427CE8">
        <w:rPr>
          <w:szCs w:val="23"/>
        </w:rPr>
        <w:t xml:space="preserve">, so </w:t>
      </w:r>
      <w:r w:rsidR="007C3197">
        <w:rPr>
          <w:szCs w:val="23"/>
        </w:rPr>
        <w:t>we did that</w:t>
      </w:r>
      <w:proofErr w:type="gramStart"/>
      <w:r w:rsidR="007C3197">
        <w:rPr>
          <w:szCs w:val="23"/>
        </w:rPr>
        <w:t xml:space="preserve">.  </w:t>
      </w:r>
      <w:proofErr w:type="gramEnd"/>
      <w:r w:rsidR="007C3197">
        <w:rPr>
          <w:szCs w:val="23"/>
        </w:rPr>
        <w:t>We chopped it up quite a bit right at the entry next to that existing retail building there</w:t>
      </w:r>
      <w:proofErr w:type="gramStart"/>
      <w:r w:rsidR="007C3197">
        <w:rPr>
          <w:szCs w:val="23"/>
        </w:rPr>
        <w:t xml:space="preserve">.  </w:t>
      </w:r>
      <w:proofErr w:type="gramEnd"/>
    </w:p>
    <w:p w14:paraId="3549272E" w14:textId="77777777" w:rsidR="007C3197" w:rsidRDefault="007C3197" w:rsidP="009448C5">
      <w:pPr>
        <w:spacing w:after="240"/>
        <w:rPr>
          <w:szCs w:val="23"/>
        </w:rPr>
      </w:pPr>
      <w:r>
        <w:rPr>
          <w:szCs w:val="23"/>
        </w:rPr>
        <w:t>Mr. Nguyen:  We’re starting to approach ten minutes.</w:t>
      </w:r>
    </w:p>
    <w:p w14:paraId="5270DC23" w14:textId="7C160211" w:rsidR="007C3197" w:rsidRDefault="007C3197" w:rsidP="009448C5">
      <w:pPr>
        <w:spacing w:after="240"/>
        <w:rPr>
          <w:szCs w:val="23"/>
        </w:rPr>
      </w:pPr>
      <w:r w:rsidRPr="007C3197">
        <w:rPr>
          <w:szCs w:val="23"/>
        </w:rPr>
        <w:t xml:space="preserve">Mr. Le:  </w:t>
      </w:r>
      <w:r>
        <w:rPr>
          <w:szCs w:val="23"/>
        </w:rPr>
        <w:t>I’m almost done</w:t>
      </w:r>
      <w:proofErr w:type="gramStart"/>
      <w:r>
        <w:rPr>
          <w:szCs w:val="23"/>
        </w:rPr>
        <w:t xml:space="preserve">.  </w:t>
      </w:r>
      <w:proofErr w:type="gramEnd"/>
      <w:r>
        <w:rPr>
          <w:szCs w:val="23"/>
        </w:rPr>
        <w:t>Again, this is another view from Cowper here showing you the differences between what we are proposing right now and what we had previously</w:t>
      </w:r>
      <w:proofErr w:type="gramStart"/>
      <w:r>
        <w:rPr>
          <w:szCs w:val="23"/>
        </w:rPr>
        <w:t xml:space="preserve">.  </w:t>
      </w:r>
      <w:proofErr w:type="gramEnd"/>
      <w:r>
        <w:rPr>
          <w:szCs w:val="23"/>
        </w:rPr>
        <w:t>And notice how much smaller it is</w:t>
      </w:r>
      <w:proofErr w:type="gramStart"/>
      <w:r>
        <w:rPr>
          <w:szCs w:val="23"/>
        </w:rPr>
        <w:t xml:space="preserve">.  </w:t>
      </w:r>
      <w:proofErr w:type="gramEnd"/>
      <w:r w:rsidR="00667A5A">
        <w:rPr>
          <w:szCs w:val="23"/>
        </w:rPr>
        <w:t xml:space="preserve">This is just some elevations of what we are currently </w:t>
      </w:r>
      <w:r w:rsidR="008B455A">
        <w:rPr>
          <w:szCs w:val="23"/>
        </w:rPr>
        <w:t>proposing,</w:t>
      </w:r>
      <w:r w:rsidR="00667A5A">
        <w:rPr>
          <w:szCs w:val="23"/>
        </w:rPr>
        <w:t xml:space="preserve"> and you see all the ins and outs of this building now</w:t>
      </w:r>
      <w:proofErr w:type="gramStart"/>
      <w:r w:rsidR="00667A5A">
        <w:rPr>
          <w:szCs w:val="23"/>
        </w:rPr>
        <w:t xml:space="preserve">.  </w:t>
      </w:r>
      <w:proofErr w:type="gramEnd"/>
      <w:r w:rsidR="00667A5A">
        <w:rPr>
          <w:szCs w:val="23"/>
        </w:rPr>
        <w:t>On the left</w:t>
      </w:r>
      <w:r w:rsidR="00FF0596">
        <w:rPr>
          <w:szCs w:val="23"/>
        </w:rPr>
        <w:t>-</w:t>
      </w:r>
      <w:r w:rsidR="00667A5A">
        <w:rPr>
          <w:szCs w:val="23"/>
        </w:rPr>
        <w:t>hand side, the middle, and the right</w:t>
      </w:r>
      <w:r w:rsidR="00FF0596">
        <w:rPr>
          <w:szCs w:val="23"/>
        </w:rPr>
        <w:t>-</w:t>
      </w:r>
      <w:r w:rsidR="00667A5A">
        <w:rPr>
          <w:szCs w:val="23"/>
        </w:rPr>
        <w:t>hand side</w:t>
      </w:r>
      <w:proofErr w:type="gramStart"/>
      <w:r w:rsidR="00667A5A">
        <w:rPr>
          <w:szCs w:val="23"/>
        </w:rPr>
        <w:t xml:space="preserve">.  </w:t>
      </w:r>
      <w:proofErr w:type="gramEnd"/>
      <w:r w:rsidR="00DE3F90">
        <w:rPr>
          <w:szCs w:val="23"/>
        </w:rPr>
        <w:t>Again, this is a view from Cowper here</w:t>
      </w:r>
      <w:proofErr w:type="gramStart"/>
      <w:r w:rsidR="00DE3F90">
        <w:rPr>
          <w:szCs w:val="23"/>
        </w:rPr>
        <w:t xml:space="preserve">.  </w:t>
      </w:r>
      <w:proofErr w:type="gramEnd"/>
      <w:r w:rsidR="00DE3F90">
        <w:rPr>
          <w:szCs w:val="23"/>
        </w:rPr>
        <w:t>And this shows you the materials that we’re planning to use here</w:t>
      </w:r>
      <w:proofErr w:type="gramStart"/>
      <w:r w:rsidR="00DE3F90">
        <w:rPr>
          <w:szCs w:val="23"/>
        </w:rPr>
        <w:t xml:space="preserve">.  </w:t>
      </w:r>
      <w:proofErr w:type="gramEnd"/>
      <w:r w:rsidR="00DE3F90">
        <w:rPr>
          <w:szCs w:val="23"/>
        </w:rPr>
        <w:t xml:space="preserve">We’re thinking about some stucco here and </w:t>
      </w:r>
      <w:proofErr w:type="gramStart"/>
      <w:r w:rsidR="00DE3F90">
        <w:rPr>
          <w:szCs w:val="23"/>
        </w:rPr>
        <w:t>also</w:t>
      </w:r>
      <w:proofErr w:type="gramEnd"/>
      <w:r w:rsidR="00DE3F90">
        <w:rPr>
          <w:szCs w:val="23"/>
        </w:rPr>
        <w:t xml:space="preserve"> we want to add some eyebrows, aluminum arbors</w:t>
      </w:r>
      <w:r w:rsidR="00FF0596">
        <w:rPr>
          <w:szCs w:val="23"/>
        </w:rPr>
        <w:t>,</w:t>
      </w:r>
      <w:r w:rsidR="00DE3F90">
        <w:rPr>
          <w:szCs w:val="23"/>
        </w:rPr>
        <w:t xml:space="preserve"> and whatnot so we hang a lot of greenery along there just to soften up the building a little bit there.  And then I think Board Member Osma, you mentioned before that our railing system looked a little bit too cheap</w:t>
      </w:r>
      <w:proofErr w:type="gramStart"/>
      <w:r w:rsidR="00DE3F90">
        <w:rPr>
          <w:szCs w:val="23"/>
        </w:rPr>
        <w:t xml:space="preserve">.  </w:t>
      </w:r>
      <w:proofErr w:type="gramEnd"/>
      <w:r w:rsidR="00DE3F90">
        <w:rPr>
          <w:szCs w:val="23"/>
        </w:rPr>
        <w:t>I think it was a grid system of mesh</w:t>
      </w:r>
      <w:proofErr w:type="gramStart"/>
      <w:r w:rsidR="00DE3F90">
        <w:rPr>
          <w:szCs w:val="23"/>
        </w:rPr>
        <w:t xml:space="preserve">.  </w:t>
      </w:r>
      <w:proofErr w:type="gramEnd"/>
      <w:r w:rsidR="00427CE8">
        <w:rPr>
          <w:szCs w:val="23"/>
        </w:rPr>
        <w:t xml:space="preserve">We </w:t>
      </w:r>
      <w:r w:rsidR="00DE3F90">
        <w:rPr>
          <w:szCs w:val="23"/>
        </w:rPr>
        <w:t>changed it out to a more stainless steel railing system</w:t>
      </w:r>
      <w:proofErr w:type="gramStart"/>
      <w:r w:rsidR="00DE3F90">
        <w:rPr>
          <w:szCs w:val="23"/>
        </w:rPr>
        <w:t xml:space="preserve">.  </w:t>
      </w:r>
      <w:proofErr w:type="gramEnd"/>
      <w:r w:rsidR="000D5FA1">
        <w:rPr>
          <w:szCs w:val="23"/>
        </w:rPr>
        <w:t>And I believe this is the last slide here.</w:t>
      </w:r>
    </w:p>
    <w:p w14:paraId="4EBA0F0B" w14:textId="77777777" w:rsidR="000D5FA1" w:rsidRDefault="000D5FA1" w:rsidP="009448C5">
      <w:pPr>
        <w:spacing w:after="240"/>
        <w:rPr>
          <w:szCs w:val="23"/>
        </w:rPr>
      </w:pPr>
      <w:r>
        <w:rPr>
          <w:szCs w:val="23"/>
        </w:rPr>
        <w:t>Chair Baltay:   We’re running over 12 minutes now</w:t>
      </w:r>
      <w:proofErr w:type="gramStart"/>
      <w:r>
        <w:rPr>
          <w:szCs w:val="23"/>
        </w:rPr>
        <w:t xml:space="preserve">.  </w:t>
      </w:r>
      <w:proofErr w:type="gramEnd"/>
      <w:r>
        <w:rPr>
          <w:szCs w:val="23"/>
        </w:rPr>
        <w:t>Can you wrap it up in the next 20 second</w:t>
      </w:r>
      <w:r w:rsidR="00FF0596">
        <w:rPr>
          <w:szCs w:val="23"/>
        </w:rPr>
        <w:t>,</w:t>
      </w:r>
      <w:r>
        <w:rPr>
          <w:szCs w:val="23"/>
        </w:rPr>
        <w:t xml:space="preserve"> please?</w:t>
      </w:r>
    </w:p>
    <w:p w14:paraId="52DFFB27" w14:textId="77777777" w:rsidR="000D5FA1" w:rsidRDefault="000D5FA1" w:rsidP="009448C5">
      <w:pPr>
        <w:spacing w:after="240"/>
        <w:rPr>
          <w:szCs w:val="23"/>
        </w:rPr>
      </w:pPr>
      <w:r w:rsidRPr="000D5FA1">
        <w:rPr>
          <w:szCs w:val="23"/>
        </w:rPr>
        <w:t xml:space="preserve">Mr. Le:  </w:t>
      </w:r>
      <w:r>
        <w:rPr>
          <w:szCs w:val="23"/>
        </w:rPr>
        <w:t>Perfect</w:t>
      </w:r>
      <w:proofErr w:type="gramStart"/>
      <w:r>
        <w:rPr>
          <w:szCs w:val="23"/>
        </w:rPr>
        <w:t xml:space="preserve">.  </w:t>
      </w:r>
      <w:proofErr w:type="gramEnd"/>
      <w:r>
        <w:rPr>
          <w:szCs w:val="23"/>
        </w:rPr>
        <w:t>This is the last slide</w:t>
      </w:r>
      <w:proofErr w:type="gramStart"/>
      <w:r>
        <w:rPr>
          <w:szCs w:val="23"/>
        </w:rPr>
        <w:t xml:space="preserve">.  </w:t>
      </w:r>
      <w:proofErr w:type="gramEnd"/>
      <w:r>
        <w:rPr>
          <w:szCs w:val="23"/>
        </w:rPr>
        <w:t xml:space="preserve">This shows you the car lift system which Samuel went over </w:t>
      </w:r>
      <w:proofErr w:type="gramStart"/>
      <w:r>
        <w:rPr>
          <w:szCs w:val="23"/>
        </w:rPr>
        <w:t>already</w:t>
      </w:r>
      <w:proofErr w:type="gramEnd"/>
      <w:r>
        <w:rPr>
          <w:szCs w:val="23"/>
        </w:rPr>
        <w:t xml:space="preserve"> and this concludes our presentation here.</w:t>
      </w:r>
    </w:p>
    <w:p w14:paraId="75B2DF0E" w14:textId="77777777" w:rsidR="000D5FA1" w:rsidRDefault="000D5FA1" w:rsidP="009448C5">
      <w:pPr>
        <w:spacing w:after="240"/>
        <w:rPr>
          <w:szCs w:val="23"/>
        </w:rPr>
      </w:pPr>
      <w:r>
        <w:rPr>
          <w:szCs w:val="23"/>
        </w:rPr>
        <w:t>Chair Baltay:  Thank you very much</w:t>
      </w:r>
      <w:proofErr w:type="gramStart"/>
      <w:r>
        <w:rPr>
          <w:szCs w:val="23"/>
        </w:rPr>
        <w:t xml:space="preserve">.  </w:t>
      </w:r>
      <w:proofErr w:type="gramEnd"/>
      <w:r>
        <w:rPr>
          <w:szCs w:val="23"/>
        </w:rPr>
        <w:t>Wonderful</w:t>
      </w:r>
      <w:proofErr w:type="gramStart"/>
      <w:r>
        <w:rPr>
          <w:szCs w:val="23"/>
        </w:rPr>
        <w:t xml:space="preserve">.  </w:t>
      </w:r>
      <w:proofErr w:type="gramEnd"/>
      <w:r>
        <w:rPr>
          <w:szCs w:val="23"/>
        </w:rPr>
        <w:t>With that, do we have any questions of the applicant</w:t>
      </w:r>
      <w:r w:rsidR="00C75B90">
        <w:rPr>
          <w:szCs w:val="23"/>
        </w:rPr>
        <w:t xml:space="preserve"> fro</w:t>
      </w:r>
      <w:r>
        <w:rPr>
          <w:szCs w:val="23"/>
        </w:rPr>
        <w:t>m the Board</w:t>
      </w:r>
      <w:proofErr w:type="gramStart"/>
      <w:r>
        <w:rPr>
          <w:szCs w:val="23"/>
        </w:rPr>
        <w:t xml:space="preserve">?  </w:t>
      </w:r>
      <w:proofErr w:type="gramEnd"/>
      <w:r>
        <w:rPr>
          <w:szCs w:val="23"/>
        </w:rPr>
        <w:t>Could you clarify for me then, please, the height of the third floor, the residential floor, and the second floor</w:t>
      </w:r>
      <w:proofErr w:type="gramStart"/>
      <w:r>
        <w:rPr>
          <w:szCs w:val="23"/>
        </w:rPr>
        <w:t xml:space="preserve">?  </w:t>
      </w:r>
      <w:proofErr w:type="gramEnd"/>
      <w:r>
        <w:rPr>
          <w:szCs w:val="23"/>
        </w:rPr>
        <w:t xml:space="preserve">When I look at the renderings it looks like the third floor is taller </w:t>
      </w:r>
      <w:proofErr w:type="gramStart"/>
      <w:r>
        <w:rPr>
          <w:szCs w:val="23"/>
        </w:rPr>
        <w:t>but on your sectional</w:t>
      </w:r>
      <w:proofErr w:type="gramEnd"/>
      <w:r>
        <w:rPr>
          <w:szCs w:val="23"/>
        </w:rPr>
        <w:t xml:space="preserve"> drawing its showing both as having a 12</w:t>
      </w:r>
      <w:r w:rsidR="00FF0596">
        <w:rPr>
          <w:szCs w:val="23"/>
        </w:rPr>
        <w:t>-</w:t>
      </w:r>
      <w:r>
        <w:rPr>
          <w:szCs w:val="23"/>
        </w:rPr>
        <w:t>foot floor to floor or floor to ceiling height.  Is that correct</w:t>
      </w:r>
      <w:proofErr w:type="gramStart"/>
      <w:r>
        <w:rPr>
          <w:szCs w:val="23"/>
        </w:rPr>
        <w:t xml:space="preserve">?  </w:t>
      </w:r>
      <w:proofErr w:type="gramEnd"/>
      <w:r>
        <w:rPr>
          <w:szCs w:val="23"/>
        </w:rPr>
        <w:t>What are the relative heights of those two floors, please?</w:t>
      </w:r>
    </w:p>
    <w:p w14:paraId="6A241EC2" w14:textId="77777777" w:rsidR="000D5FA1" w:rsidRDefault="00EE4DB7" w:rsidP="009448C5">
      <w:pPr>
        <w:spacing w:after="240"/>
        <w:rPr>
          <w:szCs w:val="23"/>
        </w:rPr>
      </w:pPr>
      <w:r>
        <w:rPr>
          <w:szCs w:val="23"/>
        </w:rPr>
        <w:t xml:space="preserve">Mr. Gutierrez:  </w:t>
      </w:r>
      <w:r w:rsidR="006508EC">
        <w:rPr>
          <w:szCs w:val="23"/>
        </w:rPr>
        <w:t>Chairman Peter, you're absolutely correct</w:t>
      </w:r>
      <w:proofErr w:type="gramStart"/>
      <w:r w:rsidR="006508EC">
        <w:rPr>
          <w:szCs w:val="23"/>
        </w:rPr>
        <w:t xml:space="preserve">.  </w:t>
      </w:r>
      <w:proofErr w:type="gramEnd"/>
      <w:r w:rsidR="006508EC">
        <w:rPr>
          <w:szCs w:val="23"/>
        </w:rPr>
        <w:t>They’re 12 feet each</w:t>
      </w:r>
      <w:proofErr w:type="gramStart"/>
      <w:r w:rsidR="006508EC">
        <w:rPr>
          <w:szCs w:val="23"/>
        </w:rPr>
        <w:t xml:space="preserve">.  </w:t>
      </w:r>
      <w:proofErr w:type="gramEnd"/>
      <w:r w:rsidR="006508EC">
        <w:rPr>
          <w:szCs w:val="23"/>
        </w:rPr>
        <w:t>Maybe it’s the perspective that the model builder built this at</w:t>
      </w:r>
      <w:proofErr w:type="gramStart"/>
      <w:r w:rsidR="006508EC">
        <w:rPr>
          <w:szCs w:val="23"/>
        </w:rPr>
        <w:t xml:space="preserve">.  </w:t>
      </w:r>
      <w:proofErr w:type="gramEnd"/>
      <w:r w:rsidR="006508EC">
        <w:rPr>
          <w:szCs w:val="23"/>
        </w:rPr>
        <w:t>It makes the top</w:t>
      </w:r>
      <w:r w:rsidR="00FF0596">
        <w:rPr>
          <w:szCs w:val="23"/>
        </w:rPr>
        <w:t>-</w:t>
      </w:r>
      <w:r w:rsidR="006508EC">
        <w:rPr>
          <w:szCs w:val="23"/>
        </w:rPr>
        <w:t>level look a little bit taller but you’re absolutely correct</w:t>
      </w:r>
      <w:proofErr w:type="gramStart"/>
      <w:r w:rsidR="006508EC">
        <w:rPr>
          <w:szCs w:val="23"/>
        </w:rPr>
        <w:t xml:space="preserve">.  </w:t>
      </w:r>
      <w:proofErr w:type="gramEnd"/>
      <w:r w:rsidR="00FA570C">
        <w:rPr>
          <w:szCs w:val="23"/>
        </w:rPr>
        <w:t>Its</w:t>
      </w:r>
      <w:r w:rsidR="006508EC">
        <w:rPr>
          <w:szCs w:val="23"/>
        </w:rPr>
        <w:t xml:space="preserve"> 12 feet.</w:t>
      </w:r>
    </w:p>
    <w:p w14:paraId="06BCF04A" w14:textId="77777777" w:rsidR="006508EC" w:rsidRDefault="006508EC" w:rsidP="009448C5">
      <w:pPr>
        <w:spacing w:after="240"/>
        <w:rPr>
          <w:szCs w:val="23"/>
        </w:rPr>
      </w:pPr>
      <w:r>
        <w:rPr>
          <w:szCs w:val="23"/>
        </w:rPr>
        <w:t>Chair Baltay:   Okay</w:t>
      </w:r>
      <w:proofErr w:type="gramStart"/>
      <w:r>
        <w:rPr>
          <w:szCs w:val="23"/>
        </w:rPr>
        <w:t xml:space="preserve">.  </w:t>
      </w:r>
      <w:proofErr w:type="gramEnd"/>
      <w:r>
        <w:rPr>
          <w:szCs w:val="23"/>
        </w:rPr>
        <w:t>Thank you very much</w:t>
      </w:r>
      <w:proofErr w:type="gramStart"/>
      <w:r>
        <w:rPr>
          <w:szCs w:val="23"/>
        </w:rPr>
        <w:t xml:space="preserve">.  </w:t>
      </w:r>
      <w:proofErr w:type="gramEnd"/>
      <w:r>
        <w:rPr>
          <w:szCs w:val="23"/>
        </w:rPr>
        <w:t>Okay</w:t>
      </w:r>
      <w:proofErr w:type="gramStart"/>
      <w:r>
        <w:rPr>
          <w:szCs w:val="23"/>
        </w:rPr>
        <w:t xml:space="preserve">.  </w:t>
      </w:r>
      <w:proofErr w:type="gramEnd"/>
      <w:r>
        <w:rPr>
          <w:szCs w:val="23"/>
        </w:rPr>
        <w:t>Vinh, do we have any public comments for this</w:t>
      </w:r>
      <w:proofErr w:type="gramStart"/>
      <w:r>
        <w:rPr>
          <w:szCs w:val="23"/>
        </w:rPr>
        <w:t xml:space="preserve">?  </w:t>
      </w:r>
      <w:proofErr w:type="gramEnd"/>
      <w:r>
        <w:rPr>
          <w:szCs w:val="23"/>
        </w:rPr>
        <w:t>I’ll open the meeting to public comments right now.</w:t>
      </w:r>
    </w:p>
    <w:p w14:paraId="195B0B5F" w14:textId="77777777" w:rsidR="006508EC" w:rsidRDefault="006508EC" w:rsidP="009448C5">
      <w:pPr>
        <w:spacing w:after="240"/>
        <w:rPr>
          <w:szCs w:val="23"/>
        </w:rPr>
      </w:pPr>
      <w:r>
        <w:rPr>
          <w:szCs w:val="23"/>
        </w:rPr>
        <w:t xml:space="preserve">Mr. Nguyen:  We do have a member who just raised their hand, </w:t>
      </w:r>
      <w:r w:rsidRPr="006508EC">
        <w:rPr>
          <w:szCs w:val="23"/>
        </w:rPr>
        <w:t xml:space="preserve">Jeff </w:t>
      </w:r>
      <w:proofErr w:type="spellStart"/>
      <w:r w:rsidRPr="006508EC">
        <w:rPr>
          <w:szCs w:val="23"/>
        </w:rPr>
        <w:t>Levinsky</w:t>
      </w:r>
      <w:proofErr w:type="spellEnd"/>
      <w:proofErr w:type="gramStart"/>
      <w:r>
        <w:rPr>
          <w:szCs w:val="23"/>
        </w:rPr>
        <w:t xml:space="preserve">.  </w:t>
      </w:r>
      <w:proofErr w:type="gramEnd"/>
      <w:r>
        <w:rPr>
          <w:szCs w:val="23"/>
        </w:rPr>
        <w:t xml:space="preserve">If there’s anyone else who wishes to speak on this </w:t>
      </w:r>
      <w:proofErr w:type="gramStart"/>
      <w:r>
        <w:rPr>
          <w:szCs w:val="23"/>
        </w:rPr>
        <w:t>item</w:t>
      </w:r>
      <w:proofErr w:type="gramEnd"/>
      <w:r>
        <w:rPr>
          <w:szCs w:val="23"/>
        </w:rPr>
        <w:t xml:space="preserve"> please raise your hand now.  Otherwise, Jeff will be the final speaker</w:t>
      </w:r>
      <w:proofErr w:type="gramStart"/>
      <w:r>
        <w:rPr>
          <w:szCs w:val="23"/>
        </w:rPr>
        <w:t xml:space="preserve">.  </w:t>
      </w:r>
      <w:proofErr w:type="gramEnd"/>
    </w:p>
    <w:p w14:paraId="54CFEFBC" w14:textId="2C3A8A17" w:rsidR="009448C5" w:rsidRDefault="00DB52F6" w:rsidP="009448C5">
      <w:pPr>
        <w:spacing w:after="240"/>
        <w:rPr>
          <w:szCs w:val="23"/>
        </w:rPr>
      </w:pPr>
      <w:r>
        <w:rPr>
          <w:szCs w:val="23"/>
        </w:rPr>
        <w:t>Jeff</w:t>
      </w:r>
      <w:r w:rsidR="006508EC">
        <w:rPr>
          <w:szCs w:val="23"/>
        </w:rPr>
        <w:t xml:space="preserve"> </w:t>
      </w:r>
      <w:proofErr w:type="spellStart"/>
      <w:r w:rsidR="006508EC" w:rsidRPr="006508EC">
        <w:rPr>
          <w:szCs w:val="23"/>
        </w:rPr>
        <w:t>Levinsky</w:t>
      </w:r>
      <w:proofErr w:type="spellEnd"/>
      <w:r w:rsidR="006508EC">
        <w:rPr>
          <w:szCs w:val="23"/>
        </w:rPr>
        <w:t xml:space="preserve">:  This is Jeff </w:t>
      </w:r>
      <w:proofErr w:type="spellStart"/>
      <w:r w:rsidR="006508EC">
        <w:rPr>
          <w:szCs w:val="23"/>
        </w:rPr>
        <w:t>Levinsky</w:t>
      </w:r>
      <w:proofErr w:type="spellEnd"/>
      <w:r w:rsidR="006508EC">
        <w:rPr>
          <w:szCs w:val="23"/>
        </w:rPr>
        <w:t xml:space="preserve"> (spells name)</w:t>
      </w:r>
      <w:proofErr w:type="gramStart"/>
      <w:r w:rsidR="006508EC">
        <w:rPr>
          <w:szCs w:val="23"/>
        </w:rPr>
        <w:t xml:space="preserve">.  </w:t>
      </w:r>
      <w:proofErr w:type="gramEnd"/>
      <w:r w:rsidR="006508EC">
        <w:rPr>
          <w:szCs w:val="23"/>
        </w:rPr>
        <w:t xml:space="preserve">Good </w:t>
      </w:r>
      <w:r w:rsidR="00427CE8">
        <w:rPr>
          <w:szCs w:val="23"/>
        </w:rPr>
        <w:t xml:space="preserve">morning, </w:t>
      </w:r>
      <w:r w:rsidR="006508EC">
        <w:rPr>
          <w:szCs w:val="23"/>
        </w:rPr>
        <w:t>Board members and staff</w:t>
      </w:r>
      <w:proofErr w:type="gramStart"/>
      <w:r w:rsidR="006508EC">
        <w:rPr>
          <w:szCs w:val="23"/>
        </w:rPr>
        <w:t xml:space="preserve">.  </w:t>
      </w:r>
      <w:proofErr w:type="gramEnd"/>
      <w:r w:rsidR="006508EC">
        <w:rPr>
          <w:szCs w:val="23"/>
        </w:rPr>
        <w:t>Several of us neighborhood people sent in a letter pointing out some concerns that we had about the project</w:t>
      </w:r>
      <w:proofErr w:type="gramStart"/>
      <w:r w:rsidR="006508EC">
        <w:rPr>
          <w:szCs w:val="23"/>
        </w:rPr>
        <w:t xml:space="preserve">.  </w:t>
      </w:r>
      <w:proofErr w:type="gramEnd"/>
      <w:r w:rsidR="006508EC">
        <w:rPr>
          <w:szCs w:val="23"/>
        </w:rPr>
        <w:t xml:space="preserve">One of those is that the calculations for parking appear to have been done not including the shared commercial space and I heard different numbers even in the presentation and staff’s numbers for the size of some of the spaces that differ from what’s shown in the plans.  </w:t>
      </w:r>
      <w:r w:rsidR="00427CE8">
        <w:rPr>
          <w:szCs w:val="23"/>
        </w:rPr>
        <w:t>W</w:t>
      </w:r>
      <w:r w:rsidR="006508EC">
        <w:rPr>
          <w:szCs w:val="23"/>
        </w:rPr>
        <w:t xml:space="preserve">hen this comes </w:t>
      </w:r>
      <w:proofErr w:type="gramStart"/>
      <w:r w:rsidR="006508EC">
        <w:rPr>
          <w:szCs w:val="23"/>
        </w:rPr>
        <w:t>back</w:t>
      </w:r>
      <w:proofErr w:type="gramEnd"/>
      <w:r w:rsidR="006508EC">
        <w:rPr>
          <w:szCs w:val="23"/>
        </w:rPr>
        <w:t xml:space="preserve"> we hope that that would be considered.  We also pointed out some concerns that aren’t addressed about how the parking will be assigned between the different uses because that has an impact on the floor area of the building</w:t>
      </w:r>
      <w:proofErr w:type="gramStart"/>
      <w:r w:rsidR="006508EC">
        <w:rPr>
          <w:szCs w:val="23"/>
        </w:rPr>
        <w:t xml:space="preserve">.  </w:t>
      </w:r>
      <w:proofErr w:type="gramEnd"/>
      <w:r w:rsidR="006508EC">
        <w:rPr>
          <w:szCs w:val="23"/>
        </w:rPr>
        <w:t xml:space="preserve">A point that was not in the letter and is not addressed in the study done by hexagon is that the parking for this building, and, in fact, the demand for parking for this building, is being reduced by the </w:t>
      </w:r>
      <w:r w:rsidR="0038747B">
        <w:rPr>
          <w:szCs w:val="23"/>
        </w:rPr>
        <w:t>City</w:t>
      </w:r>
      <w:r w:rsidR="006508EC">
        <w:rPr>
          <w:szCs w:val="23"/>
        </w:rPr>
        <w:t>’s</w:t>
      </w:r>
      <w:r w:rsidR="00C75B90">
        <w:rPr>
          <w:szCs w:val="23"/>
        </w:rPr>
        <w:t xml:space="preserve"> --</w:t>
      </w:r>
      <w:r w:rsidR="006508EC">
        <w:rPr>
          <w:szCs w:val="23"/>
        </w:rPr>
        <w:t xml:space="preserve"> the amount of parking the building has to provide is being reduced thanks to a 1,500 square feet reduction through a special provision of the </w:t>
      </w:r>
      <w:r w:rsidR="0038747B">
        <w:rPr>
          <w:szCs w:val="23"/>
        </w:rPr>
        <w:t>City</w:t>
      </w:r>
      <w:r w:rsidR="006508EC">
        <w:rPr>
          <w:szCs w:val="23"/>
        </w:rPr>
        <w:t xml:space="preserve"> </w:t>
      </w:r>
      <w:r w:rsidR="00FF0596">
        <w:rPr>
          <w:szCs w:val="23"/>
        </w:rPr>
        <w:t>C</w:t>
      </w:r>
      <w:r w:rsidR="006508EC">
        <w:rPr>
          <w:szCs w:val="23"/>
        </w:rPr>
        <w:t>ode.  But it doesn’t reduce the number of cars that will be looking to park</w:t>
      </w:r>
      <w:proofErr w:type="gramStart"/>
      <w:r w:rsidR="006508EC">
        <w:rPr>
          <w:szCs w:val="23"/>
        </w:rPr>
        <w:t xml:space="preserve">.  </w:t>
      </w:r>
      <w:proofErr w:type="gramEnd"/>
      <w:r w:rsidR="006508EC">
        <w:rPr>
          <w:szCs w:val="23"/>
        </w:rPr>
        <w:t>It’s simply a reduction of how much parking the building is required to provide</w:t>
      </w:r>
      <w:proofErr w:type="gramStart"/>
      <w:r w:rsidR="006508EC">
        <w:rPr>
          <w:szCs w:val="23"/>
        </w:rPr>
        <w:t xml:space="preserve">.  </w:t>
      </w:r>
      <w:proofErr w:type="gramEnd"/>
      <w:r w:rsidR="006508EC">
        <w:rPr>
          <w:szCs w:val="23"/>
        </w:rPr>
        <w:t>This neighborhood is heavily over parked</w:t>
      </w:r>
      <w:proofErr w:type="gramStart"/>
      <w:r w:rsidR="006508EC">
        <w:rPr>
          <w:szCs w:val="23"/>
        </w:rPr>
        <w:t xml:space="preserve">.  </w:t>
      </w:r>
      <w:proofErr w:type="gramEnd"/>
      <w:r w:rsidR="006508EC">
        <w:rPr>
          <w:szCs w:val="23"/>
        </w:rPr>
        <w:t xml:space="preserve">It is the source of enormous contention and has created huge, long </w:t>
      </w:r>
      <w:r w:rsidR="0038747B">
        <w:rPr>
          <w:szCs w:val="23"/>
        </w:rPr>
        <w:t>City</w:t>
      </w:r>
      <w:r w:rsidR="006508EC">
        <w:rPr>
          <w:szCs w:val="23"/>
        </w:rPr>
        <w:t xml:space="preserve"> Council meetings over what to do about all of that</w:t>
      </w:r>
      <w:proofErr w:type="gramStart"/>
      <w:r w:rsidR="006508EC">
        <w:rPr>
          <w:szCs w:val="23"/>
        </w:rPr>
        <w:t xml:space="preserve">.  </w:t>
      </w:r>
      <w:proofErr w:type="gramEnd"/>
      <w:r w:rsidR="006508EC">
        <w:rPr>
          <w:szCs w:val="23"/>
        </w:rPr>
        <w:t xml:space="preserve">The mixed-use parking study that Hexagon presents does not </w:t>
      </w:r>
      <w:proofErr w:type="gramStart"/>
      <w:r w:rsidR="006508EC">
        <w:rPr>
          <w:szCs w:val="23"/>
        </w:rPr>
        <w:t>take into account</w:t>
      </w:r>
      <w:proofErr w:type="gramEnd"/>
      <w:r w:rsidR="006508EC">
        <w:rPr>
          <w:szCs w:val="23"/>
        </w:rPr>
        <w:t xml:space="preserve"> the higher demand for parking that will exist at this site.  Roughly speaking, there will be 40 percent more cars trying to park than the study considered if you look at what the 1,500 sq</w:t>
      </w:r>
      <w:r w:rsidR="005B5B56">
        <w:rPr>
          <w:szCs w:val="23"/>
        </w:rPr>
        <w:t>uare feet allowance generates</w:t>
      </w:r>
      <w:proofErr w:type="gramStart"/>
      <w:r w:rsidR="005B5B56">
        <w:rPr>
          <w:szCs w:val="23"/>
        </w:rPr>
        <w:t xml:space="preserve">.  </w:t>
      </w:r>
      <w:proofErr w:type="gramEnd"/>
      <w:r w:rsidR="005B5B56">
        <w:rPr>
          <w:szCs w:val="23"/>
        </w:rPr>
        <w:t xml:space="preserve">The study </w:t>
      </w:r>
      <w:r w:rsidR="00C75B90">
        <w:rPr>
          <w:szCs w:val="23"/>
        </w:rPr>
        <w:t>from</w:t>
      </w:r>
      <w:r w:rsidR="005B5B56">
        <w:rPr>
          <w:szCs w:val="23"/>
        </w:rPr>
        <w:t xml:space="preserve"> Hexagon doesn’t explain how they determined which type of mixed-use building statistics to use</w:t>
      </w:r>
      <w:proofErr w:type="gramStart"/>
      <w:r w:rsidR="005B5B56">
        <w:rPr>
          <w:szCs w:val="23"/>
        </w:rPr>
        <w:t xml:space="preserve">.  </w:t>
      </w:r>
      <w:proofErr w:type="gramEnd"/>
      <w:r w:rsidR="005B5B56">
        <w:rPr>
          <w:szCs w:val="23"/>
        </w:rPr>
        <w:t xml:space="preserve">In other studies that have been presented </w:t>
      </w:r>
      <w:r w:rsidR="005B5B56">
        <w:rPr>
          <w:szCs w:val="23"/>
        </w:rPr>
        <w:lastRenderedPageBreak/>
        <w:t xml:space="preserve">to the </w:t>
      </w:r>
      <w:r w:rsidR="0038747B">
        <w:rPr>
          <w:szCs w:val="23"/>
        </w:rPr>
        <w:t>City</w:t>
      </w:r>
      <w:r w:rsidR="00FF0596">
        <w:rPr>
          <w:szCs w:val="23"/>
        </w:rPr>
        <w:t>,</w:t>
      </w:r>
      <w:r w:rsidR="005B5B56">
        <w:rPr>
          <w:szCs w:val="23"/>
        </w:rPr>
        <w:t xml:space="preserve"> it is very explicit about well we used this kind of building</w:t>
      </w:r>
      <w:r w:rsidR="00FF0596">
        <w:rPr>
          <w:szCs w:val="23"/>
        </w:rPr>
        <w:t>,</w:t>
      </w:r>
      <w:r w:rsidR="005B5B56">
        <w:rPr>
          <w:szCs w:val="23"/>
        </w:rPr>
        <w:t xml:space="preserve"> and the statistics were taken from this particular time and so forth</w:t>
      </w:r>
      <w:proofErr w:type="gramStart"/>
      <w:r w:rsidR="005B5B56">
        <w:rPr>
          <w:szCs w:val="23"/>
        </w:rPr>
        <w:t xml:space="preserve">.  </w:t>
      </w:r>
      <w:proofErr w:type="gramEnd"/>
      <w:r w:rsidR="005B5B56">
        <w:rPr>
          <w:szCs w:val="23"/>
        </w:rPr>
        <w:t>Because it would be good for us to understand whether or not when you're trying to fit these different uses in if you're considering buildings that are in heavily parked areas or under parked areas and then this building having its additional unique problems with under parking because of the extra 40 percent that’s not being handled by the underground parking.  Those are my comments</w:t>
      </w:r>
      <w:proofErr w:type="gramStart"/>
      <w:r w:rsidR="005B5B56">
        <w:rPr>
          <w:szCs w:val="23"/>
        </w:rPr>
        <w:t xml:space="preserve">.  </w:t>
      </w:r>
      <w:proofErr w:type="gramEnd"/>
      <w:r w:rsidR="005B5B56">
        <w:rPr>
          <w:szCs w:val="23"/>
        </w:rPr>
        <w:t>Thank you very much</w:t>
      </w:r>
      <w:proofErr w:type="gramStart"/>
      <w:r w:rsidR="005B5B56">
        <w:rPr>
          <w:szCs w:val="23"/>
        </w:rPr>
        <w:t xml:space="preserve">.  </w:t>
      </w:r>
      <w:proofErr w:type="gramEnd"/>
    </w:p>
    <w:p w14:paraId="482CF04A" w14:textId="735A428E" w:rsidR="00F5012B" w:rsidRDefault="00F5012B" w:rsidP="009448C5">
      <w:pPr>
        <w:spacing w:after="240"/>
        <w:rPr>
          <w:szCs w:val="23"/>
        </w:rPr>
      </w:pPr>
      <w:r>
        <w:rPr>
          <w:szCs w:val="23"/>
        </w:rPr>
        <w:t xml:space="preserve">Chair Baltay:  Thank you very much, Mr. </w:t>
      </w:r>
      <w:proofErr w:type="spellStart"/>
      <w:r w:rsidRPr="00F5012B">
        <w:rPr>
          <w:szCs w:val="23"/>
        </w:rPr>
        <w:t>Levinsky</w:t>
      </w:r>
      <w:proofErr w:type="spellEnd"/>
      <w:r>
        <w:rPr>
          <w:szCs w:val="23"/>
        </w:rPr>
        <w:t>. Do we have any other public comments</w:t>
      </w:r>
      <w:proofErr w:type="gramStart"/>
      <w:r>
        <w:rPr>
          <w:szCs w:val="23"/>
        </w:rPr>
        <w:t xml:space="preserve">?  </w:t>
      </w:r>
      <w:proofErr w:type="gramEnd"/>
      <w:r>
        <w:rPr>
          <w:szCs w:val="23"/>
        </w:rPr>
        <w:t>Vinh, anything else?</w:t>
      </w:r>
    </w:p>
    <w:p w14:paraId="7F0B1D6C" w14:textId="77777777" w:rsidR="00F5012B" w:rsidRDefault="00F5012B" w:rsidP="009448C5">
      <w:pPr>
        <w:spacing w:after="240"/>
        <w:rPr>
          <w:szCs w:val="23"/>
        </w:rPr>
      </w:pPr>
      <w:r>
        <w:rPr>
          <w:szCs w:val="23"/>
        </w:rPr>
        <w:t>Mr. Nguyen:  Chair Baltay, we have no further public comments for this item.</w:t>
      </w:r>
    </w:p>
    <w:p w14:paraId="6874B091" w14:textId="77777777" w:rsidR="00F5012B" w:rsidRDefault="00F5012B" w:rsidP="009448C5">
      <w:pPr>
        <w:spacing w:after="240"/>
        <w:rPr>
          <w:szCs w:val="23"/>
        </w:rPr>
      </w:pPr>
      <w:r>
        <w:rPr>
          <w:szCs w:val="23"/>
        </w:rPr>
        <w:t>Chair Baltay:  Okay</w:t>
      </w:r>
      <w:proofErr w:type="gramStart"/>
      <w:r>
        <w:rPr>
          <w:szCs w:val="23"/>
        </w:rPr>
        <w:t xml:space="preserve">.  </w:t>
      </w:r>
      <w:proofErr w:type="gramEnd"/>
      <w:r>
        <w:rPr>
          <w:szCs w:val="23"/>
        </w:rPr>
        <w:t>To the applicant, you have an opportunity to rebut the public comments that were made</w:t>
      </w:r>
      <w:proofErr w:type="gramStart"/>
      <w:r>
        <w:rPr>
          <w:szCs w:val="23"/>
        </w:rPr>
        <w:t xml:space="preserve">.  </w:t>
      </w:r>
      <w:proofErr w:type="gramEnd"/>
      <w:r>
        <w:rPr>
          <w:szCs w:val="23"/>
        </w:rPr>
        <w:t>Would you care to do so</w:t>
      </w:r>
      <w:proofErr w:type="gramStart"/>
      <w:r>
        <w:rPr>
          <w:szCs w:val="23"/>
        </w:rPr>
        <w:t xml:space="preserve">?  </w:t>
      </w:r>
      <w:proofErr w:type="gramEnd"/>
    </w:p>
    <w:p w14:paraId="5FA6A016" w14:textId="77777777" w:rsidR="009448C5" w:rsidRDefault="00F5012B" w:rsidP="009448C5">
      <w:pPr>
        <w:spacing w:after="240"/>
        <w:rPr>
          <w:szCs w:val="23"/>
        </w:rPr>
      </w:pPr>
      <w:r w:rsidRPr="00F5012B">
        <w:rPr>
          <w:szCs w:val="23"/>
        </w:rPr>
        <w:t xml:space="preserve">Mr. Le:  </w:t>
      </w:r>
      <w:r>
        <w:rPr>
          <w:szCs w:val="23"/>
        </w:rPr>
        <w:t>Thank you, Jeff, for your concern about the parking and the parking requirements</w:t>
      </w:r>
      <w:proofErr w:type="gramStart"/>
      <w:r>
        <w:rPr>
          <w:szCs w:val="23"/>
        </w:rPr>
        <w:t xml:space="preserve">.  </w:t>
      </w:r>
      <w:proofErr w:type="gramEnd"/>
      <w:r>
        <w:rPr>
          <w:szCs w:val="23"/>
        </w:rPr>
        <w:t>We did do a study, as you mention, via Hexagon and whatnot and we’re asking for a 30 percent reduction and that is due to the fact that we’re close to a lot of the public transportations and also the train station</w:t>
      </w:r>
      <w:proofErr w:type="gramStart"/>
      <w:r>
        <w:rPr>
          <w:szCs w:val="23"/>
        </w:rPr>
        <w:t xml:space="preserve">.  </w:t>
      </w:r>
      <w:proofErr w:type="gramEnd"/>
      <w:r>
        <w:rPr>
          <w:szCs w:val="23"/>
        </w:rPr>
        <w:t>And we were just hoping that we would get that reduction there based on those conditions there and the parking study.</w:t>
      </w:r>
    </w:p>
    <w:p w14:paraId="16585E09" w14:textId="77777777" w:rsidR="00F5012B" w:rsidRDefault="00F5012B" w:rsidP="009448C5">
      <w:pPr>
        <w:spacing w:after="240"/>
        <w:rPr>
          <w:szCs w:val="23"/>
        </w:rPr>
      </w:pPr>
      <w:r>
        <w:rPr>
          <w:szCs w:val="23"/>
        </w:rPr>
        <w:t>Chair Baltay:  Thank you very much</w:t>
      </w:r>
      <w:proofErr w:type="gramStart"/>
      <w:r>
        <w:rPr>
          <w:szCs w:val="23"/>
        </w:rPr>
        <w:t xml:space="preserve">.  </w:t>
      </w:r>
      <w:proofErr w:type="gramEnd"/>
      <w:r>
        <w:rPr>
          <w:szCs w:val="23"/>
        </w:rPr>
        <w:t xml:space="preserve">With </w:t>
      </w:r>
      <w:r w:rsidR="00FF0596">
        <w:rPr>
          <w:szCs w:val="23"/>
        </w:rPr>
        <w:t>t</w:t>
      </w:r>
      <w:r>
        <w:rPr>
          <w:szCs w:val="23"/>
        </w:rPr>
        <w:t>hat we’ll close the meeting to public testimony and bring the item back to the Board</w:t>
      </w:r>
      <w:proofErr w:type="gramStart"/>
      <w:r>
        <w:rPr>
          <w:szCs w:val="23"/>
        </w:rPr>
        <w:t xml:space="preserve">.  </w:t>
      </w:r>
      <w:proofErr w:type="gramEnd"/>
      <w:r>
        <w:rPr>
          <w:szCs w:val="23"/>
        </w:rPr>
        <w:t>Grace, you're going to lead us off</w:t>
      </w:r>
      <w:proofErr w:type="gramStart"/>
      <w:r>
        <w:rPr>
          <w:szCs w:val="23"/>
        </w:rPr>
        <w:t xml:space="preserve">.  </w:t>
      </w:r>
      <w:proofErr w:type="gramEnd"/>
      <w:r>
        <w:rPr>
          <w:szCs w:val="23"/>
        </w:rPr>
        <w:t>You could go ahead, please, whenever you’re ready</w:t>
      </w:r>
      <w:proofErr w:type="gramStart"/>
      <w:r>
        <w:rPr>
          <w:szCs w:val="23"/>
        </w:rPr>
        <w:t xml:space="preserve">.  </w:t>
      </w:r>
      <w:proofErr w:type="gramEnd"/>
      <w:r>
        <w:rPr>
          <w:szCs w:val="23"/>
        </w:rPr>
        <w:t>Thank you</w:t>
      </w:r>
      <w:proofErr w:type="gramStart"/>
      <w:r>
        <w:rPr>
          <w:szCs w:val="23"/>
        </w:rPr>
        <w:t xml:space="preserve">.  </w:t>
      </w:r>
      <w:proofErr w:type="gramEnd"/>
    </w:p>
    <w:p w14:paraId="571C4447" w14:textId="5CD05C36" w:rsidR="00FE6876" w:rsidRDefault="00FE6876" w:rsidP="009448C5">
      <w:pPr>
        <w:spacing w:after="240"/>
        <w:rPr>
          <w:szCs w:val="23"/>
        </w:rPr>
      </w:pPr>
      <w:r>
        <w:rPr>
          <w:szCs w:val="23"/>
        </w:rPr>
        <w:t>Board Member Lee:  Thank you</w:t>
      </w:r>
      <w:proofErr w:type="gramStart"/>
      <w:r>
        <w:rPr>
          <w:szCs w:val="23"/>
        </w:rPr>
        <w:t xml:space="preserve">.  </w:t>
      </w:r>
      <w:proofErr w:type="gramEnd"/>
      <w:r>
        <w:rPr>
          <w:szCs w:val="23"/>
        </w:rPr>
        <w:t>I just want to extend a thank you to our staff as well as out applicant in terms of this presentation and working with the ARB</w:t>
      </w:r>
      <w:proofErr w:type="gramStart"/>
      <w:r>
        <w:rPr>
          <w:szCs w:val="23"/>
        </w:rPr>
        <w:t xml:space="preserve">.  </w:t>
      </w:r>
      <w:proofErr w:type="gramEnd"/>
      <w:r>
        <w:rPr>
          <w:szCs w:val="23"/>
        </w:rPr>
        <w:t>I will start with the applicant’s presentation</w:t>
      </w:r>
      <w:proofErr w:type="gramStart"/>
      <w:r>
        <w:rPr>
          <w:szCs w:val="23"/>
        </w:rPr>
        <w:t xml:space="preserve">.  </w:t>
      </w:r>
      <w:proofErr w:type="gramEnd"/>
      <w:r>
        <w:rPr>
          <w:szCs w:val="23"/>
        </w:rPr>
        <w:t>Thank you for going through each of the comments that my fellow Board members had given and really showing us the changes that have been made since your preliminary</w:t>
      </w:r>
      <w:proofErr w:type="gramStart"/>
      <w:r>
        <w:rPr>
          <w:szCs w:val="23"/>
        </w:rPr>
        <w:t xml:space="preserve">.  </w:t>
      </w:r>
      <w:proofErr w:type="gramEnd"/>
      <w:r>
        <w:rPr>
          <w:szCs w:val="23"/>
        </w:rPr>
        <w:t>I think you're defiantly headed in the right direction and I'm happy to provide some additional comments for moving forward</w:t>
      </w:r>
      <w:proofErr w:type="gramStart"/>
      <w:r>
        <w:rPr>
          <w:szCs w:val="23"/>
        </w:rPr>
        <w:t xml:space="preserve">.  </w:t>
      </w:r>
      <w:proofErr w:type="gramEnd"/>
      <w:r>
        <w:rPr>
          <w:szCs w:val="23"/>
        </w:rPr>
        <w:t>I am very happy to see the three-story kind of response and particularly how the massing has changed on the corner I think is working quite well</w:t>
      </w:r>
      <w:proofErr w:type="gramStart"/>
      <w:r>
        <w:rPr>
          <w:szCs w:val="23"/>
        </w:rPr>
        <w:t xml:space="preserve">.  </w:t>
      </w:r>
      <w:proofErr w:type="gramEnd"/>
      <w:r>
        <w:rPr>
          <w:szCs w:val="23"/>
        </w:rPr>
        <w:t xml:space="preserve">There was a comment regarding blank </w:t>
      </w:r>
      <w:proofErr w:type="gramStart"/>
      <w:r>
        <w:rPr>
          <w:szCs w:val="23"/>
        </w:rPr>
        <w:t>walls</w:t>
      </w:r>
      <w:proofErr w:type="gramEnd"/>
      <w:r>
        <w:rPr>
          <w:szCs w:val="23"/>
        </w:rPr>
        <w:t xml:space="preserve"> and I think there’s still some room for improvement in terms of decreasing the blank length with some variation that I think was described previously as smaller</w:t>
      </w:r>
      <w:r w:rsidR="00FF0596">
        <w:rPr>
          <w:szCs w:val="23"/>
        </w:rPr>
        <w:t>-</w:t>
      </w:r>
      <w:r>
        <w:rPr>
          <w:szCs w:val="23"/>
        </w:rPr>
        <w:t>scale detail.  Maybe if there's a way to look at three areas, I just wanted to point out, in terms of a finer grain or even a large grain, medium grain, and a fine grain</w:t>
      </w:r>
      <w:proofErr w:type="gramStart"/>
      <w:r>
        <w:rPr>
          <w:szCs w:val="23"/>
        </w:rPr>
        <w:t xml:space="preserve">.  </w:t>
      </w:r>
      <w:proofErr w:type="gramEnd"/>
      <w:r>
        <w:rPr>
          <w:szCs w:val="23"/>
        </w:rPr>
        <w:t>I leave that to you as the applicant in terms of how you might interpret that architecturally</w:t>
      </w:r>
      <w:proofErr w:type="gramStart"/>
      <w:r>
        <w:rPr>
          <w:szCs w:val="23"/>
        </w:rPr>
        <w:t xml:space="preserve">.  </w:t>
      </w:r>
      <w:proofErr w:type="gramEnd"/>
      <w:r>
        <w:rPr>
          <w:szCs w:val="23"/>
        </w:rPr>
        <w:t>I’m looking at the ground floor area that is rather long. I don’t have the exact dimension</w:t>
      </w:r>
      <w:proofErr w:type="gramStart"/>
      <w:r>
        <w:rPr>
          <w:szCs w:val="23"/>
        </w:rPr>
        <w:t xml:space="preserve">.  </w:t>
      </w:r>
      <w:proofErr w:type="gramEnd"/>
      <w:r>
        <w:rPr>
          <w:szCs w:val="23"/>
        </w:rPr>
        <w:t>That is kind of that blank wall office space that does not change</w:t>
      </w:r>
      <w:proofErr w:type="gramStart"/>
      <w:r>
        <w:rPr>
          <w:szCs w:val="23"/>
        </w:rPr>
        <w:t xml:space="preserve">.  </w:t>
      </w:r>
      <w:proofErr w:type="gramEnd"/>
      <w:r>
        <w:rPr>
          <w:szCs w:val="23"/>
        </w:rPr>
        <w:t>The rhythm kind of continues</w:t>
      </w:r>
      <w:proofErr w:type="gramStart"/>
      <w:r>
        <w:rPr>
          <w:szCs w:val="23"/>
        </w:rPr>
        <w:t xml:space="preserve">.  </w:t>
      </w:r>
      <w:proofErr w:type="gramEnd"/>
      <w:r>
        <w:rPr>
          <w:szCs w:val="23"/>
        </w:rPr>
        <w:t>As well as on the second floor I believe there's still some room also just to address the blank wall that is facing Hamilton Avenue</w:t>
      </w:r>
      <w:proofErr w:type="gramStart"/>
      <w:r>
        <w:rPr>
          <w:szCs w:val="23"/>
        </w:rPr>
        <w:t xml:space="preserve">.  </w:t>
      </w:r>
      <w:proofErr w:type="gramEnd"/>
      <w:r>
        <w:rPr>
          <w:szCs w:val="23"/>
        </w:rPr>
        <w:t>The other place that I saw that could be a place to kind of further refine your design is looking east at that very large stair</w:t>
      </w:r>
      <w:proofErr w:type="gramStart"/>
      <w:r>
        <w:rPr>
          <w:szCs w:val="23"/>
        </w:rPr>
        <w:t xml:space="preserve">.  </w:t>
      </w:r>
      <w:proofErr w:type="gramEnd"/>
      <w:r>
        <w:rPr>
          <w:szCs w:val="23"/>
        </w:rPr>
        <w:t>And, you know, again the adjacent parcel might change and we don’t know what’s going to happen in the future but when I'm walking down Hamilton towards Cowper I find that kind of great expanse of stucco to be a change in scale that’s a little bit drawing.  And so maybe there is something to do there in terms of some design attention</w:t>
      </w:r>
      <w:proofErr w:type="gramStart"/>
      <w:r>
        <w:rPr>
          <w:szCs w:val="23"/>
        </w:rPr>
        <w:t xml:space="preserve">.  </w:t>
      </w:r>
      <w:proofErr w:type="gramEnd"/>
      <w:r w:rsidR="00037F5D">
        <w:rPr>
          <w:szCs w:val="23"/>
        </w:rPr>
        <w:t xml:space="preserve">What has worked quite well is your addition of balconies which introduces that, kind of, </w:t>
      </w:r>
      <w:r w:rsidR="002C78D6">
        <w:rPr>
          <w:szCs w:val="23"/>
        </w:rPr>
        <w:t>medium grain or finer grain</w:t>
      </w:r>
      <w:proofErr w:type="gramStart"/>
      <w:r w:rsidR="002C78D6">
        <w:rPr>
          <w:szCs w:val="23"/>
        </w:rPr>
        <w:t xml:space="preserve">.  </w:t>
      </w:r>
      <w:proofErr w:type="gramEnd"/>
      <w:r w:rsidR="002C78D6">
        <w:rPr>
          <w:szCs w:val="23"/>
        </w:rPr>
        <w:t>A</w:t>
      </w:r>
      <w:r w:rsidR="00037F5D">
        <w:rPr>
          <w:szCs w:val="23"/>
        </w:rPr>
        <w:t>s</w:t>
      </w:r>
      <w:r w:rsidR="002C78D6">
        <w:rPr>
          <w:szCs w:val="23"/>
        </w:rPr>
        <w:t xml:space="preserve"> </w:t>
      </w:r>
      <w:r w:rsidR="00037F5D">
        <w:rPr>
          <w:szCs w:val="23"/>
        </w:rPr>
        <w:t xml:space="preserve">you move forward it would be </w:t>
      </w:r>
      <w:r w:rsidR="004F042D">
        <w:rPr>
          <w:szCs w:val="23"/>
        </w:rPr>
        <w:t>wonderful</w:t>
      </w:r>
      <w:r w:rsidR="00037F5D">
        <w:rPr>
          <w:szCs w:val="23"/>
        </w:rPr>
        <w:t xml:space="preserve"> if the </w:t>
      </w:r>
      <w:r w:rsidR="004F042D">
        <w:rPr>
          <w:szCs w:val="23"/>
        </w:rPr>
        <w:t>Board</w:t>
      </w:r>
      <w:r w:rsidR="00037F5D">
        <w:rPr>
          <w:szCs w:val="23"/>
        </w:rPr>
        <w:t xml:space="preserve"> is able to review some kind of a sunshade study that really looks at how those balconies are shading and creating comfort for the users and also just the larger massing and how the sun is going to move around this </w:t>
      </w:r>
      <w:r w:rsidR="004F042D">
        <w:rPr>
          <w:szCs w:val="23"/>
        </w:rPr>
        <w:t>building</w:t>
      </w:r>
      <w:r w:rsidR="00037F5D">
        <w:rPr>
          <w:szCs w:val="23"/>
        </w:rPr>
        <w:t xml:space="preserve">.  </w:t>
      </w:r>
      <w:r w:rsidR="002C78D6">
        <w:rPr>
          <w:szCs w:val="23"/>
        </w:rPr>
        <w:t>The other piece that I just saw in terms of your set I always like to have north arrows and then also when you go to the materials board</w:t>
      </w:r>
      <w:r w:rsidR="00C75B90">
        <w:rPr>
          <w:szCs w:val="23"/>
        </w:rPr>
        <w:t xml:space="preserve"> -- </w:t>
      </w:r>
      <w:r w:rsidR="002C78D6">
        <w:rPr>
          <w:szCs w:val="23"/>
        </w:rPr>
        <w:t>before I go there I just want to also talk about the public comment regarding neighborhood concerns on parking and also I believe Sam talked about the parking garage and the basement because that was a big change that you made.  On the parking it would be wonderful</w:t>
      </w:r>
      <w:r w:rsidR="00C75B90">
        <w:rPr>
          <w:szCs w:val="23"/>
        </w:rPr>
        <w:t xml:space="preserve"> -- </w:t>
      </w:r>
      <w:r w:rsidR="002C78D6">
        <w:rPr>
          <w:szCs w:val="23"/>
        </w:rPr>
        <w:t>I know that you're working with staff and they will be reviewing in terms of what those clearances are and how that parking garage is meeting the counts</w:t>
      </w:r>
      <w:r w:rsidR="00427CE8">
        <w:rPr>
          <w:szCs w:val="23"/>
        </w:rPr>
        <w:t>,</w:t>
      </w:r>
      <w:r w:rsidR="002C78D6">
        <w:rPr>
          <w:szCs w:val="23"/>
        </w:rPr>
        <w:t xml:space="preserve"> and also in terms of how it works really in terms of service and clearances.  I hope they spend a lot of attention </w:t>
      </w:r>
      <w:r w:rsidR="00FF0596">
        <w:rPr>
          <w:szCs w:val="23"/>
        </w:rPr>
        <w:t xml:space="preserve">to </w:t>
      </w:r>
      <w:r w:rsidR="002C78D6">
        <w:rPr>
          <w:szCs w:val="23"/>
        </w:rPr>
        <w:t>working with staff and hearing the comments of neighborhood concerns</w:t>
      </w:r>
      <w:proofErr w:type="gramStart"/>
      <w:r w:rsidR="002C78D6">
        <w:rPr>
          <w:szCs w:val="23"/>
        </w:rPr>
        <w:t xml:space="preserve">.  </w:t>
      </w:r>
      <w:proofErr w:type="gramEnd"/>
      <w:r w:rsidR="002C78D6">
        <w:rPr>
          <w:szCs w:val="23"/>
        </w:rPr>
        <w:t>And I think right now I'm not able to review it</w:t>
      </w:r>
      <w:proofErr w:type="gramStart"/>
      <w:r w:rsidR="002C78D6">
        <w:rPr>
          <w:szCs w:val="23"/>
        </w:rPr>
        <w:t xml:space="preserve">.  </w:t>
      </w:r>
      <w:proofErr w:type="gramEnd"/>
      <w:r w:rsidR="002C78D6">
        <w:rPr>
          <w:szCs w:val="23"/>
        </w:rPr>
        <w:t>I know that it’s in transition and you’re moving forward</w:t>
      </w:r>
      <w:proofErr w:type="gramStart"/>
      <w:r w:rsidR="002C78D6">
        <w:rPr>
          <w:szCs w:val="23"/>
        </w:rPr>
        <w:t xml:space="preserve">.  </w:t>
      </w:r>
      <w:proofErr w:type="gramEnd"/>
      <w:r w:rsidR="002C78D6">
        <w:rPr>
          <w:szCs w:val="23"/>
        </w:rPr>
        <w:t xml:space="preserve">I just want to make sure that the </w:t>
      </w:r>
      <w:r w:rsidR="002C78D6">
        <w:rPr>
          <w:szCs w:val="23"/>
        </w:rPr>
        <w:lastRenderedPageBreak/>
        <w:t>parking flow and the clearances actually work given how tight those dimensions are</w:t>
      </w:r>
      <w:proofErr w:type="gramStart"/>
      <w:r w:rsidR="002C78D6">
        <w:rPr>
          <w:szCs w:val="23"/>
        </w:rPr>
        <w:t xml:space="preserve">.  </w:t>
      </w:r>
      <w:proofErr w:type="gramEnd"/>
      <w:r w:rsidR="002C78D6">
        <w:rPr>
          <w:szCs w:val="23"/>
        </w:rPr>
        <w:t>I think it’s ambitious and I applaud you and I think this is needed</w:t>
      </w:r>
      <w:proofErr w:type="gramStart"/>
      <w:r w:rsidR="002C78D6">
        <w:rPr>
          <w:szCs w:val="23"/>
        </w:rPr>
        <w:t xml:space="preserve">.  </w:t>
      </w:r>
      <w:proofErr w:type="gramEnd"/>
      <w:r w:rsidR="002C78D6">
        <w:rPr>
          <w:szCs w:val="23"/>
        </w:rPr>
        <w:t>Some really terrific solution to the parking; so just keep going</w:t>
      </w:r>
      <w:proofErr w:type="gramStart"/>
      <w:r w:rsidR="002C78D6">
        <w:rPr>
          <w:szCs w:val="23"/>
        </w:rPr>
        <w:t xml:space="preserve">.  </w:t>
      </w:r>
      <w:proofErr w:type="gramEnd"/>
      <w:r w:rsidR="002C78D6">
        <w:rPr>
          <w:szCs w:val="23"/>
        </w:rPr>
        <w:t>The other piece that I wanted to mention was the DEE in terms of the f foot on that third floor</w:t>
      </w:r>
      <w:proofErr w:type="gramStart"/>
      <w:r w:rsidR="002C78D6">
        <w:rPr>
          <w:szCs w:val="23"/>
        </w:rPr>
        <w:t xml:space="preserve">.  </w:t>
      </w:r>
      <w:proofErr w:type="gramEnd"/>
      <w:r w:rsidR="002C78D6">
        <w:rPr>
          <w:szCs w:val="23"/>
        </w:rPr>
        <w:t xml:space="preserve">I am comfortable in terms of the way that it is treated and moving that forward I look forward to hearing other colleagues here on the Board speak about </w:t>
      </w:r>
      <w:proofErr w:type="gramStart"/>
      <w:r w:rsidR="002C78D6">
        <w:rPr>
          <w:szCs w:val="23"/>
        </w:rPr>
        <w:t>that</w:t>
      </w:r>
      <w:proofErr w:type="gramEnd"/>
      <w:r w:rsidR="002C78D6">
        <w:rPr>
          <w:szCs w:val="23"/>
        </w:rPr>
        <w:t xml:space="preserve"> but I will leave it at that.  The other piece that we should talk about is the landscape plan</w:t>
      </w:r>
      <w:proofErr w:type="gramStart"/>
      <w:r w:rsidR="002C78D6">
        <w:rPr>
          <w:szCs w:val="23"/>
        </w:rPr>
        <w:t xml:space="preserve">.  </w:t>
      </w:r>
      <w:proofErr w:type="gramEnd"/>
      <w:r w:rsidR="002C78D6">
        <w:rPr>
          <w:szCs w:val="23"/>
        </w:rPr>
        <w:t>In terms of drought tolerance and native plants I think there's probably another design iteration to go there as well and overall it seems like the right direction but again sunshade study, understanding just how as you refine the design that will affect your pant palette</w:t>
      </w:r>
      <w:proofErr w:type="gramStart"/>
      <w:r w:rsidR="002C78D6">
        <w:rPr>
          <w:szCs w:val="23"/>
        </w:rPr>
        <w:t xml:space="preserve">.  </w:t>
      </w:r>
      <w:proofErr w:type="gramEnd"/>
      <w:r w:rsidR="002C78D6">
        <w:rPr>
          <w:szCs w:val="23"/>
        </w:rPr>
        <w:t>Please do pay some attention there</w:t>
      </w:r>
      <w:proofErr w:type="gramStart"/>
      <w:r w:rsidR="002C78D6">
        <w:rPr>
          <w:szCs w:val="23"/>
        </w:rPr>
        <w:t xml:space="preserve">.  </w:t>
      </w:r>
      <w:proofErr w:type="gramEnd"/>
      <w:r w:rsidR="002C78D6">
        <w:rPr>
          <w:szCs w:val="23"/>
        </w:rPr>
        <w:t>And now we’ll go to the colors and the materials board</w:t>
      </w:r>
      <w:proofErr w:type="gramStart"/>
      <w:r w:rsidR="002C78D6">
        <w:rPr>
          <w:szCs w:val="23"/>
        </w:rPr>
        <w:t xml:space="preserve">.  </w:t>
      </w:r>
      <w:proofErr w:type="gramEnd"/>
      <w:r w:rsidR="002C78D6">
        <w:rPr>
          <w:szCs w:val="23"/>
        </w:rPr>
        <w:t xml:space="preserve">I did have a chance to go over to </w:t>
      </w:r>
      <w:r w:rsidR="0038747B">
        <w:rPr>
          <w:szCs w:val="23"/>
        </w:rPr>
        <w:t>City</w:t>
      </w:r>
      <w:r w:rsidR="002C78D6">
        <w:rPr>
          <w:szCs w:val="23"/>
        </w:rPr>
        <w:t xml:space="preserve"> Hall and review the display case</w:t>
      </w:r>
      <w:proofErr w:type="gramStart"/>
      <w:r w:rsidR="002C78D6">
        <w:rPr>
          <w:szCs w:val="23"/>
        </w:rPr>
        <w:t xml:space="preserve">.  </w:t>
      </w:r>
      <w:proofErr w:type="gramEnd"/>
      <w:r w:rsidR="002C78D6">
        <w:rPr>
          <w:szCs w:val="23"/>
        </w:rPr>
        <w:t xml:space="preserve">First off, there's a lot of Milano cotton and I think that’s that cream color that is the stucco color and my feeling is that it may want to be revisited in terms of glare and tone and perhaps there's another color in the palette that is added or another material as you begin to refine the design and introduce a fine </w:t>
      </w:r>
      <w:r w:rsidR="006527CD">
        <w:rPr>
          <w:szCs w:val="23"/>
        </w:rPr>
        <w:t>medium</w:t>
      </w:r>
      <w:r w:rsidR="002C78D6">
        <w:rPr>
          <w:szCs w:val="23"/>
        </w:rPr>
        <w:t xml:space="preserve">, kind of, large scale grain treatment to the blank walls as well as the </w:t>
      </w:r>
      <w:r w:rsidR="006527CD">
        <w:rPr>
          <w:szCs w:val="23"/>
        </w:rPr>
        <w:t>eastern</w:t>
      </w:r>
      <w:r w:rsidR="002C78D6">
        <w:rPr>
          <w:szCs w:val="23"/>
        </w:rPr>
        <w:t xml:space="preserve"> stair.  I think that covers everything that I wrote</w:t>
      </w:r>
      <w:r w:rsidR="006527CD">
        <w:rPr>
          <w:szCs w:val="23"/>
        </w:rPr>
        <w:t xml:space="preserve"> down</w:t>
      </w:r>
      <w:proofErr w:type="gramStart"/>
      <w:r w:rsidR="006527CD">
        <w:rPr>
          <w:szCs w:val="23"/>
        </w:rPr>
        <w:t xml:space="preserve">.  </w:t>
      </w:r>
      <w:proofErr w:type="gramEnd"/>
      <w:r w:rsidR="002C78D6">
        <w:rPr>
          <w:szCs w:val="23"/>
        </w:rPr>
        <w:t xml:space="preserve">I’ll go ahead and pass it over, </w:t>
      </w:r>
      <w:r w:rsidR="006527CD">
        <w:rPr>
          <w:szCs w:val="23"/>
        </w:rPr>
        <w:t>Peter</w:t>
      </w:r>
      <w:r w:rsidR="002C78D6">
        <w:rPr>
          <w:szCs w:val="23"/>
        </w:rPr>
        <w:t>, to who is going to speak next.</w:t>
      </w:r>
    </w:p>
    <w:p w14:paraId="72743CCB" w14:textId="77777777" w:rsidR="002C78D6" w:rsidRDefault="00DB52F6" w:rsidP="009448C5">
      <w:pPr>
        <w:spacing w:after="240"/>
        <w:rPr>
          <w:szCs w:val="23"/>
        </w:rPr>
      </w:pPr>
      <w:r>
        <w:rPr>
          <w:szCs w:val="23"/>
        </w:rPr>
        <w:t xml:space="preserve">Chair Baltay: </w:t>
      </w:r>
      <w:r w:rsidR="002C78D6">
        <w:rPr>
          <w:szCs w:val="23"/>
        </w:rPr>
        <w:t xml:space="preserve"> </w:t>
      </w:r>
      <w:r w:rsidR="00060FB3">
        <w:rPr>
          <w:szCs w:val="23"/>
        </w:rPr>
        <w:t>Thank you, Grace, very thoughtful comments</w:t>
      </w:r>
      <w:proofErr w:type="gramStart"/>
      <w:r w:rsidR="00060FB3">
        <w:rPr>
          <w:szCs w:val="23"/>
        </w:rPr>
        <w:t xml:space="preserve">.  </w:t>
      </w:r>
      <w:proofErr w:type="gramEnd"/>
      <w:r w:rsidR="00060FB3">
        <w:rPr>
          <w:szCs w:val="23"/>
        </w:rPr>
        <w:t>Alex, would you care to go next?</w:t>
      </w:r>
    </w:p>
    <w:p w14:paraId="704D3240" w14:textId="017F1486" w:rsidR="001E3A40" w:rsidRDefault="00060FB3" w:rsidP="009448C5">
      <w:pPr>
        <w:spacing w:after="240"/>
        <w:rPr>
          <w:szCs w:val="23"/>
        </w:rPr>
      </w:pPr>
      <w:r>
        <w:rPr>
          <w:szCs w:val="23"/>
        </w:rPr>
        <w:t>Board Member Lew:  Okay, sure</w:t>
      </w:r>
      <w:proofErr w:type="gramStart"/>
      <w:r>
        <w:rPr>
          <w:szCs w:val="23"/>
        </w:rPr>
        <w:t xml:space="preserve">.  </w:t>
      </w:r>
      <w:proofErr w:type="gramEnd"/>
      <w:r>
        <w:rPr>
          <w:szCs w:val="23"/>
        </w:rPr>
        <w:t>I just want to say to the architect I think you're very crafty and I think you come up with a very ingenious scheme</w:t>
      </w:r>
      <w:proofErr w:type="gramStart"/>
      <w:r>
        <w:rPr>
          <w:szCs w:val="23"/>
        </w:rPr>
        <w:t xml:space="preserve">.  </w:t>
      </w:r>
      <w:proofErr w:type="gramEnd"/>
      <w:r>
        <w:rPr>
          <w:szCs w:val="23"/>
        </w:rPr>
        <w:t>I think you’ve made a number of huge improvements to the project</w:t>
      </w:r>
      <w:proofErr w:type="gramStart"/>
      <w:r>
        <w:rPr>
          <w:szCs w:val="23"/>
        </w:rPr>
        <w:t xml:space="preserve">.  </w:t>
      </w:r>
      <w:proofErr w:type="gramEnd"/>
      <w:r>
        <w:rPr>
          <w:szCs w:val="23"/>
        </w:rPr>
        <w:t>I am generally in support of the project</w:t>
      </w:r>
      <w:proofErr w:type="gramStart"/>
      <w:r>
        <w:rPr>
          <w:szCs w:val="23"/>
        </w:rPr>
        <w:t xml:space="preserve">.  </w:t>
      </w:r>
      <w:proofErr w:type="gramEnd"/>
      <w:r>
        <w:rPr>
          <w:szCs w:val="23"/>
        </w:rPr>
        <w:t>The issues that I have flagged here is I think on the exiting street trees</w:t>
      </w:r>
      <w:proofErr w:type="gramStart"/>
      <w:r w:rsidR="00FF0596">
        <w:rPr>
          <w:szCs w:val="23"/>
        </w:rPr>
        <w:t xml:space="preserve">. </w:t>
      </w:r>
      <w:r>
        <w:rPr>
          <w:szCs w:val="23"/>
        </w:rPr>
        <w:t xml:space="preserve"> </w:t>
      </w:r>
      <w:proofErr w:type="gramEnd"/>
      <w:r>
        <w:rPr>
          <w:szCs w:val="23"/>
        </w:rPr>
        <w:t>I</w:t>
      </w:r>
      <w:r w:rsidR="00FF0596">
        <w:rPr>
          <w:szCs w:val="23"/>
        </w:rPr>
        <w:t xml:space="preserve"> think there’s one that’s labeled</w:t>
      </w:r>
      <w:r>
        <w:rPr>
          <w:szCs w:val="23"/>
        </w:rPr>
        <w:t xml:space="preserve"> as an existing pair on Cowper and that’s actually the </w:t>
      </w:r>
      <w:r w:rsidRPr="00060FB3">
        <w:rPr>
          <w:szCs w:val="23"/>
        </w:rPr>
        <w:t>Liquidambar</w:t>
      </w:r>
      <w:r>
        <w:rPr>
          <w:szCs w:val="23"/>
        </w:rPr>
        <w:t>,</w:t>
      </w:r>
      <w:r w:rsidRPr="00060FB3">
        <w:rPr>
          <w:szCs w:val="23"/>
        </w:rPr>
        <w:t xml:space="preserve"> </w:t>
      </w:r>
      <w:r>
        <w:rPr>
          <w:szCs w:val="23"/>
        </w:rPr>
        <w:t>I believe</w:t>
      </w:r>
      <w:proofErr w:type="gramStart"/>
      <w:r>
        <w:rPr>
          <w:szCs w:val="23"/>
        </w:rPr>
        <w:t xml:space="preserve">.  </w:t>
      </w:r>
      <w:proofErr w:type="gramEnd"/>
      <w:r>
        <w:rPr>
          <w:szCs w:val="23"/>
        </w:rPr>
        <w:t>And then</w:t>
      </w:r>
      <w:r w:rsidR="00427CE8">
        <w:rPr>
          <w:szCs w:val="23"/>
        </w:rPr>
        <w:t>,</w:t>
      </w:r>
      <w:r>
        <w:rPr>
          <w:szCs w:val="23"/>
        </w:rPr>
        <w:t xml:space="preserve"> I think the larger point though is that if on this very small site, I mean, you're digging a basement that we’re really not going to be able to save</w:t>
      </w:r>
      <w:r w:rsidR="00427CE8">
        <w:rPr>
          <w:szCs w:val="23"/>
        </w:rPr>
        <w:t xml:space="preserve">… </w:t>
      </w:r>
      <w:r>
        <w:rPr>
          <w:szCs w:val="23"/>
        </w:rPr>
        <w:t>I'm doubtful that we’re going to be able to save any of the trees</w:t>
      </w:r>
      <w:r w:rsidR="00427CE8">
        <w:rPr>
          <w:szCs w:val="23"/>
        </w:rPr>
        <w:t xml:space="preserve">, so </w:t>
      </w:r>
      <w:r>
        <w:rPr>
          <w:szCs w:val="23"/>
        </w:rPr>
        <w:t>I think we actually need to look at how that all get replanted after construction of the building</w:t>
      </w:r>
      <w:proofErr w:type="gramStart"/>
      <w:r>
        <w:rPr>
          <w:szCs w:val="23"/>
        </w:rPr>
        <w:t xml:space="preserve">.  </w:t>
      </w:r>
      <w:proofErr w:type="gramEnd"/>
      <w:r w:rsidR="00C06946">
        <w:rPr>
          <w:szCs w:val="23"/>
        </w:rPr>
        <w:t>I think we need to see something that’s realistic there</w:t>
      </w:r>
      <w:proofErr w:type="gramStart"/>
      <w:r w:rsidR="00C06946">
        <w:rPr>
          <w:szCs w:val="23"/>
        </w:rPr>
        <w:t xml:space="preserve">.  </w:t>
      </w:r>
      <w:proofErr w:type="gramEnd"/>
      <w:r w:rsidR="00C06946">
        <w:rPr>
          <w:szCs w:val="23"/>
        </w:rPr>
        <w:t>On the native plant finding, I think that this particular project has a lot of very unusual and very difficult circumstances</w:t>
      </w:r>
      <w:proofErr w:type="gramStart"/>
      <w:r w:rsidR="00C06946">
        <w:rPr>
          <w:szCs w:val="23"/>
        </w:rPr>
        <w:t xml:space="preserve">.  </w:t>
      </w:r>
      <w:proofErr w:type="gramEnd"/>
      <w:r w:rsidR="00C06946">
        <w:rPr>
          <w:szCs w:val="23"/>
        </w:rPr>
        <w:t>I think its fine to consider alternate plants, like non-native plants, that will actually work in very difficult situations</w:t>
      </w:r>
      <w:proofErr w:type="gramStart"/>
      <w:r w:rsidR="00C06946">
        <w:rPr>
          <w:szCs w:val="23"/>
        </w:rPr>
        <w:t xml:space="preserve">.  </w:t>
      </w:r>
      <w:proofErr w:type="gramEnd"/>
      <w:r w:rsidR="00C06946">
        <w:rPr>
          <w:szCs w:val="23"/>
        </w:rPr>
        <w:t xml:space="preserve">On the materials board I saw that you had the </w:t>
      </w:r>
      <w:proofErr w:type="spellStart"/>
      <w:r w:rsidR="008B455A">
        <w:rPr>
          <w:szCs w:val="23"/>
        </w:rPr>
        <w:t>S</w:t>
      </w:r>
      <w:r w:rsidR="00C06946" w:rsidRPr="00C06946">
        <w:rPr>
          <w:szCs w:val="23"/>
        </w:rPr>
        <w:t>tarphire</w:t>
      </w:r>
      <w:proofErr w:type="spellEnd"/>
      <w:r w:rsidR="00C06946" w:rsidRPr="00C06946">
        <w:rPr>
          <w:szCs w:val="23"/>
        </w:rPr>
        <w:t xml:space="preserve"> </w:t>
      </w:r>
      <w:r w:rsidR="00C06946">
        <w:rPr>
          <w:szCs w:val="23"/>
        </w:rPr>
        <w:t>glass, like the low iron glass, and we do have that on some of our buildings downtown</w:t>
      </w:r>
      <w:proofErr w:type="gramStart"/>
      <w:r w:rsidR="00C06946">
        <w:rPr>
          <w:szCs w:val="23"/>
        </w:rPr>
        <w:t xml:space="preserve">.  </w:t>
      </w:r>
      <w:proofErr w:type="gramEnd"/>
      <w:r w:rsidR="00C06946">
        <w:rPr>
          <w:szCs w:val="23"/>
        </w:rPr>
        <w:t xml:space="preserve">It’s usually only the first floor because it doesn’t really meet the California Energy Code and there are ways to work around the code or work with the </w:t>
      </w:r>
      <w:r w:rsidR="008B455A">
        <w:rPr>
          <w:szCs w:val="23"/>
        </w:rPr>
        <w:t>code,</w:t>
      </w:r>
      <w:r w:rsidR="00C06946">
        <w:rPr>
          <w:szCs w:val="23"/>
        </w:rPr>
        <w:t xml:space="preserve"> but it is pretty unusual just to see that on all floors of the building</w:t>
      </w:r>
      <w:proofErr w:type="gramStart"/>
      <w:r w:rsidR="00C06946">
        <w:rPr>
          <w:szCs w:val="23"/>
        </w:rPr>
        <w:t xml:space="preserve">.  </w:t>
      </w:r>
      <w:proofErr w:type="gramEnd"/>
      <w:r w:rsidR="00C06946">
        <w:rPr>
          <w:szCs w:val="23"/>
        </w:rPr>
        <w:t>I mention that because I think the Hamilton Avenue, at least that ground floor, is relatively flat</w:t>
      </w:r>
      <w:proofErr w:type="gramStart"/>
      <w:r w:rsidR="00C06946">
        <w:rPr>
          <w:szCs w:val="23"/>
        </w:rPr>
        <w:t xml:space="preserve">.  </w:t>
      </w:r>
      <w:proofErr w:type="gramEnd"/>
      <w:r w:rsidR="00C06946">
        <w:rPr>
          <w:szCs w:val="23"/>
        </w:rPr>
        <w:t>I guess I just want to see what you're thinking about there</w:t>
      </w:r>
      <w:proofErr w:type="gramStart"/>
      <w:r w:rsidR="00C06946">
        <w:rPr>
          <w:szCs w:val="23"/>
        </w:rPr>
        <w:t xml:space="preserve">.  </w:t>
      </w:r>
      <w:proofErr w:type="gramEnd"/>
      <w:r w:rsidR="00C06946">
        <w:rPr>
          <w:szCs w:val="23"/>
        </w:rPr>
        <w:t xml:space="preserve">If you're thinking about two different kinds of glass and then how </w:t>
      </w:r>
      <w:proofErr w:type="gramStart"/>
      <w:r w:rsidR="00C06946">
        <w:rPr>
          <w:szCs w:val="23"/>
        </w:rPr>
        <w:t>do</w:t>
      </w:r>
      <w:proofErr w:type="gramEnd"/>
      <w:r w:rsidR="00C06946">
        <w:rPr>
          <w:szCs w:val="23"/>
        </w:rPr>
        <w:t xml:space="preserve"> we break the building if it has two different kinds of glass on the façade.  Regarding how it is compatible with the old house, which is actually an office building</w:t>
      </w:r>
      <w:proofErr w:type="gramStart"/>
      <w:r w:rsidR="00C06946">
        <w:rPr>
          <w:szCs w:val="23"/>
        </w:rPr>
        <w:t xml:space="preserve">.  </w:t>
      </w:r>
      <w:proofErr w:type="gramEnd"/>
      <w:r w:rsidR="00C06946">
        <w:rPr>
          <w:szCs w:val="23"/>
        </w:rPr>
        <w:t>What is the address</w:t>
      </w:r>
      <w:proofErr w:type="gramStart"/>
      <w:r w:rsidR="00C06946">
        <w:rPr>
          <w:szCs w:val="23"/>
        </w:rPr>
        <w:t xml:space="preserve">?  </w:t>
      </w:r>
      <w:proofErr w:type="gramEnd"/>
      <w:r w:rsidR="00C06946">
        <w:rPr>
          <w:szCs w:val="23"/>
        </w:rPr>
        <w:t>At 610 Cowper</w:t>
      </w:r>
      <w:r w:rsidR="00427CE8">
        <w:rPr>
          <w:szCs w:val="23"/>
        </w:rPr>
        <w:t>,</w:t>
      </w:r>
      <w:r w:rsidR="00C06946">
        <w:rPr>
          <w:szCs w:val="23"/>
        </w:rPr>
        <w:t xml:space="preserve"> I think you’ve made a lot of improvements by having some recessed areas on the first and second floor to make it a little bit more open to the neighbors and I think that’s all good</w:t>
      </w:r>
      <w:proofErr w:type="gramStart"/>
      <w:r w:rsidR="00C06946">
        <w:rPr>
          <w:szCs w:val="23"/>
        </w:rPr>
        <w:t xml:space="preserve">.  </w:t>
      </w:r>
      <w:proofErr w:type="gramEnd"/>
      <w:r w:rsidR="00C06946">
        <w:rPr>
          <w:szCs w:val="23"/>
        </w:rPr>
        <w:t>You are showing some cable screens right at the property line and I think we what to look at that very carefully to see how compatible it is with the old Victorian</w:t>
      </w:r>
      <w:r w:rsidR="00FF0596">
        <w:rPr>
          <w:szCs w:val="23"/>
        </w:rPr>
        <w:t>-</w:t>
      </w:r>
      <w:r w:rsidR="00C06946">
        <w:rPr>
          <w:szCs w:val="23"/>
        </w:rPr>
        <w:t xml:space="preserve">era house and maybe there are ways of using a different material that’s a little more sympathetic with the old house next door.  </w:t>
      </w:r>
      <w:r w:rsidR="001E3A40">
        <w:rPr>
          <w:szCs w:val="23"/>
        </w:rPr>
        <w:t>I consort the DEE</w:t>
      </w:r>
      <w:proofErr w:type="gramStart"/>
      <w:r w:rsidR="001E3A40">
        <w:rPr>
          <w:szCs w:val="23"/>
        </w:rPr>
        <w:t xml:space="preserve">.  </w:t>
      </w:r>
      <w:proofErr w:type="gramEnd"/>
      <w:r w:rsidR="001E3A40">
        <w:rPr>
          <w:szCs w:val="23"/>
        </w:rPr>
        <w:t>I think the narrow ramp can work</w:t>
      </w:r>
      <w:proofErr w:type="gramStart"/>
      <w:r w:rsidR="001E3A40">
        <w:rPr>
          <w:szCs w:val="23"/>
        </w:rPr>
        <w:t xml:space="preserve">.  </w:t>
      </w:r>
      <w:proofErr w:type="gramEnd"/>
      <w:r w:rsidR="001E3A40">
        <w:rPr>
          <w:szCs w:val="23"/>
        </w:rPr>
        <w:t>We’ve done it on one other project</w:t>
      </w:r>
      <w:proofErr w:type="gramStart"/>
      <w:r w:rsidR="001E3A40">
        <w:rPr>
          <w:szCs w:val="23"/>
        </w:rPr>
        <w:t xml:space="preserve">.  </w:t>
      </w:r>
      <w:proofErr w:type="gramEnd"/>
      <w:r w:rsidR="001E3A40">
        <w:rPr>
          <w:szCs w:val="23"/>
        </w:rPr>
        <w:t>I think the 636 Waverly project had a one aisle</w:t>
      </w:r>
      <w:r w:rsidR="00427CE8">
        <w:rPr>
          <w:szCs w:val="23"/>
        </w:rPr>
        <w:t>,</w:t>
      </w:r>
      <w:r w:rsidR="001E3A40">
        <w:rPr>
          <w:szCs w:val="23"/>
        </w:rPr>
        <w:t xml:space="preserve"> or whatever you call it</w:t>
      </w:r>
      <w:proofErr w:type="gramStart"/>
      <w:r w:rsidR="001E3A40">
        <w:rPr>
          <w:szCs w:val="23"/>
        </w:rPr>
        <w:t xml:space="preserve">.  </w:t>
      </w:r>
      <w:proofErr w:type="gramEnd"/>
      <w:r w:rsidR="001E3A40">
        <w:rPr>
          <w:szCs w:val="23"/>
        </w:rPr>
        <w:t>One car width wide driveway</w:t>
      </w:r>
      <w:r w:rsidR="00427CE8">
        <w:rPr>
          <w:szCs w:val="23"/>
        </w:rPr>
        <w:t>,</w:t>
      </w:r>
      <w:r w:rsidR="001E3A40">
        <w:rPr>
          <w:szCs w:val="23"/>
        </w:rPr>
        <w:t xml:space="preserve"> and I don’t know of any problems</w:t>
      </w:r>
      <w:proofErr w:type="gramStart"/>
      <w:r w:rsidR="001E3A40">
        <w:rPr>
          <w:szCs w:val="23"/>
        </w:rPr>
        <w:t xml:space="preserve">.  </w:t>
      </w:r>
      <w:proofErr w:type="gramEnd"/>
      <w:r w:rsidR="001E3A40">
        <w:rPr>
          <w:szCs w:val="23"/>
        </w:rPr>
        <w:t>Maybe staff can review that if there have been problems on that project</w:t>
      </w:r>
      <w:proofErr w:type="gramStart"/>
      <w:r w:rsidR="001E3A40">
        <w:rPr>
          <w:szCs w:val="23"/>
        </w:rPr>
        <w:t xml:space="preserve">.  </w:t>
      </w:r>
      <w:proofErr w:type="gramEnd"/>
      <w:r w:rsidR="001E3A40">
        <w:rPr>
          <w:szCs w:val="23"/>
        </w:rPr>
        <w:t>That’s all I have</w:t>
      </w:r>
      <w:proofErr w:type="gramStart"/>
      <w:r w:rsidR="001E3A40">
        <w:rPr>
          <w:szCs w:val="23"/>
        </w:rPr>
        <w:t xml:space="preserve">.  </w:t>
      </w:r>
      <w:proofErr w:type="gramEnd"/>
      <w:r w:rsidR="001E3A40">
        <w:rPr>
          <w:szCs w:val="23"/>
        </w:rPr>
        <w:t>I am generally in support of the project</w:t>
      </w:r>
      <w:proofErr w:type="gramStart"/>
      <w:r w:rsidR="001E3A40">
        <w:rPr>
          <w:szCs w:val="23"/>
        </w:rPr>
        <w:t xml:space="preserve">.  </w:t>
      </w:r>
      <w:proofErr w:type="gramEnd"/>
      <w:r w:rsidR="001E3A40">
        <w:rPr>
          <w:szCs w:val="23"/>
        </w:rPr>
        <w:t>It is going in the right direction and I look forward to seeing the next submission.</w:t>
      </w:r>
    </w:p>
    <w:p w14:paraId="5C8DC0DA" w14:textId="77777777" w:rsidR="001E3A40" w:rsidRDefault="001E3A40" w:rsidP="009448C5">
      <w:pPr>
        <w:spacing w:after="240"/>
        <w:rPr>
          <w:szCs w:val="23"/>
        </w:rPr>
      </w:pPr>
      <w:r>
        <w:rPr>
          <w:szCs w:val="23"/>
        </w:rPr>
        <w:t>Chair Baltay:  Thank you very much, Alex</w:t>
      </w:r>
      <w:proofErr w:type="gramStart"/>
      <w:r>
        <w:rPr>
          <w:szCs w:val="23"/>
        </w:rPr>
        <w:t xml:space="preserve">.  </w:t>
      </w:r>
      <w:proofErr w:type="gramEnd"/>
      <w:r>
        <w:rPr>
          <w:szCs w:val="23"/>
        </w:rPr>
        <w:t>David, your turn.</w:t>
      </w:r>
    </w:p>
    <w:p w14:paraId="452C51EC" w14:textId="77777777" w:rsidR="00060FB3" w:rsidRDefault="001E3A40" w:rsidP="009448C5">
      <w:pPr>
        <w:spacing w:after="240"/>
        <w:rPr>
          <w:szCs w:val="23"/>
        </w:rPr>
      </w:pPr>
      <w:r>
        <w:rPr>
          <w:szCs w:val="23"/>
        </w:rPr>
        <w:t xml:space="preserve">Board Member Hirsch:  </w:t>
      </w:r>
      <w:r w:rsidR="00DA1EE8">
        <w:rPr>
          <w:szCs w:val="23"/>
        </w:rPr>
        <w:t>Okay, thank you</w:t>
      </w:r>
      <w:proofErr w:type="gramStart"/>
      <w:r w:rsidR="00DA1EE8">
        <w:rPr>
          <w:szCs w:val="23"/>
        </w:rPr>
        <w:t xml:space="preserve">.  </w:t>
      </w:r>
      <w:proofErr w:type="gramEnd"/>
      <w:r w:rsidR="00DA1EE8">
        <w:rPr>
          <w:szCs w:val="23"/>
        </w:rPr>
        <w:t>Thank you for the presentation</w:t>
      </w:r>
      <w:proofErr w:type="gramStart"/>
      <w:r w:rsidR="00DA1EE8">
        <w:rPr>
          <w:szCs w:val="23"/>
        </w:rPr>
        <w:t xml:space="preserve">.  </w:t>
      </w:r>
      <w:proofErr w:type="gramEnd"/>
      <w:r w:rsidR="00DA1EE8">
        <w:rPr>
          <w:szCs w:val="23"/>
        </w:rPr>
        <w:t>It is a significant improvement</w:t>
      </w:r>
      <w:proofErr w:type="gramStart"/>
      <w:r w:rsidR="00DA1EE8">
        <w:rPr>
          <w:szCs w:val="23"/>
        </w:rPr>
        <w:t xml:space="preserve">.  </w:t>
      </w:r>
      <w:proofErr w:type="gramEnd"/>
    </w:p>
    <w:p w14:paraId="504FA5B2" w14:textId="77777777" w:rsidR="00DA1EE8" w:rsidRDefault="00DA1EE8" w:rsidP="009448C5">
      <w:pPr>
        <w:spacing w:after="240"/>
        <w:rPr>
          <w:szCs w:val="23"/>
        </w:rPr>
      </w:pPr>
      <w:r>
        <w:rPr>
          <w:szCs w:val="23"/>
        </w:rPr>
        <w:t>Chair Baltay:  David, it’s a bit qui</w:t>
      </w:r>
      <w:r w:rsidR="00FF0596">
        <w:rPr>
          <w:szCs w:val="23"/>
        </w:rPr>
        <w:t>et</w:t>
      </w:r>
      <w:proofErr w:type="gramStart"/>
      <w:r>
        <w:rPr>
          <w:szCs w:val="23"/>
        </w:rPr>
        <w:t xml:space="preserve">.  </w:t>
      </w:r>
      <w:proofErr w:type="gramEnd"/>
      <w:r>
        <w:rPr>
          <w:szCs w:val="23"/>
        </w:rPr>
        <w:t>If you could speak up or louder.</w:t>
      </w:r>
    </w:p>
    <w:p w14:paraId="1A948B23" w14:textId="77777777" w:rsidR="00EE4DB7" w:rsidRDefault="00DA1EE8" w:rsidP="009448C5">
      <w:pPr>
        <w:spacing w:after="240"/>
        <w:rPr>
          <w:szCs w:val="23"/>
        </w:rPr>
      </w:pPr>
      <w:r>
        <w:rPr>
          <w:szCs w:val="23"/>
        </w:rPr>
        <w:t>Board Member Hirsch:  I’ll try to</w:t>
      </w:r>
      <w:proofErr w:type="gramStart"/>
      <w:r>
        <w:rPr>
          <w:szCs w:val="23"/>
        </w:rPr>
        <w:t xml:space="preserve">.  </w:t>
      </w:r>
      <w:proofErr w:type="gramEnd"/>
      <w:r>
        <w:rPr>
          <w:szCs w:val="23"/>
        </w:rPr>
        <w:t>My voice seems to be going here</w:t>
      </w:r>
      <w:proofErr w:type="gramStart"/>
      <w:r>
        <w:rPr>
          <w:szCs w:val="23"/>
        </w:rPr>
        <w:t xml:space="preserve">.  </w:t>
      </w:r>
      <w:proofErr w:type="gramEnd"/>
      <w:r w:rsidR="00C75B90">
        <w:rPr>
          <w:szCs w:val="23"/>
        </w:rPr>
        <w:t>[Adjusts Audio.]</w:t>
      </w:r>
      <w:r w:rsidR="001C768A">
        <w:rPr>
          <w:szCs w:val="23"/>
        </w:rPr>
        <w:t xml:space="preserve">  </w:t>
      </w:r>
      <w:r w:rsidR="00FF0596">
        <w:rPr>
          <w:szCs w:val="23"/>
        </w:rPr>
        <w:t>Can we put up</w:t>
      </w:r>
      <w:r w:rsidR="00EE4DB7">
        <w:rPr>
          <w:szCs w:val="23"/>
        </w:rPr>
        <w:t xml:space="preserve"> the perspective elevations from Hamilton?</w:t>
      </w:r>
    </w:p>
    <w:p w14:paraId="4FAA7FA7" w14:textId="64788AA2" w:rsidR="001C768A" w:rsidRDefault="00EE4DB7" w:rsidP="009448C5">
      <w:pPr>
        <w:spacing w:after="240"/>
        <w:rPr>
          <w:szCs w:val="23"/>
        </w:rPr>
      </w:pPr>
      <w:r w:rsidRPr="00EE4DB7">
        <w:rPr>
          <w:szCs w:val="23"/>
        </w:rPr>
        <w:lastRenderedPageBreak/>
        <w:t xml:space="preserve">Mr. Gutierrez:  </w:t>
      </w:r>
      <w:r>
        <w:rPr>
          <w:szCs w:val="23"/>
        </w:rPr>
        <w:t>One moment</w:t>
      </w:r>
      <w:r w:rsidR="00427CE8">
        <w:rPr>
          <w:szCs w:val="23"/>
        </w:rPr>
        <w:t>,</w:t>
      </w:r>
      <w:r>
        <w:rPr>
          <w:szCs w:val="23"/>
        </w:rPr>
        <w:t xml:space="preserve"> Board Member Hirsch. </w:t>
      </w:r>
    </w:p>
    <w:p w14:paraId="5AEFFD83" w14:textId="77777777" w:rsidR="00EE4DB7" w:rsidRDefault="00EE4DB7" w:rsidP="009448C5">
      <w:pPr>
        <w:spacing w:after="240"/>
        <w:rPr>
          <w:szCs w:val="23"/>
        </w:rPr>
      </w:pPr>
      <w:r>
        <w:rPr>
          <w:szCs w:val="23"/>
        </w:rPr>
        <w:t xml:space="preserve">Board Member Hirsch:  </w:t>
      </w:r>
      <w:r w:rsidR="008A61C2">
        <w:rPr>
          <w:szCs w:val="23"/>
        </w:rPr>
        <w:t>There’s one that shows both directions</w:t>
      </w:r>
      <w:proofErr w:type="gramStart"/>
      <w:r w:rsidR="008A61C2">
        <w:rPr>
          <w:szCs w:val="23"/>
        </w:rPr>
        <w:t xml:space="preserve">.  </w:t>
      </w:r>
      <w:proofErr w:type="gramEnd"/>
    </w:p>
    <w:p w14:paraId="43DD6E3F" w14:textId="1B4A7AF6" w:rsidR="008A61C2" w:rsidRDefault="008A61C2" w:rsidP="009448C5">
      <w:pPr>
        <w:spacing w:after="240"/>
        <w:rPr>
          <w:szCs w:val="23"/>
        </w:rPr>
      </w:pPr>
      <w:r w:rsidRPr="008A61C2">
        <w:rPr>
          <w:szCs w:val="23"/>
        </w:rPr>
        <w:t xml:space="preserve">Mr. Gutierrez:  </w:t>
      </w:r>
      <w:r>
        <w:rPr>
          <w:szCs w:val="23"/>
        </w:rPr>
        <w:t>Is this the elevation you're looking for, sir</w:t>
      </w:r>
      <w:r w:rsidR="00427CE8">
        <w:rPr>
          <w:szCs w:val="23"/>
        </w:rPr>
        <w:t>?</w:t>
      </w:r>
    </w:p>
    <w:p w14:paraId="20DB30B1" w14:textId="03431AFF" w:rsidR="008A61C2" w:rsidRDefault="008A61C2" w:rsidP="009448C5">
      <w:pPr>
        <w:spacing w:after="240"/>
        <w:rPr>
          <w:szCs w:val="23"/>
        </w:rPr>
      </w:pPr>
      <w:r>
        <w:rPr>
          <w:szCs w:val="23"/>
        </w:rPr>
        <w:t>Board Member Hirsch:  Okay, well that’s good enough for now. Certainly, this is an incredible improvement for Hamilton’s elevation</w:t>
      </w:r>
      <w:proofErr w:type="gramStart"/>
      <w:r>
        <w:rPr>
          <w:szCs w:val="23"/>
        </w:rPr>
        <w:t xml:space="preserve">.  </w:t>
      </w:r>
      <w:proofErr w:type="gramEnd"/>
    </w:p>
    <w:p w14:paraId="50AE7641" w14:textId="77777777" w:rsidR="00894132" w:rsidRDefault="00894132" w:rsidP="00894132">
      <w:pPr>
        <w:spacing w:after="240"/>
      </w:pPr>
      <w:r>
        <w:t>Mr. Gutierrez: Is this the elevation you’re looking for, sir?</w:t>
      </w:r>
    </w:p>
    <w:p w14:paraId="4FFB79CC" w14:textId="77777777" w:rsidR="00894132" w:rsidRDefault="00894132" w:rsidP="00894132">
      <w:pPr>
        <w:spacing w:after="240"/>
      </w:pPr>
      <w:r>
        <w:t>Board Member Hirsch: Okay, well, that’s good enough for now</w:t>
      </w:r>
      <w:proofErr w:type="gramStart"/>
      <w:r>
        <w:t xml:space="preserve">.  </w:t>
      </w:r>
      <w:proofErr w:type="gramEnd"/>
      <w:r>
        <w:t>Well, certainly, this is an incredible improvement for (inaudible). But on the parking – and Alex brings up a very good point – I think that the parking in the (inaudible) area there could use more work. I know it will affect things upstairs, but I still think that [distortion] straight down, and you have the recessed area for the lift on the other side of the building, or the other end of the building. You might come up with a better scheme. I think you need some additional work on the parking in the basement area. One particular reason is that you’re down in the cellar and now the parking can go further down, and it affects the structure of the neighboring house, the historic house. I would be concerned about that impact. Once you dig a foundation, I think there will be problems with the foundation of the neighboring building. At least you have to study that piece. But the fact that it also isn’t going straight down to the cellar really affects the plan of the commercial first floor and its entry there [distortion]. And kind of interrupts the commercial (inaudible) looking for further study about how it works. But it certainly is a significant improvement over what we saw in the first place. Reducing the level as we recommended was excellent. You know, one of my main concerns is the way in which garbage was collected in the previous scheme. Now, we have some of the garbage way to the other end of the cellar, way too far away. I don’t know why it isn’t possible to have that located somewhere off of a lobby, even if it steals a little space from commercial. But my biggest concern here, the mix of the second floor, if it’s a commercial space and a residential space. It really kind of bothers me, that it would be so much better if it were all residential. (inaudible…. (inaudible)….) I think the garbage removal needs to be studied somehow. The other aspect of it is this mix of commercial on the second floor. Access to it is through the main lobby, off the elevator, down a very long corridor. I think either you eliminate it as residential in that floor, following the plan on the top floor, or you find some way, flexing commercial on the ground floor so it works with upstairs. Using a larger single-use user. In some way, I find that to be a really confusing idea, is to have people getting to the commercial on the second floor via the residential [distortion]. You know, it’s true of the last building we looked at. And I would have had that same comment there as well. But this is for (inaudible) think about. You know, this elevation here that’s showing, the proposed scheme is (inaudible) better than what was there before. And then, if you flip back to the opposite [distortion]… Anyhow, what you’re looking at here is no differentiation between a commercial storefront look and a residential area. I find that to be a problem, that the scale… And that’s what we’ve talked about, I thought, the last time. The scale should change at some point, changing the use of the floor. (inaudible…) That seems to me [distortion]….</w:t>
      </w:r>
    </w:p>
    <w:p w14:paraId="7D7C6D4F" w14:textId="77777777" w:rsidR="00894132" w:rsidRDefault="00894132" w:rsidP="00894132">
      <w:pPr>
        <w:spacing w:after="240"/>
      </w:pPr>
      <w:r>
        <w:t>Vice Chair Thompson: Sorry, David, that last bit is hard to understand.</w:t>
      </w:r>
    </w:p>
    <w:p w14:paraId="297A669D" w14:textId="77777777" w:rsidR="00894132" w:rsidRDefault="00894132" w:rsidP="00894132">
      <w:pPr>
        <w:spacing w:after="240"/>
      </w:pPr>
      <w:r>
        <w:t>Board Member Hirsch: Can you hear?</w:t>
      </w:r>
    </w:p>
    <w:p w14:paraId="57BF52B3" w14:textId="77777777" w:rsidR="00894132" w:rsidRDefault="00894132" w:rsidP="00894132">
      <w:pPr>
        <w:spacing w:after="240"/>
      </w:pPr>
      <w:r>
        <w:t>Vice Chair Thompson: I think if you lean forward, you’re closer to your microphone. A little easier to hear you.</w:t>
      </w:r>
    </w:p>
    <w:p w14:paraId="61D489AC" w14:textId="77777777" w:rsidR="00894132" w:rsidRDefault="00894132" w:rsidP="00894132">
      <w:pPr>
        <w:spacing w:after="240"/>
      </w:pPr>
      <w:r>
        <w:t xml:space="preserve">Board Member Hirsch: Okay. There really should be quite a change in scale, I think. You know, I notice the building that’s on the corner of, next to City Hall, the new one on the corner. The whole of the top floor residential, quite substantially different than the commercial down below. I find that there’s ought to be a change in scale based on the change in use, significant change in use. But what it is, is exactly the same all the way through this building. That’s, to me, to make it monotonous. It would be so much more interesting if it were a change in scale. But there is a conflict on the second floor between commercial and residential, and they look exactly the same. I’m really bothered by that. Color. I’ll mention the color. </w:t>
      </w:r>
      <w:r>
        <w:lastRenderedPageBreak/>
        <w:t>It certainly is a bright building. Perhaps overly bright, at least from neighborhoods. You have a brick building on one side, and then, a more muted (inaudible) building across the street. I think the color stands out too much, and there could be more variation [distortion] bases of the building that are one use (inaudible) core of the building, the stair tower, etc. Modulation in that respect. That’s the back of the building. I (inaudible) find that elevation of the area interesting. There is a lot of openness towards (inaudible). The amount of parking lots in the back (inaudible). Pretty much my concern is that especially… I question why it is that you have a second commercial with accessible (inaudible) elevator to a rear passageway that leads down a long passage to get to the entry of that building. Is that really going to work? Wouldn’t it be better to create a staircase (inaudible) upper floor, right from the street level, and keep the elevator only for the handicapped accessible…? I think there is a dichotomy here of uses that doesn’t function that well. That’s my, really my major concern. That and the scale of the residential versus commercial. Thanks.</w:t>
      </w:r>
    </w:p>
    <w:p w14:paraId="31B273DC" w14:textId="77777777" w:rsidR="00894132" w:rsidRDefault="00894132" w:rsidP="00894132">
      <w:pPr>
        <w:spacing w:after="240"/>
      </w:pPr>
      <w:r>
        <w:t>Chair Baltay: Thank you very much, David. Very thoughtful comments. Osma, your turn.</w:t>
      </w:r>
    </w:p>
    <w:p w14:paraId="261399BD" w14:textId="77777777" w:rsidR="00894132" w:rsidRDefault="00894132" w:rsidP="00894132">
      <w:pPr>
        <w:spacing w:after="240"/>
      </w:pPr>
      <w:r>
        <w:t>Vice Chair Thompson: Thanks. Thank you to the applicant and staff for the presentation, which gave us a really nice comparison of what was there before and what is now. I do agree with a lot of what the other board members have mentioned. I do think that what we’re seeing today is an improvement from what we had seen before. However, I do also agree with Board Member Lee, that there is still a little ways to go. Particularly, it’s on a few items that were mentioned last time, which were the blank walls, the small scale, and the residential feel. I mean, the addition of the balconies has helped a lot with the relief of the façade. But I concur with Board Member Hirsch, that the residential architectural style and the commercial architectural style blur very much. There’s a little bit over… I forget how big this parcel is. It’s, like, almost 100 feet long. At the bottom, there’s 85 feet of glass, and there can be more to be done to sort of add a bit more visual interest. I would encourage the architect to push a little bit more in terms of relief of the facade, and small scale. I do think having this differentiation and program actually adds to the reason why you can change up the scale a bit as you go up the building. I think the next time we see this, it would be really nice to get a better understanding of the building’s relationship with the adjacent house that Board Member Lew is referring to. Though the one view that we did see in the presentation is not very close up in detail. You know, there is actually a lot of that façade that’s going to be visible to the public that’s pretty blank, and I agree that the mesh wire gate might not be the best choice to interface with the adjacent building. A view from Cowper, sort of understanding that relationship between the building, sort of the two buildings, would be good. I also concur that the view from Hamilton still has a blank wall where the stair is. That needs to be worked on. So, yeah, I’ll just reiterate, it still needs a lot more articulation and smaller scale, and there’s still more to be done to sort of give that a residential feel and, differentiate from the commercial feel. As for the color, yeah, I did also look at the City Hall display case. Actually, the color looked a lot brighter than what I’m seeing on my screen. It looked a lot closer to a white, and what we’re seeing is that sandy beige. It’s definitely something to consider. Might consider having a bit more variety to the color palette. Right now, this is just kind of two materials, and the project might benefit from the… You know, added scale might come, potentially, with some more diversity in materials. I’ll leave it there.</w:t>
      </w:r>
    </w:p>
    <w:p w14:paraId="58FDA0D4" w14:textId="77777777" w:rsidR="00894132" w:rsidRDefault="00894132" w:rsidP="00894132">
      <w:pPr>
        <w:spacing w:after="240"/>
      </w:pPr>
      <w:r>
        <w:t xml:space="preserve">Chair Baltay: Thank you very much, Osma. I’m not going to belabor the point more. I think very similarly to my colleagues on the Board. You’ve made tremendous improvements. The building, I believe, can be approved at some point, but it’s not there yet. I agree completely with almost everything everyone said. I think Grace put it very nicely, talking about the sense of scale. It’s lacking. It doesn’t seem to have quite a refinement, and that’s a nice way to think about how to get that. I think David and Osma are correct, talking about the need to express residential versus commercial uses, and that’s probably where the answer lies in your design, is to study that. What I’d like to do is throw out to you that I think the problem lies perhaps with your basic partee of arrangements for the circulation, the vertical circulation. It’s the two stair towers that create a difficult parking situation downstairs. It’s the one stair tower on the east side that creates the need for the design enhancement exception. The stair tower has created a single-loaded hallway situation on the second and third floors, which creates some very uncomfortable bedrooms in the apartments. In apartment 1 and 2, and then, apartment number 3 in particular, has a bedroom with the only window looking out on a hallway. That’s even fronted on a piece of wall on the other side. It’s worse than a typical motel. That’s just not high-quality design. I think the answer lies in </w:t>
      </w:r>
      <w:r>
        <w:lastRenderedPageBreak/>
        <w:t>rethinking how you integrate that vertical and horizontal circulation. That will also bring you around to the way you have the second floor horizontal circulation shared between commercial and residential. What it looks like now, honestly, is that that is going to be all office spaces. That whole second floor really is a commercial layout right now, and it’s very easy to make it that way in the future. We’re asking you to design sort of with integrity all the way through, that residential spaces are truly residential in a mixed-use building. I can understand how frustrating it is to hear that, and how challenging it is. It is truly a challenging design problem [distortion] worked out. But that’s mixed use on a tight lot. We’re asking you to make the mixed use genuinely mixed. Mix it up. I think that the answer, again, lies in how you reconfigure your circulation, and if you do that, you’ll get there even better, I believe. My last comment will be to do with the materials. I think the colors are going to be too bright. They are also just too monotonous right now, just that one plaster color. Finally, I would say that that acrylic plaster is not, in my book, what I call a really high-quality material. It’s sort of a basic building material you put on the back of a large building facing something that’s not important. And you’re using it an awful lot on the front, where I prefer to see some sort of panelized stone material, or tile, or something that’s a little bit more deftness/</w:t>
      </w:r>
      <w:proofErr w:type="spellStart"/>
      <w:r>
        <w:t>craftness</w:t>
      </w:r>
      <w:proofErr w:type="spellEnd"/>
      <w:r>
        <w:t xml:space="preserve"> to it</w:t>
      </w:r>
      <w:proofErr w:type="gramStart"/>
      <w:r>
        <w:t xml:space="preserve">.  </w:t>
      </w:r>
      <w:proofErr w:type="gramEnd"/>
      <w:r>
        <w:t xml:space="preserve">Just express more the nature of the building somehow. This just seems like it’s almost a paint color applied to everything. I’m having a hard time with that. That doesn’t work for me. I </w:t>
      </w:r>
      <w:proofErr w:type="gramStart"/>
      <w:r>
        <w:t>think also</w:t>
      </w:r>
      <w:proofErr w:type="gramEnd"/>
      <w:r>
        <w:t xml:space="preserve"> your green landscaping on the sunshades up on the second and third floors is something you can add in the computer, but I don’t quite see how you get that to actually grow. It gets awfully hot and dry in that environment, and I don’t think those will work the way you’ve got them. I’m not sure they actually help you any, either. No more need for me to belabor the point, though. I think what we’ve said is fairly consistent and accurate all around. Does anybody else have any further comments? If not, can someone make a motion for us, please?</w:t>
      </w:r>
    </w:p>
    <w:p w14:paraId="150FD590" w14:textId="77777777" w:rsidR="00894132" w:rsidRDefault="00894132" w:rsidP="00894132">
      <w:pPr>
        <w:spacing w:after="240"/>
        <w:rPr>
          <w:b/>
          <w:bCs/>
        </w:rPr>
      </w:pPr>
      <w:r>
        <w:rPr>
          <w:b/>
          <w:bCs/>
        </w:rPr>
        <w:t>MOTION</w:t>
      </w:r>
    </w:p>
    <w:p w14:paraId="1B80A20C" w14:textId="77777777" w:rsidR="00894132" w:rsidRDefault="00894132" w:rsidP="00894132">
      <w:pPr>
        <w:spacing w:after="240"/>
      </w:pPr>
      <w:r>
        <w:t>Vice Chair Thompson: I move that we continue the project to a date uncertain.</w:t>
      </w:r>
    </w:p>
    <w:p w14:paraId="30D56AB2" w14:textId="77777777" w:rsidR="00894132" w:rsidRDefault="00894132" w:rsidP="00894132">
      <w:pPr>
        <w:spacing w:after="240"/>
      </w:pPr>
      <w:r>
        <w:t>Chair Baltay: Subject to the comments we’ve made?</w:t>
      </w:r>
    </w:p>
    <w:p w14:paraId="066AFB52" w14:textId="77777777" w:rsidR="00894132" w:rsidRDefault="00894132" w:rsidP="00894132">
      <w:pPr>
        <w:spacing w:after="240"/>
      </w:pPr>
      <w:r>
        <w:t>Vice Chair Thompson: Subjects to the comments that we’ve made and that are in the planning staff report.</w:t>
      </w:r>
    </w:p>
    <w:p w14:paraId="5138254C" w14:textId="77777777" w:rsidR="00894132" w:rsidRDefault="00894132" w:rsidP="00894132">
      <w:pPr>
        <w:spacing w:after="240"/>
      </w:pPr>
      <w:r>
        <w:t>Chair Baltay: Do I have a second for that?</w:t>
      </w:r>
    </w:p>
    <w:p w14:paraId="71FBAA66" w14:textId="77777777" w:rsidR="00894132" w:rsidRDefault="00894132" w:rsidP="00894132">
      <w:pPr>
        <w:spacing w:after="240"/>
      </w:pPr>
      <w:r>
        <w:t>Board Member Hirsch: I’ll second.</w:t>
      </w:r>
    </w:p>
    <w:p w14:paraId="5EC50A6E" w14:textId="77777777" w:rsidR="00894132" w:rsidRDefault="00894132" w:rsidP="00894132">
      <w:pPr>
        <w:spacing w:after="240"/>
      </w:pPr>
      <w:r>
        <w:t>Chair Baltay: David, you’re seconding that?</w:t>
      </w:r>
    </w:p>
    <w:p w14:paraId="482E1612" w14:textId="77777777" w:rsidR="00894132" w:rsidRDefault="00894132" w:rsidP="00894132">
      <w:pPr>
        <w:spacing w:after="240"/>
      </w:pPr>
      <w:r>
        <w:t>Board Member Hirsch: Yes.</w:t>
      </w:r>
    </w:p>
    <w:p w14:paraId="2B1190E6" w14:textId="77777777" w:rsidR="00894132" w:rsidRDefault="00894132" w:rsidP="00894132">
      <w:pPr>
        <w:spacing w:after="240"/>
      </w:pPr>
      <w:r>
        <w:t>Chair Baltay: Okay. Anyone want to address that motion? Any questions from staff or the applicant? Jodie, are we clear enough?</w:t>
      </w:r>
    </w:p>
    <w:p w14:paraId="5BF091A8" w14:textId="77777777" w:rsidR="00894132" w:rsidRDefault="00894132" w:rsidP="00894132">
      <w:pPr>
        <w:spacing w:after="240"/>
      </w:pPr>
      <w:r>
        <w:t>Ms. Gerhardt: I know that Board Member Thompson needs to leave soon, but I did want to ask the applicant if they have any questions. Again, not a rebuttal, but just questions.</w:t>
      </w:r>
    </w:p>
    <w:p w14:paraId="3710CC86" w14:textId="406F5299" w:rsidR="00894132" w:rsidRDefault="00894132" w:rsidP="00894132">
      <w:pPr>
        <w:spacing w:after="240"/>
      </w:pPr>
      <w:r>
        <w:t xml:space="preserve">Chair Baltay: I’m open to </w:t>
      </w:r>
      <w:proofErr w:type="gramStart"/>
      <w:r>
        <w:t>that, if</w:t>
      </w:r>
      <w:proofErr w:type="gramEnd"/>
      <w:r>
        <w:t xml:space="preserve"> the applicant would care to address it. Vinh, could you unmute them? Any questions from the applicant, please?</w:t>
      </w:r>
    </w:p>
    <w:p w14:paraId="1A82F923" w14:textId="0D906BE5" w:rsidR="00894132" w:rsidRDefault="008B455A" w:rsidP="008B455A">
      <w:pPr>
        <w:spacing w:after="240"/>
      </w:pPr>
      <w:r>
        <w:t xml:space="preserve">Mr. Le: </w:t>
      </w:r>
      <w:r w:rsidR="00894132">
        <w:t>No, I think you folks are very clear on the points that you folks have made, so no questions on our part.</w:t>
      </w:r>
    </w:p>
    <w:p w14:paraId="2D9C7FFE" w14:textId="77777777" w:rsidR="00894132" w:rsidRDefault="00894132" w:rsidP="00894132">
      <w:pPr>
        <w:spacing w:after="240"/>
      </w:pPr>
      <w:r>
        <w:t>Chair Baltay: Thank you for the hard work and the changes you’ve made. It’s going in the right direction, and we very much look forward to this being a successful project.</w:t>
      </w:r>
    </w:p>
    <w:p w14:paraId="67E709AA" w14:textId="7E2E64A9" w:rsidR="00894132" w:rsidRDefault="008B455A" w:rsidP="00894132">
      <w:pPr>
        <w:spacing w:after="240"/>
      </w:pPr>
      <w:r>
        <w:t xml:space="preserve">Mr. Le: </w:t>
      </w:r>
      <w:r w:rsidR="00894132">
        <w:t>No worries. Thank you.</w:t>
      </w:r>
    </w:p>
    <w:p w14:paraId="256AA928" w14:textId="77777777" w:rsidR="00894132" w:rsidRDefault="00894132" w:rsidP="00894132">
      <w:pPr>
        <w:spacing w:after="240"/>
      </w:pPr>
      <w:r>
        <w:lastRenderedPageBreak/>
        <w:t>Chair Baltay: Vinh, could we have a roll call, please?</w:t>
      </w:r>
    </w:p>
    <w:p w14:paraId="07E83AAD" w14:textId="77777777" w:rsidR="00894132" w:rsidRDefault="00894132" w:rsidP="00894132">
      <w:pPr>
        <w:spacing w:after="240"/>
        <w:ind w:firstLine="720"/>
      </w:pPr>
      <w:r>
        <w:t>Aye:</w:t>
      </w:r>
      <w:r>
        <w:tab/>
        <w:t>Baltay, Hirsch, Lee, Lew, Thompson (5)</w:t>
      </w:r>
    </w:p>
    <w:p w14:paraId="731FBBD6" w14:textId="77777777" w:rsidR="00894132" w:rsidRDefault="00894132" w:rsidP="00894132">
      <w:pPr>
        <w:spacing w:after="240"/>
        <w:ind w:firstLine="720"/>
      </w:pPr>
      <w:r>
        <w:t xml:space="preserve">No: </w:t>
      </w:r>
      <w:r>
        <w:tab/>
        <w:t>(0)</w:t>
      </w:r>
    </w:p>
    <w:p w14:paraId="2375FB67" w14:textId="77777777" w:rsidR="00894132" w:rsidRDefault="00894132" w:rsidP="00894132">
      <w:pPr>
        <w:spacing w:after="240"/>
        <w:rPr>
          <w:b/>
        </w:rPr>
      </w:pPr>
      <w:r>
        <w:rPr>
          <w:b/>
          <w:bCs/>
        </w:rPr>
        <w:t>MOTION TO APPROVE PASSES 5</w:t>
      </w:r>
      <w:r>
        <w:rPr>
          <w:b/>
        </w:rPr>
        <w:t>-0.</w:t>
      </w:r>
    </w:p>
    <w:p w14:paraId="003A5F3C" w14:textId="77777777" w:rsidR="00894132" w:rsidRDefault="00894132" w:rsidP="00894132">
      <w:pPr>
        <w:spacing w:after="240"/>
      </w:pPr>
      <w:r>
        <w:t>Chair Baltay: Okay, we’re five in favor, none against. The motion carries. We’re going to move on to the next item. Before we do that, I believe Board Member Lee is going to excuse herself.</w:t>
      </w:r>
    </w:p>
    <w:p w14:paraId="5A6438D8" w14:textId="77777777" w:rsidR="00894132" w:rsidRDefault="00894132" w:rsidP="00894132">
      <w:pPr>
        <w:spacing w:after="240"/>
      </w:pPr>
      <w:r>
        <w:t>Board Member Lee: Yes, I will excuse myself from this item and the rest of the meeting. Thank you, all.</w:t>
      </w:r>
    </w:p>
    <w:p w14:paraId="51E58B37" w14:textId="77777777" w:rsidR="00894132" w:rsidRDefault="00894132" w:rsidP="00894132">
      <w:pPr>
        <w:spacing w:after="240"/>
      </w:pPr>
      <w:r>
        <w:t>Chair Baltay: Thank you very much for your help today, Grace.</w:t>
      </w:r>
    </w:p>
    <w:p w14:paraId="6E1A8F8D" w14:textId="77777777" w:rsidR="00894132" w:rsidRDefault="00894132" w:rsidP="00894132">
      <w:pPr>
        <w:spacing w:after="240"/>
      </w:pPr>
      <w:r>
        <w:t>Vice Chair Thompson: Thanks, Grace. Chair Baltay?</w:t>
      </w:r>
    </w:p>
    <w:p w14:paraId="0C01F482" w14:textId="77777777" w:rsidR="00894132" w:rsidRDefault="00894132" w:rsidP="00894132">
      <w:pPr>
        <w:spacing w:after="240"/>
      </w:pPr>
      <w:r>
        <w:t>Chair Baltay: Yes.</w:t>
      </w:r>
    </w:p>
    <w:p w14:paraId="420DE270" w14:textId="77777777" w:rsidR="00894132" w:rsidRDefault="00894132" w:rsidP="00894132">
      <w:pPr>
        <w:spacing w:after="240"/>
      </w:pPr>
      <w:r>
        <w:t>Vice Chair Thompson: I have to go. I think we had all sort of budgeted this meeting to go till noon, and it has gone over. I have prior obligations I can’t get out of. I’m wondering if subcommittee could be postponed to another time.</w:t>
      </w:r>
    </w:p>
    <w:p w14:paraId="29B4B9E8" w14:textId="77777777" w:rsidR="00894132" w:rsidRDefault="00894132" w:rsidP="00894132">
      <w:pPr>
        <w:spacing w:after="240"/>
      </w:pPr>
      <w:r>
        <w:t>Chair Baltay: Let me understand this. We have the bus stop to do, and then we have the minutes of something, and then a subcommittee? Do we have a subcommittee?</w:t>
      </w:r>
    </w:p>
    <w:p w14:paraId="154CBD3F" w14:textId="77777777" w:rsidR="00894132" w:rsidRDefault="00894132" w:rsidP="00894132">
      <w:pPr>
        <w:spacing w:after="240"/>
      </w:pPr>
      <w:r>
        <w:t>Vice Chair Thompson: Yes.</w:t>
      </w:r>
    </w:p>
    <w:p w14:paraId="3C04C3B3" w14:textId="77777777" w:rsidR="00894132" w:rsidRDefault="00894132" w:rsidP="00894132">
      <w:pPr>
        <w:spacing w:after="240"/>
      </w:pPr>
      <w:r>
        <w:t xml:space="preserve">Ms. Gerhardt: Correct. </w:t>
      </w:r>
    </w:p>
    <w:p w14:paraId="1DD46B24" w14:textId="116E1D8C" w:rsidR="00894132" w:rsidRDefault="00894132" w:rsidP="00894132">
      <w:pPr>
        <w:spacing w:after="240"/>
      </w:pPr>
      <w:r>
        <w:t xml:space="preserve">Chair Baltay: Who are the subcommittee members right now? </w:t>
      </w:r>
      <w:r w:rsidR="008B455A">
        <w:t>Can</w:t>
      </w:r>
      <w:r>
        <w:t xml:space="preserve"> we just change the assignment?</w:t>
      </w:r>
    </w:p>
    <w:p w14:paraId="791F17FF" w14:textId="77777777" w:rsidR="00894132" w:rsidRDefault="00894132" w:rsidP="00894132">
      <w:pPr>
        <w:spacing w:after="240"/>
      </w:pPr>
      <w:r>
        <w:t>Board Member Lew: Yeah, I’m on [crosstalk].</w:t>
      </w:r>
    </w:p>
    <w:p w14:paraId="38E87C43" w14:textId="77777777" w:rsidR="00894132" w:rsidRDefault="00894132" w:rsidP="00894132">
      <w:pPr>
        <w:spacing w:after="240"/>
      </w:pPr>
      <w:r>
        <w:t>Chair Baltay: Alex?</w:t>
      </w:r>
    </w:p>
    <w:p w14:paraId="49F3DC19" w14:textId="77777777" w:rsidR="00894132" w:rsidRDefault="00894132" w:rsidP="00894132">
      <w:pPr>
        <w:spacing w:after="240"/>
      </w:pPr>
      <w:r>
        <w:t xml:space="preserve">Vice Chair Thompson: It’s me and Board Member Lew. </w:t>
      </w:r>
    </w:p>
    <w:p w14:paraId="2B4F890B" w14:textId="77777777" w:rsidR="00894132" w:rsidRDefault="00894132" w:rsidP="00894132">
      <w:pPr>
        <w:spacing w:after="240"/>
      </w:pPr>
      <w:r>
        <w:t xml:space="preserve">Board Member Lew: It’s the hotel on El Camino. </w:t>
      </w:r>
    </w:p>
    <w:p w14:paraId="25493C4C" w14:textId="77777777" w:rsidR="00894132" w:rsidRDefault="00894132" w:rsidP="00894132">
      <w:pPr>
        <w:spacing w:after="240"/>
      </w:pPr>
      <w:r>
        <w:t>Chair Baltay: Oh, that one, right. No, I don’t think we should do that, Osma. I’ll step in your place instead, if necessary.</w:t>
      </w:r>
    </w:p>
    <w:p w14:paraId="059AE629" w14:textId="77777777" w:rsidR="00894132" w:rsidRDefault="00894132" w:rsidP="00894132">
      <w:pPr>
        <w:spacing w:after="240"/>
      </w:pPr>
      <w:r>
        <w:t>Vice Chair Thompson: Okay.</w:t>
      </w:r>
    </w:p>
    <w:p w14:paraId="227C6F5D" w14:textId="77777777" w:rsidR="00894132" w:rsidRDefault="00894132" w:rsidP="00894132">
      <w:pPr>
        <w:spacing w:after="240"/>
      </w:pPr>
      <w:r>
        <w:t>Chair Baltay: Because I think you can, you can sign off. That’s fine. As long as we have a quorum, we’ll be okay. Alex and I will handle the subcommittee. Thanks, Osma.</w:t>
      </w:r>
    </w:p>
    <w:p w14:paraId="1AC90CAB" w14:textId="77777777" w:rsidR="00894132" w:rsidRDefault="00894132" w:rsidP="00894132">
      <w:pPr>
        <w:spacing w:after="240"/>
      </w:pPr>
      <w:r>
        <w:t>Vice Chair Thompson: Okay. Thank you. I’ll excuse myself from the rest of the meeting.</w:t>
      </w:r>
    </w:p>
    <w:p w14:paraId="2DF7B358" w14:textId="77777777" w:rsidR="00894132" w:rsidRDefault="00894132" w:rsidP="00894132">
      <w:pPr>
        <w:spacing w:after="240"/>
      </w:pPr>
      <w:r>
        <w:t>Ms. Gerhardt: Thank you.</w:t>
      </w:r>
    </w:p>
    <w:p w14:paraId="12A80BCA" w14:textId="48F55897" w:rsidR="00894132" w:rsidRDefault="00894132" w:rsidP="00894132">
      <w:pPr>
        <w:spacing w:after="240"/>
      </w:pPr>
      <w:r>
        <w:t>[Vice Chair Thompson</w:t>
      </w:r>
      <w:r w:rsidR="008B455A">
        <w:t xml:space="preserve"> and Board Member Lee</w:t>
      </w:r>
      <w:r>
        <w:t xml:space="preserve"> left the meeting.]</w:t>
      </w:r>
    </w:p>
    <w:p w14:paraId="53D90F89" w14:textId="77777777" w:rsidR="00894132" w:rsidRDefault="00894132" w:rsidP="00894132">
      <w:pPr>
        <w:spacing w:after="240"/>
        <w:ind w:left="720" w:hanging="720"/>
      </w:pPr>
      <w:r>
        <w:t>4.</w:t>
      </w:r>
      <w:r>
        <w:tab/>
        <w:t xml:space="preserve">PUBLIC HEARING / QUASI-JUDICIAL. 250 Hamilton Avenue [19PLN-00220]: Recommendation on Applicant’s Request for Minor Board Level Architectural Review of Three New Bus Stops in the </w:t>
      </w:r>
      <w:r>
        <w:lastRenderedPageBreak/>
        <w:t xml:space="preserve">Public Rights-of-Way Located at 3380 Coyote Hill Road, 3223 Hanover </w:t>
      </w:r>
      <w:proofErr w:type="gramStart"/>
      <w:r>
        <w:t>Street</w:t>
      </w:r>
      <w:proofErr w:type="gramEnd"/>
      <w:r>
        <w:t xml:space="preserve"> and 1501 Page Mill Road. Environmental Assessment: Exempt From the Provisions of the California Environmental Quality Act (CEQA) in Accordance With Guideline Section 15311. Zoning District: PF (Public Facility). For More Information Contact the Project Planner Garrett Sauls at garrett.sauls@cityofpaloalto.org.</w:t>
      </w:r>
    </w:p>
    <w:p w14:paraId="4935DBBA" w14:textId="77777777" w:rsidR="00894132" w:rsidRDefault="00894132" w:rsidP="00894132">
      <w:pPr>
        <w:spacing w:after="240"/>
      </w:pPr>
      <w:r>
        <w:t xml:space="preserve">Chair Baltay: We’re going to move on to action item number 4. This is a public hearing, quasi-judicial, for 250 Hamilton Avenue. Recommendation on applicant’s request of minor board level architectural review of three new bus stops in the public rights-of-way located at 3380 Coyote Hill Road, 3223 Hanover </w:t>
      </w:r>
      <w:proofErr w:type="gramStart"/>
      <w:r>
        <w:t>Street</w:t>
      </w:r>
      <w:proofErr w:type="gramEnd"/>
      <w:r>
        <w:t xml:space="preserve"> and 1501 Page Mill Road. Can we have a staff report…? Do we have any disclosures to make? I will disclose that I went out and visited one of these sites. I can’t remember which, but I did one. Alex?</w:t>
      </w:r>
      <w:r>
        <w:br/>
        <w:t>Board Member Lew: Yeah, I visited the bus shelter on Quarry Road, and I looked at the trash cans at Palo Alto Square.</w:t>
      </w:r>
    </w:p>
    <w:p w14:paraId="323B4A0F" w14:textId="77777777" w:rsidR="00894132" w:rsidRDefault="00894132" w:rsidP="00894132">
      <w:pPr>
        <w:spacing w:after="240"/>
      </w:pPr>
      <w:r>
        <w:t>Chair Baltay: Thank you, Alex. David, any disclosure?</w:t>
      </w:r>
    </w:p>
    <w:p w14:paraId="2794F2F9" w14:textId="77777777" w:rsidR="00894132" w:rsidRDefault="00894132" w:rsidP="00894132">
      <w:pPr>
        <w:spacing w:after="240"/>
      </w:pPr>
      <w:r>
        <w:t>Board Member Hirsch: None, no.</w:t>
      </w:r>
    </w:p>
    <w:p w14:paraId="183A05EA" w14:textId="77777777" w:rsidR="00894132" w:rsidRDefault="00894132" w:rsidP="00894132">
      <w:pPr>
        <w:spacing w:after="240"/>
      </w:pPr>
      <w:r>
        <w:t>Chair Baltay: Okay. With that, can we have a staff report, please?</w:t>
      </w:r>
    </w:p>
    <w:p w14:paraId="0501921E" w14:textId="77777777" w:rsidR="00894132" w:rsidRDefault="00894132" w:rsidP="00894132">
      <w:pPr>
        <w:spacing w:after="240"/>
      </w:pPr>
      <w:r>
        <w:t xml:space="preserve">Garrett Sauls, Project Planner: Good morning, board members. My name is Garrett Sauls, and I am the project planner for the Stanford Research Park Bus Shelter Program. This project came back to the Board today after receiving comments back in December of last year. To give a quick overview of the project, basically what it is, is Stanford is looking to establish bus shelters within the Research Park that would be providing a universal design that could be approved, kind of similar to a master sign program. There’s quite a number of stops that currently do not have either a bus shelter, or the structure is dilapidated or in poorer form, that they would like to upgrade for the community, you know, the workers within the Research Park. Each site within this proposal, each site would be upgraded to meet ADA and Public Works standards for clearance requirements and other sort of accessibility needs. Each site would include photovoltaic panels on the roof and include waste containment facilities. Just as an overview, there are over 60 stops – bus sites – within the Stanford Research Park, again, with varied levels of shelter service. With this approval, we would be looking at something that may be more like an over-the-counter review of a future bus shelter, or potentially a staff-level application if there were modifications needed to the site that would not conform with the designs that have been presented in the staff report. Here you see a summary of the comments of what were provided in December. Primarily, you’ll see that the concern was about maintaining sidewalks adjacent to the bus shelters, and that they would still be able to provide enough spacing for pedestrians to pass through the space. Public Works and Transportation have reviewed </w:t>
      </w:r>
      <w:proofErr w:type="gramStart"/>
      <w:r>
        <w:t>this</w:t>
      </w:r>
      <w:proofErr w:type="gramEnd"/>
      <w:r>
        <w:t xml:space="preserve"> and they have provided conditions of approval that will be protective of those measures. There was concern with the use of the IPE wood material on the trash enclosure structure, and that could have some weathering over time. That has now been replaced with a polyethylene or plastic material, so that overall has helped to make that change in the project. The bus shelter, the bigger comment that the Board had provided was that the bus shelter should try to complement and integrate its structure design into what some of the newer buildings or the type of modern or futuristic-looking buildings that we have within the Research Park, and we’ll have a comparison of the previous design and the new design later on. There was less concern about the color, which staff had raised previously. You’ll see in the plans that those have been addressed, those have been changed to be more of an aluminum silver metal panel color. The other significant comment the Board provided was that the structure before was a little darker and heavier, and they wanted to see more glass and transparency and light brought into the structure. Those will be shown shortly. Lastly, there’s some clarification that was needed about who will be maintaining these structures. Stanford has a third-party agreement with VTA Real Estate to be maintaining and installing these structures over the life of them. That is reflected in the conditions of approval, that that would be maintained, so you should be able to see that in the staff report as well. For the three sites that we’re talking about today, they are 3380 Coyote Hill Road, 3223 Hanover, and 1501 Page Mill. Thirty-three eighty Coyote Hill is the number one star that you see down; 3223 is number two; and 1501 Page Mill is number three. You can see here some of the older structures that are present out at the site right now on Coyote Hill. You can also see that there are other sites that either just have a </w:t>
      </w:r>
      <w:r>
        <w:lastRenderedPageBreak/>
        <w:t xml:space="preserve">bench, or there are other additional sites within the Research Park that don’t have any sort of covering at all, or any sort of bench either. This shelter would instead serve to replace all of those and make the accommodations for bus travelers more inviting and welcoming and comfortable. Some key considerations for the design. This design will help inform staff in searching for or creating a consistent design to go throughout the city. Transportation has been working with VTA to figure out what are the opportunities within the city that this kind of design or concept could be implemented, so that we could have some updated shelters, because we do see a number of bus shelters within the city limits, outside of the Research Park, that are also in fairly similar conditions. As was mentioned before, the sites – all of them – would be upgraded ADA upgrades, photovoltaic panels, and include waste collection facilities, and would be maintained by Stanford so that there aren’t waste collecting in the area, or any sort of damage or graffiti or anything finding itself at these sites. Overall, the materials used are of high-quality and long-lasting nature. There’s a reduction in the IPE wood material and an increase in the glass used on the site to help make that structure more apparent. Since the original design was brought to the board, Stanford changed it so that there would be a silver aluminum metal material. Staff doesn’t have any concern about the color choice that has been presented. Our motion is that we’d recommend approval of the proposed project to the director, based on the findings and conditions of approval that are in the staff report. Here are a couple slides to show, some other structures that are out there currently in the world. On the left hand side you see more the standard VTA bus shelter that has been around in the area. On the right hand side we see what is called the landscape form 1.0 version, the bus shelter that you’ll be seeing in the second that isn’t available anymore, but was used along Quarry Road and near the hospital previously. With this design, you can see, on the left hand side was the previous design that the shelters include – and I’ll scroll in a little bit so it’s a little more apparent – on the left hand side you see these structural beams that are coming here, and this wood panel underneath. On the right hand side, you’ll see now that the structure presented is much more open. There’s a greater [distortion] amount of glass on each of the sides and on the roof material, to allow for more light and transparency, as the Board had asked for previously. We can also see a photo simulation of what the structures would be looking like at nighttime, as well. That concludes my presentation. </w:t>
      </w:r>
    </w:p>
    <w:p w14:paraId="284F2D8A" w14:textId="77777777" w:rsidR="00894132" w:rsidRDefault="00894132" w:rsidP="00894132">
      <w:pPr>
        <w:spacing w:after="240"/>
      </w:pPr>
      <w:r>
        <w:t>Chair Baltay: Thank you very much, Garrett. Any questions? Do we have a staff presentation, or was that the applicant presentation as well?</w:t>
      </w:r>
    </w:p>
    <w:p w14:paraId="0092DA28" w14:textId="77777777" w:rsidR="00894132" w:rsidRDefault="00894132" w:rsidP="00894132">
      <w:pPr>
        <w:spacing w:after="240"/>
      </w:pPr>
      <w:r>
        <w:t xml:space="preserve">Mr. Sauls: The applicant will be presenting as well. Vinh, if you could enable Jason McCarthy and Jamie Jarvis to present, and have their audio visible. </w:t>
      </w:r>
    </w:p>
    <w:p w14:paraId="1CC7EDE6" w14:textId="77777777" w:rsidR="00894132" w:rsidRDefault="00894132" w:rsidP="00894132">
      <w:pPr>
        <w:spacing w:after="240"/>
      </w:pPr>
      <w:r>
        <w:t>Mr. Nguyen: Okay. If those two could unmute their microphone, you can speak.</w:t>
      </w:r>
    </w:p>
    <w:p w14:paraId="3CFE6154" w14:textId="77777777" w:rsidR="00894132" w:rsidRDefault="00894132" w:rsidP="00894132">
      <w:pPr>
        <w:spacing w:after="240"/>
      </w:pPr>
      <w:r>
        <w:t>Chair Baltay: Welcome. Please state and spell your name for the record. You’ll have 10 minutes. Thank you.</w:t>
      </w:r>
    </w:p>
    <w:p w14:paraId="05E8B184" w14:textId="77777777" w:rsidR="00894132" w:rsidRDefault="00894132" w:rsidP="00894132">
      <w:pPr>
        <w:spacing w:after="240"/>
      </w:pPr>
      <w:r>
        <w:t>Jamie Jarvis: Hi, this is Jamie Jarvis, just confirming that you can hear me.</w:t>
      </w:r>
    </w:p>
    <w:p w14:paraId="4AEED697" w14:textId="77777777" w:rsidR="00894132" w:rsidRDefault="00894132" w:rsidP="00894132">
      <w:pPr>
        <w:spacing w:after="240"/>
      </w:pPr>
      <w:r>
        <w:t>Chair Baltay: Yes, we can hear you.</w:t>
      </w:r>
    </w:p>
    <w:p w14:paraId="47AB3D31" w14:textId="77777777" w:rsidR="00894132" w:rsidRDefault="00894132" w:rsidP="00894132">
      <w:pPr>
        <w:spacing w:after="240"/>
      </w:pPr>
      <w:r>
        <w:t xml:space="preserve">Ms. Jarvis: All right. I hope I’m sharing my screen. Oh, Jason has his screen on, so that will work. Thank you for having us here today, and Garrett, thank you for that introduction. My name is Jamie Jarvis. Jason, if you could advance to the next screen. [spells name] I’m the Director of sustainable transportation programs for the Research Park. I’ve developed and managed the commuter transportation program for the Research Park the past four years, and would like to spend just a few minutes reacquainting you with the context for a bus shelter project. And then, Jason McCarthy will present our new shelter design. Next slide, Jason. The Stanford Research Park Transportation Program is known as SRPGO and provides comprehensive commuter transportation service to 140 companies and approximately 29,000 employees in the Research Park. To support transit use, Stanford and our tenant companies purchased discounted smart passes that provide free fair on all VTA and Dumbarton express buses. We also provide free shuttles from the Palo Alto and California Avenue Caltrans stations, and we fill gap in public transit service with SRPGO long distance commute buses. Next slide, Jason. Our efforts have reduced solo driving by 10 percentage points over three years, and nearly double transit use, from </w:t>
      </w:r>
      <w:r>
        <w:lastRenderedPageBreak/>
        <w:t>6 percent to 11 percent. We’re very proud of these accomplishments and are committed to further increasing the use of alternatives. However, we feel the current state of the bus stops throughout the Research Park limits our ability to increase transit use. Next slide. We currently have a mishmash of aging and unattractive shelters, and some of our most well-used transit stops have no shelter at all. Next slide. We believe attractive, functional bus shelters are key to attracting new transit riders, and for this reason, we propose to install new high-quality bus shelters at three locations along interior roads in the Research Park. When we first presented this project to you last December, you were supportive of having new bus shelters in the Research Park, but weren’t thrilled with our custom design, and specifically asked for a lighter and more modern shelter. The shelter we’re proposing to you today is a landscape forms design that we believe reflects your guidance. The shelter is already installed in two locations in Palo Alto along Quarry Road, and has also been specified as a condition of approval for the 3223 Hanover project. We envision that this shelter will become the preferred option for future shelter replacements and additions in Stanford Research Park. I appreciate you allowing me to provide the context for our shelter project, and at this time, I’d like to introduce Jason McCarthy, Principal at Studios Architecture, to present the design.</w:t>
      </w:r>
    </w:p>
    <w:p w14:paraId="0F574E94" w14:textId="77777777" w:rsidR="00894132" w:rsidRDefault="00894132" w:rsidP="00894132">
      <w:pPr>
        <w:spacing w:after="240"/>
      </w:pPr>
      <w:r>
        <w:t>Jason McCarthy, Studios Architecture: Thank you, Jamie. It’s a pleasure to be with you and present this on behalf of Stanford. We’ve been working carefully with Stanford on the development of the design and essentially exploring options, following up on the conversation and the discussion that was held in the first hearing. What we’re coming forward with today we think addresses all of Stanford’s goals for the project in terms of the transportation goals that Jamie has outlined, and we think also really helps address all of the important topics that were raised in the initial hearing. Principally, what we think we’re proposing is a very light structure, something that is very elegant in design and engineering, very contemporary in feel, that’s a complement to the other buildings in the Research Park, or the buildings in the Research Park, in the sense that it’s appropriate to the context, and also, the material sensibility that you find in adjacent structures nearby. The structure itself is an aluminum frame, which is very thin design, very elegant, and that supports a glass surround and a glass canopy, which we think will really allow for a lot of light, a lot of transparency. A very welcoming design that we think ultimately will support and attract greater ridership in the Research Park, and ultimately, create a great addition to the street scape on the sites that are proposed here. A little bit more about the design that’s proposed. We are including a small photovoltaic array on the roof of the canopy, if you will, and that photovoltaic helps this shelter operate off-grid, so the lighting that’s integrated into the structure will be energized by this photovoltaic array. Very low energy consumption system, and very high sustainability in keeping with what we think are the goals of Palo Alto, and Stanford more broadly. Again, the glass surround is very transparent glazing with distraction dots for safety. We think that high transparency allows for a lot of natural light, but also provides safety from a visibility standpoint. We think it’s very functional in terms of ease of maintenance. The glass of the canopy has a translucency to it, so that provides a good amount of shade while still bringing a lot of natural light through, creating a comfort for the rider who is waiting for their bus. The materials proposed, again, are very simple and elegant, we think. Very forward-looking palette. The silver metallic frame and other metal components of the shelter is sort of a primary material, which we feel is timeless and consistent with the feel of the Research Park in general, and these sites. That metallic framing element is accented by the IPE that you see on the wood bench, and then, the black plastic trash and recycling containers in that receptacle design. There’s a couple of additional images we have of… This is the landscape 2.0 shelter design that we’re proposing, and the silver metallic frame. Just wanted to share these images to give you a better sense of the refined engineering that we find. We were just really drawn to this shelter design and felt that it was going to be a great addition to the Research Park. The materials that are proposed, the IPE gives a warmth to the overall design, making it very attractive and welcoming, but again, it’s a very durable material that can be maintained relatively simply. And then, further images reflecting the overall quality of the engineering behind these products and their specification. We hope that all of this is in keeping with the level of quality that you see more broadly in the Research Park, and ultimately, we hope that you’ll agree that what we’ve proposed is a very elegant solution for an important function in the Research Park, and beyond. With that, that concludes our presentation. We’re happy to address any questions that you may have. I’ll stop at that point. I’ll stop sharing, I suppose, so the staff can take back over.</w:t>
      </w:r>
    </w:p>
    <w:p w14:paraId="236E4C13" w14:textId="77777777" w:rsidR="00894132" w:rsidRDefault="00894132" w:rsidP="00894132">
      <w:pPr>
        <w:spacing w:after="240"/>
      </w:pPr>
      <w:r>
        <w:lastRenderedPageBreak/>
        <w:t>Chair Baltay: Thank you very much, Jason. Any questions of the applicant from the Board members? No? Okay. Do we have any public comments? I’ll open the meeting to public comment. Vinh, anything?</w:t>
      </w:r>
    </w:p>
    <w:p w14:paraId="5969333E" w14:textId="77777777" w:rsidR="00894132" w:rsidRDefault="00894132" w:rsidP="00894132">
      <w:pPr>
        <w:spacing w:after="240"/>
      </w:pPr>
      <w:r>
        <w:t>Mr. Nguyen: Chair Baltay, we do not have any public comment at this time?</w:t>
      </w:r>
    </w:p>
    <w:p w14:paraId="33DFB029" w14:textId="77777777" w:rsidR="00894132" w:rsidRDefault="00894132" w:rsidP="00894132">
      <w:pPr>
        <w:spacing w:after="240"/>
      </w:pPr>
      <w:r>
        <w:t>Chair Baltay: If anyone wishes to address us, now is the time. Okay, I’ll close the meeting to public comment and bring it back to the Board. Alex, why don’t you take us along, if we have to. I’m envisioning we can approve this fairly quickly, but go ahead, Alex.</w:t>
      </w:r>
    </w:p>
    <w:p w14:paraId="2775D82F" w14:textId="77777777" w:rsidR="00894132" w:rsidRDefault="00894132" w:rsidP="00894132">
      <w:pPr>
        <w:spacing w:after="240"/>
        <w:rPr>
          <w:b/>
          <w:bCs/>
        </w:rPr>
      </w:pPr>
      <w:r>
        <w:rPr>
          <w:b/>
          <w:bCs/>
        </w:rPr>
        <w:t>MOTION</w:t>
      </w:r>
    </w:p>
    <w:p w14:paraId="6EF33AE5" w14:textId="77777777" w:rsidR="00894132" w:rsidRDefault="00894132" w:rsidP="00894132">
      <w:pPr>
        <w:spacing w:after="240"/>
      </w:pPr>
      <w:r>
        <w:t>Board Member Lew: I’ll move that we recommend approval to the Director of Planning.</w:t>
      </w:r>
    </w:p>
    <w:p w14:paraId="04274966" w14:textId="77777777" w:rsidR="00894132" w:rsidRDefault="00894132" w:rsidP="00894132">
      <w:pPr>
        <w:spacing w:after="240"/>
      </w:pPr>
      <w:r>
        <w:t>Chair Baltay: Anyone care to second that?</w:t>
      </w:r>
    </w:p>
    <w:p w14:paraId="7237783D" w14:textId="77777777" w:rsidR="00894132" w:rsidRDefault="00894132" w:rsidP="00894132">
      <w:pPr>
        <w:spacing w:after="240"/>
      </w:pPr>
      <w:r>
        <w:t>Board Member Hirsch: No comment, you mean, or what?</w:t>
      </w:r>
    </w:p>
    <w:p w14:paraId="550CA01D" w14:textId="77777777" w:rsidR="00894132" w:rsidRDefault="00894132" w:rsidP="00894132">
      <w:pPr>
        <w:spacing w:after="240"/>
      </w:pPr>
      <w:r>
        <w:t>Chair Baltay: That’s basically what he said, yeah.</w:t>
      </w:r>
    </w:p>
    <w:p w14:paraId="60675E5C" w14:textId="77777777" w:rsidR="00894132" w:rsidRDefault="00894132" w:rsidP="00894132">
      <w:pPr>
        <w:spacing w:after="240"/>
      </w:pPr>
      <w:r>
        <w:t>Board Member Hirsch: Well, I want to just congratulate the team on what they presented before we vote it in.</w:t>
      </w:r>
    </w:p>
    <w:p w14:paraId="789BE9DA" w14:textId="77777777" w:rsidR="00894132" w:rsidRDefault="00894132" w:rsidP="00894132">
      <w:pPr>
        <w:spacing w:after="240"/>
      </w:pPr>
      <w:r>
        <w:t>Chair Baltay: Why don’t you second the motion, and then, comment on it?</w:t>
      </w:r>
    </w:p>
    <w:p w14:paraId="106748C2" w14:textId="77777777" w:rsidR="00894132" w:rsidRDefault="00894132" w:rsidP="00894132">
      <w:pPr>
        <w:spacing w:after="240"/>
      </w:pPr>
      <w:r>
        <w:t>Board Member Hirsch: All right, I’ll second the motion.</w:t>
      </w:r>
    </w:p>
    <w:p w14:paraId="655EF7FE" w14:textId="77777777" w:rsidR="00894132" w:rsidRDefault="00894132" w:rsidP="00894132">
      <w:pPr>
        <w:spacing w:after="240"/>
      </w:pPr>
      <w:r>
        <w:t>Chair Baltay: Would you care to address the motion you just seconded?</w:t>
      </w:r>
    </w:p>
    <w:p w14:paraId="075CA9FD" w14:textId="77777777" w:rsidR="00894132" w:rsidRDefault="00894132" w:rsidP="00894132">
      <w:pPr>
        <w:spacing w:after="240"/>
      </w:pPr>
      <w:r>
        <w:t>Board Member Hirsch: Yes, I would.</w:t>
      </w:r>
    </w:p>
    <w:p w14:paraId="08F1F2CE" w14:textId="77777777" w:rsidR="00894132" w:rsidRDefault="00894132" w:rsidP="00894132">
      <w:pPr>
        <w:spacing w:after="240"/>
      </w:pPr>
      <w:r>
        <w:t>Chair Baltay: Go ahead.</w:t>
      </w:r>
    </w:p>
    <w:p w14:paraId="44FC7C89" w14:textId="77777777" w:rsidR="00894132" w:rsidRDefault="00894132" w:rsidP="00894132">
      <w:pPr>
        <w:spacing w:after="240"/>
      </w:pPr>
      <w:r>
        <w:t>Board Member Hirsch: Well, I’m kind of thrilled by this one. (inaudible) the qualities that (inaudible). The detail of that shelter is really amazing (inaudible). I’m really concerned about the IPE and the structure (inaudible) if it’s in use, I’m okay with it. The glass panel isn’t really shown as being as transparent as it was shown in the rendering. Will it be more transparent in some (inaudible) than others? I don’t understand that. (inaudible) could respond (inaudible)….</w:t>
      </w:r>
    </w:p>
    <w:p w14:paraId="25427A59" w14:textId="77777777" w:rsidR="00894132" w:rsidRDefault="00894132" w:rsidP="00894132">
      <w:pPr>
        <w:spacing w:after="240"/>
      </w:pPr>
      <w:r>
        <w:t>Mr. McCarthy: The renderings that we shared, the computer renderings, you know, it’s a tricky thing to get the computer to show glass accurately sometimes, but it is a fairly transparent glass. The photos that we shared today I think are more representative. The renderings actually suggest something more translucent rather than clear. We just wanted you to know there is glass there, because if you make it go too clear on the computer, it kind of disappears from view. We may have over-tweaked the glass. The photos are a better representation.</w:t>
      </w:r>
    </w:p>
    <w:p w14:paraId="025C755D" w14:textId="77777777" w:rsidR="00894132" w:rsidRDefault="00894132" w:rsidP="00894132">
      <w:pPr>
        <w:spacing w:after="240"/>
      </w:pPr>
      <w:r>
        <w:t>Board Member Hirsch: Okay. It’s just a very good choice. (inaudible</w:t>
      </w:r>
      <w:proofErr w:type="gramStart"/>
      <w:r>
        <w:t>…..</w:t>
      </w:r>
      <w:proofErr w:type="gramEnd"/>
      <w:r>
        <w:t>) One question (inaudible). It looks like that’s a very steep site… (inaudible) …In which case it would look a little different than it does (inaudible). Can you answer that one, Jason?</w:t>
      </w:r>
    </w:p>
    <w:p w14:paraId="300F19C6" w14:textId="77777777" w:rsidR="00894132" w:rsidRDefault="00894132" w:rsidP="00894132">
      <w:pPr>
        <w:spacing w:after="240"/>
      </w:pPr>
      <w:r>
        <w:t>Mr. McCarthy: Yeah, it is a sloping site, and in each of these sites, there’s some slope to the hillside, as you find throughout the Research Park. But for each of these sites, we’re able to create a leveling, if you will, by addressing a little bit up hill and a little bit downhill. We’re able to create a level area for the shelter itself that allows us to meet the accessibility requirements and so forth.</w:t>
      </w:r>
    </w:p>
    <w:p w14:paraId="4E5C821E" w14:textId="77777777" w:rsidR="00894132" w:rsidRDefault="00894132" w:rsidP="00894132">
      <w:pPr>
        <w:spacing w:after="240"/>
      </w:pPr>
      <w:r>
        <w:t>Board Member Hirsch: What happens with the supports that are around the perimeter (inaudible)?</w:t>
      </w:r>
    </w:p>
    <w:p w14:paraId="4DF8AACA" w14:textId="77777777" w:rsidR="00894132" w:rsidRDefault="00894132" w:rsidP="00894132">
      <w:pPr>
        <w:spacing w:after="240"/>
      </w:pPr>
      <w:r>
        <w:lastRenderedPageBreak/>
        <w:t>Mr. McCarthy: They’re generally within that leveled portion, so the area of the shelter and the surrounding sidewalk will be at a minimal cross-slope for drainage, for accessibility compliance. Is that answering your question?</w:t>
      </w:r>
    </w:p>
    <w:p w14:paraId="57BCE4D1" w14:textId="77777777" w:rsidR="00894132" w:rsidRDefault="00894132" w:rsidP="00894132">
      <w:pPr>
        <w:spacing w:after="240"/>
      </w:pPr>
      <w:r>
        <w:t>Board Member Hirsch: Inside (inaudible) size, basically you take (inaudible) accommodate the slope, is there some way to adjust the size of the slope?</w:t>
      </w:r>
    </w:p>
    <w:p w14:paraId="04A3132D" w14:textId="77777777" w:rsidR="00894132" w:rsidRDefault="00894132" w:rsidP="00894132">
      <w:pPr>
        <w:spacing w:after="240"/>
      </w:pPr>
      <w:r>
        <w:t>Mr. McCarthy: Yeah, there’s a detail for the footing that will allow them to level this in the field. I don’t think we have that detail shown, but I think they anticipate that there’s a certain amount of finessing this to fit to the contours of the slope.</w:t>
      </w:r>
    </w:p>
    <w:p w14:paraId="7F235260" w14:textId="77777777" w:rsidR="00894132" w:rsidRDefault="00894132" w:rsidP="00894132">
      <w:pPr>
        <w:spacing w:after="240"/>
      </w:pPr>
      <w:r>
        <w:t xml:space="preserve">Board Member Hirsch: Okay. (inaudible) explore that (inaudible). Okay. I’m fine with it. </w:t>
      </w:r>
    </w:p>
    <w:p w14:paraId="091C3373" w14:textId="77777777" w:rsidR="00894132" w:rsidRDefault="00894132" w:rsidP="00894132">
      <w:pPr>
        <w:spacing w:after="240"/>
      </w:pPr>
      <w:r>
        <w:t>Chair Baltay: Thank you, David. The motion has been made and seconded. Vinh, could we have a roll call vote, please?</w:t>
      </w:r>
    </w:p>
    <w:p w14:paraId="32417E8E" w14:textId="7C49D994" w:rsidR="00894132" w:rsidRDefault="00894132" w:rsidP="00894132">
      <w:pPr>
        <w:spacing w:after="240"/>
        <w:ind w:firstLine="720"/>
      </w:pPr>
      <w:r>
        <w:t>Aye:</w:t>
      </w:r>
      <w:r>
        <w:tab/>
        <w:t>Baltay, Hirsch, Lew (3)</w:t>
      </w:r>
    </w:p>
    <w:p w14:paraId="15A0D9F1" w14:textId="77777777" w:rsidR="00894132" w:rsidRDefault="00894132" w:rsidP="00894132">
      <w:pPr>
        <w:spacing w:after="240"/>
        <w:ind w:firstLine="720"/>
      </w:pPr>
      <w:r>
        <w:t xml:space="preserve">No: </w:t>
      </w:r>
      <w:r>
        <w:tab/>
        <w:t>(0)</w:t>
      </w:r>
    </w:p>
    <w:p w14:paraId="56D5B50C" w14:textId="32397172" w:rsidR="00894132" w:rsidRDefault="00894132" w:rsidP="00894132">
      <w:pPr>
        <w:spacing w:after="240"/>
        <w:rPr>
          <w:b/>
        </w:rPr>
      </w:pPr>
      <w:r>
        <w:rPr>
          <w:b/>
          <w:bCs/>
        </w:rPr>
        <w:t>MOTION TO APPROVE PASSES 3</w:t>
      </w:r>
      <w:r>
        <w:rPr>
          <w:b/>
        </w:rPr>
        <w:t>-0.</w:t>
      </w:r>
    </w:p>
    <w:p w14:paraId="10D98553" w14:textId="77777777" w:rsidR="00894132" w:rsidRDefault="00894132" w:rsidP="00894132">
      <w:pPr>
        <w:spacing w:after="240"/>
      </w:pPr>
      <w:r>
        <w:t>Chair Baltay: Motion carries 3-0. Thank you very much. Congratulations. It’s a great design.</w:t>
      </w:r>
    </w:p>
    <w:p w14:paraId="04BD0A28" w14:textId="74282036" w:rsidR="00894132" w:rsidRDefault="00894132" w:rsidP="00894132">
      <w:pPr>
        <w:spacing w:after="240"/>
      </w:pPr>
      <w:r>
        <w:t>Mr. McCarthy: Thank you.</w:t>
      </w:r>
    </w:p>
    <w:p w14:paraId="4268BE57" w14:textId="37B33DC3" w:rsidR="00894132" w:rsidRPr="00894132" w:rsidRDefault="00894132" w:rsidP="00894132">
      <w:pPr>
        <w:spacing w:after="240"/>
        <w:rPr>
          <w:b/>
          <w:bCs/>
        </w:rPr>
      </w:pPr>
      <w:r>
        <w:rPr>
          <w:b/>
          <w:bCs/>
        </w:rPr>
        <w:t>Study session/Preliminary review</w:t>
      </w:r>
    </w:p>
    <w:p w14:paraId="19EE7EF3" w14:textId="25E4079F" w:rsidR="00894132" w:rsidRDefault="00894132" w:rsidP="00894132">
      <w:pPr>
        <w:spacing w:after="240"/>
      </w:pPr>
      <w:r>
        <w:t>Chair Baltay: Okay, let’s move on to study session/preliminary review. I don’t think we have anything, do we, Jodie?</w:t>
      </w:r>
    </w:p>
    <w:p w14:paraId="3805195B" w14:textId="5BD3E9C7" w:rsidR="00894132" w:rsidRDefault="00894132" w:rsidP="00894132">
      <w:pPr>
        <w:spacing w:after="240"/>
      </w:pPr>
      <w:r>
        <w:t>Ms. Gerhardt: No. We have the minutes, which would be next.</w:t>
      </w:r>
    </w:p>
    <w:p w14:paraId="6BBC5327" w14:textId="20664AE6" w:rsidR="00894132" w:rsidRDefault="00894132" w:rsidP="00894132">
      <w:pPr>
        <w:spacing w:after="240"/>
        <w:rPr>
          <w:b/>
          <w:bCs/>
        </w:rPr>
      </w:pPr>
      <w:r>
        <w:rPr>
          <w:b/>
          <w:bCs/>
        </w:rPr>
        <w:t>Approval of Minutes</w:t>
      </w:r>
    </w:p>
    <w:p w14:paraId="215F7017" w14:textId="7368EEB6" w:rsidR="00894132" w:rsidRDefault="00894132" w:rsidP="00894132">
      <w:pPr>
        <w:spacing w:after="240"/>
      </w:pPr>
      <w:r>
        <w:t>5.</w:t>
      </w:r>
      <w:r>
        <w:tab/>
        <w:t>Draft Architectural Review Board Meeting Minutes for April 16, 2020</w:t>
      </w:r>
    </w:p>
    <w:p w14:paraId="0F541DD1" w14:textId="1414CB81" w:rsidR="00894132" w:rsidRDefault="00894132" w:rsidP="00894132">
      <w:pPr>
        <w:spacing w:after="240"/>
      </w:pPr>
      <w:r>
        <w:t>Chair Baltay: Okay, next is approval of minutes. Does anyone have any comments about the minutes from the meeting of April 16</w:t>
      </w:r>
      <w:r w:rsidRPr="00894132">
        <w:rPr>
          <w:vertAlign w:val="superscript"/>
        </w:rPr>
        <w:t>th</w:t>
      </w:r>
      <w:r>
        <w:t xml:space="preserve"> of this year? Alex, you must have something.</w:t>
      </w:r>
    </w:p>
    <w:p w14:paraId="7CCFD246" w14:textId="31FE0B50" w:rsidR="00894132" w:rsidRDefault="00894132" w:rsidP="00894132">
      <w:pPr>
        <w:spacing w:after="240"/>
      </w:pPr>
      <w:r>
        <w:t>Board Member Lew: I’ve looked at the minutes, I have no comments.</w:t>
      </w:r>
    </w:p>
    <w:p w14:paraId="7A04D9A5" w14:textId="240A5666" w:rsidR="00894132" w:rsidRDefault="00894132" w:rsidP="00894132">
      <w:pPr>
        <w:spacing w:after="240"/>
      </w:pPr>
      <w:r>
        <w:t>Chair Baltay: I have no comments.</w:t>
      </w:r>
    </w:p>
    <w:p w14:paraId="3BA14240" w14:textId="54E562DC" w:rsidR="00894132" w:rsidRDefault="00894132" w:rsidP="00894132">
      <w:pPr>
        <w:spacing w:after="240"/>
      </w:pPr>
      <w:r>
        <w:t>Board Member Hirsch: David, anything else?</w:t>
      </w:r>
    </w:p>
    <w:p w14:paraId="7F0E64CA" w14:textId="2C03B1F5" w:rsidR="00894132" w:rsidRDefault="00894132" w:rsidP="00894132">
      <w:pPr>
        <w:spacing w:after="240"/>
      </w:pPr>
      <w:r>
        <w:t>Board Member Hirsch: No comments.</w:t>
      </w:r>
    </w:p>
    <w:p w14:paraId="24CEC92A" w14:textId="4B5547DA" w:rsidR="00894132" w:rsidRDefault="00894132" w:rsidP="00894132">
      <w:pPr>
        <w:spacing w:after="240"/>
      </w:pPr>
      <w:r>
        <w:t>Chair Baltay: David, make us a motion.</w:t>
      </w:r>
    </w:p>
    <w:p w14:paraId="21B249F8" w14:textId="5D1A1E93" w:rsidR="00894132" w:rsidRDefault="00894132" w:rsidP="00894132">
      <w:pPr>
        <w:spacing w:after="240"/>
        <w:rPr>
          <w:b/>
          <w:bCs/>
        </w:rPr>
      </w:pPr>
      <w:r>
        <w:rPr>
          <w:b/>
          <w:bCs/>
        </w:rPr>
        <w:t>MOTION</w:t>
      </w:r>
    </w:p>
    <w:p w14:paraId="4E13D3D4" w14:textId="105F00DC" w:rsidR="00894132" w:rsidRDefault="00894132" w:rsidP="00894132">
      <w:pPr>
        <w:spacing w:after="240"/>
      </w:pPr>
      <w:r>
        <w:t>Board Member Hirsch: I make a motion that we adjourn.</w:t>
      </w:r>
    </w:p>
    <w:p w14:paraId="27B0AC00" w14:textId="4B3E26B8" w:rsidR="00894132" w:rsidRDefault="00894132" w:rsidP="00894132">
      <w:pPr>
        <w:spacing w:after="240"/>
      </w:pPr>
      <w:r>
        <w:t>Chair Baltay: Your motion…?</w:t>
      </w:r>
    </w:p>
    <w:p w14:paraId="2A602B19" w14:textId="5B664598" w:rsidR="00894132" w:rsidRDefault="00894132" w:rsidP="00894132">
      <w:pPr>
        <w:spacing w:after="240"/>
      </w:pPr>
      <w:r>
        <w:lastRenderedPageBreak/>
        <w:t xml:space="preserve">Board Member Hirsch: You want me to motion that we accept the minutes. </w:t>
      </w:r>
      <w:r w:rsidR="00B1569B">
        <w:t>(inaudible)</w:t>
      </w:r>
      <w:r>
        <w:t xml:space="preserve"> </w:t>
      </w:r>
    </w:p>
    <w:p w14:paraId="0230FCE0" w14:textId="19900104" w:rsidR="00894132" w:rsidRDefault="00894132" w:rsidP="00894132">
      <w:pPr>
        <w:spacing w:after="240"/>
      </w:pPr>
      <w:r>
        <w:t>Chair Baltay: I think I heard you say you move that we accept the minutes. I second that motion. Vinh, call the vote, please.</w:t>
      </w:r>
    </w:p>
    <w:p w14:paraId="0DF7B4A6" w14:textId="1B591157" w:rsidR="00894132" w:rsidRDefault="00894132" w:rsidP="00894132">
      <w:pPr>
        <w:spacing w:after="240"/>
        <w:ind w:firstLine="720"/>
      </w:pPr>
      <w:r>
        <w:t>Aye:</w:t>
      </w:r>
      <w:r>
        <w:tab/>
        <w:t>Baltay, Hirsch, Lew (3)</w:t>
      </w:r>
    </w:p>
    <w:p w14:paraId="72D9F920" w14:textId="77777777" w:rsidR="00894132" w:rsidRDefault="00894132" w:rsidP="00894132">
      <w:pPr>
        <w:spacing w:after="240"/>
        <w:ind w:firstLine="720"/>
      </w:pPr>
      <w:r>
        <w:t xml:space="preserve">No: </w:t>
      </w:r>
      <w:r>
        <w:tab/>
        <w:t>(0)</w:t>
      </w:r>
    </w:p>
    <w:p w14:paraId="2F374300" w14:textId="3282304E" w:rsidR="00894132" w:rsidRDefault="00894132" w:rsidP="00894132">
      <w:pPr>
        <w:spacing w:after="240"/>
        <w:rPr>
          <w:b/>
        </w:rPr>
      </w:pPr>
      <w:r>
        <w:rPr>
          <w:b/>
          <w:bCs/>
        </w:rPr>
        <w:t>MOTION TO APPROVE PASSES 3</w:t>
      </w:r>
      <w:r>
        <w:rPr>
          <w:b/>
        </w:rPr>
        <w:t>-0.</w:t>
      </w:r>
    </w:p>
    <w:p w14:paraId="4483C3B4" w14:textId="644FCEB4" w:rsidR="00894132" w:rsidRDefault="00894132" w:rsidP="00894132">
      <w:pPr>
        <w:spacing w:after="240"/>
      </w:pPr>
      <w:r>
        <w:t>Chair Baltay: Okay, thank you very much.</w:t>
      </w:r>
    </w:p>
    <w:p w14:paraId="64B9B451" w14:textId="4AE66D0C" w:rsidR="00894132" w:rsidRDefault="00894132" w:rsidP="00894132">
      <w:pPr>
        <w:spacing w:after="240"/>
        <w:rPr>
          <w:b/>
          <w:bCs/>
        </w:rPr>
      </w:pPr>
      <w:r>
        <w:rPr>
          <w:b/>
          <w:bCs/>
        </w:rPr>
        <w:t>Board Member Questions, Comments or Announcements</w:t>
      </w:r>
    </w:p>
    <w:p w14:paraId="04F230D1" w14:textId="326065BF" w:rsidR="00894132" w:rsidRDefault="00894132" w:rsidP="00894132">
      <w:pPr>
        <w:spacing w:after="240"/>
      </w:pPr>
      <w:r>
        <w:t>Chair Baltay: The North Ventura Plan, anything for us, Alex?</w:t>
      </w:r>
    </w:p>
    <w:p w14:paraId="372C28E1" w14:textId="4D509119" w:rsidR="00894132" w:rsidRDefault="00894132" w:rsidP="00894132">
      <w:pPr>
        <w:spacing w:after="240"/>
      </w:pPr>
      <w:r>
        <w:t>Board Member Lew: The next meeting is on May 26</w:t>
      </w:r>
      <w:r w:rsidRPr="00894132">
        <w:rPr>
          <w:vertAlign w:val="superscript"/>
        </w:rPr>
        <w:t>th</w:t>
      </w:r>
      <w:r>
        <w:t xml:space="preserve">, this Tuesday, at 5:30. It will be via Zoom, and the agenda is available at PaloaltoNVCAP.org. </w:t>
      </w:r>
    </w:p>
    <w:p w14:paraId="26DB58E1" w14:textId="0C1B8CB4" w:rsidR="00894132" w:rsidRDefault="00894132" w:rsidP="00894132">
      <w:pPr>
        <w:spacing w:after="240"/>
      </w:pPr>
      <w:r>
        <w:t>Chair Baltay: Okay, so there’s nothing new. We’re waiting for that meeting to take place.</w:t>
      </w:r>
    </w:p>
    <w:p w14:paraId="17F19B4D" w14:textId="040C5C3F" w:rsidR="00894132" w:rsidRDefault="00894132" w:rsidP="00894132">
      <w:pPr>
        <w:spacing w:after="240"/>
      </w:pPr>
      <w:r>
        <w:t>Board Member Lew: Nothing has happened since the last ARB meeting.</w:t>
      </w:r>
    </w:p>
    <w:p w14:paraId="693B91B5" w14:textId="1238127E" w:rsidR="00894132" w:rsidRDefault="00894132" w:rsidP="00894132">
      <w:pPr>
        <w:spacing w:after="240"/>
      </w:pPr>
      <w:r>
        <w:t>Chair Baltay: Great. Okay. Then we’re all set. The meeting is adjourned. We’re going to move to a subcommittee meeting. Thank you very much everybody.</w:t>
      </w:r>
    </w:p>
    <w:p w14:paraId="0C2A2E3D" w14:textId="5424566C" w:rsidR="00894132" w:rsidRDefault="00894132" w:rsidP="00894132">
      <w:pPr>
        <w:spacing w:after="240"/>
        <w:rPr>
          <w:b/>
          <w:bCs/>
        </w:rPr>
      </w:pPr>
      <w:r>
        <w:rPr>
          <w:b/>
          <w:bCs/>
        </w:rPr>
        <w:t>Adjournment</w:t>
      </w:r>
    </w:p>
    <w:p w14:paraId="11144B59" w14:textId="3A6C0EDA" w:rsidR="00894132" w:rsidRDefault="00894132" w:rsidP="00894132">
      <w:pPr>
        <w:spacing w:after="240"/>
        <w:rPr>
          <w:b/>
          <w:bCs/>
        </w:rPr>
      </w:pPr>
      <w:r>
        <w:rPr>
          <w:b/>
          <w:bCs/>
        </w:rPr>
        <w:t>Subcommittee Items</w:t>
      </w:r>
    </w:p>
    <w:p w14:paraId="5E8295DD" w14:textId="0AB90BA2" w:rsidR="00894132" w:rsidRPr="00894132" w:rsidRDefault="00894132" w:rsidP="00894132">
      <w:pPr>
        <w:spacing w:after="240"/>
        <w:ind w:left="720" w:hanging="720"/>
        <w:rPr>
          <w:b/>
          <w:bCs/>
        </w:rPr>
      </w:pPr>
      <w:r>
        <w:t>6.</w:t>
      </w:r>
      <w:r>
        <w:tab/>
        <w:t>4256 El Camino Real [18PLN-00096]: Subcommittee Review of a Project Previously Recommended for Approval, with a Recommendation that the Following Items Return: Enhanced Renderings, Consider a Lighter Color Palette, Provide Ceiling Details for the Porte-Cochere, Reduce the Stair Tower Height to the Lowest Feasible Point. For More Information Contact the Project Planner Samuel Gutierrez at samuel.gutierrez@cityofpaloalto.org.</w:t>
      </w:r>
    </w:p>
    <w:p w14:paraId="6D88DE48" w14:textId="77777777" w:rsidR="00894132" w:rsidRDefault="00894132" w:rsidP="00894132">
      <w:pPr>
        <w:spacing w:after="240"/>
      </w:pPr>
    </w:p>
    <w:p w14:paraId="36C45E3A" w14:textId="77777777" w:rsidR="00894132" w:rsidRDefault="00894132" w:rsidP="00894132">
      <w:pPr>
        <w:spacing w:after="240"/>
      </w:pPr>
      <w:r>
        <w:t xml:space="preserve"> </w:t>
      </w:r>
    </w:p>
    <w:p w14:paraId="3EAD2C50" w14:textId="77777777" w:rsidR="00522B4A" w:rsidRDefault="00522B4A" w:rsidP="00894132">
      <w:pPr>
        <w:autoSpaceDE/>
        <w:autoSpaceDN/>
        <w:adjustRightInd/>
        <w:spacing w:after="240"/>
        <w:ind w:left="720" w:hanging="720"/>
      </w:pPr>
    </w:p>
    <w:p w14:paraId="1489C3D8" w14:textId="77777777" w:rsidR="00522B4A" w:rsidRPr="00A44CE7" w:rsidRDefault="00522B4A" w:rsidP="00894132">
      <w:pPr>
        <w:autoSpaceDE/>
        <w:autoSpaceDN/>
        <w:adjustRightInd/>
        <w:spacing w:after="240"/>
        <w:ind w:left="720" w:hanging="720"/>
        <w:rPr>
          <w:b/>
        </w:rPr>
      </w:pPr>
    </w:p>
    <w:sectPr w:rsidR="00522B4A" w:rsidRPr="00A44CE7" w:rsidSect="006E14EB">
      <w:footerReference w:type="default" r:id="rId11"/>
      <w:pgSz w:w="12240" w:h="15840" w:code="1"/>
      <w:pgMar w:top="1152" w:right="1440" w:bottom="108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451DD" w14:textId="77777777" w:rsidR="00EB0862" w:rsidRDefault="00EB0862" w:rsidP="006E119D">
      <w:r>
        <w:separator/>
      </w:r>
    </w:p>
  </w:endnote>
  <w:endnote w:type="continuationSeparator" w:id="0">
    <w:p w14:paraId="76BCE498" w14:textId="77777777" w:rsidR="00EB0862" w:rsidRDefault="00EB0862" w:rsidP="006E119D">
      <w:r>
        <w:continuationSeparator/>
      </w:r>
    </w:p>
  </w:endnote>
  <w:endnote w:type="continuationNotice" w:id="1">
    <w:p w14:paraId="10E4B470" w14:textId="77777777" w:rsidR="00EB0862" w:rsidRDefault="00EB0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15754" w14:textId="77777777" w:rsidR="00E1219E" w:rsidRPr="006E119D" w:rsidRDefault="00E1219E" w:rsidP="00433685">
    <w:pPr>
      <w:pStyle w:val="Footer"/>
      <w:pBdr>
        <w:top w:val="single" w:sz="4" w:space="1" w:color="auto"/>
      </w:pBdr>
      <w:tabs>
        <w:tab w:val="clear" w:pos="8640"/>
        <w:tab w:val="right" w:pos="9360"/>
      </w:tabs>
      <w:rPr>
        <w:rFonts w:ascii="Tahoma" w:hAnsi="Tahoma"/>
        <w:i/>
        <w:sz w:val="20"/>
      </w:rPr>
    </w:pPr>
    <w:r>
      <w:rPr>
        <w:rFonts w:ascii="Tahoma" w:hAnsi="Tahoma"/>
        <w:i/>
        <w:sz w:val="20"/>
      </w:rPr>
      <w:t>City of Palo Alto</w:t>
    </w:r>
    <w:r>
      <w:rPr>
        <w:rFonts w:ascii="Tahoma" w:hAnsi="Tahoma"/>
        <w:i/>
        <w:sz w:val="20"/>
      </w:rPr>
      <w:tab/>
    </w:r>
    <w:r>
      <w:rPr>
        <w:rFonts w:ascii="Tahoma" w:hAnsi="Tahoma"/>
        <w:i/>
        <w:sz w:val="20"/>
      </w:rPr>
      <w:tab/>
      <w:t xml:space="preserve">Page </w:t>
    </w:r>
    <w:r w:rsidRPr="00ED45A6">
      <w:rPr>
        <w:rFonts w:ascii="Tahoma" w:hAnsi="Tahoma"/>
        <w:i/>
        <w:sz w:val="20"/>
      </w:rPr>
      <w:fldChar w:fldCharType="begin"/>
    </w:r>
    <w:r w:rsidRPr="00ED45A6">
      <w:rPr>
        <w:rFonts w:ascii="Tahoma" w:hAnsi="Tahoma"/>
        <w:i/>
        <w:sz w:val="20"/>
      </w:rPr>
      <w:instrText xml:space="preserve"> PAGE   \* MERGEFORMAT </w:instrText>
    </w:r>
    <w:r w:rsidRPr="00ED45A6">
      <w:rPr>
        <w:rFonts w:ascii="Tahoma" w:hAnsi="Tahoma"/>
        <w:i/>
        <w:sz w:val="20"/>
      </w:rPr>
      <w:fldChar w:fldCharType="separate"/>
    </w:r>
    <w:r>
      <w:rPr>
        <w:rFonts w:ascii="Tahoma" w:hAnsi="Tahoma"/>
        <w:i/>
        <w:noProof/>
        <w:sz w:val="20"/>
      </w:rPr>
      <w:t>21</w:t>
    </w:r>
    <w:r w:rsidRPr="00ED45A6">
      <w:rPr>
        <w:rFonts w:ascii="Tahoma" w:hAnsi="Tahoma"/>
        <w: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2DE46" w14:textId="77777777" w:rsidR="00EB0862" w:rsidRDefault="00EB0862" w:rsidP="006E119D">
      <w:r>
        <w:separator/>
      </w:r>
    </w:p>
  </w:footnote>
  <w:footnote w:type="continuationSeparator" w:id="0">
    <w:p w14:paraId="62D29444" w14:textId="77777777" w:rsidR="00EB0862" w:rsidRDefault="00EB0862" w:rsidP="006E119D">
      <w:r>
        <w:continuationSeparator/>
      </w:r>
    </w:p>
  </w:footnote>
  <w:footnote w:type="continuationNotice" w:id="1">
    <w:p w14:paraId="5C706FCF" w14:textId="77777777" w:rsidR="00EB0862" w:rsidRDefault="00EB08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E6033"/>
    <w:multiLevelType w:val="hybridMultilevel"/>
    <w:tmpl w:val="AA9EF3A8"/>
    <w:lvl w:ilvl="0" w:tplc="EEC48AB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72D51"/>
    <w:multiLevelType w:val="hybridMultilevel"/>
    <w:tmpl w:val="9BD6F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829AE"/>
    <w:multiLevelType w:val="hybridMultilevel"/>
    <w:tmpl w:val="D28E3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C37204"/>
    <w:multiLevelType w:val="hybridMultilevel"/>
    <w:tmpl w:val="D706A752"/>
    <w:lvl w:ilvl="0" w:tplc="947A97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56B1A"/>
    <w:multiLevelType w:val="hybridMultilevel"/>
    <w:tmpl w:val="3F82D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C4F4C"/>
    <w:multiLevelType w:val="hybridMultilevel"/>
    <w:tmpl w:val="D884D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DE5164"/>
    <w:multiLevelType w:val="hybridMultilevel"/>
    <w:tmpl w:val="518835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D3F5AA9"/>
    <w:multiLevelType w:val="hybridMultilevel"/>
    <w:tmpl w:val="336C0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9B59D6"/>
    <w:multiLevelType w:val="multilevel"/>
    <w:tmpl w:val="0D583CD4"/>
    <w:lvl w:ilvl="0">
      <w:start w:val="1"/>
      <w:numFmt w:val="bullet"/>
      <w:pStyle w:val="EIPBulletList"/>
      <w:lvlText w:val=""/>
      <w:lvlJc w:val="left"/>
      <w:pPr>
        <w:tabs>
          <w:tab w:val="num" w:pos="1440"/>
        </w:tabs>
        <w:ind w:left="1440" w:hanging="360"/>
      </w:pPr>
      <w:rPr>
        <w:rFonts w:ascii="Symbol" w:hAnsi="Symbol" w:hint="default"/>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9" w15:restartNumberingAfterBreak="0">
    <w:nsid w:val="7E457AF3"/>
    <w:multiLevelType w:val="hybridMultilevel"/>
    <w:tmpl w:val="77D25796"/>
    <w:lvl w:ilvl="0" w:tplc="EEC48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7"/>
  </w:num>
  <w:num w:numId="4">
    <w:abstractNumId w:val="4"/>
  </w:num>
  <w:num w:numId="5">
    <w:abstractNumId w:val="6"/>
  </w:num>
  <w:num w:numId="6">
    <w:abstractNumId w:val="9"/>
  </w:num>
  <w:num w:numId="7">
    <w:abstractNumId w:val="0"/>
  </w:num>
  <w:num w:numId="8">
    <w:abstractNumId w:val="2"/>
  </w:num>
  <w:num w:numId="9">
    <w:abstractNumId w:val="1"/>
  </w:num>
  <w:num w:numId="1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rC0NDU2NjYxsTQxMDNQ0lEKTi0uzszPAykwNK8FAAEPyyEtAAAA"/>
  </w:docVars>
  <w:rsids>
    <w:rsidRoot w:val="00AB362C"/>
    <w:rsid w:val="0000046C"/>
    <w:rsid w:val="00000599"/>
    <w:rsid w:val="0000075F"/>
    <w:rsid w:val="00000774"/>
    <w:rsid w:val="000007DD"/>
    <w:rsid w:val="000008CB"/>
    <w:rsid w:val="000009CF"/>
    <w:rsid w:val="00000B9E"/>
    <w:rsid w:val="00000CE3"/>
    <w:rsid w:val="00000EB4"/>
    <w:rsid w:val="00000F37"/>
    <w:rsid w:val="0000107F"/>
    <w:rsid w:val="0000108E"/>
    <w:rsid w:val="000011AF"/>
    <w:rsid w:val="00001204"/>
    <w:rsid w:val="0000148E"/>
    <w:rsid w:val="000016FD"/>
    <w:rsid w:val="00001726"/>
    <w:rsid w:val="000017F9"/>
    <w:rsid w:val="000017FC"/>
    <w:rsid w:val="00001A04"/>
    <w:rsid w:val="00001A5C"/>
    <w:rsid w:val="00001B10"/>
    <w:rsid w:val="00001C47"/>
    <w:rsid w:val="00001D93"/>
    <w:rsid w:val="00001F1A"/>
    <w:rsid w:val="00001F69"/>
    <w:rsid w:val="00002093"/>
    <w:rsid w:val="00002125"/>
    <w:rsid w:val="000023C4"/>
    <w:rsid w:val="00002699"/>
    <w:rsid w:val="00002961"/>
    <w:rsid w:val="00002AF6"/>
    <w:rsid w:val="00002C68"/>
    <w:rsid w:val="00002D97"/>
    <w:rsid w:val="00002E58"/>
    <w:rsid w:val="0000300D"/>
    <w:rsid w:val="00003108"/>
    <w:rsid w:val="000031BE"/>
    <w:rsid w:val="000033C0"/>
    <w:rsid w:val="00003419"/>
    <w:rsid w:val="0000344B"/>
    <w:rsid w:val="00003469"/>
    <w:rsid w:val="000034E8"/>
    <w:rsid w:val="000034F7"/>
    <w:rsid w:val="0000387D"/>
    <w:rsid w:val="00003971"/>
    <w:rsid w:val="00003A8A"/>
    <w:rsid w:val="00003AA1"/>
    <w:rsid w:val="00003CA2"/>
    <w:rsid w:val="00003EFE"/>
    <w:rsid w:val="00004001"/>
    <w:rsid w:val="000041B8"/>
    <w:rsid w:val="000041D1"/>
    <w:rsid w:val="00004230"/>
    <w:rsid w:val="00004299"/>
    <w:rsid w:val="000043DE"/>
    <w:rsid w:val="0000442E"/>
    <w:rsid w:val="00004739"/>
    <w:rsid w:val="00004ACC"/>
    <w:rsid w:val="00004BBB"/>
    <w:rsid w:val="00004C4D"/>
    <w:rsid w:val="00004C53"/>
    <w:rsid w:val="0000505C"/>
    <w:rsid w:val="00005372"/>
    <w:rsid w:val="00005670"/>
    <w:rsid w:val="0000574D"/>
    <w:rsid w:val="00005BD5"/>
    <w:rsid w:val="00005FC8"/>
    <w:rsid w:val="0000614E"/>
    <w:rsid w:val="00006159"/>
    <w:rsid w:val="0000694A"/>
    <w:rsid w:val="00006C0D"/>
    <w:rsid w:val="00006C8D"/>
    <w:rsid w:val="00006E6A"/>
    <w:rsid w:val="00006F6D"/>
    <w:rsid w:val="00006FA5"/>
    <w:rsid w:val="000070A4"/>
    <w:rsid w:val="00007112"/>
    <w:rsid w:val="0000724A"/>
    <w:rsid w:val="00007344"/>
    <w:rsid w:val="00007347"/>
    <w:rsid w:val="000073C2"/>
    <w:rsid w:val="00007595"/>
    <w:rsid w:val="00007649"/>
    <w:rsid w:val="00007836"/>
    <w:rsid w:val="0000794E"/>
    <w:rsid w:val="00007A38"/>
    <w:rsid w:val="00007B34"/>
    <w:rsid w:val="00007D17"/>
    <w:rsid w:val="00007D56"/>
    <w:rsid w:val="00007F7F"/>
    <w:rsid w:val="00007FB5"/>
    <w:rsid w:val="00010130"/>
    <w:rsid w:val="000101BE"/>
    <w:rsid w:val="000103FA"/>
    <w:rsid w:val="000104AF"/>
    <w:rsid w:val="0001071E"/>
    <w:rsid w:val="000109A4"/>
    <w:rsid w:val="00010A41"/>
    <w:rsid w:val="00010A83"/>
    <w:rsid w:val="00010A95"/>
    <w:rsid w:val="00010EF0"/>
    <w:rsid w:val="00010F7D"/>
    <w:rsid w:val="000110D5"/>
    <w:rsid w:val="00011116"/>
    <w:rsid w:val="0001115A"/>
    <w:rsid w:val="00011497"/>
    <w:rsid w:val="000115DE"/>
    <w:rsid w:val="00011764"/>
    <w:rsid w:val="00011D7C"/>
    <w:rsid w:val="00011FBA"/>
    <w:rsid w:val="00012088"/>
    <w:rsid w:val="000120D5"/>
    <w:rsid w:val="0001217A"/>
    <w:rsid w:val="000122B3"/>
    <w:rsid w:val="000122E9"/>
    <w:rsid w:val="0001245F"/>
    <w:rsid w:val="00012503"/>
    <w:rsid w:val="000126A6"/>
    <w:rsid w:val="00012712"/>
    <w:rsid w:val="00012776"/>
    <w:rsid w:val="00012816"/>
    <w:rsid w:val="00012842"/>
    <w:rsid w:val="00012935"/>
    <w:rsid w:val="00012B11"/>
    <w:rsid w:val="00012B4C"/>
    <w:rsid w:val="00012BC0"/>
    <w:rsid w:val="00012C7B"/>
    <w:rsid w:val="00012E2A"/>
    <w:rsid w:val="00013046"/>
    <w:rsid w:val="00013192"/>
    <w:rsid w:val="00013216"/>
    <w:rsid w:val="0001333A"/>
    <w:rsid w:val="0001345D"/>
    <w:rsid w:val="0001349A"/>
    <w:rsid w:val="000137BA"/>
    <w:rsid w:val="00013968"/>
    <w:rsid w:val="00013A9C"/>
    <w:rsid w:val="00013BAE"/>
    <w:rsid w:val="000141C3"/>
    <w:rsid w:val="000144B4"/>
    <w:rsid w:val="0001453D"/>
    <w:rsid w:val="000146A4"/>
    <w:rsid w:val="0001488F"/>
    <w:rsid w:val="00014924"/>
    <w:rsid w:val="000149FF"/>
    <w:rsid w:val="00014BD4"/>
    <w:rsid w:val="00014CDE"/>
    <w:rsid w:val="00014D67"/>
    <w:rsid w:val="00014FA5"/>
    <w:rsid w:val="000150E4"/>
    <w:rsid w:val="000151B9"/>
    <w:rsid w:val="00015402"/>
    <w:rsid w:val="00015457"/>
    <w:rsid w:val="0001577C"/>
    <w:rsid w:val="00015AFF"/>
    <w:rsid w:val="00015C57"/>
    <w:rsid w:val="000163E0"/>
    <w:rsid w:val="000164D9"/>
    <w:rsid w:val="0001702A"/>
    <w:rsid w:val="0001714D"/>
    <w:rsid w:val="000173DD"/>
    <w:rsid w:val="0001777E"/>
    <w:rsid w:val="0001781F"/>
    <w:rsid w:val="000179E4"/>
    <w:rsid w:val="00017A14"/>
    <w:rsid w:val="00017A97"/>
    <w:rsid w:val="00017B87"/>
    <w:rsid w:val="00017BD1"/>
    <w:rsid w:val="00017D0C"/>
    <w:rsid w:val="000203D8"/>
    <w:rsid w:val="00020620"/>
    <w:rsid w:val="0002087B"/>
    <w:rsid w:val="000209A8"/>
    <w:rsid w:val="00020A18"/>
    <w:rsid w:val="00020CBC"/>
    <w:rsid w:val="00021029"/>
    <w:rsid w:val="000210C3"/>
    <w:rsid w:val="000215DA"/>
    <w:rsid w:val="00021AD0"/>
    <w:rsid w:val="00021EB9"/>
    <w:rsid w:val="00021F44"/>
    <w:rsid w:val="00021FDA"/>
    <w:rsid w:val="00021FE6"/>
    <w:rsid w:val="0002206A"/>
    <w:rsid w:val="000221BB"/>
    <w:rsid w:val="000221CD"/>
    <w:rsid w:val="0002220C"/>
    <w:rsid w:val="00022359"/>
    <w:rsid w:val="0002258C"/>
    <w:rsid w:val="00022BCB"/>
    <w:rsid w:val="00022D11"/>
    <w:rsid w:val="00022DF5"/>
    <w:rsid w:val="00022E0E"/>
    <w:rsid w:val="00023037"/>
    <w:rsid w:val="000231CE"/>
    <w:rsid w:val="0002326A"/>
    <w:rsid w:val="000232B5"/>
    <w:rsid w:val="000232CC"/>
    <w:rsid w:val="00023313"/>
    <w:rsid w:val="00023506"/>
    <w:rsid w:val="00023511"/>
    <w:rsid w:val="00023659"/>
    <w:rsid w:val="00023A61"/>
    <w:rsid w:val="00023B58"/>
    <w:rsid w:val="00023D50"/>
    <w:rsid w:val="000240C3"/>
    <w:rsid w:val="000243B2"/>
    <w:rsid w:val="00024423"/>
    <w:rsid w:val="000246C8"/>
    <w:rsid w:val="000246D0"/>
    <w:rsid w:val="00024D00"/>
    <w:rsid w:val="0002536D"/>
    <w:rsid w:val="000253E7"/>
    <w:rsid w:val="00025552"/>
    <w:rsid w:val="0002561D"/>
    <w:rsid w:val="0002586B"/>
    <w:rsid w:val="00025B48"/>
    <w:rsid w:val="00025E1D"/>
    <w:rsid w:val="00025E50"/>
    <w:rsid w:val="00025F69"/>
    <w:rsid w:val="00026591"/>
    <w:rsid w:val="00026687"/>
    <w:rsid w:val="000266B0"/>
    <w:rsid w:val="000266B5"/>
    <w:rsid w:val="000266D2"/>
    <w:rsid w:val="00026822"/>
    <w:rsid w:val="00026CD2"/>
    <w:rsid w:val="00026D30"/>
    <w:rsid w:val="00027057"/>
    <w:rsid w:val="0002730F"/>
    <w:rsid w:val="0002734B"/>
    <w:rsid w:val="000273FA"/>
    <w:rsid w:val="0002743F"/>
    <w:rsid w:val="000274B3"/>
    <w:rsid w:val="00027501"/>
    <w:rsid w:val="00027514"/>
    <w:rsid w:val="0002788F"/>
    <w:rsid w:val="000279CD"/>
    <w:rsid w:val="000279E6"/>
    <w:rsid w:val="00027AA3"/>
    <w:rsid w:val="00027B6C"/>
    <w:rsid w:val="00027C43"/>
    <w:rsid w:val="00027D51"/>
    <w:rsid w:val="00027F16"/>
    <w:rsid w:val="00027FE3"/>
    <w:rsid w:val="00027FE7"/>
    <w:rsid w:val="00030092"/>
    <w:rsid w:val="00030115"/>
    <w:rsid w:val="0003013C"/>
    <w:rsid w:val="000303B9"/>
    <w:rsid w:val="000304E4"/>
    <w:rsid w:val="0003076C"/>
    <w:rsid w:val="000307D6"/>
    <w:rsid w:val="00030BA9"/>
    <w:rsid w:val="00030BB0"/>
    <w:rsid w:val="00030C03"/>
    <w:rsid w:val="00030D48"/>
    <w:rsid w:val="00030DCD"/>
    <w:rsid w:val="00030EDE"/>
    <w:rsid w:val="00030F67"/>
    <w:rsid w:val="00030F8F"/>
    <w:rsid w:val="00030FB9"/>
    <w:rsid w:val="00030FD0"/>
    <w:rsid w:val="00031029"/>
    <w:rsid w:val="0003112A"/>
    <w:rsid w:val="000311CC"/>
    <w:rsid w:val="00031269"/>
    <w:rsid w:val="000312F3"/>
    <w:rsid w:val="00031373"/>
    <w:rsid w:val="0003166B"/>
    <w:rsid w:val="0003179E"/>
    <w:rsid w:val="0003191A"/>
    <w:rsid w:val="00031CA5"/>
    <w:rsid w:val="00031E53"/>
    <w:rsid w:val="00031F8F"/>
    <w:rsid w:val="00031FD9"/>
    <w:rsid w:val="000322B8"/>
    <w:rsid w:val="000322D4"/>
    <w:rsid w:val="000322FE"/>
    <w:rsid w:val="0003265B"/>
    <w:rsid w:val="00032774"/>
    <w:rsid w:val="00032D00"/>
    <w:rsid w:val="00032D54"/>
    <w:rsid w:val="00032E5A"/>
    <w:rsid w:val="00032E92"/>
    <w:rsid w:val="00032F1D"/>
    <w:rsid w:val="000330D5"/>
    <w:rsid w:val="00033179"/>
    <w:rsid w:val="00033739"/>
    <w:rsid w:val="00033794"/>
    <w:rsid w:val="000337F3"/>
    <w:rsid w:val="00033854"/>
    <w:rsid w:val="0003390A"/>
    <w:rsid w:val="00033AA7"/>
    <w:rsid w:val="00033BB3"/>
    <w:rsid w:val="00033CFF"/>
    <w:rsid w:val="00033DB7"/>
    <w:rsid w:val="00033E2B"/>
    <w:rsid w:val="00033FF2"/>
    <w:rsid w:val="000340E3"/>
    <w:rsid w:val="00034109"/>
    <w:rsid w:val="000341DA"/>
    <w:rsid w:val="0003429D"/>
    <w:rsid w:val="00034364"/>
    <w:rsid w:val="000348B5"/>
    <w:rsid w:val="000349C1"/>
    <w:rsid w:val="00034AA0"/>
    <w:rsid w:val="00034B34"/>
    <w:rsid w:val="00034BCD"/>
    <w:rsid w:val="00034D42"/>
    <w:rsid w:val="00034DCF"/>
    <w:rsid w:val="00034E14"/>
    <w:rsid w:val="00034E2E"/>
    <w:rsid w:val="00034F52"/>
    <w:rsid w:val="00034FBD"/>
    <w:rsid w:val="000354D2"/>
    <w:rsid w:val="000356A3"/>
    <w:rsid w:val="000356FC"/>
    <w:rsid w:val="00035875"/>
    <w:rsid w:val="000358AB"/>
    <w:rsid w:val="000358FF"/>
    <w:rsid w:val="00035AC3"/>
    <w:rsid w:val="00035B3B"/>
    <w:rsid w:val="00035CBE"/>
    <w:rsid w:val="00035D1E"/>
    <w:rsid w:val="00035DDD"/>
    <w:rsid w:val="00035DE0"/>
    <w:rsid w:val="00035E3D"/>
    <w:rsid w:val="00035FBB"/>
    <w:rsid w:val="000363AE"/>
    <w:rsid w:val="0003681B"/>
    <w:rsid w:val="000369E6"/>
    <w:rsid w:val="000369F3"/>
    <w:rsid w:val="00036AEF"/>
    <w:rsid w:val="00036C05"/>
    <w:rsid w:val="00036D7D"/>
    <w:rsid w:val="00036EF2"/>
    <w:rsid w:val="00036F6C"/>
    <w:rsid w:val="0003718D"/>
    <w:rsid w:val="00037408"/>
    <w:rsid w:val="00037476"/>
    <w:rsid w:val="000374B1"/>
    <w:rsid w:val="000374D1"/>
    <w:rsid w:val="00037728"/>
    <w:rsid w:val="0003779F"/>
    <w:rsid w:val="00037B23"/>
    <w:rsid w:val="00037B89"/>
    <w:rsid w:val="00037C1C"/>
    <w:rsid w:val="00037DED"/>
    <w:rsid w:val="00037E7B"/>
    <w:rsid w:val="00037F5D"/>
    <w:rsid w:val="00037FDE"/>
    <w:rsid w:val="000402E5"/>
    <w:rsid w:val="00040426"/>
    <w:rsid w:val="000404BD"/>
    <w:rsid w:val="00040879"/>
    <w:rsid w:val="000408FB"/>
    <w:rsid w:val="00040A3B"/>
    <w:rsid w:val="00040C28"/>
    <w:rsid w:val="00040C74"/>
    <w:rsid w:val="00040D5F"/>
    <w:rsid w:val="00040E9E"/>
    <w:rsid w:val="00040FC5"/>
    <w:rsid w:val="00041129"/>
    <w:rsid w:val="00041232"/>
    <w:rsid w:val="000413A3"/>
    <w:rsid w:val="00041454"/>
    <w:rsid w:val="00041494"/>
    <w:rsid w:val="000414DD"/>
    <w:rsid w:val="000414F3"/>
    <w:rsid w:val="000415AC"/>
    <w:rsid w:val="00041A11"/>
    <w:rsid w:val="00041B00"/>
    <w:rsid w:val="00041E52"/>
    <w:rsid w:val="00041F36"/>
    <w:rsid w:val="0004202D"/>
    <w:rsid w:val="00042138"/>
    <w:rsid w:val="00042210"/>
    <w:rsid w:val="000422E9"/>
    <w:rsid w:val="00042421"/>
    <w:rsid w:val="0004260D"/>
    <w:rsid w:val="000426C5"/>
    <w:rsid w:val="000428A4"/>
    <w:rsid w:val="00042AD8"/>
    <w:rsid w:val="00042AEE"/>
    <w:rsid w:val="00042CAA"/>
    <w:rsid w:val="00042D19"/>
    <w:rsid w:val="00042FB5"/>
    <w:rsid w:val="00043191"/>
    <w:rsid w:val="000431E7"/>
    <w:rsid w:val="00043255"/>
    <w:rsid w:val="000434B1"/>
    <w:rsid w:val="00043688"/>
    <w:rsid w:val="000436AE"/>
    <w:rsid w:val="000438F3"/>
    <w:rsid w:val="00043C09"/>
    <w:rsid w:val="00043CCC"/>
    <w:rsid w:val="00043D40"/>
    <w:rsid w:val="00043DA7"/>
    <w:rsid w:val="0004417F"/>
    <w:rsid w:val="00044257"/>
    <w:rsid w:val="00044357"/>
    <w:rsid w:val="000445A2"/>
    <w:rsid w:val="000447A2"/>
    <w:rsid w:val="000447D3"/>
    <w:rsid w:val="00044905"/>
    <w:rsid w:val="00044EB6"/>
    <w:rsid w:val="000450BC"/>
    <w:rsid w:val="00045253"/>
    <w:rsid w:val="0004529A"/>
    <w:rsid w:val="000454B3"/>
    <w:rsid w:val="00045548"/>
    <w:rsid w:val="000455E1"/>
    <w:rsid w:val="00045742"/>
    <w:rsid w:val="00045A9A"/>
    <w:rsid w:val="00045B7C"/>
    <w:rsid w:val="00045BBB"/>
    <w:rsid w:val="00045D04"/>
    <w:rsid w:val="00045E37"/>
    <w:rsid w:val="00045F53"/>
    <w:rsid w:val="00045FFE"/>
    <w:rsid w:val="000464AF"/>
    <w:rsid w:val="00046518"/>
    <w:rsid w:val="00046724"/>
    <w:rsid w:val="00046776"/>
    <w:rsid w:val="00046779"/>
    <w:rsid w:val="000467F4"/>
    <w:rsid w:val="00046A3A"/>
    <w:rsid w:val="00046C4A"/>
    <w:rsid w:val="000470FE"/>
    <w:rsid w:val="000473E8"/>
    <w:rsid w:val="00047461"/>
    <w:rsid w:val="0004759D"/>
    <w:rsid w:val="0004768B"/>
    <w:rsid w:val="00047A28"/>
    <w:rsid w:val="00047A32"/>
    <w:rsid w:val="00047B45"/>
    <w:rsid w:val="00047B95"/>
    <w:rsid w:val="00047CFE"/>
    <w:rsid w:val="00047D48"/>
    <w:rsid w:val="00047D8D"/>
    <w:rsid w:val="00047E61"/>
    <w:rsid w:val="00047E84"/>
    <w:rsid w:val="00047ECF"/>
    <w:rsid w:val="00047F6D"/>
    <w:rsid w:val="0005024A"/>
    <w:rsid w:val="000503B0"/>
    <w:rsid w:val="00050481"/>
    <w:rsid w:val="000506C6"/>
    <w:rsid w:val="000506D3"/>
    <w:rsid w:val="0005081F"/>
    <w:rsid w:val="00050981"/>
    <w:rsid w:val="00050BDA"/>
    <w:rsid w:val="00050C31"/>
    <w:rsid w:val="00050D08"/>
    <w:rsid w:val="00050D23"/>
    <w:rsid w:val="00050F22"/>
    <w:rsid w:val="0005105A"/>
    <w:rsid w:val="00051081"/>
    <w:rsid w:val="00051089"/>
    <w:rsid w:val="000511DB"/>
    <w:rsid w:val="00051470"/>
    <w:rsid w:val="0005152D"/>
    <w:rsid w:val="000517CD"/>
    <w:rsid w:val="000517DA"/>
    <w:rsid w:val="0005187D"/>
    <w:rsid w:val="000518BE"/>
    <w:rsid w:val="000518DF"/>
    <w:rsid w:val="00051AE9"/>
    <w:rsid w:val="00051BB0"/>
    <w:rsid w:val="00051C07"/>
    <w:rsid w:val="00051CFC"/>
    <w:rsid w:val="00051E16"/>
    <w:rsid w:val="00051E32"/>
    <w:rsid w:val="00051E50"/>
    <w:rsid w:val="00051ED2"/>
    <w:rsid w:val="00051F01"/>
    <w:rsid w:val="00051FD1"/>
    <w:rsid w:val="00051FDF"/>
    <w:rsid w:val="00052390"/>
    <w:rsid w:val="000523A6"/>
    <w:rsid w:val="00052423"/>
    <w:rsid w:val="000525A9"/>
    <w:rsid w:val="000525F3"/>
    <w:rsid w:val="000528D4"/>
    <w:rsid w:val="00052EB3"/>
    <w:rsid w:val="00053056"/>
    <w:rsid w:val="0005314F"/>
    <w:rsid w:val="00053265"/>
    <w:rsid w:val="0005338E"/>
    <w:rsid w:val="0005339F"/>
    <w:rsid w:val="0005349B"/>
    <w:rsid w:val="00053582"/>
    <w:rsid w:val="000535D7"/>
    <w:rsid w:val="0005363E"/>
    <w:rsid w:val="00053641"/>
    <w:rsid w:val="0005376D"/>
    <w:rsid w:val="00053992"/>
    <w:rsid w:val="0005399C"/>
    <w:rsid w:val="00053A08"/>
    <w:rsid w:val="00053CEB"/>
    <w:rsid w:val="00053F53"/>
    <w:rsid w:val="000540DB"/>
    <w:rsid w:val="000542C4"/>
    <w:rsid w:val="000543B0"/>
    <w:rsid w:val="000547B6"/>
    <w:rsid w:val="0005486D"/>
    <w:rsid w:val="00054887"/>
    <w:rsid w:val="00054CBF"/>
    <w:rsid w:val="00054D05"/>
    <w:rsid w:val="00054D65"/>
    <w:rsid w:val="00054E53"/>
    <w:rsid w:val="00054EDC"/>
    <w:rsid w:val="00055035"/>
    <w:rsid w:val="0005535C"/>
    <w:rsid w:val="000557A7"/>
    <w:rsid w:val="0005596B"/>
    <w:rsid w:val="00055AB0"/>
    <w:rsid w:val="00055B4D"/>
    <w:rsid w:val="00055B91"/>
    <w:rsid w:val="00056188"/>
    <w:rsid w:val="0005651A"/>
    <w:rsid w:val="0005651E"/>
    <w:rsid w:val="0005661F"/>
    <w:rsid w:val="000567A8"/>
    <w:rsid w:val="0005689B"/>
    <w:rsid w:val="000568F9"/>
    <w:rsid w:val="000569EB"/>
    <w:rsid w:val="00056CFE"/>
    <w:rsid w:val="00056EA1"/>
    <w:rsid w:val="000571AF"/>
    <w:rsid w:val="000572DC"/>
    <w:rsid w:val="00057388"/>
    <w:rsid w:val="00057579"/>
    <w:rsid w:val="0005780D"/>
    <w:rsid w:val="00057974"/>
    <w:rsid w:val="00057E10"/>
    <w:rsid w:val="00057EA8"/>
    <w:rsid w:val="00057EE3"/>
    <w:rsid w:val="00057EF4"/>
    <w:rsid w:val="00060503"/>
    <w:rsid w:val="00060511"/>
    <w:rsid w:val="00060668"/>
    <w:rsid w:val="000607CB"/>
    <w:rsid w:val="00060876"/>
    <w:rsid w:val="00060D7C"/>
    <w:rsid w:val="00060E2B"/>
    <w:rsid w:val="00060EFC"/>
    <w:rsid w:val="00060F04"/>
    <w:rsid w:val="00060FB3"/>
    <w:rsid w:val="00060FFD"/>
    <w:rsid w:val="000610FF"/>
    <w:rsid w:val="0006115B"/>
    <w:rsid w:val="0006116D"/>
    <w:rsid w:val="0006127F"/>
    <w:rsid w:val="000612FB"/>
    <w:rsid w:val="000613D8"/>
    <w:rsid w:val="00061405"/>
    <w:rsid w:val="00061727"/>
    <w:rsid w:val="000618B2"/>
    <w:rsid w:val="000618F3"/>
    <w:rsid w:val="00061920"/>
    <w:rsid w:val="00061BB7"/>
    <w:rsid w:val="00061C3A"/>
    <w:rsid w:val="00061C3F"/>
    <w:rsid w:val="00061C7A"/>
    <w:rsid w:val="0006206A"/>
    <w:rsid w:val="00062320"/>
    <w:rsid w:val="0006236C"/>
    <w:rsid w:val="0006261C"/>
    <w:rsid w:val="0006261E"/>
    <w:rsid w:val="00062685"/>
    <w:rsid w:val="000627AB"/>
    <w:rsid w:val="00062830"/>
    <w:rsid w:val="000628CD"/>
    <w:rsid w:val="0006298D"/>
    <w:rsid w:val="00062A96"/>
    <w:rsid w:val="000630AE"/>
    <w:rsid w:val="0006337E"/>
    <w:rsid w:val="000633E7"/>
    <w:rsid w:val="000635C6"/>
    <w:rsid w:val="000636A2"/>
    <w:rsid w:val="000637D3"/>
    <w:rsid w:val="0006384E"/>
    <w:rsid w:val="00063A48"/>
    <w:rsid w:val="00063AAE"/>
    <w:rsid w:val="00063ABE"/>
    <w:rsid w:val="00063AC7"/>
    <w:rsid w:val="00063B24"/>
    <w:rsid w:val="00063C61"/>
    <w:rsid w:val="00063D14"/>
    <w:rsid w:val="00063D91"/>
    <w:rsid w:val="00063DA4"/>
    <w:rsid w:val="00063F95"/>
    <w:rsid w:val="00064078"/>
    <w:rsid w:val="000644EB"/>
    <w:rsid w:val="0006460F"/>
    <w:rsid w:val="000646A7"/>
    <w:rsid w:val="000646EE"/>
    <w:rsid w:val="0006494D"/>
    <w:rsid w:val="0006499F"/>
    <w:rsid w:val="00064A70"/>
    <w:rsid w:val="00064DA5"/>
    <w:rsid w:val="000650FA"/>
    <w:rsid w:val="000653DB"/>
    <w:rsid w:val="000655E5"/>
    <w:rsid w:val="000656DF"/>
    <w:rsid w:val="000657B5"/>
    <w:rsid w:val="00065CF9"/>
    <w:rsid w:val="00065DF9"/>
    <w:rsid w:val="00065ED3"/>
    <w:rsid w:val="00065F49"/>
    <w:rsid w:val="00065FD0"/>
    <w:rsid w:val="000660FA"/>
    <w:rsid w:val="00066203"/>
    <w:rsid w:val="000662D2"/>
    <w:rsid w:val="000664A8"/>
    <w:rsid w:val="00066725"/>
    <w:rsid w:val="0006686E"/>
    <w:rsid w:val="00066896"/>
    <w:rsid w:val="000669BD"/>
    <w:rsid w:val="00066B56"/>
    <w:rsid w:val="00066D35"/>
    <w:rsid w:val="00066FC7"/>
    <w:rsid w:val="00067038"/>
    <w:rsid w:val="00067139"/>
    <w:rsid w:val="000671B9"/>
    <w:rsid w:val="000675F1"/>
    <w:rsid w:val="000677B3"/>
    <w:rsid w:val="00067AC5"/>
    <w:rsid w:val="00067E4D"/>
    <w:rsid w:val="00067ED9"/>
    <w:rsid w:val="00067EFB"/>
    <w:rsid w:val="00067EFE"/>
    <w:rsid w:val="0007035B"/>
    <w:rsid w:val="000703F2"/>
    <w:rsid w:val="00070554"/>
    <w:rsid w:val="000706E8"/>
    <w:rsid w:val="00070762"/>
    <w:rsid w:val="000709EA"/>
    <w:rsid w:val="00070A52"/>
    <w:rsid w:val="00070A87"/>
    <w:rsid w:val="00070AAB"/>
    <w:rsid w:val="00070AB5"/>
    <w:rsid w:val="00070C16"/>
    <w:rsid w:val="000717C7"/>
    <w:rsid w:val="0007196B"/>
    <w:rsid w:val="000719CA"/>
    <w:rsid w:val="00071C77"/>
    <w:rsid w:val="00071F91"/>
    <w:rsid w:val="0007200D"/>
    <w:rsid w:val="00072309"/>
    <w:rsid w:val="00072364"/>
    <w:rsid w:val="0007264D"/>
    <w:rsid w:val="000726C9"/>
    <w:rsid w:val="0007288F"/>
    <w:rsid w:val="00072948"/>
    <w:rsid w:val="000729FD"/>
    <w:rsid w:val="00072ABF"/>
    <w:rsid w:val="00072CB2"/>
    <w:rsid w:val="00072CBF"/>
    <w:rsid w:val="00073065"/>
    <w:rsid w:val="000730C0"/>
    <w:rsid w:val="000731CA"/>
    <w:rsid w:val="000733B8"/>
    <w:rsid w:val="00073497"/>
    <w:rsid w:val="0007349F"/>
    <w:rsid w:val="0007358B"/>
    <w:rsid w:val="00073596"/>
    <w:rsid w:val="000735D8"/>
    <w:rsid w:val="00073704"/>
    <w:rsid w:val="0007370C"/>
    <w:rsid w:val="00073752"/>
    <w:rsid w:val="00073993"/>
    <w:rsid w:val="00073A27"/>
    <w:rsid w:val="00073C69"/>
    <w:rsid w:val="00073F9A"/>
    <w:rsid w:val="000740B8"/>
    <w:rsid w:val="000740BD"/>
    <w:rsid w:val="00074121"/>
    <w:rsid w:val="000745C8"/>
    <w:rsid w:val="00074618"/>
    <w:rsid w:val="00074781"/>
    <w:rsid w:val="00074AC8"/>
    <w:rsid w:val="00074B56"/>
    <w:rsid w:val="00074C07"/>
    <w:rsid w:val="00074C5F"/>
    <w:rsid w:val="00074D38"/>
    <w:rsid w:val="00074F97"/>
    <w:rsid w:val="00075011"/>
    <w:rsid w:val="000751F6"/>
    <w:rsid w:val="00075278"/>
    <w:rsid w:val="000753D8"/>
    <w:rsid w:val="00075507"/>
    <w:rsid w:val="000755AC"/>
    <w:rsid w:val="0007591D"/>
    <w:rsid w:val="00075D5B"/>
    <w:rsid w:val="00075DBA"/>
    <w:rsid w:val="00075F62"/>
    <w:rsid w:val="0007603B"/>
    <w:rsid w:val="000760BF"/>
    <w:rsid w:val="000764BD"/>
    <w:rsid w:val="000765F1"/>
    <w:rsid w:val="0007665D"/>
    <w:rsid w:val="000767CA"/>
    <w:rsid w:val="000767D3"/>
    <w:rsid w:val="000767F9"/>
    <w:rsid w:val="00076809"/>
    <w:rsid w:val="00076FBF"/>
    <w:rsid w:val="00077108"/>
    <w:rsid w:val="00077140"/>
    <w:rsid w:val="0007718F"/>
    <w:rsid w:val="000774DC"/>
    <w:rsid w:val="00077510"/>
    <w:rsid w:val="00077554"/>
    <w:rsid w:val="00077890"/>
    <w:rsid w:val="00077B5E"/>
    <w:rsid w:val="00077BD7"/>
    <w:rsid w:val="00077CFA"/>
    <w:rsid w:val="00077E00"/>
    <w:rsid w:val="00077E76"/>
    <w:rsid w:val="00077F65"/>
    <w:rsid w:val="00080248"/>
    <w:rsid w:val="0008032E"/>
    <w:rsid w:val="00080393"/>
    <w:rsid w:val="000805B2"/>
    <w:rsid w:val="000805DE"/>
    <w:rsid w:val="00080715"/>
    <w:rsid w:val="0008072C"/>
    <w:rsid w:val="00080794"/>
    <w:rsid w:val="00080947"/>
    <w:rsid w:val="00080CBC"/>
    <w:rsid w:val="00080D76"/>
    <w:rsid w:val="00080DED"/>
    <w:rsid w:val="00081156"/>
    <w:rsid w:val="00081182"/>
    <w:rsid w:val="0008146F"/>
    <w:rsid w:val="00081BE2"/>
    <w:rsid w:val="00081F43"/>
    <w:rsid w:val="00081FED"/>
    <w:rsid w:val="00082067"/>
    <w:rsid w:val="000820E1"/>
    <w:rsid w:val="00082587"/>
    <w:rsid w:val="000826A0"/>
    <w:rsid w:val="00082781"/>
    <w:rsid w:val="00082859"/>
    <w:rsid w:val="00082A06"/>
    <w:rsid w:val="00082B28"/>
    <w:rsid w:val="00082BE1"/>
    <w:rsid w:val="00082C9B"/>
    <w:rsid w:val="00082D1A"/>
    <w:rsid w:val="00082D2F"/>
    <w:rsid w:val="00082DE9"/>
    <w:rsid w:val="00082EA1"/>
    <w:rsid w:val="00082F57"/>
    <w:rsid w:val="00083088"/>
    <w:rsid w:val="000831D7"/>
    <w:rsid w:val="00083288"/>
    <w:rsid w:val="00083303"/>
    <w:rsid w:val="000835DC"/>
    <w:rsid w:val="000835F3"/>
    <w:rsid w:val="0008367E"/>
    <w:rsid w:val="000837AD"/>
    <w:rsid w:val="000837CD"/>
    <w:rsid w:val="00083A53"/>
    <w:rsid w:val="00083B1B"/>
    <w:rsid w:val="00083BD4"/>
    <w:rsid w:val="00083C30"/>
    <w:rsid w:val="0008423D"/>
    <w:rsid w:val="00084366"/>
    <w:rsid w:val="000846CF"/>
    <w:rsid w:val="00084727"/>
    <w:rsid w:val="00084C1F"/>
    <w:rsid w:val="00084FDF"/>
    <w:rsid w:val="00084FF1"/>
    <w:rsid w:val="0008522A"/>
    <w:rsid w:val="0008537A"/>
    <w:rsid w:val="00085414"/>
    <w:rsid w:val="000854A7"/>
    <w:rsid w:val="0008556B"/>
    <w:rsid w:val="00085618"/>
    <w:rsid w:val="00085954"/>
    <w:rsid w:val="00085DD9"/>
    <w:rsid w:val="00085F94"/>
    <w:rsid w:val="00086090"/>
    <w:rsid w:val="000862BB"/>
    <w:rsid w:val="00086341"/>
    <w:rsid w:val="000864DC"/>
    <w:rsid w:val="000866B1"/>
    <w:rsid w:val="00086908"/>
    <w:rsid w:val="000869B5"/>
    <w:rsid w:val="00086DEA"/>
    <w:rsid w:val="00087678"/>
    <w:rsid w:val="00087871"/>
    <w:rsid w:val="000879C5"/>
    <w:rsid w:val="00087BCF"/>
    <w:rsid w:val="00090143"/>
    <w:rsid w:val="0009023F"/>
    <w:rsid w:val="000902DA"/>
    <w:rsid w:val="000903A6"/>
    <w:rsid w:val="00090534"/>
    <w:rsid w:val="0009069B"/>
    <w:rsid w:val="00090967"/>
    <w:rsid w:val="00090A4A"/>
    <w:rsid w:val="00090EC7"/>
    <w:rsid w:val="0009107B"/>
    <w:rsid w:val="0009169C"/>
    <w:rsid w:val="000918CE"/>
    <w:rsid w:val="00091A27"/>
    <w:rsid w:val="00091AE5"/>
    <w:rsid w:val="00091B75"/>
    <w:rsid w:val="00091C77"/>
    <w:rsid w:val="00091D88"/>
    <w:rsid w:val="00091DBB"/>
    <w:rsid w:val="00091F26"/>
    <w:rsid w:val="00091F98"/>
    <w:rsid w:val="0009212D"/>
    <w:rsid w:val="00092294"/>
    <w:rsid w:val="00092372"/>
    <w:rsid w:val="00092460"/>
    <w:rsid w:val="00092508"/>
    <w:rsid w:val="000925D0"/>
    <w:rsid w:val="000927A6"/>
    <w:rsid w:val="00092AE4"/>
    <w:rsid w:val="00092D8E"/>
    <w:rsid w:val="00092EAA"/>
    <w:rsid w:val="00092ED5"/>
    <w:rsid w:val="00092F00"/>
    <w:rsid w:val="000932C9"/>
    <w:rsid w:val="00093525"/>
    <w:rsid w:val="0009377D"/>
    <w:rsid w:val="000937F1"/>
    <w:rsid w:val="00093826"/>
    <w:rsid w:val="00093D2A"/>
    <w:rsid w:val="00093E15"/>
    <w:rsid w:val="00093F47"/>
    <w:rsid w:val="0009433D"/>
    <w:rsid w:val="000943C2"/>
    <w:rsid w:val="000943FB"/>
    <w:rsid w:val="000945D8"/>
    <w:rsid w:val="0009499C"/>
    <w:rsid w:val="00094D77"/>
    <w:rsid w:val="00094E7D"/>
    <w:rsid w:val="00094ED1"/>
    <w:rsid w:val="00094FEE"/>
    <w:rsid w:val="00095013"/>
    <w:rsid w:val="0009514A"/>
    <w:rsid w:val="0009518D"/>
    <w:rsid w:val="00095374"/>
    <w:rsid w:val="00095378"/>
    <w:rsid w:val="000956C9"/>
    <w:rsid w:val="00095748"/>
    <w:rsid w:val="0009595D"/>
    <w:rsid w:val="00095982"/>
    <w:rsid w:val="00095994"/>
    <w:rsid w:val="00095AB5"/>
    <w:rsid w:val="00095D94"/>
    <w:rsid w:val="00095E6B"/>
    <w:rsid w:val="00096079"/>
    <w:rsid w:val="00096439"/>
    <w:rsid w:val="000965D6"/>
    <w:rsid w:val="000967F5"/>
    <w:rsid w:val="0009680B"/>
    <w:rsid w:val="000969AD"/>
    <w:rsid w:val="00096ADE"/>
    <w:rsid w:val="00096B96"/>
    <w:rsid w:val="00096F78"/>
    <w:rsid w:val="0009729E"/>
    <w:rsid w:val="0009733B"/>
    <w:rsid w:val="000973D3"/>
    <w:rsid w:val="00097603"/>
    <w:rsid w:val="00097627"/>
    <w:rsid w:val="00097967"/>
    <w:rsid w:val="00097971"/>
    <w:rsid w:val="00097D57"/>
    <w:rsid w:val="00097D88"/>
    <w:rsid w:val="00097ECA"/>
    <w:rsid w:val="00097FCC"/>
    <w:rsid w:val="00097FCD"/>
    <w:rsid w:val="000A0044"/>
    <w:rsid w:val="000A027D"/>
    <w:rsid w:val="000A036A"/>
    <w:rsid w:val="000A03D6"/>
    <w:rsid w:val="000A04AE"/>
    <w:rsid w:val="000A0837"/>
    <w:rsid w:val="000A0947"/>
    <w:rsid w:val="000A0970"/>
    <w:rsid w:val="000A0987"/>
    <w:rsid w:val="000A0B18"/>
    <w:rsid w:val="000A0BC2"/>
    <w:rsid w:val="000A0D7E"/>
    <w:rsid w:val="000A0FEB"/>
    <w:rsid w:val="000A13ED"/>
    <w:rsid w:val="000A148F"/>
    <w:rsid w:val="000A156B"/>
    <w:rsid w:val="000A1C5C"/>
    <w:rsid w:val="000A1E8E"/>
    <w:rsid w:val="000A211F"/>
    <w:rsid w:val="000A2167"/>
    <w:rsid w:val="000A2188"/>
    <w:rsid w:val="000A2196"/>
    <w:rsid w:val="000A2208"/>
    <w:rsid w:val="000A24E3"/>
    <w:rsid w:val="000A26E1"/>
    <w:rsid w:val="000A2894"/>
    <w:rsid w:val="000A2A87"/>
    <w:rsid w:val="000A2B5B"/>
    <w:rsid w:val="000A2BE8"/>
    <w:rsid w:val="000A2C9F"/>
    <w:rsid w:val="000A2D44"/>
    <w:rsid w:val="000A2DE4"/>
    <w:rsid w:val="000A2E75"/>
    <w:rsid w:val="000A3102"/>
    <w:rsid w:val="000A3113"/>
    <w:rsid w:val="000A3135"/>
    <w:rsid w:val="000A3681"/>
    <w:rsid w:val="000A37E2"/>
    <w:rsid w:val="000A395C"/>
    <w:rsid w:val="000A3C35"/>
    <w:rsid w:val="000A3E98"/>
    <w:rsid w:val="000A3EA1"/>
    <w:rsid w:val="000A3F43"/>
    <w:rsid w:val="000A4014"/>
    <w:rsid w:val="000A4412"/>
    <w:rsid w:val="000A4549"/>
    <w:rsid w:val="000A45AC"/>
    <w:rsid w:val="000A4808"/>
    <w:rsid w:val="000A48EB"/>
    <w:rsid w:val="000A495D"/>
    <w:rsid w:val="000A4ABD"/>
    <w:rsid w:val="000A4F02"/>
    <w:rsid w:val="000A52D2"/>
    <w:rsid w:val="000A5335"/>
    <w:rsid w:val="000A53F0"/>
    <w:rsid w:val="000A573C"/>
    <w:rsid w:val="000A587D"/>
    <w:rsid w:val="000A5B61"/>
    <w:rsid w:val="000A5B62"/>
    <w:rsid w:val="000A5CAA"/>
    <w:rsid w:val="000A5D6C"/>
    <w:rsid w:val="000A5EAF"/>
    <w:rsid w:val="000A5FB6"/>
    <w:rsid w:val="000A61F2"/>
    <w:rsid w:val="000A63AF"/>
    <w:rsid w:val="000A653D"/>
    <w:rsid w:val="000A662E"/>
    <w:rsid w:val="000A67B7"/>
    <w:rsid w:val="000A7075"/>
    <w:rsid w:val="000A70FB"/>
    <w:rsid w:val="000A718A"/>
    <w:rsid w:val="000A734B"/>
    <w:rsid w:val="000A73C4"/>
    <w:rsid w:val="000A7463"/>
    <w:rsid w:val="000A7821"/>
    <w:rsid w:val="000A78B0"/>
    <w:rsid w:val="000A7922"/>
    <w:rsid w:val="000A7AA7"/>
    <w:rsid w:val="000A7BC5"/>
    <w:rsid w:val="000A7CE6"/>
    <w:rsid w:val="000A7E2B"/>
    <w:rsid w:val="000A7F86"/>
    <w:rsid w:val="000A7FCA"/>
    <w:rsid w:val="000B00AC"/>
    <w:rsid w:val="000B01E2"/>
    <w:rsid w:val="000B021C"/>
    <w:rsid w:val="000B064F"/>
    <w:rsid w:val="000B06F1"/>
    <w:rsid w:val="000B0860"/>
    <w:rsid w:val="000B086E"/>
    <w:rsid w:val="000B098A"/>
    <w:rsid w:val="000B0BCF"/>
    <w:rsid w:val="000B0CFA"/>
    <w:rsid w:val="000B0FA9"/>
    <w:rsid w:val="000B0FC2"/>
    <w:rsid w:val="000B1079"/>
    <w:rsid w:val="000B1145"/>
    <w:rsid w:val="000B1316"/>
    <w:rsid w:val="000B1334"/>
    <w:rsid w:val="000B13FD"/>
    <w:rsid w:val="000B162E"/>
    <w:rsid w:val="000B1BDE"/>
    <w:rsid w:val="000B1C3E"/>
    <w:rsid w:val="000B1D21"/>
    <w:rsid w:val="000B1F61"/>
    <w:rsid w:val="000B2062"/>
    <w:rsid w:val="000B210D"/>
    <w:rsid w:val="000B2248"/>
    <w:rsid w:val="000B2277"/>
    <w:rsid w:val="000B228B"/>
    <w:rsid w:val="000B275A"/>
    <w:rsid w:val="000B2A3E"/>
    <w:rsid w:val="000B2A77"/>
    <w:rsid w:val="000B2A9E"/>
    <w:rsid w:val="000B2EA6"/>
    <w:rsid w:val="000B2EBF"/>
    <w:rsid w:val="000B338A"/>
    <w:rsid w:val="000B38E8"/>
    <w:rsid w:val="000B3EA1"/>
    <w:rsid w:val="000B4277"/>
    <w:rsid w:val="000B43A3"/>
    <w:rsid w:val="000B46B3"/>
    <w:rsid w:val="000B47D7"/>
    <w:rsid w:val="000B4BA6"/>
    <w:rsid w:val="000B4D74"/>
    <w:rsid w:val="000B5033"/>
    <w:rsid w:val="000B516E"/>
    <w:rsid w:val="000B56C1"/>
    <w:rsid w:val="000B5702"/>
    <w:rsid w:val="000B5B16"/>
    <w:rsid w:val="000B5BAB"/>
    <w:rsid w:val="000B5D35"/>
    <w:rsid w:val="000B5D9D"/>
    <w:rsid w:val="000B5E7C"/>
    <w:rsid w:val="000B6538"/>
    <w:rsid w:val="000B6562"/>
    <w:rsid w:val="000B65DA"/>
    <w:rsid w:val="000B6789"/>
    <w:rsid w:val="000B67D8"/>
    <w:rsid w:val="000B68CA"/>
    <w:rsid w:val="000B68CC"/>
    <w:rsid w:val="000B68F4"/>
    <w:rsid w:val="000B695D"/>
    <w:rsid w:val="000B6988"/>
    <w:rsid w:val="000B6C32"/>
    <w:rsid w:val="000B6CE0"/>
    <w:rsid w:val="000B6F0F"/>
    <w:rsid w:val="000B6F14"/>
    <w:rsid w:val="000B707A"/>
    <w:rsid w:val="000B710E"/>
    <w:rsid w:val="000B72DC"/>
    <w:rsid w:val="000B731D"/>
    <w:rsid w:val="000B7369"/>
    <w:rsid w:val="000B7590"/>
    <w:rsid w:val="000B75DE"/>
    <w:rsid w:val="000B7608"/>
    <w:rsid w:val="000B763D"/>
    <w:rsid w:val="000B77A6"/>
    <w:rsid w:val="000B7862"/>
    <w:rsid w:val="000B7887"/>
    <w:rsid w:val="000B7A49"/>
    <w:rsid w:val="000B7B77"/>
    <w:rsid w:val="000B7EA8"/>
    <w:rsid w:val="000C008B"/>
    <w:rsid w:val="000C0128"/>
    <w:rsid w:val="000C01E7"/>
    <w:rsid w:val="000C0642"/>
    <w:rsid w:val="000C0750"/>
    <w:rsid w:val="000C08A7"/>
    <w:rsid w:val="000C0943"/>
    <w:rsid w:val="000C0C5E"/>
    <w:rsid w:val="000C0D47"/>
    <w:rsid w:val="000C0DD9"/>
    <w:rsid w:val="000C0E7B"/>
    <w:rsid w:val="000C0F8D"/>
    <w:rsid w:val="000C10E0"/>
    <w:rsid w:val="000C10E7"/>
    <w:rsid w:val="000C11F8"/>
    <w:rsid w:val="000C12CB"/>
    <w:rsid w:val="000C1390"/>
    <w:rsid w:val="000C13AD"/>
    <w:rsid w:val="000C156F"/>
    <w:rsid w:val="000C15B5"/>
    <w:rsid w:val="000C17CB"/>
    <w:rsid w:val="000C18FB"/>
    <w:rsid w:val="000C1A1A"/>
    <w:rsid w:val="000C1AA7"/>
    <w:rsid w:val="000C1AAE"/>
    <w:rsid w:val="000C1CC9"/>
    <w:rsid w:val="000C1F33"/>
    <w:rsid w:val="000C270C"/>
    <w:rsid w:val="000C2A51"/>
    <w:rsid w:val="000C2BCD"/>
    <w:rsid w:val="000C2DDD"/>
    <w:rsid w:val="000C326D"/>
    <w:rsid w:val="000C32F7"/>
    <w:rsid w:val="000C340B"/>
    <w:rsid w:val="000C35ED"/>
    <w:rsid w:val="000C3653"/>
    <w:rsid w:val="000C3697"/>
    <w:rsid w:val="000C371C"/>
    <w:rsid w:val="000C3AED"/>
    <w:rsid w:val="000C3B85"/>
    <w:rsid w:val="000C3BC0"/>
    <w:rsid w:val="000C3C2B"/>
    <w:rsid w:val="000C40EC"/>
    <w:rsid w:val="000C422E"/>
    <w:rsid w:val="000C439B"/>
    <w:rsid w:val="000C4596"/>
    <w:rsid w:val="000C45E5"/>
    <w:rsid w:val="000C488F"/>
    <w:rsid w:val="000C4A95"/>
    <w:rsid w:val="000C4AED"/>
    <w:rsid w:val="000C4BC6"/>
    <w:rsid w:val="000C4C5F"/>
    <w:rsid w:val="000C5105"/>
    <w:rsid w:val="000C513B"/>
    <w:rsid w:val="000C51A0"/>
    <w:rsid w:val="000C5368"/>
    <w:rsid w:val="000C53D0"/>
    <w:rsid w:val="000C54C4"/>
    <w:rsid w:val="000C55F9"/>
    <w:rsid w:val="000C568C"/>
    <w:rsid w:val="000C573C"/>
    <w:rsid w:val="000C5925"/>
    <w:rsid w:val="000C599E"/>
    <w:rsid w:val="000C5A7A"/>
    <w:rsid w:val="000C5A98"/>
    <w:rsid w:val="000C5AC9"/>
    <w:rsid w:val="000C5B07"/>
    <w:rsid w:val="000C5C08"/>
    <w:rsid w:val="000C5D21"/>
    <w:rsid w:val="000C5D71"/>
    <w:rsid w:val="000C60D7"/>
    <w:rsid w:val="000C6319"/>
    <w:rsid w:val="000C633A"/>
    <w:rsid w:val="000C6676"/>
    <w:rsid w:val="000C6754"/>
    <w:rsid w:val="000C68C3"/>
    <w:rsid w:val="000C6AC7"/>
    <w:rsid w:val="000C6C2C"/>
    <w:rsid w:val="000C6ED7"/>
    <w:rsid w:val="000C6EDA"/>
    <w:rsid w:val="000C6F07"/>
    <w:rsid w:val="000C6FF0"/>
    <w:rsid w:val="000C72AF"/>
    <w:rsid w:val="000C7367"/>
    <w:rsid w:val="000C743C"/>
    <w:rsid w:val="000C7458"/>
    <w:rsid w:val="000C75CE"/>
    <w:rsid w:val="000C7611"/>
    <w:rsid w:val="000C76DD"/>
    <w:rsid w:val="000C775C"/>
    <w:rsid w:val="000C79E1"/>
    <w:rsid w:val="000C7B05"/>
    <w:rsid w:val="000C7BD1"/>
    <w:rsid w:val="000C7C10"/>
    <w:rsid w:val="000C7CCC"/>
    <w:rsid w:val="000C7E91"/>
    <w:rsid w:val="000C7FA8"/>
    <w:rsid w:val="000D00D5"/>
    <w:rsid w:val="000D0105"/>
    <w:rsid w:val="000D018F"/>
    <w:rsid w:val="000D01C1"/>
    <w:rsid w:val="000D02A4"/>
    <w:rsid w:val="000D042C"/>
    <w:rsid w:val="000D05DE"/>
    <w:rsid w:val="000D06AA"/>
    <w:rsid w:val="000D06B5"/>
    <w:rsid w:val="000D0704"/>
    <w:rsid w:val="000D071E"/>
    <w:rsid w:val="000D072E"/>
    <w:rsid w:val="000D08D8"/>
    <w:rsid w:val="000D0A70"/>
    <w:rsid w:val="000D0B20"/>
    <w:rsid w:val="000D0DDB"/>
    <w:rsid w:val="000D0DEE"/>
    <w:rsid w:val="000D0FBD"/>
    <w:rsid w:val="000D0FCA"/>
    <w:rsid w:val="000D13BA"/>
    <w:rsid w:val="000D140E"/>
    <w:rsid w:val="000D148A"/>
    <w:rsid w:val="000D15B4"/>
    <w:rsid w:val="000D1795"/>
    <w:rsid w:val="000D1821"/>
    <w:rsid w:val="000D1982"/>
    <w:rsid w:val="000D1A96"/>
    <w:rsid w:val="000D1BD4"/>
    <w:rsid w:val="000D1F5C"/>
    <w:rsid w:val="000D1F88"/>
    <w:rsid w:val="000D204C"/>
    <w:rsid w:val="000D2234"/>
    <w:rsid w:val="000D2244"/>
    <w:rsid w:val="000D224A"/>
    <w:rsid w:val="000D2468"/>
    <w:rsid w:val="000D27A4"/>
    <w:rsid w:val="000D2865"/>
    <w:rsid w:val="000D2AB2"/>
    <w:rsid w:val="000D2B49"/>
    <w:rsid w:val="000D2D8E"/>
    <w:rsid w:val="000D3100"/>
    <w:rsid w:val="000D312E"/>
    <w:rsid w:val="000D3212"/>
    <w:rsid w:val="000D3608"/>
    <w:rsid w:val="000D3631"/>
    <w:rsid w:val="000D365A"/>
    <w:rsid w:val="000D386A"/>
    <w:rsid w:val="000D3EC2"/>
    <w:rsid w:val="000D3F1C"/>
    <w:rsid w:val="000D410B"/>
    <w:rsid w:val="000D42AB"/>
    <w:rsid w:val="000D43B2"/>
    <w:rsid w:val="000D4426"/>
    <w:rsid w:val="000D44F9"/>
    <w:rsid w:val="000D45AA"/>
    <w:rsid w:val="000D4624"/>
    <w:rsid w:val="000D4743"/>
    <w:rsid w:val="000D47D0"/>
    <w:rsid w:val="000D4874"/>
    <w:rsid w:val="000D489E"/>
    <w:rsid w:val="000D49FD"/>
    <w:rsid w:val="000D4F2B"/>
    <w:rsid w:val="000D5037"/>
    <w:rsid w:val="000D5110"/>
    <w:rsid w:val="000D517D"/>
    <w:rsid w:val="000D519E"/>
    <w:rsid w:val="000D5213"/>
    <w:rsid w:val="000D521D"/>
    <w:rsid w:val="000D523D"/>
    <w:rsid w:val="000D52AC"/>
    <w:rsid w:val="000D5799"/>
    <w:rsid w:val="000D5848"/>
    <w:rsid w:val="000D58A3"/>
    <w:rsid w:val="000D5CBE"/>
    <w:rsid w:val="000D5FA1"/>
    <w:rsid w:val="000D61FA"/>
    <w:rsid w:val="000D635C"/>
    <w:rsid w:val="000D63C1"/>
    <w:rsid w:val="000D644C"/>
    <w:rsid w:val="000D6528"/>
    <w:rsid w:val="000D65E7"/>
    <w:rsid w:val="000D67E8"/>
    <w:rsid w:val="000D6871"/>
    <w:rsid w:val="000D6C78"/>
    <w:rsid w:val="000D6D87"/>
    <w:rsid w:val="000D6D97"/>
    <w:rsid w:val="000D6E2F"/>
    <w:rsid w:val="000D6E93"/>
    <w:rsid w:val="000D6F31"/>
    <w:rsid w:val="000D6F8B"/>
    <w:rsid w:val="000D744A"/>
    <w:rsid w:val="000D74B4"/>
    <w:rsid w:val="000D7544"/>
    <w:rsid w:val="000D7B5D"/>
    <w:rsid w:val="000D7C48"/>
    <w:rsid w:val="000E0136"/>
    <w:rsid w:val="000E050E"/>
    <w:rsid w:val="000E0557"/>
    <w:rsid w:val="000E058B"/>
    <w:rsid w:val="000E05FA"/>
    <w:rsid w:val="000E06BB"/>
    <w:rsid w:val="000E06C7"/>
    <w:rsid w:val="000E078B"/>
    <w:rsid w:val="000E07FB"/>
    <w:rsid w:val="000E08D4"/>
    <w:rsid w:val="000E0C02"/>
    <w:rsid w:val="000E1143"/>
    <w:rsid w:val="000E11E7"/>
    <w:rsid w:val="000E12DB"/>
    <w:rsid w:val="000E13D5"/>
    <w:rsid w:val="000E15BA"/>
    <w:rsid w:val="000E1617"/>
    <w:rsid w:val="000E199A"/>
    <w:rsid w:val="000E1BBB"/>
    <w:rsid w:val="000E1CD8"/>
    <w:rsid w:val="000E1F97"/>
    <w:rsid w:val="000E2070"/>
    <w:rsid w:val="000E2092"/>
    <w:rsid w:val="000E243D"/>
    <w:rsid w:val="000E2633"/>
    <w:rsid w:val="000E2748"/>
    <w:rsid w:val="000E27D1"/>
    <w:rsid w:val="000E283D"/>
    <w:rsid w:val="000E2A40"/>
    <w:rsid w:val="000E2C94"/>
    <w:rsid w:val="000E2E83"/>
    <w:rsid w:val="000E2ED4"/>
    <w:rsid w:val="000E2F2C"/>
    <w:rsid w:val="000E2FFC"/>
    <w:rsid w:val="000E3036"/>
    <w:rsid w:val="000E3170"/>
    <w:rsid w:val="000E319B"/>
    <w:rsid w:val="000E3298"/>
    <w:rsid w:val="000E32D3"/>
    <w:rsid w:val="000E346D"/>
    <w:rsid w:val="000E360A"/>
    <w:rsid w:val="000E369B"/>
    <w:rsid w:val="000E38B1"/>
    <w:rsid w:val="000E3952"/>
    <w:rsid w:val="000E3E80"/>
    <w:rsid w:val="000E3EB6"/>
    <w:rsid w:val="000E41B0"/>
    <w:rsid w:val="000E41E2"/>
    <w:rsid w:val="000E424F"/>
    <w:rsid w:val="000E45B9"/>
    <w:rsid w:val="000E46CA"/>
    <w:rsid w:val="000E4819"/>
    <w:rsid w:val="000E4891"/>
    <w:rsid w:val="000E4AFE"/>
    <w:rsid w:val="000E4B43"/>
    <w:rsid w:val="000E4E70"/>
    <w:rsid w:val="000E4F93"/>
    <w:rsid w:val="000E5133"/>
    <w:rsid w:val="000E5273"/>
    <w:rsid w:val="000E57BB"/>
    <w:rsid w:val="000E5918"/>
    <w:rsid w:val="000E5931"/>
    <w:rsid w:val="000E5A3E"/>
    <w:rsid w:val="000E5CA2"/>
    <w:rsid w:val="000E5CC5"/>
    <w:rsid w:val="000E5D07"/>
    <w:rsid w:val="000E5EF6"/>
    <w:rsid w:val="000E6220"/>
    <w:rsid w:val="000E63EA"/>
    <w:rsid w:val="000E67A0"/>
    <w:rsid w:val="000E6841"/>
    <w:rsid w:val="000E6A30"/>
    <w:rsid w:val="000E6BEE"/>
    <w:rsid w:val="000E6DDA"/>
    <w:rsid w:val="000E6DDE"/>
    <w:rsid w:val="000E6F88"/>
    <w:rsid w:val="000E749A"/>
    <w:rsid w:val="000E74DD"/>
    <w:rsid w:val="000E771E"/>
    <w:rsid w:val="000E7815"/>
    <w:rsid w:val="000E79DB"/>
    <w:rsid w:val="000E79EC"/>
    <w:rsid w:val="000E7A0B"/>
    <w:rsid w:val="000E7BF5"/>
    <w:rsid w:val="000E7E59"/>
    <w:rsid w:val="000E7F34"/>
    <w:rsid w:val="000F01A9"/>
    <w:rsid w:val="000F0212"/>
    <w:rsid w:val="000F039F"/>
    <w:rsid w:val="000F0956"/>
    <w:rsid w:val="000F0A16"/>
    <w:rsid w:val="000F0B5C"/>
    <w:rsid w:val="000F0C31"/>
    <w:rsid w:val="000F0CD4"/>
    <w:rsid w:val="000F10EF"/>
    <w:rsid w:val="000F1196"/>
    <w:rsid w:val="000F127C"/>
    <w:rsid w:val="000F154A"/>
    <w:rsid w:val="000F168C"/>
    <w:rsid w:val="000F17B0"/>
    <w:rsid w:val="000F17BD"/>
    <w:rsid w:val="000F1875"/>
    <w:rsid w:val="000F19C6"/>
    <w:rsid w:val="000F1B74"/>
    <w:rsid w:val="000F1D2A"/>
    <w:rsid w:val="000F1E65"/>
    <w:rsid w:val="000F22E4"/>
    <w:rsid w:val="000F2366"/>
    <w:rsid w:val="000F24B6"/>
    <w:rsid w:val="000F2507"/>
    <w:rsid w:val="000F25CB"/>
    <w:rsid w:val="000F26FF"/>
    <w:rsid w:val="000F270A"/>
    <w:rsid w:val="000F2832"/>
    <w:rsid w:val="000F2CAB"/>
    <w:rsid w:val="000F2FDD"/>
    <w:rsid w:val="000F322D"/>
    <w:rsid w:val="000F3296"/>
    <w:rsid w:val="000F32CB"/>
    <w:rsid w:val="000F32D0"/>
    <w:rsid w:val="000F3882"/>
    <w:rsid w:val="000F3A06"/>
    <w:rsid w:val="000F3AC2"/>
    <w:rsid w:val="000F3BA3"/>
    <w:rsid w:val="000F3BDE"/>
    <w:rsid w:val="000F3C5B"/>
    <w:rsid w:val="000F3E64"/>
    <w:rsid w:val="000F3E7C"/>
    <w:rsid w:val="000F4157"/>
    <w:rsid w:val="000F4271"/>
    <w:rsid w:val="000F43AC"/>
    <w:rsid w:val="000F43E0"/>
    <w:rsid w:val="000F43F7"/>
    <w:rsid w:val="000F4572"/>
    <w:rsid w:val="000F45F3"/>
    <w:rsid w:val="000F48B4"/>
    <w:rsid w:val="000F4B45"/>
    <w:rsid w:val="000F4BD9"/>
    <w:rsid w:val="000F4C68"/>
    <w:rsid w:val="000F4DA1"/>
    <w:rsid w:val="000F4DC4"/>
    <w:rsid w:val="000F4EA5"/>
    <w:rsid w:val="000F5097"/>
    <w:rsid w:val="000F55B5"/>
    <w:rsid w:val="000F5825"/>
    <w:rsid w:val="000F5A8D"/>
    <w:rsid w:val="000F5B1E"/>
    <w:rsid w:val="000F5BE5"/>
    <w:rsid w:val="000F5D6F"/>
    <w:rsid w:val="000F5D8E"/>
    <w:rsid w:val="000F5E5B"/>
    <w:rsid w:val="000F60A2"/>
    <w:rsid w:val="000F61F1"/>
    <w:rsid w:val="000F6264"/>
    <w:rsid w:val="000F6628"/>
    <w:rsid w:val="000F6671"/>
    <w:rsid w:val="000F686B"/>
    <w:rsid w:val="000F6A5A"/>
    <w:rsid w:val="000F6B7B"/>
    <w:rsid w:val="000F6C69"/>
    <w:rsid w:val="000F6C7E"/>
    <w:rsid w:val="000F6D23"/>
    <w:rsid w:val="000F6E1F"/>
    <w:rsid w:val="000F6E28"/>
    <w:rsid w:val="000F741F"/>
    <w:rsid w:val="000F744F"/>
    <w:rsid w:val="000F74B8"/>
    <w:rsid w:val="000F7603"/>
    <w:rsid w:val="000F7758"/>
    <w:rsid w:val="000F7874"/>
    <w:rsid w:val="000F7A38"/>
    <w:rsid w:val="000F7C11"/>
    <w:rsid w:val="000F7C6D"/>
    <w:rsid w:val="000F7D57"/>
    <w:rsid w:val="000F7D63"/>
    <w:rsid w:val="000F7DCB"/>
    <w:rsid w:val="001001C7"/>
    <w:rsid w:val="001004E2"/>
    <w:rsid w:val="001004EE"/>
    <w:rsid w:val="0010067F"/>
    <w:rsid w:val="00100C3B"/>
    <w:rsid w:val="00100D13"/>
    <w:rsid w:val="00100D3E"/>
    <w:rsid w:val="0010113F"/>
    <w:rsid w:val="00101255"/>
    <w:rsid w:val="00101323"/>
    <w:rsid w:val="00101439"/>
    <w:rsid w:val="00101757"/>
    <w:rsid w:val="00101861"/>
    <w:rsid w:val="00101A28"/>
    <w:rsid w:val="00101DFA"/>
    <w:rsid w:val="001020C7"/>
    <w:rsid w:val="00102172"/>
    <w:rsid w:val="001021C2"/>
    <w:rsid w:val="001022B9"/>
    <w:rsid w:val="001024B2"/>
    <w:rsid w:val="00102504"/>
    <w:rsid w:val="0010251F"/>
    <w:rsid w:val="001028ED"/>
    <w:rsid w:val="00102999"/>
    <w:rsid w:val="00102A00"/>
    <w:rsid w:val="00102B8B"/>
    <w:rsid w:val="00102BEB"/>
    <w:rsid w:val="00102D21"/>
    <w:rsid w:val="00102E5B"/>
    <w:rsid w:val="00102E7F"/>
    <w:rsid w:val="00103293"/>
    <w:rsid w:val="0010342F"/>
    <w:rsid w:val="00103505"/>
    <w:rsid w:val="0010371B"/>
    <w:rsid w:val="001037C0"/>
    <w:rsid w:val="00103967"/>
    <w:rsid w:val="00103981"/>
    <w:rsid w:val="00103AE1"/>
    <w:rsid w:val="00103F47"/>
    <w:rsid w:val="00103F79"/>
    <w:rsid w:val="00103F7F"/>
    <w:rsid w:val="00103FD0"/>
    <w:rsid w:val="00104097"/>
    <w:rsid w:val="00104115"/>
    <w:rsid w:val="00104167"/>
    <w:rsid w:val="001042D1"/>
    <w:rsid w:val="00104341"/>
    <w:rsid w:val="001043F6"/>
    <w:rsid w:val="001044BE"/>
    <w:rsid w:val="001044E2"/>
    <w:rsid w:val="001045D4"/>
    <w:rsid w:val="00104624"/>
    <w:rsid w:val="00104751"/>
    <w:rsid w:val="001049DB"/>
    <w:rsid w:val="00104C86"/>
    <w:rsid w:val="00104D0F"/>
    <w:rsid w:val="00104DDA"/>
    <w:rsid w:val="00104F0D"/>
    <w:rsid w:val="0010501A"/>
    <w:rsid w:val="001050D1"/>
    <w:rsid w:val="00105150"/>
    <w:rsid w:val="001051D6"/>
    <w:rsid w:val="00105411"/>
    <w:rsid w:val="00105439"/>
    <w:rsid w:val="0010556C"/>
    <w:rsid w:val="001055B9"/>
    <w:rsid w:val="001057E4"/>
    <w:rsid w:val="00105819"/>
    <w:rsid w:val="00105837"/>
    <w:rsid w:val="00105BCA"/>
    <w:rsid w:val="00105E22"/>
    <w:rsid w:val="00105EAC"/>
    <w:rsid w:val="00106291"/>
    <w:rsid w:val="001062A0"/>
    <w:rsid w:val="001064E8"/>
    <w:rsid w:val="00106578"/>
    <w:rsid w:val="0010658C"/>
    <w:rsid w:val="001065C2"/>
    <w:rsid w:val="00106739"/>
    <w:rsid w:val="00106817"/>
    <w:rsid w:val="001068A6"/>
    <w:rsid w:val="0010694D"/>
    <w:rsid w:val="00106A58"/>
    <w:rsid w:val="00106E0A"/>
    <w:rsid w:val="00106F6E"/>
    <w:rsid w:val="001070B6"/>
    <w:rsid w:val="001070F3"/>
    <w:rsid w:val="00107279"/>
    <w:rsid w:val="001073C6"/>
    <w:rsid w:val="001074DC"/>
    <w:rsid w:val="00107640"/>
    <w:rsid w:val="00107657"/>
    <w:rsid w:val="00107728"/>
    <w:rsid w:val="001077BB"/>
    <w:rsid w:val="001077D2"/>
    <w:rsid w:val="00107A2D"/>
    <w:rsid w:val="00107AFE"/>
    <w:rsid w:val="00107B19"/>
    <w:rsid w:val="00107B24"/>
    <w:rsid w:val="00107DA4"/>
    <w:rsid w:val="0011026E"/>
    <w:rsid w:val="001102A2"/>
    <w:rsid w:val="001104F8"/>
    <w:rsid w:val="001104FD"/>
    <w:rsid w:val="00110B55"/>
    <w:rsid w:val="00110B71"/>
    <w:rsid w:val="00110B86"/>
    <w:rsid w:val="00110F68"/>
    <w:rsid w:val="00110FDE"/>
    <w:rsid w:val="0011118D"/>
    <w:rsid w:val="001113E8"/>
    <w:rsid w:val="00111426"/>
    <w:rsid w:val="001114D7"/>
    <w:rsid w:val="001117FD"/>
    <w:rsid w:val="0011189C"/>
    <w:rsid w:val="00111B13"/>
    <w:rsid w:val="00111BBC"/>
    <w:rsid w:val="00111C0C"/>
    <w:rsid w:val="00111C46"/>
    <w:rsid w:val="00111D31"/>
    <w:rsid w:val="00111EE0"/>
    <w:rsid w:val="00112075"/>
    <w:rsid w:val="0011228A"/>
    <w:rsid w:val="0011229A"/>
    <w:rsid w:val="001122D0"/>
    <w:rsid w:val="00112312"/>
    <w:rsid w:val="001123F1"/>
    <w:rsid w:val="0011249B"/>
    <w:rsid w:val="0011261A"/>
    <w:rsid w:val="001127CE"/>
    <w:rsid w:val="00112968"/>
    <w:rsid w:val="00112AA4"/>
    <w:rsid w:val="00112BC1"/>
    <w:rsid w:val="00112BCA"/>
    <w:rsid w:val="00112C33"/>
    <w:rsid w:val="00112C48"/>
    <w:rsid w:val="00112D27"/>
    <w:rsid w:val="00112DC7"/>
    <w:rsid w:val="00112E23"/>
    <w:rsid w:val="00112F34"/>
    <w:rsid w:val="00113222"/>
    <w:rsid w:val="0011324B"/>
    <w:rsid w:val="00113411"/>
    <w:rsid w:val="00113743"/>
    <w:rsid w:val="00113762"/>
    <w:rsid w:val="001138B6"/>
    <w:rsid w:val="00113D25"/>
    <w:rsid w:val="00113FD6"/>
    <w:rsid w:val="001140DA"/>
    <w:rsid w:val="001141B0"/>
    <w:rsid w:val="0011447E"/>
    <w:rsid w:val="00114508"/>
    <w:rsid w:val="00114752"/>
    <w:rsid w:val="0011490E"/>
    <w:rsid w:val="00114A55"/>
    <w:rsid w:val="00114BD3"/>
    <w:rsid w:val="00114CA0"/>
    <w:rsid w:val="00114D56"/>
    <w:rsid w:val="00114D97"/>
    <w:rsid w:val="00114E63"/>
    <w:rsid w:val="00115217"/>
    <w:rsid w:val="00115319"/>
    <w:rsid w:val="00115375"/>
    <w:rsid w:val="001158CD"/>
    <w:rsid w:val="00115957"/>
    <w:rsid w:val="00115ADA"/>
    <w:rsid w:val="00115EA3"/>
    <w:rsid w:val="0011612C"/>
    <w:rsid w:val="00116427"/>
    <w:rsid w:val="001164D5"/>
    <w:rsid w:val="0011679D"/>
    <w:rsid w:val="001167D0"/>
    <w:rsid w:val="00116E92"/>
    <w:rsid w:val="00116FCA"/>
    <w:rsid w:val="00117049"/>
    <w:rsid w:val="00117176"/>
    <w:rsid w:val="0011722A"/>
    <w:rsid w:val="00117386"/>
    <w:rsid w:val="001174A8"/>
    <w:rsid w:val="00117A1F"/>
    <w:rsid w:val="00117C91"/>
    <w:rsid w:val="00117DCA"/>
    <w:rsid w:val="00117E1B"/>
    <w:rsid w:val="00117F6A"/>
    <w:rsid w:val="00120516"/>
    <w:rsid w:val="00120620"/>
    <w:rsid w:val="0012092A"/>
    <w:rsid w:val="00120AE1"/>
    <w:rsid w:val="00120BD8"/>
    <w:rsid w:val="00121367"/>
    <w:rsid w:val="0012140D"/>
    <w:rsid w:val="001214AC"/>
    <w:rsid w:val="00121559"/>
    <w:rsid w:val="00121639"/>
    <w:rsid w:val="001217CA"/>
    <w:rsid w:val="001217D3"/>
    <w:rsid w:val="00121A4A"/>
    <w:rsid w:val="00121B40"/>
    <w:rsid w:val="00121CC0"/>
    <w:rsid w:val="00121DD1"/>
    <w:rsid w:val="00121F5D"/>
    <w:rsid w:val="0012208B"/>
    <w:rsid w:val="0012245A"/>
    <w:rsid w:val="00122547"/>
    <w:rsid w:val="00122C1F"/>
    <w:rsid w:val="00122F28"/>
    <w:rsid w:val="00122F98"/>
    <w:rsid w:val="0012303D"/>
    <w:rsid w:val="001233A5"/>
    <w:rsid w:val="001238E5"/>
    <w:rsid w:val="00123CD8"/>
    <w:rsid w:val="00123CE7"/>
    <w:rsid w:val="00123D2E"/>
    <w:rsid w:val="00123D5B"/>
    <w:rsid w:val="00123D5D"/>
    <w:rsid w:val="00123F51"/>
    <w:rsid w:val="00123FA5"/>
    <w:rsid w:val="00123FD1"/>
    <w:rsid w:val="00124028"/>
    <w:rsid w:val="0012415F"/>
    <w:rsid w:val="001243DB"/>
    <w:rsid w:val="001244B0"/>
    <w:rsid w:val="0012461D"/>
    <w:rsid w:val="00124B15"/>
    <w:rsid w:val="00124CA8"/>
    <w:rsid w:val="00124CAA"/>
    <w:rsid w:val="00124CFE"/>
    <w:rsid w:val="00124EEC"/>
    <w:rsid w:val="00125116"/>
    <w:rsid w:val="001251D9"/>
    <w:rsid w:val="001258E1"/>
    <w:rsid w:val="001259F9"/>
    <w:rsid w:val="00125F0E"/>
    <w:rsid w:val="00125F84"/>
    <w:rsid w:val="00125F8E"/>
    <w:rsid w:val="001260EB"/>
    <w:rsid w:val="001261A9"/>
    <w:rsid w:val="001264DA"/>
    <w:rsid w:val="0012650E"/>
    <w:rsid w:val="001269C9"/>
    <w:rsid w:val="00126A0F"/>
    <w:rsid w:val="00126C8C"/>
    <w:rsid w:val="00126D84"/>
    <w:rsid w:val="00126E62"/>
    <w:rsid w:val="001270B8"/>
    <w:rsid w:val="00127159"/>
    <w:rsid w:val="001273C3"/>
    <w:rsid w:val="001274A8"/>
    <w:rsid w:val="001274FA"/>
    <w:rsid w:val="00127735"/>
    <w:rsid w:val="00127A9E"/>
    <w:rsid w:val="00127AE3"/>
    <w:rsid w:val="00127C01"/>
    <w:rsid w:val="00127CA7"/>
    <w:rsid w:val="00127CF9"/>
    <w:rsid w:val="00127D8D"/>
    <w:rsid w:val="00130077"/>
    <w:rsid w:val="001300AE"/>
    <w:rsid w:val="0013014D"/>
    <w:rsid w:val="001304B5"/>
    <w:rsid w:val="00130673"/>
    <w:rsid w:val="0013073C"/>
    <w:rsid w:val="00130752"/>
    <w:rsid w:val="001307DC"/>
    <w:rsid w:val="00130B60"/>
    <w:rsid w:val="00130CBC"/>
    <w:rsid w:val="00130D57"/>
    <w:rsid w:val="00130EA7"/>
    <w:rsid w:val="00130F45"/>
    <w:rsid w:val="001312C6"/>
    <w:rsid w:val="001312EA"/>
    <w:rsid w:val="00131397"/>
    <w:rsid w:val="00131471"/>
    <w:rsid w:val="001314DE"/>
    <w:rsid w:val="001314E6"/>
    <w:rsid w:val="0013150D"/>
    <w:rsid w:val="001315CA"/>
    <w:rsid w:val="00131B17"/>
    <w:rsid w:val="00131FBC"/>
    <w:rsid w:val="0013231A"/>
    <w:rsid w:val="001323A0"/>
    <w:rsid w:val="0013241A"/>
    <w:rsid w:val="00132470"/>
    <w:rsid w:val="0013248E"/>
    <w:rsid w:val="001324BD"/>
    <w:rsid w:val="001325C2"/>
    <w:rsid w:val="001329D7"/>
    <w:rsid w:val="00132CF8"/>
    <w:rsid w:val="00132DE0"/>
    <w:rsid w:val="001330B6"/>
    <w:rsid w:val="001332A5"/>
    <w:rsid w:val="00133302"/>
    <w:rsid w:val="00133786"/>
    <w:rsid w:val="00133B10"/>
    <w:rsid w:val="00133BAE"/>
    <w:rsid w:val="00133C0B"/>
    <w:rsid w:val="00133DC3"/>
    <w:rsid w:val="00133DF2"/>
    <w:rsid w:val="00133F4D"/>
    <w:rsid w:val="00133F84"/>
    <w:rsid w:val="001341A8"/>
    <w:rsid w:val="00134283"/>
    <w:rsid w:val="001342D9"/>
    <w:rsid w:val="00134314"/>
    <w:rsid w:val="0013439E"/>
    <w:rsid w:val="00134841"/>
    <w:rsid w:val="001349E3"/>
    <w:rsid w:val="00134BAA"/>
    <w:rsid w:val="00134DF2"/>
    <w:rsid w:val="00134EA5"/>
    <w:rsid w:val="00135013"/>
    <w:rsid w:val="00135331"/>
    <w:rsid w:val="00135341"/>
    <w:rsid w:val="001359DF"/>
    <w:rsid w:val="00135E80"/>
    <w:rsid w:val="00135EDB"/>
    <w:rsid w:val="00135F81"/>
    <w:rsid w:val="0013611C"/>
    <w:rsid w:val="00136368"/>
    <w:rsid w:val="001364A2"/>
    <w:rsid w:val="001367E0"/>
    <w:rsid w:val="0013690D"/>
    <w:rsid w:val="001369B7"/>
    <w:rsid w:val="00136CA3"/>
    <w:rsid w:val="0013707D"/>
    <w:rsid w:val="00137204"/>
    <w:rsid w:val="001372A8"/>
    <w:rsid w:val="00137562"/>
    <w:rsid w:val="001375B6"/>
    <w:rsid w:val="00137718"/>
    <w:rsid w:val="0013776B"/>
    <w:rsid w:val="00137935"/>
    <w:rsid w:val="001379E8"/>
    <w:rsid w:val="00137CCA"/>
    <w:rsid w:val="00137D32"/>
    <w:rsid w:val="00137FB2"/>
    <w:rsid w:val="0014004C"/>
    <w:rsid w:val="00140156"/>
    <w:rsid w:val="00140482"/>
    <w:rsid w:val="00140541"/>
    <w:rsid w:val="00140596"/>
    <w:rsid w:val="00140612"/>
    <w:rsid w:val="00140787"/>
    <w:rsid w:val="001407CE"/>
    <w:rsid w:val="00140AC2"/>
    <w:rsid w:val="00140BAF"/>
    <w:rsid w:val="00140EFD"/>
    <w:rsid w:val="00140F7D"/>
    <w:rsid w:val="00140FAC"/>
    <w:rsid w:val="00140FE7"/>
    <w:rsid w:val="001411AA"/>
    <w:rsid w:val="001411FB"/>
    <w:rsid w:val="0014172E"/>
    <w:rsid w:val="0014175C"/>
    <w:rsid w:val="00141938"/>
    <w:rsid w:val="00141946"/>
    <w:rsid w:val="001419F5"/>
    <w:rsid w:val="00141CBC"/>
    <w:rsid w:val="00141D84"/>
    <w:rsid w:val="00141E97"/>
    <w:rsid w:val="0014226A"/>
    <w:rsid w:val="0014248B"/>
    <w:rsid w:val="001425BA"/>
    <w:rsid w:val="001428A4"/>
    <w:rsid w:val="001429A1"/>
    <w:rsid w:val="00142A25"/>
    <w:rsid w:val="00142B3A"/>
    <w:rsid w:val="00142E24"/>
    <w:rsid w:val="0014305C"/>
    <w:rsid w:val="00143109"/>
    <w:rsid w:val="00143684"/>
    <w:rsid w:val="001436F5"/>
    <w:rsid w:val="00143A10"/>
    <w:rsid w:val="00143D49"/>
    <w:rsid w:val="00143E66"/>
    <w:rsid w:val="001441BF"/>
    <w:rsid w:val="00144573"/>
    <w:rsid w:val="00144579"/>
    <w:rsid w:val="00144680"/>
    <w:rsid w:val="001446A9"/>
    <w:rsid w:val="00144716"/>
    <w:rsid w:val="001448C5"/>
    <w:rsid w:val="001448F4"/>
    <w:rsid w:val="00144C85"/>
    <w:rsid w:val="00145024"/>
    <w:rsid w:val="00145458"/>
    <w:rsid w:val="001454F9"/>
    <w:rsid w:val="001455C0"/>
    <w:rsid w:val="0014576F"/>
    <w:rsid w:val="001457EF"/>
    <w:rsid w:val="00145ABB"/>
    <w:rsid w:val="00145AEE"/>
    <w:rsid w:val="00145ECE"/>
    <w:rsid w:val="00145F18"/>
    <w:rsid w:val="001463AC"/>
    <w:rsid w:val="00146435"/>
    <w:rsid w:val="001466FE"/>
    <w:rsid w:val="00146726"/>
    <w:rsid w:val="00146B33"/>
    <w:rsid w:val="00146B81"/>
    <w:rsid w:val="00146D57"/>
    <w:rsid w:val="00146DA3"/>
    <w:rsid w:val="00146FF8"/>
    <w:rsid w:val="001470E8"/>
    <w:rsid w:val="0014710B"/>
    <w:rsid w:val="00147236"/>
    <w:rsid w:val="00147264"/>
    <w:rsid w:val="001473CD"/>
    <w:rsid w:val="00147645"/>
    <w:rsid w:val="001476DB"/>
    <w:rsid w:val="00147862"/>
    <w:rsid w:val="00147898"/>
    <w:rsid w:val="00147952"/>
    <w:rsid w:val="00147EFC"/>
    <w:rsid w:val="00150002"/>
    <w:rsid w:val="00150021"/>
    <w:rsid w:val="0015023D"/>
    <w:rsid w:val="0015042D"/>
    <w:rsid w:val="001508AE"/>
    <w:rsid w:val="001508E9"/>
    <w:rsid w:val="00150CE2"/>
    <w:rsid w:val="001510B9"/>
    <w:rsid w:val="001514B3"/>
    <w:rsid w:val="00151506"/>
    <w:rsid w:val="0015197D"/>
    <w:rsid w:val="00151A95"/>
    <w:rsid w:val="00151BF7"/>
    <w:rsid w:val="00151CF8"/>
    <w:rsid w:val="00151DF9"/>
    <w:rsid w:val="00151EE6"/>
    <w:rsid w:val="00151FC4"/>
    <w:rsid w:val="001521E6"/>
    <w:rsid w:val="00152515"/>
    <w:rsid w:val="0015261D"/>
    <w:rsid w:val="0015265A"/>
    <w:rsid w:val="001526AB"/>
    <w:rsid w:val="00152747"/>
    <w:rsid w:val="0015281B"/>
    <w:rsid w:val="00152838"/>
    <w:rsid w:val="00152A1D"/>
    <w:rsid w:val="00152B53"/>
    <w:rsid w:val="00152EA3"/>
    <w:rsid w:val="00152F85"/>
    <w:rsid w:val="00153134"/>
    <w:rsid w:val="00153394"/>
    <w:rsid w:val="0015348E"/>
    <w:rsid w:val="00153574"/>
    <w:rsid w:val="001535A6"/>
    <w:rsid w:val="00153983"/>
    <w:rsid w:val="001539EB"/>
    <w:rsid w:val="00153B8D"/>
    <w:rsid w:val="00153C0E"/>
    <w:rsid w:val="00153D68"/>
    <w:rsid w:val="00153DF7"/>
    <w:rsid w:val="00153EC5"/>
    <w:rsid w:val="00153EF7"/>
    <w:rsid w:val="00153F39"/>
    <w:rsid w:val="001540E8"/>
    <w:rsid w:val="001541A6"/>
    <w:rsid w:val="00154273"/>
    <w:rsid w:val="001542A2"/>
    <w:rsid w:val="0015436E"/>
    <w:rsid w:val="00154515"/>
    <w:rsid w:val="00154780"/>
    <w:rsid w:val="0015492F"/>
    <w:rsid w:val="00154A72"/>
    <w:rsid w:val="00154D2E"/>
    <w:rsid w:val="00154EE8"/>
    <w:rsid w:val="001551B0"/>
    <w:rsid w:val="001552C9"/>
    <w:rsid w:val="00155300"/>
    <w:rsid w:val="0015546D"/>
    <w:rsid w:val="0015553E"/>
    <w:rsid w:val="001555BB"/>
    <w:rsid w:val="00155739"/>
    <w:rsid w:val="00155846"/>
    <w:rsid w:val="0015585B"/>
    <w:rsid w:val="00155997"/>
    <w:rsid w:val="00155D62"/>
    <w:rsid w:val="00155E7B"/>
    <w:rsid w:val="00155ED7"/>
    <w:rsid w:val="00156090"/>
    <w:rsid w:val="001561A4"/>
    <w:rsid w:val="0015638E"/>
    <w:rsid w:val="001563D2"/>
    <w:rsid w:val="00156505"/>
    <w:rsid w:val="00156AF7"/>
    <w:rsid w:val="00156C49"/>
    <w:rsid w:val="00156CFF"/>
    <w:rsid w:val="00156D35"/>
    <w:rsid w:val="00156EB7"/>
    <w:rsid w:val="00157080"/>
    <w:rsid w:val="001571C5"/>
    <w:rsid w:val="00157330"/>
    <w:rsid w:val="001579DE"/>
    <w:rsid w:val="00157B40"/>
    <w:rsid w:val="00157BFE"/>
    <w:rsid w:val="001603C6"/>
    <w:rsid w:val="001603F9"/>
    <w:rsid w:val="001604BC"/>
    <w:rsid w:val="001606C2"/>
    <w:rsid w:val="001606E4"/>
    <w:rsid w:val="0016071A"/>
    <w:rsid w:val="00160785"/>
    <w:rsid w:val="00160856"/>
    <w:rsid w:val="001609F0"/>
    <w:rsid w:val="00160A0F"/>
    <w:rsid w:val="00160A15"/>
    <w:rsid w:val="00160A1B"/>
    <w:rsid w:val="00160B34"/>
    <w:rsid w:val="00160B47"/>
    <w:rsid w:val="00160E27"/>
    <w:rsid w:val="00160FA8"/>
    <w:rsid w:val="0016108B"/>
    <w:rsid w:val="00161335"/>
    <w:rsid w:val="001613B1"/>
    <w:rsid w:val="00161542"/>
    <w:rsid w:val="001615EE"/>
    <w:rsid w:val="001617D8"/>
    <w:rsid w:val="00161937"/>
    <w:rsid w:val="00161AB5"/>
    <w:rsid w:val="00161ADF"/>
    <w:rsid w:val="00161C32"/>
    <w:rsid w:val="00161C92"/>
    <w:rsid w:val="00161CB6"/>
    <w:rsid w:val="00161DEF"/>
    <w:rsid w:val="00161F36"/>
    <w:rsid w:val="0016207A"/>
    <w:rsid w:val="001620F2"/>
    <w:rsid w:val="0016227F"/>
    <w:rsid w:val="00162491"/>
    <w:rsid w:val="0016271E"/>
    <w:rsid w:val="00162871"/>
    <w:rsid w:val="00162A1B"/>
    <w:rsid w:val="00162BD5"/>
    <w:rsid w:val="00162BEF"/>
    <w:rsid w:val="00162C39"/>
    <w:rsid w:val="00162CBF"/>
    <w:rsid w:val="00162F1F"/>
    <w:rsid w:val="00162F4B"/>
    <w:rsid w:val="001630ED"/>
    <w:rsid w:val="0016320B"/>
    <w:rsid w:val="001634AA"/>
    <w:rsid w:val="001637E5"/>
    <w:rsid w:val="00163860"/>
    <w:rsid w:val="0016397E"/>
    <w:rsid w:val="00163B10"/>
    <w:rsid w:val="00163B71"/>
    <w:rsid w:val="00163BDE"/>
    <w:rsid w:val="00163D29"/>
    <w:rsid w:val="00163FF9"/>
    <w:rsid w:val="00164302"/>
    <w:rsid w:val="0016495F"/>
    <w:rsid w:val="00164A12"/>
    <w:rsid w:val="00164A5C"/>
    <w:rsid w:val="00164B5C"/>
    <w:rsid w:val="00164BF1"/>
    <w:rsid w:val="00164D82"/>
    <w:rsid w:val="00164EB7"/>
    <w:rsid w:val="00164FCB"/>
    <w:rsid w:val="0016516E"/>
    <w:rsid w:val="00165236"/>
    <w:rsid w:val="0016543B"/>
    <w:rsid w:val="0016555E"/>
    <w:rsid w:val="0016580E"/>
    <w:rsid w:val="00165821"/>
    <w:rsid w:val="001658DD"/>
    <w:rsid w:val="001659FB"/>
    <w:rsid w:val="001659FF"/>
    <w:rsid w:val="00165D81"/>
    <w:rsid w:val="00165DCA"/>
    <w:rsid w:val="0016607E"/>
    <w:rsid w:val="001661F1"/>
    <w:rsid w:val="00166230"/>
    <w:rsid w:val="00166231"/>
    <w:rsid w:val="00166384"/>
    <w:rsid w:val="001663F8"/>
    <w:rsid w:val="001666BE"/>
    <w:rsid w:val="0016682E"/>
    <w:rsid w:val="0016684B"/>
    <w:rsid w:val="00166912"/>
    <w:rsid w:val="0016692B"/>
    <w:rsid w:val="00166CF0"/>
    <w:rsid w:val="00166D58"/>
    <w:rsid w:val="00166EAB"/>
    <w:rsid w:val="00166F42"/>
    <w:rsid w:val="00166F4A"/>
    <w:rsid w:val="00167007"/>
    <w:rsid w:val="0016717C"/>
    <w:rsid w:val="00167237"/>
    <w:rsid w:val="001672D6"/>
    <w:rsid w:val="00167300"/>
    <w:rsid w:val="001677EC"/>
    <w:rsid w:val="00167BCB"/>
    <w:rsid w:val="00170311"/>
    <w:rsid w:val="00170759"/>
    <w:rsid w:val="001707D4"/>
    <w:rsid w:val="001707F7"/>
    <w:rsid w:val="00170A11"/>
    <w:rsid w:val="00170AAA"/>
    <w:rsid w:val="00170C7F"/>
    <w:rsid w:val="00170DCD"/>
    <w:rsid w:val="00170F01"/>
    <w:rsid w:val="00170FFF"/>
    <w:rsid w:val="001710CE"/>
    <w:rsid w:val="0017111D"/>
    <w:rsid w:val="00171220"/>
    <w:rsid w:val="001712CB"/>
    <w:rsid w:val="001712F5"/>
    <w:rsid w:val="00171431"/>
    <w:rsid w:val="001716CF"/>
    <w:rsid w:val="001717A8"/>
    <w:rsid w:val="00171BA1"/>
    <w:rsid w:val="00171E1A"/>
    <w:rsid w:val="001723C3"/>
    <w:rsid w:val="00172967"/>
    <w:rsid w:val="00172997"/>
    <w:rsid w:val="00172B53"/>
    <w:rsid w:val="00172D52"/>
    <w:rsid w:val="0017313D"/>
    <w:rsid w:val="00173221"/>
    <w:rsid w:val="00173396"/>
    <w:rsid w:val="001735BF"/>
    <w:rsid w:val="00173833"/>
    <w:rsid w:val="00173F5D"/>
    <w:rsid w:val="00173FEC"/>
    <w:rsid w:val="0017406F"/>
    <w:rsid w:val="0017419B"/>
    <w:rsid w:val="0017422B"/>
    <w:rsid w:val="00174307"/>
    <w:rsid w:val="001744E1"/>
    <w:rsid w:val="00174591"/>
    <w:rsid w:val="001748F2"/>
    <w:rsid w:val="00174A8F"/>
    <w:rsid w:val="00174AF4"/>
    <w:rsid w:val="00174D45"/>
    <w:rsid w:val="00174E45"/>
    <w:rsid w:val="00174ECE"/>
    <w:rsid w:val="00174F29"/>
    <w:rsid w:val="0017516A"/>
    <w:rsid w:val="0017516F"/>
    <w:rsid w:val="00175225"/>
    <w:rsid w:val="0017522F"/>
    <w:rsid w:val="00175339"/>
    <w:rsid w:val="001753E0"/>
    <w:rsid w:val="0017564A"/>
    <w:rsid w:val="0017567A"/>
    <w:rsid w:val="00175776"/>
    <w:rsid w:val="001759ED"/>
    <w:rsid w:val="00175A33"/>
    <w:rsid w:val="00175B3A"/>
    <w:rsid w:val="00175B9C"/>
    <w:rsid w:val="00175CAB"/>
    <w:rsid w:val="001760AD"/>
    <w:rsid w:val="0017625B"/>
    <w:rsid w:val="001762E4"/>
    <w:rsid w:val="001765B3"/>
    <w:rsid w:val="0017673F"/>
    <w:rsid w:val="00176770"/>
    <w:rsid w:val="001768EB"/>
    <w:rsid w:val="00176917"/>
    <w:rsid w:val="00176A5E"/>
    <w:rsid w:val="00176B11"/>
    <w:rsid w:val="00176B49"/>
    <w:rsid w:val="00176EBD"/>
    <w:rsid w:val="00176FE9"/>
    <w:rsid w:val="00177192"/>
    <w:rsid w:val="0017741B"/>
    <w:rsid w:val="001777FA"/>
    <w:rsid w:val="00177BA1"/>
    <w:rsid w:val="00177C20"/>
    <w:rsid w:val="00177C98"/>
    <w:rsid w:val="0018013C"/>
    <w:rsid w:val="001801C4"/>
    <w:rsid w:val="00180411"/>
    <w:rsid w:val="001806FC"/>
    <w:rsid w:val="00180955"/>
    <w:rsid w:val="00180B31"/>
    <w:rsid w:val="00180BE2"/>
    <w:rsid w:val="00180BE9"/>
    <w:rsid w:val="00180C56"/>
    <w:rsid w:val="00180E70"/>
    <w:rsid w:val="00180F33"/>
    <w:rsid w:val="00181144"/>
    <w:rsid w:val="00181234"/>
    <w:rsid w:val="001812CD"/>
    <w:rsid w:val="001812ED"/>
    <w:rsid w:val="001813BF"/>
    <w:rsid w:val="0018143D"/>
    <w:rsid w:val="00181444"/>
    <w:rsid w:val="00181574"/>
    <w:rsid w:val="00181BCB"/>
    <w:rsid w:val="00181BEA"/>
    <w:rsid w:val="00181D20"/>
    <w:rsid w:val="00181E9B"/>
    <w:rsid w:val="00181F88"/>
    <w:rsid w:val="0018208F"/>
    <w:rsid w:val="001820D5"/>
    <w:rsid w:val="001820EF"/>
    <w:rsid w:val="0018259C"/>
    <w:rsid w:val="001825F0"/>
    <w:rsid w:val="00182717"/>
    <w:rsid w:val="0018277C"/>
    <w:rsid w:val="00182ABD"/>
    <w:rsid w:val="00182AF8"/>
    <w:rsid w:val="00182BBC"/>
    <w:rsid w:val="00182EFE"/>
    <w:rsid w:val="0018300A"/>
    <w:rsid w:val="001830FF"/>
    <w:rsid w:val="00183269"/>
    <w:rsid w:val="00183566"/>
    <w:rsid w:val="00183B79"/>
    <w:rsid w:val="00183C15"/>
    <w:rsid w:val="00183C9C"/>
    <w:rsid w:val="00183CE4"/>
    <w:rsid w:val="00183D7D"/>
    <w:rsid w:val="00183DE5"/>
    <w:rsid w:val="00184008"/>
    <w:rsid w:val="0018409D"/>
    <w:rsid w:val="001840A7"/>
    <w:rsid w:val="001840E0"/>
    <w:rsid w:val="001840F1"/>
    <w:rsid w:val="00184264"/>
    <w:rsid w:val="0018426C"/>
    <w:rsid w:val="00184468"/>
    <w:rsid w:val="001845C9"/>
    <w:rsid w:val="00184612"/>
    <w:rsid w:val="001849D2"/>
    <w:rsid w:val="00184B47"/>
    <w:rsid w:val="00184BBC"/>
    <w:rsid w:val="00184BC7"/>
    <w:rsid w:val="00184C6D"/>
    <w:rsid w:val="00184E1E"/>
    <w:rsid w:val="001850A7"/>
    <w:rsid w:val="0018518A"/>
    <w:rsid w:val="001852B3"/>
    <w:rsid w:val="0018580F"/>
    <w:rsid w:val="00185B92"/>
    <w:rsid w:val="00185E74"/>
    <w:rsid w:val="00186031"/>
    <w:rsid w:val="00186052"/>
    <w:rsid w:val="00186073"/>
    <w:rsid w:val="001860E6"/>
    <w:rsid w:val="001862C4"/>
    <w:rsid w:val="001862D5"/>
    <w:rsid w:val="00186453"/>
    <w:rsid w:val="0018654D"/>
    <w:rsid w:val="001868AD"/>
    <w:rsid w:val="00186907"/>
    <w:rsid w:val="00186AA1"/>
    <w:rsid w:val="00186B07"/>
    <w:rsid w:val="00186C53"/>
    <w:rsid w:val="00186CC3"/>
    <w:rsid w:val="00187218"/>
    <w:rsid w:val="001872EC"/>
    <w:rsid w:val="00187338"/>
    <w:rsid w:val="00187441"/>
    <w:rsid w:val="00187A87"/>
    <w:rsid w:val="00187AC1"/>
    <w:rsid w:val="00187C7B"/>
    <w:rsid w:val="00187DA0"/>
    <w:rsid w:val="00187DBE"/>
    <w:rsid w:val="00187E2C"/>
    <w:rsid w:val="00187FDF"/>
    <w:rsid w:val="00187FE0"/>
    <w:rsid w:val="0019022A"/>
    <w:rsid w:val="00190417"/>
    <w:rsid w:val="00190523"/>
    <w:rsid w:val="001905CE"/>
    <w:rsid w:val="0019084C"/>
    <w:rsid w:val="001908D5"/>
    <w:rsid w:val="00190971"/>
    <w:rsid w:val="00190A5D"/>
    <w:rsid w:val="00190CE3"/>
    <w:rsid w:val="00190D75"/>
    <w:rsid w:val="00190F54"/>
    <w:rsid w:val="001914BD"/>
    <w:rsid w:val="0019188A"/>
    <w:rsid w:val="001919A0"/>
    <w:rsid w:val="00191A43"/>
    <w:rsid w:val="00191B68"/>
    <w:rsid w:val="00191BCA"/>
    <w:rsid w:val="00191E80"/>
    <w:rsid w:val="00191E8B"/>
    <w:rsid w:val="00191FD3"/>
    <w:rsid w:val="0019217E"/>
    <w:rsid w:val="0019228A"/>
    <w:rsid w:val="001923A1"/>
    <w:rsid w:val="0019268F"/>
    <w:rsid w:val="001926FA"/>
    <w:rsid w:val="001927AD"/>
    <w:rsid w:val="00192811"/>
    <w:rsid w:val="001928AA"/>
    <w:rsid w:val="00192ABE"/>
    <w:rsid w:val="00192BD9"/>
    <w:rsid w:val="00192C26"/>
    <w:rsid w:val="00192C54"/>
    <w:rsid w:val="00192C98"/>
    <w:rsid w:val="00192DF9"/>
    <w:rsid w:val="00192E4A"/>
    <w:rsid w:val="00192E4C"/>
    <w:rsid w:val="00192ECC"/>
    <w:rsid w:val="00193043"/>
    <w:rsid w:val="00193125"/>
    <w:rsid w:val="00193141"/>
    <w:rsid w:val="00193403"/>
    <w:rsid w:val="0019349C"/>
    <w:rsid w:val="001934ED"/>
    <w:rsid w:val="00193502"/>
    <w:rsid w:val="00193566"/>
    <w:rsid w:val="0019358A"/>
    <w:rsid w:val="0019358F"/>
    <w:rsid w:val="0019383D"/>
    <w:rsid w:val="0019397E"/>
    <w:rsid w:val="00193C2F"/>
    <w:rsid w:val="0019401C"/>
    <w:rsid w:val="0019401D"/>
    <w:rsid w:val="0019405E"/>
    <w:rsid w:val="001941DF"/>
    <w:rsid w:val="00194593"/>
    <w:rsid w:val="001947B5"/>
    <w:rsid w:val="00194969"/>
    <w:rsid w:val="001949AC"/>
    <w:rsid w:val="00194CAF"/>
    <w:rsid w:val="00194DC7"/>
    <w:rsid w:val="00194E66"/>
    <w:rsid w:val="00194E7B"/>
    <w:rsid w:val="00194EAF"/>
    <w:rsid w:val="00194F8F"/>
    <w:rsid w:val="0019502B"/>
    <w:rsid w:val="001950E4"/>
    <w:rsid w:val="0019538A"/>
    <w:rsid w:val="001953B8"/>
    <w:rsid w:val="001953CC"/>
    <w:rsid w:val="0019544E"/>
    <w:rsid w:val="001955B6"/>
    <w:rsid w:val="00195690"/>
    <w:rsid w:val="00195720"/>
    <w:rsid w:val="0019575F"/>
    <w:rsid w:val="00195BB9"/>
    <w:rsid w:val="00195DB7"/>
    <w:rsid w:val="0019610A"/>
    <w:rsid w:val="00196293"/>
    <w:rsid w:val="0019629F"/>
    <w:rsid w:val="00196310"/>
    <w:rsid w:val="00196486"/>
    <w:rsid w:val="00196597"/>
    <w:rsid w:val="00196688"/>
    <w:rsid w:val="00196794"/>
    <w:rsid w:val="00196828"/>
    <w:rsid w:val="001968CD"/>
    <w:rsid w:val="00196954"/>
    <w:rsid w:val="00197047"/>
    <w:rsid w:val="001970B1"/>
    <w:rsid w:val="00197600"/>
    <w:rsid w:val="00197626"/>
    <w:rsid w:val="00197A00"/>
    <w:rsid w:val="00197AA2"/>
    <w:rsid w:val="00197E53"/>
    <w:rsid w:val="00197F1E"/>
    <w:rsid w:val="001A03DE"/>
    <w:rsid w:val="001A03F0"/>
    <w:rsid w:val="001A0503"/>
    <w:rsid w:val="001A0516"/>
    <w:rsid w:val="001A0567"/>
    <w:rsid w:val="001A0634"/>
    <w:rsid w:val="001A0727"/>
    <w:rsid w:val="001A0740"/>
    <w:rsid w:val="001A093A"/>
    <w:rsid w:val="001A09B8"/>
    <w:rsid w:val="001A0AD7"/>
    <w:rsid w:val="001A0B73"/>
    <w:rsid w:val="001A0C1B"/>
    <w:rsid w:val="001A0D70"/>
    <w:rsid w:val="001A0EF6"/>
    <w:rsid w:val="001A0F06"/>
    <w:rsid w:val="001A0FB7"/>
    <w:rsid w:val="001A0FB8"/>
    <w:rsid w:val="001A1386"/>
    <w:rsid w:val="001A13DB"/>
    <w:rsid w:val="001A1559"/>
    <w:rsid w:val="001A1DE2"/>
    <w:rsid w:val="001A1EE7"/>
    <w:rsid w:val="001A1F3F"/>
    <w:rsid w:val="001A1F4A"/>
    <w:rsid w:val="001A21DF"/>
    <w:rsid w:val="001A22F9"/>
    <w:rsid w:val="001A2437"/>
    <w:rsid w:val="001A2462"/>
    <w:rsid w:val="001A24BE"/>
    <w:rsid w:val="001A2549"/>
    <w:rsid w:val="001A2598"/>
    <w:rsid w:val="001A271B"/>
    <w:rsid w:val="001A2A0C"/>
    <w:rsid w:val="001A2EC0"/>
    <w:rsid w:val="001A309E"/>
    <w:rsid w:val="001A3184"/>
    <w:rsid w:val="001A327B"/>
    <w:rsid w:val="001A331F"/>
    <w:rsid w:val="001A3464"/>
    <w:rsid w:val="001A361C"/>
    <w:rsid w:val="001A3666"/>
    <w:rsid w:val="001A394F"/>
    <w:rsid w:val="001A3B12"/>
    <w:rsid w:val="001A3B68"/>
    <w:rsid w:val="001A3F8A"/>
    <w:rsid w:val="001A3FA3"/>
    <w:rsid w:val="001A429F"/>
    <w:rsid w:val="001A474B"/>
    <w:rsid w:val="001A4AD3"/>
    <w:rsid w:val="001A4C56"/>
    <w:rsid w:val="001A4DD6"/>
    <w:rsid w:val="001A4DDD"/>
    <w:rsid w:val="001A4ECF"/>
    <w:rsid w:val="001A5133"/>
    <w:rsid w:val="001A51DB"/>
    <w:rsid w:val="001A5251"/>
    <w:rsid w:val="001A55AE"/>
    <w:rsid w:val="001A57C0"/>
    <w:rsid w:val="001A5A93"/>
    <w:rsid w:val="001A5AE4"/>
    <w:rsid w:val="001A5CCD"/>
    <w:rsid w:val="001A5E7D"/>
    <w:rsid w:val="001A5F10"/>
    <w:rsid w:val="001A61D1"/>
    <w:rsid w:val="001A6372"/>
    <w:rsid w:val="001A6743"/>
    <w:rsid w:val="001A68E2"/>
    <w:rsid w:val="001A6B94"/>
    <w:rsid w:val="001A6B9A"/>
    <w:rsid w:val="001A6BDC"/>
    <w:rsid w:val="001A6D1F"/>
    <w:rsid w:val="001A6D5A"/>
    <w:rsid w:val="001A6D5D"/>
    <w:rsid w:val="001A6F83"/>
    <w:rsid w:val="001A7006"/>
    <w:rsid w:val="001A705B"/>
    <w:rsid w:val="001A73A0"/>
    <w:rsid w:val="001A758B"/>
    <w:rsid w:val="001A75C3"/>
    <w:rsid w:val="001A760C"/>
    <w:rsid w:val="001A7986"/>
    <w:rsid w:val="001A79BE"/>
    <w:rsid w:val="001A79E3"/>
    <w:rsid w:val="001A7C2C"/>
    <w:rsid w:val="001B00A9"/>
    <w:rsid w:val="001B027F"/>
    <w:rsid w:val="001B029F"/>
    <w:rsid w:val="001B03A0"/>
    <w:rsid w:val="001B0480"/>
    <w:rsid w:val="001B04AD"/>
    <w:rsid w:val="001B04ED"/>
    <w:rsid w:val="001B0603"/>
    <w:rsid w:val="001B0616"/>
    <w:rsid w:val="001B0652"/>
    <w:rsid w:val="001B0728"/>
    <w:rsid w:val="001B0A8E"/>
    <w:rsid w:val="001B0DCC"/>
    <w:rsid w:val="001B0E12"/>
    <w:rsid w:val="001B0E74"/>
    <w:rsid w:val="001B10BF"/>
    <w:rsid w:val="001B10CB"/>
    <w:rsid w:val="001B15F4"/>
    <w:rsid w:val="001B1634"/>
    <w:rsid w:val="001B1992"/>
    <w:rsid w:val="001B19E5"/>
    <w:rsid w:val="001B1A0B"/>
    <w:rsid w:val="001B1A3A"/>
    <w:rsid w:val="001B1A9A"/>
    <w:rsid w:val="001B1B06"/>
    <w:rsid w:val="001B1FD2"/>
    <w:rsid w:val="001B2056"/>
    <w:rsid w:val="001B2067"/>
    <w:rsid w:val="001B2422"/>
    <w:rsid w:val="001B24EA"/>
    <w:rsid w:val="001B254F"/>
    <w:rsid w:val="001B28CF"/>
    <w:rsid w:val="001B2A4D"/>
    <w:rsid w:val="001B2A90"/>
    <w:rsid w:val="001B2EBF"/>
    <w:rsid w:val="001B2FC1"/>
    <w:rsid w:val="001B300E"/>
    <w:rsid w:val="001B3046"/>
    <w:rsid w:val="001B33FF"/>
    <w:rsid w:val="001B3502"/>
    <w:rsid w:val="001B351A"/>
    <w:rsid w:val="001B3526"/>
    <w:rsid w:val="001B3575"/>
    <w:rsid w:val="001B36AD"/>
    <w:rsid w:val="001B3A37"/>
    <w:rsid w:val="001B3AE5"/>
    <w:rsid w:val="001B3DB4"/>
    <w:rsid w:val="001B3E6E"/>
    <w:rsid w:val="001B3F27"/>
    <w:rsid w:val="001B3F53"/>
    <w:rsid w:val="001B4470"/>
    <w:rsid w:val="001B45E0"/>
    <w:rsid w:val="001B48AD"/>
    <w:rsid w:val="001B4954"/>
    <w:rsid w:val="001B4982"/>
    <w:rsid w:val="001B49B5"/>
    <w:rsid w:val="001B4A7C"/>
    <w:rsid w:val="001B4B15"/>
    <w:rsid w:val="001B4B27"/>
    <w:rsid w:val="001B4EE7"/>
    <w:rsid w:val="001B4EF3"/>
    <w:rsid w:val="001B4FF8"/>
    <w:rsid w:val="001B53F1"/>
    <w:rsid w:val="001B5423"/>
    <w:rsid w:val="001B54C7"/>
    <w:rsid w:val="001B553C"/>
    <w:rsid w:val="001B5591"/>
    <w:rsid w:val="001B56D3"/>
    <w:rsid w:val="001B573F"/>
    <w:rsid w:val="001B58CD"/>
    <w:rsid w:val="001B5917"/>
    <w:rsid w:val="001B5A30"/>
    <w:rsid w:val="001B5A6C"/>
    <w:rsid w:val="001B5A75"/>
    <w:rsid w:val="001B5ADE"/>
    <w:rsid w:val="001B5E22"/>
    <w:rsid w:val="001B5E90"/>
    <w:rsid w:val="001B5EB5"/>
    <w:rsid w:val="001B60F4"/>
    <w:rsid w:val="001B6175"/>
    <w:rsid w:val="001B61C2"/>
    <w:rsid w:val="001B63B9"/>
    <w:rsid w:val="001B63F2"/>
    <w:rsid w:val="001B65CC"/>
    <w:rsid w:val="001B65F7"/>
    <w:rsid w:val="001B6A2E"/>
    <w:rsid w:val="001B6CCF"/>
    <w:rsid w:val="001B72DD"/>
    <w:rsid w:val="001B72F6"/>
    <w:rsid w:val="001B74D5"/>
    <w:rsid w:val="001B74D6"/>
    <w:rsid w:val="001B7747"/>
    <w:rsid w:val="001B786D"/>
    <w:rsid w:val="001B7A3C"/>
    <w:rsid w:val="001B7C6C"/>
    <w:rsid w:val="001B7FBE"/>
    <w:rsid w:val="001B7FE6"/>
    <w:rsid w:val="001C00D7"/>
    <w:rsid w:val="001C0121"/>
    <w:rsid w:val="001C01FB"/>
    <w:rsid w:val="001C04A9"/>
    <w:rsid w:val="001C0541"/>
    <w:rsid w:val="001C086B"/>
    <w:rsid w:val="001C087C"/>
    <w:rsid w:val="001C0A29"/>
    <w:rsid w:val="001C0ABE"/>
    <w:rsid w:val="001C0BA5"/>
    <w:rsid w:val="001C0DAD"/>
    <w:rsid w:val="001C1101"/>
    <w:rsid w:val="001C12E5"/>
    <w:rsid w:val="001C1516"/>
    <w:rsid w:val="001C165D"/>
    <w:rsid w:val="001C16A2"/>
    <w:rsid w:val="001C190A"/>
    <w:rsid w:val="001C2404"/>
    <w:rsid w:val="001C2732"/>
    <w:rsid w:val="001C2899"/>
    <w:rsid w:val="001C2D49"/>
    <w:rsid w:val="001C2D66"/>
    <w:rsid w:val="001C2E8A"/>
    <w:rsid w:val="001C2E94"/>
    <w:rsid w:val="001C2F37"/>
    <w:rsid w:val="001C2F89"/>
    <w:rsid w:val="001C30E9"/>
    <w:rsid w:val="001C342E"/>
    <w:rsid w:val="001C3688"/>
    <w:rsid w:val="001C3B33"/>
    <w:rsid w:val="001C3BF1"/>
    <w:rsid w:val="001C3ED0"/>
    <w:rsid w:val="001C4005"/>
    <w:rsid w:val="001C40DC"/>
    <w:rsid w:val="001C4155"/>
    <w:rsid w:val="001C4381"/>
    <w:rsid w:val="001C458C"/>
    <w:rsid w:val="001C4601"/>
    <w:rsid w:val="001C46AB"/>
    <w:rsid w:val="001C46DB"/>
    <w:rsid w:val="001C474B"/>
    <w:rsid w:val="001C4776"/>
    <w:rsid w:val="001C478E"/>
    <w:rsid w:val="001C4A52"/>
    <w:rsid w:val="001C4AE1"/>
    <w:rsid w:val="001C4BAF"/>
    <w:rsid w:val="001C4E4A"/>
    <w:rsid w:val="001C4EFB"/>
    <w:rsid w:val="001C520A"/>
    <w:rsid w:val="001C524F"/>
    <w:rsid w:val="001C561D"/>
    <w:rsid w:val="001C56CA"/>
    <w:rsid w:val="001C56E3"/>
    <w:rsid w:val="001C5755"/>
    <w:rsid w:val="001C575E"/>
    <w:rsid w:val="001C5852"/>
    <w:rsid w:val="001C6150"/>
    <w:rsid w:val="001C62FB"/>
    <w:rsid w:val="001C63A9"/>
    <w:rsid w:val="001C642A"/>
    <w:rsid w:val="001C65DA"/>
    <w:rsid w:val="001C6910"/>
    <w:rsid w:val="001C6D78"/>
    <w:rsid w:val="001C708E"/>
    <w:rsid w:val="001C70EC"/>
    <w:rsid w:val="001C733F"/>
    <w:rsid w:val="001C73A8"/>
    <w:rsid w:val="001C7627"/>
    <w:rsid w:val="001C768A"/>
    <w:rsid w:val="001C7856"/>
    <w:rsid w:val="001C78EB"/>
    <w:rsid w:val="001C7C7F"/>
    <w:rsid w:val="001C7E87"/>
    <w:rsid w:val="001C7EBE"/>
    <w:rsid w:val="001C7EDD"/>
    <w:rsid w:val="001C7F54"/>
    <w:rsid w:val="001D000F"/>
    <w:rsid w:val="001D0069"/>
    <w:rsid w:val="001D02DA"/>
    <w:rsid w:val="001D0628"/>
    <w:rsid w:val="001D086D"/>
    <w:rsid w:val="001D0C24"/>
    <w:rsid w:val="001D0FDD"/>
    <w:rsid w:val="001D11CB"/>
    <w:rsid w:val="001D17A2"/>
    <w:rsid w:val="001D17A8"/>
    <w:rsid w:val="001D1890"/>
    <w:rsid w:val="001D1A6B"/>
    <w:rsid w:val="001D1C7D"/>
    <w:rsid w:val="001D1CFA"/>
    <w:rsid w:val="001D1E2B"/>
    <w:rsid w:val="001D23AA"/>
    <w:rsid w:val="001D252F"/>
    <w:rsid w:val="001D2649"/>
    <w:rsid w:val="001D269F"/>
    <w:rsid w:val="001D2D79"/>
    <w:rsid w:val="001D2E47"/>
    <w:rsid w:val="001D3016"/>
    <w:rsid w:val="001D307B"/>
    <w:rsid w:val="001D30B9"/>
    <w:rsid w:val="001D314E"/>
    <w:rsid w:val="001D3608"/>
    <w:rsid w:val="001D3921"/>
    <w:rsid w:val="001D3A74"/>
    <w:rsid w:val="001D3DF3"/>
    <w:rsid w:val="001D3E8D"/>
    <w:rsid w:val="001D3F3D"/>
    <w:rsid w:val="001D3F59"/>
    <w:rsid w:val="001D3FE6"/>
    <w:rsid w:val="001D40A9"/>
    <w:rsid w:val="001D41DE"/>
    <w:rsid w:val="001D4219"/>
    <w:rsid w:val="001D438D"/>
    <w:rsid w:val="001D4404"/>
    <w:rsid w:val="001D4627"/>
    <w:rsid w:val="001D47BC"/>
    <w:rsid w:val="001D4A49"/>
    <w:rsid w:val="001D4B88"/>
    <w:rsid w:val="001D4B9D"/>
    <w:rsid w:val="001D4C84"/>
    <w:rsid w:val="001D4CF1"/>
    <w:rsid w:val="001D4DF4"/>
    <w:rsid w:val="001D4E38"/>
    <w:rsid w:val="001D5197"/>
    <w:rsid w:val="001D524F"/>
    <w:rsid w:val="001D54BF"/>
    <w:rsid w:val="001D568E"/>
    <w:rsid w:val="001D585A"/>
    <w:rsid w:val="001D5B04"/>
    <w:rsid w:val="001D5F84"/>
    <w:rsid w:val="001D60B2"/>
    <w:rsid w:val="001D617E"/>
    <w:rsid w:val="001D6658"/>
    <w:rsid w:val="001D6762"/>
    <w:rsid w:val="001D681F"/>
    <w:rsid w:val="001D68C0"/>
    <w:rsid w:val="001D691A"/>
    <w:rsid w:val="001D6A36"/>
    <w:rsid w:val="001D6C22"/>
    <w:rsid w:val="001D6D93"/>
    <w:rsid w:val="001D6E97"/>
    <w:rsid w:val="001D7245"/>
    <w:rsid w:val="001D7293"/>
    <w:rsid w:val="001D729C"/>
    <w:rsid w:val="001D7437"/>
    <w:rsid w:val="001D7716"/>
    <w:rsid w:val="001D7946"/>
    <w:rsid w:val="001D797B"/>
    <w:rsid w:val="001D7C5C"/>
    <w:rsid w:val="001D7D80"/>
    <w:rsid w:val="001E010A"/>
    <w:rsid w:val="001E0188"/>
    <w:rsid w:val="001E0211"/>
    <w:rsid w:val="001E02B8"/>
    <w:rsid w:val="001E0526"/>
    <w:rsid w:val="001E06F7"/>
    <w:rsid w:val="001E0979"/>
    <w:rsid w:val="001E0ABA"/>
    <w:rsid w:val="001E0B2D"/>
    <w:rsid w:val="001E0B88"/>
    <w:rsid w:val="001E0B97"/>
    <w:rsid w:val="001E0DD5"/>
    <w:rsid w:val="001E0E25"/>
    <w:rsid w:val="001E0EF1"/>
    <w:rsid w:val="001E101F"/>
    <w:rsid w:val="001E1812"/>
    <w:rsid w:val="001E18B6"/>
    <w:rsid w:val="001E1C8A"/>
    <w:rsid w:val="001E1D31"/>
    <w:rsid w:val="001E1D37"/>
    <w:rsid w:val="001E1D5D"/>
    <w:rsid w:val="001E1ECE"/>
    <w:rsid w:val="001E209E"/>
    <w:rsid w:val="001E22AA"/>
    <w:rsid w:val="001E275A"/>
    <w:rsid w:val="001E285A"/>
    <w:rsid w:val="001E2A1B"/>
    <w:rsid w:val="001E2A65"/>
    <w:rsid w:val="001E2AF5"/>
    <w:rsid w:val="001E2BA9"/>
    <w:rsid w:val="001E2D54"/>
    <w:rsid w:val="001E2DD4"/>
    <w:rsid w:val="001E354F"/>
    <w:rsid w:val="001E35BA"/>
    <w:rsid w:val="001E35E4"/>
    <w:rsid w:val="001E36B0"/>
    <w:rsid w:val="001E3734"/>
    <w:rsid w:val="001E3924"/>
    <w:rsid w:val="001E39BD"/>
    <w:rsid w:val="001E3A40"/>
    <w:rsid w:val="001E3B80"/>
    <w:rsid w:val="001E3CEC"/>
    <w:rsid w:val="001E3DED"/>
    <w:rsid w:val="001E3F16"/>
    <w:rsid w:val="001E3F43"/>
    <w:rsid w:val="001E411E"/>
    <w:rsid w:val="001E4BF8"/>
    <w:rsid w:val="001E5005"/>
    <w:rsid w:val="001E51D2"/>
    <w:rsid w:val="001E5295"/>
    <w:rsid w:val="001E575B"/>
    <w:rsid w:val="001E5777"/>
    <w:rsid w:val="001E5A42"/>
    <w:rsid w:val="001E5A65"/>
    <w:rsid w:val="001E5BAC"/>
    <w:rsid w:val="001E5FF0"/>
    <w:rsid w:val="001E5FF9"/>
    <w:rsid w:val="001E634E"/>
    <w:rsid w:val="001E63A5"/>
    <w:rsid w:val="001E63B2"/>
    <w:rsid w:val="001E6594"/>
    <w:rsid w:val="001E69DE"/>
    <w:rsid w:val="001E6C00"/>
    <w:rsid w:val="001E6E89"/>
    <w:rsid w:val="001E6EE5"/>
    <w:rsid w:val="001E707F"/>
    <w:rsid w:val="001E71CB"/>
    <w:rsid w:val="001E75B5"/>
    <w:rsid w:val="001E75F3"/>
    <w:rsid w:val="001E7841"/>
    <w:rsid w:val="001E7918"/>
    <w:rsid w:val="001E7BE9"/>
    <w:rsid w:val="001E7D05"/>
    <w:rsid w:val="001E7EF3"/>
    <w:rsid w:val="001E7F57"/>
    <w:rsid w:val="001E7FCF"/>
    <w:rsid w:val="001F0022"/>
    <w:rsid w:val="001F0180"/>
    <w:rsid w:val="001F049F"/>
    <w:rsid w:val="001F04F4"/>
    <w:rsid w:val="001F05A2"/>
    <w:rsid w:val="001F0616"/>
    <w:rsid w:val="001F0B97"/>
    <w:rsid w:val="001F0BE4"/>
    <w:rsid w:val="001F0DDF"/>
    <w:rsid w:val="001F10A5"/>
    <w:rsid w:val="001F115C"/>
    <w:rsid w:val="001F121D"/>
    <w:rsid w:val="001F1607"/>
    <w:rsid w:val="001F16B4"/>
    <w:rsid w:val="001F16D6"/>
    <w:rsid w:val="001F19E1"/>
    <w:rsid w:val="001F1B88"/>
    <w:rsid w:val="001F1C69"/>
    <w:rsid w:val="001F1CAF"/>
    <w:rsid w:val="001F1EFF"/>
    <w:rsid w:val="001F23CB"/>
    <w:rsid w:val="001F25CA"/>
    <w:rsid w:val="001F27EE"/>
    <w:rsid w:val="001F2926"/>
    <w:rsid w:val="001F29F6"/>
    <w:rsid w:val="001F2C94"/>
    <w:rsid w:val="001F2DA6"/>
    <w:rsid w:val="001F3009"/>
    <w:rsid w:val="001F311D"/>
    <w:rsid w:val="001F3136"/>
    <w:rsid w:val="001F3362"/>
    <w:rsid w:val="001F337D"/>
    <w:rsid w:val="001F3497"/>
    <w:rsid w:val="001F3560"/>
    <w:rsid w:val="001F3667"/>
    <w:rsid w:val="001F3761"/>
    <w:rsid w:val="001F37EF"/>
    <w:rsid w:val="001F381F"/>
    <w:rsid w:val="001F384E"/>
    <w:rsid w:val="001F38A9"/>
    <w:rsid w:val="001F3B7B"/>
    <w:rsid w:val="001F3EB2"/>
    <w:rsid w:val="001F3F2E"/>
    <w:rsid w:val="001F4086"/>
    <w:rsid w:val="001F437F"/>
    <w:rsid w:val="001F438F"/>
    <w:rsid w:val="001F4497"/>
    <w:rsid w:val="001F464F"/>
    <w:rsid w:val="001F480E"/>
    <w:rsid w:val="001F492F"/>
    <w:rsid w:val="001F49B7"/>
    <w:rsid w:val="001F4EE4"/>
    <w:rsid w:val="001F50CB"/>
    <w:rsid w:val="001F517F"/>
    <w:rsid w:val="001F51F1"/>
    <w:rsid w:val="001F536E"/>
    <w:rsid w:val="001F53AD"/>
    <w:rsid w:val="001F5512"/>
    <w:rsid w:val="001F5633"/>
    <w:rsid w:val="001F575C"/>
    <w:rsid w:val="001F57FA"/>
    <w:rsid w:val="001F5A4C"/>
    <w:rsid w:val="001F5FEB"/>
    <w:rsid w:val="001F6228"/>
    <w:rsid w:val="001F64B7"/>
    <w:rsid w:val="001F663C"/>
    <w:rsid w:val="001F66BC"/>
    <w:rsid w:val="001F66F9"/>
    <w:rsid w:val="001F68EE"/>
    <w:rsid w:val="001F694B"/>
    <w:rsid w:val="001F6962"/>
    <w:rsid w:val="001F6BDC"/>
    <w:rsid w:val="001F6E9C"/>
    <w:rsid w:val="001F701F"/>
    <w:rsid w:val="001F71B8"/>
    <w:rsid w:val="001F71EC"/>
    <w:rsid w:val="001F72EB"/>
    <w:rsid w:val="001F73A5"/>
    <w:rsid w:val="001F74DD"/>
    <w:rsid w:val="001F765A"/>
    <w:rsid w:val="001F76CD"/>
    <w:rsid w:val="001F7785"/>
    <w:rsid w:val="001F7994"/>
    <w:rsid w:val="001F79A1"/>
    <w:rsid w:val="001F7ACE"/>
    <w:rsid w:val="001F7FBC"/>
    <w:rsid w:val="0020003F"/>
    <w:rsid w:val="002000A4"/>
    <w:rsid w:val="00200116"/>
    <w:rsid w:val="002001CE"/>
    <w:rsid w:val="002004C7"/>
    <w:rsid w:val="002004DE"/>
    <w:rsid w:val="00200680"/>
    <w:rsid w:val="0020084E"/>
    <w:rsid w:val="002008B5"/>
    <w:rsid w:val="00200C13"/>
    <w:rsid w:val="00200F22"/>
    <w:rsid w:val="002010B5"/>
    <w:rsid w:val="002010FE"/>
    <w:rsid w:val="00201197"/>
    <w:rsid w:val="0020124A"/>
    <w:rsid w:val="0020131B"/>
    <w:rsid w:val="002014D6"/>
    <w:rsid w:val="0020160E"/>
    <w:rsid w:val="0020182F"/>
    <w:rsid w:val="00201844"/>
    <w:rsid w:val="0020198E"/>
    <w:rsid w:val="00201A0D"/>
    <w:rsid w:val="00201A4D"/>
    <w:rsid w:val="00201C0C"/>
    <w:rsid w:val="00201C37"/>
    <w:rsid w:val="00202087"/>
    <w:rsid w:val="0020232B"/>
    <w:rsid w:val="002023C7"/>
    <w:rsid w:val="00202553"/>
    <w:rsid w:val="002026C7"/>
    <w:rsid w:val="00202957"/>
    <w:rsid w:val="002029AB"/>
    <w:rsid w:val="00202C4B"/>
    <w:rsid w:val="00202F19"/>
    <w:rsid w:val="00202F9F"/>
    <w:rsid w:val="002030D1"/>
    <w:rsid w:val="00203187"/>
    <w:rsid w:val="002031D3"/>
    <w:rsid w:val="002035A1"/>
    <w:rsid w:val="0020363E"/>
    <w:rsid w:val="00203974"/>
    <w:rsid w:val="002039F7"/>
    <w:rsid w:val="002039FE"/>
    <w:rsid w:val="00203A72"/>
    <w:rsid w:val="00203B58"/>
    <w:rsid w:val="00203D7F"/>
    <w:rsid w:val="00203ECC"/>
    <w:rsid w:val="00203FDE"/>
    <w:rsid w:val="0020403C"/>
    <w:rsid w:val="0020405F"/>
    <w:rsid w:val="002043DE"/>
    <w:rsid w:val="0020444F"/>
    <w:rsid w:val="00204488"/>
    <w:rsid w:val="00204668"/>
    <w:rsid w:val="00204762"/>
    <w:rsid w:val="002047A6"/>
    <w:rsid w:val="00204824"/>
    <w:rsid w:val="00204992"/>
    <w:rsid w:val="00204BE8"/>
    <w:rsid w:val="00204CB0"/>
    <w:rsid w:val="00204F9D"/>
    <w:rsid w:val="00204FEC"/>
    <w:rsid w:val="00205043"/>
    <w:rsid w:val="0020510D"/>
    <w:rsid w:val="002052FE"/>
    <w:rsid w:val="002054B8"/>
    <w:rsid w:val="00205DF0"/>
    <w:rsid w:val="00205EDA"/>
    <w:rsid w:val="0020605B"/>
    <w:rsid w:val="0020621F"/>
    <w:rsid w:val="00206677"/>
    <w:rsid w:val="00206747"/>
    <w:rsid w:val="002067A2"/>
    <w:rsid w:val="002068A1"/>
    <w:rsid w:val="00206971"/>
    <w:rsid w:val="00206B6C"/>
    <w:rsid w:val="00206BF4"/>
    <w:rsid w:val="00206CD6"/>
    <w:rsid w:val="00206D51"/>
    <w:rsid w:val="00206E8A"/>
    <w:rsid w:val="00207141"/>
    <w:rsid w:val="00207313"/>
    <w:rsid w:val="002074D0"/>
    <w:rsid w:val="002077FD"/>
    <w:rsid w:val="00207A14"/>
    <w:rsid w:val="00207BEC"/>
    <w:rsid w:val="00207C69"/>
    <w:rsid w:val="00207E43"/>
    <w:rsid w:val="00210234"/>
    <w:rsid w:val="002102EA"/>
    <w:rsid w:val="00210300"/>
    <w:rsid w:val="002104C6"/>
    <w:rsid w:val="002105A7"/>
    <w:rsid w:val="002105AB"/>
    <w:rsid w:val="002109EE"/>
    <w:rsid w:val="00210A6A"/>
    <w:rsid w:val="00210DF5"/>
    <w:rsid w:val="00210ECB"/>
    <w:rsid w:val="00210F64"/>
    <w:rsid w:val="00211056"/>
    <w:rsid w:val="002110C0"/>
    <w:rsid w:val="0021116E"/>
    <w:rsid w:val="002111D5"/>
    <w:rsid w:val="00211277"/>
    <w:rsid w:val="002113F6"/>
    <w:rsid w:val="0021158A"/>
    <w:rsid w:val="002115A3"/>
    <w:rsid w:val="002116FF"/>
    <w:rsid w:val="00211A08"/>
    <w:rsid w:val="00211C0A"/>
    <w:rsid w:val="00212100"/>
    <w:rsid w:val="00212319"/>
    <w:rsid w:val="002125F9"/>
    <w:rsid w:val="002126BB"/>
    <w:rsid w:val="002127A4"/>
    <w:rsid w:val="00212C00"/>
    <w:rsid w:val="00212CC1"/>
    <w:rsid w:val="00212DFF"/>
    <w:rsid w:val="00212E38"/>
    <w:rsid w:val="00212E6F"/>
    <w:rsid w:val="00212F58"/>
    <w:rsid w:val="002130C1"/>
    <w:rsid w:val="002130C4"/>
    <w:rsid w:val="002131FC"/>
    <w:rsid w:val="00213291"/>
    <w:rsid w:val="00213349"/>
    <w:rsid w:val="002137CC"/>
    <w:rsid w:val="00213872"/>
    <w:rsid w:val="00213940"/>
    <w:rsid w:val="00213A58"/>
    <w:rsid w:val="00213B7D"/>
    <w:rsid w:val="00213C42"/>
    <w:rsid w:val="00213EC8"/>
    <w:rsid w:val="00213FDF"/>
    <w:rsid w:val="00214000"/>
    <w:rsid w:val="00214007"/>
    <w:rsid w:val="00214023"/>
    <w:rsid w:val="00214108"/>
    <w:rsid w:val="00214138"/>
    <w:rsid w:val="0021436E"/>
    <w:rsid w:val="00214558"/>
    <w:rsid w:val="0021457E"/>
    <w:rsid w:val="002145CA"/>
    <w:rsid w:val="00214656"/>
    <w:rsid w:val="002149A4"/>
    <w:rsid w:val="00214A4E"/>
    <w:rsid w:val="00214CC8"/>
    <w:rsid w:val="00214CEE"/>
    <w:rsid w:val="0021500F"/>
    <w:rsid w:val="002152AD"/>
    <w:rsid w:val="00215563"/>
    <w:rsid w:val="00215659"/>
    <w:rsid w:val="00215696"/>
    <w:rsid w:val="00215816"/>
    <w:rsid w:val="00215850"/>
    <w:rsid w:val="00215AA5"/>
    <w:rsid w:val="00215AAF"/>
    <w:rsid w:val="00215BD0"/>
    <w:rsid w:val="00215FDC"/>
    <w:rsid w:val="00216006"/>
    <w:rsid w:val="00216037"/>
    <w:rsid w:val="0021628F"/>
    <w:rsid w:val="002164EB"/>
    <w:rsid w:val="002166BC"/>
    <w:rsid w:val="002169DB"/>
    <w:rsid w:val="00216A56"/>
    <w:rsid w:val="00216E7B"/>
    <w:rsid w:val="00217427"/>
    <w:rsid w:val="00217A71"/>
    <w:rsid w:val="00217AFC"/>
    <w:rsid w:val="00217BF3"/>
    <w:rsid w:val="00217C6E"/>
    <w:rsid w:val="00217C7C"/>
    <w:rsid w:val="00217FC5"/>
    <w:rsid w:val="00217FE7"/>
    <w:rsid w:val="0022000B"/>
    <w:rsid w:val="00220167"/>
    <w:rsid w:val="00220389"/>
    <w:rsid w:val="00220423"/>
    <w:rsid w:val="0022054F"/>
    <w:rsid w:val="00220574"/>
    <w:rsid w:val="00220613"/>
    <w:rsid w:val="002206D5"/>
    <w:rsid w:val="002206FD"/>
    <w:rsid w:val="002207A9"/>
    <w:rsid w:val="00220A19"/>
    <w:rsid w:val="00220B25"/>
    <w:rsid w:val="00220B56"/>
    <w:rsid w:val="00220B8C"/>
    <w:rsid w:val="00220D19"/>
    <w:rsid w:val="00220EAC"/>
    <w:rsid w:val="00221052"/>
    <w:rsid w:val="0022128C"/>
    <w:rsid w:val="00221495"/>
    <w:rsid w:val="0022166D"/>
    <w:rsid w:val="0022167F"/>
    <w:rsid w:val="002216FD"/>
    <w:rsid w:val="002217D5"/>
    <w:rsid w:val="002217FB"/>
    <w:rsid w:val="00221967"/>
    <w:rsid w:val="0022198D"/>
    <w:rsid w:val="0022199F"/>
    <w:rsid w:val="002219C5"/>
    <w:rsid w:val="00221CCC"/>
    <w:rsid w:val="00221E0B"/>
    <w:rsid w:val="00221E5E"/>
    <w:rsid w:val="00221F6D"/>
    <w:rsid w:val="00222362"/>
    <w:rsid w:val="0022239C"/>
    <w:rsid w:val="0022247C"/>
    <w:rsid w:val="00222C26"/>
    <w:rsid w:val="00222EBC"/>
    <w:rsid w:val="00223258"/>
    <w:rsid w:val="002235B5"/>
    <w:rsid w:val="00223605"/>
    <w:rsid w:val="00223789"/>
    <w:rsid w:val="002238F9"/>
    <w:rsid w:val="00223E93"/>
    <w:rsid w:val="0022403F"/>
    <w:rsid w:val="002240DF"/>
    <w:rsid w:val="0022435F"/>
    <w:rsid w:val="00224429"/>
    <w:rsid w:val="002244E1"/>
    <w:rsid w:val="00224885"/>
    <w:rsid w:val="002248AE"/>
    <w:rsid w:val="00224A47"/>
    <w:rsid w:val="00224A4F"/>
    <w:rsid w:val="00224B21"/>
    <w:rsid w:val="00224C9A"/>
    <w:rsid w:val="00225026"/>
    <w:rsid w:val="002251BE"/>
    <w:rsid w:val="00225237"/>
    <w:rsid w:val="002253DE"/>
    <w:rsid w:val="0022543D"/>
    <w:rsid w:val="00225739"/>
    <w:rsid w:val="0022581E"/>
    <w:rsid w:val="00225933"/>
    <w:rsid w:val="002259D5"/>
    <w:rsid w:val="00225CB6"/>
    <w:rsid w:val="00225D6B"/>
    <w:rsid w:val="00225DAB"/>
    <w:rsid w:val="00225E06"/>
    <w:rsid w:val="002261D8"/>
    <w:rsid w:val="0022641C"/>
    <w:rsid w:val="00226448"/>
    <w:rsid w:val="00226459"/>
    <w:rsid w:val="0022680E"/>
    <w:rsid w:val="00226890"/>
    <w:rsid w:val="00226BEB"/>
    <w:rsid w:val="00226DE8"/>
    <w:rsid w:val="00226E09"/>
    <w:rsid w:val="00227051"/>
    <w:rsid w:val="00227139"/>
    <w:rsid w:val="00227491"/>
    <w:rsid w:val="00227560"/>
    <w:rsid w:val="0022763A"/>
    <w:rsid w:val="0022796C"/>
    <w:rsid w:val="00227C1F"/>
    <w:rsid w:val="0023012E"/>
    <w:rsid w:val="00230152"/>
    <w:rsid w:val="00230182"/>
    <w:rsid w:val="002302C9"/>
    <w:rsid w:val="00230A73"/>
    <w:rsid w:val="00230DE3"/>
    <w:rsid w:val="0023128C"/>
    <w:rsid w:val="002314DD"/>
    <w:rsid w:val="00231740"/>
    <w:rsid w:val="00231917"/>
    <w:rsid w:val="0023195E"/>
    <w:rsid w:val="00231ADC"/>
    <w:rsid w:val="00231AEB"/>
    <w:rsid w:val="00232160"/>
    <w:rsid w:val="0023222D"/>
    <w:rsid w:val="002322C4"/>
    <w:rsid w:val="0023232D"/>
    <w:rsid w:val="002325A5"/>
    <w:rsid w:val="00232646"/>
    <w:rsid w:val="0023265F"/>
    <w:rsid w:val="002327AD"/>
    <w:rsid w:val="00232999"/>
    <w:rsid w:val="00232A0D"/>
    <w:rsid w:val="00232A23"/>
    <w:rsid w:val="00232AE7"/>
    <w:rsid w:val="00232B58"/>
    <w:rsid w:val="00232BA8"/>
    <w:rsid w:val="00232C8A"/>
    <w:rsid w:val="00232D8D"/>
    <w:rsid w:val="00232E33"/>
    <w:rsid w:val="00232E76"/>
    <w:rsid w:val="00233208"/>
    <w:rsid w:val="002333C4"/>
    <w:rsid w:val="00233490"/>
    <w:rsid w:val="002335A7"/>
    <w:rsid w:val="00233850"/>
    <w:rsid w:val="00233D94"/>
    <w:rsid w:val="0023407B"/>
    <w:rsid w:val="002340D0"/>
    <w:rsid w:val="002343A9"/>
    <w:rsid w:val="002347E9"/>
    <w:rsid w:val="00234972"/>
    <w:rsid w:val="00234E8A"/>
    <w:rsid w:val="00235802"/>
    <w:rsid w:val="00235981"/>
    <w:rsid w:val="0023599C"/>
    <w:rsid w:val="00235BB4"/>
    <w:rsid w:val="00235BBE"/>
    <w:rsid w:val="00235C25"/>
    <w:rsid w:val="002361EB"/>
    <w:rsid w:val="0023628A"/>
    <w:rsid w:val="00236594"/>
    <w:rsid w:val="00236612"/>
    <w:rsid w:val="0023661B"/>
    <w:rsid w:val="00236641"/>
    <w:rsid w:val="00236830"/>
    <w:rsid w:val="00236B2A"/>
    <w:rsid w:val="00236BCB"/>
    <w:rsid w:val="00237203"/>
    <w:rsid w:val="00237273"/>
    <w:rsid w:val="002372DF"/>
    <w:rsid w:val="002374C7"/>
    <w:rsid w:val="0023751E"/>
    <w:rsid w:val="0023755C"/>
    <w:rsid w:val="002375DE"/>
    <w:rsid w:val="00237687"/>
    <w:rsid w:val="0023779A"/>
    <w:rsid w:val="002377DD"/>
    <w:rsid w:val="00237929"/>
    <w:rsid w:val="00237BE0"/>
    <w:rsid w:val="00237D72"/>
    <w:rsid w:val="00237D9B"/>
    <w:rsid w:val="00237DCC"/>
    <w:rsid w:val="00237DEA"/>
    <w:rsid w:val="0024002F"/>
    <w:rsid w:val="0024029E"/>
    <w:rsid w:val="00240323"/>
    <w:rsid w:val="0024053D"/>
    <w:rsid w:val="002406BA"/>
    <w:rsid w:val="00240983"/>
    <w:rsid w:val="00240AC3"/>
    <w:rsid w:val="00240B2C"/>
    <w:rsid w:val="00240C35"/>
    <w:rsid w:val="00240E1D"/>
    <w:rsid w:val="00240E2C"/>
    <w:rsid w:val="00241080"/>
    <w:rsid w:val="002410C9"/>
    <w:rsid w:val="00241130"/>
    <w:rsid w:val="002416B6"/>
    <w:rsid w:val="002416DD"/>
    <w:rsid w:val="00241772"/>
    <w:rsid w:val="0024178E"/>
    <w:rsid w:val="00241800"/>
    <w:rsid w:val="00241882"/>
    <w:rsid w:val="002418F6"/>
    <w:rsid w:val="00241AC8"/>
    <w:rsid w:val="00241D19"/>
    <w:rsid w:val="00241DBD"/>
    <w:rsid w:val="00241E95"/>
    <w:rsid w:val="00241F03"/>
    <w:rsid w:val="00241F0F"/>
    <w:rsid w:val="00241FD9"/>
    <w:rsid w:val="0024210B"/>
    <w:rsid w:val="002422B3"/>
    <w:rsid w:val="00242611"/>
    <w:rsid w:val="0024263F"/>
    <w:rsid w:val="0024284E"/>
    <w:rsid w:val="0024285C"/>
    <w:rsid w:val="002428DD"/>
    <w:rsid w:val="002430A5"/>
    <w:rsid w:val="002430DE"/>
    <w:rsid w:val="002431B2"/>
    <w:rsid w:val="0024349E"/>
    <w:rsid w:val="0024364B"/>
    <w:rsid w:val="0024368F"/>
    <w:rsid w:val="00243B60"/>
    <w:rsid w:val="00243E4B"/>
    <w:rsid w:val="00243EE6"/>
    <w:rsid w:val="00243F5E"/>
    <w:rsid w:val="00244025"/>
    <w:rsid w:val="0024402D"/>
    <w:rsid w:val="00244103"/>
    <w:rsid w:val="0024419C"/>
    <w:rsid w:val="00244392"/>
    <w:rsid w:val="00244495"/>
    <w:rsid w:val="002446AA"/>
    <w:rsid w:val="002446AC"/>
    <w:rsid w:val="00244842"/>
    <w:rsid w:val="0024486E"/>
    <w:rsid w:val="0024495B"/>
    <w:rsid w:val="002449B3"/>
    <w:rsid w:val="00244B9E"/>
    <w:rsid w:val="00244BC8"/>
    <w:rsid w:val="00244C23"/>
    <w:rsid w:val="00244E5A"/>
    <w:rsid w:val="00244FEB"/>
    <w:rsid w:val="002450B2"/>
    <w:rsid w:val="002451B9"/>
    <w:rsid w:val="002451CD"/>
    <w:rsid w:val="00245358"/>
    <w:rsid w:val="002454FA"/>
    <w:rsid w:val="00245561"/>
    <w:rsid w:val="0024599B"/>
    <w:rsid w:val="0024599F"/>
    <w:rsid w:val="002459D3"/>
    <w:rsid w:val="00245B09"/>
    <w:rsid w:val="00245DE8"/>
    <w:rsid w:val="00245DFD"/>
    <w:rsid w:val="00245F2F"/>
    <w:rsid w:val="00246080"/>
    <w:rsid w:val="00246124"/>
    <w:rsid w:val="002464D5"/>
    <w:rsid w:val="002464F4"/>
    <w:rsid w:val="002465C4"/>
    <w:rsid w:val="0024675F"/>
    <w:rsid w:val="002467EB"/>
    <w:rsid w:val="002467ED"/>
    <w:rsid w:val="00246829"/>
    <w:rsid w:val="0024695B"/>
    <w:rsid w:val="00246A50"/>
    <w:rsid w:val="00246A67"/>
    <w:rsid w:val="00246DEF"/>
    <w:rsid w:val="00246E26"/>
    <w:rsid w:val="00246E63"/>
    <w:rsid w:val="00247190"/>
    <w:rsid w:val="0024722B"/>
    <w:rsid w:val="002472F4"/>
    <w:rsid w:val="002473B3"/>
    <w:rsid w:val="002473F1"/>
    <w:rsid w:val="00247423"/>
    <w:rsid w:val="002474A1"/>
    <w:rsid w:val="00247572"/>
    <w:rsid w:val="002475FC"/>
    <w:rsid w:val="00247852"/>
    <w:rsid w:val="0024792F"/>
    <w:rsid w:val="00247AD2"/>
    <w:rsid w:val="00247ADA"/>
    <w:rsid w:val="00247CF6"/>
    <w:rsid w:val="00247D5F"/>
    <w:rsid w:val="00247F44"/>
    <w:rsid w:val="002503B4"/>
    <w:rsid w:val="002504B1"/>
    <w:rsid w:val="002504B2"/>
    <w:rsid w:val="002504F5"/>
    <w:rsid w:val="0025059F"/>
    <w:rsid w:val="002505A3"/>
    <w:rsid w:val="00250A40"/>
    <w:rsid w:val="00250A88"/>
    <w:rsid w:val="00250E6D"/>
    <w:rsid w:val="002511EB"/>
    <w:rsid w:val="002514BF"/>
    <w:rsid w:val="0025166C"/>
    <w:rsid w:val="002517D1"/>
    <w:rsid w:val="0025180A"/>
    <w:rsid w:val="00251AB1"/>
    <w:rsid w:val="00251BD2"/>
    <w:rsid w:val="00251D74"/>
    <w:rsid w:val="00251ED2"/>
    <w:rsid w:val="00251F2B"/>
    <w:rsid w:val="00252045"/>
    <w:rsid w:val="002523D9"/>
    <w:rsid w:val="002523F3"/>
    <w:rsid w:val="00252468"/>
    <w:rsid w:val="002524FF"/>
    <w:rsid w:val="00252700"/>
    <w:rsid w:val="00252935"/>
    <w:rsid w:val="0025294D"/>
    <w:rsid w:val="00252A1C"/>
    <w:rsid w:val="00252C75"/>
    <w:rsid w:val="0025316D"/>
    <w:rsid w:val="002532A0"/>
    <w:rsid w:val="00253393"/>
    <w:rsid w:val="002534AC"/>
    <w:rsid w:val="00253689"/>
    <w:rsid w:val="002536A6"/>
    <w:rsid w:val="00253A4C"/>
    <w:rsid w:val="00253A64"/>
    <w:rsid w:val="00253A83"/>
    <w:rsid w:val="00253B65"/>
    <w:rsid w:val="00253E5E"/>
    <w:rsid w:val="0025424B"/>
    <w:rsid w:val="002542E9"/>
    <w:rsid w:val="00254502"/>
    <w:rsid w:val="002546DF"/>
    <w:rsid w:val="00254C33"/>
    <w:rsid w:val="00254C57"/>
    <w:rsid w:val="00254CC1"/>
    <w:rsid w:val="002556DD"/>
    <w:rsid w:val="002557F7"/>
    <w:rsid w:val="00255825"/>
    <w:rsid w:val="0025590B"/>
    <w:rsid w:val="00255B20"/>
    <w:rsid w:val="00255B58"/>
    <w:rsid w:val="00255BC0"/>
    <w:rsid w:val="00255C44"/>
    <w:rsid w:val="00255EF2"/>
    <w:rsid w:val="00256039"/>
    <w:rsid w:val="00256208"/>
    <w:rsid w:val="00256793"/>
    <w:rsid w:val="002567D6"/>
    <w:rsid w:val="00256ACC"/>
    <w:rsid w:val="00256AF9"/>
    <w:rsid w:val="002570EE"/>
    <w:rsid w:val="0025734B"/>
    <w:rsid w:val="002574FF"/>
    <w:rsid w:val="0025752A"/>
    <w:rsid w:val="002576D6"/>
    <w:rsid w:val="002576E2"/>
    <w:rsid w:val="0025781A"/>
    <w:rsid w:val="00257883"/>
    <w:rsid w:val="00257C25"/>
    <w:rsid w:val="00257C2F"/>
    <w:rsid w:val="00257C65"/>
    <w:rsid w:val="00257EDB"/>
    <w:rsid w:val="00260148"/>
    <w:rsid w:val="002601BB"/>
    <w:rsid w:val="00260234"/>
    <w:rsid w:val="002603DA"/>
    <w:rsid w:val="00260805"/>
    <w:rsid w:val="00260A4D"/>
    <w:rsid w:val="00260D3E"/>
    <w:rsid w:val="00260D87"/>
    <w:rsid w:val="00260D9E"/>
    <w:rsid w:val="00260E78"/>
    <w:rsid w:val="00260ED5"/>
    <w:rsid w:val="0026103E"/>
    <w:rsid w:val="00261053"/>
    <w:rsid w:val="002611E9"/>
    <w:rsid w:val="002612C2"/>
    <w:rsid w:val="0026150A"/>
    <w:rsid w:val="002615E0"/>
    <w:rsid w:val="00261622"/>
    <w:rsid w:val="002616D4"/>
    <w:rsid w:val="0026170D"/>
    <w:rsid w:val="00261933"/>
    <w:rsid w:val="00261A59"/>
    <w:rsid w:val="00261CC5"/>
    <w:rsid w:val="00262020"/>
    <w:rsid w:val="002621D3"/>
    <w:rsid w:val="00262200"/>
    <w:rsid w:val="00262431"/>
    <w:rsid w:val="00262732"/>
    <w:rsid w:val="002628F5"/>
    <w:rsid w:val="00262947"/>
    <w:rsid w:val="00262954"/>
    <w:rsid w:val="002629D5"/>
    <w:rsid w:val="00262A6E"/>
    <w:rsid w:val="00262B12"/>
    <w:rsid w:val="00262BB9"/>
    <w:rsid w:val="00262C33"/>
    <w:rsid w:val="00262F83"/>
    <w:rsid w:val="00263134"/>
    <w:rsid w:val="002633A4"/>
    <w:rsid w:val="002633F6"/>
    <w:rsid w:val="0026356F"/>
    <w:rsid w:val="002635BD"/>
    <w:rsid w:val="0026379B"/>
    <w:rsid w:val="0026389B"/>
    <w:rsid w:val="00263B82"/>
    <w:rsid w:val="00263CEC"/>
    <w:rsid w:val="00263D05"/>
    <w:rsid w:val="00263E0E"/>
    <w:rsid w:val="00264090"/>
    <w:rsid w:val="002641BA"/>
    <w:rsid w:val="00264287"/>
    <w:rsid w:val="00264759"/>
    <w:rsid w:val="00264853"/>
    <w:rsid w:val="0026490A"/>
    <w:rsid w:val="002649F4"/>
    <w:rsid w:val="00264A79"/>
    <w:rsid w:val="00264A7E"/>
    <w:rsid w:val="00264AB7"/>
    <w:rsid w:val="00264AC9"/>
    <w:rsid w:val="00264B8F"/>
    <w:rsid w:val="00264C7A"/>
    <w:rsid w:val="00264F43"/>
    <w:rsid w:val="00264F76"/>
    <w:rsid w:val="00265273"/>
    <w:rsid w:val="002653DF"/>
    <w:rsid w:val="00265455"/>
    <w:rsid w:val="0026562D"/>
    <w:rsid w:val="00265707"/>
    <w:rsid w:val="00265873"/>
    <w:rsid w:val="00265A1F"/>
    <w:rsid w:val="00265B65"/>
    <w:rsid w:val="00265FEF"/>
    <w:rsid w:val="0026631D"/>
    <w:rsid w:val="00266329"/>
    <w:rsid w:val="00266639"/>
    <w:rsid w:val="0026676F"/>
    <w:rsid w:val="002667FF"/>
    <w:rsid w:val="002668C1"/>
    <w:rsid w:val="00266996"/>
    <w:rsid w:val="00266BF0"/>
    <w:rsid w:val="00266D5B"/>
    <w:rsid w:val="00266F26"/>
    <w:rsid w:val="00266F77"/>
    <w:rsid w:val="002671B7"/>
    <w:rsid w:val="002677DC"/>
    <w:rsid w:val="0026783F"/>
    <w:rsid w:val="00267B3A"/>
    <w:rsid w:val="00267B6D"/>
    <w:rsid w:val="00267D6C"/>
    <w:rsid w:val="00267DE5"/>
    <w:rsid w:val="00267E41"/>
    <w:rsid w:val="00267F53"/>
    <w:rsid w:val="00267F5E"/>
    <w:rsid w:val="002702B2"/>
    <w:rsid w:val="0027036D"/>
    <w:rsid w:val="0027040A"/>
    <w:rsid w:val="00270571"/>
    <w:rsid w:val="00270580"/>
    <w:rsid w:val="0027067F"/>
    <w:rsid w:val="002706B4"/>
    <w:rsid w:val="002706F7"/>
    <w:rsid w:val="0027085D"/>
    <w:rsid w:val="00270939"/>
    <w:rsid w:val="00270DE4"/>
    <w:rsid w:val="002714A5"/>
    <w:rsid w:val="002715A7"/>
    <w:rsid w:val="00271749"/>
    <w:rsid w:val="00271B37"/>
    <w:rsid w:val="00271BB8"/>
    <w:rsid w:val="00272057"/>
    <w:rsid w:val="002722FD"/>
    <w:rsid w:val="00272468"/>
    <w:rsid w:val="00272DEF"/>
    <w:rsid w:val="00272E90"/>
    <w:rsid w:val="00272EAE"/>
    <w:rsid w:val="002731FB"/>
    <w:rsid w:val="002732BB"/>
    <w:rsid w:val="002734BE"/>
    <w:rsid w:val="00273580"/>
    <w:rsid w:val="00273734"/>
    <w:rsid w:val="00273748"/>
    <w:rsid w:val="00273ADB"/>
    <w:rsid w:val="00273BFE"/>
    <w:rsid w:val="00274157"/>
    <w:rsid w:val="00274389"/>
    <w:rsid w:val="0027439E"/>
    <w:rsid w:val="0027459A"/>
    <w:rsid w:val="0027483B"/>
    <w:rsid w:val="00274882"/>
    <w:rsid w:val="00274BCC"/>
    <w:rsid w:val="00274C7B"/>
    <w:rsid w:val="00274EAF"/>
    <w:rsid w:val="00275087"/>
    <w:rsid w:val="002752E8"/>
    <w:rsid w:val="00275351"/>
    <w:rsid w:val="0027543B"/>
    <w:rsid w:val="0027549B"/>
    <w:rsid w:val="0027555A"/>
    <w:rsid w:val="0027566C"/>
    <w:rsid w:val="002756CD"/>
    <w:rsid w:val="002756FB"/>
    <w:rsid w:val="0027581D"/>
    <w:rsid w:val="00275895"/>
    <w:rsid w:val="00275916"/>
    <w:rsid w:val="00275921"/>
    <w:rsid w:val="00275F3D"/>
    <w:rsid w:val="00275F6E"/>
    <w:rsid w:val="00276102"/>
    <w:rsid w:val="002761F7"/>
    <w:rsid w:val="0027649F"/>
    <w:rsid w:val="002769C0"/>
    <w:rsid w:val="00276A2B"/>
    <w:rsid w:val="00276BA0"/>
    <w:rsid w:val="00276C33"/>
    <w:rsid w:val="0027706A"/>
    <w:rsid w:val="002775A8"/>
    <w:rsid w:val="002775BB"/>
    <w:rsid w:val="002775F2"/>
    <w:rsid w:val="002779C2"/>
    <w:rsid w:val="00277A62"/>
    <w:rsid w:val="00277B23"/>
    <w:rsid w:val="00277CBB"/>
    <w:rsid w:val="00280083"/>
    <w:rsid w:val="00280136"/>
    <w:rsid w:val="00280161"/>
    <w:rsid w:val="002802E8"/>
    <w:rsid w:val="00280303"/>
    <w:rsid w:val="0028052B"/>
    <w:rsid w:val="0028061C"/>
    <w:rsid w:val="00280681"/>
    <w:rsid w:val="0028084C"/>
    <w:rsid w:val="00280BE4"/>
    <w:rsid w:val="00280E24"/>
    <w:rsid w:val="0028106E"/>
    <w:rsid w:val="002810B8"/>
    <w:rsid w:val="00281108"/>
    <w:rsid w:val="00281510"/>
    <w:rsid w:val="002815B7"/>
    <w:rsid w:val="002815B8"/>
    <w:rsid w:val="00281782"/>
    <w:rsid w:val="0028183A"/>
    <w:rsid w:val="002818EC"/>
    <w:rsid w:val="00281B83"/>
    <w:rsid w:val="00281C48"/>
    <w:rsid w:val="00281C9B"/>
    <w:rsid w:val="00281D72"/>
    <w:rsid w:val="00281DC4"/>
    <w:rsid w:val="00281F6A"/>
    <w:rsid w:val="00281FC3"/>
    <w:rsid w:val="002820BC"/>
    <w:rsid w:val="00282244"/>
    <w:rsid w:val="002823A1"/>
    <w:rsid w:val="002823ED"/>
    <w:rsid w:val="0028260C"/>
    <w:rsid w:val="00282872"/>
    <w:rsid w:val="00282BE8"/>
    <w:rsid w:val="00282DEE"/>
    <w:rsid w:val="00283097"/>
    <w:rsid w:val="002831DA"/>
    <w:rsid w:val="00283242"/>
    <w:rsid w:val="002832D4"/>
    <w:rsid w:val="00283464"/>
    <w:rsid w:val="00283489"/>
    <w:rsid w:val="0028365C"/>
    <w:rsid w:val="00283728"/>
    <w:rsid w:val="0028372B"/>
    <w:rsid w:val="002839CA"/>
    <w:rsid w:val="00283AA5"/>
    <w:rsid w:val="00283B03"/>
    <w:rsid w:val="00283BAA"/>
    <w:rsid w:val="00283C0B"/>
    <w:rsid w:val="00283F4F"/>
    <w:rsid w:val="0028405F"/>
    <w:rsid w:val="0028436C"/>
    <w:rsid w:val="002843E3"/>
    <w:rsid w:val="0028455A"/>
    <w:rsid w:val="00284A97"/>
    <w:rsid w:val="00284B36"/>
    <w:rsid w:val="00284C93"/>
    <w:rsid w:val="00284D5C"/>
    <w:rsid w:val="00284F58"/>
    <w:rsid w:val="00285113"/>
    <w:rsid w:val="00285128"/>
    <w:rsid w:val="002851D3"/>
    <w:rsid w:val="0028536F"/>
    <w:rsid w:val="002853BA"/>
    <w:rsid w:val="00285409"/>
    <w:rsid w:val="002854E0"/>
    <w:rsid w:val="002856FC"/>
    <w:rsid w:val="00285957"/>
    <w:rsid w:val="00285A3B"/>
    <w:rsid w:val="00285D6E"/>
    <w:rsid w:val="0028605B"/>
    <w:rsid w:val="00286074"/>
    <w:rsid w:val="002860C3"/>
    <w:rsid w:val="0028610F"/>
    <w:rsid w:val="00286226"/>
    <w:rsid w:val="0028633F"/>
    <w:rsid w:val="002864C6"/>
    <w:rsid w:val="00286806"/>
    <w:rsid w:val="0028683B"/>
    <w:rsid w:val="002868DB"/>
    <w:rsid w:val="002869C2"/>
    <w:rsid w:val="00286B42"/>
    <w:rsid w:val="00286D9A"/>
    <w:rsid w:val="00286E5E"/>
    <w:rsid w:val="00286F2A"/>
    <w:rsid w:val="002870FA"/>
    <w:rsid w:val="0028724C"/>
    <w:rsid w:val="00287377"/>
    <w:rsid w:val="00287390"/>
    <w:rsid w:val="00287561"/>
    <w:rsid w:val="002875A5"/>
    <w:rsid w:val="00287A2F"/>
    <w:rsid w:val="00287AA2"/>
    <w:rsid w:val="00287FD6"/>
    <w:rsid w:val="002902FB"/>
    <w:rsid w:val="002903F6"/>
    <w:rsid w:val="00290513"/>
    <w:rsid w:val="002906DF"/>
    <w:rsid w:val="002907B8"/>
    <w:rsid w:val="00290835"/>
    <w:rsid w:val="00290A0E"/>
    <w:rsid w:val="00290C12"/>
    <w:rsid w:val="00290C3A"/>
    <w:rsid w:val="0029112A"/>
    <w:rsid w:val="0029115F"/>
    <w:rsid w:val="002911F9"/>
    <w:rsid w:val="002913AF"/>
    <w:rsid w:val="0029167B"/>
    <w:rsid w:val="0029169B"/>
    <w:rsid w:val="0029178C"/>
    <w:rsid w:val="00291C23"/>
    <w:rsid w:val="00291E1B"/>
    <w:rsid w:val="00291FC2"/>
    <w:rsid w:val="00292216"/>
    <w:rsid w:val="0029222C"/>
    <w:rsid w:val="0029275C"/>
    <w:rsid w:val="002928C9"/>
    <w:rsid w:val="00292906"/>
    <w:rsid w:val="00292A03"/>
    <w:rsid w:val="00292A97"/>
    <w:rsid w:val="00293181"/>
    <w:rsid w:val="002931BA"/>
    <w:rsid w:val="002931D4"/>
    <w:rsid w:val="00293371"/>
    <w:rsid w:val="00293397"/>
    <w:rsid w:val="0029344E"/>
    <w:rsid w:val="00293488"/>
    <w:rsid w:val="00293524"/>
    <w:rsid w:val="002935A8"/>
    <w:rsid w:val="0029374D"/>
    <w:rsid w:val="00293E78"/>
    <w:rsid w:val="00294086"/>
    <w:rsid w:val="00294095"/>
    <w:rsid w:val="002941A3"/>
    <w:rsid w:val="002941BC"/>
    <w:rsid w:val="00294200"/>
    <w:rsid w:val="00294550"/>
    <w:rsid w:val="0029456E"/>
    <w:rsid w:val="0029478F"/>
    <w:rsid w:val="00294809"/>
    <w:rsid w:val="00294993"/>
    <w:rsid w:val="00294A57"/>
    <w:rsid w:val="00294AF9"/>
    <w:rsid w:val="00294B95"/>
    <w:rsid w:val="00294E7F"/>
    <w:rsid w:val="00294F45"/>
    <w:rsid w:val="00295241"/>
    <w:rsid w:val="002953F5"/>
    <w:rsid w:val="002955F9"/>
    <w:rsid w:val="002956EF"/>
    <w:rsid w:val="00295D3A"/>
    <w:rsid w:val="00295E32"/>
    <w:rsid w:val="00295EEE"/>
    <w:rsid w:val="00295F4C"/>
    <w:rsid w:val="00295FF7"/>
    <w:rsid w:val="00296896"/>
    <w:rsid w:val="002968E8"/>
    <w:rsid w:val="00296981"/>
    <w:rsid w:val="00296A51"/>
    <w:rsid w:val="00296B64"/>
    <w:rsid w:val="00296D10"/>
    <w:rsid w:val="00296E04"/>
    <w:rsid w:val="00296F02"/>
    <w:rsid w:val="00296F1C"/>
    <w:rsid w:val="002970CC"/>
    <w:rsid w:val="002970F4"/>
    <w:rsid w:val="002973C9"/>
    <w:rsid w:val="00297477"/>
    <w:rsid w:val="002974BB"/>
    <w:rsid w:val="002974D9"/>
    <w:rsid w:val="00297562"/>
    <w:rsid w:val="00297595"/>
    <w:rsid w:val="00297693"/>
    <w:rsid w:val="002978F1"/>
    <w:rsid w:val="002979C4"/>
    <w:rsid w:val="002979D2"/>
    <w:rsid w:val="00297A36"/>
    <w:rsid w:val="00297E86"/>
    <w:rsid w:val="002A00C8"/>
    <w:rsid w:val="002A028A"/>
    <w:rsid w:val="002A028B"/>
    <w:rsid w:val="002A0584"/>
    <w:rsid w:val="002A05FD"/>
    <w:rsid w:val="002A0601"/>
    <w:rsid w:val="002A0916"/>
    <w:rsid w:val="002A0ACE"/>
    <w:rsid w:val="002A0F42"/>
    <w:rsid w:val="002A1082"/>
    <w:rsid w:val="002A11D7"/>
    <w:rsid w:val="002A1212"/>
    <w:rsid w:val="002A138C"/>
    <w:rsid w:val="002A151C"/>
    <w:rsid w:val="002A16C5"/>
    <w:rsid w:val="002A18CA"/>
    <w:rsid w:val="002A1B6A"/>
    <w:rsid w:val="002A1F69"/>
    <w:rsid w:val="002A1FE3"/>
    <w:rsid w:val="002A20C1"/>
    <w:rsid w:val="002A2215"/>
    <w:rsid w:val="002A2549"/>
    <w:rsid w:val="002A2627"/>
    <w:rsid w:val="002A2631"/>
    <w:rsid w:val="002A26D6"/>
    <w:rsid w:val="002A287D"/>
    <w:rsid w:val="002A2A66"/>
    <w:rsid w:val="002A2AD1"/>
    <w:rsid w:val="002A2B55"/>
    <w:rsid w:val="002A2D04"/>
    <w:rsid w:val="002A2F9B"/>
    <w:rsid w:val="002A310A"/>
    <w:rsid w:val="002A3170"/>
    <w:rsid w:val="002A328E"/>
    <w:rsid w:val="002A3341"/>
    <w:rsid w:val="002A361A"/>
    <w:rsid w:val="002A37FE"/>
    <w:rsid w:val="002A3B24"/>
    <w:rsid w:val="002A3BAE"/>
    <w:rsid w:val="002A3C6D"/>
    <w:rsid w:val="002A3E72"/>
    <w:rsid w:val="002A3FC1"/>
    <w:rsid w:val="002A40DF"/>
    <w:rsid w:val="002A40F5"/>
    <w:rsid w:val="002A42FF"/>
    <w:rsid w:val="002A4557"/>
    <w:rsid w:val="002A4721"/>
    <w:rsid w:val="002A4764"/>
    <w:rsid w:val="002A49A1"/>
    <w:rsid w:val="002A4CEE"/>
    <w:rsid w:val="002A4E84"/>
    <w:rsid w:val="002A4F25"/>
    <w:rsid w:val="002A4F29"/>
    <w:rsid w:val="002A5166"/>
    <w:rsid w:val="002A52AE"/>
    <w:rsid w:val="002A551B"/>
    <w:rsid w:val="002A5B5D"/>
    <w:rsid w:val="002A5E4D"/>
    <w:rsid w:val="002A5E99"/>
    <w:rsid w:val="002A5EFA"/>
    <w:rsid w:val="002A6005"/>
    <w:rsid w:val="002A6A50"/>
    <w:rsid w:val="002A6ACA"/>
    <w:rsid w:val="002A7046"/>
    <w:rsid w:val="002A71C9"/>
    <w:rsid w:val="002A723A"/>
    <w:rsid w:val="002A72FA"/>
    <w:rsid w:val="002A77BE"/>
    <w:rsid w:val="002A77E9"/>
    <w:rsid w:val="002A7829"/>
    <w:rsid w:val="002A78D1"/>
    <w:rsid w:val="002A7D3C"/>
    <w:rsid w:val="002B00F7"/>
    <w:rsid w:val="002B027E"/>
    <w:rsid w:val="002B0553"/>
    <w:rsid w:val="002B055A"/>
    <w:rsid w:val="002B05AA"/>
    <w:rsid w:val="002B06CA"/>
    <w:rsid w:val="002B06F8"/>
    <w:rsid w:val="002B09AC"/>
    <w:rsid w:val="002B0B6D"/>
    <w:rsid w:val="002B0E01"/>
    <w:rsid w:val="002B0E1C"/>
    <w:rsid w:val="002B0E61"/>
    <w:rsid w:val="002B0F1C"/>
    <w:rsid w:val="002B0FDA"/>
    <w:rsid w:val="002B10A9"/>
    <w:rsid w:val="002B1155"/>
    <w:rsid w:val="002B1406"/>
    <w:rsid w:val="002B14D2"/>
    <w:rsid w:val="002B169D"/>
    <w:rsid w:val="002B16A4"/>
    <w:rsid w:val="002B16A5"/>
    <w:rsid w:val="002B191C"/>
    <w:rsid w:val="002B193A"/>
    <w:rsid w:val="002B1A6D"/>
    <w:rsid w:val="002B1B7A"/>
    <w:rsid w:val="002B1CB5"/>
    <w:rsid w:val="002B1CCD"/>
    <w:rsid w:val="002B1DB4"/>
    <w:rsid w:val="002B1EA8"/>
    <w:rsid w:val="002B1F47"/>
    <w:rsid w:val="002B1F63"/>
    <w:rsid w:val="002B200A"/>
    <w:rsid w:val="002B24C7"/>
    <w:rsid w:val="002B2529"/>
    <w:rsid w:val="002B259E"/>
    <w:rsid w:val="002B29A6"/>
    <w:rsid w:val="002B2AD8"/>
    <w:rsid w:val="002B2F1A"/>
    <w:rsid w:val="002B2FA7"/>
    <w:rsid w:val="002B3020"/>
    <w:rsid w:val="002B30AC"/>
    <w:rsid w:val="002B31AD"/>
    <w:rsid w:val="002B3305"/>
    <w:rsid w:val="002B3356"/>
    <w:rsid w:val="002B34B9"/>
    <w:rsid w:val="002B3603"/>
    <w:rsid w:val="002B39FF"/>
    <w:rsid w:val="002B3A26"/>
    <w:rsid w:val="002B3ADE"/>
    <w:rsid w:val="002B3B31"/>
    <w:rsid w:val="002B3C3A"/>
    <w:rsid w:val="002B3C74"/>
    <w:rsid w:val="002B3D00"/>
    <w:rsid w:val="002B3E1B"/>
    <w:rsid w:val="002B3FF2"/>
    <w:rsid w:val="002B441D"/>
    <w:rsid w:val="002B4492"/>
    <w:rsid w:val="002B4504"/>
    <w:rsid w:val="002B4673"/>
    <w:rsid w:val="002B491B"/>
    <w:rsid w:val="002B4AE7"/>
    <w:rsid w:val="002B4C45"/>
    <w:rsid w:val="002B4C85"/>
    <w:rsid w:val="002B4EBD"/>
    <w:rsid w:val="002B505D"/>
    <w:rsid w:val="002B51BC"/>
    <w:rsid w:val="002B532C"/>
    <w:rsid w:val="002B57D3"/>
    <w:rsid w:val="002B5816"/>
    <w:rsid w:val="002B58D3"/>
    <w:rsid w:val="002B591A"/>
    <w:rsid w:val="002B5A7F"/>
    <w:rsid w:val="002B5E9E"/>
    <w:rsid w:val="002B607C"/>
    <w:rsid w:val="002B6115"/>
    <w:rsid w:val="002B61E3"/>
    <w:rsid w:val="002B6212"/>
    <w:rsid w:val="002B627B"/>
    <w:rsid w:val="002B632F"/>
    <w:rsid w:val="002B636E"/>
    <w:rsid w:val="002B6447"/>
    <w:rsid w:val="002B6AF5"/>
    <w:rsid w:val="002B6C5F"/>
    <w:rsid w:val="002B6D9C"/>
    <w:rsid w:val="002B6DE6"/>
    <w:rsid w:val="002B6ECA"/>
    <w:rsid w:val="002B711F"/>
    <w:rsid w:val="002B725A"/>
    <w:rsid w:val="002B72F2"/>
    <w:rsid w:val="002B7528"/>
    <w:rsid w:val="002B7B80"/>
    <w:rsid w:val="002C00E9"/>
    <w:rsid w:val="002C0240"/>
    <w:rsid w:val="002C0644"/>
    <w:rsid w:val="002C06E2"/>
    <w:rsid w:val="002C0785"/>
    <w:rsid w:val="002C087B"/>
    <w:rsid w:val="002C0BFE"/>
    <w:rsid w:val="002C108D"/>
    <w:rsid w:val="002C1128"/>
    <w:rsid w:val="002C161F"/>
    <w:rsid w:val="002C17D3"/>
    <w:rsid w:val="002C1855"/>
    <w:rsid w:val="002C1A6C"/>
    <w:rsid w:val="002C2177"/>
    <w:rsid w:val="002C21D2"/>
    <w:rsid w:val="002C22E7"/>
    <w:rsid w:val="002C2376"/>
    <w:rsid w:val="002C24AB"/>
    <w:rsid w:val="002C2529"/>
    <w:rsid w:val="002C26BF"/>
    <w:rsid w:val="002C27A7"/>
    <w:rsid w:val="002C288F"/>
    <w:rsid w:val="002C29EA"/>
    <w:rsid w:val="002C2A1E"/>
    <w:rsid w:val="002C2B07"/>
    <w:rsid w:val="002C2B0B"/>
    <w:rsid w:val="002C2DFA"/>
    <w:rsid w:val="002C32B2"/>
    <w:rsid w:val="002C347F"/>
    <w:rsid w:val="002C365D"/>
    <w:rsid w:val="002C37E4"/>
    <w:rsid w:val="002C3A3E"/>
    <w:rsid w:val="002C3B05"/>
    <w:rsid w:val="002C3D4A"/>
    <w:rsid w:val="002C3FE6"/>
    <w:rsid w:val="002C41A8"/>
    <w:rsid w:val="002C43E6"/>
    <w:rsid w:val="002C450B"/>
    <w:rsid w:val="002C4809"/>
    <w:rsid w:val="002C4961"/>
    <w:rsid w:val="002C4ACC"/>
    <w:rsid w:val="002C4BAA"/>
    <w:rsid w:val="002C4D52"/>
    <w:rsid w:val="002C4D5C"/>
    <w:rsid w:val="002C502D"/>
    <w:rsid w:val="002C5290"/>
    <w:rsid w:val="002C548B"/>
    <w:rsid w:val="002C5807"/>
    <w:rsid w:val="002C5861"/>
    <w:rsid w:val="002C599A"/>
    <w:rsid w:val="002C605C"/>
    <w:rsid w:val="002C60FC"/>
    <w:rsid w:val="002C6194"/>
    <w:rsid w:val="002C6252"/>
    <w:rsid w:val="002C6513"/>
    <w:rsid w:val="002C6566"/>
    <w:rsid w:val="002C65FC"/>
    <w:rsid w:val="002C684E"/>
    <w:rsid w:val="002C6ADD"/>
    <w:rsid w:val="002C6D94"/>
    <w:rsid w:val="002C72B3"/>
    <w:rsid w:val="002C7452"/>
    <w:rsid w:val="002C7667"/>
    <w:rsid w:val="002C774E"/>
    <w:rsid w:val="002C7893"/>
    <w:rsid w:val="002C78D6"/>
    <w:rsid w:val="002C7B98"/>
    <w:rsid w:val="002C7BA2"/>
    <w:rsid w:val="002C7C2E"/>
    <w:rsid w:val="002C7D4F"/>
    <w:rsid w:val="002C7E49"/>
    <w:rsid w:val="002C7E82"/>
    <w:rsid w:val="002D004A"/>
    <w:rsid w:val="002D0097"/>
    <w:rsid w:val="002D03BA"/>
    <w:rsid w:val="002D03DF"/>
    <w:rsid w:val="002D04DA"/>
    <w:rsid w:val="002D08BB"/>
    <w:rsid w:val="002D0A78"/>
    <w:rsid w:val="002D0A82"/>
    <w:rsid w:val="002D0B6F"/>
    <w:rsid w:val="002D0C31"/>
    <w:rsid w:val="002D0CF3"/>
    <w:rsid w:val="002D0D87"/>
    <w:rsid w:val="002D0DDC"/>
    <w:rsid w:val="002D0E4F"/>
    <w:rsid w:val="002D0EB5"/>
    <w:rsid w:val="002D1064"/>
    <w:rsid w:val="002D140F"/>
    <w:rsid w:val="002D1415"/>
    <w:rsid w:val="002D1556"/>
    <w:rsid w:val="002D1704"/>
    <w:rsid w:val="002D189E"/>
    <w:rsid w:val="002D1BDA"/>
    <w:rsid w:val="002D1CFF"/>
    <w:rsid w:val="002D1D4C"/>
    <w:rsid w:val="002D1D86"/>
    <w:rsid w:val="002D1E31"/>
    <w:rsid w:val="002D1E4F"/>
    <w:rsid w:val="002D2139"/>
    <w:rsid w:val="002D26F0"/>
    <w:rsid w:val="002D29B5"/>
    <w:rsid w:val="002D2B2E"/>
    <w:rsid w:val="002D2B41"/>
    <w:rsid w:val="002D2B48"/>
    <w:rsid w:val="002D2FC4"/>
    <w:rsid w:val="002D2FF3"/>
    <w:rsid w:val="002D324F"/>
    <w:rsid w:val="002D32CE"/>
    <w:rsid w:val="002D32ED"/>
    <w:rsid w:val="002D3673"/>
    <w:rsid w:val="002D38CB"/>
    <w:rsid w:val="002D390D"/>
    <w:rsid w:val="002D39F2"/>
    <w:rsid w:val="002D3AE2"/>
    <w:rsid w:val="002D3BB0"/>
    <w:rsid w:val="002D3D3A"/>
    <w:rsid w:val="002D403F"/>
    <w:rsid w:val="002D4090"/>
    <w:rsid w:val="002D421D"/>
    <w:rsid w:val="002D42E4"/>
    <w:rsid w:val="002D4396"/>
    <w:rsid w:val="002D442C"/>
    <w:rsid w:val="002D4485"/>
    <w:rsid w:val="002D44DA"/>
    <w:rsid w:val="002D46AD"/>
    <w:rsid w:val="002D48C8"/>
    <w:rsid w:val="002D4B15"/>
    <w:rsid w:val="002D4C0A"/>
    <w:rsid w:val="002D4D4E"/>
    <w:rsid w:val="002D5121"/>
    <w:rsid w:val="002D512E"/>
    <w:rsid w:val="002D519C"/>
    <w:rsid w:val="002D5213"/>
    <w:rsid w:val="002D52A4"/>
    <w:rsid w:val="002D5394"/>
    <w:rsid w:val="002D56F3"/>
    <w:rsid w:val="002D570B"/>
    <w:rsid w:val="002D579F"/>
    <w:rsid w:val="002D5998"/>
    <w:rsid w:val="002D5999"/>
    <w:rsid w:val="002D59C1"/>
    <w:rsid w:val="002D5A4C"/>
    <w:rsid w:val="002D5A54"/>
    <w:rsid w:val="002D5B2F"/>
    <w:rsid w:val="002D5D21"/>
    <w:rsid w:val="002D5E1C"/>
    <w:rsid w:val="002D5E4D"/>
    <w:rsid w:val="002D5EF6"/>
    <w:rsid w:val="002D6014"/>
    <w:rsid w:val="002D60D2"/>
    <w:rsid w:val="002D62A7"/>
    <w:rsid w:val="002D62F0"/>
    <w:rsid w:val="002D64EA"/>
    <w:rsid w:val="002D671D"/>
    <w:rsid w:val="002D69F0"/>
    <w:rsid w:val="002D69F3"/>
    <w:rsid w:val="002D6B45"/>
    <w:rsid w:val="002D6BB0"/>
    <w:rsid w:val="002D6DD2"/>
    <w:rsid w:val="002D6EE2"/>
    <w:rsid w:val="002D706D"/>
    <w:rsid w:val="002D7246"/>
    <w:rsid w:val="002D7869"/>
    <w:rsid w:val="002D78C7"/>
    <w:rsid w:val="002D797C"/>
    <w:rsid w:val="002D7D18"/>
    <w:rsid w:val="002D7E3E"/>
    <w:rsid w:val="002D7FAB"/>
    <w:rsid w:val="002E00CF"/>
    <w:rsid w:val="002E036A"/>
    <w:rsid w:val="002E04C9"/>
    <w:rsid w:val="002E07A4"/>
    <w:rsid w:val="002E0B52"/>
    <w:rsid w:val="002E0BF3"/>
    <w:rsid w:val="002E0C0A"/>
    <w:rsid w:val="002E0D34"/>
    <w:rsid w:val="002E0D90"/>
    <w:rsid w:val="002E0EB9"/>
    <w:rsid w:val="002E12C8"/>
    <w:rsid w:val="002E1356"/>
    <w:rsid w:val="002E1402"/>
    <w:rsid w:val="002E16A4"/>
    <w:rsid w:val="002E1A90"/>
    <w:rsid w:val="002E1D3A"/>
    <w:rsid w:val="002E1DA7"/>
    <w:rsid w:val="002E1DB0"/>
    <w:rsid w:val="002E1E59"/>
    <w:rsid w:val="002E217E"/>
    <w:rsid w:val="002E243A"/>
    <w:rsid w:val="002E26BD"/>
    <w:rsid w:val="002E283A"/>
    <w:rsid w:val="002E2ABA"/>
    <w:rsid w:val="002E2FF9"/>
    <w:rsid w:val="002E3040"/>
    <w:rsid w:val="002E31A0"/>
    <w:rsid w:val="002E31A9"/>
    <w:rsid w:val="002E334F"/>
    <w:rsid w:val="002E348D"/>
    <w:rsid w:val="002E34E1"/>
    <w:rsid w:val="002E35D9"/>
    <w:rsid w:val="002E39D9"/>
    <w:rsid w:val="002E3D77"/>
    <w:rsid w:val="002E3F5A"/>
    <w:rsid w:val="002E4023"/>
    <w:rsid w:val="002E41F5"/>
    <w:rsid w:val="002E42C6"/>
    <w:rsid w:val="002E4334"/>
    <w:rsid w:val="002E463C"/>
    <w:rsid w:val="002E475A"/>
    <w:rsid w:val="002E4766"/>
    <w:rsid w:val="002E49C0"/>
    <w:rsid w:val="002E4A60"/>
    <w:rsid w:val="002E4A7E"/>
    <w:rsid w:val="002E4C1A"/>
    <w:rsid w:val="002E4EFE"/>
    <w:rsid w:val="002E504E"/>
    <w:rsid w:val="002E51E7"/>
    <w:rsid w:val="002E54A9"/>
    <w:rsid w:val="002E561E"/>
    <w:rsid w:val="002E59A3"/>
    <w:rsid w:val="002E5A94"/>
    <w:rsid w:val="002E5BA4"/>
    <w:rsid w:val="002E5E90"/>
    <w:rsid w:val="002E5F03"/>
    <w:rsid w:val="002E63BB"/>
    <w:rsid w:val="002E6723"/>
    <w:rsid w:val="002E6ABE"/>
    <w:rsid w:val="002E6BF9"/>
    <w:rsid w:val="002E6C34"/>
    <w:rsid w:val="002E6C6F"/>
    <w:rsid w:val="002E6D96"/>
    <w:rsid w:val="002E6F67"/>
    <w:rsid w:val="002E72B0"/>
    <w:rsid w:val="002E746A"/>
    <w:rsid w:val="002E7755"/>
    <w:rsid w:val="002E787D"/>
    <w:rsid w:val="002E78D0"/>
    <w:rsid w:val="002E79C7"/>
    <w:rsid w:val="002E7A85"/>
    <w:rsid w:val="002E7AB3"/>
    <w:rsid w:val="002E7D35"/>
    <w:rsid w:val="002E7E34"/>
    <w:rsid w:val="002E7FA9"/>
    <w:rsid w:val="002F0095"/>
    <w:rsid w:val="002F014F"/>
    <w:rsid w:val="002F01BF"/>
    <w:rsid w:val="002F032A"/>
    <w:rsid w:val="002F03FE"/>
    <w:rsid w:val="002F050D"/>
    <w:rsid w:val="002F06EE"/>
    <w:rsid w:val="002F092F"/>
    <w:rsid w:val="002F0A83"/>
    <w:rsid w:val="002F0BDE"/>
    <w:rsid w:val="002F0CC8"/>
    <w:rsid w:val="002F0F73"/>
    <w:rsid w:val="002F1050"/>
    <w:rsid w:val="002F10DB"/>
    <w:rsid w:val="002F1233"/>
    <w:rsid w:val="002F1B61"/>
    <w:rsid w:val="002F1BF7"/>
    <w:rsid w:val="002F1CDE"/>
    <w:rsid w:val="002F1CDF"/>
    <w:rsid w:val="002F1DA9"/>
    <w:rsid w:val="002F1E5A"/>
    <w:rsid w:val="002F1F62"/>
    <w:rsid w:val="002F2132"/>
    <w:rsid w:val="002F2181"/>
    <w:rsid w:val="002F224A"/>
    <w:rsid w:val="002F243C"/>
    <w:rsid w:val="002F24A2"/>
    <w:rsid w:val="002F27C3"/>
    <w:rsid w:val="002F2A21"/>
    <w:rsid w:val="002F2C30"/>
    <w:rsid w:val="002F2E1F"/>
    <w:rsid w:val="002F2F29"/>
    <w:rsid w:val="002F2F9B"/>
    <w:rsid w:val="002F31AA"/>
    <w:rsid w:val="002F3516"/>
    <w:rsid w:val="002F36F7"/>
    <w:rsid w:val="002F372D"/>
    <w:rsid w:val="002F3776"/>
    <w:rsid w:val="002F3846"/>
    <w:rsid w:val="002F3A3F"/>
    <w:rsid w:val="002F3A90"/>
    <w:rsid w:val="002F3AA6"/>
    <w:rsid w:val="002F3AC8"/>
    <w:rsid w:val="002F3BCA"/>
    <w:rsid w:val="002F3BFA"/>
    <w:rsid w:val="002F3EC9"/>
    <w:rsid w:val="002F408B"/>
    <w:rsid w:val="002F4114"/>
    <w:rsid w:val="002F416E"/>
    <w:rsid w:val="002F4549"/>
    <w:rsid w:val="002F4562"/>
    <w:rsid w:val="002F45A2"/>
    <w:rsid w:val="002F465F"/>
    <w:rsid w:val="002F4B44"/>
    <w:rsid w:val="002F4D36"/>
    <w:rsid w:val="002F5083"/>
    <w:rsid w:val="002F5171"/>
    <w:rsid w:val="002F52ED"/>
    <w:rsid w:val="002F52F0"/>
    <w:rsid w:val="002F56B9"/>
    <w:rsid w:val="002F5715"/>
    <w:rsid w:val="002F5917"/>
    <w:rsid w:val="002F59B9"/>
    <w:rsid w:val="002F5D54"/>
    <w:rsid w:val="002F5F0C"/>
    <w:rsid w:val="002F6043"/>
    <w:rsid w:val="002F6268"/>
    <w:rsid w:val="002F6435"/>
    <w:rsid w:val="002F66D3"/>
    <w:rsid w:val="002F6B94"/>
    <w:rsid w:val="002F6D09"/>
    <w:rsid w:val="002F6E18"/>
    <w:rsid w:val="002F6ED8"/>
    <w:rsid w:val="002F6EDF"/>
    <w:rsid w:val="002F6EFE"/>
    <w:rsid w:val="002F6F28"/>
    <w:rsid w:val="002F6FA0"/>
    <w:rsid w:val="002F71E5"/>
    <w:rsid w:val="002F74FA"/>
    <w:rsid w:val="002F766B"/>
    <w:rsid w:val="002F7767"/>
    <w:rsid w:val="002F79B0"/>
    <w:rsid w:val="002F79C7"/>
    <w:rsid w:val="002F7AE0"/>
    <w:rsid w:val="002F7C1F"/>
    <w:rsid w:val="002F7D63"/>
    <w:rsid w:val="003000EA"/>
    <w:rsid w:val="003002D1"/>
    <w:rsid w:val="003002DD"/>
    <w:rsid w:val="0030041D"/>
    <w:rsid w:val="00300839"/>
    <w:rsid w:val="0030093A"/>
    <w:rsid w:val="00300B92"/>
    <w:rsid w:val="00300E1D"/>
    <w:rsid w:val="00300E2C"/>
    <w:rsid w:val="00300E75"/>
    <w:rsid w:val="00300F20"/>
    <w:rsid w:val="003010E2"/>
    <w:rsid w:val="0030119A"/>
    <w:rsid w:val="00301594"/>
    <w:rsid w:val="00301929"/>
    <w:rsid w:val="00301AAB"/>
    <w:rsid w:val="00301BA2"/>
    <w:rsid w:val="00301DE4"/>
    <w:rsid w:val="003020AF"/>
    <w:rsid w:val="003023D5"/>
    <w:rsid w:val="0030246F"/>
    <w:rsid w:val="00302720"/>
    <w:rsid w:val="003028C4"/>
    <w:rsid w:val="00302A06"/>
    <w:rsid w:val="00302DC1"/>
    <w:rsid w:val="00302E45"/>
    <w:rsid w:val="00302FC5"/>
    <w:rsid w:val="003034C1"/>
    <w:rsid w:val="0030357B"/>
    <w:rsid w:val="003039AC"/>
    <w:rsid w:val="00303B72"/>
    <w:rsid w:val="00303B8F"/>
    <w:rsid w:val="00303BCD"/>
    <w:rsid w:val="00303CF0"/>
    <w:rsid w:val="00303CFE"/>
    <w:rsid w:val="00303E35"/>
    <w:rsid w:val="00304346"/>
    <w:rsid w:val="003043C0"/>
    <w:rsid w:val="003043DD"/>
    <w:rsid w:val="003044AD"/>
    <w:rsid w:val="003045F3"/>
    <w:rsid w:val="00304868"/>
    <w:rsid w:val="00304A73"/>
    <w:rsid w:val="00304C89"/>
    <w:rsid w:val="00304E29"/>
    <w:rsid w:val="00305092"/>
    <w:rsid w:val="00305105"/>
    <w:rsid w:val="003051A9"/>
    <w:rsid w:val="00305404"/>
    <w:rsid w:val="003056DE"/>
    <w:rsid w:val="00305A19"/>
    <w:rsid w:val="00305AC8"/>
    <w:rsid w:val="00305B5E"/>
    <w:rsid w:val="00305C1B"/>
    <w:rsid w:val="00305E8D"/>
    <w:rsid w:val="00305FF7"/>
    <w:rsid w:val="00306237"/>
    <w:rsid w:val="0030661D"/>
    <w:rsid w:val="00306662"/>
    <w:rsid w:val="003066D6"/>
    <w:rsid w:val="003067DA"/>
    <w:rsid w:val="00306861"/>
    <w:rsid w:val="003068DE"/>
    <w:rsid w:val="00306C10"/>
    <w:rsid w:val="00307102"/>
    <w:rsid w:val="00307293"/>
    <w:rsid w:val="003074DE"/>
    <w:rsid w:val="0030784A"/>
    <w:rsid w:val="00307A36"/>
    <w:rsid w:val="00307BAA"/>
    <w:rsid w:val="00307DFF"/>
    <w:rsid w:val="00307F4C"/>
    <w:rsid w:val="00307F93"/>
    <w:rsid w:val="00307FC8"/>
    <w:rsid w:val="003100C8"/>
    <w:rsid w:val="00310150"/>
    <w:rsid w:val="0031083A"/>
    <w:rsid w:val="00310885"/>
    <w:rsid w:val="003108E8"/>
    <w:rsid w:val="00310AEC"/>
    <w:rsid w:val="00310CBE"/>
    <w:rsid w:val="00310D10"/>
    <w:rsid w:val="00310DEA"/>
    <w:rsid w:val="00310F21"/>
    <w:rsid w:val="0031114C"/>
    <w:rsid w:val="003116CD"/>
    <w:rsid w:val="003116F0"/>
    <w:rsid w:val="00311799"/>
    <w:rsid w:val="00311AAB"/>
    <w:rsid w:val="00311C3A"/>
    <w:rsid w:val="00312090"/>
    <w:rsid w:val="003122AE"/>
    <w:rsid w:val="00312566"/>
    <w:rsid w:val="00312583"/>
    <w:rsid w:val="00312742"/>
    <w:rsid w:val="00312890"/>
    <w:rsid w:val="003128FD"/>
    <w:rsid w:val="003129C5"/>
    <w:rsid w:val="00312A3C"/>
    <w:rsid w:val="00312AC6"/>
    <w:rsid w:val="00312ACB"/>
    <w:rsid w:val="00312C5C"/>
    <w:rsid w:val="00312CB7"/>
    <w:rsid w:val="00313315"/>
    <w:rsid w:val="003133CA"/>
    <w:rsid w:val="00313632"/>
    <w:rsid w:val="00313C7E"/>
    <w:rsid w:val="00313EB3"/>
    <w:rsid w:val="00313F26"/>
    <w:rsid w:val="00314130"/>
    <w:rsid w:val="0031417D"/>
    <w:rsid w:val="00314332"/>
    <w:rsid w:val="00314407"/>
    <w:rsid w:val="00314484"/>
    <w:rsid w:val="00314490"/>
    <w:rsid w:val="00314616"/>
    <w:rsid w:val="00314747"/>
    <w:rsid w:val="00314A95"/>
    <w:rsid w:val="00314B6E"/>
    <w:rsid w:val="00314DDD"/>
    <w:rsid w:val="0031521A"/>
    <w:rsid w:val="00315220"/>
    <w:rsid w:val="00315874"/>
    <w:rsid w:val="00315A75"/>
    <w:rsid w:val="00315B98"/>
    <w:rsid w:val="00315D1C"/>
    <w:rsid w:val="00315EB6"/>
    <w:rsid w:val="00315F3B"/>
    <w:rsid w:val="003160BC"/>
    <w:rsid w:val="003160C8"/>
    <w:rsid w:val="00316284"/>
    <w:rsid w:val="003162AF"/>
    <w:rsid w:val="00316411"/>
    <w:rsid w:val="00316458"/>
    <w:rsid w:val="00316733"/>
    <w:rsid w:val="00316804"/>
    <w:rsid w:val="0031680A"/>
    <w:rsid w:val="0031683E"/>
    <w:rsid w:val="00316A63"/>
    <w:rsid w:val="00316C19"/>
    <w:rsid w:val="00316F46"/>
    <w:rsid w:val="0031701A"/>
    <w:rsid w:val="003171B4"/>
    <w:rsid w:val="003171B5"/>
    <w:rsid w:val="00317586"/>
    <w:rsid w:val="003176EB"/>
    <w:rsid w:val="00317801"/>
    <w:rsid w:val="00317874"/>
    <w:rsid w:val="00317E0D"/>
    <w:rsid w:val="00317EA9"/>
    <w:rsid w:val="00317ED0"/>
    <w:rsid w:val="003201AF"/>
    <w:rsid w:val="00320210"/>
    <w:rsid w:val="00320459"/>
    <w:rsid w:val="00320511"/>
    <w:rsid w:val="00320546"/>
    <w:rsid w:val="00320722"/>
    <w:rsid w:val="00320904"/>
    <w:rsid w:val="00320B93"/>
    <w:rsid w:val="00320BB2"/>
    <w:rsid w:val="00320BF4"/>
    <w:rsid w:val="0032120E"/>
    <w:rsid w:val="003212A2"/>
    <w:rsid w:val="00321307"/>
    <w:rsid w:val="003213B5"/>
    <w:rsid w:val="003214DA"/>
    <w:rsid w:val="0032173D"/>
    <w:rsid w:val="00321DCA"/>
    <w:rsid w:val="00321F26"/>
    <w:rsid w:val="003221A6"/>
    <w:rsid w:val="003221EE"/>
    <w:rsid w:val="0032246B"/>
    <w:rsid w:val="00322548"/>
    <w:rsid w:val="003227AD"/>
    <w:rsid w:val="0032298C"/>
    <w:rsid w:val="00322DB0"/>
    <w:rsid w:val="00322FB8"/>
    <w:rsid w:val="003230EE"/>
    <w:rsid w:val="00323219"/>
    <w:rsid w:val="003232DE"/>
    <w:rsid w:val="0032357D"/>
    <w:rsid w:val="00323963"/>
    <w:rsid w:val="00323A07"/>
    <w:rsid w:val="00323B02"/>
    <w:rsid w:val="00323B09"/>
    <w:rsid w:val="00323B4C"/>
    <w:rsid w:val="00323F64"/>
    <w:rsid w:val="003240B7"/>
    <w:rsid w:val="00324124"/>
    <w:rsid w:val="0032427D"/>
    <w:rsid w:val="00324370"/>
    <w:rsid w:val="00324A38"/>
    <w:rsid w:val="00324AE1"/>
    <w:rsid w:val="00324E56"/>
    <w:rsid w:val="00324E98"/>
    <w:rsid w:val="00324FBB"/>
    <w:rsid w:val="003251C5"/>
    <w:rsid w:val="00325305"/>
    <w:rsid w:val="0032550B"/>
    <w:rsid w:val="00325837"/>
    <w:rsid w:val="00325A4F"/>
    <w:rsid w:val="00325AAC"/>
    <w:rsid w:val="00326012"/>
    <w:rsid w:val="0032602C"/>
    <w:rsid w:val="0032624F"/>
    <w:rsid w:val="0032636C"/>
    <w:rsid w:val="00326858"/>
    <w:rsid w:val="00326963"/>
    <w:rsid w:val="00326BC4"/>
    <w:rsid w:val="00326E81"/>
    <w:rsid w:val="00326EB7"/>
    <w:rsid w:val="00326FED"/>
    <w:rsid w:val="00326FF5"/>
    <w:rsid w:val="003270C4"/>
    <w:rsid w:val="003271BE"/>
    <w:rsid w:val="00327209"/>
    <w:rsid w:val="003276D1"/>
    <w:rsid w:val="00327A6C"/>
    <w:rsid w:val="00327BB1"/>
    <w:rsid w:val="00327E96"/>
    <w:rsid w:val="00327FA9"/>
    <w:rsid w:val="00330092"/>
    <w:rsid w:val="0033013D"/>
    <w:rsid w:val="003306A8"/>
    <w:rsid w:val="00330FFD"/>
    <w:rsid w:val="00331011"/>
    <w:rsid w:val="00331257"/>
    <w:rsid w:val="003312B7"/>
    <w:rsid w:val="00331654"/>
    <w:rsid w:val="00331857"/>
    <w:rsid w:val="00331884"/>
    <w:rsid w:val="003319C1"/>
    <w:rsid w:val="00331A03"/>
    <w:rsid w:val="00331C70"/>
    <w:rsid w:val="00331F91"/>
    <w:rsid w:val="00332030"/>
    <w:rsid w:val="00332300"/>
    <w:rsid w:val="0033237E"/>
    <w:rsid w:val="003323E0"/>
    <w:rsid w:val="00332418"/>
    <w:rsid w:val="00332704"/>
    <w:rsid w:val="00332FA3"/>
    <w:rsid w:val="00333044"/>
    <w:rsid w:val="003330BF"/>
    <w:rsid w:val="0033326A"/>
    <w:rsid w:val="003333C6"/>
    <w:rsid w:val="003339F6"/>
    <w:rsid w:val="00333D93"/>
    <w:rsid w:val="00333E27"/>
    <w:rsid w:val="00333FBD"/>
    <w:rsid w:val="003340C8"/>
    <w:rsid w:val="003340C9"/>
    <w:rsid w:val="003341A3"/>
    <w:rsid w:val="00334282"/>
    <w:rsid w:val="003343A0"/>
    <w:rsid w:val="00334444"/>
    <w:rsid w:val="00334582"/>
    <w:rsid w:val="00334590"/>
    <w:rsid w:val="0033479F"/>
    <w:rsid w:val="0033487A"/>
    <w:rsid w:val="00334A3C"/>
    <w:rsid w:val="00334A89"/>
    <w:rsid w:val="00334B66"/>
    <w:rsid w:val="00334FA2"/>
    <w:rsid w:val="0033519E"/>
    <w:rsid w:val="0033521B"/>
    <w:rsid w:val="00335384"/>
    <w:rsid w:val="0033546B"/>
    <w:rsid w:val="00335942"/>
    <w:rsid w:val="003359E8"/>
    <w:rsid w:val="00335B76"/>
    <w:rsid w:val="00335C1B"/>
    <w:rsid w:val="00335C58"/>
    <w:rsid w:val="00335CB3"/>
    <w:rsid w:val="00335EE2"/>
    <w:rsid w:val="00335F07"/>
    <w:rsid w:val="00335F66"/>
    <w:rsid w:val="0033618D"/>
    <w:rsid w:val="0033626B"/>
    <w:rsid w:val="00336339"/>
    <w:rsid w:val="00336359"/>
    <w:rsid w:val="003363A2"/>
    <w:rsid w:val="00336472"/>
    <w:rsid w:val="003365DD"/>
    <w:rsid w:val="00336705"/>
    <w:rsid w:val="00336760"/>
    <w:rsid w:val="00336774"/>
    <w:rsid w:val="003367EF"/>
    <w:rsid w:val="003367FA"/>
    <w:rsid w:val="00336ABA"/>
    <w:rsid w:val="00336C02"/>
    <w:rsid w:val="00336F23"/>
    <w:rsid w:val="003370FA"/>
    <w:rsid w:val="0033711B"/>
    <w:rsid w:val="003374C9"/>
    <w:rsid w:val="00337551"/>
    <w:rsid w:val="003375BF"/>
    <w:rsid w:val="00337A0A"/>
    <w:rsid w:val="00337B41"/>
    <w:rsid w:val="00337C22"/>
    <w:rsid w:val="00337D4D"/>
    <w:rsid w:val="00337D71"/>
    <w:rsid w:val="00337D97"/>
    <w:rsid w:val="00340446"/>
    <w:rsid w:val="00340534"/>
    <w:rsid w:val="00340746"/>
    <w:rsid w:val="00340980"/>
    <w:rsid w:val="00340B67"/>
    <w:rsid w:val="00340BF9"/>
    <w:rsid w:val="00340DCF"/>
    <w:rsid w:val="00340DDF"/>
    <w:rsid w:val="00340E0A"/>
    <w:rsid w:val="00340E66"/>
    <w:rsid w:val="00340E6E"/>
    <w:rsid w:val="00340FA0"/>
    <w:rsid w:val="003412E5"/>
    <w:rsid w:val="003412E6"/>
    <w:rsid w:val="003415BE"/>
    <w:rsid w:val="00341B13"/>
    <w:rsid w:val="00341B9A"/>
    <w:rsid w:val="00341CA1"/>
    <w:rsid w:val="00341E52"/>
    <w:rsid w:val="00341F16"/>
    <w:rsid w:val="00341FD4"/>
    <w:rsid w:val="00342015"/>
    <w:rsid w:val="00342070"/>
    <w:rsid w:val="00342205"/>
    <w:rsid w:val="0034289B"/>
    <w:rsid w:val="003428AC"/>
    <w:rsid w:val="00342941"/>
    <w:rsid w:val="00342B15"/>
    <w:rsid w:val="0034327E"/>
    <w:rsid w:val="003434E0"/>
    <w:rsid w:val="00343570"/>
    <w:rsid w:val="00343601"/>
    <w:rsid w:val="0034368D"/>
    <w:rsid w:val="00343758"/>
    <w:rsid w:val="00343964"/>
    <w:rsid w:val="00343A05"/>
    <w:rsid w:val="00343AC3"/>
    <w:rsid w:val="00343E03"/>
    <w:rsid w:val="00343E87"/>
    <w:rsid w:val="00343F6F"/>
    <w:rsid w:val="003441C4"/>
    <w:rsid w:val="00344251"/>
    <w:rsid w:val="00344590"/>
    <w:rsid w:val="003446FC"/>
    <w:rsid w:val="00344782"/>
    <w:rsid w:val="00344A90"/>
    <w:rsid w:val="00344CD0"/>
    <w:rsid w:val="00344E12"/>
    <w:rsid w:val="0034503E"/>
    <w:rsid w:val="003450DF"/>
    <w:rsid w:val="00345151"/>
    <w:rsid w:val="003453E0"/>
    <w:rsid w:val="003454F5"/>
    <w:rsid w:val="003455D8"/>
    <w:rsid w:val="003456C4"/>
    <w:rsid w:val="003456F3"/>
    <w:rsid w:val="003457E9"/>
    <w:rsid w:val="0034599E"/>
    <w:rsid w:val="00345AD9"/>
    <w:rsid w:val="00345B9E"/>
    <w:rsid w:val="00345EAD"/>
    <w:rsid w:val="00345EB9"/>
    <w:rsid w:val="00345FD1"/>
    <w:rsid w:val="003463BF"/>
    <w:rsid w:val="0034654A"/>
    <w:rsid w:val="00346552"/>
    <w:rsid w:val="0034673D"/>
    <w:rsid w:val="00346880"/>
    <w:rsid w:val="00346BD0"/>
    <w:rsid w:val="00346BEB"/>
    <w:rsid w:val="00346CCE"/>
    <w:rsid w:val="00346D54"/>
    <w:rsid w:val="0034701E"/>
    <w:rsid w:val="003472F6"/>
    <w:rsid w:val="0034757B"/>
    <w:rsid w:val="00347895"/>
    <w:rsid w:val="00347925"/>
    <w:rsid w:val="00347F21"/>
    <w:rsid w:val="00350056"/>
    <w:rsid w:val="00350271"/>
    <w:rsid w:val="00350533"/>
    <w:rsid w:val="00350646"/>
    <w:rsid w:val="00350871"/>
    <w:rsid w:val="0035087B"/>
    <w:rsid w:val="00350B26"/>
    <w:rsid w:val="00350B9C"/>
    <w:rsid w:val="00350C65"/>
    <w:rsid w:val="00350DC5"/>
    <w:rsid w:val="00350E03"/>
    <w:rsid w:val="00350F7D"/>
    <w:rsid w:val="00350FB8"/>
    <w:rsid w:val="003511E2"/>
    <w:rsid w:val="003511EC"/>
    <w:rsid w:val="003512A7"/>
    <w:rsid w:val="003513F6"/>
    <w:rsid w:val="003519F6"/>
    <w:rsid w:val="00351A06"/>
    <w:rsid w:val="00351A47"/>
    <w:rsid w:val="00351CDE"/>
    <w:rsid w:val="00351D34"/>
    <w:rsid w:val="00351E33"/>
    <w:rsid w:val="00351F82"/>
    <w:rsid w:val="00352043"/>
    <w:rsid w:val="003522C3"/>
    <w:rsid w:val="003522D8"/>
    <w:rsid w:val="00352355"/>
    <w:rsid w:val="0035288B"/>
    <w:rsid w:val="003529F3"/>
    <w:rsid w:val="00353108"/>
    <w:rsid w:val="0035324B"/>
    <w:rsid w:val="003532BD"/>
    <w:rsid w:val="003534CC"/>
    <w:rsid w:val="003535C2"/>
    <w:rsid w:val="003536E3"/>
    <w:rsid w:val="003537CE"/>
    <w:rsid w:val="00353CE4"/>
    <w:rsid w:val="00353D48"/>
    <w:rsid w:val="00353DCD"/>
    <w:rsid w:val="003540EB"/>
    <w:rsid w:val="003543E2"/>
    <w:rsid w:val="00354629"/>
    <w:rsid w:val="00354737"/>
    <w:rsid w:val="003548D7"/>
    <w:rsid w:val="003549A5"/>
    <w:rsid w:val="003549F3"/>
    <w:rsid w:val="00354A17"/>
    <w:rsid w:val="00354A5F"/>
    <w:rsid w:val="00354D27"/>
    <w:rsid w:val="00354D90"/>
    <w:rsid w:val="00354EB6"/>
    <w:rsid w:val="0035510B"/>
    <w:rsid w:val="00355781"/>
    <w:rsid w:val="00355BB1"/>
    <w:rsid w:val="00355ECE"/>
    <w:rsid w:val="0035602B"/>
    <w:rsid w:val="0035621E"/>
    <w:rsid w:val="00356618"/>
    <w:rsid w:val="00356A0F"/>
    <w:rsid w:val="00356A18"/>
    <w:rsid w:val="00356A86"/>
    <w:rsid w:val="00356AE8"/>
    <w:rsid w:val="00356B10"/>
    <w:rsid w:val="00356C2F"/>
    <w:rsid w:val="00356E8C"/>
    <w:rsid w:val="00356FAB"/>
    <w:rsid w:val="00356FED"/>
    <w:rsid w:val="0035713A"/>
    <w:rsid w:val="003571C3"/>
    <w:rsid w:val="003571CF"/>
    <w:rsid w:val="003575D6"/>
    <w:rsid w:val="00357728"/>
    <w:rsid w:val="003578A4"/>
    <w:rsid w:val="003579FD"/>
    <w:rsid w:val="00357CB5"/>
    <w:rsid w:val="00357D1D"/>
    <w:rsid w:val="00357EF9"/>
    <w:rsid w:val="00357FEF"/>
    <w:rsid w:val="003600BE"/>
    <w:rsid w:val="003600C3"/>
    <w:rsid w:val="003601E8"/>
    <w:rsid w:val="0036022C"/>
    <w:rsid w:val="00360286"/>
    <w:rsid w:val="003602BB"/>
    <w:rsid w:val="003603F6"/>
    <w:rsid w:val="00360677"/>
    <w:rsid w:val="003606C7"/>
    <w:rsid w:val="00360885"/>
    <w:rsid w:val="00360A61"/>
    <w:rsid w:val="00360C84"/>
    <w:rsid w:val="00360CBD"/>
    <w:rsid w:val="00360CEE"/>
    <w:rsid w:val="00360EE8"/>
    <w:rsid w:val="0036100A"/>
    <w:rsid w:val="00361225"/>
    <w:rsid w:val="003612F0"/>
    <w:rsid w:val="00361768"/>
    <w:rsid w:val="00361AC6"/>
    <w:rsid w:val="00361BC6"/>
    <w:rsid w:val="00361BD7"/>
    <w:rsid w:val="00361D35"/>
    <w:rsid w:val="00361F69"/>
    <w:rsid w:val="00362129"/>
    <w:rsid w:val="003621C9"/>
    <w:rsid w:val="00362248"/>
    <w:rsid w:val="0036229A"/>
    <w:rsid w:val="0036247F"/>
    <w:rsid w:val="00362502"/>
    <w:rsid w:val="00362521"/>
    <w:rsid w:val="003629C0"/>
    <w:rsid w:val="00362A64"/>
    <w:rsid w:val="00362BCA"/>
    <w:rsid w:val="00362DE5"/>
    <w:rsid w:val="00362E34"/>
    <w:rsid w:val="00362FB5"/>
    <w:rsid w:val="00363088"/>
    <w:rsid w:val="0036322B"/>
    <w:rsid w:val="003634E0"/>
    <w:rsid w:val="00363779"/>
    <w:rsid w:val="003639FA"/>
    <w:rsid w:val="00363A51"/>
    <w:rsid w:val="00363BA1"/>
    <w:rsid w:val="00363D6B"/>
    <w:rsid w:val="00363E09"/>
    <w:rsid w:val="00363EBC"/>
    <w:rsid w:val="003641AA"/>
    <w:rsid w:val="003643D1"/>
    <w:rsid w:val="0036449E"/>
    <w:rsid w:val="003644F2"/>
    <w:rsid w:val="00364875"/>
    <w:rsid w:val="00364B13"/>
    <w:rsid w:val="00364CBE"/>
    <w:rsid w:val="00364CFF"/>
    <w:rsid w:val="00365045"/>
    <w:rsid w:val="003650D7"/>
    <w:rsid w:val="003653B1"/>
    <w:rsid w:val="003653B8"/>
    <w:rsid w:val="003653F2"/>
    <w:rsid w:val="0036545F"/>
    <w:rsid w:val="003654C0"/>
    <w:rsid w:val="0036572B"/>
    <w:rsid w:val="003658FC"/>
    <w:rsid w:val="00365A53"/>
    <w:rsid w:val="00365ABC"/>
    <w:rsid w:val="00365BEB"/>
    <w:rsid w:val="00365CF7"/>
    <w:rsid w:val="00365DD6"/>
    <w:rsid w:val="00365E15"/>
    <w:rsid w:val="0036629F"/>
    <w:rsid w:val="00366549"/>
    <w:rsid w:val="003665C7"/>
    <w:rsid w:val="0036684D"/>
    <w:rsid w:val="00366956"/>
    <w:rsid w:val="00366D4A"/>
    <w:rsid w:val="00366DD8"/>
    <w:rsid w:val="00366FD6"/>
    <w:rsid w:val="00367433"/>
    <w:rsid w:val="003675BA"/>
    <w:rsid w:val="003679DF"/>
    <w:rsid w:val="00367A29"/>
    <w:rsid w:val="00367A66"/>
    <w:rsid w:val="00367C15"/>
    <w:rsid w:val="00367E5D"/>
    <w:rsid w:val="00367F52"/>
    <w:rsid w:val="00367F6B"/>
    <w:rsid w:val="003701FD"/>
    <w:rsid w:val="003704C4"/>
    <w:rsid w:val="00370872"/>
    <w:rsid w:val="003708EE"/>
    <w:rsid w:val="00370B94"/>
    <w:rsid w:val="00370C44"/>
    <w:rsid w:val="00370D6E"/>
    <w:rsid w:val="00370DE8"/>
    <w:rsid w:val="00370E84"/>
    <w:rsid w:val="00371102"/>
    <w:rsid w:val="0037113A"/>
    <w:rsid w:val="00371376"/>
    <w:rsid w:val="003713DA"/>
    <w:rsid w:val="003713EC"/>
    <w:rsid w:val="003714B0"/>
    <w:rsid w:val="0037161C"/>
    <w:rsid w:val="00371727"/>
    <w:rsid w:val="003717FC"/>
    <w:rsid w:val="00371AC0"/>
    <w:rsid w:val="00371BBA"/>
    <w:rsid w:val="00371BCC"/>
    <w:rsid w:val="00371C6E"/>
    <w:rsid w:val="00371DE0"/>
    <w:rsid w:val="00371E31"/>
    <w:rsid w:val="00372268"/>
    <w:rsid w:val="0037242B"/>
    <w:rsid w:val="003724E3"/>
    <w:rsid w:val="003726CF"/>
    <w:rsid w:val="0037297F"/>
    <w:rsid w:val="00372DF5"/>
    <w:rsid w:val="00372E7F"/>
    <w:rsid w:val="00372F25"/>
    <w:rsid w:val="00372F70"/>
    <w:rsid w:val="003731EE"/>
    <w:rsid w:val="00373209"/>
    <w:rsid w:val="003732BB"/>
    <w:rsid w:val="00373317"/>
    <w:rsid w:val="003734E0"/>
    <w:rsid w:val="00373729"/>
    <w:rsid w:val="0037376D"/>
    <w:rsid w:val="0037386C"/>
    <w:rsid w:val="00373892"/>
    <w:rsid w:val="00373B1A"/>
    <w:rsid w:val="00373BAF"/>
    <w:rsid w:val="00374091"/>
    <w:rsid w:val="00374382"/>
    <w:rsid w:val="0037448E"/>
    <w:rsid w:val="003744CC"/>
    <w:rsid w:val="00374657"/>
    <w:rsid w:val="00374A45"/>
    <w:rsid w:val="00374DAB"/>
    <w:rsid w:val="00374E28"/>
    <w:rsid w:val="00374E9A"/>
    <w:rsid w:val="00375081"/>
    <w:rsid w:val="0037517F"/>
    <w:rsid w:val="0037520C"/>
    <w:rsid w:val="00375267"/>
    <w:rsid w:val="0037527E"/>
    <w:rsid w:val="00375423"/>
    <w:rsid w:val="00375762"/>
    <w:rsid w:val="00375C08"/>
    <w:rsid w:val="00375DE2"/>
    <w:rsid w:val="00375F15"/>
    <w:rsid w:val="00375F73"/>
    <w:rsid w:val="003760F2"/>
    <w:rsid w:val="00376372"/>
    <w:rsid w:val="0037664A"/>
    <w:rsid w:val="00376682"/>
    <w:rsid w:val="00376825"/>
    <w:rsid w:val="00376908"/>
    <w:rsid w:val="00376DAE"/>
    <w:rsid w:val="00376E07"/>
    <w:rsid w:val="00377042"/>
    <w:rsid w:val="0037705C"/>
    <w:rsid w:val="00377155"/>
    <w:rsid w:val="0037731F"/>
    <w:rsid w:val="00377336"/>
    <w:rsid w:val="003773AE"/>
    <w:rsid w:val="00377669"/>
    <w:rsid w:val="00377677"/>
    <w:rsid w:val="003776ED"/>
    <w:rsid w:val="0037770F"/>
    <w:rsid w:val="003778F4"/>
    <w:rsid w:val="003779A5"/>
    <w:rsid w:val="003779DF"/>
    <w:rsid w:val="00377B98"/>
    <w:rsid w:val="00377F9D"/>
    <w:rsid w:val="003801AF"/>
    <w:rsid w:val="0038045D"/>
    <w:rsid w:val="003807E8"/>
    <w:rsid w:val="0038096B"/>
    <w:rsid w:val="00380B30"/>
    <w:rsid w:val="00380BD5"/>
    <w:rsid w:val="00380C04"/>
    <w:rsid w:val="00380C57"/>
    <w:rsid w:val="00380D53"/>
    <w:rsid w:val="00380DE8"/>
    <w:rsid w:val="00380ED7"/>
    <w:rsid w:val="003814D2"/>
    <w:rsid w:val="00381566"/>
    <w:rsid w:val="003816F6"/>
    <w:rsid w:val="00381773"/>
    <w:rsid w:val="0038179D"/>
    <w:rsid w:val="00381839"/>
    <w:rsid w:val="00381844"/>
    <w:rsid w:val="00381975"/>
    <w:rsid w:val="003819F1"/>
    <w:rsid w:val="00381AA7"/>
    <w:rsid w:val="00381CF8"/>
    <w:rsid w:val="00381F19"/>
    <w:rsid w:val="00381FE7"/>
    <w:rsid w:val="00382101"/>
    <w:rsid w:val="003823E8"/>
    <w:rsid w:val="00382459"/>
    <w:rsid w:val="0038264F"/>
    <w:rsid w:val="00382686"/>
    <w:rsid w:val="00382AD9"/>
    <w:rsid w:val="00382CAE"/>
    <w:rsid w:val="00382DA3"/>
    <w:rsid w:val="00382DC2"/>
    <w:rsid w:val="00382E5A"/>
    <w:rsid w:val="00382FA0"/>
    <w:rsid w:val="00383139"/>
    <w:rsid w:val="00383148"/>
    <w:rsid w:val="003833A0"/>
    <w:rsid w:val="003833CC"/>
    <w:rsid w:val="00383412"/>
    <w:rsid w:val="00383437"/>
    <w:rsid w:val="00383558"/>
    <w:rsid w:val="00383599"/>
    <w:rsid w:val="003836E2"/>
    <w:rsid w:val="003837D6"/>
    <w:rsid w:val="00383858"/>
    <w:rsid w:val="0038395B"/>
    <w:rsid w:val="00383B5B"/>
    <w:rsid w:val="0038400C"/>
    <w:rsid w:val="003841E2"/>
    <w:rsid w:val="0038421E"/>
    <w:rsid w:val="003848C3"/>
    <w:rsid w:val="00384990"/>
    <w:rsid w:val="00384B5A"/>
    <w:rsid w:val="00384B90"/>
    <w:rsid w:val="00384BAB"/>
    <w:rsid w:val="00384C20"/>
    <w:rsid w:val="00384E82"/>
    <w:rsid w:val="00384F70"/>
    <w:rsid w:val="00385058"/>
    <w:rsid w:val="003851B6"/>
    <w:rsid w:val="003852CC"/>
    <w:rsid w:val="00385390"/>
    <w:rsid w:val="0038547E"/>
    <w:rsid w:val="00385566"/>
    <w:rsid w:val="0038576B"/>
    <w:rsid w:val="00385B42"/>
    <w:rsid w:val="00385C39"/>
    <w:rsid w:val="00385DAB"/>
    <w:rsid w:val="00385F9A"/>
    <w:rsid w:val="0038642B"/>
    <w:rsid w:val="003864B4"/>
    <w:rsid w:val="00386C2E"/>
    <w:rsid w:val="00386C97"/>
    <w:rsid w:val="00386E7C"/>
    <w:rsid w:val="00386F40"/>
    <w:rsid w:val="0038706C"/>
    <w:rsid w:val="003872AB"/>
    <w:rsid w:val="0038747B"/>
    <w:rsid w:val="003875B9"/>
    <w:rsid w:val="0038760A"/>
    <w:rsid w:val="00387773"/>
    <w:rsid w:val="003878A7"/>
    <w:rsid w:val="003878F6"/>
    <w:rsid w:val="00387C00"/>
    <w:rsid w:val="00387CD3"/>
    <w:rsid w:val="00387F21"/>
    <w:rsid w:val="0039022A"/>
    <w:rsid w:val="003903FD"/>
    <w:rsid w:val="0039043B"/>
    <w:rsid w:val="00390574"/>
    <w:rsid w:val="003906AB"/>
    <w:rsid w:val="0039073B"/>
    <w:rsid w:val="00390AE0"/>
    <w:rsid w:val="00390B31"/>
    <w:rsid w:val="00390B92"/>
    <w:rsid w:val="00390C4E"/>
    <w:rsid w:val="00390DC2"/>
    <w:rsid w:val="00390E18"/>
    <w:rsid w:val="00391022"/>
    <w:rsid w:val="00391135"/>
    <w:rsid w:val="003911D1"/>
    <w:rsid w:val="00391212"/>
    <w:rsid w:val="003914F7"/>
    <w:rsid w:val="003915FE"/>
    <w:rsid w:val="0039164B"/>
    <w:rsid w:val="00391A17"/>
    <w:rsid w:val="00391B65"/>
    <w:rsid w:val="00391BF2"/>
    <w:rsid w:val="00391C62"/>
    <w:rsid w:val="00391DED"/>
    <w:rsid w:val="00391F41"/>
    <w:rsid w:val="00391F70"/>
    <w:rsid w:val="0039204C"/>
    <w:rsid w:val="0039205B"/>
    <w:rsid w:val="003920C2"/>
    <w:rsid w:val="00392115"/>
    <w:rsid w:val="003922C5"/>
    <w:rsid w:val="003922D4"/>
    <w:rsid w:val="003922E9"/>
    <w:rsid w:val="0039236F"/>
    <w:rsid w:val="00392608"/>
    <w:rsid w:val="00392660"/>
    <w:rsid w:val="00392673"/>
    <w:rsid w:val="00392984"/>
    <w:rsid w:val="00392A1A"/>
    <w:rsid w:val="00392A75"/>
    <w:rsid w:val="00392B5F"/>
    <w:rsid w:val="00392D35"/>
    <w:rsid w:val="00392F15"/>
    <w:rsid w:val="00392F6C"/>
    <w:rsid w:val="00392FD4"/>
    <w:rsid w:val="00393044"/>
    <w:rsid w:val="00393056"/>
    <w:rsid w:val="00393569"/>
    <w:rsid w:val="0039362C"/>
    <w:rsid w:val="0039373E"/>
    <w:rsid w:val="003937C8"/>
    <w:rsid w:val="00393BB8"/>
    <w:rsid w:val="00393D9E"/>
    <w:rsid w:val="00393F5D"/>
    <w:rsid w:val="003942D1"/>
    <w:rsid w:val="00394371"/>
    <w:rsid w:val="0039476F"/>
    <w:rsid w:val="003947D1"/>
    <w:rsid w:val="003948A1"/>
    <w:rsid w:val="0039495E"/>
    <w:rsid w:val="003949AD"/>
    <w:rsid w:val="003949AE"/>
    <w:rsid w:val="00394A1C"/>
    <w:rsid w:val="00394AF5"/>
    <w:rsid w:val="00394BDF"/>
    <w:rsid w:val="00394C47"/>
    <w:rsid w:val="00394D8F"/>
    <w:rsid w:val="00394FAC"/>
    <w:rsid w:val="0039500A"/>
    <w:rsid w:val="00395031"/>
    <w:rsid w:val="003952A2"/>
    <w:rsid w:val="003952CC"/>
    <w:rsid w:val="0039545E"/>
    <w:rsid w:val="003955E2"/>
    <w:rsid w:val="00395626"/>
    <w:rsid w:val="0039575F"/>
    <w:rsid w:val="003957ED"/>
    <w:rsid w:val="00395977"/>
    <w:rsid w:val="00395A9C"/>
    <w:rsid w:val="00395BDB"/>
    <w:rsid w:val="00395D37"/>
    <w:rsid w:val="00395F7C"/>
    <w:rsid w:val="0039610B"/>
    <w:rsid w:val="00396174"/>
    <w:rsid w:val="0039642A"/>
    <w:rsid w:val="00396447"/>
    <w:rsid w:val="0039657C"/>
    <w:rsid w:val="00396762"/>
    <w:rsid w:val="00396828"/>
    <w:rsid w:val="003968F8"/>
    <w:rsid w:val="003969BA"/>
    <w:rsid w:val="00396BBF"/>
    <w:rsid w:val="00396C18"/>
    <w:rsid w:val="00396C7F"/>
    <w:rsid w:val="00396E39"/>
    <w:rsid w:val="00396E45"/>
    <w:rsid w:val="0039731F"/>
    <w:rsid w:val="003973D8"/>
    <w:rsid w:val="0039747F"/>
    <w:rsid w:val="003975D0"/>
    <w:rsid w:val="00397696"/>
    <w:rsid w:val="0039772B"/>
    <w:rsid w:val="003977FF"/>
    <w:rsid w:val="0039781D"/>
    <w:rsid w:val="00397B38"/>
    <w:rsid w:val="00397E8F"/>
    <w:rsid w:val="00397F4A"/>
    <w:rsid w:val="003A008D"/>
    <w:rsid w:val="003A00E0"/>
    <w:rsid w:val="003A05AA"/>
    <w:rsid w:val="003A06E8"/>
    <w:rsid w:val="003A073A"/>
    <w:rsid w:val="003A076A"/>
    <w:rsid w:val="003A07ED"/>
    <w:rsid w:val="003A084A"/>
    <w:rsid w:val="003A0997"/>
    <w:rsid w:val="003A0B9F"/>
    <w:rsid w:val="003A14B3"/>
    <w:rsid w:val="003A157B"/>
    <w:rsid w:val="003A1687"/>
    <w:rsid w:val="003A17CF"/>
    <w:rsid w:val="003A1947"/>
    <w:rsid w:val="003A1A97"/>
    <w:rsid w:val="003A1A9C"/>
    <w:rsid w:val="003A1BF0"/>
    <w:rsid w:val="003A1C17"/>
    <w:rsid w:val="003A1DF5"/>
    <w:rsid w:val="003A200A"/>
    <w:rsid w:val="003A227F"/>
    <w:rsid w:val="003A22E8"/>
    <w:rsid w:val="003A2384"/>
    <w:rsid w:val="003A2781"/>
    <w:rsid w:val="003A2A84"/>
    <w:rsid w:val="003A2CFA"/>
    <w:rsid w:val="003A2E00"/>
    <w:rsid w:val="003A2E98"/>
    <w:rsid w:val="003A2EFC"/>
    <w:rsid w:val="003A328E"/>
    <w:rsid w:val="003A3570"/>
    <w:rsid w:val="003A3FA9"/>
    <w:rsid w:val="003A404D"/>
    <w:rsid w:val="003A421C"/>
    <w:rsid w:val="003A4293"/>
    <w:rsid w:val="003A439A"/>
    <w:rsid w:val="003A43E7"/>
    <w:rsid w:val="003A4708"/>
    <w:rsid w:val="003A4756"/>
    <w:rsid w:val="003A4770"/>
    <w:rsid w:val="003A48BB"/>
    <w:rsid w:val="003A4CD3"/>
    <w:rsid w:val="003A4E3E"/>
    <w:rsid w:val="003A4ECF"/>
    <w:rsid w:val="003A4F39"/>
    <w:rsid w:val="003A4FE5"/>
    <w:rsid w:val="003A51F1"/>
    <w:rsid w:val="003A525E"/>
    <w:rsid w:val="003A55D9"/>
    <w:rsid w:val="003A58B2"/>
    <w:rsid w:val="003A59A0"/>
    <w:rsid w:val="003A5EF0"/>
    <w:rsid w:val="003A60ED"/>
    <w:rsid w:val="003A6233"/>
    <w:rsid w:val="003A6334"/>
    <w:rsid w:val="003A6406"/>
    <w:rsid w:val="003A6586"/>
    <w:rsid w:val="003A65A5"/>
    <w:rsid w:val="003A65D6"/>
    <w:rsid w:val="003A6C7C"/>
    <w:rsid w:val="003A6D3D"/>
    <w:rsid w:val="003A6E3C"/>
    <w:rsid w:val="003A6E86"/>
    <w:rsid w:val="003A6F4C"/>
    <w:rsid w:val="003A7088"/>
    <w:rsid w:val="003A721E"/>
    <w:rsid w:val="003A727B"/>
    <w:rsid w:val="003A79C0"/>
    <w:rsid w:val="003A7B17"/>
    <w:rsid w:val="003A7CDB"/>
    <w:rsid w:val="003A7DC2"/>
    <w:rsid w:val="003A7FD4"/>
    <w:rsid w:val="003B023E"/>
    <w:rsid w:val="003B0313"/>
    <w:rsid w:val="003B05C0"/>
    <w:rsid w:val="003B07F0"/>
    <w:rsid w:val="003B0865"/>
    <w:rsid w:val="003B0926"/>
    <w:rsid w:val="003B0AEB"/>
    <w:rsid w:val="003B0B1B"/>
    <w:rsid w:val="003B0B86"/>
    <w:rsid w:val="003B0FCE"/>
    <w:rsid w:val="003B1051"/>
    <w:rsid w:val="003B1089"/>
    <w:rsid w:val="003B108E"/>
    <w:rsid w:val="003B1268"/>
    <w:rsid w:val="003B13A2"/>
    <w:rsid w:val="003B16F9"/>
    <w:rsid w:val="003B176C"/>
    <w:rsid w:val="003B17A8"/>
    <w:rsid w:val="003B182B"/>
    <w:rsid w:val="003B18C8"/>
    <w:rsid w:val="003B19B7"/>
    <w:rsid w:val="003B19DC"/>
    <w:rsid w:val="003B1BC5"/>
    <w:rsid w:val="003B1CC4"/>
    <w:rsid w:val="003B1E9D"/>
    <w:rsid w:val="003B255A"/>
    <w:rsid w:val="003B259A"/>
    <w:rsid w:val="003B259C"/>
    <w:rsid w:val="003B27E2"/>
    <w:rsid w:val="003B28AE"/>
    <w:rsid w:val="003B2A8F"/>
    <w:rsid w:val="003B2B29"/>
    <w:rsid w:val="003B2C1D"/>
    <w:rsid w:val="003B2D54"/>
    <w:rsid w:val="003B2DBB"/>
    <w:rsid w:val="003B2F96"/>
    <w:rsid w:val="003B2FDE"/>
    <w:rsid w:val="003B3136"/>
    <w:rsid w:val="003B33C5"/>
    <w:rsid w:val="003B33EF"/>
    <w:rsid w:val="003B3467"/>
    <w:rsid w:val="003B368E"/>
    <w:rsid w:val="003B3757"/>
    <w:rsid w:val="003B3AD5"/>
    <w:rsid w:val="003B3CC6"/>
    <w:rsid w:val="003B3EEA"/>
    <w:rsid w:val="003B3FF8"/>
    <w:rsid w:val="003B41F0"/>
    <w:rsid w:val="003B4254"/>
    <w:rsid w:val="003B43D1"/>
    <w:rsid w:val="003B440C"/>
    <w:rsid w:val="003B443C"/>
    <w:rsid w:val="003B44A0"/>
    <w:rsid w:val="003B44E4"/>
    <w:rsid w:val="003B47FD"/>
    <w:rsid w:val="003B483B"/>
    <w:rsid w:val="003B498F"/>
    <w:rsid w:val="003B49BA"/>
    <w:rsid w:val="003B4A16"/>
    <w:rsid w:val="003B4B4E"/>
    <w:rsid w:val="003B4BBC"/>
    <w:rsid w:val="003B4D74"/>
    <w:rsid w:val="003B4FBF"/>
    <w:rsid w:val="003B5079"/>
    <w:rsid w:val="003B5257"/>
    <w:rsid w:val="003B52B3"/>
    <w:rsid w:val="003B530D"/>
    <w:rsid w:val="003B55F0"/>
    <w:rsid w:val="003B5726"/>
    <w:rsid w:val="003B5894"/>
    <w:rsid w:val="003B59F3"/>
    <w:rsid w:val="003B5CEF"/>
    <w:rsid w:val="003B5D8D"/>
    <w:rsid w:val="003B5ECB"/>
    <w:rsid w:val="003B612C"/>
    <w:rsid w:val="003B62F2"/>
    <w:rsid w:val="003B6385"/>
    <w:rsid w:val="003B6509"/>
    <w:rsid w:val="003B67AB"/>
    <w:rsid w:val="003B69E8"/>
    <w:rsid w:val="003B6E29"/>
    <w:rsid w:val="003B6EFB"/>
    <w:rsid w:val="003B7118"/>
    <w:rsid w:val="003B717B"/>
    <w:rsid w:val="003B7183"/>
    <w:rsid w:val="003B7836"/>
    <w:rsid w:val="003B7876"/>
    <w:rsid w:val="003B79A8"/>
    <w:rsid w:val="003B7BE0"/>
    <w:rsid w:val="003B7C72"/>
    <w:rsid w:val="003B7F11"/>
    <w:rsid w:val="003C002A"/>
    <w:rsid w:val="003C0114"/>
    <w:rsid w:val="003C0204"/>
    <w:rsid w:val="003C0433"/>
    <w:rsid w:val="003C04F9"/>
    <w:rsid w:val="003C05B2"/>
    <w:rsid w:val="003C0680"/>
    <w:rsid w:val="003C09E9"/>
    <w:rsid w:val="003C0AB2"/>
    <w:rsid w:val="003C0BA1"/>
    <w:rsid w:val="003C0C06"/>
    <w:rsid w:val="003C0D8B"/>
    <w:rsid w:val="003C0E12"/>
    <w:rsid w:val="003C0E3F"/>
    <w:rsid w:val="003C0EFB"/>
    <w:rsid w:val="003C0F73"/>
    <w:rsid w:val="003C110B"/>
    <w:rsid w:val="003C1215"/>
    <w:rsid w:val="003C15C5"/>
    <w:rsid w:val="003C17CD"/>
    <w:rsid w:val="003C18A3"/>
    <w:rsid w:val="003C1C42"/>
    <w:rsid w:val="003C2411"/>
    <w:rsid w:val="003C2474"/>
    <w:rsid w:val="003C25D0"/>
    <w:rsid w:val="003C283D"/>
    <w:rsid w:val="003C2896"/>
    <w:rsid w:val="003C2ACD"/>
    <w:rsid w:val="003C2C6C"/>
    <w:rsid w:val="003C2CC8"/>
    <w:rsid w:val="003C2F50"/>
    <w:rsid w:val="003C3034"/>
    <w:rsid w:val="003C3100"/>
    <w:rsid w:val="003C34E9"/>
    <w:rsid w:val="003C364C"/>
    <w:rsid w:val="003C37BE"/>
    <w:rsid w:val="003C3976"/>
    <w:rsid w:val="003C3B06"/>
    <w:rsid w:val="003C3D32"/>
    <w:rsid w:val="003C3DA2"/>
    <w:rsid w:val="003C3F67"/>
    <w:rsid w:val="003C3F7F"/>
    <w:rsid w:val="003C4048"/>
    <w:rsid w:val="003C406D"/>
    <w:rsid w:val="003C40AD"/>
    <w:rsid w:val="003C432B"/>
    <w:rsid w:val="003C462B"/>
    <w:rsid w:val="003C46F4"/>
    <w:rsid w:val="003C47C6"/>
    <w:rsid w:val="003C47E6"/>
    <w:rsid w:val="003C4932"/>
    <w:rsid w:val="003C4C0A"/>
    <w:rsid w:val="003C4C30"/>
    <w:rsid w:val="003C4C88"/>
    <w:rsid w:val="003C4FAE"/>
    <w:rsid w:val="003C4FCF"/>
    <w:rsid w:val="003C5AA7"/>
    <w:rsid w:val="003C5B11"/>
    <w:rsid w:val="003C5D8F"/>
    <w:rsid w:val="003C5E93"/>
    <w:rsid w:val="003C5F0C"/>
    <w:rsid w:val="003C6170"/>
    <w:rsid w:val="003C6303"/>
    <w:rsid w:val="003C636B"/>
    <w:rsid w:val="003C63BD"/>
    <w:rsid w:val="003C63F3"/>
    <w:rsid w:val="003C663A"/>
    <w:rsid w:val="003C68EF"/>
    <w:rsid w:val="003C6A85"/>
    <w:rsid w:val="003C6C4E"/>
    <w:rsid w:val="003C6CE6"/>
    <w:rsid w:val="003C6DE6"/>
    <w:rsid w:val="003C6ECC"/>
    <w:rsid w:val="003C6F2A"/>
    <w:rsid w:val="003C6F99"/>
    <w:rsid w:val="003C6FE2"/>
    <w:rsid w:val="003C7069"/>
    <w:rsid w:val="003C71C9"/>
    <w:rsid w:val="003C72E3"/>
    <w:rsid w:val="003C72F8"/>
    <w:rsid w:val="003C7367"/>
    <w:rsid w:val="003C73DA"/>
    <w:rsid w:val="003C7A16"/>
    <w:rsid w:val="003C7A53"/>
    <w:rsid w:val="003C7AF2"/>
    <w:rsid w:val="003C7DB5"/>
    <w:rsid w:val="003C7EC4"/>
    <w:rsid w:val="003D005A"/>
    <w:rsid w:val="003D00AC"/>
    <w:rsid w:val="003D0316"/>
    <w:rsid w:val="003D0BA1"/>
    <w:rsid w:val="003D0C32"/>
    <w:rsid w:val="003D0D2F"/>
    <w:rsid w:val="003D0D49"/>
    <w:rsid w:val="003D0DD4"/>
    <w:rsid w:val="003D1191"/>
    <w:rsid w:val="003D1335"/>
    <w:rsid w:val="003D14F5"/>
    <w:rsid w:val="003D1AAD"/>
    <w:rsid w:val="003D1E67"/>
    <w:rsid w:val="003D1EC4"/>
    <w:rsid w:val="003D1FBE"/>
    <w:rsid w:val="003D2163"/>
    <w:rsid w:val="003D21A7"/>
    <w:rsid w:val="003D2211"/>
    <w:rsid w:val="003D22F6"/>
    <w:rsid w:val="003D2417"/>
    <w:rsid w:val="003D24EE"/>
    <w:rsid w:val="003D2687"/>
    <w:rsid w:val="003D28C3"/>
    <w:rsid w:val="003D2B2C"/>
    <w:rsid w:val="003D2BEB"/>
    <w:rsid w:val="003D2C06"/>
    <w:rsid w:val="003D2DCC"/>
    <w:rsid w:val="003D2EE2"/>
    <w:rsid w:val="003D2F34"/>
    <w:rsid w:val="003D2F78"/>
    <w:rsid w:val="003D32F6"/>
    <w:rsid w:val="003D331F"/>
    <w:rsid w:val="003D33B4"/>
    <w:rsid w:val="003D357D"/>
    <w:rsid w:val="003D36C7"/>
    <w:rsid w:val="003D3809"/>
    <w:rsid w:val="003D3905"/>
    <w:rsid w:val="003D3AF9"/>
    <w:rsid w:val="003D3C86"/>
    <w:rsid w:val="003D3C9E"/>
    <w:rsid w:val="003D3D47"/>
    <w:rsid w:val="003D3E93"/>
    <w:rsid w:val="003D406E"/>
    <w:rsid w:val="003D40EE"/>
    <w:rsid w:val="003D4358"/>
    <w:rsid w:val="003D445F"/>
    <w:rsid w:val="003D44A2"/>
    <w:rsid w:val="003D4609"/>
    <w:rsid w:val="003D4674"/>
    <w:rsid w:val="003D47D3"/>
    <w:rsid w:val="003D49C7"/>
    <w:rsid w:val="003D4C4D"/>
    <w:rsid w:val="003D4C80"/>
    <w:rsid w:val="003D4E66"/>
    <w:rsid w:val="003D4EA7"/>
    <w:rsid w:val="003D4F13"/>
    <w:rsid w:val="003D4F27"/>
    <w:rsid w:val="003D504F"/>
    <w:rsid w:val="003D537A"/>
    <w:rsid w:val="003D5578"/>
    <w:rsid w:val="003D582D"/>
    <w:rsid w:val="003D59BA"/>
    <w:rsid w:val="003D5B15"/>
    <w:rsid w:val="003D5C34"/>
    <w:rsid w:val="003D5F57"/>
    <w:rsid w:val="003D634F"/>
    <w:rsid w:val="003D651F"/>
    <w:rsid w:val="003D66BC"/>
    <w:rsid w:val="003D692A"/>
    <w:rsid w:val="003D6970"/>
    <w:rsid w:val="003D6B54"/>
    <w:rsid w:val="003D6C50"/>
    <w:rsid w:val="003D6C85"/>
    <w:rsid w:val="003D6CB8"/>
    <w:rsid w:val="003D6D42"/>
    <w:rsid w:val="003D7028"/>
    <w:rsid w:val="003D731B"/>
    <w:rsid w:val="003D734B"/>
    <w:rsid w:val="003D7411"/>
    <w:rsid w:val="003D7447"/>
    <w:rsid w:val="003D7524"/>
    <w:rsid w:val="003D7697"/>
    <w:rsid w:val="003D78A8"/>
    <w:rsid w:val="003D7A2E"/>
    <w:rsid w:val="003D7BE9"/>
    <w:rsid w:val="003D7D8B"/>
    <w:rsid w:val="003E02D8"/>
    <w:rsid w:val="003E02DD"/>
    <w:rsid w:val="003E0397"/>
    <w:rsid w:val="003E0552"/>
    <w:rsid w:val="003E07D7"/>
    <w:rsid w:val="003E0AEE"/>
    <w:rsid w:val="003E0B04"/>
    <w:rsid w:val="003E0BCD"/>
    <w:rsid w:val="003E0E8A"/>
    <w:rsid w:val="003E106B"/>
    <w:rsid w:val="003E12FD"/>
    <w:rsid w:val="003E16E9"/>
    <w:rsid w:val="003E1795"/>
    <w:rsid w:val="003E17E0"/>
    <w:rsid w:val="003E1964"/>
    <w:rsid w:val="003E1A1A"/>
    <w:rsid w:val="003E1C19"/>
    <w:rsid w:val="003E1D1F"/>
    <w:rsid w:val="003E1E5F"/>
    <w:rsid w:val="003E21C6"/>
    <w:rsid w:val="003E2209"/>
    <w:rsid w:val="003E2264"/>
    <w:rsid w:val="003E2533"/>
    <w:rsid w:val="003E267B"/>
    <w:rsid w:val="003E278C"/>
    <w:rsid w:val="003E2A37"/>
    <w:rsid w:val="003E2CE7"/>
    <w:rsid w:val="003E2DDD"/>
    <w:rsid w:val="003E2F2D"/>
    <w:rsid w:val="003E2F84"/>
    <w:rsid w:val="003E2FDC"/>
    <w:rsid w:val="003E2FFE"/>
    <w:rsid w:val="003E3024"/>
    <w:rsid w:val="003E319B"/>
    <w:rsid w:val="003E31C6"/>
    <w:rsid w:val="003E325F"/>
    <w:rsid w:val="003E341C"/>
    <w:rsid w:val="003E3438"/>
    <w:rsid w:val="003E356D"/>
    <w:rsid w:val="003E36F7"/>
    <w:rsid w:val="003E37C9"/>
    <w:rsid w:val="003E37EB"/>
    <w:rsid w:val="003E3801"/>
    <w:rsid w:val="003E3879"/>
    <w:rsid w:val="003E3931"/>
    <w:rsid w:val="003E39E2"/>
    <w:rsid w:val="003E3BCD"/>
    <w:rsid w:val="003E3C35"/>
    <w:rsid w:val="003E3D9C"/>
    <w:rsid w:val="003E3DBB"/>
    <w:rsid w:val="003E3DC6"/>
    <w:rsid w:val="003E3DE4"/>
    <w:rsid w:val="003E3E3D"/>
    <w:rsid w:val="003E4057"/>
    <w:rsid w:val="003E41F9"/>
    <w:rsid w:val="003E4347"/>
    <w:rsid w:val="003E44AF"/>
    <w:rsid w:val="003E4691"/>
    <w:rsid w:val="003E4699"/>
    <w:rsid w:val="003E48DA"/>
    <w:rsid w:val="003E4957"/>
    <w:rsid w:val="003E4D59"/>
    <w:rsid w:val="003E4E20"/>
    <w:rsid w:val="003E4F40"/>
    <w:rsid w:val="003E51B1"/>
    <w:rsid w:val="003E5208"/>
    <w:rsid w:val="003E5449"/>
    <w:rsid w:val="003E54F3"/>
    <w:rsid w:val="003E54FD"/>
    <w:rsid w:val="003E5506"/>
    <w:rsid w:val="003E566D"/>
    <w:rsid w:val="003E595D"/>
    <w:rsid w:val="003E5C2D"/>
    <w:rsid w:val="003E5CC0"/>
    <w:rsid w:val="003E5D21"/>
    <w:rsid w:val="003E5EC1"/>
    <w:rsid w:val="003E5F0E"/>
    <w:rsid w:val="003E601F"/>
    <w:rsid w:val="003E64CF"/>
    <w:rsid w:val="003E6513"/>
    <w:rsid w:val="003E65B5"/>
    <w:rsid w:val="003E665C"/>
    <w:rsid w:val="003E669B"/>
    <w:rsid w:val="003E6722"/>
    <w:rsid w:val="003E67F3"/>
    <w:rsid w:val="003E6F69"/>
    <w:rsid w:val="003E70C8"/>
    <w:rsid w:val="003E731A"/>
    <w:rsid w:val="003E7A07"/>
    <w:rsid w:val="003E7CE7"/>
    <w:rsid w:val="003E7E42"/>
    <w:rsid w:val="003E7F9B"/>
    <w:rsid w:val="003F0088"/>
    <w:rsid w:val="003F0238"/>
    <w:rsid w:val="003F02B2"/>
    <w:rsid w:val="003F0314"/>
    <w:rsid w:val="003F040D"/>
    <w:rsid w:val="003F0755"/>
    <w:rsid w:val="003F081C"/>
    <w:rsid w:val="003F094F"/>
    <w:rsid w:val="003F0A7A"/>
    <w:rsid w:val="003F0BB5"/>
    <w:rsid w:val="003F0FA8"/>
    <w:rsid w:val="003F10FD"/>
    <w:rsid w:val="003F1434"/>
    <w:rsid w:val="003F152E"/>
    <w:rsid w:val="003F1850"/>
    <w:rsid w:val="003F1A0A"/>
    <w:rsid w:val="003F1AF1"/>
    <w:rsid w:val="003F1C2F"/>
    <w:rsid w:val="003F1EC3"/>
    <w:rsid w:val="003F20B8"/>
    <w:rsid w:val="003F21E3"/>
    <w:rsid w:val="003F252D"/>
    <w:rsid w:val="003F2581"/>
    <w:rsid w:val="003F26A5"/>
    <w:rsid w:val="003F2754"/>
    <w:rsid w:val="003F27C4"/>
    <w:rsid w:val="003F29EC"/>
    <w:rsid w:val="003F2A8C"/>
    <w:rsid w:val="003F2B7C"/>
    <w:rsid w:val="003F2D0D"/>
    <w:rsid w:val="003F2F17"/>
    <w:rsid w:val="003F311F"/>
    <w:rsid w:val="003F331E"/>
    <w:rsid w:val="003F340D"/>
    <w:rsid w:val="003F3432"/>
    <w:rsid w:val="003F347D"/>
    <w:rsid w:val="003F371D"/>
    <w:rsid w:val="003F3730"/>
    <w:rsid w:val="003F378C"/>
    <w:rsid w:val="003F37CF"/>
    <w:rsid w:val="003F37DA"/>
    <w:rsid w:val="003F3BCF"/>
    <w:rsid w:val="003F3ED7"/>
    <w:rsid w:val="003F3F40"/>
    <w:rsid w:val="003F4214"/>
    <w:rsid w:val="003F437A"/>
    <w:rsid w:val="003F44FB"/>
    <w:rsid w:val="003F4536"/>
    <w:rsid w:val="003F45D2"/>
    <w:rsid w:val="003F4604"/>
    <w:rsid w:val="003F464E"/>
    <w:rsid w:val="003F4701"/>
    <w:rsid w:val="003F49DC"/>
    <w:rsid w:val="003F49FB"/>
    <w:rsid w:val="003F4A24"/>
    <w:rsid w:val="003F4A86"/>
    <w:rsid w:val="003F4AB8"/>
    <w:rsid w:val="003F4BBD"/>
    <w:rsid w:val="003F4C15"/>
    <w:rsid w:val="003F4CE8"/>
    <w:rsid w:val="003F4DD1"/>
    <w:rsid w:val="003F4F2A"/>
    <w:rsid w:val="003F4F3F"/>
    <w:rsid w:val="003F4F46"/>
    <w:rsid w:val="003F5021"/>
    <w:rsid w:val="003F50F9"/>
    <w:rsid w:val="003F5430"/>
    <w:rsid w:val="003F561D"/>
    <w:rsid w:val="003F567F"/>
    <w:rsid w:val="003F5750"/>
    <w:rsid w:val="003F57D5"/>
    <w:rsid w:val="003F58F7"/>
    <w:rsid w:val="003F5A2A"/>
    <w:rsid w:val="003F5C30"/>
    <w:rsid w:val="003F5C94"/>
    <w:rsid w:val="003F5DE2"/>
    <w:rsid w:val="003F5EEF"/>
    <w:rsid w:val="003F5FEA"/>
    <w:rsid w:val="003F62FC"/>
    <w:rsid w:val="003F6342"/>
    <w:rsid w:val="003F64E2"/>
    <w:rsid w:val="003F661A"/>
    <w:rsid w:val="003F6624"/>
    <w:rsid w:val="003F66B3"/>
    <w:rsid w:val="003F66CF"/>
    <w:rsid w:val="003F6727"/>
    <w:rsid w:val="003F69A0"/>
    <w:rsid w:val="003F6B6F"/>
    <w:rsid w:val="003F6CCE"/>
    <w:rsid w:val="003F7434"/>
    <w:rsid w:val="003F7489"/>
    <w:rsid w:val="003F7548"/>
    <w:rsid w:val="003F7590"/>
    <w:rsid w:val="003F7945"/>
    <w:rsid w:val="003F7C0C"/>
    <w:rsid w:val="003F7D0A"/>
    <w:rsid w:val="003F7F4C"/>
    <w:rsid w:val="003F7F56"/>
    <w:rsid w:val="00400031"/>
    <w:rsid w:val="004001AD"/>
    <w:rsid w:val="004002B2"/>
    <w:rsid w:val="004002DC"/>
    <w:rsid w:val="00400D25"/>
    <w:rsid w:val="00400E10"/>
    <w:rsid w:val="004010DB"/>
    <w:rsid w:val="004010ED"/>
    <w:rsid w:val="00401156"/>
    <w:rsid w:val="00401174"/>
    <w:rsid w:val="004014C0"/>
    <w:rsid w:val="0040152D"/>
    <w:rsid w:val="0040153A"/>
    <w:rsid w:val="004018B4"/>
    <w:rsid w:val="0040199A"/>
    <w:rsid w:val="00401AE9"/>
    <w:rsid w:val="00401B8A"/>
    <w:rsid w:val="00401C55"/>
    <w:rsid w:val="00401DD7"/>
    <w:rsid w:val="00401F97"/>
    <w:rsid w:val="00402033"/>
    <w:rsid w:val="004021F5"/>
    <w:rsid w:val="0040228F"/>
    <w:rsid w:val="0040229E"/>
    <w:rsid w:val="0040243E"/>
    <w:rsid w:val="00402AC5"/>
    <w:rsid w:val="00402B05"/>
    <w:rsid w:val="00402CFE"/>
    <w:rsid w:val="0040309C"/>
    <w:rsid w:val="00403170"/>
    <w:rsid w:val="004031DE"/>
    <w:rsid w:val="0040330D"/>
    <w:rsid w:val="004033F6"/>
    <w:rsid w:val="00403506"/>
    <w:rsid w:val="00403586"/>
    <w:rsid w:val="004036D0"/>
    <w:rsid w:val="00403736"/>
    <w:rsid w:val="00403828"/>
    <w:rsid w:val="0040392E"/>
    <w:rsid w:val="00403B3A"/>
    <w:rsid w:val="00403B8F"/>
    <w:rsid w:val="00403C5B"/>
    <w:rsid w:val="00403CB7"/>
    <w:rsid w:val="00403CF6"/>
    <w:rsid w:val="00403D67"/>
    <w:rsid w:val="00403EC4"/>
    <w:rsid w:val="00403F0A"/>
    <w:rsid w:val="0040406D"/>
    <w:rsid w:val="00404157"/>
    <w:rsid w:val="00404474"/>
    <w:rsid w:val="004044BF"/>
    <w:rsid w:val="00404574"/>
    <w:rsid w:val="004045D5"/>
    <w:rsid w:val="004046B2"/>
    <w:rsid w:val="00404758"/>
    <w:rsid w:val="004049F4"/>
    <w:rsid w:val="00404A08"/>
    <w:rsid w:val="00404A2F"/>
    <w:rsid w:val="00404AFD"/>
    <w:rsid w:val="00405129"/>
    <w:rsid w:val="004052CA"/>
    <w:rsid w:val="0040540E"/>
    <w:rsid w:val="0040542E"/>
    <w:rsid w:val="004056E1"/>
    <w:rsid w:val="00405B2F"/>
    <w:rsid w:val="00405B3C"/>
    <w:rsid w:val="00405EC3"/>
    <w:rsid w:val="00405F0D"/>
    <w:rsid w:val="00405FCA"/>
    <w:rsid w:val="0040604F"/>
    <w:rsid w:val="00406292"/>
    <w:rsid w:val="00406390"/>
    <w:rsid w:val="004063AE"/>
    <w:rsid w:val="0040640B"/>
    <w:rsid w:val="0040643F"/>
    <w:rsid w:val="0040646A"/>
    <w:rsid w:val="0040658F"/>
    <w:rsid w:val="004066A3"/>
    <w:rsid w:val="004067DC"/>
    <w:rsid w:val="00406B98"/>
    <w:rsid w:val="00406DE7"/>
    <w:rsid w:val="004075B8"/>
    <w:rsid w:val="0040765A"/>
    <w:rsid w:val="0040785A"/>
    <w:rsid w:val="00407DA2"/>
    <w:rsid w:val="00407F81"/>
    <w:rsid w:val="00410026"/>
    <w:rsid w:val="00410198"/>
    <w:rsid w:val="004101D3"/>
    <w:rsid w:val="004102CD"/>
    <w:rsid w:val="00410585"/>
    <w:rsid w:val="004105A0"/>
    <w:rsid w:val="004105E6"/>
    <w:rsid w:val="00410897"/>
    <w:rsid w:val="00410BF1"/>
    <w:rsid w:val="00410CE4"/>
    <w:rsid w:val="004111E0"/>
    <w:rsid w:val="004112BF"/>
    <w:rsid w:val="00411B3A"/>
    <w:rsid w:val="00411E21"/>
    <w:rsid w:val="004120B1"/>
    <w:rsid w:val="00412411"/>
    <w:rsid w:val="00412569"/>
    <w:rsid w:val="004125C3"/>
    <w:rsid w:val="0041261F"/>
    <w:rsid w:val="00412886"/>
    <w:rsid w:val="00412897"/>
    <w:rsid w:val="00412906"/>
    <w:rsid w:val="004129D4"/>
    <w:rsid w:val="00412A5A"/>
    <w:rsid w:val="00412AF8"/>
    <w:rsid w:val="00412B55"/>
    <w:rsid w:val="00412CCC"/>
    <w:rsid w:val="00412D3D"/>
    <w:rsid w:val="00412F10"/>
    <w:rsid w:val="0041316E"/>
    <w:rsid w:val="00413248"/>
    <w:rsid w:val="004136E7"/>
    <w:rsid w:val="004137B6"/>
    <w:rsid w:val="00413AF1"/>
    <w:rsid w:val="00413B09"/>
    <w:rsid w:val="00413BAA"/>
    <w:rsid w:val="00413D28"/>
    <w:rsid w:val="00413FAE"/>
    <w:rsid w:val="0041414D"/>
    <w:rsid w:val="00414249"/>
    <w:rsid w:val="0041424A"/>
    <w:rsid w:val="004143C1"/>
    <w:rsid w:val="004144B5"/>
    <w:rsid w:val="004145E8"/>
    <w:rsid w:val="00414616"/>
    <w:rsid w:val="0041484B"/>
    <w:rsid w:val="00414A2D"/>
    <w:rsid w:val="00414AE4"/>
    <w:rsid w:val="00414DA5"/>
    <w:rsid w:val="00414E9C"/>
    <w:rsid w:val="00414EDD"/>
    <w:rsid w:val="00415107"/>
    <w:rsid w:val="0041525B"/>
    <w:rsid w:val="0041550C"/>
    <w:rsid w:val="004156AC"/>
    <w:rsid w:val="004156DF"/>
    <w:rsid w:val="004158BB"/>
    <w:rsid w:val="00415904"/>
    <w:rsid w:val="00415976"/>
    <w:rsid w:val="00415A49"/>
    <w:rsid w:val="00415C6A"/>
    <w:rsid w:val="00415C6C"/>
    <w:rsid w:val="00415CDD"/>
    <w:rsid w:val="00415DC3"/>
    <w:rsid w:val="00415FDF"/>
    <w:rsid w:val="00416071"/>
    <w:rsid w:val="00416332"/>
    <w:rsid w:val="00416448"/>
    <w:rsid w:val="0041649C"/>
    <w:rsid w:val="004169C7"/>
    <w:rsid w:val="00416A11"/>
    <w:rsid w:val="00416B5D"/>
    <w:rsid w:val="00416B87"/>
    <w:rsid w:val="00416DA3"/>
    <w:rsid w:val="00417128"/>
    <w:rsid w:val="00417922"/>
    <w:rsid w:val="00417935"/>
    <w:rsid w:val="00417A83"/>
    <w:rsid w:val="00417A96"/>
    <w:rsid w:val="00417E88"/>
    <w:rsid w:val="0042004A"/>
    <w:rsid w:val="0042007D"/>
    <w:rsid w:val="004200E6"/>
    <w:rsid w:val="00420261"/>
    <w:rsid w:val="004206C1"/>
    <w:rsid w:val="0042072F"/>
    <w:rsid w:val="0042084E"/>
    <w:rsid w:val="00420D71"/>
    <w:rsid w:val="00420DB5"/>
    <w:rsid w:val="00421158"/>
    <w:rsid w:val="00421284"/>
    <w:rsid w:val="004212E5"/>
    <w:rsid w:val="004215B0"/>
    <w:rsid w:val="004217F4"/>
    <w:rsid w:val="004219A4"/>
    <w:rsid w:val="00421A8B"/>
    <w:rsid w:val="00422239"/>
    <w:rsid w:val="00422535"/>
    <w:rsid w:val="004226EB"/>
    <w:rsid w:val="00422724"/>
    <w:rsid w:val="0042287C"/>
    <w:rsid w:val="00422BB4"/>
    <w:rsid w:val="00422CBC"/>
    <w:rsid w:val="00422E3C"/>
    <w:rsid w:val="004230AA"/>
    <w:rsid w:val="004234F1"/>
    <w:rsid w:val="00423774"/>
    <w:rsid w:val="00423A25"/>
    <w:rsid w:val="00423B67"/>
    <w:rsid w:val="00423D6C"/>
    <w:rsid w:val="00423DF2"/>
    <w:rsid w:val="00423F17"/>
    <w:rsid w:val="00423FA7"/>
    <w:rsid w:val="004241E8"/>
    <w:rsid w:val="0042473C"/>
    <w:rsid w:val="00424795"/>
    <w:rsid w:val="0042499B"/>
    <w:rsid w:val="00424B46"/>
    <w:rsid w:val="00424BB1"/>
    <w:rsid w:val="00424D6A"/>
    <w:rsid w:val="004251A1"/>
    <w:rsid w:val="00425232"/>
    <w:rsid w:val="00425251"/>
    <w:rsid w:val="00425268"/>
    <w:rsid w:val="00425305"/>
    <w:rsid w:val="00425386"/>
    <w:rsid w:val="00425685"/>
    <w:rsid w:val="004256E5"/>
    <w:rsid w:val="004256E8"/>
    <w:rsid w:val="00425966"/>
    <w:rsid w:val="00425A8F"/>
    <w:rsid w:val="00425EAD"/>
    <w:rsid w:val="00425F4E"/>
    <w:rsid w:val="00425FC1"/>
    <w:rsid w:val="00426288"/>
    <w:rsid w:val="004264B3"/>
    <w:rsid w:val="00426518"/>
    <w:rsid w:val="004265CE"/>
    <w:rsid w:val="0042667F"/>
    <w:rsid w:val="004267D4"/>
    <w:rsid w:val="00426C61"/>
    <w:rsid w:val="00426DAA"/>
    <w:rsid w:val="004270D1"/>
    <w:rsid w:val="0042730F"/>
    <w:rsid w:val="0042736E"/>
    <w:rsid w:val="0042738E"/>
    <w:rsid w:val="00427419"/>
    <w:rsid w:val="0042746D"/>
    <w:rsid w:val="004275EF"/>
    <w:rsid w:val="004276B9"/>
    <w:rsid w:val="004276D5"/>
    <w:rsid w:val="00427841"/>
    <w:rsid w:val="004278B3"/>
    <w:rsid w:val="004279D1"/>
    <w:rsid w:val="00427ABE"/>
    <w:rsid w:val="00427CE8"/>
    <w:rsid w:val="00430170"/>
    <w:rsid w:val="00430224"/>
    <w:rsid w:val="0043033C"/>
    <w:rsid w:val="00430453"/>
    <w:rsid w:val="0043047E"/>
    <w:rsid w:val="004305FD"/>
    <w:rsid w:val="00430691"/>
    <w:rsid w:val="0043087C"/>
    <w:rsid w:val="0043099F"/>
    <w:rsid w:val="00430A94"/>
    <w:rsid w:val="00430AA3"/>
    <w:rsid w:val="00430BAD"/>
    <w:rsid w:val="00430C55"/>
    <w:rsid w:val="00430D24"/>
    <w:rsid w:val="00431049"/>
    <w:rsid w:val="00431340"/>
    <w:rsid w:val="00431515"/>
    <w:rsid w:val="004317B5"/>
    <w:rsid w:val="004317D9"/>
    <w:rsid w:val="0043188B"/>
    <w:rsid w:val="004319CA"/>
    <w:rsid w:val="00431BD6"/>
    <w:rsid w:val="00431C60"/>
    <w:rsid w:val="00431C90"/>
    <w:rsid w:val="00431E18"/>
    <w:rsid w:val="0043206E"/>
    <w:rsid w:val="004321F2"/>
    <w:rsid w:val="0043240E"/>
    <w:rsid w:val="004326DB"/>
    <w:rsid w:val="0043272F"/>
    <w:rsid w:val="0043286E"/>
    <w:rsid w:val="004328CB"/>
    <w:rsid w:val="004329F0"/>
    <w:rsid w:val="00432D41"/>
    <w:rsid w:val="00432E1A"/>
    <w:rsid w:val="00432E5A"/>
    <w:rsid w:val="00432F3C"/>
    <w:rsid w:val="0043328A"/>
    <w:rsid w:val="00433489"/>
    <w:rsid w:val="00433685"/>
    <w:rsid w:val="0043373B"/>
    <w:rsid w:val="00433835"/>
    <w:rsid w:val="00433934"/>
    <w:rsid w:val="00433A58"/>
    <w:rsid w:val="00433AF5"/>
    <w:rsid w:val="00433C15"/>
    <w:rsid w:val="00433CFA"/>
    <w:rsid w:val="00433E3A"/>
    <w:rsid w:val="004340C9"/>
    <w:rsid w:val="004341EC"/>
    <w:rsid w:val="00434220"/>
    <w:rsid w:val="004349CC"/>
    <w:rsid w:val="00434BB9"/>
    <w:rsid w:val="00434CA9"/>
    <w:rsid w:val="0043500A"/>
    <w:rsid w:val="0043519D"/>
    <w:rsid w:val="004354B2"/>
    <w:rsid w:val="004354C6"/>
    <w:rsid w:val="004356F9"/>
    <w:rsid w:val="0043583E"/>
    <w:rsid w:val="00435940"/>
    <w:rsid w:val="004359A1"/>
    <w:rsid w:val="00435AA4"/>
    <w:rsid w:val="00435D01"/>
    <w:rsid w:val="00435E23"/>
    <w:rsid w:val="00435E2C"/>
    <w:rsid w:val="00435ED5"/>
    <w:rsid w:val="00435ED8"/>
    <w:rsid w:val="0043628D"/>
    <w:rsid w:val="0043634D"/>
    <w:rsid w:val="00436499"/>
    <w:rsid w:val="004364DF"/>
    <w:rsid w:val="004364F2"/>
    <w:rsid w:val="00436997"/>
    <w:rsid w:val="00436B58"/>
    <w:rsid w:val="00436B6C"/>
    <w:rsid w:val="00436CD5"/>
    <w:rsid w:val="00436E69"/>
    <w:rsid w:val="00436F7A"/>
    <w:rsid w:val="00436FF4"/>
    <w:rsid w:val="00437108"/>
    <w:rsid w:val="00437120"/>
    <w:rsid w:val="00437143"/>
    <w:rsid w:val="00437537"/>
    <w:rsid w:val="00437587"/>
    <w:rsid w:val="004377A3"/>
    <w:rsid w:val="004377C4"/>
    <w:rsid w:val="0043797C"/>
    <w:rsid w:val="004379A7"/>
    <w:rsid w:val="00437A96"/>
    <w:rsid w:val="00437B63"/>
    <w:rsid w:val="00437EC3"/>
    <w:rsid w:val="004400D7"/>
    <w:rsid w:val="004400F8"/>
    <w:rsid w:val="004402D7"/>
    <w:rsid w:val="00440417"/>
    <w:rsid w:val="004404BF"/>
    <w:rsid w:val="004406B8"/>
    <w:rsid w:val="0044087F"/>
    <w:rsid w:val="004408A5"/>
    <w:rsid w:val="004409C0"/>
    <w:rsid w:val="00440DBB"/>
    <w:rsid w:val="00440FF5"/>
    <w:rsid w:val="0044151C"/>
    <w:rsid w:val="0044165E"/>
    <w:rsid w:val="004416BB"/>
    <w:rsid w:val="004416D1"/>
    <w:rsid w:val="0044176C"/>
    <w:rsid w:val="004417BB"/>
    <w:rsid w:val="00441846"/>
    <w:rsid w:val="004418FB"/>
    <w:rsid w:val="00441B0C"/>
    <w:rsid w:val="00441B26"/>
    <w:rsid w:val="00441E4F"/>
    <w:rsid w:val="00441F78"/>
    <w:rsid w:val="00442043"/>
    <w:rsid w:val="004420D8"/>
    <w:rsid w:val="004420F0"/>
    <w:rsid w:val="00442102"/>
    <w:rsid w:val="00442203"/>
    <w:rsid w:val="004422B5"/>
    <w:rsid w:val="004423BA"/>
    <w:rsid w:val="00442570"/>
    <w:rsid w:val="00442998"/>
    <w:rsid w:val="004429B4"/>
    <w:rsid w:val="00442B29"/>
    <w:rsid w:val="00442CD2"/>
    <w:rsid w:val="00442D6B"/>
    <w:rsid w:val="00442EF2"/>
    <w:rsid w:val="00442F23"/>
    <w:rsid w:val="004432CD"/>
    <w:rsid w:val="004433A3"/>
    <w:rsid w:val="004433AD"/>
    <w:rsid w:val="004434B5"/>
    <w:rsid w:val="0044362F"/>
    <w:rsid w:val="00443759"/>
    <w:rsid w:val="004438B8"/>
    <w:rsid w:val="00443DE0"/>
    <w:rsid w:val="00443EF9"/>
    <w:rsid w:val="00443F45"/>
    <w:rsid w:val="004440B3"/>
    <w:rsid w:val="00444565"/>
    <w:rsid w:val="00444871"/>
    <w:rsid w:val="00444DE6"/>
    <w:rsid w:val="00444F1C"/>
    <w:rsid w:val="004452D2"/>
    <w:rsid w:val="0044547A"/>
    <w:rsid w:val="00445510"/>
    <w:rsid w:val="004458BC"/>
    <w:rsid w:val="004458FC"/>
    <w:rsid w:val="00445A23"/>
    <w:rsid w:val="00445A4B"/>
    <w:rsid w:val="00445C82"/>
    <w:rsid w:val="00445E6A"/>
    <w:rsid w:val="0044614C"/>
    <w:rsid w:val="00446513"/>
    <w:rsid w:val="00446654"/>
    <w:rsid w:val="0044688E"/>
    <w:rsid w:val="00446ABD"/>
    <w:rsid w:val="00446D3E"/>
    <w:rsid w:val="00446FF9"/>
    <w:rsid w:val="00447001"/>
    <w:rsid w:val="00447189"/>
    <w:rsid w:val="00447425"/>
    <w:rsid w:val="0044751D"/>
    <w:rsid w:val="00447A9B"/>
    <w:rsid w:val="00447B74"/>
    <w:rsid w:val="00447C03"/>
    <w:rsid w:val="00447F24"/>
    <w:rsid w:val="00450061"/>
    <w:rsid w:val="004500EE"/>
    <w:rsid w:val="00450205"/>
    <w:rsid w:val="00450256"/>
    <w:rsid w:val="00450395"/>
    <w:rsid w:val="00450488"/>
    <w:rsid w:val="004505EF"/>
    <w:rsid w:val="00450638"/>
    <w:rsid w:val="00450672"/>
    <w:rsid w:val="00450675"/>
    <w:rsid w:val="004506D9"/>
    <w:rsid w:val="00450783"/>
    <w:rsid w:val="0045079A"/>
    <w:rsid w:val="00450BFA"/>
    <w:rsid w:val="00450D6D"/>
    <w:rsid w:val="00450DDB"/>
    <w:rsid w:val="00450F38"/>
    <w:rsid w:val="00450F3D"/>
    <w:rsid w:val="00451036"/>
    <w:rsid w:val="0045112C"/>
    <w:rsid w:val="00451202"/>
    <w:rsid w:val="004513DC"/>
    <w:rsid w:val="0045156B"/>
    <w:rsid w:val="004516F4"/>
    <w:rsid w:val="004517A7"/>
    <w:rsid w:val="004518FF"/>
    <w:rsid w:val="00451971"/>
    <w:rsid w:val="00451A51"/>
    <w:rsid w:val="00451A54"/>
    <w:rsid w:val="00451B06"/>
    <w:rsid w:val="00451B74"/>
    <w:rsid w:val="00451C16"/>
    <w:rsid w:val="00451CBA"/>
    <w:rsid w:val="00451F49"/>
    <w:rsid w:val="00452205"/>
    <w:rsid w:val="004523CB"/>
    <w:rsid w:val="0045257D"/>
    <w:rsid w:val="0045270E"/>
    <w:rsid w:val="00452BF0"/>
    <w:rsid w:val="00452DF8"/>
    <w:rsid w:val="00452FA1"/>
    <w:rsid w:val="00453060"/>
    <w:rsid w:val="0045306E"/>
    <w:rsid w:val="00453268"/>
    <w:rsid w:val="0045331B"/>
    <w:rsid w:val="004533EB"/>
    <w:rsid w:val="004537B8"/>
    <w:rsid w:val="00453814"/>
    <w:rsid w:val="0045387B"/>
    <w:rsid w:val="0045395E"/>
    <w:rsid w:val="00453A90"/>
    <w:rsid w:val="00453BBD"/>
    <w:rsid w:val="00453C18"/>
    <w:rsid w:val="00453E5E"/>
    <w:rsid w:val="00453ED3"/>
    <w:rsid w:val="00453ED9"/>
    <w:rsid w:val="0045436A"/>
    <w:rsid w:val="00454517"/>
    <w:rsid w:val="004546B2"/>
    <w:rsid w:val="0045487F"/>
    <w:rsid w:val="0045489B"/>
    <w:rsid w:val="004548DE"/>
    <w:rsid w:val="0045499F"/>
    <w:rsid w:val="00454AE4"/>
    <w:rsid w:val="00454BC1"/>
    <w:rsid w:val="00454EFD"/>
    <w:rsid w:val="00454FCE"/>
    <w:rsid w:val="004550DC"/>
    <w:rsid w:val="00455118"/>
    <w:rsid w:val="00455132"/>
    <w:rsid w:val="0045518A"/>
    <w:rsid w:val="00455498"/>
    <w:rsid w:val="0045562A"/>
    <w:rsid w:val="00455726"/>
    <w:rsid w:val="004557A1"/>
    <w:rsid w:val="0045588D"/>
    <w:rsid w:val="004558F9"/>
    <w:rsid w:val="00455A38"/>
    <w:rsid w:val="00455B55"/>
    <w:rsid w:val="00455CCF"/>
    <w:rsid w:val="00455D98"/>
    <w:rsid w:val="00455EFA"/>
    <w:rsid w:val="0045610E"/>
    <w:rsid w:val="0045611F"/>
    <w:rsid w:val="00456349"/>
    <w:rsid w:val="00456435"/>
    <w:rsid w:val="00456443"/>
    <w:rsid w:val="00456445"/>
    <w:rsid w:val="00456542"/>
    <w:rsid w:val="00456784"/>
    <w:rsid w:val="00456878"/>
    <w:rsid w:val="004568B0"/>
    <w:rsid w:val="0045699E"/>
    <w:rsid w:val="00456D99"/>
    <w:rsid w:val="00456DA5"/>
    <w:rsid w:val="00456E32"/>
    <w:rsid w:val="00456FEC"/>
    <w:rsid w:val="004571FB"/>
    <w:rsid w:val="00457588"/>
    <w:rsid w:val="00457690"/>
    <w:rsid w:val="00457749"/>
    <w:rsid w:val="00457831"/>
    <w:rsid w:val="00457AE1"/>
    <w:rsid w:val="00457DA1"/>
    <w:rsid w:val="00457E02"/>
    <w:rsid w:val="00457EF7"/>
    <w:rsid w:val="00457F3F"/>
    <w:rsid w:val="0046002A"/>
    <w:rsid w:val="00460132"/>
    <w:rsid w:val="0046014F"/>
    <w:rsid w:val="0046031F"/>
    <w:rsid w:val="004605E7"/>
    <w:rsid w:val="0046079C"/>
    <w:rsid w:val="004609C1"/>
    <w:rsid w:val="00460A8C"/>
    <w:rsid w:val="00460D9A"/>
    <w:rsid w:val="00460EF8"/>
    <w:rsid w:val="00460F4D"/>
    <w:rsid w:val="00461001"/>
    <w:rsid w:val="00461547"/>
    <w:rsid w:val="00461573"/>
    <w:rsid w:val="004615CF"/>
    <w:rsid w:val="0046169B"/>
    <w:rsid w:val="00461712"/>
    <w:rsid w:val="00461836"/>
    <w:rsid w:val="00461AE3"/>
    <w:rsid w:val="00461AFC"/>
    <w:rsid w:val="00461B72"/>
    <w:rsid w:val="00461C1A"/>
    <w:rsid w:val="00461C27"/>
    <w:rsid w:val="00461CB3"/>
    <w:rsid w:val="00462352"/>
    <w:rsid w:val="00462593"/>
    <w:rsid w:val="004626AE"/>
    <w:rsid w:val="0046293B"/>
    <w:rsid w:val="004629C0"/>
    <w:rsid w:val="00462B60"/>
    <w:rsid w:val="00462BC0"/>
    <w:rsid w:val="00462C86"/>
    <w:rsid w:val="00462D03"/>
    <w:rsid w:val="00462D21"/>
    <w:rsid w:val="00462E51"/>
    <w:rsid w:val="00462FF0"/>
    <w:rsid w:val="00463181"/>
    <w:rsid w:val="00463373"/>
    <w:rsid w:val="004633FB"/>
    <w:rsid w:val="004634D9"/>
    <w:rsid w:val="00463794"/>
    <w:rsid w:val="0046386F"/>
    <w:rsid w:val="004638CF"/>
    <w:rsid w:val="00463B12"/>
    <w:rsid w:val="00463B88"/>
    <w:rsid w:val="00463CDB"/>
    <w:rsid w:val="0046405C"/>
    <w:rsid w:val="004642A0"/>
    <w:rsid w:val="00464347"/>
    <w:rsid w:val="0046449C"/>
    <w:rsid w:val="004644BC"/>
    <w:rsid w:val="004645C0"/>
    <w:rsid w:val="00464A16"/>
    <w:rsid w:val="00464E4D"/>
    <w:rsid w:val="00464F44"/>
    <w:rsid w:val="004651BD"/>
    <w:rsid w:val="00465201"/>
    <w:rsid w:val="004652C8"/>
    <w:rsid w:val="00465339"/>
    <w:rsid w:val="00465447"/>
    <w:rsid w:val="00465834"/>
    <w:rsid w:val="00465D7E"/>
    <w:rsid w:val="00465DF3"/>
    <w:rsid w:val="00465F42"/>
    <w:rsid w:val="004661D8"/>
    <w:rsid w:val="00466366"/>
    <w:rsid w:val="004663C4"/>
    <w:rsid w:val="00466496"/>
    <w:rsid w:val="004664F3"/>
    <w:rsid w:val="00466628"/>
    <w:rsid w:val="00466905"/>
    <w:rsid w:val="00466971"/>
    <w:rsid w:val="004669D7"/>
    <w:rsid w:val="00466C78"/>
    <w:rsid w:val="00466DB0"/>
    <w:rsid w:val="0046705F"/>
    <w:rsid w:val="00467060"/>
    <w:rsid w:val="00467166"/>
    <w:rsid w:val="00467328"/>
    <w:rsid w:val="0046732D"/>
    <w:rsid w:val="00467487"/>
    <w:rsid w:val="00467531"/>
    <w:rsid w:val="004675F1"/>
    <w:rsid w:val="004677A6"/>
    <w:rsid w:val="0046783C"/>
    <w:rsid w:val="00467A77"/>
    <w:rsid w:val="00467B8E"/>
    <w:rsid w:val="00467CC1"/>
    <w:rsid w:val="00467CED"/>
    <w:rsid w:val="0047000E"/>
    <w:rsid w:val="004701CA"/>
    <w:rsid w:val="004701FD"/>
    <w:rsid w:val="004701FE"/>
    <w:rsid w:val="00470223"/>
    <w:rsid w:val="0047046B"/>
    <w:rsid w:val="00470470"/>
    <w:rsid w:val="004705FE"/>
    <w:rsid w:val="00470655"/>
    <w:rsid w:val="00470697"/>
    <w:rsid w:val="004706B6"/>
    <w:rsid w:val="00470930"/>
    <w:rsid w:val="00470959"/>
    <w:rsid w:val="004709FA"/>
    <w:rsid w:val="00470A01"/>
    <w:rsid w:val="00470AAB"/>
    <w:rsid w:val="00470E59"/>
    <w:rsid w:val="00470FC8"/>
    <w:rsid w:val="0047101C"/>
    <w:rsid w:val="00471088"/>
    <w:rsid w:val="004711AA"/>
    <w:rsid w:val="00471202"/>
    <w:rsid w:val="0047150C"/>
    <w:rsid w:val="0047151D"/>
    <w:rsid w:val="00471672"/>
    <w:rsid w:val="0047184C"/>
    <w:rsid w:val="004719E9"/>
    <w:rsid w:val="00471D36"/>
    <w:rsid w:val="00471EE3"/>
    <w:rsid w:val="00472382"/>
    <w:rsid w:val="004725AA"/>
    <w:rsid w:val="00472664"/>
    <w:rsid w:val="0047267C"/>
    <w:rsid w:val="004727AD"/>
    <w:rsid w:val="00472952"/>
    <w:rsid w:val="00472961"/>
    <w:rsid w:val="00472AAD"/>
    <w:rsid w:val="00472B15"/>
    <w:rsid w:val="00472B34"/>
    <w:rsid w:val="00472BE7"/>
    <w:rsid w:val="00472C4C"/>
    <w:rsid w:val="00472C53"/>
    <w:rsid w:val="00472DB8"/>
    <w:rsid w:val="00472E80"/>
    <w:rsid w:val="00472E92"/>
    <w:rsid w:val="0047302E"/>
    <w:rsid w:val="004733C6"/>
    <w:rsid w:val="004734A2"/>
    <w:rsid w:val="004734E4"/>
    <w:rsid w:val="00473621"/>
    <w:rsid w:val="004737F2"/>
    <w:rsid w:val="004738C8"/>
    <w:rsid w:val="00473900"/>
    <w:rsid w:val="004739D1"/>
    <w:rsid w:val="00473B66"/>
    <w:rsid w:val="0047401A"/>
    <w:rsid w:val="004740E6"/>
    <w:rsid w:val="0047441B"/>
    <w:rsid w:val="0047451F"/>
    <w:rsid w:val="004745DD"/>
    <w:rsid w:val="0047489E"/>
    <w:rsid w:val="0047496B"/>
    <w:rsid w:val="00474A98"/>
    <w:rsid w:val="00474AF8"/>
    <w:rsid w:val="00474BD1"/>
    <w:rsid w:val="00475025"/>
    <w:rsid w:val="00475232"/>
    <w:rsid w:val="0047527C"/>
    <w:rsid w:val="00475305"/>
    <w:rsid w:val="004754E9"/>
    <w:rsid w:val="004756DC"/>
    <w:rsid w:val="0047573C"/>
    <w:rsid w:val="004757EC"/>
    <w:rsid w:val="00475865"/>
    <w:rsid w:val="004758BE"/>
    <w:rsid w:val="00475B91"/>
    <w:rsid w:val="00476145"/>
    <w:rsid w:val="004761B6"/>
    <w:rsid w:val="00476741"/>
    <w:rsid w:val="004767E7"/>
    <w:rsid w:val="004769C3"/>
    <w:rsid w:val="00476ACC"/>
    <w:rsid w:val="00476B68"/>
    <w:rsid w:val="00476C7A"/>
    <w:rsid w:val="00476D1B"/>
    <w:rsid w:val="00477014"/>
    <w:rsid w:val="004773A6"/>
    <w:rsid w:val="004773E2"/>
    <w:rsid w:val="00477561"/>
    <w:rsid w:val="00477658"/>
    <w:rsid w:val="00477766"/>
    <w:rsid w:val="00477992"/>
    <w:rsid w:val="004779C3"/>
    <w:rsid w:val="00477A9C"/>
    <w:rsid w:val="00477AC5"/>
    <w:rsid w:val="00477B0E"/>
    <w:rsid w:val="00477C57"/>
    <w:rsid w:val="00477C5E"/>
    <w:rsid w:val="00477E0A"/>
    <w:rsid w:val="00477EDF"/>
    <w:rsid w:val="00477F11"/>
    <w:rsid w:val="00480353"/>
    <w:rsid w:val="00480848"/>
    <w:rsid w:val="004808EE"/>
    <w:rsid w:val="004809A1"/>
    <w:rsid w:val="00480B2C"/>
    <w:rsid w:val="00480CAB"/>
    <w:rsid w:val="00480E1B"/>
    <w:rsid w:val="00480E69"/>
    <w:rsid w:val="00481120"/>
    <w:rsid w:val="004812BE"/>
    <w:rsid w:val="004814C4"/>
    <w:rsid w:val="00481587"/>
    <w:rsid w:val="00481627"/>
    <w:rsid w:val="00481683"/>
    <w:rsid w:val="004819DC"/>
    <w:rsid w:val="00481CFE"/>
    <w:rsid w:val="00481ED6"/>
    <w:rsid w:val="00481FB3"/>
    <w:rsid w:val="00482293"/>
    <w:rsid w:val="0048230A"/>
    <w:rsid w:val="004824CB"/>
    <w:rsid w:val="0048253D"/>
    <w:rsid w:val="0048268B"/>
    <w:rsid w:val="0048268E"/>
    <w:rsid w:val="00482758"/>
    <w:rsid w:val="00482821"/>
    <w:rsid w:val="0048282E"/>
    <w:rsid w:val="00482BC8"/>
    <w:rsid w:val="00482C42"/>
    <w:rsid w:val="00482D2C"/>
    <w:rsid w:val="00482D71"/>
    <w:rsid w:val="00482F48"/>
    <w:rsid w:val="00482F65"/>
    <w:rsid w:val="00483023"/>
    <w:rsid w:val="00483075"/>
    <w:rsid w:val="0048313E"/>
    <w:rsid w:val="00483178"/>
    <w:rsid w:val="00483296"/>
    <w:rsid w:val="00483480"/>
    <w:rsid w:val="00483514"/>
    <w:rsid w:val="00483532"/>
    <w:rsid w:val="0048362B"/>
    <w:rsid w:val="00483657"/>
    <w:rsid w:val="004836A3"/>
    <w:rsid w:val="0048378B"/>
    <w:rsid w:val="004838EB"/>
    <w:rsid w:val="00483AD0"/>
    <w:rsid w:val="00483C2B"/>
    <w:rsid w:val="00483C70"/>
    <w:rsid w:val="00483D39"/>
    <w:rsid w:val="00483F6B"/>
    <w:rsid w:val="00483F9D"/>
    <w:rsid w:val="00484096"/>
    <w:rsid w:val="00484252"/>
    <w:rsid w:val="004842EC"/>
    <w:rsid w:val="0048430E"/>
    <w:rsid w:val="00484395"/>
    <w:rsid w:val="00484477"/>
    <w:rsid w:val="00484761"/>
    <w:rsid w:val="00484934"/>
    <w:rsid w:val="004849A6"/>
    <w:rsid w:val="00484DEF"/>
    <w:rsid w:val="00485172"/>
    <w:rsid w:val="004852E7"/>
    <w:rsid w:val="0048532C"/>
    <w:rsid w:val="004853FE"/>
    <w:rsid w:val="004857D1"/>
    <w:rsid w:val="00485806"/>
    <w:rsid w:val="00485887"/>
    <w:rsid w:val="004859A7"/>
    <w:rsid w:val="00485CFA"/>
    <w:rsid w:val="00485D18"/>
    <w:rsid w:val="00485D38"/>
    <w:rsid w:val="00485DD6"/>
    <w:rsid w:val="00485FD8"/>
    <w:rsid w:val="00486095"/>
    <w:rsid w:val="004860AB"/>
    <w:rsid w:val="0048631D"/>
    <w:rsid w:val="0048634F"/>
    <w:rsid w:val="00486444"/>
    <w:rsid w:val="004864A4"/>
    <w:rsid w:val="004867C9"/>
    <w:rsid w:val="00486817"/>
    <w:rsid w:val="004869BD"/>
    <w:rsid w:val="00486B6E"/>
    <w:rsid w:val="00486C7A"/>
    <w:rsid w:val="00486C8A"/>
    <w:rsid w:val="00486D24"/>
    <w:rsid w:val="00486D2D"/>
    <w:rsid w:val="00486D7A"/>
    <w:rsid w:val="00486F48"/>
    <w:rsid w:val="0048711F"/>
    <w:rsid w:val="00487235"/>
    <w:rsid w:val="0048754B"/>
    <w:rsid w:val="00487660"/>
    <w:rsid w:val="0048767E"/>
    <w:rsid w:val="00487C03"/>
    <w:rsid w:val="00487C3D"/>
    <w:rsid w:val="00487EE3"/>
    <w:rsid w:val="00490107"/>
    <w:rsid w:val="00490370"/>
    <w:rsid w:val="00490386"/>
    <w:rsid w:val="004905A3"/>
    <w:rsid w:val="004905FA"/>
    <w:rsid w:val="00490874"/>
    <w:rsid w:val="00490978"/>
    <w:rsid w:val="00490BB6"/>
    <w:rsid w:val="00490BEC"/>
    <w:rsid w:val="00490E32"/>
    <w:rsid w:val="00491059"/>
    <w:rsid w:val="00491109"/>
    <w:rsid w:val="004911CF"/>
    <w:rsid w:val="004912FF"/>
    <w:rsid w:val="004913BB"/>
    <w:rsid w:val="0049153E"/>
    <w:rsid w:val="004918ED"/>
    <w:rsid w:val="00491AA4"/>
    <w:rsid w:val="00491C2D"/>
    <w:rsid w:val="00491D37"/>
    <w:rsid w:val="00491D49"/>
    <w:rsid w:val="00491E56"/>
    <w:rsid w:val="00491F5D"/>
    <w:rsid w:val="00491FDA"/>
    <w:rsid w:val="00492433"/>
    <w:rsid w:val="00492643"/>
    <w:rsid w:val="004927B8"/>
    <w:rsid w:val="004928BC"/>
    <w:rsid w:val="00492A8C"/>
    <w:rsid w:val="00492C55"/>
    <w:rsid w:val="00493007"/>
    <w:rsid w:val="0049300E"/>
    <w:rsid w:val="00493253"/>
    <w:rsid w:val="0049333B"/>
    <w:rsid w:val="00493351"/>
    <w:rsid w:val="00493439"/>
    <w:rsid w:val="0049357E"/>
    <w:rsid w:val="00493956"/>
    <w:rsid w:val="00493D54"/>
    <w:rsid w:val="00493E63"/>
    <w:rsid w:val="00493F2B"/>
    <w:rsid w:val="004940BE"/>
    <w:rsid w:val="004941A4"/>
    <w:rsid w:val="0049430E"/>
    <w:rsid w:val="004946D4"/>
    <w:rsid w:val="004949E4"/>
    <w:rsid w:val="00494C66"/>
    <w:rsid w:val="00494E5F"/>
    <w:rsid w:val="00494EB4"/>
    <w:rsid w:val="00494F06"/>
    <w:rsid w:val="00495046"/>
    <w:rsid w:val="00495064"/>
    <w:rsid w:val="004952D3"/>
    <w:rsid w:val="004954B6"/>
    <w:rsid w:val="004958BD"/>
    <w:rsid w:val="00495ADF"/>
    <w:rsid w:val="00495BAE"/>
    <w:rsid w:val="00495BC2"/>
    <w:rsid w:val="00495FB1"/>
    <w:rsid w:val="00496167"/>
    <w:rsid w:val="00496293"/>
    <w:rsid w:val="004962C2"/>
    <w:rsid w:val="0049631E"/>
    <w:rsid w:val="004964C9"/>
    <w:rsid w:val="00496500"/>
    <w:rsid w:val="00496696"/>
    <w:rsid w:val="004966D7"/>
    <w:rsid w:val="004967D8"/>
    <w:rsid w:val="00496869"/>
    <w:rsid w:val="00496914"/>
    <w:rsid w:val="004970C0"/>
    <w:rsid w:val="0049724A"/>
    <w:rsid w:val="004972A2"/>
    <w:rsid w:val="0049742A"/>
    <w:rsid w:val="00497483"/>
    <w:rsid w:val="0049754E"/>
    <w:rsid w:val="00497645"/>
    <w:rsid w:val="00497711"/>
    <w:rsid w:val="0049799A"/>
    <w:rsid w:val="00497B6D"/>
    <w:rsid w:val="00497C29"/>
    <w:rsid w:val="00497D7E"/>
    <w:rsid w:val="00497DB8"/>
    <w:rsid w:val="004A012E"/>
    <w:rsid w:val="004A0407"/>
    <w:rsid w:val="004A042B"/>
    <w:rsid w:val="004A0673"/>
    <w:rsid w:val="004A0842"/>
    <w:rsid w:val="004A093D"/>
    <w:rsid w:val="004A0A3B"/>
    <w:rsid w:val="004A0BC9"/>
    <w:rsid w:val="004A0D15"/>
    <w:rsid w:val="004A0D68"/>
    <w:rsid w:val="004A0E5A"/>
    <w:rsid w:val="004A10AA"/>
    <w:rsid w:val="004A11BE"/>
    <w:rsid w:val="004A127E"/>
    <w:rsid w:val="004A13EF"/>
    <w:rsid w:val="004A1558"/>
    <w:rsid w:val="004A1734"/>
    <w:rsid w:val="004A1821"/>
    <w:rsid w:val="004A1A82"/>
    <w:rsid w:val="004A1C21"/>
    <w:rsid w:val="004A1F5C"/>
    <w:rsid w:val="004A1FC4"/>
    <w:rsid w:val="004A2090"/>
    <w:rsid w:val="004A2241"/>
    <w:rsid w:val="004A2322"/>
    <w:rsid w:val="004A2636"/>
    <w:rsid w:val="004A2637"/>
    <w:rsid w:val="004A2670"/>
    <w:rsid w:val="004A28A3"/>
    <w:rsid w:val="004A292A"/>
    <w:rsid w:val="004A2A36"/>
    <w:rsid w:val="004A2B97"/>
    <w:rsid w:val="004A2EA4"/>
    <w:rsid w:val="004A325E"/>
    <w:rsid w:val="004A33AC"/>
    <w:rsid w:val="004A35B6"/>
    <w:rsid w:val="004A381B"/>
    <w:rsid w:val="004A39BF"/>
    <w:rsid w:val="004A3B64"/>
    <w:rsid w:val="004A3BAC"/>
    <w:rsid w:val="004A42E1"/>
    <w:rsid w:val="004A4814"/>
    <w:rsid w:val="004A4862"/>
    <w:rsid w:val="004A48EC"/>
    <w:rsid w:val="004A4946"/>
    <w:rsid w:val="004A495E"/>
    <w:rsid w:val="004A4B0C"/>
    <w:rsid w:val="004A5002"/>
    <w:rsid w:val="004A5134"/>
    <w:rsid w:val="004A5606"/>
    <w:rsid w:val="004A56B4"/>
    <w:rsid w:val="004A5A22"/>
    <w:rsid w:val="004A5D99"/>
    <w:rsid w:val="004A5EE3"/>
    <w:rsid w:val="004A5F53"/>
    <w:rsid w:val="004A6072"/>
    <w:rsid w:val="004A60AB"/>
    <w:rsid w:val="004A60DB"/>
    <w:rsid w:val="004A633C"/>
    <w:rsid w:val="004A658D"/>
    <w:rsid w:val="004A65F8"/>
    <w:rsid w:val="004A6712"/>
    <w:rsid w:val="004A675B"/>
    <w:rsid w:val="004A677A"/>
    <w:rsid w:val="004A6A4E"/>
    <w:rsid w:val="004A6EBA"/>
    <w:rsid w:val="004A6EC6"/>
    <w:rsid w:val="004A7407"/>
    <w:rsid w:val="004A755E"/>
    <w:rsid w:val="004A7589"/>
    <w:rsid w:val="004A767E"/>
    <w:rsid w:val="004A780F"/>
    <w:rsid w:val="004A78CD"/>
    <w:rsid w:val="004A7A7A"/>
    <w:rsid w:val="004A7AB6"/>
    <w:rsid w:val="004A7B18"/>
    <w:rsid w:val="004A7BA4"/>
    <w:rsid w:val="004A7C91"/>
    <w:rsid w:val="004A7ECB"/>
    <w:rsid w:val="004B031B"/>
    <w:rsid w:val="004B0399"/>
    <w:rsid w:val="004B057A"/>
    <w:rsid w:val="004B06F7"/>
    <w:rsid w:val="004B0703"/>
    <w:rsid w:val="004B0AD5"/>
    <w:rsid w:val="004B0BFE"/>
    <w:rsid w:val="004B0EF4"/>
    <w:rsid w:val="004B0FB4"/>
    <w:rsid w:val="004B105C"/>
    <w:rsid w:val="004B1256"/>
    <w:rsid w:val="004B1397"/>
    <w:rsid w:val="004B141B"/>
    <w:rsid w:val="004B14F1"/>
    <w:rsid w:val="004B1651"/>
    <w:rsid w:val="004B16CA"/>
    <w:rsid w:val="004B16DE"/>
    <w:rsid w:val="004B1735"/>
    <w:rsid w:val="004B1823"/>
    <w:rsid w:val="004B190C"/>
    <w:rsid w:val="004B1913"/>
    <w:rsid w:val="004B1952"/>
    <w:rsid w:val="004B1B80"/>
    <w:rsid w:val="004B1ED2"/>
    <w:rsid w:val="004B2159"/>
    <w:rsid w:val="004B226C"/>
    <w:rsid w:val="004B2439"/>
    <w:rsid w:val="004B2470"/>
    <w:rsid w:val="004B2488"/>
    <w:rsid w:val="004B24E2"/>
    <w:rsid w:val="004B2514"/>
    <w:rsid w:val="004B25FB"/>
    <w:rsid w:val="004B2627"/>
    <w:rsid w:val="004B2778"/>
    <w:rsid w:val="004B2909"/>
    <w:rsid w:val="004B297C"/>
    <w:rsid w:val="004B2C4E"/>
    <w:rsid w:val="004B2D0A"/>
    <w:rsid w:val="004B2DC5"/>
    <w:rsid w:val="004B2E70"/>
    <w:rsid w:val="004B3130"/>
    <w:rsid w:val="004B316B"/>
    <w:rsid w:val="004B32CB"/>
    <w:rsid w:val="004B3A8F"/>
    <w:rsid w:val="004B3AE2"/>
    <w:rsid w:val="004B3AEE"/>
    <w:rsid w:val="004B3C2C"/>
    <w:rsid w:val="004B3CAB"/>
    <w:rsid w:val="004B3E2B"/>
    <w:rsid w:val="004B40B8"/>
    <w:rsid w:val="004B414A"/>
    <w:rsid w:val="004B414F"/>
    <w:rsid w:val="004B429E"/>
    <w:rsid w:val="004B453B"/>
    <w:rsid w:val="004B4574"/>
    <w:rsid w:val="004B45D8"/>
    <w:rsid w:val="004B4771"/>
    <w:rsid w:val="004B47B7"/>
    <w:rsid w:val="004B483C"/>
    <w:rsid w:val="004B49B4"/>
    <w:rsid w:val="004B4B51"/>
    <w:rsid w:val="004B4BA5"/>
    <w:rsid w:val="004B4D9E"/>
    <w:rsid w:val="004B4DDB"/>
    <w:rsid w:val="004B4F1F"/>
    <w:rsid w:val="004B4F2F"/>
    <w:rsid w:val="004B4FBF"/>
    <w:rsid w:val="004B5096"/>
    <w:rsid w:val="004B5193"/>
    <w:rsid w:val="004B529B"/>
    <w:rsid w:val="004B52FF"/>
    <w:rsid w:val="004B5466"/>
    <w:rsid w:val="004B5555"/>
    <w:rsid w:val="004B58D4"/>
    <w:rsid w:val="004B58DD"/>
    <w:rsid w:val="004B5A8D"/>
    <w:rsid w:val="004B5D3F"/>
    <w:rsid w:val="004B5FAC"/>
    <w:rsid w:val="004B5FCA"/>
    <w:rsid w:val="004B6062"/>
    <w:rsid w:val="004B6497"/>
    <w:rsid w:val="004B65D9"/>
    <w:rsid w:val="004B6628"/>
    <w:rsid w:val="004B6966"/>
    <w:rsid w:val="004B6A3E"/>
    <w:rsid w:val="004B6A45"/>
    <w:rsid w:val="004B6B8B"/>
    <w:rsid w:val="004B6BE3"/>
    <w:rsid w:val="004B6D4D"/>
    <w:rsid w:val="004B6E81"/>
    <w:rsid w:val="004B7095"/>
    <w:rsid w:val="004B71AB"/>
    <w:rsid w:val="004B7306"/>
    <w:rsid w:val="004B7330"/>
    <w:rsid w:val="004B752D"/>
    <w:rsid w:val="004B779E"/>
    <w:rsid w:val="004B78A6"/>
    <w:rsid w:val="004B7A09"/>
    <w:rsid w:val="004B7AB1"/>
    <w:rsid w:val="004B7BCA"/>
    <w:rsid w:val="004B7D96"/>
    <w:rsid w:val="004B7DCB"/>
    <w:rsid w:val="004B7E61"/>
    <w:rsid w:val="004B7E73"/>
    <w:rsid w:val="004B7E97"/>
    <w:rsid w:val="004C0366"/>
    <w:rsid w:val="004C09BB"/>
    <w:rsid w:val="004C0CDC"/>
    <w:rsid w:val="004C0D22"/>
    <w:rsid w:val="004C101C"/>
    <w:rsid w:val="004C1048"/>
    <w:rsid w:val="004C1104"/>
    <w:rsid w:val="004C13B3"/>
    <w:rsid w:val="004C14F4"/>
    <w:rsid w:val="004C1617"/>
    <w:rsid w:val="004C1680"/>
    <w:rsid w:val="004C171E"/>
    <w:rsid w:val="004C177E"/>
    <w:rsid w:val="004C18FB"/>
    <w:rsid w:val="004C1B05"/>
    <w:rsid w:val="004C1B7C"/>
    <w:rsid w:val="004C1C9E"/>
    <w:rsid w:val="004C1DC1"/>
    <w:rsid w:val="004C1E7C"/>
    <w:rsid w:val="004C1F54"/>
    <w:rsid w:val="004C207E"/>
    <w:rsid w:val="004C2354"/>
    <w:rsid w:val="004C24EF"/>
    <w:rsid w:val="004C27EA"/>
    <w:rsid w:val="004C294C"/>
    <w:rsid w:val="004C2A31"/>
    <w:rsid w:val="004C2CF1"/>
    <w:rsid w:val="004C2F9A"/>
    <w:rsid w:val="004C2FA7"/>
    <w:rsid w:val="004C324B"/>
    <w:rsid w:val="004C32A5"/>
    <w:rsid w:val="004C3454"/>
    <w:rsid w:val="004C3524"/>
    <w:rsid w:val="004C3753"/>
    <w:rsid w:val="004C376E"/>
    <w:rsid w:val="004C37F5"/>
    <w:rsid w:val="004C38A2"/>
    <w:rsid w:val="004C3A11"/>
    <w:rsid w:val="004C3DA4"/>
    <w:rsid w:val="004C3DE6"/>
    <w:rsid w:val="004C3EE8"/>
    <w:rsid w:val="004C3F4F"/>
    <w:rsid w:val="004C4000"/>
    <w:rsid w:val="004C4020"/>
    <w:rsid w:val="004C404D"/>
    <w:rsid w:val="004C4066"/>
    <w:rsid w:val="004C42FC"/>
    <w:rsid w:val="004C4487"/>
    <w:rsid w:val="004C4643"/>
    <w:rsid w:val="004C4650"/>
    <w:rsid w:val="004C490B"/>
    <w:rsid w:val="004C4A03"/>
    <w:rsid w:val="004C4A09"/>
    <w:rsid w:val="004C4D14"/>
    <w:rsid w:val="004C4DA8"/>
    <w:rsid w:val="004C50A6"/>
    <w:rsid w:val="004C51AD"/>
    <w:rsid w:val="004C5685"/>
    <w:rsid w:val="004C57D1"/>
    <w:rsid w:val="004C5802"/>
    <w:rsid w:val="004C58D8"/>
    <w:rsid w:val="004C5AD8"/>
    <w:rsid w:val="004C5BC1"/>
    <w:rsid w:val="004C5CEF"/>
    <w:rsid w:val="004C5D16"/>
    <w:rsid w:val="004C6071"/>
    <w:rsid w:val="004C60E3"/>
    <w:rsid w:val="004C6401"/>
    <w:rsid w:val="004C651D"/>
    <w:rsid w:val="004C6649"/>
    <w:rsid w:val="004C6AAF"/>
    <w:rsid w:val="004C6ABD"/>
    <w:rsid w:val="004C6AC3"/>
    <w:rsid w:val="004C6B33"/>
    <w:rsid w:val="004C6D36"/>
    <w:rsid w:val="004C6DC0"/>
    <w:rsid w:val="004C6EFA"/>
    <w:rsid w:val="004C6F42"/>
    <w:rsid w:val="004C6F99"/>
    <w:rsid w:val="004C7022"/>
    <w:rsid w:val="004C705B"/>
    <w:rsid w:val="004C70CB"/>
    <w:rsid w:val="004C72D4"/>
    <w:rsid w:val="004C7533"/>
    <w:rsid w:val="004C756A"/>
    <w:rsid w:val="004C774E"/>
    <w:rsid w:val="004C7840"/>
    <w:rsid w:val="004C7856"/>
    <w:rsid w:val="004C7937"/>
    <w:rsid w:val="004C7B0E"/>
    <w:rsid w:val="004C7CC4"/>
    <w:rsid w:val="004C7D37"/>
    <w:rsid w:val="004C7DA3"/>
    <w:rsid w:val="004C7E2F"/>
    <w:rsid w:val="004D0041"/>
    <w:rsid w:val="004D0128"/>
    <w:rsid w:val="004D041E"/>
    <w:rsid w:val="004D056D"/>
    <w:rsid w:val="004D05D0"/>
    <w:rsid w:val="004D0621"/>
    <w:rsid w:val="004D06F4"/>
    <w:rsid w:val="004D0AE5"/>
    <w:rsid w:val="004D0C75"/>
    <w:rsid w:val="004D0C88"/>
    <w:rsid w:val="004D0FFC"/>
    <w:rsid w:val="004D106D"/>
    <w:rsid w:val="004D12F3"/>
    <w:rsid w:val="004D1331"/>
    <w:rsid w:val="004D15B9"/>
    <w:rsid w:val="004D1629"/>
    <w:rsid w:val="004D162C"/>
    <w:rsid w:val="004D171F"/>
    <w:rsid w:val="004D178E"/>
    <w:rsid w:val="004D19C9"/>
    <w:rsid w:val="004D1B9A"/>
    <w:rsid w:val="004D1D31"/>
    <w:rsid w:val="004D2134"/>
    <w:rsid w:val="004D21EE"/>
    <w:rsid w:val="004D21F0"/>
    <w:rsid w:val="004D2408"/>
    <w:rsid w:val="004D2568"/>
    <w:rsid w:val="004D2594"/>
    <w:rsid w:val="004D2639"/>
    <w:rsid w:val="004D271A"/>
    <w:rsid w:val="004D276A"/>
    <w:rsid w:val="004D287A"/>
    <w:rsid w:val="004D289B"/>
    <w:rsid w:val="004D2BD8"/>
    <w:rsid w:val="004D2C20"/>
    <w:rsid w:val="004D2C46"/>
    <w:rsid w:val="004D2D1C"/>
    <w:rsid w:val="004D3061"/>
    <w:rsid w:val="004D3171"/>
    <w:rsid w:val="004D31F3"/>
    <w:rsid w:val="004D32AB"/>
    <w:rsid w:val="004D3536"/>
    <w:rsid w:val="004D371C"/>
    <w:rsid w:val="004D3CAE"/>
    <w:rsid w:val="004D3D82"/>
    <w:rsid w:val="004D3EDA"/>
    <w:rsid w:val="004D4068"/>
    <w:rsid w:val="004D4334"/>
    <w:rsid w:val="004D470C"/>
    <w:rsid w:val="004D4753"/>
    <w:rsid w:val="004D49BB"/>
    <w:rsid w:val="004D4D46"/>
    <w:rsid w:val="004D4DCB"/>
    <w:rsid w:val="004D4E94"/>
    <w:rsid w:val="004D551A"/>
    <w:rsid w:val="004D5521"/>
    <w:rsid w:val="004D55D2"/>
    <w:rsid w:val="004D57C1"/>
    <w:rsid w:val="004D57D9"/>
    <w:rsid w:val="004D593A"/>
    <w:rsid w:val="004D59F0"/>
    <w:rsid w:val="004D5A55"/>
    <w:rsid w:val="004D5AF1"/>
    <w:rsid w:val="004D5B53"/>
    <w:rsid w:val="004D5CCC"/>
    <w:rsid w:val="004D5D85"/>
    <w:rsid w:val="004D5D9B"/>
    <w:rsid w:val="004D6162"/>
    <w:rsid w:val="004D61AC"/>
    <w:rsid w:val="004D6242"/>
    <w:rsid w:val="004D64B3"/>
    <w:rsid w:val="004D656F"/>
    <w:rsid w:val="004D6688"/>
    <w:rsid w:val="004D6712"/>
    <w:rsid w:val="004D6786"/>
    <w:rsid w:val="004D67FA"/>
    <w:rsid w:val="004D6ADD"/>
    <w:rsid w:val="004D6EBC"/>
    <w:rsid w:val="004D718F"/>
    <w:rsid w:val="004D725A"/>
    <w:rsid w:val="004D73A1"/>
    <w:rsid w:val="004D73C3"/>
    <w:rsid w:val="004D7549"/>
    <w:rsid w:val="004D7693"/>
    <w:rsid w:val="004D777C"/>
    <w:rsid w:val="004D7C18"/>
    <w:rsid w:val="004D7CA7"/>
    <w:rsid w:val="004D7D41"/>
    <w:rsid w:val="004D7E70"/>
    <w:rsid w:val="004D7FAA"/>
    <w:rsid w:val="004D7FC6"/>
    <w:rsid w:val="004E00E0"/>
    <w:rsid w:val="004E0162"/>
    <w:rsid w:val="004E021A"/>
    <w:rsid w:val="004E02F0"/>
    <w:rsid w:val="004E05BF"/>
    <w:rsid w:val="004E05F8"/>
    <w:rsid w:val="004E081F"/>
    <w:rsid w:val="004E0A32"/>
    <w:rsid w:val="004E0EA8"/>
    <w:rsid w:val="004E113C"/>
    <w:rsid w:val="004E127D"/>
    <w:rsid w:val="004E139C"/>
    <w:rsid w:val="004E168D"/>
    <w:rsid w:val="004E1935"/>
    <w:rsid w:val="004E1B9D"/>
    <w:rsid w:val="004E1F66"/>
    <w:rsid w:val="004E251C"/>
    <w:rsid w:val="004E252C"/>
    <w:rsid w:val="004E275D"/>
    <w:rsid w:val="004E27A2"/>
    <w:rsid w:val="004E27D7"/>
    <w:rsid w:val="004E2937"/>
    <w:rsid w:val="004E2A6A"/>
    <w:rsid w:val="004E2AAE"/>
    <w:rsid w:val="004E2B6E"/>
    <w:rsid w:val="004E2BB9"/>
    <w:rsid w:val="004E2DB0"/>
    <w:rsid w:val="004E2F54"/>
    <w:rsid w:val="004E2F7F"/>
    <w:rsid w:val="004E334B"/>
    <w:rsid w:val="004E3406"/>
    <w:rsid w:val="004E3407"/>
    <w:rsid w:val="004E3483"/>
    <w:rsid w:val="004E35F9"/>
    <w:rsid w:val="004E3797"/>
    <w:rsid w:val="004E38A0"/>
    <w:rsid w:val="004E3A13"/>
    <w:rsid w:val="004E3A28"/>
    <w:rsid w:val="004E3C12"/>
    <w:rsid w:val="004E3C20"/>
    <w:rsid w:val="004E3FD9"/>
    <w:rsid w:val="004E44AF"/>
    <w:rsid w:val="004E454F"/>
    <w:rsid w:val="004E455E"/>
    <w:rsid w:val="004E4B87"/>
    <w:rsid w:val="004E4C32"/>
    <w:rsid w:val="004E4D35"/>
    <w:rsid w:val="004E4F90"/>
    <w:rsid w:val="004E55A1"/>
    <w:rsid w:val="004E5677"/>
    <w:rsid w:val="004E5921"/>
    <w:rsid w:val="004E5A2B"/>
    <w:rsid w:val="004E5AA2"/>
    <w:rsid w:val="004E5DAE"/>
    <w:rsid w:val="004E5E36"/>
    <w:rsid w:val="004E5E37"/>
    <w:rsid w:val="004E5F36"/>
    <w:rsid w:val="004E5F77"/>
    <w:rsid w:val="004E6080"/>
    <w:rsid w:val="004E60F6"/>
    <w:rsid w:val="004E6250"/>
    <w:rsid w:val="004E62F7"/>
    <w:rsid w:val="004E640D"/>
    <w:rsid w:val="004E66F2"/>
    <w:rsid w:val="004E68AF"/>
    <w:rsid w:val="004E6993"/>
    <w:rsid w:val="004E6A61"/>
    <w:rsid w:val="004E6C5B"/>
    <w:rsid w:val="004E6C7F"/>
    <w:rsid w:val="004E6D5D"/>
    <w:rsid w:val="004E6D8D"/>
    <w:rsid w:val="004E6EDE"/>
    <w:rsid w:val="004E6F21"/>
    <w:rsid w:val="004E7150"/>
    <w:rsid w:val="004E72A7"/>
    <w:rsid w:val="004E730A"/>
    <w:rsid w:val="004E740A"/>
    <w:rsid w:val="004E75AA"/>
    <w:rsid w:val="004E75B9"/>
    <w:rsid w:val="004E75EF"/>
    <w:rsid w:val="004E75FE"/>
    <w:rsid w:val="004E7908"/>
    <w:rsid w:val="004E7914"/>
    <w:rsid w:val="004E799F"/>
    <w:rsid w:val="004E7B01"/>
    <w:rsid w:val="004E7C8C"/>
    <w:rsid w:val="004E7CFC"/>
    <w:rsid w:val="004E7D6F"/>
    <w:rsid w:val="004E7DA0"/>
    <w:rsid w:val="004E7DA6"/>
    <w:rsid w:val="004E7DCC"/>
    <w:rsid w:val="004F0156"/>
    <w:rsid w:val="004F0367"/>
    <w:rsid w:val="004F042D"/>
    <w:rsid w:val="004F058B"/>
    <w:rsid w:val="004F06F0"/>
    <w:rsid w:val="004F071F"/>
    <w:rsid w:val="004F0B9C"/>
    <w:rsid w:val="004F0C50"/>
    <w:rsid w:val="004F0FBC"/>
    <w:rsid w:val="004F1047"/>
    <w:rsid w:val="004F10BA"/>
    <w:rsid w:val="004F1188"/>
    <w:rsid w:val="004F1262"/>
    <w:rsid w:val="004F166C"/>
    <w:rsid w:val="004F1807"/>
    <w:rsid w:val="004F19EE"/>
    <w:rsid w:val="004F1C50"/>
    <w:rsid w:val="004F1D83"/>
    <w:rsid w:val="004F1DFE"/>
    <w:rsid w:val="004F1E84"/>
    <w:rsid w:val="004F1FD6"/>
    <w:rsid w:val="004F2237"/>
    <w:rsid w:val="004F22F2"/>
    <w:rsid w:val="004F25AC"/>
    <w:rsid w:val="004F28FA"/>
    <w:rsid w:val="004F29B7"/>
    <w:rsid w:val="004F2AC0"/>
    <w:rsid w:val="004F2B79"/>
    <w:rsid w:val="004F2BA2"/>
    <w:rsid w:val="004F2BCE"/>
    <w:rsid w:val="004F2D58"/>
    <w:rsid w:val="004F2D7E"/>
    <w:rsid w:val="004F2F34"/>
    <w:rsid w:val="004F2FA6"/>
    <w:rsid w:val="004F320D"/>
    <w:rsid w:val="004F34C8"/>
    <w:rsid w:val="004F3918"/>
    <w:rsid w:val="004F3964"/>
    <w:rsid w:val="004F3996"/>
    <w:rsid w:val="004F3E33"/>
    <w:rsid w:val="004F3F95"/>
    <w:rsid w:val="004F417E"/>
    <w:rsid w:val="004F43D9"/>
    <w:rsid w:val="004F441A"/>
    <w:rsid w:val="004F4614"/>
    <w:rsid w:val="004F4716"/>
    <w:rsid w:val="004F472D"/>
    <w:rsid w:val="004F49DA"/>
    <w:rsid w:val="004F4A19"/>
    <w:rsid w:val="004F4B5F"/>
    <w:rsid w:val="004F4D4C"/>
    <w:rsid w:val="004F4FB2"/>
    <w:rsid w:val="004F50C6"/>
    <w:rsid w:val="004F54A6"/>
    <w:rsid w:val="004F550E"/>
    <w:rsid w:val="004F555B"/>
    <w:rsid w:val="004F573A"/>
    <w:rsid w:val="004F573B"/>
    <w:rsid w:val="004F57ED"/>
    <w:rsid w:val="004F5810"/>
    <w:rsid w:val="004F58B0"/>
    <w:rsid w:val="004F5A97"/>
    <w:rsid w:val="004F610D"/>
    <w:rsid w:val="004F619B"/>
    <w:rsid w:val="004F6285"/>
    <w:rsid w:val="004F62BD"/>
    <w:rsid w:val="004F6310"/>
    <w:rsid w:val="004F66B2"/>
    <w:rsid w:val="004F675F"/>
    <w:rsid w:val="004F6B2F"/>
    <w:rsid w:val="004F6C5C"/>
    <w:rsid w:val="004F6CB1"/>
    <w:rsid w:val="004F6CD6"/>
    <w:rsid w:val="004F6DFF"/>
    <w:rsid w:val="004F6E03"/>
    <w:rsid w:val="004F6E25"/>
    <w:rsid w:val="004F70DE"/>
    <w:rsid w:val="004F7620"/>
    <w:rsid w:val="004F763E"/>
    <w:rsid w:val="004F76CA"/>
    <w:rsid w:val="004F76E7"/>
    <w:rsid w:val="004F77CC"/>
    <w:rsid w:val="004F77CF"/>
    <w:rsid w:val="004F7907"/>
    <w:rsid w:val="004F7AD5"/>
    <w:rsid w:val="004F7C76"/>
    <w:rsid w:val="004F7F51"/>
    <w:rsid w:val="0050011A"/>
    <w:rsid w:val="0050014E"/>
    <w:rsid w:val="00500933"/>
    <w:rsid w:val="00500BC2"/>
    <w:rsid w:val="0050103A"/>
    <w:rsid w:val="005011B0"/>
    <w:rsid w:val="005011F0"/>
    <w:rsid w:val="00501610"/>
    <w:rsid w:val="005019A9"/>
    <w:rsid w:val="005019E7"/>
    <w:rsid w:val="00501D18"/>
    <w:rsid w:val="00501DB9"/>
    <w:rsid w:val="0050209D"/>
    <w:rsid w:val="00502335"/>
    <w:rsid w:val="00502340"/>
    <w:rsid w:val="00502373"/>
    <w:rsid w:val="00502512"/>
    <w:rsid w:val="0050252B"/>
    <w:rsid w:val="005025FC"/>
    <w:rsid w:val="005026CC"/>
    <w:rsid w:val="005027F6"/>
    <w:rsid w:val="00502B9B"/>
    <w:rsid w:val="005030DA"/>
    <w:rsid w:val="005031F0"/>
    <w:rsid w:val="005031FD"/>
    <w:rsid w:val="005033AF"/>
    <w:rsid w:val="00503403"/>
    <w:rsid w:val="0050346A"/>
    <w:rsid w:val="00503961"/>
    <w:rsid w:val="00503AA1"/>
    <w:rsid w:val="00503BAE"/>
    <w:rsid w:val="00503C0B"/>
    <w:rsid w:val="00503C34"/>
    <w:rsid w:val="00503CAE"/>
    <w:rsid w:val="00503E6D"/>
    <w:rsid w:val="00503E8C"/>
    <w:rsid w:val="00503F16"/>
    <w:rsid w:val="0050416B"/>
    <w:rsid w:val="0050420D"/>
    <w:rsid w:val="00504242"/>
    <w:rsid w:val="00504261"/>
    <w:rsid w:val="0050438A"/>
    <w:rsid w:val="0050438E"/>
    <w:rsid w:val="005046EB"/>
    <w:rsid w:val="00504847"/>
    <w:rsid w:val="00504AD6"/>
    <w:rsid w:val="00504B77"/>
    <w:rsid w:val="00504C1A"/>
    <w:rsid w:val="00504CF9"/>
    <w:rsid w:val="00504E18"/>
    <w:rsid w:val="00504EEE"/>
    <w:rsid w:val="00504F67"/>
    <w:rsid w:val="00505189"/>
    <w:rsid w:val="00505332"/>
    <w:rsid w:val="0050533E"/>
    <w:rsid w:val="0050540D"/>
    <w:rsid w:val="00505522"/>
    <w:rsid w:val="0050553B"/>
    <w:rsid w:val="005057D4"/>
    <w:rsid w:val="00505E39"/>
    <w:rsid w:val="00505E87"/>
    <w:rsid w:val="00505EC3"/>
    <w:rsid w:val="005060A5"/>
    <w:rsid w:val="00506160"/>
    <w:rsid w:val="0050622D"/>
    <w:rsid w:val="00506261"/>
    <w:rsid w:val="00506296"/>
    <w:rsid w:val="00506606"/>
    <w:rsid w:val="00506711"/>
    <w:rsid w:val="00506A87"/>
    <w:rsid w:val="00506CFE"/>
    <w:rsid w:val="00506D3B"/>
    <w:rsid w:val="00506F40"/>
    <w:rsid w:val="005071F3"/>
    <w:rsid w:val="0050762E"/>
    <w:rsid w:val="00507658"/>
    <w:rsid w:val="0050768C"/>
    <w:rsid w:val="00507811"/>
    <w:rsid w:val="005079B1"/>
    <w:rsid w:val="005079EC"/>
    <w:rsid w:val="00507AA0"/>
    <w:rsid w:val="00507D9E"/>
    <w:rsid w:val="00510023"/>
    <w:rsid w:val="00510183"/>
    <w:rsid w:val="005103DF"/>
    <w:rsid w:val="00510633"/>
    <w:rsid w:val="0051064E"/>
    <w:rsid w:val="00510819"/>
    <w:rsid w:val="00510A01"/>
    <w:rsid w:val="00510A06"/>
    <w:rsid w:val="00510CFE"/>
    <w:rsid w:val="00510E8A"/>
    <w:rsid w:val="00510F91"/>
    <w:rsid w:val="00511113"/>
    <w:rsid w:val="005115A0"/>
    <w:rsid w:val="00511697"/>
    <w:rsid w:val="0051179B"/>
    <w:rsid w:val="0051181C"/>
    <w:rsid w:val="005118B7"/>
    <w:rsid w:val="0051193D"/>
    <w:rsid w:val="00511946"/>
    <w:rsid w:val="00511CB8"/>
    <w:rsid w:val="00511DC8"/>
    <w:rsid w:val="005123B3"/>
    <w:rsid w:val="00512D31"/>
    <w:rsid w:val="00512DF7"/>
    <w:rsid w:val="0051321F"/>
    <w:rsid w:val="005132D9"/>
    <w:rsid w:val="0051337D"/>
    <w:rsid w:val="0051340D"/>
    <w:rsid w:val="00513426"/>
    <w:rsid w:val="00513563"/>
    <w:rsid w:val="0051374F"/>
    <w:rsid w:val="00513774"/>
    <w:rsid w:val="00513961"/>
    <w:rsid w:val="00513A2C"/>
    <w:rsid w:val="00513A98"/>
    <w:rsid w:val="00513EDC"/>
    <w:rsid w:val="0051407F"/>
    <w:rsid w:val="00514186"/>
    <w:rsid w:val="0051438D"/>
    <w:rsid w:val="00514414"/>
    <w:rsid w:val="00514489"/>
    <w:rsid w:val="00514718"/>
    <w:rsid w:val="00514A50"/>
    <w:rsid w:val="00514AE0"/>
    <w:rsid w:val="00514B3B"/>
    <w:rsid w:val="00514D73"/>
    <w:rsid w:val="00514DB4"/>
    <w:rsid w:val="00514E6E"/>
    <w:rsid w:val="00514FC0"/>
    <w:rsid w:val="00515071"/>
    <w:rsid w:val="005150F5"/>
    <w:rsid w:val="00515174"/>
    <w:rsid w:val="0051575E"/>
    <w:rsid w:val="005158C2"/>
    <w:rsid w:val="005158D6"/>
    <w:rsid w:val="005159C2"/>
    <w:rsid w:val="00515B1B"/>
    <w:rsid w:val="00515C0E"/>
    <w:rsid w:val="00515F12"/>
    <w:rsid w:val="00516039"/>
    <w:rsid w:val="00516045"/>
    <w:rsid w:val="005160FF"/>
    <w:rsid w:val="00516133"/>
    <w:rsid w:val="0051627A"/>
    <w:rsid w:val="005162A3"/>
    <w:rsid w:val="005163F5"/>
    <w:rsid w:val="0051667B"/>
    <w:rsid w:val="00516B8F"/>
    <w:rsid w:val="00516CB8"/>
    <w:rsid w:val="00516E06"/>
    <w:rsid w:val="00517105"/>
    <w:rsid w:val="005171A1"/>
    <w:rsid w:val="00517409"/>
    <w:rsid w:val="005175AE"/>
    <w:rsid w:val="00517851"/>
    <w:rsid w:val="005178AE"/>
    <w:rsid w:val="00517A71"/>
    <w:rsid w:val="00517A8D"/>
    <w:rsid w:val="00517E0A"/>
    <w:rsid w:val="00517E66"/>
    <w:rsid w:val="00520114"/>
    <w:rsid w:val="00520878"/>
    <w:rsid w:val="005208F0"/>
    <w:rsid w:val="005209AB"/>
    <w:rsid w:val="00520A84"/>
    <w:rsid w:val="00520AAC"/>
    <w:rsid w:val="00520ABA"/>
    <w:rsid w:val="00520ACB"/>
    <w:rsid w:val="00520CCC"/>
    <w:rsid w:val="00520D20"/>
    <w:rsid w:val="00520E16"/>
    <w:rsid w:val="00520EB8"/>
    <w:rsid w:val="0052100B"/>
    <w:rsid w:val="00521025"/>
    <w:rsid w:val="005211BA"/>
    <w:rsid w:val="005211C9"/>
    <w:rsid w:val="00521288"/>
    <w:rsid w:val="005213D8"/>
    <w:rsid w:val="0052157C"/>
    <w:rsid w:val="0052178A"/>
    <w:rsid w:val="005217FB"/>
    <w:rsid w:val="005219F8"/>
    <w:rsid w:val="00521BC8"/>
    <w:rsid w:val="00521CCC"/>
    <w:rsid w:val="00521D35"/>
    <w:rsid w:val="00521E05"/>
    <w:rsid w:val="00521F02"/>
    <w:rsid w:val="005221FE"/>
    <w:rsid w:val="0052229E"/>
    <w:rsid w:val="0052243E"/>
    <w:rsid w:val="0052292E"/>
    <w:rsid w:val="00522A97"/>
    <w:rsid w:val="00522B4A"/>
    <w:rsid w:val="00522C90"/>
    <w:rsid w:val="00522D6E"/>
    <w:rsid w:val="00522D8A"/>
    <w:rsid w:val="00522DD1"/>
    <w:rsid w:val="00523296"/>
    <w:rsid w:val="005232E8"/>
    <w:rsid w:val="00523502"/>
    <w:rsid w:val="005236AC"/>
    <w:rsid w:val="005237AD"/>
    <w:rsid w:val="005239CA"/>
    <w:rsid w:val="00523B72"/>
    <w:rsid w:val="00523BEC"/>
    <w:rsid w:val="00523CC6"/>
    <w:rsid w:val="00523F18"/>
    <w:rsid w:val="005240CF"/>
    <w:rsid w:val="005240F2"/>
    <w:rsid w:val="005247CF"/>
    <w:rsid w:val="00524870"/>
    <w:rsid w:val="00524B77"/>
    <w:rsid w:val="00524C1A"/>
    <w:rsid w:val="00524EAB"/>
    <w:rsid w:val="00524FB3"/>
    <w:rsid w:val="0052500E"/>
    <w:rsid w:val="005250D2"/>
    <w:rsid w:val="00525105"/>
    <w:rsid w:val="005251BE"/>
    <w:rsid w:val="0052524C"/>
    <w:rsid w:val="005254EC"/>
    <w:rsid w:val="00525522"/>
    <w:rsid w:val="00525600"/>
    <w:rsid w:val="00525712"/>
    <w:rsid w:val="00525883"/>
    <w:rsid w:val="00525ACD"/>
    <w:rsid w:val="00525AF2"/>
    <w:rsid w:val="00525B72"/>
    <w:rsid w:val="00525D28"/>
    <w:rsid w:val="00525D6F"/>
    <w:rsid w:val="00525E5A"/>
    <w:rsid w:val="00525F7F"/>
    <w:rsid w:val="00525F8E"/>
    <w:rsid w:val="00525FA6"/>
    <w:rsid w:val="00526061"/>
    <w:rsid w:val="005261BC"/>
    <w:rsid w:val="00526311"/>
    <w:rsid w:val="00526464"/>
    <w:rsid w:val="0052656B"/>
    <w:rsid w:val="00526603"/>
    <w:rsid w:val="00526870"/>
    <w:rsid w:val="00526C77"/>
    <w:rsid w:val="00526E4F"/>
    <w:rsid w:val="00526F40"/>
    <w:rsid w:val="00526F57"/>
    <w:rsid w:val="00526FE5"/>
    <w:rsid w:val="00527160"/>
    <w:rsid w:val="00527250"/>
    <w:rsid w:val="00527CBA"/>
    <w:rsid w:val="00527F3E"/>
    <w:rsid w:val="00527F77"/>
    <w:rsid w:val="00527F95"/>
    <w:rsid w:val="005300AB"/>
    <w:rsid w:val="005300FD"/>
    <w:rsid w:val="00530142"/>
    <w:rsid w:val="0053031F"/>
    <w:rsid w:val="00530367"/>
    <w:rsid w:val="005303C1"/>
    <w:rsid w:val="005305F4"/>
    <w:rsid w:val="00530687"/>
    <w:rsid w:val="005306A9"/>
    <w:rsid w:val="005306E7"/>
    <w:rsid w:val="005309F9"/>
    <w:rsid w:val="00530A34"/>
    <w:rsid w:val="00530A3A"/>
    <w:rsid w:val="00530B9C"/>
    <w:rsid w:val="00530C73"/>
    <w:rsid w:val="00530CBA"/>
    <w:rsid w:val="00530CEB"/>
    <w:rsid w:val="00530D8A"/>
    <w:rsid w:val="00530EBF"/>
    <w:rsid w:val="00531091"/>
    <w:rsid w:val="0053116E"/>
    <w:rsid w:val="0053119A"/>
    <w:rsid w:val="005311C9"/>
    <w:rsid w:val="00531517"/>
    <w:rsid w:val="0053155E"/>
    <w:rsid w:val="00531649"/>
    <w:rsid w:val="005316C7"/>
    <w:rsid w:val="005316EC"/>
    <w:rsid w:val="005317BC"/>
    <w:rsid w:val="00531822"/>
    <w:rsid w:val="00531A51"/>
    <w:rsid w:val="00531C1E"/>
    <w:rsid w:val="00532124"/>
    <w:rsid w:val="00532136"/>
    <w:rsid w:val="005322A8"/>
    <w:rsid w:val="0053255A"/>
    <w:rsid w:val="00532726"/>
    <w:rsid w:val="005327DD"/>
    <w:rsid w:val="005329EB"/>
    <w:rsid w:val="00532A24"/>
    <w:rsid w:val="00532BCF"/>
    <w:rsid w:val="00533187"/>
    <w:rsid w:val="005335D3"/>
    <w:rsid w:val="00533700"/>
    <w:rsid w:val="00533725"/>
    <w:rsid w:val="00533848"/>
    <w:rsid w:val="00533A5A"/>
    <w:rsid w:val="00533F22"/>
    <w:rsid w:val="00533F74"/>
    <w:rsid w:val="0053429A"/>
    <w:rsid w:val="0053467C"/>
    <w:rsid w:val="00534813"/>
    <w:rsid w:val="00534864"/>
    <w:rsid w:val="00534D8F"/>
    <w:rsid w:val="00534EC4"/>
    <w:rsid w:val="00534F68"/>
    <w:rsid w:val="00535139"/>
    <w:rsid w:val="00535203"/>
    <w:rsid w:val="0053529F"/>
    <w:rsid w:val="00535498"/>
    <w:rsid w:val="005356B5"/>
    <w:rsid w:val="0053575F"/>
    <w:rsid w:val="005359F0"/>
    <w:rsid w:val="00535AB1"/>
    <w:rsid w:val="00535F3D"/>
    <w:rsid w:val="00535FF1"/>
    <w:rsid w:val="005363AB"/>
    <w:rsid w:val="00536589"/>
    <w:rsid w:val="005366F3"/>
    <w:rsid w:val="00536876"/>
    <w:rsid w:val="005369CD"/>
    <w:rsid w:val="00536B59"/>
    <w:rsid w:val="00536D08"/>
    <w:rsid w:val="00536DE0"/>
    <w:rsid w:val="00536E86"/>
    <w:rsid w:val="005374C5"/>
    <w:rsid w:val="00537621"/>
    <w:rsid w:val="00537643"/>
    <w:rsid w:val="00537693"/>
    <w:rsid w:val="005376D7"/>
    <w:rsid w:val="00537CBC"/>
    <w:rsid w:val="00537FC5"/>
    <w:rsid w:val="00540291"/>
    <w:rsid w:val="00540348"/>
    <w:rsid w:val="005405D9"/>
    <w:rsid w:val="005405E3"/>
    <w:rsid w:val="00540713"/>
    <w:rsid w:val="00540794"/>
    <w:rsid w:val="00540C2D"/>
    <w:rsid w:val="00540C67"/>
    <w:rsid w:val="00540C8D"/>
    <w:rsid w:val="00540CFE"/>
    <w:rsid w:val="00540E21"/>
    <w:rsid w:val="00540E84"/>
    <w:rsid w:val="00541126"/>
    <w:rsid w:val="0054120A"/>
    <w:rsid w:val="005414E8"/>
    <w:rsid w:val="005416D4"/>
    <w:rsid w:val="005416E6"/>
    <w:rsid w:val="00541766"/>
    <w:rsid w:val="00541A41"/>
    <w:rsid w:val="00541ADF"/>
    <w:rsid w:val="00542065"/>
    <w:rsid w:val="00542244"/>
    <w:rsid w:val="00542503"/>
    <w:rsid w:val="00542552"/>
    <w:rsid w:val="0054257C"/>
    <w:rsid w:val="0054263B"/>
    <w:rsid w:val="005428BC"/>
    <w:rsid w:val="00542908"/>
    <w:rsid w:val="005429D1"/>
    <w:rsid w:val="00542E7E"/>
    <w:rsid w:val="00542F33"/>
    <w:rsid w:val="00543295"/>
    <w:rsid w:val="0054331B"/>
    <w:rsid w:val="005434D6"/>
    <w:rsid w:val="005435DD"/>
    <w:rsid w:val="00543616"/>
    <w:rsid w:val="0054372F"/>
    <w:rsid w:val="005438EE"/>
    <w:rsid w:val="005438FF"/>
    <w:rsid w:val="00543B7A"/>
    <w:rsid w:val="00543E8F"/>
    <w:rsid w:val="00543F10"/>
    <w:rsid w:val="00544235"/>
    <w:rsid w:val="005442CE"/>
    <w:rsid w:val="00544433"/>
    <w:rsid w:val="005444D2"/>
    <w:rsid w:val="00544864"/>
    <w:rsid w:val="00544B96"/>
    <w:rsid w:val="00544BCF"/>
    <w:rsid w:val="00544D51"/>
    <w:rsid w:val="00544F55"/>
    <w:rsid w:val="00545122"/>
    <w:rsid w:val="00545125"/>
    <w:rsid w:val="005456A7"/>
    <w:rsid w:val="00545C08"/>
    <w:rsid w:val="00545E24"/>
    <w:rsid w:val="00546022"/>
    <w:rsid w:val="005461B5"/>
    <w:rsid w:val="005463FA"/>
    <w:rsid w:val="0054642E"/>
    <w:rsid w:val="0054643A"/>
    <w:rsid w:val="005464AF"/>
    <w:rsid w:val="00546B1C"/>
    <w:rsid w:val="00546B52"/>
    <w:rsid w:val="00546B8F"/>
    <w:rsid w:val="00546BC4"/>
    <w:rsid w:val="00546D9C"/>
    <w:rsid w:val="00546EBD"/>
    <w:rsid w:val="00546F0E"/>
    <w:rsid w:val="00546F96"/>
    <w:rsid w:val="005470AE"/>
    <w:rsid w:val="00547250"/>
    <w:rsid w:val="00547495"/>
    <w:rsid w:val="005474D6"/>
    <w:rsid w:val="00547698"/>
    <w:rsid w:val="0054771A"/>
    <w:rsid w:val="005477E1"/>
    <w:rsid w:val="005479CC"/>
    <w:rsid w:val="005479D6"/>
    <w:rsid w:val="00547B6F"/>
    <w:rsid w:val="00547B7C"/>
    <w:rsid w:val="00547C67"/>
    <w:rsid w:val="00547CAC"/>
    <w:rsid w:val="00547E6B"/>
    <w:rsid w:val="00547EC1"/>
    <w:rsid w:val="00550046"/>
    <w:rsid w:val="0055035E"/>
    <w:rsid w:val="00550505"/>
    <w:rsid w:val="005505A2"/>
    <w:rsid w:val="00550750"/>
    <w:rsid w:val="00550824"/>
    <w:rsid w:val="00550A02"/>
    <w:rsid w:val="00550A77"/>
    <w:rsid w:val="00550E06"/>
    <w:rsid w:val="00550E3C"/>
    <w:rsid w:val="00550FBB"/>
    <w:rsid w:val="00551226"/>
    <w:rsid w:val="00551286"/>
    <w:rsid w:val="005512E0"/>
    <w:rsid w:val="005512FF"/>
    <w:rsid w:val="005514C2"/>
    <w:rsid w:val="00551566"/>
    <w:rsid w:val="005515F3"/>
    <w:rsid w:val="0055168B"/>
    <w:rsid w:val="0055172E"/>
    <w:rsid w:val="005517AC"/>
    <w:rsid w:val="0055199D"/>
    <w:rsid w:val="00551A4C"/>
    <w:rsid w:val="00551EC2"/>
    <w:rsid w:val="00551EEE"/>
    <w:rsid w:val="005521B6"/>
    <w:rsid w:val="005521C7"/>
    <w:rsid w:val="0055237C"/>
    <w:rsid w:val="0055256A"/>
    <w:rsid w:val="00552749"/>
    <w:rsid w:val="005527C4"/>
    <w:rsid w:val="00552932"/>
    <w:rsid w:val="00552A6C"/>
    <w:rsid w:val="00552BEA"/>
    <w:rsid w:val="00552E07"/>
    <w:rsid w:val="00552E26"/>
    <w:rsid w:val="0055300E"/>
    <w:rsid w:val="00553066"/>
    <w:rsid w:val="005530A2"/>
    <w:rsid w:val="00553129"/>
    <w:rsid w:val="00553601"/>
    <w:rsid w:val="005536DC"/>
    <w:rsid w:val="00553776"/>
    <w:rsid w:val="005537E4"/>
    <w:rsid w:val="00553884"/>
    <w:rsid w:val="00553987"/>
    <w:rsid w:val="00553CE4"/>
    <w:rsid w:val="00553DD6"/>
    <w:rsid w:val="00553E36"/>
    <w:rsid w:val="00553F4D"/>
    <w:rsid w:val="00554074"/>
    <w:rsid w:val="00554201"/>
    <w:rsid w:val="00554568"/>
    <w:rsid w:val="00554646"/>
    <w:rsid w:val="005547B2"/>
    <w:rsid w:val="00554858"/>
    <w:rsid w:val="005549FF"/>
    <w:rsid w:val="00554B8A"/>
    <w:rsid w:val="00554EAE"/>
    <w:rsid w:val="00554F5C"/>
    <w:rsid w:val="00554FCC"/>
    <w:rsid w:val="005553D7"/>
    <w:rsid w:val="005556C6"/>
    <w:rsid w:val="00555A43"/>
    <w:rsid w:val="00555A68"/>
    <w:rsid w:val="00555BE9"/>
    <w:rsid w:val="00555D0F"/>
    <w:rsid w:val="00555D3A"/>
    <w:rsid w:val="005560AC"/>
    <w:rsid w:val="0055615C"/>
    <w:rsid w:val="00556221"/>
    <w:rsid w:val="005562FB"/>
    <w:rsid w:val="005563D1"/>
    <w:rsid w:val="00556485"/>
    <w:rsid w:val="00556CFE"/>
    <w:rsid w:val="00557431"/>
    <w:rsid w:val="005574AA"/>
    <w:rsid w:val="00557510"/>
    <w:rsid w:val="0055759B"/>
    <w:rsid w:val="0055779E"/>
    <w:rsid w:val="005577BE"/>
    <w:rsid w:val="00557EDB"/>
    <w:rsid w:val="00557EF6"/>
    <w:rsid w:val="005601A6"/>
    <w:rsid w:val="0056056E"/>
    <w:rsid w:val="0056096F"/>
    <w:rsid w:val="00560AA8"/>
    <w:rsid w:val="00560ACB"/>
    <w:rsid w:val="00560CD5"/>
    <w:rsid w:val="00560F0E"/>
    <w:rsid w:val="00561052"/>
    <w:rsid w:val="005611AF"/>
    <w:rsid w:val="0056168D"/>
    <w:rsid w:val="005616B4"/>
    <w:rsid w:val="00561701"/>
    <w:rsid w:val="00561742"/>
    <w:rsid w:val="005617A4"/>
    <w:rsid w:val="005619AD"/>
    <w:rsid w:val="00561A10"/>
    <w:rsid w:val="00561A19"/>
    <w:rsid w:val="00561B68"/>
    <w:rsid w:val="00561B83"/>
    <w:rsid w:val="00561C2B"/>
    <w:rsid w:val="00561C53"/>
    <w:rsid w:val="00561EBD"/>
    <w:rsid w:val="00561FC2"/>
    <w:rsid w:val="0056207D"/>
    <w:rsid w:val="005620E9"/>
    <w:rsid w:val="005622EC"/>
    <w:rsid w:val="005623B5"/>
    <w:rsid w:val="00562650"/>
    <w:rsid w:val="0056283D"/>
    <w:rsid w:val="00562865"/>
    <w:rsid w:val="0056295D"/>
    <w:rsid w:val="005629B7"/>
    <w:rsid w:val="00562C23"/>
    <w:rsid w:val="00562DE8"/>
    <w:rsid w:val="00562EBC"/>
    <w:rsid w:val="0056361E"/>
    <w:rsid w:val="005636D8"/>
    <w:rsid w:val="005637E1"/>
    <w:rsid w:val="00563868"/>
    <w:rsid w:val="005638E4"/>
    <w:rsid w:val="0056392C"/>
    <w:rsid w:val="00563B80"/>
    <w:rsid w:val="00563BCC"/>
    <w:rsid w:val="00563C63"/>
    <w:rsid w:val="00563C64"/>
    <w:rsid w:val="00563D27"/>
    <w:rsid w:val="00563DB8"/>
    <w:rsid w:val="00563DCE"/>
    <w:rsid w:val="00563E31"/>
    <w:rsid w:val="00563E80"/>
    <w:rsid w:val="005640C9"/>
    <w:rsid w:val="005641C5"/>
    <w:rsid w:val="005642E5"/>
    <w:rsid w:val="0056450D"/>
    <w:rsid w:val="0056481F"/>
    <w:rsid w:val="00564BAE"/>
    <w:rsid w:val="00564FF4"/>
    <w:rsid w:val="00565149"/>
    <w:rsid w:val="005652E1"/>
    <w:rsid w:val="00565646"/>
    <w:rsid w:val="00565725"/>
    <w:rsid w:val="00565908"/>
    <w:rsid w:val="005659CB"/>
    <w:rsid w:val="00565AA4"/>
    <w:rsid w:val="00565D46"/>
    <w:rsid w:val="005661B1"/>
    <w:rsid w:val="005665F1"/>
    <w:rsid w:val="005669E5"/>
    <w:rsid w:val="00566A3F"/>
    <w:rsid w:val="0056701B"/>
    <w:rsid w:val="0056707F"/>
    <w:rsid w:val="00567098"/>
    <w:rsid w:val="005670D7"/>
    <w:rsid w:val="005678EC"/>
    <w:rsid w:val="005679C0"/>
    <w:rsid w:val="005679E0"/>
    <w:rsid w:val="00567A89"/>
    <w:rsid w:val="00567BB3"/>
    <w:rsid w:val="00567D33"/>
    <w:rsid w:val="00567F68"/>
    <w:rsid w:val="005702C1"/>
    <w:rsid w:val="00570317"/>
    <w:rsid w:val="005704BD"/>
    <w:rsid w:val="0057053C"/>
    <w:rsid w:val="00570747"/>
    <w:rsid w:val="005707B9"/>
    <w:rsid w:val="005709B2"/>
    <w:rsid w:val="005709C4"/>
    <w:rsid w:val="005709DA"/>
    <w:rsid w:val="00570CAE"/>
    <w:rsid w:val="00570F95"/>
    <w:rsid w:val="00571025"/>
    <w:rsid w:val="00571226"/>
    <w:rsid w:val="005714A2"/>
    <w:rsid w:val="005714C3"/>
    <w:rsid w:val="00571610"/>
    <w:rsid w:val="005716DC"/>
    <w:rsid w:val="005716EA"/>
    <w:rsid w:val="0057172A"/>
    <w:rsid w:val="005719F5"/>
    <w:rsid w:val="00571AB2"/>
    <w:rsid w:val="00571AF4"/>
    <w:rsid w:val="00571B9F"/>
    <w:rsid w:val="0057210F"/>
    <w:rsid w:val="005722B2"/>
    <w:rsid w:val="00572509"/>
    <w:rsid w:val="00572552"/>
    <w:rsid w:val="005725AB"/>
    <w:rsid w:val="005727A2"/>
    <w:rsid w:val="00572847"/>
    <w:rsid w:val="00572869"/>
    <w:rsid w:val="005728E9"/>
    <w:rsid w:val="005729C7"/>
    <w:rsid w:val="00572BA0"/>
    <w:rsid w:val="00572DD5"/>
    <w:rsid w:val="00573129"/>
    <w:rsid w:val="00573230"/>
    <w:rsid w:val="00573428"/>
    <w:rsid w:val="00573629"/>
    <w:rsid w:val="00573844"/>
    <w:rsid w:val="005738DF"/>
    <w:rsid w:val="00573B52"/>
    <w:rsid w:val="00573DAF"/>
    <w:rsid w:val="00574035"/>
    <w:rsid w:val="005741CE"/>
    <w:rsid w:val="005743BF"/>
    <w:rsid w:val="00574481"/>
    <w:rsid w:val="0057462D"/>
    <w:rsid w:val="00574C25"/>
    <w:rsid w:val="00574C56"/>
    <w:rsid w:val="00574D39"/>
    <w:rsid w:val="00574EA2"/>
    <w:rsid w:val="00574F50"/>
    <w:rsid w:val="00574F5F"/>
    <w:rsid w:val="00574FB1"/>
    <w:rsid w:val="00575019"/>
    <w:rsid w:val="00575056"/>
    <w:rsid w:val="005750BA"/>
    <w:rsid w:val="005750F7"/>
    <w:rsid w:val="005758DC"/>
    <w:rsid w:val="00575A40"/>
    <w:rsid w:val="00575B38"/>
    <w:rsid w:val="00575E64"/>
    <w:rsid w:val="00575FC0"/>
    <w:rsid w:val="0057609B"/>
    <w:rsid w:val="005761CC"/>
    <w:rsid w:val="00576324"/>
    <w:rsid w:val="005765EC"/>
    <w:rsid w:val="005769AE"/>
    <w:rsid w:val="00576AAF"/>
    <w:rsid w:val="00576D80"/>
    <w:rsid w:val="00576E2F"/>
    <w:rsid w:val="005771BC"/>
    <w:rsid w:val="005771CC"/>
    <w:rsid w:val="00577262"/>
    <w:rsid w:val="00577333"/>
    <w:rsid w:val="00577420"/>
    <w:rsid w:val="005774F9"/>
    <w:rsid w:val="005774FB"/>
    <w:rsid w:val="0057750D"/>
    <w:rsid w:val="00577B30"/>
    <w:rsid w:val="00577F79"/>
    <w:rsid w:val="00580003"/>
    <w:rsid w:val="00580147"/>
    <w:rsid w:val="0058016C"/>
    <w:rsid w:val="00580274"/>
    <w:rsid w:val="0058034C"/>
    <w:rsid w:val="005803DA"/>
    <w:rsid w:val="005805A1"/>
    <w:rsid w:val="00580748"/>
    <w:rsid w:val="005808C9"/>
    <w:rsid w:val="00580A3C"/>
    <w:rsid w:val="00580C5A"/>
    <w:rsid w:val="00580FD9"/>
    <w:rsid w:val="00581098"/>
    <w:rsid w:val="00581206"/>
    <w:rsid w:val="005812A7"/>
    <w:rsid w:val="00581593"/>
    <w:rsid w:val="00581647"/>
    <w:rsid w:val="005816C9"/>
    <w:rsid w:val="0058182A"/>
    <w:rsid w:val="0058194C"/>
    <w:rsid w:val="00581A7A"/>
    <w:rsid w:val="00581BD9"/>
    <w:rsid w:val="00581CCC"/>
    <w:rsid w:val="00581DBD"/>
    <w:rsid w:val="00581ECF"/>
    <w:rsid w:val="00581F89"/>
    <w:rsid w:val="00582195"/>
    <w:rsid w:val="005821E7"/>
    <w:rsid w:val="00582210"/>
    <w:rsid w:val="00582325"/>
    <w:rsid w:val="005824F5"/>
    <w:rsid w:val="005827C7"/>
    <w:rsid w:val="00582B85"/>
    <w:rsid w:val="00582D7F"/>
    <w:rsid w:val="00582FA7"/>
    <w:rsid w:val="005830EF"/>
    <w:rsid w:val="00583129"/>
    <w:rsid w:val="005831C2"/>
    <w:rsid w:val="005831E9"/>
    <w:rsid w:val="005832BE"/>
    <w:rsid w:val="005837F8"/>
    <w:rsid w:val="00583B91"/>
    <w:rsid w:val="00583D45"/>
    <w:rsid w:val="00583E48"/>
    <w:rsid w:val="00584074"/>
    <w:rsid w:val="0058416F"/>
    <w:rsid w:val="00584281"/>
    <w:rsid w:val="00584341"/>
    <w:rsid w:val="005846E2"/>
    <w:rsid w:val="00584719"/>
    <w:rsid w:val="00584883"/>
    <w:rsid w:val="0058491E"/>
    <w:rsid w:val="00584AA4"/>
    <w:rsid w:val="00584AF2"/>
    <w:rsid w:val="00584BBA"/>
    <w:rsid w:val="00584D13"/>
    <w:rsid w:val="00584F36"/>
    <w:rsid w:val="00585013"/>
    <w:rsid w:val="0058504A"/>
    <w:rsid w:val="005851BA"/>
    <w:rsid w:val="00585301"/>
    <w:rsid w:val="0058542D"/>
    <w:rsid w:val="00585546"/>
    <w:rsid w:val="005856A9"/>
    <w:rsid w:val="0058576E"/>
    <w:rsid w:val="0058581A"/>
    <w:rsid w:val="00585A3E"/>
    <w:rsid w:val="00585DA5"/>
    <w:rsid w:val="00585EFB"/>
    <w:rsid w:val="00586161"/>
    <w:rsid w:val="005862B8"/>
    <w:rsid w:val="0058633C"/>
    <w:rsid w:val="00586380"/>
    <w:rsid w:val="0058641C"/>
    <w:rsid w:val="0058650F"/>
    <w:rsid w:val="0058654B"/>
    <w:rsid w:val="00586B3D"/>
    <w:rsid w:val="00586D3C"/>
    <w:rsid w:val="00586DF8"/>
    <w:rsid w:val="00586EFA"/>
    <w:rsid w:val="00587061"/>
    <w:rsid w:val="00587176"/>
    <w:rsid w:val="00587180"/>
    <w:rsid w:val="005871A2"/>
    <w:rsid w:val="005871C3"/>
    <w:rsid w:val="0058727B"/>
    <w:rsid w:val="005872CA"/>
    <w:rsid w:val="00587330"/>
    <w:rsid w:val="005873AA"/>
    <w:rsid w:val="00587542"/>
    <w:rsid w:val="00587571"/>
    <w:rsid w:val="005875FD"/>
    <w:rsid w:val="005879B7"/>
    <w:rsid w:val="005879B8"/>
    <w:rsid w:val="00587B06"/>
    <w:rsid w:val="00587B2E"/>
    <w:rsid w:val="00587BB2"/>
    <w:rsid w:val="00587C8C"/>
    <w:rsid w:val="00587E2E"/>
    <w:rsid w:val="00587EBA"/>
    <w:rsid w:val="00587F0D"/>
    <w:rsid w:val="00587FEB"/>
    <w:rsid w:val="00590167"/>
    <w:rsid w:val="005901DC"/>
    <w:rsid w:val="0059027A"/>
    <w:rsid w:val="005904C1"/>
    <w:rsid w:val="00590630"/>
    <w:rsid w:val="00590837"/>
    <w:rsid w:val="0059096C"/>
    <w:rsid w:val="0059098F"/>
    <w:rsid w:val="00590A30"/>
    <w:rsid w:val="00590A3C"/>
    <w:rsid w:val="00590C6F"/>
    <w:rsid w:val="00590D1A"/>
    <w:rsid w:val="00590D6A"/>
    <w:rsid w:val="00590EC3"/>
    <w:rsid w:val="00591008"/>
    <w:rsid w:val="00591258"/>
    <w:rsid w:val="00591417"/>
    <w:rsid w:val="0059142C"/>
    <w:rsid w:val="00591523"/>
    <w:rsid w:val="00591672"/>
    <w:rsid w:val="005918FB"/>
    <w:rsid w:val="005919F2"/>
    <w:rsid w:val="00591B48"/>
    <w:rsid w:val="00592083"/>
    <w:rsid w:val="005922D0"/>
    <w:rsid w:val="00592374"/>
    <w:rsid w:val="0059248D"/>
    <w:rsid w:val="00592739"/>
    <w:rsid w:val="00592744"/>
    <w:rsid w:val="00592979"/>
    <w:rsid w:val="00592A1C"/>
    <w:rsid w:val="00592C56"/>
    <w:rsid w:val="00592F22"/>
    <w:rsid w:val="00593138"/>
    <w:rsid w:val="005931B4"/>
    <w:rsid w:val="005931DA"/>
    <w:rsid w:val="00593226"/>
    <w:rsid w:val="00593296"/>
    <w:rsid w:val="00593482"/>
    <w:rsid w:val="005936B0"/>
    <w:rsid w:val="005937CB"/>
    <w:rsid w:val="005938A6"/>
    <w:rsid w:val="00593AC0"/>
    <w:rsid w:val="00593CED"/>
    <w:rsid w:val="00594036"/>
    <w:rsid w:val="005940C0"/>
    <w:rsid w:val="0059410A"/>
    <w:rsid w:val="0059416C"/>
    <w:rsid w:val="0059425C"/>
    <w:rsid w:val="005943F7"/>
    <w:rsid w:val="00594681"/>
    <w:rsid w:val="0059499B"/>
    <w:rsid w:val="00594B2D"/>
    <w:rsid w:val="00594C48"/>
    <w:rsid w:val="00594C5C"/>
    <w:rsid w:val="00594D27"/>
    <w:rsid w:val="00594E78"/>
    <w:rsid w:val="00594F5B"/>
    <w:rsid w:val="00594FB6"/>
    <w:rsid w:val="005951E3"/>
    <w:rsid w:val="0059538A"/>
    <w:rsid w:val="00595486"/>
    <w:rsid w:val="0059551B"/>
    <w:rsid w:val="005957E3"/>
    <w:rsid w:val="00595A98"/>
    <w:rsid w:val="00595AC8"/>
    <w:rsid w:val="00595D73"/>
    <w:rsid w:val="00595ECD"/>
    <w:rsid w:val="0059602B"/>
    <w:rsid w:val="00596497"/>
    <w:rsid w:val="00596518"/>
    <w:rsid w:val="0059651A"/>
    <w:rsid w:val="0059667C"/>
    <w:rsid w:val="00596803"/>
    <w:rsid w:val="005969D3"/>
    <w:rsid w:val="00596A24"/>
    <w:rsid w:val="00596D92"/>
    <w:rsid w:val="00596E28"/>
    <w:rsid w:val="00596E97"/>
    <w:rsid w:val="00597182"/>
    <w:rsid w:val="00597320"/>
    <w:rsid w:val="005974EF"/>
    <w:rsid w:val="00597603"/>
    <w:rsid w:val="00597A18"/>
    <w:rsid w:val="00597C21"/>
    <w:rsid w:val="00597E3B"/>
    <w:rsid w:val="00597F37"/>
    <w:rsid w:val="005A01E9"/>
    <w:rsid w:val="005A0227"/>
    <w:rsid w:val="005A0582"/>
    <w:rsid w:val="005A0951"/>
    <w:rsid w:val="005A0965"/>
    <w:rsid w:val="005A0F54"/>
    <w:rsid w:val="005A0F8A"/>
    <w:rsid w:val="005A117F"/>
    <w:rsid w:val="005A1206"/>
    <w:rsid w:val="005A12AB"/>
    <w:rsid w:val="005A1758"/>
    <w:rsid w:val="005A193B"/>
    <w:rsid w:val="005A1B00"/>
    <w:rsid w:val="005A1B29"/>
    <w:rsid w:val="005A1B9A"/>
    <w:rsid w:val="005A208F"/>
    <w:rsid w:val="005A22A1"/>
    <w:rsid w:val="005A22A7"/>
    <w:rsid w:val="005A23BD"/>
    <w:rsid w:val="005A2B2E"/>
    <w:rsid w:val="005A2DA1"/>
    <w:rsid w:val="005A2DC1"/>
    <w:rsid w:val="005A2F45"/>
    <w:rsid w:val="005A32BC"/>
    <w:rsid w:val="005A366A"/>
    <w:rsid w:val="005A37C9"/>
    <w:rsid w:val="005A37F5"/>
    <w:rsid w:val="005A3934"/>
    <w:rsid w:val="005A3968"/>
    <w:rsid w:val="005A39E2"/>
    <w:rsid w:val="005A3A3E"/>
    <w:rsid w:val="005A3A71"/>
    <w:rsid w:val="005A3AC7"/>
    <w:rsid w:val="005A3CE5"/>
    <w:rsid w:val="005A3EB3"/>
    <w:rsid w:val="005A3F2A"/>
    <w:rsid w:val="005A42F8"/>
    <w:rsid w:val="005A430D"/>
    <w:rsid w:val="005A4387"/>
    <w:rsid w:val="005A4644"/>
    <w:rsid w:val="005A4A1D"/>
    <w:rsid w:val="005A4C3B"/>
    <w:rsid w:val="005A4E92"/>
    <w:rsid w:val="005A4EFF"/>
    <w:rsid w:val="005A4F3E"/>
    <w:rsid w:val="005A4F74"/>
    <w:rsid w:val="005A500A"/>
    <w:rsid w:val="005A5343"/>
    <w:rsid w:val="005A5438"/>
    <w:rsid w:val="005A572A"/>
    <w:rsid w:val="005A575A"/>
    <w:rsid w:val="005A5799"/>
    <w:rsid w:val="005A5880"/>
    <w:rsid w:val="005A58AB"/>
    <w:rsid w:val="005A5A3C"/>
    <w:rsid w:val="005A5BDA"/>
    <w:rsid w:val="005A5BEA"/>
    <w:rsid w:val="005A5C09"/>
    <w:rsid w:val="005A5E73"/>
    <w:rsid w:val="005A5ECB"/>
    <w:rsid w:val="005A6705"/>
    <w:rsid w:val="005A6764"/>
    <w:rsid w:val="005A6A9E"/>
    <w:rsid w:val="005A6BDA"/>
    <w:rsid w:val="005A6C07"/>
    <w:rsid w:val="005A6D03"/>
    <w:rsid w:val="005A6E50"/>
    <w:rsid w:val="005A73C9"/>
    <w:rsid w:val="005A76E8"/>
    <w:rsid w:val="005A77CB"/>
    <w:rsid w:val="005A78A8"/>
    <w:rsid w:val="005A794C"/>
    <w:rsid w:val="005A79E9"/>
    <w:rsid w:val="005A7DAB"/>
    <w:rsid w:val="005A7E17"/>
    <w:rsid w:val="005B0059"/>
    <w:rsid w:val="005B010F"/>
    <w:rsid w:val="005B032D"/>
    <w:rsid w:val="005B03C6"/>
    <w:rsid w:val="005B03F5"/>
    <w:rsid w:val="005B042F"/>
    <w:rsid w:val="005B046E"/>
    <w:rsid w:val="005B05E3"/>
    <w:rsid w:val="005B063F"/>
    <w:rsid w:val="005B077C"/>
    <w:rsid w:val="005B081A"/>
    <w:rsid w:val="005B09A3"/>
    <w:rsid w:val="005B0CD0"/>
    <w:rsid w:val="005B0ED8"/>
    <w:rsid w:val="005B0F75"/>
    <w:rsid w:val="005B0FAD"/>
    <w:rsid w:val="005B10FA"/>
    <w:rsid w:val="005B1103"/>
    <w:rsid w:val="005B1208"/>
    <w:rsid w:val="005B131A"/>
    <w:rsid w:val="005B1489"/>
    <w:rsid w:val="005B1528"/>
    <w:rsid w:val="005B168E"/>
    <w:rsid w:val="005B17ED"/>
    <w:rsid w:val="005B197A"/>
    <w:rsid w:val="005B1D81"/>
    <w:rsid w:val="005B2268"/>
    <w:rsid w:val="005B23F4"/>
    <w:rsid w:val="005B2466"/>
    <w:rsid w:val="005B2475"/>
    <w:rsid w:val="005B24B9"/>
    <w:rsid w:val="005B26E9"/>
    <w:rsid w:val="005B2789"/>
    <w:rsid w:val="005B2927"/>
    <w:rsid w:val="005B2BE6"/>
    <w:rsid w:val="005B2DCE"/>
    <w:rsid w:val="005B2E18"/>
    <w:rsid w:val="005B2FB3"/>
    <w:rsid w:val="005B30E7"/>
    <w:rsid w:val="005B313D"/>
    <w:rsid w:val="005B341E"/>
    <w:rsid w:val="005B3561"/>
    <w:rsid w:val="005B356E"/>
    <w:rsid w:val="005B35D1"/>
    <w:rsid w:val="005B35ED"/>
    <w:rsid w:val="005B3713"/>
    <w:rsid w:val="005B38BA"/>
    <w:rsid w:val="005B3944"/>
    <w:rsid w:val="005B394D"/>
    <w:rsid w:val="005B39A4"/>
    <w:rsid w:val="005B39D3"/>
    <w:rsid w:val="005B3DDE"/>
    <w:rsid w:val="005B401B"/>
    <w:rsid w:val="005B44DA"/>
    <w:rsid w:val="005B450A"/>
    <w:rsid w:val="005B4629"/>
    <w:rsid w:val="005B4972"/>
    <w:rsid w:val="005B49C9"/>
    <w:rsid w:val="005B4D98"/>
    <w:rsid w:val="005B4DD3"/>
    <w:rsid w:val="005B5023"/>
    <w:rsid w:val="005B52BD"/>
    <w:rsid w:val="005B5300"/>
    <w:rsid w:val="005B536D"/>
    <w:rsid w:val="005B53E9"/>
    <w:rsid w:val="005B566D"/>
    <w:rsid w:val="005B56AD"/>
    <w:rsid w:val="005B5948"/>
    <w:rsid w:val="005B5ACF"/>
    <w:rsid w:val="005B5B56"/>
    <w:rsid w:val="005B5D16"/>
    <w:rsid w:val="005B5E0C"/>
    <w:rsid w:val="005B6132"/>
    <w:rsid w:val="005B63A2"/>
    <w:rsid w:val="005B650B"/>
    <w:rsid w:val="005B6585"/>
    <w:rsid w:val="005B65A9"/>
    <w:rsid w:val="005B6A71"/>
    <w:rsid w:val="005B6A8A"/>
    <w:rsid w:val="005B6B6B"/>
    <w:rsid w:val="005B73DD"/>
    <w:rsid w:val="005B73F7"/>
    <w:rsid w:val="005B752B"/>
    <w:rsid w:val="005B764C"/>
    <w:rsid w:val="005B77A9"/>
    <w:rsid w:val="005B7858"/>
    <w:rsid w:val="005B798A"/>
    <w:rsid w:val="005B7C36"/>
    <w:rsid w:val="005C00AC"/>
    <w:rsid w:val="005C0366"/>
    <w:rsid w:val="005C036C"/>
    <w:rsid w:val="005C03AB"/>
    <w:rsid w:val="005C0797"/>
    <w:rsid w:val="005C0C03"/>
    <w:rsid w:val="005C0E0A"/>
    <w:rsid w:val="005C0E83"/>
    <w:rsid w:val="005C0FB1"/>
    <w:rsid w:val="005C1094"/>
    <w:rsid w:val="005C11A5"/>
    <w:rsid w:val="005C1281"/>
    <w:rsid w:val="005C1399"/>
    <w:rsid w:val="005C14ED"/>
    <w:rsid w:val="005C1511"/>
    <w:rsid w:val="005C15D9"/>
    <w:rsid w:val="005C16B8"/>
    <w:rsid w:val="005C1764"/>
    <w:rsid w:val="005C197D"/>
    <w:rsid w:val="005C1A1D"/>
    <w:rsid w:val="005C1AE7"/>
    <w:rsid w:val="005C1E63"/>
    <w:rsid w:val="005C2150"/>
    <w:rsid w:val="005C2283"/>
    <w:rsid w:val="005C2391"/>
    <w:rsid w:val="005C23BF"/>
    <w:rsid w:val="005C240E"/>
    <w:rsid w:val="005C2856"/>
    <w:rsid w:val="005C28D6"/>
    <w:rsid w:val="005C29AB"/>
    <w:rsid w:val="005C29E4"/>
    <w:rsid w:val="005C2CD3"/>
    <w:rsid w:val="005C2D6E"/>
    <w:rsid w:val="005C2FAA"/>
    <w:rsid w:val="005C2FD2"/>
    <w:rsid w:val="005C3181"/>
    <w:rsid w:val="005C3229"/>
    <w:rsid w:val="005C3637"/>
    <w:rsid w:val="005C3754"/>
    <w:rsid w:val="005C379F"/>
    <w:rsid w:val="005C3845"/>
    <w:rsid w:val="005C3BCD"/>
    <w:rsid w:val="005C3C2C"/>
    <w:rsid w:val="005C3D98"/>
    <w:rsid w:val="005C3EBE"/>
    <w:rsid w:val="005C3F0D"/>
    <w:rsid w:val="005C3F78"/>
    <w:rsid w:val="005C405B"/>
    <w:rsid w:val="005C413B"/>
    <w:rsid w:val="005C414E"/>
    <w:rsid w:val="005C4364"/>
    <w:rsid w:val="005C4489"/>
    <w:rsid w:val="005C45DC"/>
    <w:rsid w:val="005C45F1"/>
    <w:rsid w:val="005C4645"/>
    <w:rsid w:val="005C474B"/>
    <w:rsid w:val="005C4819"/>
    <w:rsid w:val="005C4BC0"/>
    <w:rsid w:val="005C4CC6"/>
    <w:rsid w:val="005C5109"/>
    <w:rsid w:val="005C5148"/>
    <w:rsid w:val="005C559B"/>
    <w:rsid w:val="005C55CD"/>
    <w:rsid w:val="005C5644"/>
    <w:rsid w:val="005C56E1"/>
    <w:rsid w:val="005C571B"/>
    <w:rsid w:val="005C582B"/>
    <w:rsid w:val="005C585B"/>
    <w:rsid w:val="005C5985"/>
    <w:rsid w:val="005C59E5"/>
    <w:rsid w:val="005C5A2C"/>
    <w:rsid w:val="005C5CBF"/>
    <w:rsid w:val="005C5D76"/>
    <w:rsid w:val="005C6131"/>
    <w:rsid w:val="005C6264"/>
    <w:rsid w:val="005C6299"/>
    <w:rsid w:val="005C63C4"/>
    <w:rsid w:val="005C63CC"/>
    <w:rsid w:val="005C65B3"/>
    <w:rsid w:val="005C6B7D"/>
    <w:rsid w:val="005C6C2C"/>
    <w:rsid w:val="005C6DA4"/>
    <w:rsid w:val="005C6E3B"/>
    <w:rsid w:val="005C72E3"/>
    <w:rsid w:val="005C73CC"/>
    <w:rsid w:val="005C7591"/>
    <w:rsid w:val="005C75A9"/>
    <w:rsid w:val="005C7675"/>
    <w:rsid w:val="005C7763"/>
    <w:rsid w:val="005C7888"/>
    <w:rsid w:val="005C795A"/>
    <w:rsid w:val="005C7DC9"/>
    <w:rsid w:val="005C7F5C"/>
    <w:rsid w:val="005D03FE"/>
    <w:rsid w:val="005D0437"/>
    <w:rsid w:val="005D067B"/>
    <w:rsid w:val="005D06C1"/>
    <w:rsid w:val="005D0724"/>
    <w:rsid w:val="005D089D"/>
    <w:rsid w:val="005D0B88"/>
    <w:rsid w:val="005D0B96"/>
    <w:rsid w:val="005D0BBC"/>
    <w:rsid w:val="005D0C15"/>
    <w:rsid w:val="005D0D21"/>
    <w:rsid w:val="005D0DB7"/>
    <w:rsid w:val="005D0E21"/>
    <w:rsid w:val="005D0EF5"/>
    <w:rsid w:val="005D127B"/>
    <w:rsid w:val="005D127D"/>
    <w:rsid w:val="005D12D7"/>
    <w:rsid w:val="005D1332"/>
    <w:rsid w:val="005D1454"/>
    <w:rsid w:val="005D1495"/>
    <w:rsid w:val="005D14C1"/>
    <w:rsid w:val="005D16CC"/>
    <w:rsid w:val="005D17AF"/>
    <w:rsid w:val="005D17FD"/>
    <w:rsid w:val="005D1801"/>
    <w:rsid w:val="005D19C3"/>
    <w:rsid w:val="005D1D27"/>
    <w:rsid w:val="005D1DB1"/>
    <w:rsid w:val="005D1EF4"/>
    <w:rsid w:val="005D1F89"/>
    <w:rsid w:val="005D1FB8"/>
    <w:rsid w:val="005D23A3"/>
    <w:rsid w:val="005D243F"/>
    <w:rsid w:val="005D24AD"/>
    <w:rsid w:val="005D2507"/>
    <w:rsid w:val="005D2578"/>
    <w:rsid w:val="005D284C"/>
    <w:rsid w:val="005D2986"/>
    <w:rsid w:val="005D2A32"/>
    <w:rsid w:val="005D2B24"/>
    <w:rsid w:val="005D2D64"/>
    <w:rsid w:val="005D2E4A"/>
    <w:rsid w:val="005D3046"/>
    <w:rsid w:val="005D312B"/>
    <w:rsid w:val="005D32E7"/>
    <w:rsid w:val="005D3314"/>
    <w:rsid w:val="005D3569"/>
    <w:rsid w:val="005D36F9"/>
    <w:rsid w:val="005D3A7A"/>
    <w:rsid w:val="005D40A5"/>
    <w:rsid w:val="005D4114"/>
    <w:rsid w:val="005D41F2"/>
    <w:rsid w:val="005D46A8"/>
    <w:rsid w:val="005D4800"/>
    <w:rsid w:val="005D497C"/>
    <w:rsid w:val="005D4BA4"/>
    <w:rsid w:val="005D50D8"/>
    <w:rsid w:val="005D541A"/>
    <w:rsid w:val="005D5551"/>
    <w:rsid w:val="005D55B6"/>
    <w:rsid w:val="005D5869"/>
    <w:rsid w:val="005D5A6A"/>
    <w:rsid w:val="005D5B45"/>
    <w:rsid w:val="005D5D4B"/>
    <w:rsid w:val="005D5D99"/>
    <w:rsid w:val="005D5E07"/>
    <w:rsid w:val="005D5EDC"/>
    <w:rsid w:val="005D621A"/>
    <w:rsid w:val="005D6518"/>
    <w:rsid w:val="005D65A2"/>
    <w:rsid w:val="005D6671"/>
    <w:rsid w:val="005D6676"/>
    <w:rsid w:val="005D6934"/>
    <w:rsid w:val="005D6A24"/>
    <w:rsid w:val="005D6AC4"/>
    <w:rsid w:val="005D6C5B"/>
    <w:rsid w:val="005D6CB9"/>
    <w:rsid w:val="005D6CE5"/>
    <w:rsid w:val="005D6D94"/>
    <w:rsid w:val="005D7008"/>
    <w:rsid w:val="005D7163"/>
    <w:rsid w:val="005D71DF"/>
    <w:rsid w:val="005D7705"/>
    <w:rsid w:val="005D7C53"/>
    <w:rsid w:val="005D7CF2"/>
    <w:rsid w:val="005D7F90"/>
    <w:rsid w:val="005E004C"/>
    <w:rsid w:val="005E0248"/>
    <w:rsid w:val="005E0290"/>
    <w:rsid w:val="005E0493"/>
    <w:rsid w:val="005E0595"/>
    <w:rsid w:val="005E05ED"/>
    <w:rsid w:val="005E0636"/>
    <w:rsid w:val="005E06A7"/>
    <w:rsid w:val="005E0760"/>
    <w:rsid w:val="005E0953"/>
    <w:rsid w:val="005E0983"/>
    <w:rsid w:val="005E0A88"/>
    <w:rsid w:val="005E0A9D"/>
    <w:rsid w:val="005E0AAD"/>
    <w:rsid w:val="005E0B1B"/>
    <w:rsid w:val="005E0BF2"/>
    <w:rsid w:val="005E0C60"/>
    <w:rsid w:val="005E0CA4"/>
    <w:rsid w:val="005E0E82"/>
    <w:rsid w:val="005E0ECE"/>
    <w:rsid w:val="005E0F20"/>
    <w:rsid w:val="005E1031"/>
    <w:rsid w:val="005E1178"/>
    <w:rsid w:val="005E11FA"/>
    <w:rsid w:val="005E1284"/>
    <w:rsid w:val="005E12AB"/>
    <w:rsid w:val="005E1333"/>
    <w:rsid w:val="005E139B"/>
    <w:rsid w:val="005E160D"/>
    <w:rsid w:val="005E18E5"/>
    <w:rsid w:val="005E1B20"/>
    <w:rsid w:val="005E1BB2"/>
    <w:rsid w:val="005E1BFC"/>
    <w:rsid w:val="005E1DAB"/>
    <w:rsid w:val="005E1EA1"/>
    <w:rsid w:val="005E227F"/>
    <w:rsid w:val="005E233B"/>
    <w:rsid w:val="005E249A"/>
    <w:rsid w:val="005E25A7"/>
    <w:rsid w:val="005E2856"/>
    <w:rsid w:val="005E2923"/>
    <w:rsid w:val="005E2B40"/>
    <w:rsid w:val="005E2D1A"/>
    <w:rsid w:val="005E3026"/>
    <w:rsid w:val="005E30E1"/>
    <w:rsid w:val="005E31B1"/>
    <w:rsid w:val="005E32B8"/>
    <w:rsid w:val="005E3311"/>
    <w:rsid w:val="005E3325"/>
    <w:rsid w:val="005E3418"/>
    <w:rsid w:val="005E36B1"/>
    <w:rsid w:val="005E36F8"/>
    <w:rsid w:val="005E3B5A"/>
    <w:rsid w:val="005E3CA0"/>
    <w:rsid w:val="005E3FDF"/>
    <w:rsid w:val="005E40CC"/>
    <w:rsid w:val="005E411C"/>
    <w:rsid w:val="005E41AB"/>
    <w:rsid w:val="005E41E2"/>
    <w:rsid w:val="005E42CD"/>
    <w:rsid w:val="005E4748"/>
    <w:rsid w:val="005E47D3"/>
    <w:rsid w:val="005E4C1C"/>
    <w:rsid w:val="005E4D48"/>
    <w:rsid w:val="005E5072"/>
    <w:rsid w:val="005E516D"/>
    <w:rsid w:val="005E529F"/>
    <w:rsid w:val="005E52CC"/>
    <w:rsid w:val="005E53B3"/>
    <w:rsid w:val="005E53FD"/>
    <w:rsid w:val="005E55BE"/>
    <w:rsid w:val="005E55FF"/>
    <w:rsid w:val="005E5748"/>
    <w:rsid w:val="005E57B8"/>
    <w:rsid w:val="005E5C40"/>
    <w:rsid w:val="005E5C85"/>
    <w:rsid w:val="005E6015"/>
    <w:rsid w:val="005E6486"/>
    <w:rsid w:val="005E64D9"/>
    <w:rsid w:val="005E683C"/>
    <w:rsid w:val="005E685D"/>
    <w:rsid w:val="005E6A00"/>
    <w:rsid w:val="005E6C13"/>
    <w:rsid w:val="005E6D96"/>
    <w:rsid w:val="005E6E50"/>
    <w:rsid w:val="005E70CA"/>
    <w:rsid w:val="005E70F8"/>
    <w:rsid w:val="005E712D"/>
    <w:rsid w:val="005E713C"/>
    <w:rsid w:val="005E748C"/>
    <w:rsid w:val="005E7994"/>
    <w:rsid w:val="005E7BB2"/>
    <w:rsid w:val="005E7CE9"/>
    <w:rsid w:val="005E7DE6"/>
    <w:rsid w:val="005E7E13"/>
    <w:rsid w:val="005F01FD"/>
    <w:rsid w:val="005F0836"/>
    <w:rsid w:val="005F0F8A"/>
    <w:rsid w:val="005F0FF6"/>
    <w:rsid w:val="005F128A"/>
    <w:rsid w:val="005F1437"/>
    <w:rsid w:val="005F14CD"/>
    <w:rsid w:val="005F14E2"/>
    <w:rsid w:val="005F155A"/>
    <w:rsid w:val="005F1752"/>
    <w:rsid w:val="005F1817"/>
    <w:rsid w:val="005F194B"/>
    <w:rsid w:val="005F1B15"/>
    <w:rsid w:val="005F1B29"/>
    <w:rsid w:val="005F1BD8"/>
    <w:rsid w:val="005F1E04"/>
    <w:rsid w:val="005F1E0F"/>
    <w:rsid w:val="005F1FCE"/>
    <w:rsid w:val="005F240E"/>
    <w:rsid w:val="005F24EA"/>
    <w:rsid w:val="005F2577"/>
    <w:rsid w:val="005F2646"/>
    <w:rsid w:val="005F28F2"/>
    <w:rsid w:val="005F2A56"/>
    <w:rsid w:val="005F2B4E"/>
    <w:rsid w:val="005F2CF4"/>
    <w:rsid w:val="005F2FB4"/>
    <w:rsid w:val="005F313B"/>
    <w:rsid w:val="005F3569"/>
    <w:rsid w:val="005F35B1"/>
    <w:rsid w:val="005F3BBD"/>
    <w:rsid w:val="005F3CDB"/>
    <w:rsid w:val="005F3CF8"/>
    <w:rsid w:val="005F3FE3"/>
    <w:rsid w:val="005F4108"/>
    <w:rsid w:val="005F4118"/>
    <w:rsid w:val="005F4139"/>
    <w:rsid w:val="005F4202"/>
    <w:rsid w:val="005F4471"/>
    <w:rsid w:val="005F461C"/>
    <w:rsid w:val="005F4D62"/>
    <w:rsid w:val="005F4D65"/>
    <w:rsid w:val="005F4DAD"/>
    <w:rsid w:val="005F4F73"/>
    <w:rsid w:val="005F4FC1"/>
    <w:rsid w:val="005F50A9"/>
    <w:rsid w:val="005F57BC"/>
    <w:rsid w:val="005F57DA"/>
    <w:rsid w:val="005F5854"/>
    <w:rsid w:val="005F58D8"/>
    <w:rsid w:val="005F59CA"/>
    <w:rsid w:val="005F5A00"/>
    <w:rsid w:val="005F5A11"/>
    <w:rsid w:val="005F5BA3"/>
    <w:rsid w:val="005F607D"/>
    <w:rsid w:val="005F62B0"/>
    <w:rsid w:val="005F62FD"/>
    <w:rsid w:val="005F6338"/>
    <w:rsid w:val="005F6845"/>
    <w:rsid w:val="005F6881"/>
    <w:rsid w:val="005F69AE"/>
    <w:rsid w:val="005F6ADC"/>
    <w:rsid w:val="005F6C0C"/>
    <w:rsid w:val="005F6F17"/>
    <w:rsid w:val="005F6FCF"/>
    <w:rsid w:val="005F6FD3"/>
    <w:rsid w:val="005F720C"/>
    <w:rsid w:val="005F7380"/>
    <w:rsid w:val="005F73A3"/>
    <w:rsid w:val="005F746E"/>
    <w:rsid w:val="005F7822"/>
    <w:rsid w:val="005F799F"/>
    <w:rsid w:val="005F7A29"/>
    <w:rsid w:val="00600051"/>
    <w:rsid w:val="006002E4"/>
    <w:rsid w:val="0060045E"/>
    <w:rsid w:val="0060063F"/>
    <w:rsid w:val="006006AC"/>
    <w:rsid w:val="00600941"/>
    <w:rsid w:val="006009E7"/>
    <w:rsid w:val="00600A80"/>
    <w:rsid w:val="00600AF0"/>
    <w:rsid w:val="00600AFF"/>
    <w:rsid w:val="00600BD4"/>
    <w:rsid w:val="00600C89"/>
    <w:rsid w:val="00600CA8"/>
    <w:rsid w:val="00601334"/>
    <w:rsid w:val="006017BC"/>
    <w:rsid w:val="00601918"/>
    <w:rsid w:val="006019D2"/>
    <w:rsid w:val="00601C28"/>
    <w:rsid w:val="00601CAE"/>
    <w:rsid w:val="00601D72"/>
    <w:rsid w:val="00601DDA"/>
    <w:rsid w:val="00602208"/>
    <w:rsid w:val="00602289"/>
    <w:rsid w:val="006024F8"/>
    <w:rsid w:val="00602C1E"/>
    <w:rsid w:val="00602C80"/>
    <w:rsid w:val="00602EEA"/>
    <w:rsid w:val="00602F1E"/>
    <w:rsid w:val="00603112"/>
    <w:rsid w:val="0060312D"/>
    <w:rsid w:val="00603290"/>
    <w:rsid w:val="0060349D"/>
    <w:rsid w:val="00603595"/>
    <w:rsid w:val="0060361A"/>
    <w:rsid w:val="00603D1F"/>
    <w:rsid w:val="00603E70"/>
    <w:rsid w:val="00603E83"/>
    <w:rsid w:val="00603E84"/>
    <w:rsid w:val="00603F53"/>
    <w:rsid w:val="00604135"/>
    <w:rsid w:val="0060420A"/>
    <w:rsid w:val="00604272"/>
    <w:rsid w:val="006042DD"/>
    <w:rsid w:val="006044F3"/>
    <w:rsid w:val="00604516"/>
    <w:rsid w:val="006045C2"/>
    <w:rsid w:val="0060472C"/>
    <w:rsid w:val="006048C2"/>
    <w:rsid w:val="006048E3"/>
    <w:rsid w:val="006049A9"/>
    <w:rsid w:val="00604B12"/>
    <w:rsid w:val="00604C63"/>
    <w:rsid w:val="00604C72"/>
    <w:rsid w:val="00604D30"/>
    <w:rsid w:val="00604FA9"/>
    <w:rsid w:val="00604FC7"/>
    <w:rsid w:val="00604FCE"/>
    <w:rsid w:val="00605159"/>
    <w:rsid w:val="0060520A"/>
    <w:rsid w:val="00605381"/>
    <w:rsid w:val="006055B7"/>
    <w:rsid w:val="00605722"/>
    <w:rsid w:val="0060578F"/>
    <w:rsid w:val="006057D0"/>
    <w:rsid w:val="00605C70"/>
    <w:rsid w:val="00605EA6"/>
    <w:rsid w:val="00606100"/>
    <w:rsid w:val="006062C3"/>
    <w:rsid w:val="00606333"/>
    <w:rsid w:val="00606642"/>
    <w:rsid w:val="00606B52"/>
    <w:rsid w:val="00606DFA"/>
    <w:rsid w:val="00606EE3"/>
    <w:rsid w:val="00606F0C"/>
    <w:rsid w:val="00606FFA"/>
    <w:rsid w:val="006071AA"/>
    <w:rsid w:val="00607228"/>
    <w:rsid w:val="0060749B"/>
    <w:rsid w:val="00607500"/>
    <w:rsid w:val="00607502"/>
    <w:rsid w:val="0060798A"/>
    <w:rsid w:val="00607A0D"/>
    <w:rsid w:val="00607AC3"/>
    <w:rsid w:val="00607BDC"/>
    <w:rsid w:val="00607BF3"/>
    <w:rsid w:val="00610067"/>
    <w:rsid w:val="006108E4"/>
    <w:rsid w:val="00610A4A"/>
    <w:rsid w:val="00610E29"/>
    <w:rsid w:val="00610F87"/>
    <w:rsid w:val="006110F1"/>
    <w:rsid w:val="006111C6"/>
    <w:rsid w:val="006111D5"/>
    <w:rsid w:val="006114F2"/>
    <w:rsid w:val="0061176F"/>
    <w:rsid w:val="00611833"/>
    <w:rsid w:val="00611859"/>
    <w:rsid w:val="00611AD0"/>
    <w:rsid w:val="0061206D"/>
    <w:rsid w:val="006120CB"/>
    <w:rsid w:val="006120D1"/>
    <w:rsid w:val="006122F6"/>
    <w:rsid w:val="0061235A"/>
    <w:rsid w:val="006123BB"/>
    <w:rsid w:val="006123D5"/>
    <w:rsid w:val="00612726"/>
    <w:rsid w:val="00612B8D"/>
    <w:rsid w:val="00612C7F"/>
    <w:rsid w:val="00612D60"/>
    <w:rsid w:val="00612D8B"/>
    <w:rsid w:val="00612E79"/>
    <w:rsid w:val="0061311D"/>
    <w:rsid w:val="006132F9"/>
    <w:rsid w:val="00613465"/>
    <w:rsid w:val="006134CC"/>
    <w:rsid w:val="0061356F"/>
    <w:rsid w:val="00613585"/>
    <w:rsid w:val="00613654"/>
    <w:rsid w:val="00613A14"/>
    <w:rsid w:val="00613C69"/>
    <w:rsid w:val="00613D90"/>
    <w:rsid w:val="00613EDA"/>
    <w:rsid w:val="0061410B"/>
    <w:rsid w:val="00614127"/>
    <w:rsid w:val="006141DA"/>
    <w:rsid w:val="0061426F"/>
    <w:rsid w:val="006142CF"/>
    <w:rsid w:val="00614449"/>
    <w:rsid w:val="006144F4"/>
    <w:rsid w:val="00614597"/>
    <w:rsid w:val="006145BF"/>
    <w:rsid w:val="0061470F"/>
    <w:rsid w:val="00614786"/>
    <w:rsid w:val="006149EC"/>
    <w:rsid w:val="00614B9A"/>
    <w:rsid w:val="00614C19"/>
    <w:rsid w:val="00614D18"/>
    <w:rsid w:val="00614E0F"/>
    <w:rsid w:val="006151A2"/>
    <w:rsid w:val="006151D0"/>
    <w:rsid w:val="00615267"/>
    <w:rsid w:val="0061549C"/>
    <w:rsid w:val="0061556C"/>
    <w:rsid w:val="00615664"/>
    <w:rsid w:val="006158F8"/>
    <w:rsid w:val="00615A8F"/>
    <w:rsid w:val="0061600F"/>
    <w:rsid w:val="0061601E"/>
    <w:rsid w:val="0061612F"/>
    <w:rsid w:val="00616211"/>
    <w:rsid w:val="00616275"/>
    <w:rsid w:val="0061629C"/>
    <w:rsid w:val="00616317"/>
    <w:rsid w:val="0061637F"/>
    <w:rsid w:val="0061641C"/>
    <w:rsid w:val="00616545"/>
    <w:rsid w:val="00616BCC"/>
    <w:rsid w:val="00616DE7"/>
    <w:rsid w:val="00616ED4"/>
    <w:rsid w:val="00616FB3"/>
    <w:rsid w:val="00617054"/>
    <w:rsid w:val="0061725D"/>
    <w:rsid w:val="0061769B"/>
    <w:rsid w:val="00617844"/>
    <w:rsid w:val="00617AAD"/>
    <w:rsid w:val="00617D09"/>
    <w:rsid w:val="00617D8C"/>
    <w:rsid w:val="00617DA1"/>
    <w:rsid w:val="006203EC"/>
    <w:rsid w:val="00620416"/>
    <w:rsid w:val="006206E1"/>
    <w:rsid w:val="006206E6"/>
    <w:rsid w:val="00620820"/>
    <w:rsid w:val="00620A29"/>
    <w:rsid w:val="00620C90"/>
    <w:rsid w:val="00620CEC"/>
    <w:rsid w:val="0062137C"/>
    <w:rsid w:val="00621387"/>
    <w:rsid w:val="006213AF"/>
    <w:rsid w:val="00621688"/>
    <w:rsid w:val="006216FB"/>
    <w:rsid w:val="00621713"/>
    <w:rsid w:val="00621878"/>
    <w:rsid w:val="006218C0"/>
    <w:rsid w:val="006218D7"/>
    <w:rsid w:val="00621AEA"/>
    <w:rsid w:val="00621C16"/>
    <w:rsid w:val="00621E38"/>
    <w:rsid w:val="00621E60"/>
    <w:rsid w:val="006222A7"/>
    <w:rsid w:val="0062230D"/>
    <w:rsid w:val="006225C3"/>
    <w:rsid w:val="00622638"/>
    <w:rsid w:val="0062263B"/>
    <w:rsid w:val="00622797"/>
    <w:rsid w:val="006227BB"/>
    <w:rsid w:val="006228E2"/>
    <w:rsid w:val="00622958"/>
    <w:rsid w:val="00622CC1"/>
    <w:rsid w:val="006231E6"/>
    <w:rsid w:val="00623240"/>
    <w:rsid w:val="006232CA"/>
    <w:rsid w:val="006233E7"/>
    <w:rsid w:val="0062373E"/>
    <w:rsid w:val="006237BA"/>
    <w:rsid w:val="006238EE"/>
    <w:rsid w:val="00623DC0"/>
    <w:rsid w:val="00623EC7"/>
    <w:rsid w:val="00624053"/>
    <w:rsid w:val="00624150"/>
    <w:rsid w:val="0062432C"/>
    <w:rsid w:val="006247C8"/>
    <w:rsid w:val="00624A93"/>
    <w:rsid w:val="00624CC0"/>
    <w:rsid w:val="00624CDD"/>
    <w:rsid w:val="00624D24"/>
    <w:rsid w:val="00624D9B"/>
    <w:rsid w:val="00624E7A"/>
    <w:rsid w:val="00625175"/>
    <w:rsid w:val="006251D9"/>
    <w:rsid w:val="00625437"/>
    <w:rsid w:val="00625670"/>
    <w:rsid w:val="00625692"/>
    <w:rsid w:val="006256AB"/>
    <w:rsid w:val="006258F3"/>
    <w:rsid w:val="00625A3F"/>
    <w:rsid w:val="00625D1F"/>
    <w:rsid w:val="00625E32"/>
    <w:rsid w:val="00625E88"/>
    <w:rsid w:val="00625FD8"/>
    <w:rsid w:val="0062623D"/>
    <w:rsid w:val="00626535"/>
    <w:rsid w:val="00626880"/>
    <w:rsid w:val="00626AAD"/>
    <w:rsid w:val="00626ECA"/>
    <w:rsid w:val="00626F59"/>
    <w:rsid w:val="00627013"/>
    <w:rsid w:val="006270C8"/>
    <w:rsid w:val="006271EF"/>
    <w:rsid w:val="00627261"/>
    <w:rsid w:val="006273EC"/>
    <w:rsid w:val="00627420"/>
    <w:rsid w:val="006275F9"/>
    <w:rsid w:val="0062786F"/>
    <w:rsid w:val="006279A4"/>
    <w:rsid w:val="00627B3B"/>
    <w:rsid w:val="00627E04"/>
    <w:rsid w:val="00627FDF"/>
    <w:rsid w:val="006301F1"/>
    <w:rsid w:val="00630201"/>
    <w:rsid w:val="0063048D"/>
    <w:rsid w:val="0063049A"/>
    <w:rsid w:val="0063059E"/>
    <w:rsid w:val="006306EE"/>
    <w:rsid w:val="00630A54"/>
    <w:rsid w:val="00630CE5"/>
    <w:rsid w:val="00630FF4"/>
    <w:rsid w:val="00631427"/>
    <w:rsid w:val="0063144A"/>
    <w:rsid w:val="0063186A"/>
    <w:rsid w:val="00631A63"/>
    <w:rsid w:val="006321D2"/>
    <w:rsid w:val="006322A1"/>
    <w:rsid w:val="006322D3"/>
    <w:rsid w:val="0063230B"/>
    <w:rsid w:val="006323D5"/>
    <w:rsid w:val="006324BF"/>
    <w:rsid w:val="006327BE"/>
    <w:rsid w:val="00632907"/>
    <w:rsid w:val="00632B39"/>
    <w:rsid w:val="00632E86"/>
    <w:rsid w:val="0063311A"/>
    <w:rsid w:val="00633255"/>
    <w:rsid w:val="00633451"/>
    <w:rsid w:val="0063347B"/>
    <w:rsid w:val="006336AF"/>
    <w:rsid w:val="00633754"/>
    <w:rsid w:val="00633A82"/>
    <w:rsid w:val="00633B01"/>
    <w:rsid w:val="00633C42"/>
    <w:rsid w:val="00633C6D"/>
    <w:rsid w:val="006340F5"/>
    <w:rsid w:val="006343B6"/>
    <w:rsid w:val="00634917"/>
    <w:rsid w:val="00634AE6"/>
    <w:rsid w:val="00634E68"/>
    <w:rsid w:val="00634F90"/>
    <w:rsid w:val="00635300"/>
    <w:rsid w:val="006353F0"/>
    <w:rsid w:val="0063558E"/>
    <w:rsid w:val="00635646"/>
    <w:rsid w:val="0063574C"/>
    <w:rsid w:val="00635791"/>
    <w:rsid w:val="006357A8"/>
    <w:rsid w:val="00635965"/>
    <w:rsid w:val="00635CE8"/>
    <w:rsid w:val="00635D8F"/>
    <w:rsid w:val="00635EF4"/>
    <w:rsid w:val="00636151"/>
    <w:rsid w:val="00636240"/>
    <w:rsid w:val="0063626A"/>
    <w:rsid w:val="006362F0"/>
    <w:rsid w:val="006366A9"/>
    <w:rsid w:val="00636703"/>
    <w:rsid w:val="00636770"/>
    <w:rsid w:val="006367D4"/>
    <w:rsid w:val="006368BF"/>
    <w:rsid w:val="00636A49"/>
    <w:rsid w:val="00636F43"/>
    <w:rsid w:val="006370F2"/>
    <w:rsid w:val="00637203"/>
    <w:rsid w:val="00637477"/>
    <w:rsid w:val="006374F0"/>
    <w:rsid w:val="00637682"/>
    <w:rsid w:val="006377CC"/>
    <w:rsid w:val="006379F7"/>
    <w:rsid w:val="00637C02"/>
    <w:rsid w:val="00637D25"/>
    <w:rsid w:val="00640047"/>
    <w:rsid w:val="00640151"/>
    <w:rsid w:val="0064040A"/>
    <w:rsid w:val="0064067B"/>
    <w:rsid w:val="00640889"/>
    <w:rsid w:val="00640F40"/>
    <w:rsid w:val="00641184"/>
    <w:rsid w:val="00641205"/>
    <w:rsid w:val="0064120B"/>
    <w:rsid w:val="00641220"/>
    <w:rsid w:val="0064127A"/>
    <w:rsid w:val="0064135D"/>
    <w:rsid w:val="0064158C"/>
    <w:rsid w:val="00641996"/>
    <w:rsid w:val="00641A3B"/>
    <w:rsid w:val="00641A5A"/>
    <w:rsid w:val="00641BB4"/>
    <w:rsid w:val="00641EBA"/>
    <w:rsid w:val="00641F8E"/>
    <w:rsid w:val="00642192"/>
    <w:rsid w:val="0064221D"/>
    <w:rsid w:val="006425FC"/>
    <w:rsid w:val="006427B7"/>
    <w:rsid w:val="0064281F"/>
    <w:rsid w:val="00642B9A"/>
    <w:rsid w:val="00642BE4"/>
    <w:rsid w:val="00642E38"/>
    <w:rsid w:val="00642EE4"/>
    <w:rsid w:val="00642F5F"/>
    <w:rsid w:val="00642F88"/>
    <w:rsid w:val="00642FB5"/>
    <w:rsid w:val="00643341"/>
    <w:rsid w:val="00643895"/>
    <w:rsid w:val="00643BE6"/>
    <w:rsid w:val="00643C40"/>
    <w:rsid w:val="00643F39"/>
    <w:rsid w:val="006442FE"/>
    <w:rsid w:val="006444D1"/>
    <w:rsid w:val="00644689"/>
    <w:rsid w:val="006447B3"/>
    <w:rsid w:val="0064487F"/>
    <w:rsid w:val="006448C7"/>
    <w:rsid w:val="00644A4D"/>
    <w:rsid w:val="00644ABC"/>
    <w:rsid w:val="00644DD8"/>
    <w:rsid w:val="00644EB0"/>
    <w:rsid w:val="00645359"/>
    <w:rsid w:val="00645503"/>
    <w:rsid w:val="00645556"/>
    <w:rsid w:val="006456E8"/>
    <w:rsid w:val="006458A7"/>
    <w:rsid w:val="006458F4"/>
    <w:rsid w:val="00645933"/>
    <w:rsid w:val="00645938"/>
    <w:rsid w:val="00645A2B"/>
    <w:rsid w:val="00645FA8"/>
    <w:rsid w:val="00645FF3"/>
    <w:rsid w:val="00646008"/>
    <w:rsid w:val="0064600F"/>
    <w:rsid w:val="0064614A"/>
    <w:rsid w:val="00646165"/>
    <w:rsid w:val="006462BE"/>
    <w:rsid w:val="0064656C"/>
    <w:rsid w:val="00646912"/>
    <w:rsid w:val="00646A0A"/>
    <w:rsid w:val="00646B18"/>
    <w:rsid w:val="00646BBB"/>
    <w:rsid w:val="00646C52"/>
    <w:rsid w:val="00646C74"/>
    <w:rsid w:val="00646F3D"/>
    <w:rsid w:val="006470E9"/>
    <w:rsid w:val="00647633"/>
    <w:rsid w:val="0064783F"/>
    <w:rsid w:val="0064799F"/>
    <w:rsid w:val="00647B02"/>
    <w:rsid w:val="00647B4C"/>
    <w:rsid w:val="00647BA6"/>
    <w:rsid w:val="00647C1A"/>
    <w:rsid w:val="00647CD9"/>
    <w:rsid w:val="00647D6A"/>
    <w:rsid w:val="00647D90"/>
    <w:rsid w:val="00647DD2"/>
    <w:rsid w:val="00650269"/>
    <w:rsid w:val="00650278"/>
    <w:rsid w:val="00650491"/>
    <w:rsid w:val="00650535"/>
    <w:rsid w:val="0065053C"/>
    <w:rsid w:val="006505CF"/>
    <w:rsid w:val="00650680"/>
    <w:rsid w:val="006508AF"/>
    <w:rsid w:val="006508BE"/>
    <w:rsid w:val="006508E6"/>
    <w:rsid w:val="006508EC"/>
    <w:rsid w:val="00650913"/>
    <w:rsid w:val="006509CD"/>
    <w:rsid w:val="00650D22"/>
    <w:rsid w:val="00650DD5"/>
    <w:rsid w:val="00651001"/>
    <w:rsid w:val="00651040"/>
    <w:rsid w:val="006511E9"/>
    <w:rsid w:val="0065123B"/>
    <w:rsid w:val="00651638"/>
    <w:rsid w:val="00651A60"/>
    <w:rsid w:val="00651B0E"/>
    <w:rsid w:val="00651BAF"/>
    <w:rsid w:val="00651CD5"/>
    <w:rsid w:val="00651EBA"/>
    <w:rsid w:val="0065234A"/>
    <w:rsid w:val="0065234C"/>
    <w:rsid w:val="006523F3"/>
    <w:rsid w:val="00652487"/>
    <w:rsid w:val="00652647"/>
    <w:rsid w:val="006527CD"/>
    <w:rsid w:val="00652A9E"/>
    <w:rsid w:val="00652CFC"/>
    <w:rsid w:val="00652E61"/>
    <w:rsid w:val="00652F93"/>
    <w:rsid w:val="0065315C"/>
    <w:rsid w:val="00653298"/>
    <w:rsid w:val="0065329A"/>
    <w:rsid w:val="0065345D"/>
    <w:rsid w:val="006534F2"/>
    <w:rsid w:val="00653803"/>
    <w:rsid w:val="00653A8D"/>
    <w:rsid w:val="00653BDA"/>
    <w:rsid w:val="00653F3B"/>
    <w:rsid w:val="00653F8D"/>
    <w:rsid w:val="00654050"/>
    <w:rsid w:val="00654130"/>
    <w:rsid w:val="00654210"/>
    <w:rsid w:val="00654213"/>
    <w:rsid w:val="0065428B"/>
    <w:rsid w:val="006544DE"/>
    <w:rsid w:val="006544E2"/>
    <w:rsid w:val="006545BF"/>
    <w:rsid w:val="00654658"/>
    <w:rsid w:val="006549D6"/>
    <w:rsid w:val="00654A59"/>
    <w:rsid w:val="00654B04"/>
    <w:rsid w:val="00654B44"/>
    <w:rsid w:val="00654D91"/>
    <w:rsid w:val="006550AE"/>
    <w:rsid w:val="0065510C"/>
    <w:rsid w:val="00655232"/>
    <w:rsid w:val="00655468"/>
    <w:rsid w:val="0065547B"/>
    <w:rsid w:val="006555F2"/>
    <w:rsid w:val="00655720"/>
    <w:rsid w:val="006559F2"/>
    <w:rsid w:val="00655C14"/>
    <w:rsid w:val="00655D15"/>
    <w:rsid w:val="00655D2B"/>
    <w:rsid w:val="00655D5D"/>
    <w:rsid w:val="00655ED7"/>
    <w:rsid w:val="0065622C"/>
    <w:rsid w:val="006562A8"/>
    <w:rsid w:val="006563F9"/>
    <w:rsid w:val="0065641E"/>
    <w:rsid w:val="00656542"/>
    <w:rsid w:val="0065662B"/>
    <w:rsid w:val="00656855"/>
    <w:rsid w:val="00656946"/>
    <w:rsid w:val="00657017"/>
    <w:rsid w:val="0065711B"/>
    <w:rsid w:val="0065721A"/>
    <w:rsid w:val="006572B9"/>
    <w:rsid w:val="0065731B"/>
    <w:rsid w:val="0065753F"/>
    <w:rsid w:val="00657627"/>
    <w:rsid w:val="0065767C"/>
    <w:rsid w:val="0065781B"/>
    <w:rsid w:val="00657836"/>
    <w:rsid w:val="00657900"/>
    <w:rsid w:val="00657AF1"/>
    <w:rsid w:val="00657D97"/>
    <w:rsid w:val="00657E26"/>
    <w:rsid w:val="00657E57"/>
    <w:rsid w:val="00657E61"/>
    <w:rsid w:val="00657F18"/>
    <w:rsid w:val="00657FED"/>
    <w:rsid w:val="0066012B"/>
    <w:rsid w:val="0066035A"/>
    <w:rsid w:val="00660479"/>
    <w:rsid w:val="00660564"/>
    <w:rsid w:val="006606FF"/>
    <w:rsid w:val="00660700"/>
    <w:rsid w:val="00660C02"/>
    <w:rsid w:val="00660CBE"/>
    <w:rsid w:val="0066102A"/>
    <w:rsid w:val="006610F1"/>
    <w:rsid w:val="006611A4"/>
    <w:rsid w:val="00661584"/>
    <w:rsid w:val="0066158C"/>
    <w:rsid w:val="00661890"/>
    <w:rsid w:val="006618FB"/>
    <w:rsid w:val="00661A59"/>
    <w:rsid w:val="00661D22"/>
    <w:rsid w:val="00661F68"/>
    <w:rsid w:val="006625DD"/>
    <w:rsid w:val="006628CB"/>
    <w:rsid w:val="0066290F"/>
    <w:rsid w:val="0066293A"/>
    <w:rsid w:val="00662CA6"/>
    <w:rsid w:val="00662DB7"/>
    <w:rsid w:val="00662ED5"/>
    <w:rsid w:val="00663042"/>
    <w:rsid w:val="006630EC"/>
    <w:rsid w:val="00663111"/>
    <w:rsid w:val="00663388"/>
    <w:rsid w:val="0066357C"/>
    <w:rsid w:val="006635EE"/>
    <w:rsid w:val="00663624"/>
    <w:rsid w:val="0066376E"/>
    <w:rsid w:val="006637DB"/>
    <w:rsid w:val="00663CAE"/>
    <w:rsid w:val="00663DEC"/>
    <w:rsid w:val="00663EDA"/>
    <w:rsid w:val="00663EF4"/>
    <w:rsid w:val="00663FE8"/>
    <w:rsid w:val="0066409A"/>
    <w:rsid w:val="006642B2"/>
    <w:rsid w:val="006643B1"/>
    <w:rsid w:val="00664432"/>
    <w:rsid w:val="00664496"/>
    <w:rsid w:val="00664522"/>
    <w:rsid w:val="00664557"/>
    <w:rsid w:val="00664894"/>
    <w:rsid w:val="006648BB"/>
    <w:rsid w:val="006649E6"/>
    <w:rsid w:val="00664EFF"/>
    <w:rsid w:val="006651D7"/>
    <w:rsid w:val="00665846"/>
    <w:rsid w:val="0066595F"/>
    <w:rsid w:val="00665C3A"/>
    <w:rsid w:val="00665F22"/>
    <w:rsid w:val="00666103"/>
    <w:rsid w:val="0066610D"/>
    <w:rsid w:val="00666220"/>
    <w:rsid w:val="00666714"/>
    <w:rsid w:val="00666B9A"/>
    <w:rsid w:val="00666C30"/>
    <w:rsid w:val="00667056"/>
    <w:rsid w:val="00667060"/>
    <w:rsid w:val="00667453"/>
    <w:rsid w:val="00667A5A"/>
    <w:rsid w:val="00667AA0"/>
    <w:rsid w:val="00667B14"/>
    <w:rsid w:val="00667B30"/>
    <w:rsid w:val="00667CFC"/>
    <w:rsid w:val="00667DF8"/>
    <w:rsid w:val="006700A5"/>
    <w:rsid w:val="00670104"/>
    <w:rsid w:val="00670319"/>
    <w:rsid w:val="00670385"/>
    <w:rsid w:val="00670432"/>
    <w:rsid w:val="006705CB"/>
    <w:rsid w:val="0067065A"/>
    <w:rsid w:val="00670ADE"/>
    <w:rsid w:val="00670EF2"/>
    <w:rsid w:val="00671240"/>
    <w:rsid w:val="006712EA"/>
    <w:rsid w:val="00671345"/>
    <w:rsid w:val="0067134E"/>
    <w:rsid w:val="006717B0"/>
    <w:rsid w:val="006719F9"/>
    <w:rsid w:val="00671A16"/>
    <w:rsid w:val="00671A71"/>
    <w:rsid w:val="0067203D"/>
    <w:rsid w:val="00672061"/>
    <w:rsid w:val="00672124"/>
    <w:rsid w:val="0067220D"/>
    <w:rsid w:val="00672537"/>
    <w:rsid w:val="00672626"/>
    <w:rsid w:val="006727CA"/>
    <w:rsid w:val="006727CB"/>
    <w:rsid w:val="00672B1B"/>
    <w:rsid w:val="00672C61"/>
    <w:rsid w:val="00672E71"/>
    <w:rsid w:val="00672E89"/>
    <w:rsid w:val="006730C7"/>
    <w:rsid w:val="0067345B"/>
    <w:rsid w:val="00673658"/>
    <w:rsid w:val="006739FF"/>
    <w:rsid w:val="00673B32"/>
    <w:rsid w:val="00673CEB"/>
    <w:rsid w:val="00674022"/>
    <w:rsid w:val="00674131"/>
    <w:rsid w:val="00674542"/>
    <w:rsid w:val="0067455F"/>
    <w:rsid w:val="00674735"/>
    <w:rsid w:val="00674B98"/>
    <w:rsid w:val="00674C8C"/>
    <w:rsid w:val="00674CB6"/>
    <w:rsid w:val="00674CEA"/>
    <w:rsid w:val="00674E82"/>
    <w:rsid w:val="00675309"/>
    <w:rsid w:val="00675427"/>
    <w:rsid w:val="006754E4"/>
    <w:rsid w:val="006755E7"/>
    <w:rsid w:val="00675923"/>
    <w:rsid w:val="00675A4E"/>
    <w:rsid w:val="00675A51"/>
    <w:rsid w:val="00675C2A"/>
    <w:rsid w:val="0067615C"/>
    <w:rsid w:val="00676254"/>
    <w:rsid w:val="006762FC"/>
    <w:rsid w:val="0067637F"/>
    <w:rsid w:val="0067644C"/>
    <w:rsid w:val="00676565"/>
    <w:rsid w:val="0067662F"/>
    <w:rsid w:val="00676736"/>
    <w:rsid w:val="0067696E"/>
    <w:rsid w:val="006769F2"/>
    <w:rsid w:val="00676AAA"/>
    <w:rsid w:val="00676AE5"/>
    <w:rsid w:val="00676CA3"/>
    <w:rsid w:val="00676D1B"/>
    <w:rsid w:val="00676E38"/>
    <w:rsid w:val="00677196"/>
    <w:rsid w:val="00677213"/>
    <w:rsid w:val="00677347"/>
    <w:rsid w:val="00677412"/>
    <w:rsid w:val="006776BF"/>
    <w:rsid w:val="00677772"/>
    <w:rsid w:val="006778C3"/>
    <w:rsid w:val="00677BC9"/>
    <w:rsid w:val="00677C52"/>
    <w:rsid w:val="00677F5B"/>
    <w:rsid w:val="0068013C"/>
    <w:rsid w:val="0068014D"/>
    <w:rsid w:val="00680554"/>
    <w:rsid w:val="00680857"/>
    <w:rsid w:val="00680C8C"/>
    <w:rsid w:val="00680F32"/>
    <w:rsid w:val="00680FB2"/>
    <w:rsid w:val="00681129"/>
    <w:rsid w:val="00681563"/>
    <w:rsid w:val="006816FD"/>
    <w:rsid w:val="0068178A"/>
    <w:rsid w:val="00681AAE"/>
    <w:rsid w:val="00681AB1"/>
    <w:rsid w:val="00681AD4"/>
    <w:rsid w:val="00681D8A"/>
    <w:rsid w:val="00681F54"/>
    <w:rsid w:val="00681FDA"/>
    <w:rsid w:val="006820D3"/>
    <w:rsid w:val="0068212B"/>
    <w:rsid w:val="0068215A"/>
    <w:rsid w:val="00682402"/>
    <w:rsid w:val="00682445"/>
    <w:rsid w:val="006827CB"/>
    <w:rsid w:val="00682E1E"/>
    <w:rsid w:val="00682E56"/>
    <w:rsid w:val="00683125"/>
    <w:rsid w:val="006832E2"/>
    <w:rsid w:val="006832ED"/>
    <w:rsid w:val="00683348"/>
    <w:rsid w:val="006833DE"/>
    <w:rsid w:val="0068384B"/>
    <w:rsid w:val="00683B06"/>
    <w:rsid w:val="00683C87"/>
    <w:rsid w:val="006840BA"/>
    <w:rsid w:val="0068422A"/>
    <w:rsid w:val="00684504"/>
    <w:rsid w:val="006846D6"/>
    <w:rsid w:val="00684842"/>
    <w:rsid w:val="00684D13"/>
    <w:rsid w:val="00684ED5"/>
    <w:rsid w:val="0068510A"/>
    <w:rsid w:val="0068522C"/>
    <w:rsid w:val="00685917"/>
    <w:rsid w:val="00685CB0"/>
    <w:rsid w:val="00686180"/>
    <w:rsid w:val="006869E7"/>
    <w:rsid w:val="00686B3D"/>
    <w:rsid w:val="00686B76"/>
    <w:rsid w:val="00686B7A"/>
    <w:rsid w:val="00686DD0"/>
    <w:rsid w:val="006875EB"/>
    <w:rsid w:val="006876B3"/>
    <w:rsid w:val="0068788D"/>
    <w:rsid w:val="006879A5"/>
    <w:rsid w:val="006879ED"/>
    <w:rsid w:val="00687C31"/>
    <w:rsid w:val="00687CA8"/>
    <w:rsid w:val="00687DB2"/>
    <w:rsid w:val="00687DED"/>
    <w:rsid w:val="00687F05"/>
    <w:rsid w:val="006900E4"/>
    <w:rsid w:val="00690308"/>
    <w:rsid w:val="00690375"/>
    <w:rsid w:val="00690480"/>
    <w:rsid w:val="006904EE"/>
    <w:rsid w:val="00690649"/>
    <w:rsid w:val="00690914"/>
    <w:rsid w:val="006909DB"/>
    <w:rsid w:val="00690A7E"/>
    <w:rsid w:val="00690D1E"/>
    <w:rsid w:val="00690E73"/>
    <w:rsid w:val="00691016"/>
    <w:rsid w:val="006910BB"/>
    <w:rsid w:val="0069157C"/>
    <w:rsid w:val="0069158C"/>
    <w:rsid w:val="006915BA"/>
    <w:rsid w:val="006916A8"/>
    <w:rsid w:val="0069197F"/>
    <w:rsid w:val="006919D1"/>
    <w:rsid w:val="00691A4D"/>
    <w:rsid w:val="00691BBA"/>
    <w:rsid w:val="00691DE3"/>
    <w:rsid w:val="00691F34"/>
    <w:rsid w:val="0069201B"/>
    <w:rsid w:val="006920DB"/>
    <w:rsid w:val="006920DE"/>
    <w:rsid w:val="006920F4"/>
    <w:rsid w:val="0069223B"/>
    <w:rsid w:val="0069236F"/>
    <w:rsid w:val="006925E7"/>
    <w:rsid w:val="006925EB"/>
    <w:rsid w:val="00692CE3"/>
    <w:rsid w:val="00692D04"/>
    <w:rsid w:val="00692D5C"/>
    <w:rsid w:val="00692F1E"/>
    <w:rsid w:val="00692F64"/>
    <w:rsid w:val="0069300A"/>
    <w:rsid w:val="006931D9"/>
    <w:rsid w:val="00693392"/>
    <w:rsid w:val="006935BE"/>
    <w:rsid w:val="006937B5"/>
    <w:rsid w:val="00693BFD"/>
    <w:rsid w:val="00693E41"/>
    <w:rsid w:val="00694192"/>
    <w:rsid w:val="006941C0"/>
    <w:rsid w:val="0069425E"/>
    <w:rsid w:val="006945B3"/>
    <w:rsid w:val="006946C7"/>
    <w:rsid w:val="006946D3"/>
    <w:rsid w:val="00694ADC"/>
    <w:rsid w:val="00694C18"/>
    <w:rsid w:val="00694D1C"/>
    <w:rsid w:val="00694ECA"/>
    <w:rsid w:val="00694EE7"/>
    <w:rsid w:val="00694F42"/>
    <w:rsid w:val="0069501D"/>
    <w:rsid w:val="00695025"/>
    <w:rsid w:val="006951E6"/>
    <w:rsid w:val="0069526D"/>
    <w:rsid w:val="00695458"/>
    <w:rsid w:val="00695670"/>
    <w:rsid w:val="006958D3"/>
    <w:rsid w:val="00695C12"/>
    <w:rsid w:val="00695CE0"/>
    <w:rsid w:val="00695D17"/>
    <w:rsid w:val="00695E4A"/>
    <w:rsid w:val="0069606B"/>
    <w:rsid w:val="006962EE"/>
    <w:rsid w:val="00696387"/>
    <w:rsid w:val="006963B0"/>
    <w:rsid w:val="00696416"/>
    <w:rsid w:val="00696705"/>
    <w:rsid w:val="006967C0"/>
    <w:rsid w:val="0069682A"/>
    <w:rsid w:val="006968DE"/>
    <w:rsid w:val="006968FD"/>
    <w:rsid w:val="00696911"/>
    <w:rsid w:val="00696915"/>
    <w:rsid w:val="0069691F"/>
    <w:rsid w:val="006969C5"/>
    <w:rsid w:val="00696A80"/>
    <w:rsid w:val="00696AC6"/>
    <w:rsid w:val="00696E27"/>
    <w:rsid w:val="0069701D"/>
    <w:rsid w:val="006973D1"/>
    <w:rsid w:val="0069767C"/>
    <w:rsid w:val="0069792A"/>
    <w:rsid w:val="00697A31"/>
    <w:rsid w:val="00697ADC"/>
    <w:rsid w:val="00697BBA"/>
    <w:rsid w:val="00697C08"/>
    <w:rsid w:val="00697EC1"/>
    <w:rsid w:val="006A01B7"/>
    <w:rsid w:val="006A03DE"/>
    <w:rsid w:val="006A03F7"/>
    <w:rsid w:val="006A08BD"/>
    <w:rsid w:val="006A08C4"/>
    <w:rsid w:val="006A0ABF"/>
    <w:rsid w:val="006A0CEF"/>
    <w:rsid w:val="006A0D5E"/>
    <w:rsid w:val="006A0F43"/>
    <w:rsid w:val="006A10FF"/>
    <w:rsid w:val="006A12AD"/>
    <w:rsid w:val="006A1356"/>
    <w:rsid w:val="006A1504"/>
    <w:rsid w:val="006A1676"/>
    <w:rsid w:val="006A17DB"/>
    <w:rsid w:val="006A18C2"/>
    <w:rsid w:val="006A1A6A"/>
    <w:rsid w:val="006A1CAC"/>
    <w:rsid w:val="006A1D9E"/>
    <w:rsid w:val="006A1DF4"/>
    <w:rsid w:val="006A1F05"/>
    <w:rsid w:val="006A20C2"/>
    <w:rsid w:val="006A2566"/>
    <w:rsid w:val="006A288A"/>
    <w:rsid w:val="006A2A76"/>
    <w:rsid w:val="006A2C58"/>
    <w:rsid w:val="006A2E47"/>
    <w:rsid w:val="006A2E5D"/>
    <w:rsid w:val="006A31C7"/>
    <w:rsid w:val="006A31D0"/>
    <w:rsid w:val="006A3311"/>
    <w:rsid w:val="006A346B"/>
    <w:rsid w:val="006A3526"/>
    <w:rsid w:val="006A37D8"/>
    <w:rsid w:val="006A37EE"/>
    <w:rsid w:val="006A3B46"/>
    <w:rsid w:val="006A3C9E"/>
    <w:rsid w:val="006A43B7"/>
    <w:rsid w:val="006A4550"/>
    <w:rsid w:val="006A457E"/>
    <w:rsid w:val="006A463E"/>
    <w:rsid w:val="006A47EA"/>
    <w:rsid w:val="006A4B15"/>
    <w:rsid w:val="006A4CB4"/>
    <w:rsid w:val="006A4F33"/>
    <w:rsid w:val="006A4F86"/>
    <w:rsid w:val="006A4FC4"/>
    <w:rsid w:val="006A511A"/>
    <w:rsid w:val="006A531C"/>
    <w:rsid w:val="006A53D5"/>
    <w:rsid w:val="006A541C"/>
    <w:rsid w:val="006A5827"/>
    <w:rsid w:val="006A5A0B"/>
    <w:rsid w:val="006A5A23"/>
    <w:rsid w:val="006A5BDA"/>
    <w:rsid w:val="006A5BFD"/>
    <w:rsid w:val="006A5C99"/>
    <w:rsid w:val="006A5DF8"/>
    <w:rsid w:val="006A5FAE"/>
    <w:rsid w:val="006A61D5"/>
    <w:rsid w:val="006A64D3"/>
    <w:rsid w:val="006A69F9"/>
    <w:rsid w:val="006A6A12"/>
    <w:rsid w:val="006A6BDD"/>
    <w:rsid w:val="006A6D31"/>
    <w:rsid w:val="006A6DF3"/>
    <w:rsid w:val="006A6FE0"/>
    <w:rsid w:val="006A6FF8"/>
    <w:rsid w:val="006A7424"/>
    <w:rsid w:val="006A772D"/>
    <w:rsid w:val="006A7801"/>
    <w:rsid w:val="006A7E51"/>
    <w:rsid w:val="006A7F84"/>
    <w:rsid w:val="006B011E"/>
    <w:rsid w:val="006B0156"/>
    <w:rsid w:val="006B05C8"/>
    <w:rsid w:val="006B0692"/>
    <w:rsid w:val="006B069F"/>
    <w:rsid w:val="006B0C4A"/>
    <w:rsid w:val="006B0DD0"/>
    <w:rsid w:val="006B0FC2"/>
    <w:rsid w:val="006B10A0"/>
    <w:rsid w:val="006B12B2"/>
    <w:rsid w:val="006B1348"/>
    <w:rsid w:val="006B13B5"/>
    <w:rsid w:val="006B13E4"/>
    <w:rsid w:val="006B14DE"/>
    <w:rsid w:val="006B1535"/>
    <w:rsid w:val="006B1614"/>
    <w:rsid w:val="006B1669"/>
    <w:rsid w:val="006B1A15"/>
    <w:rsid w:val="006B1AC8"/>
    <w:rsid w:val="006B1FAC"/>
    <w:rsid w:val="006B201E"/>
    <w:rsid w:val="006B2338"/>
    <w:rsid w:val="006B254F"/>
    <w:rsid w:val="006B2867"/>
    <w:rsid w:val="006B28B1"/>
    <w:rsid w:val="006B2F91"/>
    <w:rsid w:val="006B3900"/>
    <w:rsid w:val="006B39A7"/>
    <w:rsid w:val="006B3AC1"/>
    <w:rsid w:val="006B3B7C"/>
    <w:rsid w:val="006B3BB1"/>
    <w:rsid w:val="006B3C20"/>
    <w:rsid w:val="006B3C47"/>
    <w:rsid w:val="006B3F48"/>
    <w:rsid w:val="006B3F51"/>
    <w:rsid w:val="006B42C4"/>
    <w:rsid w:val="006B4649"/>
    <w:rsid w:val="006B49FC"/>
    <w:rsid w:val="006B4A24"/>
    <w:rsid w:val="006B4C9C"/>
    <w:rsid w:val="006B4DFF"/>
    <w:rsid w:val="006B5051"/>
    <w:rsid w:val="006B51F9"/>
    <w:rsid w:val="006B52C0"/>
    <w:rsid w:val="006B556E"/>
    <w:rsid w:val="006B5D2B"/>
    <w:rsid w:val="006B5D40"/>
    <w:rsid w:val="006B5DBB"/>
    <w:rsid w:val="006B5E1D"/>
    <w:rsid w:val="006B5F8E"/>
    <w:rsid w:val="006B6043"/>
    <w:rsid w:val="006B60B7"/>
    <w:rsid w:val="006B6314"/>
    <w:rsid w:val="006B63E0"/>
    <w:rsid w:val="006B649E"/>
    <w:rsid w:val="006B6C52"/>
    <w:rsid w:val="006B6DDA"/>
    <w:rsid w:val="006B6F29"/>
    <w:rsid w:val="006B6F32"/>
    <w:rsid w:val="006B7265"/>
    <w:rsid w:val="006B7300"/>
    <w:rsid w:val="006B7393"/>
    <w:rsid w:val="006B7396"/>
    <w:rsid w:val="006B74D1"/>
    <w:rsid w:val="006B779C"/>
    <w:rsid w:val="006B790B"/>
    <w:rsid w:val="006B7C3B"/>
    <w:rsid w:val="006B7D0E"/>
    <w:rsid w:val="006B7FBE"/>
    <w:rsid w:val="006C00CC"/>
    <w:rsid w:val="006C0138"/>
    <w:rsid w:val="006C01F1"/>
    <w:rsid w:val="006C020C"/>
    <w:rsid w:val="006C026B"/>
    <w:rsid w:val="006C029E"/>
    <w:rsid w:val="006C0444"/>
    <w:rsid w:val="006C0455"/>
    <w:rsid w:val="006C057F"/>
    <w:rsid w:val="006C067B"/>
    <w:rsid w:val="006C094D"/>
    <w:rsid w:val="006C0BA7"/>
    <w:rsid w:val="006C0E1C"/>
    <w:rsid w:val="006C0EBE"/>
    <w:rsid w:val="006C120B"/>
    <w:rsid w:val="006C1495"/>
    <w:rsid w:val="006C14F4"/>
    <w:rsid w:val="006C1B3F"/>
    <w:rsid w:val="006C1BA7"/>
    <w:rsid w:val="006C1BFC"/>
    <w:rsid w:val="006C1FA3"/>
    <w:rsid w:val="006C20E1"/>
    <w:rsid w:val="006C21E6"/>
    <w:rsid w:val="006C229B"/>
    <w:rsid w:val="006C256C"/>
    <w:rsid w:val="006C26EF"/>
    <w:rsid w:val="006C27F6"/>
    <w:rsid w:val="006C28E3"/>
    <w:rsid w:val="006C2A6A"/>
    <w:rsid w:val="006C2A87"/>
    <w:rsid w:val="006C2AA5"/>
    <w:rsid w:val="006C2ACD"/>
    <w:rsid w:val="006C2B66"/>
    <w:rsid w:val="006C2D65"/>
    <w:rsid w:val="006C31C5"/>
    <w:rsid w:val="006C3336"/>
    <w:rsid w:val="006C3695"/>
    <w:rsid w:val="006C36EC"/>
    <w:rsid w:val="006C37B8"/>
    <w:rsid w:val="006C3972"/>
    <w:rsid w:val="006C3B46"/>
    <w:rsid w:val="006C3C19"/>
    <w:rsid w:val="006C3C2A"/>
    <w:rsid w:val="006C3D07"/>
    <w:rsid w:val="006C3E21"/>
    <w:rsid w:val="006C3E6D"/>
    <w:rsid w:val="006C40FE"/>
    <w:rsid w:val="006C424A"/>
    <w:rsid w:val="006C42B5"/>
    <w:rsid w:val="006C456D"/>
    <w:rsid w:val="006C48BD"/>
    <w:rsid w:val="006C4928"/>
    <w:rsid w:val="006C4CBD"/>
    <w:rsid w:val="006C4E51"/>
    <w:rsid w:val="006C4EDF"/>
    <w:rsid w:val="006C5028"/>
    <w:rsid w:val="006C525F"/>
    <w:rsid w:val="006C5361"/>
    <w:rsid w:val="006C5414"/>
    <w:rsid w:val="006C58E8"/>
    <w:rsid w:val="006C5C9D"/>
    <w:rsid w:val="006C5D78"/>
    <w:rsid w:val="006C5E34"/>
    <w:rsid w:val="006C605E"/>
    <w:rsid w:val="006C614A"/>
    <w:rsid w:val="006C616D"/>
    <w:rsid w:val="006C61E2"/>
    <w:rsid w:val="006C6228"/>
    <w:rsid w:val="006C6396"/>
    <w:rsid w:val="006C6405"/>
    <w:rsid w:val="006C6409"/>
    <w:rsid w:val="006C6449"/>
    <w:rsid w:val="006C6488"/>
    <w:rsid w:val="006C6528"/>
    <w:rsid w:val="006C6634"/>
    <w:rsid w:val="006C69DF"/>
    <w:rsid w:val="006C6AB3"/>
    <w:rsid w:val="006C6C24"/>
    <w:rsid w:val="006C6C8B"/>
    <w:rsid w:val="006C7016"/>
    <w:rsid w:val="006C7038"/>
    <w:rsid w:val="006C704E"/>
    <w:rsid w:val="006C7154"/>
    <w:rsid w:val="006C7295"/>
    <w:rsid w:val="006C73B6"/>
    <w:rsid w:val="006C74DD"/>
    <w:rsid w:val="006C7623"/>
    <w:rsid w:val="006C7657"/>
    <w:rsid w:val="006C7796"/>
    <w:rsid w:val="006C7895"/>
    <w:rsid w:val="006C78E0"/>
    <w:rsid w:val="006C7B98"/>
    <w:rsid w:val="006C7C10"/>
    <w:rsid w:val="006C7C83"/>
    <w:rsid w:val="006C7E20"/>
    <w:rsid w:val="006D012C"/>
    <w:rsid w:val="006D0147"/>
    <w:rsid w:val="006D0328"/>
    <w:rsid w:val="006D034B"/>
    <w:rsid w:val="006D05E1"/>
    <w:rsid w:val="006D062C"/>
    <w:rsid w:val="006D0906"/>
    <w:rsid w:val="006D0918"/>
    <w:rsid w:val="006D0A05"/>
    <w:rsid w:val="006D0A14"/>
    <w:rsid w:val="006D0A43"/>
    <w:rsid w:val="006D0B7E"/>
    <w:rsid w:val="006D1294"/>
    <w:rsid w:val="006D146D"/>
    <w:rsid w:val="006D1498"/>
    <w:rsid w:val="006D1576"/>
    <w:rsid w:val="006D1659"/>
    <w:rsid w:val="006D169A"/>
    <w:rsid w:val="006D1821"/>
    <w:rsid w:val="006D182A"/>
    <w:rsid w:val="006D1A07"/>
    <w:rsid w:val="006D1BBD"/>
    <w:rsid w:val="006D1BD5"/>
    <w:rsid w:val="006D1E61"/>
    <w:rsid w:val="006D1EDF"/>
    <w:rsid w:val="006D202A"/>
    <w:rsid w:val="006D2133"/>
    <w:rsid w:val="006D2175"/>
    <w:rsid w:val="006D21F4"/>
    <w:rsid w:val="006D22DF"/>
    <w:rsid w:val="006D233A"/>
    <w:rsid w:val="006D23E2"/>
    <w:rsid w:val="006D29D2"/>
    <w:rsid w:val="006D2BC7"/>
    <w:rsid w:val="006D2D17"/>
    <w:rsid w:val="006D3030"/>
    <w:rsid w:val="006D3073"/>
    <w:rsid w:val="006D336F"/>
    <w:rsid w:val="006D33A6"/>
    <w:rsid w:val="006D3516"/>
    <w:rsid w:val="006D377D"/>
    <w:rsid w:val="006D3A85"/>
    <w:rsid w:val="006D3ED4"/>
    <w:rsid w:val="006D41F9"/>
    <w:rsid w:val="006D4271"/>
    <w:rsid w:val="006D4372"/>
    <w:rsid w:val="006D437B"/>
    <w:rsid w:val="006D44DB"/>
    <w:rsid w:val="006D4587"/>
    <w:rsid w:val="006D4698"/>
    <w:rsid w:val="006D471D"/>
    <w:rsid w:val="006D4CA8"/>
    <w:rsid w:val="006D4D17"/>
    <w:rsid w:val="006D4DE7"/>
    <w:rsid w:val="006D4E88"/>
    <w:rsid w:val="006D4FDC"/>
    <w:rsid w:val="006D5169"/>
    <w:rsid w:val="006D5858"/>
    <w:rsid w:val="006D58E4"/>
    <w:rsid w:val="006D5A55"/>
    <w:rsid w:val="006D5AAF"/>
    <w:rsid w:val="006D5DF3"/>
    <w:rsid w:val="006D5E21"/>
    <w:rsid w:val="006D5F1A"/>
    <w:rsid w:val="006D6028"/>
    <w:rsid w:val="006D6045"/>
    <w:rsid w:val="006D623C"/>
    <w:rsid w:val="006D63D2"/>
    <w:rsid w:val="006D6415"/>
    <w:rsid w:val="006D64B6"/>
    <w:rsid w:val="006D66A0"/>
    <w:rsid w:val="006D67DA"/>
    <w:rsid w:val="006D69DA"/>
    <w:rsid w:val="006D69FE"/>
    <w:rsid w:val="006D6A6F"/>
    <w:rsid w:val="006D6D16"/>
    <w:rsid w:val="006D6DB1"/>
    <w:rsid w:val="006D6E3E"/>
    <w:rsid w:val="006D6F64"/>
    <w:rsid w:val="006D72E0"/>
    <w:rsid w:val="006D7326"/>
    <w:rsid w:val="006D7335"/>
    <w:rsid w:val="006D7338"/>
    <w:rsid w:val="006D7520"/>
    <w:rsid w:val="006D7719"/>
    <w:rsid w:val="006D77E4"/>
    <w:rsid w:val="006D7ACA"/>
    <w:rsid w:val="006D7B40"/>
    <w:rsid w:val="006D7E12"/>
    <w:rsid w:val="006E0006"/>
    <w:rsid w:val="006E016D"/>
    <w:rsid w:val="006E0188"/>
    <w:rsid w:val="006E02C3"/>
    <w:rsid w:val="006E0401"/>
    <w:rsid w:val="006E0433"/>
    <w:rsid w:val="006E04D9"/>
    <w:rsid w:val="006E09A2"/>
    <w:rsid w:val="006E09FB"/>
    <w:rsid w:val="006E0A17"/>
    <w:rsid w:val="006E0CE7"/>
    <w:rsid w:val="006E119D"/>
    <w:rsid w:val="006E11CB"/>
    <w:rsid w:val="006E14EB"/>
    <w:rsid w:val="006E1505"/>
    <w:rsid w:val="006E15B4"/>
    <w:rsid w:val="006E19C2"/>
    <w:rsid w:val="006E19DE"/>
    <w:rsid w:val="006E1D63"/>
    <w:rsid w:val="006E1DCB"/>
    <w:rsid w:val="006E1E5B"/>
    <w:rsid w:val="006E1EAB"/>
    <w:rsid w:val="006E1F9A"/>
    <w:rsid w:val="006E2128"/>
    <w:rsid w:val="006E25D9"/>
    <w:rsid w:val="006E267A"/>
    <w:rsid w:val="006E2718"/>
    <w:rsid w:val="006E27D8"/>
    <w:rsid w:val="006E29C2"/>
    <w:rsid w:val="006E29E5"/>
    <w:rsid w:val="006E29EB"/>
    <w:rsid w:val="006E2AED"/>
    <w:rsid w:val="006E2C11"/>
    <w:rsid w:val="006E2D0F"/>
    <w:rsid w:val="006E2DFC"/>
    <w:rsid w:val="006E2F74"/>
    <w:rsid w:val="006E32A8"/>
    <w:rsid w:val="006E3AD3"/>
    <w:rsid w:val="006E3B3A"/>
    <w:rsid w:val="006E3BA1"/>
    <w:rsid w:val="006E3CDE"/>
    <w:rsid w:val="006E3D09"/>
    <w:rsid w:val="006E3E83"/>
    <w:rsid w:val="006E3F07"/>
    <w:rsid w:val="006E3FE9"/>
    <w:rsid w:val="006E420B"/>
    <w:rsid w:val="006E4309"/>
    <w:rsid w:val="006E4571"/>
    <w:rsid w:val="006E487C"/>
    <w:rsid w:val="006E497D"/>
    <w:rsid w:val="006E4B32"/>
    <w:rsid w:val="006E4CF2"/>
    <w:rsid w:val="006E4E24"/>
    <w:rsid w:val="006E5201"/>
    <w:rsid w:val="006E55AB"/>
    <w:rsid w:val="006E57C5"/>
    <w:rsid w:val="006E599C"/>
    <w:rsid w:val="006E5AC4"/>
    <w:rsid w:val="006E5E57"/>
    <w:rsid w:val="006E607E"/>
    <w:rsid w:val="006E60DB"/>
    <w:rsid w:val="006E641D"/>
    <w:rsid w:val="006E65D8"/>
    <w:rsid w:val="006E667A"/>
    <w:rsid w:val="006E66EF"/>
    <w:rsid w:val="006E68DF"/>
    <w:rsid w:val="006E6989"/>
    <w:rsid w:val="006E69A1"/>
    <w:rsid w:val="006E6A02"/>
    <w:rsid w:val="006E6A27"/>
    <w:rsid w:val="006E6D66"/>
    <w:rsid w:val="006E6D6B"/>
    <w:rsid w:val="006E6DFB"/>
    <w:rsid w:val="006E6F55"/>
    <w:rsid w:val="006E708E"/>
    <w:rsid w:val="006E70B3"/>
    <w:rsid w:val="006E71BF"/>
    <w:rsid w:val="006E7264"/>
    <w:rsid w:val="006E73CE"/>
    <w:rsid w:val="006E7406"/>
    <w:rsid w:val="006E75BC"/>
    <w:rsid w:val="006E75D8"/>
    <w:rsid w:val="006E7845"/>
    <w:rsid w:val="006E7B89"/>
    <w:rsid w:val="006E7C89"/>
    <w:rsid w:val="006E7F2B"/>
    <w:rsid w:val="006E7F7A"/>
    <w:rsid w:val="006F00BC"/>
    <w:rsid w:val="006F015F"/>
    <w:rsid w:val="006F03CE"/>
    <w:rsid w:val="006F03F4"/>
    <w:rsid w:val="006F0711"/>
    <w:rsid w:val="006F0882"/>
    <w:rsid w:val="006F08AE"/>
    <w:rsid w:val="006F092B"/>
    <w:rsid w:val="006F0A7F"/>
    <w:rsid w:val="006F0B14"/>
    <w:rsid w:val="006F1077"/>
    <w:rsid w:val="006F11C2"/>
    <w:rsid w:val="006F1208"/>
    <w:rsid w:val="006F12CE"/>
    <w:rsid w:val="006F164B"/>
    <w:rsid w:val="006F1792"/>
    <w:rsid w:val="006F1C92"/>
    <w:rsid w:val="006F1EE0"/>
    <w:rsid w:val="006F1F1D"/>
    <w:rsid w:val="006F1FB4"/>
    <w:rsid w:val="006F20C1"/>
    <w:rsid w:val="006F20D6"/>
    <w:rsid w:val="006F2520"/>
    <w:rsid w:val="006F2634"/>
    <w:rsid w:val="006F2804"/>
    <w:rsid w:val="006F2835"/>
    <w:rsid w:val="006F28AC"/>
    <w:rsid w:val="006F2963"/>
    <w:rsid w:val="006F298A"/>
    <w:rsid w:val="006F2A7A"/>
    <w:rsid w:val="006F2D7F"/>
    <w:rsid w:val="006F30D7"/>
    <w:rsid w:val="006F30EB"/>
    <w:rsid w:val="006F358A"/>
    <w:rsid w:val="006F3610"/>
    <w:rsid w:val="006F362D"/>
    <w:rsid w:val="006F36DA"/>
    <w:rsid w:val="006F3A1A"/>
    <w:rsid w:val="006F4099"/>
    <w:rsid w:val="006F4292"/>
    <w:rsid w:val="006F439D"/>
    <w:rsid w:val="006F45BE"/>
    <w:rsid w:val="006F46C6"/>
    <w:rsid w:val="006F4720"/>
    <w:rsid w:val="006F4D5B"/>
    <w:rsid w:val="006F4EFD"/>
    <w:rsid w:val="006F4FCC"/>
    <w:rsid w:val="006F502E"/>
    <w:rsid w:val="006F54DD"/>
    <w:rsid w:val="006F558A"/>
    <w:rsid w:val="006F5A53"/>
    <w:rsid w:val="006F5ADC"/>
    <w:rsid w:val="006F5AFD"/>
    <w:rsid w:val="006F5DA1"/>
    <w:rsid w:val="006F5E28"/>
    <w:rsid w:val="006F5E9F"/>
    <w:rsid w:val="006F5F0C"/>
    <w:rsid w:val="006F6211"/>
    <w:rsid w:val="006F6471"/>
    <w:rsid w:val="006F666E"/>
    <w:rsid w:val="006F6682"/>
    <w:rsid w:val="006F66FC"/>
    <w:rsid w:val="006F67C4"/>
    <w:rsid w:val="006F6B77"/>
    <w:rsid w:val="006F6BD5"/>
    <w:rsid w:val="006F6EAE"/>
    <w:rsid w:val="006F7203"/>
    <w:rsid w:val="006F7258"/>
    <w:rsid w:val="006F72C9"/>
    <w:rsid w:val="006F7330"/>
    <w:rsid w:val="006F73DA"/>
    <w:rsid w:val="006F7472"/>
    <w:rsid w:val="006F757B"/>
    <w:rsid w:val="006F75CF"/>
    <w:rsid w:val="006F76F4"/>
    <w:rsid w:val="006F7A6C"/>
    <w:rsid w:val="006F7F53"/>
    <w:rsid w:val="007000EB"/>
    <w:rsid w:val="00700143"/>
    <w:rsid w:val="00700156"/>
    <w:rsid w:val="00700389"/>
    <w:rsid w:val="007003BB"/>
    <w:rsid w:val="0070045E"/>
    <w:rsid w:val="0070046C"/>
    <w:rsid w:val="007006EB"/>
    <w:rsid w:val="00700969"/>
    <w:rsid w:val="007009EB"/>
    <w:rsid w:val="00700BC1"/>
    <w:rsid w:val="00700D7A"/>
    <w:rsid w:val="00701303"/>
    <w:rsid w:val="00701472"/>
    <w:rsid w:val="00701528"/>
    <w:rsid w:val="007015AF"/>
    <w:rsid w:val="00701756"/>
    <w:rsid w:val="00701B6E"/>
    <w:rsid w:val="00701BA4"/>
    <w:rsid w:val="00701C5C"/>
    <w:rsid w:val="00701D02"/>
    <w:rsid w:val="00701D6E"/>
    <w:rsid w:val="00701F00"/>
    <w:rsid w:val="00701FA9"/>
    <w:rsid w:val="0070203A"/>
    <w:rsid w:val="00702276"/>
    <w:rsid w:val="00702280"/>
    <w:rsid w:val="007022A0"/>
    <w:rsid w:val="00702449"/>
    <w:rsid w:val="00702634"/>
    <w:rsid w:val="007028EE"/>
    <w:rsid w:val="00702996"/>
    <w:rsid w:val="00702BC3"/>
    <w:rsid w:val="00702CCC"/>
    <w:rsid w:val="00702CF7"/>
    <w:rsid w:val="00702DDF"/>
    <w:rsid w:val="00702E28"/>
    <w:rsid w:val="00703122"/>
    <w:rsid w:val="00703146"/>
    <w:rsid w:val="00703295"/>
    <w:rsid w:val="00703306"/>
    <w:rsid w:val="007034ED"/>
    <w:rsid w:val="007035A8"/>
    <w:rsid w:val="00703763"/>
    <w:rsid w:val="0070385B"/>
    <w:rsid w:val="00703CEE"/>
    <w:rsid w:val="00703FD0"/>
    <w:rsid w:val="00703FD7"/>
    <w:rsid w:val="00704356"/>
    <w:rsid w:val="00704420"/>
    <w:rsid w:val="00704457"/>
    <w:rsid w:val="007045E1"/>
    <w:rsid w:val="00704655"/>
    <w:rsid w:val="0070475D"/>
    <w:rsid w:val="00704DDB"/>
    <w:rsid w:val="00704E6C"/>
    <w:rsid w:val="00704F69"/>
    <w:rsid w:val="00705050"/>
    <w:rsid w:val="007051FA"/>
    <w:rsid w:val="007053D6"/>
    <w:rsid w:val="00705BD4"/>
    <w:rsid w:val="00705CD1"/>
    <w:rsid w:val="00706013"/>
    <w:rsid w:val="00706317"/>
    <w:rsid w:val="007063AF"/>
    <w:rsid w:val="0070664F"/>
    <w:rsid w:val="0070670B"/>
    <w:rsid w:val="0070698C"/>
    <w:rsid w:val="00706BDF"/>
    <w:rsid w:val="00706D2E"/>
    <w:rsid w:val="00706DC5"/>
    <w:rsid w:val="00706F5F"/>
    <w:rsid w:val="007071C7"/>
    <w:rsid w:val="0070732A"/>
    <w:rsid w:val="007074C1"/>
    <w:rsid w:val="0070764A"/>
    <w:rsid w:val="007076F2"/>
    <w:rsid w:val="0070770A"/>
    <w:rsid w:val="00707A6B"/>
    <w:rsid w:val="00707B26"/>
    <w:rsid w:val="00707E5C"/>
    <w:rsid w:val="00707FB0"/>
    <w:rsid w:val="0071018B"/>
    <w:rsid w:val="00710191"/>
    <w:rsid w:val="00710214"/>
    <w:rsid w:val="007102F0"/>
    <w:rsid w:val="00710318"/>
    <w:rsid w:val="007106EC"/>
    <w:rsid w:val="00710728"/>
    <w:rsid w:val="0071083C"/>
    <w:rsid w:val="007108B9"/>
    <w:rsid w:val="00710932"/>
    <w:rsid w:val="00710B9F"/>
    <w:rsid w:val="00710DF0"/>
    <w:rsid w:val="00711117"/>
    <w:rsid w:val="0071121A"/>
    <w:rsid w:val="00711295"/>
    <w:rsid w:val="00711391"/>
    <w:rsid w:val="00711575"/>
    <w:rsid w:val="007115C0"/>
    <w:rsid w:val="007116C2"/>
    <w:rsid w:val="007116F4"/>
    <w:rsid w:val="00711755"/>
    <w:rsid w:val="007117AC"/>
    <w:rsid w:val="00711C49"/>
    <w:rsid w:val="00711E6F"/>
    <w:rsid w:val="00711EE7"/>
    <w:rsid w:val="0071205C"/>
    <w:rsid w:val="0071208E"/>
    <w:rsid w:val="007120E3"/>
    <w:rsid w:val="00712251"/>
    <w:rsid w:val="00712340"/>
    <w:rsid w:val="00712B0A"/>
    <w:rsid w:val="00712C0D"/>
    <w:rsid w:val="00712E00"/>
    <w:rsid w:val="00712E72"/>
    <w:rsid w:val="007130E0"/>
    <w:rsid w:val="00713243"/>
    <w:rsid w:val="00713267"/>
    <w:rsid w:val="00713359"/>
    <w:rsid w:val="007139B7"/>
    <w:rsid w:val="00713A49"/>
    <w:rsid w:val="00713A5D"/>
    <w:rsid w:val="00713D86"/>
    <w:rsid w:val="00713DFE"/>
    <w:rsid w:val="00713FE3"/>
    <w:rsid w:val="007140EE"/>
    <w:rsid w:val="0071410E"/>
    <w:rsid w:val="007141AF"/>
    <w:rsid w:val="007142C6"/>
    <w:rsid w:val="007144D4"/>
    <w:rsid w:val="007147A3"/>
    <w:rsid w:val="00714833"/>
    <w:rsid w:val="00714B06"/>
    <w:rsid w:val="00714C5C"/>
    <w:rsid w:val="00714ECF"/>
    <w:rsid w:val="0071519C"/>
    <w:rsid w:val="007152CB"/>
    <w:rsid w:val="0071554D"/>
    <w:rsid w:val="00715749"/>
    <w:rsid w:val="007157BD"/>
    <w:rsid w:val="00715B18"/>
    <w:rsid w:val="00715C8B"/>
    <w:rsid w:val="00715CFF"/>
    <w:rsid w:val="00716000"/>
    <w:rsid w:val="0071619C"/>
    <w:rsid w:val="00716213"/>
    <w:rsid w:val="0071637D"/>
    <w:rsid w:val="0071648D"/>
    <w:rsid w:val="007164CB"/>
    <w:rsid w:val="00716752"/>
    <w:rsid w:val="00716755"/>
    <w:rsid w:val="00716791"/>
    <w:rsid w:val="00716916"/>
    <w:rsid w:val="00716D18"/>
    <w:rsid w:val="00716D54"/>
    <w:rsid w:val="00716E5D"/>
    <w:rsid w:val="00716ED5"/>
    <w:rsid w:val="007170ED"/>
    <w:rsid w:val="00717406"/>
    <w:rsid w:val="007174C6"/>
    <w:rsid w:val="00717AF5"/>
    <w:rsid w:val="00717C71"/>
    <w:rsid w:val="00720073"/>
    <w:rsid w:val="007201C3"/>
    <w:rsid w:val="007203D8"/>
    <w:rsid w:val="007204C7"/>
    <w:rsid w:val="00720567"/>
    <w:rsid w:val="0072068D"/>
    <w:rsid w:val="007207A8"/>
    <w:rsid w:val="007207B6"/>
    <w:rsid w:val="007208F3"/>
    <w:rsid w:val="00720B8C"/>
    <w:rsid w:val="00720C30"/>
    <w:rsid w:val="00720CDE"/>
    <w:rsid w:val="00720D51"/>
    <w:rsid w:val="00720D70"/>
    <w:rsid w:val="00721164"/>
    <w:rsid w:val="00721598"/>
    <w:rsid w:val="00721602"/>
    <w:rsid w:val="0072173A"/>
    <w:rsid w:val="007217C3"/>
    <w:rsid w:val="007218A5"/>
    <w:rsid w:val="00721A49"/>
    <w:rsid w:val="00721C4E"/>
    <w:rsid w:val="00721E3D"/>
    <w:rsid w:val="00721FBE"/>
    <w:rsid w:val="00721FFE"/>
    <w:rsid w:val="00722196"/>
    <w:rsid w:val="007222C3"/>
    <w:rsid w:val="0072233E"/>
    <w:rsid w:val="0072261D"/>
    <w:rsid w:val="0072279D"/>
    <w:rsid w:val="00722901"/>
    <w:rsid w:val="00722947"/>
    <w:rsid w:val="007230E6"/>
    <w:rsid w:val="007231FA"/>
    <w:rsid w:val="00723254"/>
    <w:rsid w:val="007232BA"/>
    <w:rsid w:val="00723523"/>
    <w:rsid w:val="007236EC"/>
    <w:rsid w:val="007238A6"/>
    <w:rsid w:val="00723AD8"/>
    <w:rsid w:val="00723D20"/>
    <w:rsid w:val="00724099"/>
    <w:rsid w:val="007240ED"/>
    <w:rsid w:val="007241B0"/>
    <w:rsid w:val="007241B7"/>
    <w:rsid w:val="007242F7"/>
    <w:rsid w:val="00724304"/>
    <w:rsid w:val="0072451B"/>
    <w:rsid w:val="00724748"/>
    <w:rsid w:val="0072489E"/>
    <w:rsid w:val="00724AF8"/>
    <w:rsid w:val="00724B31"/>
    <w:rsid w:val="00724B9A"/>
    <w:rsid w:val="00724C1A"/>
    <w:rsid w:val="00724F06"/>
    <w:rsid w:val="00725566"/>
    <w:rsid w:val="007258B6"/>
    <w:rsid w:val="007258CD"/>
    <w:rsid w:val="00725988"/>
    <w:rsid w:val="00725EAD"/>
    <w:rsid w:val="00726241"/>
    <w:rsid w:val="00726377"/>
    <w:rsid w:val="007266A2"/>
    <w:rsid w:val="007268F8"/>
    <w:rsid w:val="00726B64"/>
    <w:rsid w:val="00726D0F"/>
    <w:rsid w:val="00726E69"/>
    <w:rsid w:val="00726E8F"/>
    <w:rsid w:val="00726F96"/>
    <w:rsid w:val="00727053"/>
    <w:rsid w:val="00727077"/>
    <w:rsid w:val="007270EA"/>
    <w:rsid w:val="0072719A"/>
    <w:rsid w:val="00727248"/>
    <w:rsid w:val="007277DE"/>
    <w:rsid w:val="00727A1D"/>
    <w:rsid w:val="00727A2A"/>
    <w:rsid w:val="00727A37"/>
    <w:rsid w:val="00727B1B"/>
    <w:rsid w:val="00727BD7"/>
    <w:rsid w:val="00727D9F"/>
    <w:rsid w:val="0073013D"/>
    <w:rsid w:val="007304F3"/>
    <w:rsid w:val="00730637"/>
    <w:rsid w:val="0073066A"/>
    <w:rsid w:val="00730A03"/>
    <w:rsid w:val="00730D33"/>
    <w:rsid w:val="00730D57"/>
    <w:rsid w:val="00731021"/>
    <w:rsid w:val="00731084"/>
    <w:rsid w:val="00731456"/>
    <w:rsid w:val="0073153D"/>
    <w:rsid w:val="00731567"/>
    <w:rsid w:val="00731605"/>
    <w:rsid w:val="007317AF"/>
    <w:rsid w:val="00731824"/>
    <w:rsid w:val="00731A57"/>
    <w:rsid w:val="00731A6B"/>
    <w:rsid w:val="00731CAF"/>
    <w:rsid w:val="00732120"/>
    <w:rsid w:val="00732159"/>
    <w:rsid w:val="007322E6"/>
    <w:rsid w:val="007325EA"/>
    <w:rsid w:val="00732905"/>
    <w:rsid w:val="00732E05"/>
    <w:rsid w:val="00732E65"/>
    <w:rsid w:val="00732E75"/>
    <w:rsid w:val="00732F0A"/>
    <w:rsid w:val="00732F94"/>
    <w:rsid w:val="00732FD9"/>
    <w:rsid w:val="00733099"/>
    <w:rsid w:val="007333DB"/>
    <w:rsid w:val="00733754"/>
    <w:rsid w:val="00733998"/>
    <w:rsid w:val="00733EF5"/>
    <w:rsid w:val="0073400D"/>
    <w:rsid w:val="00734046"/>
    <w:rsid w:val="00734128"/>
    <w:rsid w:val="00734492"/>
    <w:rsid w:val="007345D7"/>
    <w:rsid w:val="007345EB"/>
    <w:rsid w:val="007346B9"/>
    <w:rsid w:val="00734807"/>
    <w:rsid w:val="007348AA"/>
    <w:rsid w:val="0073497A"/>
    <w:rsid w:val="00734A59"/>
    <w:rsid w:val="00734A8A"/>
    <w:rsid w:val="00734ACF"/>
    <w:rsid w:val="00734DFD"/>
    <w:rsid w:val="00734EBA"/>
    <w:rsid w:val="007351E4"/>
    <w:rsid w:val="0073535D"/>
    <w:rsid w:val="007355B4"/>
    <w:rsid w:val="007358A2"/>
    <w:rsid w:val="00735D70"/>
    <w:rsid w:val="00736015"/>
    <w:rsid w:val="0073605A"/>
    <w:rsid w:val="00736465"/>
    <w:rsid w:val="00736647"/>
    <w:rsid w:val="0073674D"/>
    <w:rsid w:val="00736800"/>
    <w:rsid w:val="00736899"/>
    <w:rsid w:val="00736AC0"/>
    <w:rsid w:val="00736AF9"/>
    <w:rsid w:val="00736BC6"/>
    <w:rsid w:val="00736C4A"/>
    <w:rsid w:val="00736DB7"/>
    <w:rsid w:val="00736EDC"/>
    <w:rsid w:val="0073709C"/>
    <w:rsid w:val="007373A2"/>
    <w:rsid w:val="007374BF"/>
    <w:rsid w:val="007374C7"/>
    <w:rsid w:val="00737545"/>
    <w:rsid w:val="00737806"/>
    <w:rsid w:val="00737905"/>
    <w:rsid w:val="00737AB6"/>
    <w:rsid w:val="00737C2C"/>
    <w:rsid w:val="00737C61"/>
    <w:rsid w:val="00737D4E"/>
    <w:rsid w:val="00737DBB"/>
    <w:rsid w:val="00740031"/>
    <w:rsid w:val="0074016F"/>
    <w:rsid w:val="007401E3"/>
    <w:rsid w:val="0074027C"/>
    <w:rsid w:val="00740299"/>
    <w:rsid w:val="007404C2"/>
    <w:rsid w:val="007404E7"/>
    <w:rsid w:val="007405C6"/>
    <w:rsid w:val="0074063D"/>
    <w:rsid w:val="00740866"/>
    <w:rsid w:val="00740887"/>
    <w:rsid w:val="00740A1E"/>
    <w:rsid w:val="00740C14"/>
    <w:rsid w:val="00740ED1"/>
    <w:rsid w:val="00740F3C"/>
    <w:rsid w:val="007412E6"/>
    <w:rsid w:val="007417FD"/>
    <w:rsid w:val="0074183C"/>
    <w:rsid w:val="0074199C"/>
    <w:rsid w:val="00741E8B"/>
    <w:rsid w:val="00741F23"/>
    <w:rsid w:val="00741F94"/>
    <w:rsid w:val="00742042"/>
    <w:rsid w:val="00742222"/>
    <w:rsid w:val="0074224F"/>
    <w:rsid w:val="0074254C"/>
    <w:rsid w:val="00742795"/>
    <w:rsid w:val="007427E7"/>
    <w:rsid w:val="00742AFD"/>
    <w:rsid w:val="00742DE8"/>
    <w:rsid w:val="00742EAE"/>
    <w:rsid w:val="00742F33"/>
    <w:rsid w:val="00742F39"/>
    <w:rsid w:val="007431DD"/>
    <w:rsid w:val="007432C9"/>
    <w:rsid w:val="007435E3"/>
    <w:rsid w:val="0074367B"/>
    <w:rsid w:val="00743699"/>
    <w:rsid w:val="007439C4"/>
    <w:rsid w:val="00743BF0"/>
    <w:rsid w:val="00743CDF"/>
    <w:rsid w:val="00743F45"/>
    <w:rsid w:val="00744149"/>
    <w:rsid w:val="00744249"/>
    <w:rsid w:val="007442A9"/>
    <w:rsid w:val="007442AA"/>
    <w:rsid w:val="007446E7"/>
    <w:rsid w:val="007447E9"/>
    <w:rsid w:val="0074485A"/>
    <w:rsid w:val="00744B1A"/>
    <w:rsid w:val="00744D08"/>
    <w:rsid w:val="007452ED"/>
    <w:rsid w:val="00745365"/>
    <w:rsid w:val="00745525"/>
    <w:rsid w:val="00745537"/>
    <w:rsid w:val="00745598"/>
    <w:rsid w:val="007456EA"/>
    <w:rsid w:val="007456EC"/>
    <w:rsid w:val="007457C1"/>
    <w:rsid w:val="0074586D"/>
    <w:rsid w:val="00745DA5"/>
    <w:rsid w:val="00745EB7"/>
    <w:rsid w:val="00745F09"/>
    <w:rsid w:val="0074612C"/>
    <w:rsid w:val="0074612F"/>
    <w:rsid w:val="007461C2"/>
    <w:rsid w:val="0074621A"/>
    <w:rsid w:val="0074632D"/>
    <w:rsid w:val="007466EF"/>
    <w:rsid w:val="00746710"/>
    <w:rsid w:val="0074675A"/>
    <w:rsid w:val="0074682E"/>
    <w:rsid w:val="007469D8"/>
    <w:rsid w:val="00746E46"/>
    <w:rsid w:val="00747582"/>
    <w:rsid w:val="00747669"/>
    <w:rsid w:val="00747735"/>
    <w:rsid w:val="00747A1E"/>
    <w:rsid w:val="00747A9D"/>
    <w:rsid w:val="00747B85"/>
    <w:rsid w:val="0075003A"/>
    <w:rsid w:val="00750259"/>
    <w:rsid w:val="007502BA"/>
    <w:rsid w:val="00750323"/>
    <w:rsid w:val="007507CB"/>
    <w:rsid w:val="00750826"/>
    <w:rsid w:val="007508EB"/>
    <w:rsid w:val="0075095B"/>
    <w:rsid w:val="007509BE"/>
    <w:rsid w:val="00750A8A"/>
    <w:rsid w:val="00750C0E"/>
    <w:rsid w:val="00750D65"/>
    <w:rsid w:val="00750F10"/>
    <w:rsid w:val="00751672"/>
    <w:rsid w:val="00751721"/>
    <w:rsid w:val="0075183A"/>
    <w:rsid w:val="00751951"/>
    <w:rsid w:val="00751BBC"/>
    <w:rsid w:val="00751C38"/>
    <w:rsid w:val="00751CB8"/>
    <w:rsid w:val="00751DAA"/>
    <w:rsid w:val="00751DF7"/>
    <w:rsid w:val="00751F5A"/>
    <w:rsid w:val="0075200A"/>
    <w:rsid w:val="00752169"/>
    <w:rsid w:val="007521B0"/>
    <w:rsid w:val="0075221F"/>
    <w:rsid w:val="007524C7"/>
    <w:rsid w:val="007525E7"/>
    <w:rsid w:val="00752696"/>
    <w:rsid w:val="00752871"/>
    <w:rsid w:val="00752908"/>
    <w:rsid w:val="007529AD"/>
    <w:rsid w:val="00752C57"/>
    <w:rsid w:val="00752C7D"/>
    <w:rsid w:val="00752D8A"/>
    <w:rsid w:val="00752DA4"/>
    <w:rsid w:val="00752DB8"/>
    <w:rsid w:val="00752DEC"/>
    <w:rsid w:val="00752FEF"/>
    <w:rsid w:val="007530AA"/>
    <w:rsid w:val="007532B0"/>
    <w:rsid w:val="00753382"/>
    <w:rsid w:val="0075362C"/>
    <w:rsid w:val="00753689"/>
    <w:rsid w:val="007536A6"/>
    <w:rsid w:val="0075370D"/>
    <w:rsid w:val="0075383F"/>
    <w:rsid w:val="007538B1"/>
    <w:rsid w:val="007538FB"/>
    <w:rsid w:val="007539E3"/>
    <w:rsid w:val="00753CD5"/>
    <w:rsid w:val="00753D2B"/>
    <w:rsid w:val="00753D82"/>
    <w:rsid w:val="00753DA9"/>
    <w:rsid w:val="00753DAB"/>
    <w:rsid w:val="00753F91"/>
    <w:rsid w:val="007540BA"/>
    <w:rsid w:val="0075414B"/>
    <w:rsid w:val="00754334"/>
    <w:rsid w:val="00754581"/>
    <w:rsid w:val="007547CF"/>
    <w:rsid w:val="00754B22"/>
    <w:rsid w:val="00754CD8"/>
    <w:rsid w:val="00754F4B"/>
    <w:rsid w:val="00755253"/>
    <w:rsid w:val="00755587"/>
    <w:rsid w:val="00755752"/>
    <w:rsid w:val="00755AAD"/>
    <w:rsid w:val="00755DAD"/>
    <w:rsid w:val="00755EB5"/>
    <w:rsid w:val="00756058"/>
    <w:rsid w:val="00756075"/>
    <w:rsid w:val="007560E0"/>
    <w:rsid w:val="00756194"/>
    <w:rsid w:val="00756206"/>
    <w:rsid w:val="00756472"/>
    <w:rsid w:val="00756543"/>
    <w:rsid w:val="00756568"/>
    <w:rsid w:val="0075696A"/>
    <w:rsid w:val="00756A0C"/>
    <w:rsid w:val="00756AD3"/>
    <w:rsid w:val="00756BDF"/>
    <w:rsid w:val="00756BE5"/>
    <w:rsid w:val="00756F46"/>
    <w:rsid w:val="00756F66"/>
    <w:rsid w:val="00756FD1"/>
    <w:rsid w:val="007570AA"/>
    <w:rsid w:val="007571D3"/>
    <w:rsid w:val="00757552"/>
    <w:rsid w:val="0075793D"/>
    <w:rsid w:val="00757B05"/>
    <w:rsid w:val="00757BCF"/>
    <w:rsid w:val="00757C04"/>
    <w:rsid w:val="00757C11"/>
    <w:rsid w:val="00757C7E"/>
    <w:rsid w:val="00757DBF"/>
    <w:rsid w:val="00757F5D"/>
    <w:rsid w:val="0076004A"/>
    <w:rsid w:val="007603BC"/>
    <w:rsid w:val="007604AF"/>
    <w:rsid w:val="007604F9"/>
    <w:rsid w:val="00760746"/>
    <w:rsid w:val="007608C3"/>
    <w:rsid w:val="00760EF8"/>
    <w:rsid w:val="00761074"/>
    <w:rsid w:val="007610D7"/>
    <w:rsid w:val="00761488"/>
    <w:rsid w:val="00761695"/>
    <w:rsid w:val="007616CA"/>
    <w:rsid w:val="00761715"/>
    <w:rsid w:val="00761B75"/>
    <w:rsid w:val="00761B8D"/>
    <w:rsid w:val="00761CAF"/>
    <w:rsid w:val="007621AB"/>
    <w:rsid w:val="00762314"/>
    <w:rsid w:val="007624A4"/>
    <w:rsid w:val="007625EE"/>
    <w:rsid w:val="007626DC"/>
    <w:rsid w:val="00762760"/>
    <w:rsid w:val="00762769"/>
    <w:rsid w:val="0076284C"/>
    <w:rsid w:val="00762A76"/>
    <w:rsid w:val="00762C95"/>
    <w:rsid w:val="00762DF7"/>
    <w:rsid w:val="007631C0"/>
    <w:rsid w:val="00763323"/>
    <w:rsid w:val="0076332D"/>
    <w:rsid w:val="00763380"/>
    <w:rsid w:val="0076338F"/>
    <w:rsid w:val="007633CD"/>
    <w:rsid w:val="007635EB"/>
    <w:rsid w:val="007636B2"/>
    <w:rsid w:val="0076397D"/>
    <w:rsid w:val="00763A0C"/>
    <w:rsid w:val="00763A25"/>
    <w:rsid w:val="00763FA4"/>
    <w:rsid w:val="0076419B"/>
    <w:rsid w:val="007642B5"/>
    <w:rsid w:val="00764A20"/>
    <w:rsid w:val="00764B95"/>
    <w:rsid w:val="00764C2B"/>
    <w:rsid w:val="00764C98"/>
    <w:rsid w:val="00764CE4"/>
    <w:rsid w:val="00764E39"/>
    <w:rsid w:val="00765197"/>
    <w:rsid w:val="0076521B"/>
    <w:rsid w:val="00765251"/>
    <w:rsid w:val="00765417"/>
    <w:rsid w:val="00765509"/>
    <w:rsid w:val="00765630"/>
    <w:rsid w:val="007656DC"/>
    <w:rsid w:val="00765754"/>
    <w:rsid w:val="00765756"/>
    <w:rsid w:val="007658A4"/>
    <w:rsid w:val="00765A58"/>
    <w:rsid w:val="00765B59"/>
    <w:rsid w:val="00765C5F"/>
    <w:rsid w:val="00765E48"/>
    <w:rsid w:val="00765F0F"/>
    <w:rsid w:val="007660BD"/>
    <w:rsid w:val="0076622A"/>
    <w:rsid w:val="00766423"/>
    <w:rsid w:val="007667D1"/>
    <w:rsid w:val="00766A5B"/>
    <w:rsid w:val="00766ACD"/>
    <w:rsid w:val="00766B5A"/>
    <w:rsid w:val="00766B76"/>
    <w:rsid w:val="00766C71"/>
    <w:rsid w:val="00766D14"/>
    <w:rsid w:val="00766D4C"/>
    <w:rsid w:val="00766F0E"/>
    <w:rsid w:val="0076704B"/>
    <w:rsid w:val="00767104"/>
    <w:rsid w:val="007674A7"/>
    <w:rsid w:val="00767537"/>
    <w:rsid w:val="00767585"/>
    <w:rsid w:val="00767631"/>
    <w:rsid w:val="007676BF"/>
    <w:rsid w:val="0076776E"/>
    <w:rsid w:val="007677C9"/>
    <w:rsid w:val="00767A9C"/>
    <w:rsid w:val="00767BC4"/>
    <w:rsid w:val="00767BF5"/>
    <w:rsid w:val="00767E37"/>
    <w:rsid w:val="00767F57"/>
    <w:rsid w:val="00767F9B"/>
    <w:rsid w:val="00770048"/>
    <w:rsid w:val="00770487"/>
    <w:rsid w:val="0077052F"/>
    <w:rsid w:val="00770673"/>
    <w:rsid w:val="0077077C"/>
    <w:rsid w:val="007707A5"/>
    <w:rsid w:val="0077084A"/>
    <w:rsid w:val="00770A0B"/>
    <w:rsid w:val="00770A53"/>
    <w:rsid w:val="00770A72"/>
    <w:rsid w:val="00770B75"/>
    <w:rsid w:val="00770BD7"/>
    <w:rsid w:val="00770CF8"/>
    <w:rsid w:val="00770EFF"/>
    <w:rsid w:val="007711B6"/>
    <w:rsid w:val="007714F8"/>
    <w:rsid w:val="00771521"/>
    <w:rsid w:val="00771885"/>
    <w:rsid w:val="00771928"/>
    <w:rsid w:val="00771A24"/>
    <w:rsid w:val="00771AEC"/>
    <w:rsid w:val="00771D97"/>
    <w:rsid w:val="00771DCE"/>
    <w:rsid w:val="00771F3B"/>
    <w:rsid w:val="00772176"/>
    <w:rsid w:val="007721B5"/>
    <w:rsid w:val="0077224D"/>
    <w:rsid w:val="00772354"/>
    <w:rsid w:val="00772868"/>
    <w:rsid w:val="007729BE"/>
    <w:rsid w:val="00772C86"/>
    <w:rsid w:val="00772E50"/>
    <w:rsid w:val="00772E96"/>
    <w:rsid w:val="0077320D"/>
    <w:rsid w:val="00773276"/>
    <w:rsid w:val="00773477"/>
    <w:rsid w:val="00773955"/>
    <w:rsid w:val="007739DF"/>
    <w:rsid w:val="00773B32"/>
    <w:rsid w:val="00773E67"/>
    <w:rsid w:val="00774237"/>
    <w:rsid w:val="00774517"/>
    <w:rsid w:val="00774BFF"/>
    <w:rsid w:val="00774C24"/>
    <w:rsid w:val="00774DA9"/>
    <w:rsid w:val="00775167"/>
    <w:rsid w:val="00775228"/>
    <w:rsid w:val="0077522B"/>
    <w:rsid w:val="00775259"/>
    <w:rsid w:val="00775354"/>
    <w:rsid w:val="0077559C"/>
    <w:rsid w:val="0077569A"/>
    <w:rsid w:val="007756A1"/>
    <w:rsid w:val="00776064"/>
    <w:rsid w:val="00776305"/>
    <w:rsid w:val="00776511"/>
    <w:rsid w:val="00776581"/>
    <w:rsid w:val="007766C9"/>
    <w:rsid w:val="00776A05"/>
    <w:rsid w:val="00776A67"/>
    <w:rsid w:val="00776B86"/>
    <w:rsid w:val="00776C45"/>
    <w:rsid w:val="00776D5F"/>
    <w:rsid w:val="00776E8E"/>
    <w:rsid w:val="00777353"/>
    <w:rsid w:val="007774C6"/>
    <w:rsid w:val="00777527"/>
    <w:rsid w:val="007776E3"/>
    <w:rsid w:val="007778AD"/>
    <w:rsid w:val="007778CA"/>
    <w:rsid w:val="0077797A"/>
    <w:rsid w:val="00777B2D"/>
    <w:rsid w:val="00777B6B"/>
    <w:rsid w:val="00777DE6"/>
    <w:rsid w:val="00777F1E"/>
    <w:rsid w:val="0078009F"/>
    <w:rsid w:val="007801BC"/>
    <w:rsid w:val="007804CC"/>
    <w:rsid w:val="00780621"/>
    <w:rsid w:val="00780981"/>
    <w:rsid w:val="00780A4B"/>
    <w:rsid w:val="00780BD6"/>
    <w:rsid w:val="00780D2C"/>
    <w:rsid w:val="00780F30"/>
    <w:rsid w:val="00780F72"/>
    <w:rsid w:val="007811AB"/>
    <w:rsid w:val="007812FD"/>
    <w:rsid w:val="00781681"/>
    <w:rsid w:val="00781B11"/>
    <w:rsid w:val="00781C4B"/>
    <w:rsid w:val="00781D9D"/>
    <w:rsid w:val="00782114"/>
    <w:rsid w:val="00782304"/>
    <w:rsid w:val="00782310"/>
    <w:rsid w:val="007823B5"/>
    <w:rsid w:val="00782479"/>
    <w:rsid w:val="0078252D"/>
    <w:rsid w:val="007825C1"/>
    <w:rsid w:val="007827BE"/>
    <w:rsid w:val="00782835"/>
    <w:rsid w:val="0078295A"/>
    <w:rsid w:val="00782ADB"/>
    <w:rsid w:val="00782FFC"/>
    <w:rsid w:val="00783025"/>
    <w:rsid w:val="007830AA"/>
    <w:rsid w:val="00783185"/>
    <w:rsid w:val="00783237"/>
    <w:rsid w:val="007836DD"/>
    <w:rsid w:val="00783748"/>
    <w:rsid w:val="0078391D"/>
    <w:rsid w:val="00783A9D"/>
    <w:rsid w:val="00783C6C"/>
    <w:rsid w:val="00783CD2"/>
    <w:rsid w:val="00783D45"/>
    <w:rsid w:val="00783E0F"/>
    <w:rsid w:val="00783F98"/>
    <w:rsid w:val="007841F2"/>
    <w:rsid w:val="007844D1"/>
    <w:rsid w:val="007845A0"/>
    <w:rsid w:val="00784A67"/>
    <w:rsid w:val="00784ADA"/>
    <w:rsid w:val="00784C44"/>
    <w:rsid w:val="0078501F"/>
    <w:rsid w:val="00785046"/>
    <w:rsid w:val="0078524C"/>
    <w:rsid w:val="0078529A"/>
    <w:rsid w:val="0078553C"/>
    <w:rsid w:val="00785663"/>
    <w:rsid w:val="00785742"/>
    <w:rsid w:val="00785AA9"/>
    <w:rsid w:val="00785AF2"/>
    <w:rsid w:val="00785B24"/>
    <w:rsid w:val="00785CDC"/>
    <w:rsid w:val="00786035"/>
    <w:rsid w:val="007863E9"/>
    <w:rsid w:val="0078679A"/>
    <w:rsid w:val="00786A3C"/>
    <w:rsid w:val="00786AA2"/>
    <w:rsid w:val="00786AFE"/>
    <w:rsid w:val="00786F32"/>
    <w:rsid w:val="0078715D"/>
    <w:rsid w:val="007871AC"/>
    <w:rsid w:val="007872B0"/>
    <w:rsid w:val="007872DB"/>
    <w:rsid w:val="0078735A"/>
    <w:rsid w:val="0078738E"/>
    <w:rsid w:val="0078749D"/>
    <w:rsid w:val="007876D8"/>
    <w:rsid w:val="00787789"/>
    <w:rsid w:val="00787921"/>
    <w:rsid w:val="00787955"/>
    <w:rsid w:val="00787B17"/>
    <w:rsid w:val="00787C1D"/>
    <w:rsid w:val="00787C62"/>
    <w:rsid w:val="00787CA1"/>
    <w:rsid w:val="00787CAC"/>
    <w:rsid w:val="00787CCA"/>
    <w:rsid w:val="00787D0B"/>
    <w:rsid w:val="00787E70"/>
    <w:rsid w:val="007900CC"/>
    <w:rsid w:val="0079011B"/>
    <w:rsid w:val="0079017E"/>
    <w:rsid w:val="00790361"/>
    <w:rsid w:val="007903B9"/>
    <w:rsid w:val="0079040F"/>
    <w:rsid w:val="00790469"/>
    <w:rsid w:val="007904B1"/>
    <w:rsid w:val="00790591"/>
    <w:rsid w:val="00790613"/>
    <w:rsid w:val="007907D8"/>
    <w:rsid w:val="00790BA7"/>
    <w:rsid w:val="00790CD7"/>
    <w:rsid w:val="00790E08"/>
    <w:rsid w:val="00790EE6"/>
    <w:rsid w:val="007910B2"/>
    <w:rsid w:val="007910D3"/>
    <w:rsid w:val="00791330"/>
    <w:rsid w:val="0079172B"/>
    <w:rsid w:val="00791799"/>
    <w:rsid w:val="00791816"/>
    <w:rsid w:val="00791A77"/>
    <w:rsid w:val="00791C70"/>
    <w:rsid w:val="00791C9E"/>
    <w:rsid w:val="00791E4C"/>
    <w:rsid w:val="00791F45"/>
    <w:rsid w:val="007920F5"/>
    <w:rsid w:val="007922B7"/>
    <w:rsid w:val="00792643"/>
    <w:rsid w:val="007926DA"/>
    <w:rsid w:val="007926DF"/>
    <w:rsid w:val="007927DC"/>
    <w:rsid w:val="00792868"/>
    <w:rsid w:val="00792B8E"/>
    <w:rsid w:val="00792E0C"/>
    <w:rsid w:val="007930B5"/>
    <w:rsid w:val="007932B9"/>
    <w:rsid w:val="0079353C"/>
    <w:rsid w:val="007935C5"/>
    <w:rsid w:val="00793918"/>
    <w:rsid w:val="00793AC6"/>
    <w:rsid w:val="00793AE8"/>
    <w:rsid w:val="00793D54"/>
    <w:rsid w:val="00794154"/>
    <w:rsid w:val="00794243"/>
    <w:rsid w:val="00794288"/>
    <w:rsid w:val="007944F2"/>
    <w:rsid w:val="0079459E"/>
    <w:rsid w:val="007946B1"/>
    <w:rsid w:val="0079472C"/>
    <w:rsid w:val="00794A37"/>
    <w:rsid w:val="00794A90"/>
    <w:rsid w:val="00794C53"/>
    <w:rsid w:val="00794C7C"/>
    <w:rsid w:val="00794CA1"/>
    <w:rsid w:val="00794CCC"/>
    <w:rsid w:val="00794D24"/>
    <w:rsid w:val="00794DA3"/>
    <w:rsid w:val="00794EC3"/>
    <w:rsid w:val="00794F5B"/>
    <w:rsid w:val="007951F2"/>
    <w:rsid w:val="00795873"/>
    <w:rsid w:val="007959AB"/>
    <w:rsid w:val="007959C8"/>
    <w:rsid w:val="00795EA8"/>
    <w:rsid w:val="00795ECA"/>
    <w:rsid w:val="00795F46"/>
    <w:rsid w:val="00795F4D"/>
    <w:rsid w:val="0079660F"/>
    <w:rsid w:val="00796790"/>
    <w:rsid w:val="007967D2"/>
    <w:rsid w:val="007968F5"/>
    <w:rsid w:val="00796996"/>
    <w:rsid w:val="00796DAF"/>
    <w:rsid w:val="00797369"/>
    <w:rsid w:val="0079736A"/>
    <w:rsid w:val="0079752A"/>
    <w:rsid w:val="007975BB"/>
    <w:rsid w:val="00797633"/>
    <w:rsid w:val="007976EF"/>
    <w:rsid w:val="00797900"/>
    <w:rsid w:val="00797937"/>
    <w:rsid w:val="00797A60"/>
    <w:rsid w:val="00797A71"/>
    <w:rsid w:val="00797A79"/>
    <w:rsid w:val="00797B44"/>
    <w:rsid w:val="00797B85"/>
    <w:rsid w:val="00797D21"/>
    <w:rsid w:val="00797F82"/>
    <w:rsid w:val="00797FB7"/>
    <w:rsid w:val="007A0089"/>
    <w:rsid w:val="007A0317"/>
    <w:rsid w:val="007A0F04"/>
    <w:rsid w:val="007A0F58"/>
    <w:rsid w:val="007A11F0"/>
    <w:rsid w:val="007A134F"/>
    <w:rsid w:val="007A14B3"/>
    <w:rsid w:val="007A153B"/>
    <w:rsid w:val="007A1598"/>
    <w:rsid w:val="007A164B"/>
    <w:rsid w:val="007A16C2"/>
    <w:rsid w:val="007A171F"/>
    <w:rsid w:val="007A1988"/>
    <w:rsid w:val="007A1AA5"/>
    <w:rsid w:val="007A1AAA"/>
    <w:rsid w:val="007A1BAF"/>
    <w:rsid w:val="007A1C3D"/>
    <w:rsid w:val="007A212B"/>
    <w:rsid w:val="007A223A"/>
    <w:rsid w:val="007A231E"/>
    <w:rsid w:val="007A24AC"/>
    <w:rsid w:val="007A2867"/>
    <w:rsid w:val="007A29DD"/>
    <w:rsid w:val="007A2AF8"/>
    <w:rsid w:val="007A2DA2"/>
    <w:rsid w:val="007A2DF0"/>
    <w:rsid w:val="007A3031"/>
    <w:rsid w:val="007A303F"/>
    <w:rsid w:val="007A3040"/>
    <w:rsid w:val="007A30EB"/>
    <w:rsid w:val="007A3107"/>
    <w:rsid w:val="007A3282"/>
    <w:rsid w:val="007A3392"/>
    <w:rsid w:val="007A3603"/>
    <w:rsid w:val="007A39E9"/>
    <w:rsid w:val="007A3BCA"/>
    <w:rsid w:val="007A3D1D"/>
    <w:rsid w:val="007A3F58"/>
    <w:rsid w:val="007A41C2"/>
    <w:rsid w:val="007A4336"/>
    <w:rsid w:val="007A4606"/>
    <w:rsid w:val="007A462D"/>
    <w:rsid w:val="007A486E"/>
    <w:rsid w:val="007A4ADE"/>
    <w:rsid w:val="007A4C12"/>
    <w:rsid w:val="007A53C0"/>
    <w:rsid w:val="007A54DA"/>
    <w:rsid w:val="007A55A3"/>
    <w:rsid w:val="007A56D8"/>
    <w:rsid w:val="007A56E5"/>
    <w:rsid w:val="007A585D"/>
    <w:rsid w:val="007A5B93"/>
    <w:rsid w:val="007A5BB8"/>
    <w:rsid w:val="007A5C0A"/>
    <w:rsid w:val="007A5CC3"/>
    <w:rsid w:val="007A5CCA"/>
    <w:rsid w:val="007A5E0E"/>
    <w:rsid w:val="007A5F40"/>
    <w:rsid w:val="007A5F5F"/>
    <w:rsid w:val="007A6041"/>
    <w:rsid w:val="007A626B"/>
    <w:rsid w:val="007A6359"/>
    <w:rsid w:val="007A63CE"/>
    <w:rsid w:val="007A6431"/>
    <w:rsid w:val="007A661A"/>
    <w:rsid w:val="007A67BD"/>
    <w:rsid w:val="007A67F2"/>
    <w:rsid w:val="007A69EC"/>
    <w:rsid w:val="007A6ABD"/>
    <w:rsid w:val="007A6B2E"/>
    <w:rsid w:val="007A6B55"/>
    <w:rsid w:val="007A6F91"/>
    <w:rsid w:val="007A6FAE"/>
    <w:rsid w:val="007A70B8"/>
    <w:rsid w:val="007A70CB"/>
    <w:rsid w:val="007A717A"/>
    <w:rsid w:val="007A7478"/>
    <w:rsid w:val="007A75C3"/>
    <w:rsid w:val="007A75E5"/>
    <w:rsid w:val="007A7743"/>
    <w:rsid w:val="007A7793"/>
    <w:rsid w:val="007A77E2"/>
    <w:rsid w:val="007A7AD6"/>
    <w:rsid w:val="007A7C30"/>
    <w:rsid w:val="007A7C82"/>
    <w:rsid w:val="007A7FEB"/>
    <w:rsid w:val="007B019C"/>
    <w:rsid w:val="007B01DE"/>
    <w:rsid w:val="007B024C"/>
    <w:rsid w:val="007B04C8"/>
    <w:rsid w:val="007B04ED"/>
    <w:rsid w:val="007B04F8"/>
    <w:rsid w:val="007B0554"/>
    <w:rsid w:val="007B05A0"/>
    <w:rsid w:val="007B06A6"/>
    <w:rsid w:val="007B0895"/>
    <w:rsid w:val="007B0A35"/>
    <w:rsid w:val="007B0BC0"/>
    <w:rsid w:val="007B0C09"/>
    <w:rsid w:val="007B0F67"/>
    <w:rsid w:val="007B13A2"/>
    <w:rsid w:val="007B170F"/>
    <w:rsid w:val="007B18DA"/>
    <w:rsid w:val="007B1918"/>
    <w:rsid w:val="007B1995"/>
    <w:rsid w:val="007B1AC3"/>
    <w:rsid w:val="007B1BBD"/>
    <w:rsid w:val="007B1FEE"/>
    <w:rsid w:val="007B2029"/>
    <w:rsid w:val="007B21DC"/>
    <w:rsid w:val="007B2675"/>
    <w:rsid w:val="007B281B"/>
    <w:rsid w:val="007B2ABB"/>
    <w:rsid w:val="007B2AE6"/>
    <w:rsid w:val="007B2B3F"/>
    <w:rsid w:val="007B2C48"/>
    <w:rsid w:val="007B2E83"/>
    <w:rsid w:val="007B2F18"/>
    <w:rsid w:val="007B3284"/>
    <w:rsid w:val="007B3361"/>
    <w:rsid w:val="007B33BE"/>
    <w:rsid w:val="007B3434"/>
    <w:rsid w:val="007B3515"/>
    <w:rsid w:val="007B359C"/>
    <w:rsid w:val="007B38F2"/>
    <w:rsid w:val="007B3928"/>
    <w:rsid w:val="007B39A5"/>
    <w:rsid w:val="007B3B91"/>
    <w:rsid w:val="007B3CFD"/>
    <w:rsid w:val="007B3E18"/>
    <w:rsid w:val="007B43A3"/>
    <w:rsid w:val="007B4439"/>
    <w:rsid w:val="007B4488"/>
    <w:rsid w:val="007B479D"/>
    <w:rsid w:val="007B482E"/>
    <w:rsid w:val="007B48A3"/>
    <w:rsid w:val="007B493E"/>
    <w:rsid w:val="007B4C13"/>
    <w:rsid w:val="007B4DCB"/>
    <w:rsid w:val="007B4E5E"/>
    <w:rsid w:val="007B5190"/>
    <w:rsid w:val="007B5472"/>
    <w:rsid w:val="007B552C"/>
    <w:rsid w:val="007B5530"/>
    <w:rsid w:val="007B558A"/>
    <w:rsid w:val="007B5693"/>
    <w:rsid w:val="007B5745"/>
    <w:rsid w:val="007B5B61"/>
    <w:rsid w:val="007B5BF4"/>
    <w:rsid w:val="007B5D4A"/>
    <w:rsid w:val="007B5DC6"/>
    <w:rsid w:val="007B5FA1"/>
    <w:rsid w:val="007B5FEF"/>
    <w:rsid w:val="007B60D3"/>
    <w:rsid w:val="007B63A8"/>
    <w:rsid w:val="007B643C"/>
    <w:rsid w:val="007B6732"/>
    <w:rsid w:val="007B67F6"/>
    <w:rsid w:val="007B6874"/>
    <w:rsid w:val="007B698E"/>
    <w:rsid w:val="007B69ED"/>
    <w:rsid w:val="007B6A47"/>
    <w:rsid w:val="007B6AB2"/>
    <w:rsid w:val="007B6BC2"/>
    <w:rsid w:val="007B71E7"/>
    <w:rsid w:val="007B7381"/>
    <w:rsid w:val="007B7663"/>
    <w:rsid w:val="007B7C97"/>
    <w:rsid w:val="007B7F37"/>
    <w:rsid w:val="007C000C"/>
    <w:rsid w:val="007C00BC"/>
    <w:rsid w:val="007C0374"/>
    <w:rsid w:val="007C0378"/>
    <w:rsid w:val="007C03C5"/>
    <w:rsid w:val="007C03F2"/>
    <w:rsid w:val="007C06D5"/>
    <w:rsid w:val="007C070A"/>
    <w:rsid w:val="007C0A38"/>
    <w:rsid w:val="007C0BFA"/>
    <w:rsid w:val="007C0D11"/>
    <w:rsid w:val="007C0D98"/>
    <w:rsid w:val="007C0DAF"/>
    <w:rsid w:val="007C0E2F"/>
    <w:rsid w:val="007C0F0C"/>
    <w:rsid w:val="007C0F36"/>
    <w:rsid w:val="007C14FB"/>
    <w:rsid w:val="007C1634"/>
    <w:rsid w:val="007C168F"/>
    <w:rsid w:val="007C16D5"/>
    <w:rsid w:val="007C16F2"/>
    <w:rsid w:val="007C194E"/>
    <w:rsid w:val="007C196D"/>
    <w:rsid w:val="007C1A9B"/>
    <w:rsid w:val="007C1BDE"/>
    <w:rsid w:val="007C1C73"/>
    <w:rsid w:val="007C1DAE"/>
    <w:rsid w:val="007C1F05"/>
    <w:rsid w:val="007C2118"/>
    <w:rsid w:val="007C21AC"/>
    <w:rsid w:val="007C22EE"/>
    <w:rsid w:val="007C234E"/>
    <w:rsid w:val="007C274F"/>
    <w:rsid w:val="007C279C"/>
    <w:rsid w:val="007C27BA"/>
    <w:rsid w:val="007C2B48"/>
    <w:rsid w:val="007C2F30"/>
    <w:rsid w:val="007C2FFE"/>
    <w:rsid w:val="007C301F"/>
    <w:rsid w:val="007C3035"/>
    <w:rsid w:val="007C3075"/>
    <w:rsid w:val="007C30C5"/>
    <w:rsid w:val="007C3197"/>
    <w:rsid w:val="007C32BA"/>
    <w:rsid w:val="007C363A"/>
    <w:rsid w:val="007C38A2"/>
    <w:rsid w:val="007C38DF"/>
    <w:rsid w:val="007C39FF"/>
    <w:rsid w:val="007C3D24"/>
    <w:rsid w:val="007C3E02"/>
    <w:rsid w:val="007C45CE"/>
    <w:rsid w:val="007C466F"/>
    <w:rsid w:val="007C47DF"/>
    <w:rsid w:val="007C486C"/>
    <w:rsid w:val="007C4B3F"/>
    <w:rsid w:val="007C4B49"/>
    <w:rsid w:val="007C4BB9"/>
    <w:rsid w:val="007C5044"/>
    <w:rsid w:val="007C50AF"/>
    <w:rsid w:val="007C50EB"/>
    <w:rsid w:val="007C517B"/>
    <w:rsid w:val="007C518B"/>
    <w:rsid w:val="007C534E"/>
    <w:rsid w:val="007C5536"/>
    <w:rsid w:val="007C560C"/>
    <w:rsid w:val="007C57AF"/>
    <w:rsid w:val="007C57C6"/>
    <w:rsid w:val="007C597E"/>
    <w:rsid w:val="007C5BB0"/>
    <w:rsid w:val="007C5BF4"/>
    <w:rsid w:val="007C5FC9"/>
    <w:rsid w:val="007C6055"/>
    <w:rsid w:val="007C614B"/>
    <w:rsid w:val="007C6278"/>
    <w:rsid w:val="007C64B1"/>
    <w:rsid w:val="007C65E1"/>
    <w:rsid w:val="007C6631"/>
    <w:rsid w:val="007C66B0"/>
    <w:rsid w:val="007C67D9"/>
    <w:rsid w:val="007C688A"/>
    <w:rsid w:val="007C6A6B"/>
    <w:rsid w:val="007C6B76"/>
    <w:rsid w:val="007C6D1B"/>
    <w:rsid w:val="007C6DD1"/>
    <w:rsid w:val="007C6E7A"/>
    <w:rsid w:val="007C6F3A"/>
    <w:rsid w:val="007C707D"/>
    <w:rsid w:val="007C7247"/>
    <w:rsid w:val="007C73C6"/>
    <w:rsid w:val="007C7542"/>
    <w:rsid w:val="007C75C2"/>
    <w:rsid w:val="007C75DB"/>
    <w:rsid w:val="007C7BB5"/>
    <w:rsid w:val="007C7CCE"/>
    <w:rsid w:val="007D011F"/>
    <w:rsid w:val="007D02EA"/>
    <w:rsid w:val="007D035E"/>
    <w:rsid w:val="007D0564"/>
    <w:rsid w:val="007D083A"/>
    <w:rsid w:val="007D08B3"/>
    <w:rsid w:val="007D0BF3"/>
    <w:rsid w:val="007D11A6"/>
    <w:rsid w:val="007D182D"/>
    <w:rsid w:val="007D19FA"/>
    <w:rsid w:val="007D1B0E"/>
    <w:rsid w:val="007D1D33"/>
    <w:rsid w:val="007D1FB0"/>
    <w:rsid w:val="007D20AE"/>
    <w:rsid w:val="007D23AB"/>
    <w:rsid w:val="007D23FA"/>
    <w:rsid w:val="007D24BC"/>
    <w:rsid w:val="007D2624"/>
    <w:rsid w:val="007D286B"/>
    <w:rsid w:val="007D294A"/>
    <w:rsid w:val="007D2A16"/>
    <w:rsid w:val="007D2A28"/>
    <w:rsid w:val="007D2B36"/>
    <w:rsid w:val="007D2D05"/>
    <w:rsid w:val="007D2F94"/>
    <w:rsid w:val="007D305E"/>
    <w:rsid w:val="007D307B"/>
    <w:rsid w:val="007D320A"/>
    <w:rsid w:val="007D33D1"/>
    <w:rsid w:val="007D3506"/>
    <w:rsid w:val="007D3829"/>
    <w:rsid w:val="007D383A"/>
    <w:rsid w:val="007D3B01"/>
    <w:rsid w:val="007D3BB3"/>
    <w:rsid w:val="007D3C08"/>
    <w:rsid w:val="007D3E73"/>
    <w:rsid w:val="007D3EAB"/>
    <w:rsid w:val="007D3F47"/>
    <w:rsid w:val="007D4013"/>
    <w:rsid w:val="007D4073"/>
    <w:rsid w:val="007D408E"/>
    <w:rsid w:val="007D4191"/>
    <w:rsid w:val="007D419D"/>
    <w:rsid w:val="007D42B3"/>
    <w:rsid w:val="007D4513"/>
    <w:rsid w:val="007D471E"/>
    <w:rsid w:val="007D473C"/>
    <w:rsid w:val="007D486B"/>
    <w:rsid w:val="007D4ABB"/>
    <w:rsid w:val="007D4B62"/>
    <w:rsid w:val="007D4C3A"/>
    <w:rsid w:val="007D4CC0"/>
    <w:rsid w:val="007D4D17"/>
    <w:rsid w:val="007D4DDF"/>
    <w:rsid w:val="007D4F11"/>
    <w:rsid w:val="007D5050"/>
    <w:rsid w:val="007D50AB"/>
    <w:rsid w:val="007D5263"/>
    <w:rsid w:val="007D5270"/>
    <w:rsid w:val="007D5284"/>
    <w:rsid w:val="007D549E"/>
    <w:rsid w:val="007D559B"/>
    <w:rsid w:val="007D58BC"/>
    <w:rsid w:val="007D59A4"/>
    <w:rsid w:val="007D5E2C"/>
    <w:rsid w:val="007D6200"/>
    <w:rsid w:val="007D6479"/>
    <w:rsid w:val="007D64ED"/>
    <w:rsid w:val="007D6551"/>
    <w:rsid w:val="007D6559"/>
    <w:rsid w:val="007D6A57"/>
    <w:rsid w:val="007D6BB7"/>
    <w:rsid w:val="007D6CF6"/>
    <w:rsid w:val="007D6E6F"/>
    <w:rsid w:val="007D6F7C"/>
    <w:rsid w:val="007D6FEA"/>
    <w:rsid w:val="007D7067"/>
    <w:rsid w:val="007D7146"/>
    <w:rsid w:val="007D7272"/>
    <w:rsid w:val="007D7289"/>
    <w:rsid w:val="007D7401"/>
    <w:rsid w:val="007D7547"/>
    <w:rsid w:val="007D760B"/>
    <w:rsid w:val="007D7726"/>
    <w:rsid w:val="007D779C"/>
    <w:rsid w:val="007D77CB"/>
    <w:rsid w:val="007D784A"/>
    <w:rsid w:val="007D78BE"/>
    <w:rsid w:val="007D794C"/>
    <w:rsid w:val="007D7A21"/>
    <w:rsid w:val="007D7B80"/>
    <w:rsid w:val="007D7E70"/>
    <w:rsid w:val="007E00ED"/>
    <w:rsid w:val="007E010A"/>
    <w:rsid w:val="007E0363"/>
    <w:rsid w:val="007E03B6"/>
    <w:rsid w:val="007E06A0"/>
    <w:rsid w:val="007E0809"/>
    <w:rsid w:val="007E0BC4"/>
    <w:rsid w:val="007E0E03"/>
    <w:rsid w:val="007E1066"/>
    <w:rsid w:val="007E11B6"/>
    <w:rsid w:val="007E12F3"/>
    <w:rsid w:val="007E12F7"/>
    <w:rsid w:val="007E1554"/>
    <w:rsid w:val="007E15B0"/>
    <w:rsid w:val="007E1882"/>
    <w:rsid w:val="007E1F06"/>
    <w:rsid w:val="007E23C4"/>
    <w:rsid w:val="007E25C6"/>
    <w:rsid w:val="007E273A"/>
    <w:rsid w:val="007E2883"/>
    <w:rsid w:val="007E292F"/>
    <w:rsid w:val="007E29E5"/>
    <w:rsid w:val="007E2B4F"/>
    <w:rsid w:val="007E2E34"/>
    <w:rsid w:val="007E2F5B"/>
    <w:rsid w:val="007E3017"/>
    <w:rsid w:val="007E3241"/>
    <w:rsid w:val="007E335E"/>
    <w:rsid w:val="007E344B"/>
    <w:rsid w:val="007E346E"/>
    <w:rsid w:val="007E34F6"/>
    <w:rsid w:val="007E35D0"/>
    <w:rsid w:val="007E388D"/>
    <w:rsid w:val="007E3D76"/>
    <w:rsid w:val="007E3EB3"/>
    <w:rsid w:val="007E4565"/>
    <w:rsid w:val="007E4B69"/>
    <w:rsid w:val="007E4EEE"/>
    <w:rsid w:val="007E51D1"/>
    <w:rsid w:val="007E520B"/>
    <w:rsid w:val="007E5274"/>
    <w:rsid w:val="007E5D91"/>
    <w:rsid w:val="007E6019"/>
    <w:rsid w:val="007E6077"/>
    <w:rsid w:val="007E61D4"/>
    <w:rsid w:val="007E64D0"/>
    <w:rsid w:val="007E6745"/>
    <w:rsid w:val="007E6AA4"/>
    <w:rsid w:val="007E6D00"/>
    <w:rsid w:val="007E6E98"/>
    <w:rsid w:val="007E709C"/>
    <w:rsid w:val="007E70EB"/>
    <w:rsid w:val="007E7282"/>
    <w:rsid w:val="007E72D2"/>
    <w:rsid w:val="007E74C6"/>
    <w:rsid w:val="007E7599"/>
    <w:rsid w:val="007E7686"/>
    <w:rsid w:val="007E76C4"/>
    <w:rsid w:val="007E76D0"/>
    <w:rsid w:val="007E7C5C"/>
    <w:rsid w:val="007E7C6A"/>
    <w:rsid w:val="007E7CAC"/>
    <w:rsid w:val="007F00B9"/>
    <w:rsid w:val="007F016D"/>
    <w:rsid w:val="007F0288"/>
    <w:rsid w:val="007F0331"/>
    <w:rsid w:val="007F0352"/>
    <w:rsid w:val="007F04EF"/>
    <w:rsid w:val="007F053C"/>
    <w:rsid w:val="007F0675"/>
    <w:rsid w:val="007F0DD0"/>
    <w:rsid w:val="007F0E6D"/>
    <w:rsid w:val="007F0E8E"/>
    <w:rsid w:val="007F1109"/>
    <w:rsid w:val="007F1354"/>
    <w:rsid w:val="007F1740"/>
    <w:rsid w:val="007F18D9"/>
    <w:rsid w:val="007F1B04"/>
    <w:rsid w:val="007F225F"/>
    <w:rsid w:val="007F2323"/>
    <w:rsid w:val="007F2610"/>
    <w:rsid w:val="007F27F2"/>
    <w:rsid w:val="007F295C"/>
    <w:rsid w:val="007F2A01"/>
    <w:rsid w:val="007F2BE5"/>
    <w:rsid w:val="007F2DF4"/>
    <w:rsid w:val="007F2F9A"/>
    <w:rsid w:val="007F3168"/>
    <w:rsid w:val="007F3258"/>
    <w:rsid w:val="007F332F"/>
    <w:rsid w:val="007F33BE"/>
    <w:rsid w:val="007F33D3"/>
    <w:rsid w:val="007F3417"/>
    <w:rsid w:val="007F35E0"/>
    <w:rsid w:val="007F3763"/>
    <w:rsid w:val="007F379F"/>
    <w:rsid w:val="007F3B25"/>
    <w:rsid w:val="007F3B2D"/>
    <w:rsid w:val="007F3B65"/>
    <w:rsid w:val="007F3D68"/>
    <w:rsid w:val="007F3D6D"/>
    <w:rsid w:val="007F3EF4"/>
    <w:rsid w:val="007F420A"/>
    <w:rsid w:val="007F42D4"/>
    <w:rsid w:val="007F4484"/>
    <w:rsid w:val="007F45D5"/>
    <w:rsid w:val="007F46B1"/>
    <w:rsid w:val="007F482D"/>
    <w:rsid w:val="007F4A30"/>
    <w:rsid w:val="007F4AB9"/>
    <w:rsid w:val="007F4B53"/>
    <w:rsid w:val="007F4F00"/>
    <w:rsid w:val="007F4FDB"/>
    <w:rsid w:val="007F5007"/>
    <w:rsid w:val="007F560F"/>
    <w:rsid w:val="007F57A4"/>
    <w:rsid w:val="007F5901"/>
    <w:rsid w:val="007F593A"/>
    <w:rsid w:val="007F5980"/>
    <w:rsid w:val="007F5C1E"/>
    <w:rsid w:val="007F5C5F"/>
    <w:rsid w:val="007F5C65"/>
    <w:rsid w:val="007F5CBC"/>
    <w:rsid w:val="007F5E5B"/>
    <w:rsid w:val="007F5FD8"/>
    <w:rsid w:val="007F62B4"/>
    <w:rsid w:val="007F62F3"/>
    <w:rsid w:val="007F6476"/>
    <w:rsid w:val="007F65D7"/>
    <w:rsid w:val="007F6899"/>
    <w:rsid w:val="007F6A77"/>
    <w:rsid w:val="007F6B44"/>
    <w:rsid w:val="007F71DB"/>
    <w:rsid w:val="007F738A"/>
    <w:rsid w:val="007F7486"/>
    <w:rsid w:val="007F75EF"/>
    <w:rsid w:val="007F781A"/>
    <w:rsid w:val="007F7A7C"/>
    <w:rsid w:val="007F7B2B"/>
    <w:rsid w:val="007F7B2F"/>
    <w:rsid w:val="007F7D77"/>
    <w:rsid w:val="007F7E9D"/>
    <w:rsid w:val="008000ED"/>
    <w:rsid w:val="00800243"/>
    <w:rsid w:val="00800663"/>
    <w:rsid w:val="008006D9"/>
    <w:rsid w:val="008007CB"/>
    <w:rsid w:val="00800ABF"/>
    <w:rsid w:val="00800B8A"/>
    <w:rsid w:val="00800DBB"/>
    <w:rsid w:val="00800F72"/>
    <w:rsid w:val="00800FA3"/>
    <w:rsid w:val="0080118A"/>
    <w:rsid w:val="008016F6"/>
    <w:rsid w:val="00801845"/>
    <w:rsid w:val="00801869"/>
    <w:rsid w:val="00801904"/>
    <w:rsid w:val="0080199D"/>
    <w:rsid w:val="00801ABC"/>
    <w:rsid w:val="00801AD3"/>
    <w:rsid w:val="00801BFA"/>
    <w:rsid w:val="00801D2F"/>
    <w:rsid w:val="00802228"/>
    <w:rsid w:val="008024E9"/>
    <w:rsid w:val="0080252C"/>
    <w:rsid w:val="00802584"/>
    <w:rsid w:val="0080268E"/>
    <w:rsid w:val="00802703"/>
    <w:rsid w:val="00802805"/>
    <w:rsid w:val="00802819"/>
    <w:rsid w:val="00802894"/>
    <w:rsid w:val="00802B44"/>
    <w:rsid w:val="00802BF3"/>
    <w:rsid w:val="00802D93"/>
    <w:rsid w:val="00802EAB"/>
    <w:rsid w:val="00802FB5"/>
    <w:rsid w:val="0080306A"/>
    <w:rsid w:val="008030CD"/>
    <w:rsid w:val="00803156"/>
    <w:rsid w:val="008031FC"/>
    <w:rsid w:val="00803262"/>
    <w:rsid w:val="00803282"/>
    <w:rsid w:val="008032C4"/>
    <w:rsid w:val="008035EC"/>
    <w:rsid w:val="00803A26"/>
    <w:rsid w:val="00803B2D"/>
    <w:rsid w:val="00803C38"/>
    <w:rsid w:val="00804536"/>
    <w:rsid w:val="00804704"/>
    <w:rsid w:val="00804741"/>
    <w:rsid w:val="008047D8"/>
    <w:rsid w:val="00804910"/>
    <w:rsid w:val="0080498C"/>
    <w:rsid w:val="00804A1C"/>
    <w:rsid w:val="00804B95"/>
    <w:rsid w:val="00804BA9"/>
    <w:rsid w:val="00804BE5"/>
    <w:rsid w:val="00804D83"/>
    <w:rsid w:val="00804EA8"/>
    <w:rsid w:val="00805306"/>
    <w:rsid w:val="008053B9"/>
    <w:rsid w:val="00805A29"/>
    <w:rsid w:val="00805A40"/>
    <w:rsid w:val="00805C1E"/>
    <w:rsid w:val="00805D2F"/>
    <w:rsid w:val="00805DE0"/>
    <w:rsid w:val="00805F21"/>
    <w:rsid w:val="008061DE"/>
    <w:rsid w:val="0080635B"/>
    <w:rsid w:val="00806407"/>
    <w:rsid w:val="00806525"/>
    <w:rsid w:val="008065C4"/>
    <w:rsid w:val="00806852"/>
    <w:rsid w:val="00806964"/>
    <w:rsid w:val="008069D4"/>
    <w:rsid w:val="00806B91"/>
    <w:rsid w:val="00806C03"/>
    <w:rsid w:val="00806DF1"/>
    <w:rsid w:val="00806E0D"/>
    <w:rsid w:val="0080718E"/>
    <w:rsid w:val="0080733F"/>
    <w:rsid w:val="008073CE"/>
    <w:rsid w:val="008074D4"/>
    <w:rsid w:val="008076EE"/>
    <w:rsid w:val="0080776C"/>
    <w:rsid w:val="0080792F"/>
    <w:rsid w:val="008079D8"/>
    <w:rsid w:val="008079ED"/>
    <w:rsid w:val="008079F4"/>
    <w:rsid w:val="00807B37"/>
    <w:rsid w:val="00807C4C"/>
    <w:rsid w:val="008100CC"/>
    <w:rsid w:val="0081010C"/>
    <w:rsid w:val="00810116"/>
    <w:rsid w:val="00810118"/>
    <w:rsid w:val="008103E5"/>
    <w:rsid w:val="0081057D"/>
    <w:rsid w:val="0081059E"/>
    <w:rsid w:val="00810888"/>
    <w:rsid w:val="0081092F"/>
    <w:rsid w:val="00810E47"/>
    <w:rsid w:val="00810E4D"/>
    <w:rsid w:val="00810EA3"/>
    <w:rsid w:val="00810F6A"/>
    <w:rsid w:val="008111DE"/>
    <w:rsid w:val="00811610"/>
    <w:rsid w:val="0081165C"/>
    <w:rsid w:val="0081168B"/>
    <w:rsid w:val="0081183A"/>
    <w:rsid w:val="00811B12"/>
    <w:rsid w:val="00811B7C"/>
    <w:rsid w:val="00811C8F"/>
    <w:rsid w:val="00811C9F"/>
    <w:rsid w:val="00811ECD"/>
    <w:rsid w:val="0081202A"/>
    <w:rsid w:val="00812030"/>
    <w:rsid w:val="00812132"/>
    <w:rsid w:val="0081213B"/>
    <w:rsid w:val="008124B4"/>
    <w:rsid w:val="00812578"/>
    <w:rsid w:val="00812644"/>
    <w:rsid w:val="00812A39"/>
    <w:rsid w:val="00812B27"/>
    <w:rsid w:val="00812BE8"/>
    <w:rsid w:val="00813036"/>
    <w:rsid w:val="008133A3"/>
    <w:rsid w:val="0081392C"/>
    <w:rsid w:val="00813B0C"/>
    <w:rsid w:val="00813E7A"/>
    <w:rsid w:val="00813ECC"/>
    <w:rsid w:val="00813FB6"/>
    <w:rsid w:val="0081406E"/>
    <w:rsid w:val="00814090"/>
    <w:rsid w:val="0081411C"/>
    <w:rsid w:val="008141DC"/>
    <w:rsid w:val="008142E9"/>
    <w:rsid w:val="00814360"/>
    <w:rsid w:val="00814711"/>
    <w:rsid w:val="008148F2"/>
    <w:rsid w:val="00814940"/>
    <w:rsid w:val="00814AC5"/>
    <w:rsid w:val="00814BEC"/>
    <w:rsid w:val="00814EB0"/>
    <w:rsid w:val="00814EB1"/>
    <w:rsid w:val="00815138"/>
    <w:rsid w:val="00815158"/>
    <w:rsid w:val="00815176"/>
    <w:rsid w:val="008152DB"/>
    <w:rsid w:val="0081545B"/>
    <w:rsid w:val="00815543"/>
    <w:rsid w:val="008156B9"/>
    <w:rsid w:val="00815800"/>
    <w:rsid w:val="00815880"/>
    <w:rsid w:val="00815991"/>
    <w:rsid w:val="00815E44"/>
    <w:rsid w:val="00815EA8"/>
    <w:rsid w:val="00815EEC"/>
    <w:rsid w:val="00815F4A"/>
    <w:rsid w:val="00815FB1"/>
    <w:rsid w:val="0081635C"/>
    <w:rsid w:val="00816371"/>
    <w:rsid w:val="0081673A"/>
    <w:rsid w:val="0081675E"/>
    <w:rsid w:val="00816B45"/>
    <w:rsid w:val="00816BAC"/>
    <w:rsid w:val="00816E98"/>
    <w:rsid w:val="00816EE0"/>
    <w:rsid w:val="0081705E"/>
    <w:rsid w:val="008171C0"/>
    <w:rsid w:val="0081724B"/>
    <w:rsid w:val="008174CC"/>
    <w:rsid w:val="008176B3"/>
    <w:rsid w:val="008176E8"/>
    <w:rsid w:val="00817803"/>
    <w:rsid w:val="00817D58"/>
    <w:rsid w:val="008200C8"/>
    <w:rsid w:val="00820174"/>
    <w:rsid w:val="008202FB"/>
    <w:rsid w:val="008203B1"/>
    <w:rsid w:val="008203F5"/>
    <w:rsid w:val="0082041C"/>
    <w:rsid w:val="0082041D"/>
    <w:rsid w:val="00820673"/>
    <w:rsid w:val="008208CF"/>
    <w:rsid w:val="0082093F"/>
    <w:rsid w:val="008209F4"/>
    <w:rsid w:val="00820E4A"/>
    <w:rsid w:val="00820EA2"/>
    <w:rsid w:val="00820EAD"/>
    <w:rsid w:val="00820F80"/>
    <w:rsid w:val="00821065"/>
    <w:rsid w:val="0082121F"/>
    <w:rsid w:val="00821283"/>
    <w:rsid w:val="00821299"/>
    <w:rsid w:val="008213B0"/>
    <w:rsid w:val="0082160F"/>
    <w:rsid w:val="0082169F"/>
    <w:rsid w:val="00821BCB"/>
    <w:rsid w:val="00821BEE"/>
    <w:rsid w:val="008220B9"/>
    <w:rsid w:val="008220F8"/>
    <w:rsid w:val="0082212C"/>
    <w:rsid w:val="00822146"/>
    <w:rsid w:val="0082219C"/>
    <w:rsid w:val="00822297"/>
    <w:rsid w:val="00822386"/>
    <w:rsid w:val="0082249B"/>
    <w:rsid w:val="0082271A"/>
    <w:rsid w:val="0082288E"/>
    <w:rsid w:val="00822A19"/>
    <w:rsid w:val="00822BEC"/>
    <w:rsid w:val="00822D22"/>
    <w:rsid w:val="00822E29"/>
    <w:rsid w:val="00822E8B"/>
    <w:rsid w:val="00822F3D"/>
    <w:rsid w:val="00823093"/>
    <w:rsid w:val="00823146"/>
    <w:rsid w:val="0082318E"/>
    <w:rsid w:val="00823230"/>
    <w:rsid w:val="0082327E"/>
    <w:rsid w:val="00823405"/>
    <w:rsid w:val="00823B85"/>
    <w:rsid w:val="00823EEE"/>
    <w:rsid w:val="0082417C"/>
    <w:rsid w:val="008241F0"/>
    <w:rsid w:val="0082422D"/>
    <w:rsid w:val="0082428C"/>
    <w:rsid w:val="008248B2"/>
    <w:rsid w:val="0082492C"/>
    <w:rsid w:val="00824AD7"/>
    <w:rsid w:val="00824D08"/>
    <w:rsid w:val="00824E0D"/>
    <w:rsid w:val="00824E0F"/>
    <w:rsid w:val="00824E99"/>
    <w:rsid w:val="00824EF0"/>
    <w:rsid w:val="00825142"/>
    <w:rsid w:val="008251EA"/>
    <w:rsid w:val="0082526D"/>
    <w:rsid w:val="008252B2"/>
    <w:rsid w:val="00825378"/>
    <w:rsid w:val="00825644"/>
    <w:rsid w:val="0082565D"/>
    <w:rsid w:val="008259ED"/>
    <w:rsid w:val="00825D3D"/>
    <w:rsid w:val="00825F37"/>
    <w:rsid w:val="0082601A"/>
    <w:rsid w:val="00826296"/>
    <w:rsid w:val="0082631A"/>
    <w:rsid w:val="00826581"/>
    <w:rsid w:val="00826809"/>
    <w:rsid w:val="00826A91"/>
    <w:rsid w:val="00826D10"/>
    <w:rsid w:val="00826E5D"/>
    <w:rsid w:val="00827240"/>
    <w:rsid w:val="0082731E"/>
    <w:rsid w:val="008273B3"/>
    <w:rsid w:val="00827C42"/>
    <w:rsid w:val="00827D40"/>
    <w:rsid w:val="00827EA8"/>
    <w:rsid w:val="00827EBA"/>
    <w:rsid w:val="008300CF"/>
    <w:rsid w:val="008301F4"/>
    <w:rsid w:val="008303FD"/>
    <w:rsid w:val="0083087C"/>
    <w:rsid w:val="00830969"/>
    <w:rsid w:val="008309DA"/>
    <w:rsid w:val="00830B85"/>
    <w:rsid w:val="00830DD9"/>
    <w:rsid w:val="00830DE3"/>
    <w:rsid w:val="00830F3F"/>
    <w:rsid w:val="0083101F"/>
    <w:rsid w:val="00831046"/>
    <w:rsid w:val="00831216"/>
    <w:rsid w:val="0083127D"/>
    <w:rsid w:val="008314D3"/>
    <w:rsid w:val="008316E8"/>
    <w:rsid w:val="00831A02"/>
    <w:rsid w:val="00831AF0"/>
    <w:rsid w:val="00831BAC"/>
    <w:rsid w:val="00831BB5"/>
    <w:rsid w:val="00831C20"/>
    <w:rsid w:val="00831C38"/>
    <w:rsid w:val="00831F1A"/>
    <w:rsid w:val="008321E5"/>
    <w:rsid w:val="008323AB"/>
    <w:rsid w:val="00832647"/>
    <w:rsid w:val="0083279D"/>
    <w:rsid w:val="008328CB"/>
    <w:rsid w:val="00832C53"/>
    <w:rsid w:val="00832CBF"/>
    <w:rsid w:val="008332D6"/>
    <w:rsid w:val="00833398"/>
    <w:rsid w:val="008333F2"/>
    <w:rsid w:val="008335EC"/>
    <w:rsid w:val="0083367A"/>
    <w:rsid w:val="0083367B"/>
    <w:rsid w:val="008337A5"/>
    <w:rsid w:val="008338C0"/>
    <w:rsid w:val="0083393D"/>
    <w:rsid w:val="00833A13"/>
    <w:rsid w:val="00833A45"/>
    <w:rsid w:val="00833AD0"/>
    <w:rsid w:val="00833B53"/>
    <w:rsid w:val="00833C45"/>
    <w:rsid w:val="00833EF0"/>
    <w:rsid w:val="00834048"/>
    <w:rsid w:val="0083413F"/>
    <w:rsid w:val="008344EF"/>
    <w:rsid w:val="00834528"/>
    <w:rsid w:val="00834810"/>
    <w:rsid w:val="008349FF"/>
    <w:rsid w:val="00834CB4"/>
    <w:rsid w:val="00834D56"/>
    <w:rsid w:val="00834EC7"/>
    <w:rsid w:val="00835087"/>
    <w:rsid w:val="008350E7"/>
    <w:rsid w:val="008356FD"/>
    <w:rsid w:val="00835826"/>
    <w:rsid w:val="00835AA0"/>
    <w:rsid w:val="0083614F"/>
    <w:rsid w:val="008362A1"/>
    <w:rsid w:val="0083646E"/>
    <w:rsid w:val="00836736"/>
    <w:rsid w:val="008367E1"/>
    <w:rsid w:val="00836A1C"/>
    <w:rsid w:val="00837162"/>
    <w:rsid w:val="00837303"/>
    <w:rsid w:val="00837888"/>
    <w:rsid w:val="008378E5"/>
    <w:rsid w:val="00837B8D"/>
    <w:rsid w:val="00837C66"/>
    <w:rsid w:val="0084033D"/>
    <w:rsid w:val="00840400"/>
    <w:rsid w:val="00840401"/>
    <w:rsid w:val="0084040B"/>
    <w:rsid w:val="008405B7"/>
    <w:rsid w:val="008405E2"/>
    <w:rsid w:val="008406BC"/>
    <w:rsid w:val="0084081E"/>
    <w:rsid w:val="008408A7"/>
    <w:rsid w:val="0084098F"/>
    <w:rsid w:val="00840DD3"/>
    <w:rsid w:val="00840E04"/>
    <w:rsid w:val="00840FE3"/>
    <w:rsid w:val="008415E8"/>
    <w:rsid w:val="00841A7C"/>
    <w:rsid w:val="0084202E"/>
    <w:rsid w:val="00842261"/>
    <w:rsid w:val="008422D5"/>
    <w:rsid w:val="00842308"/>
    <w:rsid w:val="008424D3"/>
    <w:rsid w:val="008425E5"/>
    <w:rsid w:val="00842874"/>
    <w:rsid w:val="00842A01"/>
    <w:rsid w:val="00842B09"/>
    <w:rsid w:val="00842C03"/>
    <w:rsid w:val="00842C2A"/>
    <w:rsid w:val="00842EA2"/>
    <w:rsid w:val="00843159"/>
    <w:rsid w:val="00843231"/>
    <w:rsid w:val="008432EE"/>
    <w:rsid w:val="00843800"/>
    <w:rsid w:val="00843A66"/>
    <w:rsid w:val="00843B0A"/>
    <w:rsid w:val="00843CF3"/>
    <w:rsid w:val="00843DB6"/>
    <w:rsid w:val="00843DE9"/>
    <w:rsid w:val="00843E53"/>
    <w:rsid w:val="00843F38"/>
    <w:rsid w:val="0084419D"/>
    <w:rsid w:val="00844246"/>
    <w:rsid w:val="00844294"/>
    <w:rsid w:val="00844428"/>
    <w:rsid w:val="00844453"/>
    <w:rsid w:val="00844629"/>
    <w:rsid w:val="00844922"/>
    <w:rsid w:val="008449A2"/>
    <w:rsid w:val="00844B51"/>
    <w:rsid w:val="00844B9D"/>
    <w:rsid w:val="00844BF9"/>
    <w:rsid w:val="00844D28"/>
    <w:rsid w:val="00844E00"/>
    <w:rsid w:val="00844E3F"/>
    <w:rsid w:val="008453AE"/>
    <w:rsid w:val="008453EE"/>
    <w:rsid w:val="00845537"/>
    <w:rsid w:val="00845541"/>
    <w:rsid w:val="008458DB"/>
    <w:rsid w:val="00845A55"/>
    <w:rsid w:val="00845A9D"/>
    <w:rsid w:val="00845B5D"/>
    <w:rsid w:val="00845C80"/>
    <w:rsid w:val="00846341"/>
    <w:rsid w:val="00846379"/>
    <w:rsid w:val="008463CE"/>
    <w:rsid w:val="008463DF"/>
    <w:rsid w:val="0084651D"/>
    <w:rsid w:val="008465EA"/>
    <w:rsid w:val="008467A7"/>
    <w:rsid w:val="0084682B"/>
    <w:rsid w:val="008469AE"/>
    <w:rsid w:val="008469E0"/>
    <w:rsid w:val="00847311"/>
    <w:rsid w:val="008476E1"/>
    <w:rsid w:val="00847700"/>
    <w:rsid w:val="00847942"/>
    <w:rsid w:val="00847965"/>
    <w:rsid w:val="008479E8"/>
    <w:rsid w:val="00847A65"/>
    <w:rsid w:val="00847ABB"/>
    <w:rsid w:val="00847CF5"/>
    <w:rsid w:val="00847FA4"/>
    <w:rsid w:val="00847FC4"/>
    <w:rsid w:val="0085018E"/>
    <w:rsid w:val="008506A3"/>
    <w:rsid w:val="0085090F"/>
    <w:rsid w:val="00850C3A"/>
    <w:rsid w:val="00850C7E"/>
    <w:rsid w:val="00850CD0"/>
    <w:rsid w:val="00850D05"/>
    <w:rsid w:val="00850E2A"/>
    <w:rsid w:val="0085101E"/>
    <w:rsid w:val="00851142"/>
    <w:rsid w:val="008511AD"/>
    <w:rsid w:val="008512F7"/>
    <w:rsid w:val="00851323"/>
    <w:rsid w:val="00851444"/>
    <w:rsid w:val="00851527"/>
    <w:rsid w:val="00851771"/>
    <w:rsid w:val="008517F8"/>
    <w:rsid w:val="00851848"/>
    <w:rsid w:val="0085197E"/>
    <w:rsid w:val="00851994"/>
    <w:rsid w:val="00851A4D"/>
    <w:rsid w:val="00851A7A"/>
    <w:rsid w:val="00851AEF"/>
    <w:rsid w:val="00851B06"/>
    <w:rsid w:val="00851B8D"/>
    <w:rsid w:val="00851E47"/>
    <w:rsid w:val="00851FB9"/>
    <w:rsid w:val="00852100"/>
    <w:rsid w:val="0085264E"/>
    <w:rsid w:val="00852742"/>
    <w:rsid w:val="00852912"/>
    <w:rsid w:val="00852A47"/>
    <w:rsid w:val="00852D01"/>
    <w:rsid w:val="00853361"/>
    <w:rsid w:val="008536C2"/>
    <w:rsid w:val="0085374D"/>
    <w:rsid w:val="008538BC"/>
    <w:rsid w:val="00853A7A"/>
    <w:rsid w:val="00853AA7"/>
    <w:rsid w:val="00853AE9"/>
    <w:rsid w:val="00853AFB"/>
    <w:rsid w:val="00853BE6"/>
    <w:rsid w:val="00853C45"/>
    <w:rsid w:val="00853E81"/>
    <w:rsid w:val="008540AF"/>
    <w:rsid w:val="008541F6"/>
    <w:rsid w:val="008542A5"/>
    <w:rsid w:val="0085439C"/>
    <w:rsid w:val="0085441F"/>
    <w:rsid w:val="008544F1"/>
    <w:rsid w:val="0085486D"/>
    <w:rsid w:val="0085495F"/>
    <w:rsid w:val="00854AD2"/>
    <w:rsid w:val="00854DC3"/>
    <w:rsid w:val="00854E74"/>
    <w:rsid w:val="00854F55"/>
    <w:rsid w:val="00855348"/>
    <w:rsid w:val="0085536E"/>
    <w:rsid w:val="008554CF"/>
    <w:rsid w:val="008556C7"/>
    <w:rsid w:val="00855801"/>
    <w:rsid w:val="00855858"/>
    <w:rsid w:val="008558E3"/>
    <w:rsid w:val="00855EFE"/>
    <w:rsid w:val="00855F88"/>
    <w:rsid w:val="0085602D"/>
    <w:rsid w:val="008560F8"/>
    <w:rsid w:val="00856279"/>
    <w:rsid w:val="0085633C"/>
    <w:rsid w:val="00856372"/>
    <w:rsid w:val="008564E9"/>
    <w:rsid w:val="008565BE"/>
    <w:rsid w:val="00856636"/>
    <w:rsid w:val="00856682"/>
    <w:rsid w:val="00856BA6"/>
    <w:rsid w:val="00856CE5"/>
    <w:rsid w:val="00856D78"/>
    <w:rsid w:val="00857070"/>
    <w:rsid w:val="00857186"/>
    <w:rsid w:val="00857218"/>
    <w:rsid w:val="00857506"/>
    <w:rsid w:val="00857564"/>
    <w:rsid w:val="008575D5"/>
    <w:rsid w:val="008577B8"/>
    <w:rsid w:val="008577CD"/>
    <w:rsid w:val="008579B6"/>
    <w:rsid w:val="008579E9"/>
    <w:rsid w:val="00857B6F"/>
    <w:rsid w:val="00857ED6"/>
    <w:rsid w:val="00857EF0"/>
    <w:rsid w:val="00857F3B"/>
    <w:rsid w:val="00860048"/>
    <w:rsid w:val="00860059"/>
    <w:rsid w:val="00860359"/>
    <w:rsid w:val="00860388"/>
    <w:rsid w:val="008605C9"/>
    <w:rsid w:val="00860AE4"/>
    <w:rsid w:val="00860B6A"/>
    <w:rsid w:val="00860D05"/>
    <w:rsid w:val="00860D8C"/>
    <w:rsid w:val="00860EA8"/>
    <w:rsid w:val="00860EB7"/>
    <w:rsid w:val="00860EE0"/>
    <w:rsid w:val="00860F18"/>
    <w:rsid w:val="00861058"/>
    <w:rsid w:val="00861116"/>
    <w:rsid w:val="008613E9"/>
    <w:rsid w:val="008615E3"/>
    <w:rsid w:val="0086185F"/>
    <w:rsid w:val="008618A6"/>
    <w:rsid w:val="00861A92"/>
    <w:rsid w:val="00861B14"/>
    <w:rsid w:val="00861C79"/>
    <w:rsid w:val="00861CDC"/>
    <w:rsid w:val="00861E76"/>
    <w:rsid w:val="008622F3"/>
    <w:rsid w:val="00862790"/>
    <w:rsid w:val="0086298D"/>
    <w:rsid w:val="00862A86"/>
    <w:rsid w:val="00862B2E"/>
    <w:rsid w:val="00862C4F"/>
    <w:rsid w:val="00863003"/>
    <w:rsid w:val="008630A7"/>
    <w:rsid w:val="008632FE"/>
    <w:rsid w:val="00863443"/>
    <w:rsid w:val="0086356A"/>
    <w:rsid w:val="00863795"/>
    <w:rsid w:val="00863879"/>
    <w:rsid w:val="00863891"/>
    <w:rsid w:val="00863A60"/>
    <w:rsid w:val="00863D0B"/>
    <w:rsid w:val="00863FAB"/>
    <w:rsid w:val="00863FDA"/>
    <w:rsid w:val="008641A2"/>
    <w:rsid w:val="0086429A"/>
    <w:rsid w:val="00864363"/>
    <w:rsid w:val="008644C0"/>
    <w:rsid w:val="00864558"/>
    <w:rsid w:val="008647F5"/>
    <w:rsid w:val="008648A0"/>
    <w:rsid w:val="00864970"/>
    <w:rsid w:val="00864BD0"/>
    <w:rsid w:val="00864CD3"/>
    <w:rsid w:val="00864D76"/>
    <w:rsid w:val="00864DE0"/>
    <w:rsid w:val="0086504B"/>
    <w:rsid w:val="00865177"/>
    <w:rsid w:val="008651EF"/>
    <w:rsid w:val="00865572"/>
    <w:rsid w:val="00865A1D"/>
    <w:rsid w:val="00865AA7"/>
    <w:rsid w:val="00865AE3"/>
    <w:rsid w:val="00865D26"/>
    <w:rsid w:val="00865D5A"/>
    <w:rsid w:val="00865DB6"/>
    <w:rsid w:val="0086624B"/>
    <w:rsid w:val="00866276"/>
    <w:rsid w:val="008663B4"/>
    <w:rsid w:val="008664A0"/>
    <w:rsid w:val="008664AC"/>
    <w:rsid w:val="0086678C"/>
    <w:rsid w:val="008667E3"/>
    <w:rsid w:val="0086692E"/>
    <w:rsid w:val="0086696E"/>
    <w:rsid w:val="00866CAC"/>
    <w:rsid w:val="00866CAD"/>
    <w:rsid w:val="00867041"/>
    <w:rsid w:val="00867161"/>
    <w:rsid w:val="008671DB"/>
    <w:rsid w:val="008672FE"/>
    <w:rsid w:val="00867989"/>
    <w:rsid w:val="00867C4A"/>
    <w:rsid w:val="00867D46"/>
    <w:rsid w:val="00867E99"/>
    <w:rsid w:val="008701E3"/>
    <w:rsid w:val="00870346"/>
    <w:rsid w:val="0087040A"/>
    <w:rsid w:val="00870469"/>
    <w:rsid w:val="00870506"/>
    <w:rsid w:val="0087052D"/>
    <w:rsid w:val="00870611"/>
    <w:rsid w:val="00870702"/>
    <w:rsid w:val="008707FC"/>
    <w:rsid w:val="0087088B"/>
    <w:rsid w:val="00870B34"/>
    <w:rsid w:val="00870BE5"/>
    <w:rsid w:val="00870C0B"/>
    <w:rsid w:val="00870E75"/>
    <w:rsid w:val="00871077"/>
    <w:rsid w:val="008710C7"/>
    <w:rsid w:val="00871194"/>
    <w:rsid w:val="00871527"/>
    <w:rsid w:val="00871745"/>
    <w:rsid w:val="008718CD"/>
    <w:rsid w:val="00871A10"/>
    <w:rsid w:val="00871A71"/>
    <w:rsid w:val="00871B05"/>
    <w:rsid w:val="00871B34"/>
    <w:rsid w:val="00871BA3"/>
    <w:rsid w:val="00871CD0"/>
    <w:rsid w:val="008721A2"/>
    <w:rsid w:val="00872244"/>
    <w:rsid w:val="00872388"/>
    <w:rsid w:val="008725DA"/>
    <w:rsid w:val="00872660"/>
    <w:rsid w:val="00872B6F"/>
    <w:rsid w:val="00872BCF"/>
    <w:rsid w:val="00872CC0"/>
    <w:rsid w:val="00872D7E"/>
    <w:rsid w:val="00872EFC"/>
    <w:rsid w:val="00873102"/>
    <w:rsid w:val="0087355F"/>
    <w:rsid w:val="008735BE"/>
    <w:rsid w:val="00873878"/>
    <w:rsid w:val="0087394A"/>
    <w:rsid w:val="00873964"/>
    <w:rsid w:val="00873AC3"/>
    <w:rsid w:val="00873C81"/>
    <w:rsid w:val="00873D2C"/>
    <w:rsid w:val="00873D9F"/>
    <w:rsid w:val="00873E53"/>
    <w:rsid w:val="00873E8A"/>
    <w:rsid w:val="0087406F"/>
    <w:rsid w:val="0087430C"/>
    <w:rsid w:val="008744B3"/>
    <w:rsid w:val="00874705"/>
    <w:rsid w:val="008747DC"/>
    <w:rsid w:val="008748BC"/>
    <w:rsid w:val="008749C3"/>
    <w:rsid w:val="00874AB0"/>
    <w:rsid w:val="00874E2E"/>
    <w:rsid w:val="00874F9E"/>
    <w:rsid w:val="00875137"/>
    <w:rsid w:val="00875647"/>
    <w:rsid w:val="00875786"/>
    <w:rsid w:val="00875907"/>
    <w:rsid w:val="00875BD3"/>
    <w:rsid w:val="00875CD1"/>
    <w:rsid w:val="00875D62"/>
    <w:rsid w:val="00875F7E"/>
    <w:rsid w:val="0087616E"/>
    <w:rsid w:val="00876554"/>
    <w:rsid w:val="00876603"/>
    <w:rsid w:val="00876634"/>
    <w:rsid w:val="0087664C"/>
    <w:rsid w:val="008767B8"/>
    <w:rsid w:val="00876805"/>
    <w:rsid w:val="0087683A"/>
    <w:rsid w:val="008768D9"/>
    <w:rsid w:val="00876B05"/>
    <w:rsid w:val="00876BF0"/>
    <w:rsid w:val="00876CEE"/>
    <w:rsid w:val="00876D19"/>
    <w:rsid w:val="00876DDD"/>
    <w:rsid w:val="00876E16"/>
    <w:rsid w:val="00876E17"/>
    <w:rsid w:val="00876FF8"/>
    <w:rsid w:val="0087732D"/>
    <w:rsid w:val="00877479"/>
    <w:rsid w:val="00877713"/>
    <w:rsid w:val="00877E7D"/>
    <w:rsid w:val="00877F3D"/>
    <w:rsid w:val="008800AC"/>
    <w:rsid w:val="008800DA"/>
    <w:rsid w:val="0088043A"/>
    <w:rsid w:val="00880510"/>
    <w:rsid w:val="0088056A"/>
    <w:rsid w:val="0088060A"/>
    <w:rsid w:val="00880653"/>
    <w:rsid w:val="0088093E"/>
    <w:rsid w:val="00880B19"/>
    <w:rsid w:val="00880B3E"/>
    <w:rsid w:val="00880D11"/>
    <w:rsid w:val="00880F79"/>
    <w:rsid w:val="00880F91"/>
    <w:rsid w:val="00880F93"/>
    <w:rsid w:val="00880FB4"/>
    <w:rsid w:val="0088105B"/>
    <w:rsid w:val="008812AC"/>
    <w:rsid w:val="008812C4"/>
    <w:rsid w:val="00881401"/>
    <w:rsid w:val="00881432"/>
    <w:rsid w:val="008814D5"/>
    <w:rsid w:val="00881557"/>
    <w:rsid w:val="0088160D"/>
    <w:rsid w:val="008817E1"/>
    <w:rsid w:val="00881B61"/>
    <w:rsid w:val="00881D7C"/>
    <w:rsid w:val="00881D89"/>
    <w:rsid w:val="00881E66"/>
    <w:rsid w:val="00881EE6"/>
    <w:rsid w:val="00882087"/>
    <w:rsid w:val="00882306"/>
    <w:rsid w:val="008823CA"/>
    <w:rsid w:val="00882A9F"/>
    <w:rsid w:val="00882AD3"/>
    <w:rsid w:val="00882CB8"/>
    <w:rsid w:val="00883119"/>
    <w:rsid w:val="0088365A"/>
    <w:rsid w:val="0088381A"/>
    <w:rsid w:val="00883B14"/>
    <w:rsid w:val="00883B1C"/>
    <w:rsid w:val="00883C4C"/>
    <w:rsid w:val="00883DF7"/>
    <w:rsid w:val="00883DFA"/>
    <w:rsid w:val="00883E07"/>
    <w:rsid w:val="00883E4E"/>
    <w:rsid w:val="00883F42"/>
    <w:rsid w:val="00883F86"/>
    <w:rsid w:val="00883F92"/>
    <w:rsid w:val="00883FF9"/>
    <w:rsid w:val="0088414A"/>
    <w:rsid w:val="00884329"/>
    <w:rsid w:val="008843F6"/>
    <w:rsid w:val="0088455A"/>
    <w:rsid w:val="008845B2"/>
    <w:rsid w:val="0088465F"/>
    <w:rsid w:val="008846F5"/>
    <w:rsid w:val="00884956"/>
    <w:rsid w:val="00884E37"/>
    <w:rsid w:val="00884E4A"/>
    <w:rsid w:val="00884FAC"/>
    <w:rsid w:val="008850FB"/>
    <w:rsid w:val="008853BB"/>
    <w:rsid w:val="00885485"/>
    <w:rsid w:val="008859FA"/>
    <w:rsid w:val="00885A29"/>
    <w:rsid w:val="00885A2E"/>
    <w:rsid w:val="00885AAF"/>
    <w:rsid w:val="00885AD5"/>
    <w:rsid w:val="00885BC7"/>
    <w:rsid w:val="00885CE2"/>
    <w:rsid w:val="00885D45"/>
    <w:rsid w:val="00885D89"/>
    <w:rsid w:val="0088657B"/>
    <w:rsid w:val="008865E4"/>
    <w:rsid w:val="008865FC"/>
    <w:rsid w:val="00886737"/>
    <w:rsid w:val="008868A2"/>
    <w:rsid w:val="008868B7"/>
    <w:rsid w:val="00886901"/>
    <w:rsid w:val="008872A4"/>
    <w:rsid w:val="008874E9"/>
    <w:rsid w:val="00887514"/>
    <w:rsid w:val="008875AB"/>
    <w:rsid w:val="00887983"/>
    <w:rsid w:val="00887B41"/>
    <w:rsid w:val="00887BE6"/>
    <w:rsid w:val="00887C08"/>
    <w:rsid w:val="00887C1C"/>
    <w:rsid w:val="00890015"/>
    <w:rsid w:val="008900AD"/>
    <w:rsid w:val="0089085A"/>
    <w:rsid w:val="00890DEB"/>
    <w:rsid w:val="00890F5C"/>
    <w:rsid w:val="00890F87"/>
    <w:rsid w:val="00890FA3"/>
    <w:rsid w:val="0089103C"/>
    <w:rsid w:val="00891216"/>
    <w:rsid w:val="008913C8"/>
    <w:rsid w:val="0089182F"/>
    <w:rsid w:val="00891971"/>
    <w:rsid w:val="00891C78"/>
    <w:rsid w:val="00891DB5"/>
    <w:rsid w:val="00892444"/>
    <w:rsid w:val="008925A0"/>
    <w:rsid w:val="0089277D"/>
    <w:rsid w:val="00892A74"/>
    <w:rsid w:val="00892C50"/>
    <w:rsid w:val="00892C7F"/>
    <w:rsid w:val="00892CC4"/>
    <w:rsid w:val="00892D38"/>
    <w:rsid w:val="00892F9C"/>
    <w:rsid w:val="008931ED"/>
    <w:rsid w:val="00893297"/>
    <w:rsid w:val="00893457"/>
    <w:rsid w:val="00893480"/>
    <w:rsid w:val="00893860"/>
    <w:rsid w:val="008939EF"/>
    <w:rsid w:val="008939F5"/>
    <w:rsid w:val="00893C36"/>
    <w:rsid w:val="00893D41"/>
    <w:rsid w:val="00893E79"/>
    <w:rsid w:val="00893F13"/>
    <w:rsid w:val="00894132"/>
    <w:rsid w:val="00894179"/>
    <w:rsid w:val="00894402"/>
    <w:rsid w:val="008945D4"/>
    <w:rsid w:val="00894613"/>
    <w:rsid w:val="00894671"/>
    <w:rsid w:val="00894688"/>
    <w:rsid w:val="00894C9B"/>
    <w:rsid w:val="00894E03"/>
    <w:rsid w:val="00895004"/>
    <w:rsid w:val="0089501F"/>
    <w:rsid w:val="0089509F"/>
    <w:rsid w:val="0089527A"/>
    <w:rsid w:val="00895453"/>
    <w:rsid w:val="00895508"/>
    <w:rsid w:val="008957B6"/>
    <w:rsid w:val="00895810"/>
    <w:rsid w:val="008959D8"/>
    <w:rsid w:val="00895BAB"/>
    <w:rsid w:val="00895BD4"/>
    <w:rsid w:val="00895C8A"/>
    <w:rsid w:val="00895CB1"/>
    <w:rsid w:val="00895E91"/>
    <w:rsid w:val="00896018"/>
    <w:rsid w:val="00896526"/>
    <w:rsid w:val="00896878"/>
    <w:rsid w:val="008968E4"/>
    <w:rsid w:val="00896C2F"/>
    <w:rsid w:val="00896DD5"/>
    <w:rsid w:val="00896E0E"/>
    <w:rsid w:val="00896EAA"/>
    <w:rsid w:val="00896FD6"/>
    <w:rsid w:val="00897234"/>
    <w:rsid w:val="008972F5"/>
    <w:rsid w:val="0089759A"/>
    <w:rsid w:val="0089763F"/>
    <w:rsid w:val="00897652"/>
    <w:rsid w:val="008976B0"/>
    <w:rsid w:val="00897795"/>
    <w:rsid w:val="0089783D"/>
    <w:rsid w:val="00897B07"/>
    <w:rsid w:val="00897DE5"/>
    <w:rsid w:val="008A0272"/>
    <w:rsid w:val="008A0285"/>
    <w:rsid w:val="008A0624"/>
    <w:rsid w:val="008A064E"/>
    <w:rsid w:val="008A0705"/>
    <w:rsid w:val="008A07A4"/>
    <w:rsid w:val="008A0A88"/>
    <w:rsid w:val="008A0D44"/>
    <w:rsid w:val="008A0DB4"/>
    <w:rsid w:val="008A0DD6"/>
    <w:rsid w:val="008A0E2A"/>
    <w:rsid w:val="008A0F45"/>
    <w:rsid w:val="008A0FFB"/>
    <w:rsid w:val="008A1167"/>
    <w:rsid w:val="008A1228"/>
    <w:rsid w:val="008A13B4"/>
    <w:rsid w:val="008A1442"/>
    <w:rsid w:val="008A1489"/>
    <w:rsid w:val="008A1556"/>
    <w:rsid w:val="008A1626"/>
    <w:rsid w:val="008A1653"/>
    <w:rsid w:val="008A173B"/>
    <w:rsid w:val="008A189B"/>
    <w:rsid w:val="008A1906"/>
    <w:rsid w:val="008A19F5"/>
    <w:rsid w:val="008A1A5D"/>
    <w:rsid w:val="008A1A83"/>
    <w:rsid w:val="008A1C72"/>
    <w:rsid w:val="008A1D9E"/>
    <w:rsid w:val="008A1FEB"/>
    <w:rsid w:val="008A21B2"/>
    <w:rsid w:val="008A26A4"/>
    <w:rsid w:val="008A2735"/>
    <w:rsid w:val="008A27CC"/>
    <w:rsid w:val="008A2825"/>
    <w:rsid w:val="008A2893"/>
    <w:rsid w:val="008A2AAE"/>
    <w:rsid w:val="008A2CAF"/>
    <w:rsid w:val="008A2D65"/>
    <w:rsid w:val="008A2DE2"/>
    <w:rsid w:val="008A2E65"/>
    <w:rsid w:val="008A3031"/>
    <w:rsid w:val="008A327D"/>
    <w:rsid w:val="008A338F"/>
    <w:rsid w:val="008A340F"/>
    <w:rsid w:val="008A3463"/>
    <w:rsid w:val="008A3542"/>
    <w:rsid w:val="008A3607"/>
    <w:rsid w:val="008A3654"/>
    <w:rsid w:val="008A36C3"/>
    <w:rsid w:val="008A3973"/>
    <w:rsid w:val="008A39E9"/>
    <w:rsid w:val="008A3B11"/>
    <w:rsid w:val="008A3CCD"/>
    <w:rsid w:val="008A3D72"/>
    <w:rsid w:val="008A3DEF"/>
    <w:rsid w:val="008A3ED8"/>
    <w:rsid w:val="008A3F6A"/>
    <w:rsid w:val="008A4268"/>
    <w:rsid w:val="008A42A4"/>
    <w:rsid w:val="008A448D"/>
    <w:rsid w:val="008A45A0"/>
    <w:rsid w:val="008A4705"/>
    <w:rsid w:val="008A4776"/>
    <w:rsid w:val="008A4797"/>
    <w:rsid w:val="008A47E4"/>
    <w:rsid w:val="008A482A"/>
    <w:rsid w:val="008A4A61"/>
    <w:rsid w:val="008A4E6B"/>
    <w:rsid w:val="008A5210"/>
    <w:rsid w:val="008A527F"/>
    <w:rsid w:val="008A5438"/>
    <w:rsid w:val="008A54CA"/>
    <w:rsid w:val="008A5595"/>
    <w:rsid w:val="008A58AB"/>
    <w:rsid w:val="008A59FD"/>
    <w:rsid w:val="008A5A22"/>
    <w:rsid w:val="008A5AE9"/>
    <w:rsid w:val="008A5BA3"/>
    <w:rsid w:val="008A5BCC"/>
    <w:rsid w:val="008A5C22"/>
    <w:rsid w:val="008A5D4F"/>
    <w:rsid w:val="008A5E31"/>
    <w:rsid w:val="008A5EE3"/>
    <w:rsid w:val="008A5F4E"/>
    <w:rsid w:val="008A6190"/>
    <w:rsid w:val="008A61C2"/>
    <w:rsid w:val="008A62B4"/>
    <w:rsid w:val="008A633A"/>
    <w:rsid w:val="008A6A1E"/>
    <w:rsid w:val="008A6CEC"/>
    <w:rsid w:val="008A7003"/>
    <w:rsid w:val="008A70D0"/>
    <w:rsid w:val="008A7122"/>
    <w:rsid w:val="008A717C"/>
    <w:rsid w:val="008A7345"/>
    <w:rsid w:val="008A7401"/>
    <w:rsid w:val="008A74F4"/>
    <w:rsid w:val="008A76F3"/>
    <w:rsid w:val="008A7A86"/>
    <w:rsid w:val="008A7AB4"/>
    <w:rsid w:val="008A7BE2"/>
    <w:rsid w:val="008A7C2F"/>
    <w:rsid w:val="008A7E27"/>
    <w:rsid w:val="008B0101"/>
    <w:rsid w:val="008B0150"/>
    <w:rsid w:val="008B0170"/>
    <w:rsid w:val="008B02EB"/>
    <w:rsid w:val="008B04DD"/>
    <w:rsid w:val="008B0584"/>
    <w:rsid w:val="008B073C"/>
    <w:rsid w:val="008B08BE"/>
    <w:rsid w:val="008B0951"/>
    <w:rsid w:val="008B0F28"/>
    <w:rsid w:val="008B0FDD"/>
    <w:rsid w:val="008B1287"/>
    <w:rsid w:val="008B13B3"/>
    <w:rsid w:val="008B1771"/>
    <w:rsid w:val="008B1875"/>
    <w:rsid w:val="008B1922"/>
    <w:rsid w:val="008B19F4"/>
    <w:rsid w:val="008B1A5F"/>
    <w:rsid w:val="008B1BC3"/>
    <w:rsid w:val="008B2051"/>
    <w:rsid w:val="008B20E8"/>
    <w:rsid w:val="008B2193"/>
    <w:rsid w:val="008B21D9"/>
    <w:rsid w:val="008B224B"/>
    <w:rsid w:val="008B22C5"/>
    <w:rsid w:val="008B2594"/>
    <w:rsid w:val="008B268F"/>
    <w:rsid w:val="008B2970"/>
    <w:rsid w:val="008B29C7"/>
    <w:rsid w:val="008B2B00"/>
    <w:rsid w:val="008B2B95"/>
    <w:rsid w:val="008B2C2F"/>
    <w:rsid w:val="008B2F75"/>
    <w:rsid w:val="008B31B6"/>
    <w:rsid w:val="008B31C3"/>
    <w:rsid w:val="008B321D"/>
    <w:rsid w:val="008B38D5"/>
    <w:rsid w:val="008B3C38"/>
    <w:rsid w:val="008B3C68"/>
    <w:rsid w:val="008B4062"/>
    <w:rsid w:val="008B447E"/>
    <w:rsid w:val="008B44D3"/>
    <w:rsid w:val="008B455A"/>
    <w:rsid w:val="008B45A5"/>
    <w:rsid w:val="008B46BA"/>
    <w:rsid w:val="008B4807"/>
    <w:rsid w:val="008B480A"/>
    <w:rsid w:val="008B49E9"/>
    <w:rsid w:val="008B52FF"/>
    <w:rsid w:val="008B54AB"/>
    <w:rsid w:val="008B558B"/>
    <w:rsid w:val="008B5847"/>
    <w:rsid w:val="008B592B"/>
    <w:rsid w:val="008B5944"/>
    <w:rsid w:val="008B5B89"/>
    <w:rsid w:val="008B5C8A"/>
    <w:rsid w:val="008B5CBF"/>
    <w:rsid w:val="008B5F79"/>
    <w:rsid w:val="008B5FA6"/>
    <w:rsid w:val="008B60AB"/>
    <w:rsid w:val="008B6109"/>
    <w:rsid w:val="008B651D"/>
    <w:rsid w:val="008B6727"/>
    <w:rsid w:val="008B677F"/>
    <w:rsid w:val="008B699B"/>
    <w:rsid w:val="008B6AEC"/>
    <w:rsid w:val="008B6BBC"/>
    <w:rsid w:val="008B6D36"/>
    <w:rsid w:val="008B6FA6"/>
    <w:rsid w:val="008B711C"/>
    <w:rsid w:val="008B718C"/>
    <w:rsid w:val="008B718D"/>
    <w:rsid w:val="008B7475"/>
    <w:rsid w:val="008B75BB"/>
    <w:rsid w:val="008B7610"/>
    <w:rsid w:val="008B763C"/>
    <w:rsid w:val="008C016B"/>
    <w:rsid w:val="008C0229"/>
    <w:rsid w:val="008C03E9"/>
    <w:rsid w:val="008C042D"/>
    <w:rsid w:val="008C04DC"/>
    <w:rsid w:val="008C076D"/>
    <w:rsid w:val="008C083D"/>
    <w:rsid w:val="008C0AB3"/>
    <w:rsid w:val="008C0B18"/>
    <w:rsid w:val="008C0BE8"/>
    <w:rsid w:val="008C0C2C"/>
    <w:rsid w:val="008C0E62"/>
    <w:rsid w:val="008C0E63"/>
    <w:rsid w:val="008C0EF4"/>
    <w:rsid w:val="008C0F42"/>
    <w:rsid w:val="008C1136"/>
    <w:rsid w:val="008C12AE"/>
    <w:rsid w:val="008C149F"/>
    <w:rsid w:val="008C157C"/>
    <w:rsid w:val="008C17C9"/>
    <w:rsid w:val="008C17F6"/>
    <w:rsid w:val="008C182F"/>
    <w:rsid w:val="008C1894"/>
    <w:rsid w:val="008C1902"/>
    <w:rsid w:val="008C1927"/>
    <w:rsid w:val="008C1BEA"/>
    <w:rsid w:val="008C1DD7"/>
    <w:rsid w:val="008C1FC3"/>
    <w:rsid w:val="008C20CE"/>
    <w:rsid w:val="008C2115"/>
    <w:rsid w:val="008C2287"/>
    <w:rsid w:val="008C23F5"/>
    <w:rsid w:val="008C270E"/>
    <w:rsid w:val="008C27C6"/>
    <w:rsid w:val="008C2832"/>
    <w:rsid w:val="008C29AA"/>
    <w:rsid w:val="008C29B3"/>
    <w:rsid w:val="008C2AD8"/>
    <w:rsid w:val="008C2CEA"/>
    <w:rsid w:val="008C2DF5"/>
    <w:rsid w:val="008C2F43"/>
    <w:rsid w:val="008C2F7A"/>
    <w:rsid w:val="008C2FE3"/>
    <w:rsid w:val="008C3315"/>
    <w:rsid w:val="008C3523"/>
    <w:rsid w:val="008C3534"/>
    <w:rsid w:val="008C36B4"/>
    <w:rsid w:val="008C3848"/>
    <w:rsid w:val="008C3A39"/>
    <w:rsid w:val="008C3BC5"/>
    <w:rsid w:val="008C3BD6"/>
    <w:rsid w:val="008C3E4D"/>
    <w:rsid w:val="008C3FC2"/>
    <w:rsid w:val="008C4002"/>
    <w:rsid w:val="008C401D"/>
    <w:rsid w:val="008C4A1B"/>
    <w:rsid w:val="008C4A3A"/>
    <w:rsid w:val="008C4B57"/>
    <w:rsid w:val="008C4C92"/>
    <w:rsid w:val="008C4CA3"/>
    <w:rsid w:val="008C4CDA"/>
    <w:rsid w:val="008C53C3"/>
    <w:rsid w:val="008C55DE"/>
    <w:rsid w:val="008C5665"/>
    <w:rsid w:val="008C5680"/>
    <w:rsid w:val="008C57A7"/>
    <w:rsid w:val="008C58B4"/>
    <w:rsid w:val="008C59EE"/>
    <w:rsid w:val="008C5CC3"/>
    <w:rsid w:val="008C5D7C"/>
    <w:rsid w:val="008C60FC"/>
    <w:rsid w:val="008C62E8"/>
    <w:rsid w:val="008C65E6"/>
    <w:rsid w:val="008C687C"/>
    <w:rsid w:val="008C69BA"/>
    <w:rsid w:val="008C6A62"/>
    <w:rsid w:val="008C6C68"/>
    <w:rsid w:val="008C6FCC"/>
    <w:rsid w:val="008C733F"/>
    <w:rsid w:val="008C74E9"/>
    <w:rsid w:val="008C75C2"/>
    <w:rsid w:val="008C760E"/>
    <w:rsid w:val="008C7691"/>
    <w:rsid w:val="008C7A4E"/>
    <w:rsid w:val="008C7A73"/>
    <w:rsid w:val="008C7CE5"/>
    <w:rsid w:val="008C7DA3"/>
    <w:rsid w:val="008C7E63"/>
    <w:rsid w:val="008D0028"/>
    <w:rsid w:val="008D01B2"/>
    <w:rsid w:val="008D01B6"/>
    <w:rsid w:val="008D05DF"/>
    <w:rsid w:val="008D0983"/>
    <w:rsid w:val="008D09DA"/>
    <w:rsid w:val="008D0C11"/>
    <w:rsid w:val="008D0F3D"/>
    <w:rsid w:val="008D105F"/>
    <w:rsid w:val="008D1114"/>
    <w:rsid w:val="008D117C"/>
    <w:rsid w:val="008D122D"/>
    <w:rsid w:val="008D12D5"/>
    <w:rsid w:val="008D16D7"/>
    <w:rsid w:val="008D1816"/>
    <w:rsid w:val="008D1851"/>
    <w:rsid w:val="008D190E"/>
    <w:rsid w:val="008D1C99"/>
    <w:rsid w:val="008D1C9C"/>
    <w:rsid w:val="008D1EB3"/>
    <w:rsid w:val="008D22DF"/>
    <w:rsid w:val="008D2556"/>
    <w:rsid w:val="008D270E"/>
    <w:rsid w:val="008D297F"/>
    <w:rsid w:val="008D2CF0"/>
    <w:rsid w:val="008D2E30"/>
    <w:rsid w:val="008D2E6F"/>
    <w:rsid w:val="008D2EEC"/>
    <w:rsid w:val="008D2F9E"/>
    <w:rsid w:val="008D300B"/>
    <w:rsid w:val="008D3102"/>
    <w:rsid w:val="008D3345"/>
    <w:rsid w:val="008D341E"/>
    <w:rsid w:val="008D37EC"/>
    <w:rsid w:val="008D3D7B"/>
    <w:rsid w:val="008D4280"/>
    <w:rsid w:val="008D4501"/>
    <w:rsid w:val="008D453C"/>
    <w:rsid w:val="008D4591"/>
    <w:rsid w:val="008D4619"/>
    <w:rsid w:val="008D4652"/>
    <w:rsid w:val="008D49DE"/>
    <w:rsid w:val="008D49FC"/>
    <w:rsid w:val="008D4A04"/>
    <w:rsid w:val="008D4A57"/>
    <w:rsid w:val="008D4D4B"/>
    <w:rsid w:val="008D4E92"/>
    <w:rsid w:val="008D4F27"/>
    <w:rsid w:val="008D50AB"/>
    <w:rsid w:val="008D5365"/>
    <w:rsid w:val="008D5401"/>
    <w:rsid w:val="008D556C"/>
    <w:rsid w:val="008D57BE"/>
    <w:rsid w:val="008D58A8"/>
    <w:rsid w:val="008D5A33"/>
    <w:rsid w:val="008D5B55"/>
    <w:rsid w:val="008D5F24"/>
    <w:rsid w:val="008D6012"/>
    <w:rsid w:val="008D618D"/>
    <w:rsid w:val="008D62A3"/>
    <w:rsid w:val="008D64A8"/>
    <w:rsid w:val="008D64D6"/>
    <w:rsid w:val="008D6560"/>
    <w:rsid w:val="008D660A"/>
    <w:rsid w:val="008D6708"/>
    <w:rsid w:val="008D67C8"/>
    <w:rsid w:val="008D68D8"/>
    <w:rsid w:val="008D6A98"/>
    <w:rsid w:val="008D6E78"/>
    <w:rsid w:val="008D7033"/>
    <w:rsid w:val="008D70CF"/>
    <w:rsid w:val="008D71EC"/>
    <w:rsid w:val="008D72D5"/>
    <w:rsid w:val="008D73AE"/>
    <w:rsid w:val="008D73D6"/>
    <w:rsid w:val="008D7407"/>
    <w:rsid w:val="008D7502"/>
    <w:rsid w:val="008D7564"/>
    <w:rsid w:val="008D7579"/>
    <w:rsid w:val="008D75AC"/>
    <w:rsid w:val="008D7A83"/>
    <w:rsid w:val="008D7AB3"/>
    <w:rsid w:val="008D7B1C"/>
    <w:rsid w:val="008D7CE3"/>
    <w:rsid w:val="008D7EB1"/>
    <w:rsid w:val="008E00E7"/>
    <w:rsid w:val="008E0104"/>
    <w:rsid w:val="008E0154"/>
    <w:rsid w:val="008E0480"/>
    <w:rsid w:val="008E04F5"/>
    <w:rsid w:val="008E0747"/>
    <w:rsid w:val="008E07FD"/>
    <w:rsid w:val="008E08D3"/>
    <w:rsid w:val="008E08F8"/>
    <w:rsid w:val="008E0900"/>
    <w:rsid w:val="008E093A"/>
    <w:rsid w:val="008E0A9C"/>
    <w:rsid w:val="008E0B8A"/>
    <w:rsid w:val="008E0D3A"/>
    <w:rsid w:val="008E0D95"/>
    <w:rsid w:val="008E0D9B"/>
    <w:rsid w:val="008E0F41"/>
    <w:rsid w:val="008E12AD"/>
    <w:rsid w:val="008E12E1"/>
    <w:rsid w:val="008E16A0"/>
    <w:rsid w:val="008E180F"/>
    <w:rsid w:val="008E1A32"/>
    <w:rsid w:val="008E1B9E"/>
    <w:rsid w:val="008E1F20"/>
    <w:rsid w:val="008E1FE2"/>
    <w:rsid w:val="008E206F"/>
    <w:rsid w:val="008E20B4"/>
    <w:rsid w:val="008E224A"/>
    <w:rsid w:val="008E24B5"/>
    <w:rsid w:val="008E2690"/>
    <w:rsid w:val="008E2872"/>
    <w:rsid w:val="008E28B1"/>
    <w:rsid w:val="008E28F4"/>
    <w:rsid w:val="008E2920"/>
    <w:rsid w:val="008E2D82"/>
    <w:rsid w:val="008E3262"/>
    <w:rsid w:val="008E3354"/>
    <w:rsid w:val="008E34B1"/>
    <w:rsid w:val="008E3521"/>
    <w:rsid w:val="008E373F"/>
    <w:rsid w:val="008E3877"/>
    <w:rsid w:val="008E39F2"/>
    <w:rsid w:val="008E3A0A"/>
    <w:rsid w:val="008E3D8A"/>
    <w:rsid w:val="008E3E24"/>
    <w:rsid w:val="008E3E97"/>
    <w:rsid w:val="008E406A"/>
    <w:rsid w:val="008E4094"/>
    <w:rsid w:val="008E4096"/>
    <w:rsid w:val="008E4142"/>
    <w:rsid w:val="008E419A"/>
    <w:rsid w:val="008E463F"/>
    <w:rsid w:val="008E47A2"/>
    <w:rsid w:val="008E47EE"/>
    <w:rsid w:val="008E484F"/>
    <w:rsid w:val="008E4934"/>
    <w:rsid w:val="008E4A88"/>
    <w:rsid w:val="008E4B0F"/>
    <w:rsid w:val="008E4CF7"/>
    <w:rsid w:val="008E4DCD"/>
    <w:rsid w:val="008E4F31"/>
    <w:rsid w:val="008E4FB3"/>
    <w:rsid w:val="008E4FFD"/>
    <w:rsid w:val="008E5193"/>
    <w:rsid w:val="008E5280"/>
    <w:rsid w:val="008E552E"/>
    <w:rsid w:val="008E55CC"/>
    <w:rsid w:val="008E57AB"/>
    <w:rsid w:val="008E57EE"/>
    <w:rsid w:val="008E5913"/>
    <w:rsid w:val="008E5A3D"/>
    <w:rsid w:val="008E5B64"/>
    <w:rsid w:val="008E5DF3"/>
    <w:rsid w:val="008E5EEC"/>
    <w:rsid w:val="008E60A6"/>
    <w:rsid w:val="008E61E3"/>
    <w:rsid w:val="008E6222"/>
    <w:rsid w:val="008E62EC"/>
    <w:rsid w:val="008E6367"/>
    <w:rsid w:val="008E63FA"/>
    <w:rsid w:val="008E6485"/>
    <w:rsid w:val="008E667E"/>
    <w:rsid w:val="008E66DF"/>
    <w:rsid w:val="008E67EF"/>
    <w:rsid w:val="008E68F8"/>
    <w:rsid w:val="008E6951"/>
    <w:rsid w:val="008E69AF"/>
    <w:rsid w:val="008E6AEE"/>
    <w:rsid w:val="008E6EAE"/>
    <w:rsid w:val="008E6F3F"/>
    <w:rsid w:val="008E7016"/>
    <w:rsid w:val="008E71E1"/>
    <w:rsid w:val="008E71FA"/>
    <w:rsid w:val="008E74A4"/>
    <w:rsid w:val="008E7504"/>
    <w:rsid w:val="008E754B"/>
    <w:rsid w:val="008E7655"/>
    <w:rsid w:val="008E790B"/>
    <w:rsid w:val="008E79EF"/>
    <w:rsid w:val="008E7C27"/>
    <w:rsid w:val="008E7D1D"/>
    <w:rsid w:val="008E7D2D"/>
    <w:rsid w:val="008E7E6B"/>
    <w:rsid w:val="008E7EE0"/>
    <w:rsid w:val="008E7F29"/>
    <w:rsid w:val="008E7FC0"/>
    <w:rsid w:val="008F0018"/>
    <w:rsid w:val="008F0105"/>
    <w:rsid w:val="008F03BE"/>
    <w:rsid w:val="008F03E6"/>
    <w:rsid w:val="008F0751"/>
    <w:rsid w:val="008F07E4"/>
    <w:rsid w:val="008F0907"/>
    <w:rsid w:val="008F090F"/>
    <w:rsid w:val="008F0A44"/>
    <w:rsid w:val="008F0A74"/>
    <w:rsid w:val="008F0C1C"/>
    <w:rsid w:val="008F0E05"/>
    <w:rsid w:val="008F1095"/>
    <w:rsid w:val="008F14FB"/>
    <w:rsid w:val="008F1510"/>
    <w:rsid w:val="008F15D9"/>
    <w:rsid w:val="008F172E"/>
    <w:rsid w:val="008F1736"/>
    <w:rsid w:val="008F1D20"/>
    <w:rsid w:val="008F1F79"/>
    <w:rsid w:val="008F1FBE"/>
    <w:rsid w:val="008F1FD6"/>
    <w:rsid w:val="008F208D"/>
    <w:rsid w:val="008F2123"/>
    <w:rsid w:val="008F21FF"/>
    <w:rsid w:val="008F224E"/>
    <w:rsid w:val="008F2298"/>
    <w:rsid w:val="008F230F"/>
    <w:rsid w:val="008F2569"/>
    <w:rsid w:val="008F257C"/>
    <w:rsid w:val="008F263C"/>
    <w:rsid w:val="008F28F2"/>
    <w:rsid w:val="008F29C8"/>
    <w:rsid w:val="008F2BF1"/>
    <w:rsid w:val="008F2E10"/>
    <w:rsid w:val="008F2E88"/>
    <w:rsid w:val="008F2EB9"/>
    <w:rsid w:val="008F306F"/>
    <w:rsid w:val="008F30FC"/>
    <w:rsid w:val="008F319A"/>
    <w:rsid w:val="008F3208"/>
    <w:rsid w:val="008F3222"/>
    <w:rsid w:val="008F3295"/>
    <w:rsid w:val="008F3350"/>
    <w:rsid w:val="008F3416"/>
    <w:rsid w:val="008F348C"/>
    <w:rsid w:val="008F35B4"/>
    <w:rsid w:val="008F3788"/>
    <w:rsid w:val="008F3A98"/>
    <w:rsid w:val="008F3AB9"/>
    <w:rsid w:val="008F3B1F"/>
    <w:rsid w:val="008F3F05"/>
    <w:rsid w:val="008F3FDE"/>
    <w:rsid w:val="008F4005"/>
    <w:rsid w:val="008F4141"/>
    <w:rsid w:val="008F4173"/>
    <w:rsid w:val="008F45BE"/>
    <w:rsid w:val="008F45DA"/>
    <w:rsid w:val="008F4627"/>
    <w:rsid w:val="008F480C"/>
    <w:rsid w:val="008F481C"/>
    <w:rsid w:val="008F493F"/>
    <w:rsid w:val="008F49B7"/>
    <w:rsid w:val="008F4AE7"/>
    <w:rsid w:val="008F4AF9"/>
    <w:rsid w:val="008F4CAF"/>
    <w:rsid w:val="008F50E3"/>
    <w:rsid w:val="008F5189"/>
    <w:rsid w:val="008F52A1"/>
    <w:rsid w:val="008F5587"/>
    <w:rsid w:val="008F5624"/>
    <w:rsid w:val="008F572F"/>
    <w:rsid w:val="008F5774"/>
    <w:rsid w:val="008F57D9"/>
    <w:rsid w:val="008F594F"/>
    <w:rsid w:val="008F5A20"/>
    <w:rsid w:val="008F5B3C"/>
    <w:rsid w:val="008F5DEF"/>
    <w:rsid w:val="008F5F98"/>
    <w:rsid w:val="008F6063"/>
    <w:rsid w:val="008F61DB"/>
    <w:rsid w:val="008F635C"/>
    <w:rsid w:val="008F6458"/>
    <w:rsid w:val="008F64EC"/>
    <w:rsid w:val="008F6522"/>
    <w:rsid w:val="008F6710"/>
    <w:rsid w:val="008F6926"/>
    <w:rsid w:val="008F6A28"/>
    <w:rsid w:val="008F6B45"/>
    <w:rsid w:val="008F6CCA"/>
    <w:rsid w:val="008F6D90"/>
    <w:rsid w:val="008F6E5A"/>
    <w:rsid w:val="008F6F62"/>
    <w:rsid w:val="008F70EB"/>
    <w:rsid w:val="008F714A"/>
    <w:rsid w:val="008F71C7"/>
    <w:rsid w:val="008F71D7"/>
    <w:rsid w:val="008F7295"/>
    <w:rsid w:val="008F74A6"/>
    <w:rsid w:val="008F74D7"/>
    <w:rsid w:val="008F77E2"/>
    <w:rsid w:val="008F7984"/>
    <w:rsid w:val="008F7DB9"/>
    <w:rsid w:val="00900000"/>
    <w:rsid w:val="009002E0"/>
    <w:rsid w:val="00900301"/>
    <w:rsid w:val="0090037C"/>
    <w:rsid w:val="009003ED"/>
    <w:rsid w:val="00900587"/>
    <w:rsid w:val="009005EA"/>
    <w:rsid w:val="009006DE"/>
    <w:rsid w:val="009006E4"/>
    <w:rsid w:val="0090070A"/>
    <w:rsid w:val="009007D0"/>
    <w:rsid w:val="0090085E"/>
    <w:rsid w:val="00900880"/>
    <w:rsid w:val="00900DB5"/>
    <w:rsid w:val="009010ED"/>
    <w:rsid w:val="0090148B"/>
    <w:rsid w:val="0090174D"/>
    <w:rsid w:val="009018D1"/>
    <w:rsid w:val="009018EB"/>
    <w:rsid w:val="009019B5"/>
    <w:rsid w:val="00901A02"/>
    <w:rsid w:val="00901EA3"/>
    <w:rsid w:val="00901EFB"/>
    <w:rsid w:val="00901F95"/>
    <w:rsid w:val="00902506"/>
    <w:rsid w:val="009025CA"/>
    <w:rsid w:val="00902670"/>
    <w:rsid w:val="00902696"/>
    <w:rsid w:val="0090272D"/>
    <w:rsid w:val="009027CA"/>
    <w:rsid w:val="009029BD"/>
    <w:rsid w:val="00902B4A"/>
    <w:rsid w:val="00902D1B"/>
    <w:rsid w:val="00903003"/>
    <w:rsid w:val="00903069"/>
    <w:rsid w:val="00903130"/>
    <w:rsid w:val="0090318D"/>
    <w:rsid w:val="00903191"/>
    <w:rsid w:val="009031F4"/>
    <w:rsid w:val="00903253"/>
    <w:rsid w:val="00903642"/>
    <w:rsid w:val="00903875"/>
    <w:rsid w:val="0090392B"/>
    <w:rsid w:val="00903BB8"/>
    <w:rsid w:val="00903C07"/>
    <w:rsid w:val="0090400B"/>
    <w:rsid w:val="0090404A"/>
    <w:rsid w:val="009043A3"/>
    <w:rsid w:val="009048DF"/>
    <w:rsid w:val="00904904"/>
    <w:rsid w:val="00904932"/>
    <w:rsid w:val="00904960"/>
    <w:rsid w:val="009049DC"/>
    <w:rsid w:val="00904AD7"/>
    <w:rsid w:val="00904B66"/>
    <w:rsid w:val="00904BBD"/>
    <w:rsid w:val="00905028"/>
    <w:rsid w:val="009052E5"/>
    <w:rsid w:val="0090591A"/>
    <w:rsid w:val="00905988"/>
    <w:rsid w:val="00905F06"/>
    <w:rsid w:val="00906023"/>
    <w:rsid w:val="00906046"/>
    <w:rsid w:val="00906263"/>
    <w:rsid w:val="009065E6"/>
    <w:rsid w:val="009066EF"/>
    <w:rsid w:val="009067A7"/>
    <w:rsid w:val="00906801"/>
    <w:rsid w:val="0090690E"/>
    <w:rsid w:val="0090697B"/>
    <w:rsid w:val="009069AC"/>
    <w:rsid w:val="00906C48"/>
    <w:rsid w:val="00906CEF"/>
    <w:rsid w:val="00906FC9"/>
    <w:rsid w:val="00907517"/>
    <w:rsid w:val="00907625"/>
    <w:rsid w:val="0090768C"/>
    <w:rsid w:val="0090776F"/>
    <w:rsid w:val="009078C2"/>
    <w:rsid w:val="00907B11"/>
    <w:rsid w:val="00907B19"/>
    <w:rsid w:val="00907B6A"/>
    <w:rsid w:val="00907BD9"/>
    <w:rsid w:val="00907DC9"/>
    <w:rsid w:val="00907EBF"/>
    <w:rsid w:val="00907EC3"/>
    <w:rsid w:val="00907FEA"/>
    <w:rsid w:val="00910021"/>
    <w:rsid w:val="009101A7"/>
    <w:rsid w:val="009102DB"/>
    <w:rsid w:val="0091057B"/>
    <w:rsid w:val="00910657"/>
    <w:rsid w:val="00910663"/>
    <w:rsid w:val="0091091E"/>
    <w:rsid w:val="009109DD"/>
    <w:rsid w:val="00910F54"/>
    <w:rsid w:val="00911464"/>
    <w:rsid w:val="00911585"/>
    <w:rsid w:val="009115DD"/>
    <w:rsid w:val="00911695"/>
    <w:rsid w:val="00911737"/>
    <w:rsid w:val="009117C7"/>
    <w:rsid w:val="0091193C"/>
    <w:rsid w:val="00911CDB"/>
    <w:rsid w:val="00911DE5"/>
    <w:rsid w:val="0091200B"/>
    <w:rsid w:val="00912317"/>
    <w:rsid w:val="00912344"/>
    <w:rsid w:val="009123A5"/>
    <w:rsid w:val="00912455"/>
    <w:rsid w:val="009124A5"/>
    <w:rsid w:val="009124D7"/>
    <w:rsid w:val="00912541"/>
    <w:rsid w:val="00912696"/>
    <w:rsid w:val="00912956"/>
    <w:rsid w:val="00912A94"/>
    <w:rsid w:val="00912C2D"/>
    <w:rsid w:val="00912C53"/>
    <w:rsid w:val="00912C5F"/>
    <w:rsid w:val="00912D92"/>
    <w:rsid w:val="00912E2A"/>
    <w:rsid w:val="00912E3D"/>
    <w:rsid w:val="00912EC5"/>
    <w:rsid w:val="009131FB"/>
    <w:rsid w:val="00913324"/>
    <w:rsid w:val="009134B0"/>
    <w:rsid w:val="009134DA"/>
    <w:rsid w:val="00913520"/>
    <w:rsid w:val="00913978"/>
    <w:rsid w:val="00913A4B"/>
    <w:rsid w:val="00913A6C"/>
    <w:rsid w:val="00913BEE"/>
    <w:rsid w:val="00913C10"/>
    <w:rsid w:val="00913D99"/>
    <w:rsid w:val="00913F45"/>
    <w:rsid w:val="009141A1"/>
    <w:rsid w:val="0091440A"/>
    <w:rsid w:val="009145B9"/>
    <w:rsid w:val="009145FE"/>
    <w:rsid w:val="00914A54"/>
    <w:rsid w:val="00914DB3"/>
    <w:rsid w:val="00914EBB"/>
    <w:rsid w:val="0091505A"/>
    <w:rsid w:val="009150E4"/>
    <w:rsid w:val="00915604"/>
    <w:rsid w:val="00915738"/>
    <w:rsid w:val="009158B0"/>
    <w:rsid w:val="009159BD"/>
    <w:rsid w:val="00915B38"/>
    <w:rsid w:val="00915E4E"/>
    <w:rsid w:val="00916250"/>
    <w:rsid w:val="00916309"/>
    <w:rsid w:val="0091668E"/>
    <w:rsid w:val="009166CE"/>
    <w:rsid w:val="009169E7"/>
    <w:rsid w:val="00916C53"/>
    <w:rsid w:val="00916C86"/>
    <w:rsid w:val="00916CFB"/>
    <w:rsid w:val="00916D42"/>
    <w:rsid w:val="0091725E"/>
    <w:rsid w:val="009173FC"/>
    <w:rsid w:val="009174D1"/>
    <w:rsid w:val="0091750D"/>
    <w:rsid w:val="00917F1E"/>
    <w:rsid w:val="009201D3"/>
    <w:rsid w:val="009205CF"/>
    <w:rsid w:val="00920672"/>
    <w:rsid w:val="00920750"/>
    <w:rsid w:val="009207A1"/>
    <w:rsid w:val="009207CB"/>
    <w:rsid w:val="00920956"/>
    <w:rsid w:val="00920FCC"/>
    <w:rsid w:val="00921046"/>
    <w:rsid w:val="00921161"/>
    <w:rsid w:val="0092119B"/>
    <w:rsid w:val="00921265"/>
    <w:rsid w:val="00921603"/>
    <w:rsid w:val="009217F3"/>
    <w:rsid w:val="00921838"/>
    <w:rsid w:val="009219F9"/>
    <w:rsid w:val="00921B01"/>
    <w:rsid w:val="00921BD2"/>
    <w:rsid w:val="00921D31"/>
    <w:rsid w:val="00921EFA"/>
    <w:rsid w:val="00922054"/>
    <w:rsid w:val="009220AD"/>
    <w:rsid w:val="009220B5"/>
    <w:rsid w:val="00922115"/>
    <w:rsid w:val="00922162"/>
    <w:rsid w:val="00922293"/>
    <w:rsid w:val="00922469"/>
    <w:rsid w:val="0092251E"/>
    <w:rsid w:val="00922561"/>
    <w:rsid w:val="009225A8"/>
    <w:rsid w:val="009225B4"/>
    <w:rsid w:val="00922765"/>
    <w:rsid w:val="00922CDD"/>
    <w:rsid w:val="00922D9F"/>
    <w:rsid w:val="00922E7A"/>
    <w:rsid w:val="00922EA2"/>
    <w:rsid w:val="009231FB"/>
    <w:rsid w:val="009232D1"/>
    <w:rsid w:val="009233A5"/>
    <w:rsid w:val="0092387F"/>
    <w:rsid w:val="0092388B"/>
    <w:rsid w:val="00923959"/>
    <w:rsid w:val="00923C33"/>
    <w:rsid w:val="00923D80"/>
    <w:rsid w:val="00923FA6"/>
    <w:rsid w:val="009240E7"/>
    <w:rsid w:val="00924406"/>
    <w:rsid w:val="0092443D"/>
    <w:rsid w:val="009244F3"/>
    <w:rsid w:val="009246E9"/>
    <w:rsid w:val="00924835"/>
    <w:rsid w:val="0092483F"/>
    <w:rsid w:val="00924B20"/>
    <w:rsid w:val="00924B60"/>
    <w:rsid w:val="00924BD5"/>
    <w:rsid w:val="00924E68"/>
    <w:rsid w:val="00924F22"/>
    <w:rsid w:val="00925066"/>
    <w:rsid w:val="00925259"/>
    <w:rsid w:val="00925358"/>
    <w:rsid w:val="0092538B"/>
    <w:rsid w:val="0092541C"/>
    <w:rsid w:val="009258BF"/>
    <w:rsid w:val="00925945"/>
    <w:rsid w:val="009259B4"/>
    <w:rsid w:val="009259BD"/>
    <w:rsid w:val="00925B98"/>
    <w:rsid w:val="00925CE7"/>
    <w:rsid w:val="00925D46"/>
    <w:rsid w:val="00926320"/>
    <w:rsid w:val="00926323"/>
    <w:rsid w:val="00926629"/>
    <w:rsid w:val="00926B4C"/>
    <w:rsid w:val="00926B54"/>
    <w:rsid w:val="0092723C"/>
    <w:rsid w:val="00927444"/>
    <w:rsid w:val="0092780E"/>
    <w:rsid w:val="009278E8"/>
    <w:rsid w:val="00927965"/>
    <w:rsid w:val="00927A85"/>
    <w:rsid w:val="00927AC3"/>
    <w:rsid w:val="00927B33"/>
    <w:rsid w:val="00927BDF"/>
    <w:rsid w:val="00927C60"/>
    <w:rsid w:val="00927F29"/>
    <w:rsid w:val="009300E1"/>
    <w:rsid w:val="00930351"/>
    <w:rsid w:val="00930363"/>
    <w:rsid w:val="009303FB"/>
    <w:rsid w:val="00930A64"/>
    <w:rsid w:val="00930AF9"/>
    <w:rsid w:val="00930E68"/>
    <w:rsid w:val="00930F20"/>
    <w:rsid w:val="00930FC2"/>
    <w:rsid w:val="00931174"/>
    <w:rsid w:val="009311C3"/>
    <w:rsid w:val="009311D2"/>
    <w:rsid w:val="00931389"/>
    <w:rsid w:val="0093158D"/>
    <w:rsid w:val="00931628"/>
    <w:rsid w:val="0093173A"/>
    <w:rsid w:val="00931952"/>
    <w:rsid w:val="00931ADA"/>
    <w:rsid w:val="00931B4A"/>
    <w:rsid w:val="00931D48"/>
    <w:rsid w:val="00931EA8"/>
    <w:rsid w:val="00931FE8"/>
    <w:rsid w:val="00932043"/>
    <w:rsid w:val="009320B4"/>
    <w:rsid w:val="009321A3"/>
    <w:rsid w:val="009322B8"/>
    <w:rsid w:val="0093232F"/>
    <w:rsid w:val="009327BC"/>
    <w:rsid w:val="009329FB"/>
    <w:rsid w:val="00932A4F"/>
    <w:rsid w:val="00932EBC"/>
    <w:rsid w:val="00932F83"/>
    <w:rsid w:val="00933026"/>
    <w:rsid w:val="00933147"/>
    <w:rsid w:val="009332A3"/>
    <w:rsid w:val="009333E0"/>
    <w:rsid w:val="0093379C"/>
    <w:rsid w:val="009337E9"/>
    <w:rsid w:val="00933856"/>
    <w:rsid w:val="009339BE"/>
    <w:rsid w:val="00933A4C"/>
    <w:rsid w:val="00933ADF"/>
    <w:rsid w:val="00933BC3"/>
    <w:rsid w:val="00933BCE"/>
    <w:rsid w:val="00933CA2"/>
    <w:rsid w:val="00933E96"/>
    <w:rsid w:val="00934019"/>
    <w:rsid w:val="00934148"/>
    <w:rsid w:val="009341F8"/>
    <w:rsid w:val="00934338"/>
    <w:rsid w:val="0093453B"/>
    <w:rsid w:val="00934611"/>
    <w:rsid w:val="009346BA"/>
    <w:rsid w:val="009348C0"/>
    <w:rsid w:val="00934BED"/>
    <w:rsid w:val="00934C47"/>
    <w:rsid w:val="00934DD5"/>
    <w:rsid w:val="00934E7A"/>
    <w:rsid w:val="0093513C"/>
    <w:rsid w:val="009352C2"/>
    <w:rsid w:val="009352EB"/>
    <w:rsid w:val="00935673"/>
    <w:rsid w:val="009357DF"/>
    <w:rsid w:val="00935CF7"/>
    <w:rsid w:val="00935E07"/>
    <w:rsid w:val="00935FAC"/>
    <w:rsid w:val="00936063"/>
    <w:rsid w:val="00936244"/>
    <w:rsid w:val="009362CC"/>
    <w:rsid w:val="00936402"/>
    <w:rsid w:val="0093643F"/>
    <w:rsid w:val="0093644E"/>
    <w:rsid w:val="00936959"/>
    <w:rsid w:val="00936964"/>
    <w:rsid w:val="00936A2B"/>
    <w:rsid w:val="00936EB5"/>
    <w:rsid w:val="00936F0E"/>
    <w:rsid w:val="00937012"/>
    <w:rsid w:val="009370D0"/>
    <w:rsid w:val="009371A7"/>
    <w:rsid w:val="009372C4"/>
    <w:rsid w:val="0093738D"/>
    <w:rsid w:val="00937744"/>
    <w:rsid w:val="00937828"/>
    <w:rsid w:val="00937900"/>
    <w:rsid w:val="00937A08"/>
    <w:rsid w:val="00937B67"/>
    <w:rsid w:val="00937C2E"/>
    <w:rsid w:val="00937F2B"/>
    <w:rsid w:val="0094009D"/>
    <w:rsid w:val="009400A2"/>
    <w:rsid w:val="00940415"/>
    <w:rsid w:val="00940666"/>
    <w:rsid w:val="00940DE5"/>
    <w:rsid w:val="00940F5D"/>
    <w:rsid w:val="0094117B"/>
    <w:rsid w:val="00941188"/>
    <w:rsid w:val="00941226"/>
    <w:rsid w:val="00941342"/>
    <w:rsid w:val="0094139A"/>
    <w:rsid w:val="009413CC"/>
    <w:rsid w:val="009417C7"/>
    <w:rsid w:val="00941A0B"/>
    <w:rsid w:val="00941A56"/>
    <w:rsid w:val="00941BD5"/>
    <w:rsid w:val="00941E8C"/>
    <w:rsid w:val="00941F04"/>
    <w:rsid w:val="00941F45"/>
    <w:rsid w:val="00941FA6"/>
    <w:rsid w:val="00942616"/>
    <w:rsid w:val="009426E2"/>
    <w:rsid w:val="00942952"/>
    <w:rsid w:val="00942B71"/>
    <w:rsid w:val="00942BE0"/>
    <w:rsid w:val="00942C2A"/>
    <w:rsid w:val="00942F1E"/>
    <w:rsid w:val="00942F79"/>
    <w:rsid w:val="00943185"/>
    <w:rsid w:val="009431D4"/>
    <w:rsid w:val="0094334D"/>
    <w:rsid w:val="00943501"/>
    <w:rsid w:val="00943517"/>
    <w:rsid w:val="009436F8"/>
    <w:rsid w:val="009436FA"/>
    <w:rsid w:val="009438A2"/>
    <w:rsid w:val="009439D3"/>
    <w:rsid w:val="00943A9A"/>
    <w:rsid w:val="00943D45"/>
    <w:rsid w:val="00943F96"/>
    <w:rsid w:val="0094437D"/>
    <w:rsid w:val="00944500"/>
    <w:rsid w:val="009445A5"/>
    <w:rsid w:val="0094460D"/>
    <w:rsid w:val="00944758"/>
    <w:rsid w:val="0094488E"/>
    <w:rsid w:val="009448C5"/>
    <w:rsid w:val="009449AC"/>
    <w:rsid w:val="00944CF1"/>
    <w:rsid w:val="00944E8F"/>
    <w:rsid w:val="0094536B"/>
    <w:rsid w:val="009453A5"/>
    <w:rsid w:val="0094563C"/>
    <w:rsid w:val="009456D4"/>
    <w:rsid w:val="00945A38"/>
    <w:rsid w:val="00945B03"/>
    <w:rsid w:val="00945B3A"/>
    <w:rsid w:val="00945E65"/>
    <w:rsid w:val="00945ECD"/>
    <w:rsid w:val="0094623A"/>
    <w:rsid w:val="0094643C"/>
    <w:rsid w:val="0094658A"/>
    <w:rsid w:val="00946602"/>
    <w:rsid w:val="00946C37"/>
    <w:rsid w:val="00946CDB"/>
    <w:rsid w:val="00946DAA"/>
    <w:rsid w:val="0094702F"/>
    <w:rsid w:val="009470F4"/>
    <w:rsid w:val="009471A3"/>
    <w:rsid w:val="00947273"/>
    <w:rsid w:val="009472E8"/>
    <w:rsid w:val="0094738A"/>
    <w:rsid w:val="009475B6"/>
    <w:rsid w:val="00947A08"/>
    <w:rsid w:val="00947BAF"/>
    <w:rsid w:val="00947BC5"/>
    <w:rsid w:val="0095003B"/>
    <w:rsid w:val="009502AD"/>
    <w:rsid w:val="009506C2"/>
    <w:rsid w:val="009507A0"/>
    <w:rsid w:val="009507EE"/>
    <w:rsid w:val="009508DC"/>
    <w:rsid w:val="00950AD3"/>
    <w:rsid w:val="00950D67"/>
    <w:rsid w:val="00950DFB"/>
    <w:rsid w:val="00950F0D"/>
    <w:rsid w:val="00950FBA"/>
    <w:rsid w:val="00951293"/>
    <w:rsid w:val="0095168F"/>
    <w:rsid w:val="00951790"/>
    <w:rsid w:val="009517FA"/>
    <w:rsid w:val="0095197A"/>
    <w:rsid w:val="00951BD3"/>
    <w:rsid w:val="00951D06"/>
    <w:rsid w:val="00951D4C"/>
    <w:rsid w:val="0095203D"/>
    <w:rsid w:val="0095243D"/>
    <w:rsid w:val="009525E4"/>
    <w:rsid w:val="009528D8"/>
    <w:rsid w:val="00952B4E"/>
    <w:rsid w:val="00952C54"/>
    <w:rsid w:val="00952E31"/>
    <w:rsid w:val="00953021"/>
    <w:rsid w:val="009533FE"/>
    <w:rsid w:val="00953967"/>
    <w:rsid w:val="009539BF"/>
    <w:rsid w:val="00953A41"/>
    <w:rsid w:val="00953A59"/>
    <w:rsid w:val="00953ADE"/>
    <w:rsid w:val="00953E89"/>
    <w:rsid w:val="00953EBB"/>
    <w:rsid w:val="0095416A"/>
    <w:rsid w:val="00954245"/>
    <w:rsid w:val="009543A6"/>
    <w:rsid w:val="009543BC"/>
    <w:rsid w:val="009543ED"/>
    <w:rsid w:val="009544E9"/>
    <w:rsid w:val="009547A6"/>
    <w:rsid w:val="00954B38"/>
    <w:rsid w:val="00954D29"/>
    <w:rsid w:val="009553E1"/>
    <w:rsid w:val="00955FF6"/>
    <w:rsid w:val="00956168"/>
    <w:rsid w:val="0095622D"/>
    <w:rsid w:val="00956254"/>
    <w:rsid w:val="0095661A"/>
    <w:rsid w:val="00956670"/>
    <w:rsid w:val="00956827"/>
    <w:rsid w:val="009568D1"/>
    <w:rsid w:val="00956C36"/>
    <w:rsid w:val="00956EFF"/>
    <w:rsid w:val="00957074"/>
    <w:rsid w:val="00957083"/>
    <w:rsid w:val="009575F4"/>
    <w:rsid w:val="00957793"/>
    <w:rsid w:val="00957818"/>
    <w:rsid w:val="00957CA0"/>
    <w:rsid w:val="00957D47"/>
    <w:rsid w:val="00957E06"/>
    <w:rsid w:val="009601FA"/>
    <w:rsid w:val="009604AD"/>
    <w:rsid w:val="009607F3"/>
    <w:rsid w:val="00960AA2"/>
    <w:rsid w:val="00960D3D"/>
    <w:rsid w:val="00960D78"/>
    <w:rsid w:val="00960EB7"/>
    <w:rsid w:val="00961221"/>
    <w:rsid w:val="0096132C"/>
    <w:rsid w:val="0096147F"/>
    <w:rsid w:val="009617E7"/>
    <w:rsid w:val="009618AC"/>
    <w:rsid w:val="00961AC7"/>
    <w:rsid w:val="00961BD9"/>
    <w:rsid w:val="00961BE6"/>
    <w:rsid w:val="00961D8E"/>
    <w:rsid w:val="00961DF9"/>
    <w:rsid w:val="00961E9C"/>
    <w:rsid w:val="00961EF4"/>
    <w:rsid w:val="00961F23"/>
    <w:rsid w:val="00961FC9"/>
    <w:rsid w:val="00962008"/>
    <w:rsid w:val="009622B2"/>
    <w:rsid w:val="0096232D"/>
    <w:rsid w:val="0096233E"/>
    <w:rsid w:val="0096248D"/>
    <w:rsid w:val="009624CD"/>
    <w:rsid w:val="009625D3"/>
    <w:rsid w:val="0096270A"/>
    <w:rsid w:val="009627C8"/>
    <w:rsid w:val="00962BB0"/>
    <w:rsid w:val="00962E2D"/>
    <w:rsid w:val="00962EAD"/>
    <w:rsid w:val="00962FB5"/>
    <w:rsid w:val="00963097"/>
    <w:rsid w:val="009630E3"/>
    <w:rsid w:val="009632C2"/>
    <w:rsid w:val="009634A6"/>
    <w:rsid w:val="009634E8"/>
    <w:rsid w:val="00963772"/>
    <w:rsid w:val="009637D6"/>
    <w:rsid w:val="0096391C"/>
    <w:rsid w:val="00963B32"/>
    <w:rsid w:val="00963B50"/>
    <w:rsid w:val="00963C04"/>
    <w:rsid w:val="00963C76"/>
    <w:rsid w:val="00963D1F"/>
    <w:rsid w:val="00963EA8"/>
    <w:rsid w:val="00964269"/>
    <w:rsid w:val="00964727"/>
    <w:rsid w:val="009647ED"/>
    <w:rsid w:val="00964868"/>
    <w:rsid w:val="00964AE6"/>
    <w:rsid w:val="00964BFA"/>
    <w:rsid w:val="00964D0F"/>
    <w:rsid w:val="009651D9"/>
    <w:rsid w:val="009651E2"/>
    <w:rsid w:val="00965365"/>
    <w:rsid w:val="00965636"/>
    <w:rsid w:val="0096563E"/>
    <w:rsid w:val="00965668"/>
    <w:rsid w:val="0096581A"/>
    <w:rsid w:val="009658B0"/>
    <w:rsid w:val="00965AB8"/>
    <w:rsid w:val="00965D67"/>
    <w:rsid w:val="00966008"/>
    <w:rsid w:val="009660F1"/>
    <w:rsid w:val="009663B2"/>
    <w:rsid w:val="00966462"/>
    <w:rsid w:val="0096691D"/>
    <w:rsid w:val="00966AA7"/>
    <w:rsid w:val="00966BBE"/>
    <w:rsid w:val="00966C04"/>
    <w:rsid w:val="00966D75"/>
    <w:rsid w:val="00966D7F"/>
    <w:rsid w:val="00966F18"/>
    <w:rsid w:val="00967038"/>
    <w:rsid w:val="00967071"/>
    <w:rsid w:val="009670DF"/>
    <w:rsid w:val="009673BE"/>
    <w:rsid w:val="00967444"/>
    <w:rsid w:val="00967634"/>
    <w:rsid w:val="009676E6"/>
    <w:rsid w:val="0096784C"/>
    <w:rsid w:val="00967AE3"/>
    <w:rsid w:val="00967B21"/>
    <w:rsid w:val="00967C2C"/>
    <w:rsid w:val="00967C4A"/>
    <w:rsid w:val="00967D64"/>
    <w:rsid w:val="00967DB3"/>
    <w:rsid w:val="00967ECF"/>
    <w:rsid w:val="00970068"/>
    <w:rsid w:val="00970114"/>
    <w:rsid w:val="00970183"/>
    <w:rsid w:val="00970364"/>
    <w:rsid w:val="009703C5"/>
    <w:rsid w:val="009708A0"/>
    <w:rsid w:val="0097095E"/>
    <w:rsid w:val="00970B1A"/>
    <w:rsid w:val="00970CA5"/>
    <w:rsid w:val="00970DA4"/>
    <w:rsid w:val="00970E54"/>
    <w:rsid w:val="00970ECE"/>
    <w:rsid w:val="00970FAA"/>
    <w:rsid w:val="0097111C"/>
    <w:rsid w:val="00971203"/>
    <w:rsid w:val="0097137E"/>
    <w:rsid w:val="009714E2"/>
    <w:rsid w:val="009716C4"/>
    <w:rsid w:val="009716EA"/>
    <w:rsid w:val="00971985"/>
    <w:rsid w:val="00971A5A"/>
    <w:rsid w:val="00971C60"/>
    <w:rsid w:val="00971CEE"/>
    <w:rsid w:val="00971E8F"/>
    <w:rsid w:val="009723D4"/>
    <w:rsid w:val="009726B0"/>
    <w:rsid w:val="009729CE"/>
    <w:rsid w:val="00972A10"/>
    <w:rsid w:val="00972EC9"/>
    <w:rsid w:val="0097301A"/>
    <w:rsid w:val="009731E9"/>
    <w:rsid w:val="00973407"/>
    <w:rsid w:val="00973507"/>
    <w:rsid w:val="0097360A"/>
    <w:rsid w:val="00973AF6"/>
    <w:rsid w:val="00973D98"/>
    <w:rsid w:val="00973F48"/>
    <w:rsid w:val="00974030"/>
    <w:rsid w:val="0097421B"/>
    <w:rsid w:val="0097428D"/>
    <w:rsid w:val="009743A7"/>
    <w:rsid w:val="00974442"/>
    <w:rsid w:val="00974540"/>
    <w:rsid w:val="009746B9"/>
    <w:rsid w:val="00974755"/>
    <w:rsid w:val="0097499C"/>
    <w:rsid w:val="00974B20"/>
    <w:rsid w:val="00974B41"/>
    <w:rsid w:val="00974D34"/>
    <w:rsid w:val="00974DE7"/>
    <w:rsid w:val="00974F7B"/>
    <w:rsid w:val="0097520F"/>
    <w:rsid w:val="00975346"/>
    <w:rsid w:val="009756FC"/>
    <w:rsid w:val="00975882"/>
    <w:rsid w:val="00975A42"/>
    <w:rsid w:val="00975E32"/>
    <w:rsid w:val="00975E84"/>
    <w:rsid w:val="00975E93"/>
    <w:rsid w:val="00975F38"/>
    <w:rsid w:val="009760A1"/>
    <w:rsid w:val="009761D6"/>
    <w:rsid w:val="009762EA"/>
    <w:rsid w:val="00976397"/>
    <w:rsid w:val="00976901"/>
    <w:rsid w:val="009769AD"/>
    <w:rsid w:val="00976BEC"/>
    <w:rsid w:val="00976D65"/>
    <w:rsid w:val="00976E19"/>
    <w:rsid w:val="00976E3C"/>
    <w:rsid w:val="00976EA5"/>
    <w:rsid w:val="00977275"/>
    <w:rsid w:val="00977406"/>
    <w:rsid w:val="009775EB"/>
    <w:rsid w:val="00977716"/>
    <w:rsid w:val="00977777"/>
    <w:rsid w:val="00977924"/>
    <w:rsid w:val="00977C0B"/>
    <w:rsid w:val="00977D77"/>
    <w:rsid w:val="00980009"/>
    <w:rsid w:val="00980032"/>
    <w:rsid w:val="00980055"/>
    <w:rsid w:val="00980141"/>
    <w:rsid w:val="0098015A"/>
    <w:rsid w:val="009801B1"/>
    <w:rsid w:val="009801E2"/>
    <w:rsid w:val="009808BE"/>
    <w:rsid w:val="009808E1"/>
    <w:rsid w:val="00980A82"/>
    <w:rsid w:val="00980A9E"/>
    <w:rsid w:val="00980B4E"/>
    <w:rsid w:val="00980CC0"/>
    <w:rsid w:val="00980DEC"/>
    <w:rsid w:val="009811D9"/>
    <w:rsid w:val="009812AD"/>
    <w:rsid w:val="00981369"/>
    <w:rsid w:val="00981472"/>
    <w:rsid w:val="0098163E"/>
    <w:rsid w:val="0098168B"/>
    <w:rsid w:val="0098171D"/>
    <w:rsid w:val="009818C1"/>
    <w:rsid w:val="00981AC7"/>
    <w:rsid w:val="00981B2F"/>
    <w:rsid w:val="00981B96"/>
    <w:rsid w:val="00981D70"/>
    <w:rsid w:val="00981F6D"/>
    <w:rsid w:val="0098224E"/>
    <w:rsid w:val="0098226B"/>
    <w:rsid w:val="00982299"/>
    <w:rsid w:val="009822B2"/>
    <w:rsid w:val="0098232F"/>
    <w:rsid w:val="00982362"/>
    <w:rsid w:val="0098238D"/>
    <w:rsid w:val="009823DA"/>
    <w:rsid w:val="00982D6A"/>
    <w:rsid w:val="00982E6C"/>
    <w:rsid w:val="0098321C"/>
    <w:rsid w:val="009832D6"/>
    <w:rsid w:val="00983389"/>
    <w:rsid w:val="009833A6"/>
    <w:rsid w:val="00983695"/>
    <w:rsid w:val="00983729"/>
    <w:rsid w:val="00983744"/>
    <w:rsid w:val="0098377A"/>
    <w:rsid w:val="009839F4"/>
    <w:rsid w:val="00983A7F"/>
    <w:rsid w:val="00983D4D"/>
    <w:rsid w:val="00983DC9"/>
    <w:rsid w:val="00983DD4"/>
    <w:rsid w:val="00983F56"/>
    <w:rsid w:val="009840F4"/>
    <w:rsid w:val="0098423A"/>
    <w:rsid w:val="0098461B"/>
    <w:rsid w:val="00984631"/>
    <w:rsid w:val="00984A7A"/>
    <w:rsid w:val="00984CDB"/>
    <w:rsid w:val="00984DE6"/>
    <w:rsid w:val="00984F0C"/>
    <w:rsid w:val="00984F44"/>
    <w:rsid w:val="00984FD8"/>
    <w:rsid w:val="00985046"/>
    <w:rsid w:val="00985254"/>
    <w:rsid w:val="009854A5"/>
    <w:rsid w:val="009856C9"/>
    <w:rsid w:val="009856CF"/>
    <w:rsid w:val="00985AA1"/>
    <w:rsid w:val="009860B4"/>
    <w:rsid w:val="0098613B"/>
    <w:rsid w:val="009863F7"/>
    <w:rsid w:val="009868F7"/>
    <w:rsid w:val="00986A5E"/>
    <w:rsid w:val="00986A81"/>
    <w:rsid w:val="00986C08"/>
    <w:rsid w:val="00986C48"/>
    <w:rsid w:val="00986C4E"/>
    <w:rsid w:val="00986E1B"/>
    <w:rsid w:val="00986FBB"/>
    <w:rsid w:val="009872FD"/>
    <w:rsid w:val="0098751B"/>
    <w:rsid w:val="0098759E"/>
    <w:rsid w:val="00987704"/>
    <w:rsid w:val="0098782E"/>
    <w:rsid w:val="0098789D"/>
    <w:rsid w:val="00987984"/>
    <w:rsid w:val="00987CBF"/>
    <w:rsid w:val="00987D2F"/>
    <w:rsid w:val="00987DD1"/>
    <w:rsid w:val="00990086"/>
    <w:rsid w:val="009901CE"/>
    <w:rsid w:val="009901E5"/>
    <w:rsid w:val="009903FD"/>
    <w:rsid w:val="00990445"/>
    <w:rsid w:val="0099062F"/>
    <w:rsid w:val="009906F6"/>
    <w:rsid w:val="0099077D"/>
    <w:rsid w:val="00990C49"/>
    <w:rsid w:val="00990C76"/>
    <w:rsid w:val="00990DC3"/>
    <w:rsid w:val="00990F74"/>
    <w:rsid w:val="0099150E"/>
    <w:rsid w:val="0099151A"/>
    <w:rsid w:val="0099185B"/>
    <w:rsid w:val="00991C06"/>
    <w:rsid w:val="00991E34"/>
    <w:rsid w:val="00991FA5"/>
    <w:rsid w:val="00991FDA"/>
    <w:rsid w:val="00991FF7"/>
    <w:rsid w:val="00992116"/>
    <w:rsid w:val="00992137"/>
    <w:rsid w:val="0099225C"/>
    <w:rsid w:val="00992284"/>
    <w:rsid w:val="00992592"/>
    <w:rsid w:val="00992729"/>
    <w:rsid w:val="009928D2"/>
    <w:rsid w:val="00992CFD"/>
    <w:rsid w:val="00992D0A"/>
    <w:rsid w:val="00992D1D"/>
    <w:rsid w:val="00992D4F"/>
    <w:rsid w:val="00992DEF"/>
    <w:rsid w:val="00992EED"/>
    <w:rsid w:val="00993202"/>
    <w:rsid w:val="0099330C"/>
    <w:rsid w:val="00993762"/>
    <w:rsid w:val="00993799"/>
    <w:rsid w:val="009937A8"/>
    <w:rsid w:val="009937D5"/>
    <w:rsid w:val="0099388D"/>
    <w:rsid w:val="00993A7F"/>
    <w:rsid w:val="00993BE1"/>
    <w:rsid w:val="00993FE0"/>
    <w:rsid w:val="00994215"/>
    <w:rsid w:val="009942D3"/>
    <w:rsid w:val="009946F1"/>
    <w:rsid w:val="00994878"/>
    <w:rsid w:val="009948A0"/>
    <w:rsid w:val="00995042"/>
    <w:rsid w:val="009951B3"/>
    <w:rsid w:val="009951F6"/>
    <w:rsid w:val="00995702"/>
    <w:rsid w:val="00995A26"/>
    <w:rsid w:val="00995A87"/>
    <w:rsid w:val="00995C71"/>
    <w:rsid w:val="00995C9A"/>
    <w:rsid w:val="00995D34"/>
    <w:rsid w:val="00995E24"/>
    <w:rsid w:val="009960E0"/>
    <w:rsid w:val="00996231"/>
    <w:rsid w:val="0099642D"/>
    <w:rsid w:val="009968C1"/>
    <w:rsid w:val="00996A6F"/>
    <w:rsid w:val="00996F25"/>
    <w:rsid w:val="00996F40"/>
    <w:rsid w:val="00997242"/>
    <w:rsid w:val="009972CE"/>
    <w:rsid w:val="00997334"/>
    <w:rsid w:val="00997505"/>
    <w:rsid w:val="0099776F"/>
    <w:rsid w:val="00997BF5"/>
    <w:rsid w:val="00997D81"/>
    <w:rsid w:val="00997F0A"/>
    <w:rsid w:val="009A001E"/>
    <w:rsid w:val="009A023A"/>
    <w:rsid w:val="009A0327"/>
    <w:rsid w:val="009A034C"/>
    <w:rsid w:val="009A0454"/>
    <w:rsid w:val="009A07DE"/>
    <w:rsid w:val="009A0A27"/>
    <w:rsid w:val="009A0C48"/>
    <w:rsid w:val="009A0C81"/>
    <w:rsid w:val="009A0CBC"/>
    <w:rsid w:val="009A0D1F"/>
    <w:rsid w:val="009A1160"/>
    <w:rsid w:val="009A11B5"/>
    <w:rsid w:val="009A15CE"/>
    <w:rsid w:val="009A177A"/>
    <w:rsid w:val="009A1921"/>
    <w:rsid w:val="009A1AFE"/>
    <w:rsid w:val="009A1E1F"/>
    <w:rsid w:val="009A1EA6"/>
    <w:rsid w:val="009A1FF8"/>
    <w:rsid w:val="009A2054"/>
    <w:rsid w:val="009A2247"/>
    <w:rsid w:val="009A24B7"/>
    <w:rsid w:val="009A256F"/>
    <w:rsid w:val="009A2582"/>
    <w:rsid w:val="009A266A"/>
    <w:rsid w:val="009A26B3"/>
    <w:rsid w:val="009A26B9"/>
    <w:rsid w:val="009A2A33"/>
    <w:rsid w:val="009A2A55"/>
    <w:rsid w:val="009A2BD3"/>
    <w:rsid w:val="009A303D"/>
    <w:rsid w:val="009A31AB"/>
    <w:rsid w:val="009A33DC"/>
    <w:rsid w:val="009A348D"/>
    <w:rsid w:val="009A363C"/>
    <w:rsid w:val="009A39EF"/>
    <w:rsid w:val="009A3B27"/>
    <w:rsid w:val="009A3CCE"/>
    <w:rsid w:val="009A3FA4"/>
    <w:rsid w:val="009A4022"/>
    <w:rsid w:val="009A408F"/>
    <w:rsid w:val="009A41AC"/>
    <w:rsid w:val="009A41E8"/>
    <w:rsid w:val="009A4533"/>
    <w:rsid w:val="009A463B"/>
    <w:rsid w:val="009A48E2"/>
    <w:rsid w:val="009A4B01"/>
    <w:rsid w:val="009A4B6C"/>
    <w:rsid w:val="009A4C5B"/>
    <w:rsid w:val="009A4CAE"/>
    <w:rsid w:val="009A4DFC"/>
    <w:rsid w:val="009A4F6D"/>
    <w:rsid w:val="009A4FB4"/>
    <w:rsid w:val="009A50DD"/>
    <w:rsid w:val="009A5143"/>
    <w:rsid w:val="009A514C"/>
    <w:rsid w:val="009A524E"/>
    <w:rsid w:val="009A52BD"/>
    <w:rsid w:val="009A52DD"/>
    <w:rsid w:val="009A5307"/>
    <w:rsid w:val="009A5601"/>
    <w:rsid w:val="009A564A"/>
    <w:rsid w:val="009A5677"/>
    <w:rsid w:val="009A579C"/>
    <w:rsid w:val="009A59FB"/>
    <w:rsid w:val="009A5AC4"/>
    <w:rsid w:val="009A5CBE"/>
    <w:rsid w:val="009A5CE5"/>
    <w:rsid w:val="009A5DDD"/>
    <w:rsid w:val="009A5F11"/>
    <w:rsid w:val="009A5F79"/>
    <w:rsid w:val="009A6050"/>
    <w:rsid w:val="009A66F0"/>
    <w:rsid w:val="009A66FC"/>
    <w:rsid w:val="009A6741"/>
    <w:rsid w:val="009A69CD"/>
    <w:rsid w:val="009A6B04"/>
    <w:rsid w:val="009A6B94"/>
    <w:rsid w:val="009A6F38"/>
    <w:rsid w:val="009A71CF"/>
    <w:rsid w:val="009A7471"/>
    <w:rsid w:val="009A77D1"/>
    <w:rsid w:val="009A77D9"/>
    <w:rsid w:val="009A790A"/>
    <w:rsid w:val="009A7B05"/>
    <w:rsid w:val="009A7C80"/>
    <w:rsid w:val="009A7D3F"/>
    <w:rsid w:val="009A7ECC"/>
    <w:rsid w:val="009B0087"/>
    <w:rsid w:val="009B0171"/>
    <w:rsid w:val="009B0343"/>
    <w:rsid w:val="009B03D7"/>
    <w:rsid w:val="009B044E"/>
    <w:rsid w:val="009B0722"/>
    <w:rsid w:val="009B07ED"/>
    <w:rsid w:val="009B0839"/>
    <w:rsid w:val="009B089B"/>
    <w:rsid w:val="009B08C8"/>
    <w:rsid w:val="009B0D83"/>
    <w:rsid w:val="009B0DD4"/>
    <w:rsid w:val="009B0EEB"/>
    <w:rsid w:val="009B0F00"/>
    <w:rsid w:val="009B108F"/>
    <w:rsid w:val="009B1374"/>
    <w:rsid w:val="009B1716"/>
    <w:rsid w:val="009B1AAF"/>
    <w:rsid w:val="009B1C79"/>
    <w:rsid w:val="009B1C8D"/>
    <w:rsid w:val="009B1DD1"/>
    <w:rsid w:val="009B1EAA"/>
    <w:rsid w:val="009B1ED8"/>
    <w:rsid w:val="009B1F38"/>
    <w:rsid w:val="009B1FA7"/>
    <w:rsid w:val="009B205E"/>
    <w:rsid w:val="009B21A8"/>
    <w:rsid w:val="009B2527"/>
    <w:rsid w:val="009B25C7"/>
    <w:rsid w:val="009B26A5"/>
    <w:rsid w:val="009B2918"/>
    <w:rsid w:val="009B2A66"/>
    <w:rsid w:val="009B2D66"/>
    <w:rsid w:val="009B2E56"/>
    <w:rsid w:val="009B2F0F"/>
    <w:rsid w:val="009B30E4"/>
    <w:rsid w:val="009B3136"/>
    <w:rsid w:val="009B3309"/>
    <w:rsid w:val="009B352B"/>
    <w:rsid w:val="009B3633"/>
    <w:rsid w:val="009B364E"/>
    <w:rsid w:val="009B3771"/>
    <w:rsid w:val="009B380F"/>
    <w:rsid w:val="009B38AA"/>
    <w:rsid w:val="009B3C81"/>
    <w:rsid w:val="009B41DE"/>
    <w:rsid w:val="009B42B6"/>
    <w:rsid w:val="009B4327"/>
    <w:rsid w:val="009B433A"/>
    <w:rsid w:val="009B4441"/>
    <w:rsid w:val="009B45A7"/>
    <w:rsid w:val="009B483C"/>
    <w:rsid w:val="009B493E"/>
    <w:rsid w:val="009B499E"/>
    <w:rsid w:val="009B4A35"/>
    <w:rsid w:val="009B4A71"/>
    <w:rsid w:val="009B4D35"/>
    <w:rsid w:val="009B4EB1"/>
    <w:rsid w:val="009B4F5F"/>
    <w:rsid w:val="009B5284"/>
    <w:rsid w:val="009B53FA"/>
    <w:rsid w:val="009B569A"/>
    <w:rsid w:val="009B5743"/>
    <w:rsid w:val="009B5B50"/>
    <w:rsid w:val="009B5B6B"/>
    <w:rsid w:val="009B5BDA"/>
    <w:rsid w:val="009B5C86"/>
    <w:rsid w:val="009B5CF2"/>
    <w:rsid w:val="009B5FF2"/>
    <w:rsid w:val="009B615E"/>
    <w:rsid w:val="009B62C5"/>
    <w:rsid w:val="009B6313"/>
    <w:rsid w:val="009B631A"/>
    <w:rsid w:val="009B6641"/>
    <w:rsid w:val="009B6978"/>
    <w:rsid w:val="009B6A12"/>
    <w:rsid w:val="009B6D37"/>
    <w:rsid w:val="009B6D61"/>
    <w:rsid w:val="009B6E42"/>
    <w:rsid w:val="009B6E4D"/>
    <w:rsid w:val="009B6EBE"/>
    <w:rsid w:val="009B705E"/>
    <w:rsid w:val="009B722E"/>
    <w:rsid w:val="009B7482"/>
    <w:rsid w:val="009B74BE"/>
    <w:rsid w:val="009B75F7"/>
    <w:rsid w:val="009B7B54"/>
    <w:rsid w:val="009B7B95"/>
    <w:rsid w:val="009B7CA3"/>
    <w:rsid w:val="009B7ED4"/>
    <w:rsid w:val="009B7FCA"/>
    <w:rsid w:val="009C0038"/>
    <w:rsid w:val="009C0056"/>
    <w:rsid w:val="009C00A4"/>
    <w:rsid w:val="009C0101"/>
    <w:rsid w:val="009C0112"/>
    <w:rsid w:val="009C0115"/>
    <w:rsid w:val="009C0262"/>
    <w:rsid w:val="009C032B"/>
    <w:rsid w:val="009C0380"/>
    <w:rsid w:val="009C0446"/>
    <w:rsid w:val="009C04B3"/>
    <w:rsid w:val="009C056A"/>
    <w:rsid w:val="009C0631"/>
    <w:rsid w:val="009C08DD"/>
    <w:rsid w:val="009C0B1F"/>
    <w:rsid w:val="009C0BFF"/>
    <w:rsid w:val="009C0D73"/>
    <w:rsid w:val="009C0D82"/>
    <w:rsid w:val="009C0FA8"/>
    <w:rsid w:val="009C16FC"/>
    <w:rsid w:val="009C1714"/>
    <w:rsid w:val="009C17C2"/>
    <w:rsid w:val="009C17D0"/>
    <w:rsid w:val="009C17F7"/>
    <w:rsid w:val="009C1AEB"/>
    <w:rsid w:val="009C1E02"/>
    <w:rsid w:val="009C1E40"/>
    <w:rsid w:val="009C1EE3"/>
    <w:rsid w:val="009C1F56"/>
    <w:rsid w:val="009C202E"/>
    <w:rsid w:val="009C25AB"/>
    <w:rsid w:val="009C280D"/>
    <w:rsid w:val="009C28D8"/>
    <w:rsid w:val="009C28E4"/>
    <w:rsid w:val="009C2CBD"/>
    <w:rsid w:val="009C2E84"/>
    <w:rsid w:val="009C31A1"/>
    <w:rsid w:val="009C3262"/>
    <w:rsid w:val="009C3266"/>
    <w:rsid w:val="009C3349"/>
    <w:rsid w:val="009C3444"/>
    <w:rsid w:val="009C3478"/>
    <w:rsid w:val="009C34C6"/>
    <w:rsid w:val="009C3557"/>
    <w:rsid w:val="009C35BF"/>
    <w:rsid w:val="009C3635"/>
    <w:rsid w:val="009C3683"/>
    <w:rsid w:val="009C3692"/>
    <w:rsid w:val="009C379C"/>
    <w:rsid w:val="009C38A0"/>
    <w:rsid w:val="009C396D"/>
    <w:rsid w:val="009C3AA2"/>
    <w:rsid w:val="009C3DDA"/>
    <w:rsid w:val="009C40BA"/>
    <w:rsid w:val="009C4258"/>
    <w:rsid w:val="009C42C2"/>
    <w:rsid w:val="009C42D2"/>
    <w:rsid w:val="009C44B9"/>
    <w:rsid w:val="009C44F6"/>
    <w:rsid w:val="009C47D5"/>
    <w:rsid w:val="009C4B80"/>
    <w:rsid w:val="009C4CAA"/>
    <w:rsid w:val="009C4CDB"/>
    <w:rsid w:val="009C4DE3"/>
    <w:rsid w:val="009C4EB0"/>
    <w:rsid w:val="009C5094"/>
    <w:rsid w:val="009C528F"/>
    <w:rsid w:val="009C52E7"/>
    <w:rsid w:val="009C53EE"/>
    <w:rsid w:val="009C5530"/>
    <w:rsid w:val="009C57A6"/>
    <w:rsid w:val="009C5925"/>
    <w:rsid w:val="009C5C8D"/>
    <w:rsid w:val="009C5E81"/>
    <w:rsid w:val="009C6042"/>
    <w:rsid w:val="009C609F"/>
    <w:rsid w:val="009C6202"/>
    <w:rsid w:val="009C629C"/>
    <w:rsid w:val="009C6530"/>
    <w:rsid w:val="009C6712"/>
    <w:rsid w:val="009C6777"/>
    <w:rsid w:val="009C683C"/>
    <w:rsid w:val="009C6ED5"/>
    <w:rsid w:val="009C6F73"/>
    <w:rsid w:val="009C6F9F"/>
    <w:rsid w:val="009C6FB1"/>
    <w:rsid w:val="009C6FC8"/>
    <w:rsid w:val="009C70ED"/>
    <w:rsid w:val="009C7160"/>
    <w:rsid w:val="009C71AB"/>
    <w:rsid w:val="009C7382"/>
    <w:rsid w:val="009C73E6"/>
    <w:rsid w:val="009C74EE"/>
    <w:rsid w:val="009C765F"/>
    <w:rsid w:val="009C7821"/>
    <w:rsid w:val="009C79EB"/>
    <w:rsid w:val="009C7C0A"/>
    <w:rsid w:val="009C7D40"/>
    <w:rsid w:val="009C7D84"/>
    <w:rsid w:val="009C7D8A"/>
    <w:rsid w:val="009C7ECD"/>
    <w:rsid w:val="009D0234"/>
    <w:rsid w:val="009D02B3"/>
    <w:rsid w:val="009D0368"/>
    <w:rsid w:val="009D038C"/>
    <w:rsid w:val="009D05EC"/>
    <w:rsid w:val="009D0637"/>
    <w:rsid w:val="009D06D0"/>
    <w:rsid w:val="009D0709"/>
    <w:rsid w:val="009D07B5"/>
    <w:rsid w:val="009D095C"/>
    <w:rsid w:val="009D09E9"/>
    <w:rsid w:val="009D0A77"/>
    <w:rsid w:val="009D0B41"/>
    <w:rsid w:val="009D0BF5"/>
    <w:rsid w:val="009D0DE4"/>
    <w:rsid w:val="009D103C"/>
    <w:rsid w:val="009D120A"/>
    <w:rsid w:val="009D12D7"/>
    <w:rsid w:val="009D1402"/>
    <w:rsid w:val="009D14A7"/>
    <w:rsid w:val="009D156C"/>
    <w:rsid w:val="009D17CD"/>
    <w:rsid w:val="009D18CD"/>
    <w:rsid w:val="009D1F9F"/>
    <w:rsid w:val="009D217D"/>
    <w:rsid w:val="009D22DD"/>
    <w:rsid w:val="009D23A2"/>
    <w:rsid w:val="009D2650"/>
    <w:rsid w:val="009D2661"/>
    <w:rsid w:val="009D27B1"/>
    <w:rsid w:val="009D27EE"/>
    <w:rsid w:val="009D2B54"/>
    <w:rsid w:val="009D2B9B"/>
    <w:rsid w:val="009D32A6"/>
    <w:rsid w:val="009D339D"/>
    <w:rsid w:val="009D35E9"/>
    <w:rsid w:val="009D3649"/>
    <w:rsid w:val="009D369A"/>
    <w:rsid w:val="009D3920"/>
    <w:rsid w:val="009D3DE9"/>
    <w:rsid w:val="009D3E7B"/>
    <w:rsid w:val="009D3F12"/>
    <w:rsid w:val="009D3FAF"/>
    <w:rsid w:val="009D40AF"/>
    <w:rsid w:val="009D4126"/>
    <w:rsid w:val="009D4148"/>
    <w:rsid w:val="009D41E1"/>
    <w:rsid w:val="009D4281"/>
    <w:rsid w:val="009D4594"/>
    <w:rsid w:val="009D461B"/>
    <w:rsid w:val="009D474D"/>
    <w:rsid w:val="009D4B09"/>
    <w:rsid w:val="009D4B1D"/>
    <w:rsid w:val="009D4B4F"/>
    <w:rsid w:val="009D4CA9"/>
    <w:rsid w:val="009D4DC1"/>
    <w:rsid w:val="009D5079"/>
    <w:rsid w:val="009D50BF"/>
    <w:rsid w:val="009D56B6"/>
    <w:rsid w:val="009D580D"/>
    <w:rsid w:val="009D5A29"/>
    <w:rsid w:val="009D5C86"/>
    <w:rsid w:val="009D5F29"/>
    <w:rsid w:val="009D6281"/>
    <w:rsid w:val="009D62CB"/>
    <w:rsid w:val="009D62DA"/>
    <w:rsid w:val="009D657B"/>
    <w:rsid w:val="009D658A"/>
    <w:rsid w:val="009D666F"/>
    <w:rsid w:val="009D676D"/>
    <w:rsid w:val="009D689E"/>
    <w:rsid w:val="009D69EF"/>
    <w:rsid w:val="009D7024"/>
    <w:rsid w:val="009D717E"/>
    <w:rsid w:val="009D71BF"/>
    <w:rsid w:val="009D7276"/>
    <w:rsid w:val="009D72DD"/>
    <w:rsid w:val="009D7489"/>
    <w:rsid w:val="009D7495"/>
    <w:rsid w:val="009D7572"/>
    <w:rsid w:val="009D77DD"/>
    <w:rsid w:val="009D7873"/>
    <w:rsid w:val="009D78B4"/>
    <w:rsid w:val="009D7A4D"/>
    <w:rsid w:val="009D7AD7"/>
    <w:rsid w:val="009D7D78"/>
    <w:rsid w:val="009D7E83"/>
    <w:rsid w:val="009E019A"/>
    <w:rsid w:val="009E02E7"/>
    <w:rsid w:val="009E05A4"/>
    <w:rsid w:val="009E07DC"/>
    <w:rsid w:val="009E0934"/>
    <w:rsid w:val="009E0AAD"/>
    <w:rsid w:val="009E0C16"/>
    <w:rsid w:val="009E0CD2"/>
    <w:rsid w:val="009E0D0F"/>
    <w:rsid w:val="009E0E61"/>
    <w:rsid w:val="009E0F15"/>
    <w:rsid w:val="009E13BC"/>
    <w:rsid w:val="009E1584"/>
    <w:rsid w:val="009E1765"/>
    <w:rsid w:val="009E1842"/>
    <w:rsid w:val="009E1979"/>
    <w:rsid w:val="009E1C51"/>
    <w:rsid w:val="009E1C5C"/>
    <w:rsid w:val="009E1D09"/>
    <w:rsid w:val="009E1D4F"/>
    <w:rsid w:val="009E1E49"/>
    <w:rsid w:val="009E1F3D"/>
    <w:rsid w:val="009E1F88"/>
    <w:rsid w:val="009E1FC2"/>
    <w:rsid w:val="009E2033"/>
    <w:rsid w:val="009E20A1"/>
    <w:rsid w:val="009E225F"/>
    <w:rsid w:val="009E2325"/>
    <w:rsid w:val="009E2396"/>
    <w:rsid w:val="009E23A8"/>
    <w:rsid w:val="009E2597"/>
    <w:rsid w:val="009E2793"/>
    <w:rsid w:val="009E2976"/>
    <w:rsid w:val="009E2B43"/>
    <w:rsid w:val="009E2C9C"/>
    <w:rsid w:val="009E2F5A"/>
    <w:rsid w:val="009E2FD0"/>
    <w:rsid w:val="009E34FD"/>
    <w:rsid w:val="009E364B"/>
    <w:rsid w:val="009E3658"/>
    <w:rsid w:val="009E3868"/>
    <w:rsid w:val="009E399C"/>
    <w:rsid w:val="009E3A1B"/>
    <w:rsid w:val="009E3B3F"/>
    <w:rsid w:val="009E3C21"/>
    <w:rsid w:val="009E3EB2"/>
    <w:rsid w:val="009E3ED8"/>
    <w:rsid w:val="009E40D9"/>
    <w:rsid w:val="009E41BE"/>
    <w:rsid w:val="009E4269"/>
    <w:rsid w:val="009E427B"/>
    <w:rsid w:val="009E4280"/>
    <w:rsid w:val="009E4291"/>
    <w:rsid w:val="009E42C6"/>
    <w:rsid w:val="009E455B"/>
    <w:rsid w:val="009E4A9A"/>
    <w:rsid w:val="009E4B60"/>
    <w:rsid w:val="009E4B99"/>
    <w:rsid w:val="009E4CF5"/>
    <w:rsid w:val="009E4D07"/>
    <w:rsid w:val="009E4E5D"/>
    <w:rsid w:val="009E4FB9"/>
    <w:rsid w:val="009E544C"/>
    <w:rsid w:val="009E57CC"/>
    <w:rsid w:val="009E5AFE"/>
    <w:rsid w:val="009E5BAE"/>
    <w:rsid w:val="009E5E10"/>
    <w:rsid w:val="009E5EF2"/>
    <w:rsid w:val="009E5FC3"/>
    <w:rsid w:val="009E5FF3"/>
    <w:rsid w:val="009E60B1"/>
    <w:rsid w:val="009E6133"/>
    <w:rsid w:val="009E6276"/>
    <w:rsid w:val="009E62CE"/>
    <w:rsid w:val="009E6558"/>
    <w:rsid w:val="009E6736"/>
    <w:rsid w:val="009E685F"/>
    <w:rsid w:val="009E6B2D"/>
    <w:rsid w:val="009E6B61"/>
    <w:rsid w:val="009E6DC3"/>
    <w:rsid w:val="009E6E07"/>
    <w:rsid w:val="009E6E36"/>
    <w:rsid w:val="009E6FCD"/>
    <w:rsid w:val="009E7175"/>
    <w:rsid w:val="009E7292"/>
    <w:rsid w:val="009E751A"/>
    <w:rsid w:val="009E7550"/>
    <w:rsid w:val="009E773D"/>
    <w:rsid w:val="009E78EF"/>
    <w:rsid w:val="009F01EA"/>
    <w:rsid w:val="009F028A"/>
    <w:rsid w:val="009F0687"/>
    <w:rsid w:val="009F06C9"/>
    <w:rsid w:val="009F0769"/>
    <w:rsid w:val="009F091F"/>
    <w:rsid w:val="009F0A61"/>
    <w:rsid w:val="009F0C38"/>
    <w:rsid w:val="009F0E36"/>
    <w:rsid w:val="009F0F44"/>
    <w:rsid w:val="009F10B9"/>
    <w:rsid w:val="009F1C0D"/>
    <w:rsid w:val="009F1D45"/>
    <w:rsid w:val="009F1E08"/>
    <w:rsid w:val="009F1EE5"/>
    <w:rsid w:val="009F1EEA"/>
    <w:rsid w:val="009F217A"/>
    <w:rsid w:val="009F2234"/>
    <w:rsid w:val="009F2253"/>
    <w:rsid w:val="009F26CD"/>
    <w:rsid w:val="009F29BA"/>
    <w:rsid w:val="009F2DC8"/>
    <w:rsid w:val="009F2E25"/>
    <w:rsid w:val="009F2EDA"/>
    <w:rsid w:val="009F2EEE"/>
    <w:rsid w:val="009F3140"/>
    <w:rsid w:val="009F31D5"/>
    <w:rsid w:val="009F31FB"/>
    <w:rsid w:val="009F362B"/>
    <w:rsid w:val="009F3824"/>
    <w:rsid w:val="009F3887"/>
    <w:rsid w:val="009F3933"/>
    <w:rsid w:val="009F39EB"/>
    <w:rsid w:val="009F3A3E"/>
    <w:rsid w:val="009F3A8F"/>
    <w:rsid w:val="009F3BE7"/>
    <w:rsid w:val="009F3F96"/>
    <w:rsid w:val="009F4148"/>
    <w:rsid w:val="009F4288"/>
    <w:rsid w:val="009F4295"/>
    <w:rsid w:val="009F43D8"/>
    <w:rsid w:val="009F456D"/>
    <w:rsid w:val="009F47C7"/>
    <w:rsid w:val="009F481F"/>
    <w:rsid w:val="009F49F1"/>
    <w:rsid w:val="009F4D58"/>
    <w:rsid w:val="009F4E1C"/>
    <w:rsid w:val="009F4FE1"/>
    <w:rsid w:val="009F525C"/>
    <w:rsid w:val="009F528E"/>
    <w:rsid w:val="009F52BF"/>
    <w:rsid w:val="009F5566"/>
    <w:rsid w:val="009F562E"/>
    <w:rsid w:val="009F5ED6"/>
    <w:rsid w:val="009F630C"/>
    <w:rsid w:val="009F6366"/>
    <w:rsid w:val="009F6429"/>
    <w:rsid w:val="009F658E"/>
    <w:rsid w:val="009F694E"/>
    <w:rsid w:val="009F6954"/>
    <w:rsid w:val="009F6B37"/>
    <w:rsid w:val="009F702D"/>
    <w:rsid w:val="009F712D"/>
    <w:rsid w:val="009F73F0"/>
    <w:rsid w:val="009F73F5"/>
    <w:rsid w:val="009F7415"/>
    <w:rsid w:val="009F7478"/>
    <w:rsid w:val="009F7479"/>
    <w:rsid w:val="009F76E4"/>
    <w:rsid w:val="009F77D5"/>
    <w:rsid w:val="009F7861"/>
    <w:rsid w:val="009F7978"/>
    <w:rsid w:val="009F79CC"/>
    <w:rsid w:val="00A000B9"/>
    <w:rsid w:val="00A001BE"/>
    <w:rsid w:val="00A002A9"/>
    <w:rsid w:val="00A00329"/>
    <w:rsid w:val="00A00353"/>
    <w:rsid w:val="00A00655"/>
    <w:rsid w:val="00A008BB"/>
    <w:rsid w:val="00A00BD5"/>
    <w:rsid w:val="00A00C96"/>
    <w:rsid w:val="00A00DBA"/>
    <w:rsid w:val="00A00F8B"/>
    <w:rsid w:val="00A01081"/>
    <w:rsid w:val="00A0125C"/>
    <w:rsid w:val="00A013DB"/>
    <w:rsid w:val="00A013EF"/>
    <w:rsid w:val="00A01460"/>
    <w:rsid w:val="00A01612"/>
    <w:rsid w:val="00A018E3"/>
    <w:rsid w:val="00A019A1"/>
    <w:rsid w:val="00A01A33"/>
    <w:rsid w:val="00A01B39"/>
    <w:rsid w:val="00A01BCE"/>
    <w:rsid w:val="00A01BF2"/>
    <w:rsid w:val="00A01CB3"/>
    <w:rsid w:val="00A021AE"/>
    <w:rsid w:val="00A023C7"/>
    <w:rsid w:val="00A024D7"/>
    <w:rsid w:val="00A02822"/>
    <w:rsid w:val="00A02980"/>
    <w:rsid w:val="00A029C0"/>
    <w:rsid w:val="00A02B57"/>
    <w:rsid w:val="00A02F56"/>
    <w:rsid w:val="00A0315A"/>
    <w:rsid w:val="00A03209"/>
    <w:rsid w:val="00A032DC"/>
    <w:rsid w:val="00A033EE"/>
    <w:rsid w:val="00A0354F"/>
    <w:rsid w:val="00A0355A"/>
    <w:rsid w:val="00A0362E"/>
    <w:rsid w:val="00A036BD"/>
    <w:rsid w:val="00A03CA5"/>
    <w:rsid w:val="00A03FB4"/>
    <w:rsid w:val="00A0401A"/>
    <w:rsid w:val="00A040B4"/>
    <w:rsid w:val="00A040EF"/>
    <w:rsid w:val="00A04314"/>
    <w:rsid w:val="00A0455C"/>
    <w:rsid w:val="00A0456F"/>
    <w:rsid w:val="00A04609"/>
    <w:rsid w:val="00A04690"/>
    <w:rsid w:val="00A04907"/>
    <w:rsid w:val="00A04A56"/>
    <w:rsid w:val="00A04D4C"/>
    <w:rsid w:val="00A04DB2"/>
    <w:rsid w:val="00A04F5E"/>
    <w:rsid w:val="00A04F6B"/>
    <w:rsid w:val="00A04FBA"/>
    <w:rsid w:val="00A05124"/>
    <w:rsid w:val="00A0515A"/>
    <w:rsid w:val="00A05208"/>
    <w:rsid w:val="00A0552D"/>
    <w:rsid w:val="00A05618"/>
    <w:rsid w:val="00A056E8"/>
    <w:rsid w:val="00A0581D"/>
    <w:rsid w:val="00A05865"/>
    <w:rsid w:val="00A05A1D"/>
    <w:rsid w:val="00A05EBC"/>
    <w:rsid w:val="00A06068"/>
    <w:rsid w:val="00A0613E"/>
    <w:rsid w:val="00A0635A"/>
    <w:rsid w:val="00A064AE"/>
    <w:rsid w:val="00A06517"/>
    <w:rsid w:val="00A0663E"/>
    <w:rsid w:val="00A0668A"/>
    <w:rsid w:val="00A06816"/>
    <w:rsid w:val="00A068EA"/>
    <w:rsid w:val="00A06AA9"/>
    <w:rsid w:val="00A06B00"/>
    <w:rsid w:val="00A06C58"/>
    <w:rsid w:val="00A06C8A"/>
    <w:rsid w:val="00A06CF0"/>
    <w:rsid w:val="00A0701F"/>
    <w:rsid w:val="00A071BB"/>
    <w:rsid w:val="00A074A1"/>
    <w:rsid w:val="00A074E9"/>
    <w:rsid w:val="00A0762D"/>
    <w:rsid w:val="00A076D4"/>
    <w:rsid w:val="00A07C34"/>
    <w:rsid w:val="00A07D2A"/>
    <w:rsid w:val="00A07E37"/>
    <w:rsid w:val="00A1009E"/>
    <w:rsid w:val="00A100F9"/>
    <w:rsid w:val="00A100FC"/>
    <w:rsid w:val="00A1036A"/>
    <w:rsid w:val="00A103E6"/>
    <w:rsid w:val="00A10876"/>
    <w:rsid w:val="00A10A58"/>
    <w:rsid w:val="00A10B8C"/>
    <w:rsid w:val="00A11099"/>
    <w:rsid w:val="00A11114"/>
    <w:rsid w:val="00A1116F"/>
    <w:rsid w:val="00A1126F"/>
    <w:rsid w:val="00A11271"/>
    <w:rsid w:val="00A1128F"/>
    <w:rsid w:val="00A11374"/>
    <w:rsid w:val="00A11447"/>
    <w:rsid w:val="00A11470"/>
    <w:rsid w:val="00A116B4"/>
    <w:rsid w:val="00A116F8"/>
    <w:rsid w:val="00A11ADF"/>
    <w:rsid w:val="00A11C5B"/>
    <w:rsid w:val="00A11C92"/>
    <w:rsid w:val="00A11C97"/>
    <w:rsid w:val="00A11E33"/>
    <w:rsid w:val="00A11E7D"/>
    <w:rsid w:val="00A11EAB"/>
    <w:rsid w:val="00A12173"/>
    <w:rsid w:val="00A1223E"/>
    <w:rsid w:val="00A1237E"/>
    <w:rsid w:val="00A12380"/>
    <w:rsid w:val="00A127E2"/>
    <w:rsid w:val="00A12BBD"/>
    <w:rsid w:val="00A12BE3"/>
    <w:rsid w:val="00A12D80"/>
    <w:rsid w:val="00A12FB4"/>
    <w:rsid w:val="00A13008"/>
    <w:rsid w:val="00A1330A"/>
    <w:rsid w:val="00A13642"/>
    <w:rsid w:val="00A139B2"/>
    <w:rsid w:val="00A13A59"/>
    <w:rsid w:val="00A13B6D"/>
    <w:rsid w:val="00A13E0A"/>
    <w:rsid w:val="00A13F0D"/>
    <w:rsid w:val="00A140C6"/>
    <w:rsid w:val="00A140E8"/>
    <w:rsid w:val="00A1413C"/>
    <w:rsid w:val="00A14175"/>
    <w:rsid w:val="00A142C4"/>
    <w:rsid w:val="00A143D2"/>
    <w:rsid w:val="00A143EF"/>
    <w:rsid w:val="00A144D1"/>
    <w:rsid w:val="00A144DC"/>
    <w:rsid w:val="00A145B8"/>
    <w:rsid w:val="00A145EF"/>
    <w:rsid w:val="00A1483E"/>
    <w:rsid w:val="00A149AD"/>
    <w:rsid w:val="00A14A29"/>
    <w:rsid w:val="00A14DC6"/>
    <w:rsid w:val="00A14EB8"/>
    <w:rsid w:val="00A153D2"/>
    <w:rsid w:val="00A1544F"/>
    <w:rsid w:val="00A15724"/>
    <w:rsid w:val="00A15DD2"/>
    <w:rsid w:val="00A16030"/>
    <w:rsid w:val="00A1612B"/>
    <w:rsid w:val="00A16275"/>
    <w:rsid w:val="00A16D22"/>
    <w:rsid w:val="00A16EA7"/>
    <w:rsid w:val="00A16F79"/>
    <w:rsid w:val="00A1708D"/>
    <w:rsid w:val="00A17220"/>
    <w:rsid w:val="00A1728A"/>
    <w:rsid w:val="00A17432"/>
    <w:rsid w:val="00A17479"/>
    <w:rsid w:val="00A174A3"/>
    <w:rsid w:val="00A176C2"/>
    <w:rsid w:val="00A17707"/>
    <w:rsid w:val="00A1774C"/>
    <w:rsid w:val="00A17949"/>
    <w:rsid w:val="00A17A17"/>
    <w:rsid w:val="00A17AC8"/>
    <w:rsid w:val="00A17B9B"/>
    <w:rsid w:val="00A20027"/>
    <w:rsid w:val="00A200A4"/>
    <w:rsid w:val="00A201E6"/>
    <w:rsid w:val="00A202D5"/>
    <w:rsid w:val="00A203CE"/>
    <w:rsid w:val="00A204E3"/>
    <w:rsid w:val="00A20749"/>
    <w:rsid w:val="00A2078A"/>
    <w:rsid w:val="00A2089A"/>
    <w:rsid w:val="00A208AB"/>
    <w:rsid w:val="00A2095A"/>
    <w:rsid w:val="00A20B13"/>
    <w:rsid w:val="00A20CFC"/>
    <w:rsid w:val="00A20FD4"/>
    <w:rsid w:val="00A212F8"/>
    <w:rsid w:val="00A213EE"/>
    <w:rsid w:val="00A21565"/>
    <w:rsid w:val="00A21658"/>
    <w:rsid w:val="00A21688"/>
    <w:rsid w:val="00A218B0"/>
    <w:rsid w:val="00A21A63"/>
    <w:rsid w:val="00A21C6F"/>
    <w:rsid w:val="00A22030"/>
    <w:rsid w:val="00A22348"/>
    <w:rsid w:val="00A22548"/>
    <w:rsid w:val="00A22595"/>
    <w:rsid w:val="00A225A9"/>
    <w:rsid w:val="00A22736"/>
    <w:rsid w:val="00A22833"/>
    <w:rsid w:val="00A22881"/>
    <w:rsid w:val="00A22964"/>
    <w:rsid w:val="00A22A5E"/>
    <w:rsid w:val="00A22B7C"/>
    <w:rsid w:val="00A22D0B"/>
    <w:rsid w:val="00A22ECB"/>
    <w:rsid w:val="00A22EE4"/>
    <w:rsid w:val="00A231F0"/>
    <w:rsid w:val="00A23276"/>
    <w:rsid w:val="00A232D1"/>
    <w:rsid w:val="00A23750"/>
    <w:rsid w:val="00A23B80"/>
    <w:rsid w:val="00A23BF6"/>
    <w:rsid w:val="00A23D02"/>
    <w:rsid w:val="00A23E58"/>
    <w:rsid w:val="00A24272"/>
    <w:rsid w:val="00A24476"/>
    <w:rsid w:val="00A244B7"/>
    <w:rsid w:val="00A246C0"/>
    <w:rsid w:val="00A24841"/>
    <w:rsid w:val="00A24888"/>
    <w:rsid w:val="00A2494C"/>
    <w:rsid w:val="00A24A14"/>
    <w:rsid w:val="00A24B49"/>
    <w:rsid w:val="00A24D25"/>
    <w:rsid w:val="00A24D60"/>
    <w:rsid w:val="00A24DE4"/>
    <w:rsid w:val="00A24F2D"/>
    <w:rsid w:val="00A2500F"/>
    <w:rsid w:val="00A25018"/>
    <w:rsid w:val="00A25457"/>
    <w:rsid w:val="00A25622"/>
    <w:rsid w:val="00A2563E"/>
    <w:rsid w:val="00A2573E"/>
    <w:rsid w:val="00A2574E"/>
    <w:rsid w:val="00A259A3"/>
    <w:rsid w:val="00A25B1F"/>
    <w:rsid w:val="00A25B22"/>
    <w:rsid w:val="00A25F0E"/>
    <w:rsid w:val="00A26001"/>
    <w:rsid w:val="00A261C6"/>
    <w:rsid w:val="00A262A3"/>
    <w:rsid w:val="00A26398"/>
    <w:rsid w:val="00A2650D"/>
    <w:rsid w:val="00A26568"/>
    <w:rsid w:val="00A267F1"/>
    <w:rsid w:val="00A26A04"/>
    <w:rsid w:val="00A26B86"/>
    <w:rsid w:val="00A26BA7"/>
    <w:rsid w:val="00A26C25"/>
    <w:rsid w:val="00A26C42"/>
    <w:rsid w:val="00A26CD5"/>
    <w:rsid w:val="00A26D59"/>
    <w:rsid w:val="00A26EAA"/>
    <w:rsid w:val="00A26F27"/>
    <w:rsid w:val="00A273BB"/>
    <w:rsid w:val="00A2741E"/>
    <w:rsid w:val="00A2744A"/>
    <w:rsid w:val="00A2750A"/>
    <w:rsid w:val="00A2756D"/>
    <w:rsid w:val="00A2771D"/>
    <w:rsid w:val="00A27797"/>
    <w:rsid w:val="00A27CF4"/>
    <w:rsid w:val="00A27F25"/>
    <w:rsid w:val="00A3008E"/>
    <w:rsid w:val="00A300D0"/>
    <w:rsid w:val="00A30122"/>
    <w:rsid w:val="00A304B4"/>
    <w:rsid w:val="00A30623"/>
    <w:rsid w:val="00A30935"/>
    <w:rsid w:val="00A30BF7"/>
    <w:rsid w:val="00A30CA6"/>
    <w:rsid w:val="00A30CED"/>
    <w:rsid w:val="00A30E2A"/>
    <w:rsid w:val="00A3109F"/>
    <w:rsid w:val="00A310DC"/>
    <w:rsid w:val="00A3111C"/>
    <w:rsid w:val="00A31298"/>
    <w:rsid w:val="00A312DB"/>
    <w:rsid w:val="00A312E5"/>
    <w:rsid w:val="00A31316"/>
    <w:rsid w:val="00A31369"/>
    <w:rsid w:val="00A313D2"/>
    <w:rsid w:val="00A31689"/>
    <w:rsid w:val="00A3175A"/>
    <w:rsid w:val="00A317D5"/>
    <w:rsid w:val="00A31854"/>
    <w:rsid w:val="00A31879"/>
    <w:rsid w:val="00A319F5"/>
    <w:rsid w:val="00A31A0D"/>
    <w:rsid w:val="00A31EA8"/>
    <w:rsid w:val="00A3273B"/>
    <w:rsid w:val="00A327B6"/>
    <w:rsid w:val="00A32849"/>
    <w:rsid w:val="00A32941"/>
    <w:rsid w:val="00A32980"/>
    <w:rsid w:val="00A32A65"/>
    <w:rsid w:val="00A32CCA"/>
    <w:rsid w:val="00A32D1E"/>
    <w:rsid w:val="00A32FAA"/>
    <w:rsid w:val="00A3315A"/>
    <w:rsid w:val="00A331E7"/>
    <w:rsid w:val="00A3348F"/>
    <w:rsid w:val="00A3350B"/>
    <w:rsid w:val="00A33521"/>
    <w:rsid w:val="00A33624"/>
    <w:rsid w:val="00A33641"/>
    <w:rsid w:val="00A336F1"/>
    <w:rsid w:val="00A33760"/>
    <w:rsid w:val="00A33A21"/>
    <w:rsid w:val="00A33A63"/>
    <w:rsid w:val="00A33A80"/>
    <w:rsid w:val="00A33ADB"/>
    <w:rsid w:val="00A33B51"/>
    <w:rsid w:val="00A33C0D"/>
    <w:rsid w:val="00A33C6C"/>
    <w:rsid w:val="00A33FE8"/>
    <w:rsid w:val="00A341B5"/>
    <w:rsid w:val="00A3434E"/>
    <w:rsid w:val="00A345C6"/>
    <w:rsid w:val="00A349E1"/>
    <w:rsid w:val="00A34A23"/>
    <w:rsid w:val="00A34C57"/>
    <w:rsid w:val="00A34CA4"/>
    <w:rsid w:val="00A34CE0"/>
    <w:rsid w:val="00A34CF3"/>
    <w:rsid w:val="00A34FE6"/>
    <w:rsid w:val="00A35040"/>
    <w:rsid w:val="00A35074"/>
    <w:rsid w:val="00A350B7"/>
    <w:rsid w:val="00A35168"/>
    <w:rsid w:val="00A352C2"/>
    <w:rsid w:val="00A35644"/>
    <w:rsid w:val="00A356BB"/>
    <w:rsid w:val="00A35812"/>
    <w:rsid w:val="00A3582F"/>
    <w:rsid w:val="00A359BA"/>
    <w:rsid w:val="00A35A04"/>
    <w:rsid w:val="00A35A7B"/>
    <w:rsid w:val="00A35A8E"/>
    <w:rsid w:val="00A35B6A"/>
    <w:rsid w:val="00A35BD9"/>
    <w:rsid w:val="00A35F7D"/>
    <w:rsid w:val="00A35FA2"/>
    <w:rsid w:val="00A3608F"/>
    <w:rsid w:val="00A361C6"/>
    <w:rsid w:val="00A363CB"/>
    <w:rsid w:val="00A36561"/>
    <w:rsid w:val="00A3659D"/>
    <w:rsid w:val="00A366FE"/>
    <w:rsid w:val="00A367E1"/>
    <w:rsid w:val="00A36802"/>
    <w:rsid w:val="00A3688E"/>
    <w:rsid w:val="00A369CB"/>
    <w:rsid w:val="00A36ADC"/>
    <w:rsid w:val="00A36BDC"/>
    <w:rsid w:val="00A36BEB"/>
    <w:rsid w:val="00A36C5D"/>
    <w:rsid w:val="00A36C93"/>
    <w:rsid w:val="00A36DE6"/>
    <w:rsid w:val="00A372D7"/>
    <w:rsid w:val="00A3747E"/>
    <w:rsid w:val="00A374FF"/>
    <w:rsid w:val="00A37759"/>
    <w:rsid w:val="00A378BB"/>
    <w:rsid w:val="00A37AAF"/>
    <w:rsid w:val="00A405FE"/>
    <w:rsid w:val="00A40731"/>
    <w:rsid w:val="00A40745"/>
    <w:rsid w:val="00A40747"/>
    <w:rsid w:val="00A407E1"/>
    <w:rsid w:val="00A40934"/>
    <w:rsid w:val="00A40A8B"/>
    <w:rsid w:val="00A4148A"/>
    <w:rsid w:val="00A415EA"/>
    <w:rsid w:val="00A4169F"/>
    <w:rsid w:val="00A41A53"/>
    <w:rsid w:val="00A41A5A"/>
    <w:rsid w:val="00A41A81"/>
    <w:rsid w:val="00A41AC9"/>
    <w:rsid w:val="00A41B2B"/>
    <w:rsid w:val="00A41BDE"/>
    <w:rsid w:val="00A41C8D"/>
    <w:rsid w:val="00A41DDD"/>
    <w:rsid w:val="00A41DFC"/>
    <w:rsid w:val="00A41EC1"/>
    <w:rsid w:val="00A41ED0"/>
    <w:rsid w:val="00A420F7"/>
    <w:rsid w:val="00A4224D"/>
    <w:rsid w:val="00A4228A"/>
    <w:rsid w:val="00A423DA"/>
    <w:rsid w:val="00A42634"/>
    <w:rsid w:val="00A42746"/>
    <w:rsid w:val="00A42982"/>
    <w:rsid w:val="00A4298B"/>
    <w:rsid w:val="00A42A04"/>
    <w:rsid w:val="00A42AE8"/>
    <w:rsid w:val="00A42C6F"/>
    <w:rsid w:val="00A42CF9"/>
    <w:rsid w:val="00A42D84"/>
    <w:rsid w:val="00A43044"/>
    <w:rsid w:val="00A43146"/>
    <w:rsid w:val="00A43274"/>
    <w:rsid w:val="00A4338E"/>
    <w:rsid w:val="00A4343C"/>
    <w:rsid w:val="00A43656"/>
    <w:rsid w:val="00A43754"/>
    <w:rsid w:val="00A43868"/>
    <w:rsid w:val="00A43954"/>
    <w:rsid w:val="00A43E8F"/>
    <w:rsid w:val="00A43EDE"/>
    <w:rsid w:val="00A442AB"/>
    <w:rsid w:val="00A443D9"/>
    <w:rsid w:val="00A44460"/>
    <w:rsid w:val="00A4463C"/>
    <w:rsid w:val="00A44755"/>
    <w:rsid w:val="00A44795"/>
    <w:rsid w:val="00A44927"/>
    <w:rsid w:val="00A44CE7"/>
    <w:rsid w:val="00A44FD0"/>
    <w:rsid w:val="00A45099"/>
    <w:rsid w:val="00A45132"/>
    <w:rsid w:val="00A45399"/>
    <w:rsid w:val="00A45467"/>
    <w:rsid w:val="00A454B3"/>
    <w:rsid w:val="00A45550"/>
    <w:rsid w:val="00A45831"/>
    <w:rsid w:val="00A45D47"/>
    <w:rsid w:val="00A45F17"/>
    <w:rsid w:val="00A4605B"/>
    <w:rsid w:val="00A46460"/>
    <w:rsid w:val="00A464B3"/>
    <w:rsid w:val="00A46566"/>
    <w:rsid w:val="00A4658A"/>
    <w:rsid w:val="00A4659C"/>
    <w:rsid w:val="00A466BE"/>
    <w:rsid w:val="00A468F8"/>
    <w:rsid w:val="00A4696C"/>
    <w:rsid w:val="00A46BB3"/>
    <w:rsid w:val="00A470C4"/>
    <w:rsid w:val="00A472AD"/>
    <w:rsid w:val="00A47354"/>
    <w:rsid w:val="00A47606"/>
    <w:rsid w:val="00A476D9"/>
    <w:rsid w:val="00A478A3"/>
    <w:rsid w:val="00A478A9"/>
    <w:rsid w:val="00A478CB"/>
    <w:rsid w:val="00A47A1A"/>
    <w:rsid w:val="00A47B3C"/>
    <w:rsid w:val="00A47C50"/>
    <w:rsid w:val="00A47DE4"/>
    <w:rsid w:val="00A47FDB"/>
    <w:rsid w:val="00A500E9"/>
    <w:rsid w:val="00A50187"/>
    <w:rsid w:val="00A501D5"/>
    <w:rsid w:val="00A504A0"/>
    <w:rsid w:val="00A50694"/>
    <w:rsid w:val="00A506BC"/>
    <w:rsid w:val="00A50700"/>
    <w:rsid w:val="00A507CB"/>
    <w:rsid w:val="00A50847"/>
    <w:rsid w:val="00A508B2"/>
    <w:rsid w:val="00A508FE"/>
    <w:rsid w:val="00A50CD6"/>
    <w:rsid w:val="00A50E3D"/>
    <w:rsid w:val="00A512A5"/>
    <w:rsid w:val="00A5131C"/>
    <w:rsid w:val="00A51338"/>
    <w:rsid w:val="00A51385"/>
    <w:rsid w:val="00A5152A"/>
    <w:rsid w:val="00A51859"/>
    <w:rsid w:val="00A51A0A"/>
    <w:rsid w:val="00A51B1A"/>
    <w:rsid w:val="00A51DC7"/>
    <w:rsid w:val="00A521A3"/>
    <w:rsid w:val="00A521A4"/>
    <w:rsid w:val="00A5236E"/>
    <w:rsid w:val="00A52872"/>
    <w:rsid w:val="00A528E0"/>
    <w:rsid w:val="00A5297A"/>
    <w:rsid w:val="00A52AA1"/>
    <w:rsid w:val="00A52B21"/>
    <w:rsid w:val="00A52F57"/>
    <w:rsid w:val="00A53308"/>
    <w:rsid w:val="00A533E8"/>
    <w:rsid w:val="00A53476"/>
    <w:rsid w:val="00A53704"/>
    <w:rsid w:val="00A538D1"/>
    <w:rsid w:val="00A53900"/>
    <w:rsid w:val="00A53A52"/>
    <w:rsid w:val="00A53A6E"/>
    <w:rsid w:val="00A53BA9"/>
    <w:rsid w:val="00A53D20"/>
    <w:rsid w:val="00A53E9B"/>
    <w:rsid w:val="00A54096"/>
    <w:rsid w:val="00A541C9"/>
    <w:rsid w:val="00A542BB"/>
    <w:rsid w:val="00A543CB"/>
    <w:rsid w:val="00A544F3"/>
    <w:rsid w:val="00A54619"/>
    <w:rsid w:val="00A54621"/>
    <w:rsid w:val="00A547EE"/>
    <w:rsid w:val="00A54A20"/>
    <w:rsid w:val="00A54DF7"/>
    <w:rsid w:val="00A54E4C"/>
    <w:rsid w:val="00A55322"/>
    <w:rsid w:val="00A55514"/>
    <w:rsid w:val="00A557DB"/>
    <w:rsid w:val="00A5587D"/>
    <w:rsid w:val="00A5589E"/>
    <w:rsid w:val="00A558CE"/>
    <w:rsid w:val="00A558F3"/>
    <w:rsid w:val="00A55D59"/>
    <w:rsid w:val="00A55FDC"/>
    <w:rsid w:val="00A56059"/>
    <w:rsid w:val="00A5619C"/>
    <w:rsid w:val="00A56557"/>
    <w:rsid w:val="00A56565"/>
    <w:rsid w:val="00A5669B"/>
    <w:rsid w:val="00A5669E"/>
    <w:rsid w:val="00A569B0"/>
    <w:rsid w:val="00A569E9"/>
    <w:rsid w:val="00A56A1C"/>
    <w:rsid w:val="00A56BCB"/>
    <w:rsid w:val="00A56C30"/>
    <w:rsid w:val="00A56C58"/>
    <w:rsid w:val="00A56D0C"/>
    <w:rsid w:val="00A56DCB"/>
    <w:rsid w:val="00A57037"/>
    <w:rsid w:val="00A57100"/>
    <w:rsid w:val="00A57284"/>
    <w:rsid w:val="00A575EA"/>
    <w:rsid w:val="00A57626"/>
    <w:rsid w:val="00A57A20"/>
    <w:rsid w:val="00A57F80"/>
    <w:rsid w:val="00A60208"/>
    <w:rsid w:val="00A6026E"/>
    <w:rsid w:val="00A60270"/>
    <w:rsid w:val="00A60300"/>
    <w:rsid w:val="00A60441"/>
    <w:rsid w:val="00A605A1"/>
    <w:rsid w:val="00A609D2"/>
    <w:rsid w:val="00A60A23"/>
    <w:rsid w:val="00A60A96"/>
    <w:rsid w:val="00A60CBA"/>
    <w:rsid w:val="00A60E42"/>
    <w:rsid w:val="00A6102E"/>
    <w:rsid w:val="00A6116D"/>
    <w:rsid w:val="00A6117F"/>
    <w:rsid w:val="00A6167D"/>
    <w:rsid w:val="00A61916"/>
    <w:rsid w:val="00A61984"/>
    <w:rsid w:val="00A61A1F"/>
    <w:rsid w:val="00A61AB9"/>
    <w:rsid w:val="00A61BA2"/>
    <w:rsid w:val="00A61CBF"/>
    <w:rsid w:val="00A61F23"/>
    <w:rsid w:val="00A61FFA"/>
    <w:rsid w:val="00A62018"/>
    <w:rsid w:val="00A621E1"/>
    <w:rsid w:val="00A62299"/>
    <w:rsid w:val="00A624FB"/>
    <w:rsid w:val="00A625AD"/>
    <w:rsid w:val="00A62626"/>
    <w:rsid w:val="00A6281B"/>
    <w:rsid w:val="00A628D1"/>
    <w:rsid w:val="00A62960"/>
    <w:rsid w:val="00A62B7B"/>
    <w:rsid w:val="00A62DFB"/>
    <w:rsid w:val="00A62E29"/>
    <w:rsid w:val="00A62E4B"/>
    <w:rsid w:val="00A62FFE"/>
    <w:rsid w:val="00A630BB"/>
    <w:rsid w:val="00A632B6"/>
    <w:rsid w:val="00A63355"/>
    <w:rsid w:val="00A63573"/>
    <w:rsid w:val="00A635CE"/>
    <w:rsid w:val="00A63671"/>
    <w:rsid w:val="00A6377B"/>
    <w:rsid w:val="00A637E5"/>
    <w:rsid w:val="00A63810"/>
    <w:rsid w:val="00A63BDF"/>
    <w:rsid w:val="00A63F43"/>
    <w:rsid w:val="00A63F71"/>
    <w:rsid w:val="00A640C5"/>
    <w:rsid w:val="00A640E7"/>
    <w:rsid w:val="00A64119"/>
    <w:rsid w:val="00A641FC"/>
    <w:rsid w:val="00A64257"/>
    <w:rsid w:val="00A64319"/>
    <w:rsid w:val="00A6439C"/>
    <w:rsid w:val="00A64621"/>
    <w:rsid w:val="00A6463F"/>
    <w:rsid w:val="00A6465C"/>
    <w:rsid w:val="00A646CC"/>
    <w:rsid w:val="00A647A0"/>
    <w:rsid w:val="00A647F6"/>
    <w:rsid w:val="00A64B12"/>
    <w:rsid w:val="00A64F34"/>
    <w:rsid w:val="00A64FC7"/>
    <w:rsid w:val="00A650D6"/>
    <w:rsid w:val="00A655DB"/>
    <w:rsid w:val="00A659D6"/>
    <w:rsid w:val="00A65D20"/>
    <w:rsid w:val="00A65EBF"/>
    <w:rsid w:val="00A6620A"/>
    <w:rsid w:val="00A66321"/>
    <w:rsid w:val="00A66AB4"/>
    <w:rsid w:val="00A66D20"/>
    <w:rsid w:val="00A66E9F"/>
    <w:rsid w:val="00A66EE4"/>
    <w:rsid w:val="00A670F2"/>
    <w:rsid w:val="00A671B8"/>
    <w:rsid w:val="00A675BE"/>
    <w:rsid w:val="00A67728"/>
    <w:rsid w:val="00A67733"/>
    <w:rsid w:val="00A679A3"/>
    <w:rsid w:val="00A67C8D"/>
    <w:rsid w:val="00A67D23"/>
    <w:rsid w:val="00A67F20"/>
    <w:rsid w:val="00A70282"/>
    <w:rsid w:val="00A70372"/>
    <w:rsid w:val="00A705FF"/>
    <w:rsid w:val="00A70692"/>
    <w:rsid w:val="00A70774"/>
    <w:rsid w:val="00A70858"/>
    <w:rsid w:val="00A70A5B"/>
    <w:rsid w:val="00A70C92"/>
    <w:rsid w:val="00A71082"/>
    <w:rsid w:val="00A71132"/>
    <w:rsid w:val="00A71233"/>
    <w:rsid w:val="00A713CF"/>
    <w:rsid w:val="00A71496"/>
    <w:rsid w:val="00A714E0"/>
    <w:rsid w:val="00A71A1A"/>
    <w:rsid w:val="00A71BF4"/>
    <w:rsid w:val="00A71C84"/>
    <w:rsid w:val="00A71EA4"/>
    <w:rsid w:val="00A71F1C"/>
    <w:rsid w:val="00A71F39"/>
    <w:rsid w:val="00A71F5A"/>
    <w:rsid w:val="00A71FBB"/>
    <w:rsid w:val="00A7223C"/>
    <w:rsid w:val="00A723A0"/>
    <w:rsid w:val="00A724C0"/>
    <w:rsid w:val="00A725F6"/>
    <w:rsid w:val="00A726A8"/>
    <w:rsid w:val="00A7283F"/>
    <w:rsid w:val="00A728DF"/>
    <w:rsid w:val="00A72C60"/>
    <w:rsid w:val="00A72DB4"/>
    <w:rsid w:val="00A72E5A"/>
    <w:rsid w:val="00A72FAC"/>
    <w:rsid w:val="00A7306E"/>
    <w:rsid w:val="00A73356"/>
    <w:rsid w:val="00A733E3"/>
    <w:rsid w:val="00A735C2"/>
    <w:rsid w:val="00A73683"/>
    <w:rsid w:val="00A736AB"/>
    <w:rsid w:val="00A73714"/>
    <w:rsid w:val="00A73720"/>
    <w:rsid w:val="00A73917"/>
    <w:rsid w:val="00A739C4"/>
    <w:rsid w:val="00A73A7D"/>
    <w:rsid w:val="00A73AD0"/>
    <w:rsid w:val="00A73C52"/>
    <w:rsid w:val="00A73D52"/>
    <w:rsid w:val="00A73DDD"/>
    <w:rsid w:val="00A73F47"/>
    <w:rsid w:val="00A740B2"/>
    <w:rsid w:val="00A7421B"/>
    <w:rsid w:val="00A748F7"/>
    <w:rsid w:val="00A74B12"/>
    <w:rsid w:val="00A74F94"/>
    <w:rsid w:val="00A74FAD"/>
    <w:rsid w:val="00A75098"/>
    <w:rsid w:val="00A7534A"/>
    <w:rsid w:val="00A754A5"/>
    <w:rsid w:val="00A754A7"/>
    <w:rsid w:val="00A75778"/>
    <w:rsid w:val="00A759AB"/>
    <w:rsid w:val="00A75B23"/>
    <w:rsid w:val="00A75B32"/>
    <w:rsid w:val="00A75BA3"/>
    <w:rsid w:val="00A75CEC"/>
    <w:rsid w:val="00A75E9E"/>
    <w:rsid w:val="00A75EAE"/>
    <w:rsid w:val="00A76989"/>
    <w:rsid w:val="00A76A89"/>
    <w:rsid w:val="00A76EF1"/>
    <w:rsid w:val="00A771EA"/>
    <w:rsid w:val="00A77797"/>
    <w:rsid w:val="00A77A7A"/>
    <w:rsid w:val="00A77AD8"/>
    <w:rsid w:val="00A77AE1"/>
    <w:rsid w:val="00A77BBE"/>
    <w:rsid w:val="00A77C90"/>
    <w:rsid w:val="00A77CAB"/>
    <w:rsid w:val="00A800C8"/>
    <w:rsid w:val="00A8013C"/>
    <w:rsid w:val="00A802CB"/>
    <w:rsid w:val="00A80493"/>
    <w:rsid w:val="00A805FA"/>
    <w:rsid w:val="00A807D7"/>
    <w:rsid w:val="00A80827"/>
    <w:rsid w:val="00A8085F"/>
    <w:rsid w:val="00A80913"/>
    <w:rsid w:val="00A8096B"/>
    <w:rsid w:val="00A80EB7"/>
    <w:rsid w:val="00A8104C"/>
    <w:rsid w:val="00A810CE"/>
    <w:rsid w:val="00A811B1"/>
    <w:rsid w:val="00A81222"/>
    <w:rsid w:val="00A81392"/>
    <w:rsid w:val="00A813BC"/>
    <w:rsid w:val="00A81420"/>
    <w:rsid w:val="00A81508"/>
    <w:rsid w:val="00A81811"/>
    <w:rsid w:val="00A8186F"/>
    <w:rsid w:val="00A81BA0"/>
    <w:rsid w:val="00A81C70"/>
    <w:rsid w:val="00A81DEF"/>
    <w:rsid w:val="00A81E6A"/>
    <w:rsid w:val="00A821B3"/>
    <w:rsid w:val="00A82218"/>
    <w:rsid w:val="00A827E9"/>
    <w:rsid w:val="00A829DE"/>
    <w:rsid w:val="00A82A12"/>
    <w:rsid w:val="00A82BF9"/>
    <w:rsid w:val="00A82CAA"/>
    <w:rsid w:val="00A82D2B"/>
    <w:rsid w:val="00A82ED2"/>
    <w:rsid w:val="00A82EE1"/>
    <w:rsid w:val="00A82F72"/>
    <w:rsid w:val="00A82FE5"/>
    <w:rsid w:val="00A83217"/>
    <w:rsid w:val="00A833C7"/>
    <w:rsid w:val="00A8346A"/>
    <w:rsid w:val="00A834A3"/>
    <w:rsid w:val="00A83568"/>
    <w:rsid w:val="00A8380E"/>
    <w:rsid w:val="00A8383A"/>
    <w:rsid w:val="00A838A8"/>
    <w:rsid w:val="00A839E0"/>
    <w:rsid w:val="00A83CA8"/>
    <w:rsid w:val="00A8405E"/>
    <w:rsid w:val="00A843DE"/>
    <w:rsid w:val="00A845DB"/>
    <w:rsid w:val="00A8491F"/>
    <w:rsid w:val="00A849C2"/>
    <w:rsid w:val="00A84A3A"/>
    <w:rsid w:val="00A84AA1"/>
    <w:rsid w:val="00A84C88"/>
    <w:rsid w:val="00A85179"/>
    <w:rsid w:val="00A8553D"/>
    <w:rsid w:val="00A85806"/>
    <w:rsid w:val="00A85A01"/>
    <w:rsid w:val="00A85A62"/>
    <w:rsid w:val="00A85BC5"/>
    <w:rsid w:val="00A85D68"/>
    <w:rsid w:val="00A85D97"/>
    <w:rsid w:val="00A85DA7"/>
    <w:rsid w:val="00A85E33"/>
    <w:rsid w:val="00A85E52"/>
    <w:rsid w:val="00A85F11"/>
    <w:rsid w:val="00A85F95"/>
    <w:rsid w:val="00A85FDA"/>
    <w:rsid w:val="00A8608A"/>
    <w:rsid w:val="00A862B2"/>
    <w:rsid w:val="00A8651C"/>
    <w:rsid w:val="00A86526"/>
    <w:rsid w:val="00A86637"/>
    <w:rsid w:val="00A86807"/>
    <w:rsid w:val="00A868BF"/>
    <w:rsid w:val="00A869F3"/>
    <w:rsid w:val="00A86A10"/>
    <w:rsid w:val="00A86DFA"/>
    <w:rsid w:val="00A873DD"/>
    <w:rsid w:val="00A8740B"/>
    <w:rsid w:val="00A87630"/>
    <w:rsid w:val="00A876CE"/>
    <w:rsid w:val="00A87764"/>
    <w:rsid w:val="00A879E5"/>
    <w:rsid w:val="00A87A63"/>
    <w:rsid w:val="00A87B25"/>
    <w:rsid w:val="00A87BBE"/>
    <w:rsid w:val="00A87C8C"/>
    <w:rsid w:val="00A87E85"/>
    <w:rsid w:val="00A87FF0"/>
    <w:rsid w:val="00A9022E"/>
    <w:rsid w:val="00A90286"/>
    <w:rsid w:val="00A90319"/>
    <w:rsid w:val="00A90592"/>
    <w:rsid w:val="00A90673"/>
    <w:rsid w:val="00A90B60"/>
    <w:rsid w:val="00A90BCB"/>
    <w:rsid w:val="00A90DAC"/>
    <w:rsid w:val="00A90F33"/>
    <w:rsid w:val="00A90FC9"/>
    <w:rsid w:val="00A910A4"/>
    <w:rsid w:val="00A9121C"/>
    <w:rsid w:val="00A912CA"/>
    <w:rsid w:val="00A91341"/>
    <w:rsid w:val="00A9139F"/>
    <w:rsid w:val="00A913E5"/>
    <w:rsid w:val="00A91409"/>
    <w:rsid w:val="00A914F3"/>
    <w:rsid w:val="00A91A10"/>
    <w:rsid w:val="00A91CE3"/>
    <w:rsid w:val="00A92158"/>
    <w:rsid w:val="00A92209"/>
    <w:rsid w:val="00A922C9"/>
    <w:rsid w:val="00A922F9"/>
    <w:rsid w:val="00A923AE"/>
    <w:rsid w:val="00A9243E"/>
    <w:rsid w:val="00A924D3"/>
    <w:rsid w:val="00A92514"/>
    <w:rsid w:val="00A9276B"/>
    <w:rsid w:val="00A92965"/>
    <w:rsid w:val="00A92AB6"/>
    <w:rsid w:val="00A92AB9"/>
    <w:rsid w:val="00A92B9F"/>
    <w:rsid w:val="00A92BB9"/>
    <w:rsid w:val="00A92C46"/>
    <w:rsid w:val="00A92D10"/>
    <w:rsid w:val="00A92E32"/>
    <w:rsid w:val="00A92FB1"/>
    <w:rsid w:val="00A930B8"/>
    <w:rsid w:val="00A93236"/>
    <w:rsid w:val="00A93364"/>
    <w:rsid w:val="00A93381"/>
    <w:rsid w:val="00A935D5"/>
    <w:rsid w:val="00A936FD"/>
    <w:rsid w:val="00A93707"/>
    <w:rsid w:val="00A9373A"/>
    <w:rsid w:val="00A93959"/>
    <w:rsid w:val="00A93CA1"/>
    <w:rsid w:val="00A93D25"/>
    <w:rsid w:val="00A94017"/>
    <w:rsid w:val="00A9402C"/>
    <w:rsid w:val="00A9427A"/>
    <w:rsid w:val="00A94482"/>
    <w:rsid w:val="00A946BA"/>
    <w:rsid w:val="00A946C9"/>
    <w:rsid w:val="00A9478A"/>
    <w:rsid w:val="00A94877"/>
    <w:rsid w:val="00A948E2"/>
    <w:rsid w:val="00A949A1"/>
    <w:rsid w:val="00A94B27"/>
    <w:rsid w:val="00A94B85"/>
    <w:rsid w:val="00A94C40"/>
    <w:rsid w:val="00A94E09"/>
    <w:rsid w:val="00A94E0D"/>
    <w:rsid w:val="00A953C0"/>
    <w:rsid w:val="00A953C8"/>
    <w:rsid w:val="00A95428"/>
    <w:rsid w:val="00A954FB"/>
    <w:rsid w:val="00A95656"/>
    <w:rsid w:val="00A959F3"/>
    <w:rsid w:val="00A95AA4"/>
    <w:rsid w:val="00A95CD0"/>
    <w:rsid w:val="00A95EE0"/>
    <w:rsid w:val="00A95F6C"/>
    <w:rsid w:val="00A96253"/>
    <w:rsid w:val="00A96431"/>
    <w:rsid w:val="00A96591"/>
    <w:rsid w:val="00A96624"/>
    <w:rsid w:val="00A96668"/>
    <w:rsid w:val="00A96899"/>
    <w:rsid w:val="00A96BE9"/>
    <w:rsid w:val="00A96DF6"/>
    <w:rsid w:val="00A96EE0"/>
    <w:rsid w:val="00A96F2A"/>
    <w:rsid w:val="00A9710C"/>
    <w:rsid w:val="00A97323"/>
    <w:rsid w:val="00A973AF"/>
    <w:rsid w:val="00A973E0"/>
    <w:rsid w:val="00A975CD"/>
    <w:rsid w:val="00A97691"/>
    <w:rsid w:val="00A976F3"/>
    <w:rsid w:val="00A9780E"/>
    <w:rsid w:val="00A97930"/>
    <w:rsid w:val="00A9794C"/>
    <w:rsid w:val="00A97996"/>
    <w:rsid w:val="00A97AD5"/>
    <w:rsid w:val="00A97B7E"/>
    <w:rsid w:val="00A97C4A"/>
    <w:rsid w:val="00A97CA9"/>
    <w:rsid w:val="00A97E2B"/>
    <w:rsid w:val="00A97EE2"/>
    <w:rsid w:val="00AA007A"/>
    <w:rsid w:val="00AA02C3"/>
    <w:rsid w:val="00AA040D"/>
    <w:rsid w:val="00AA067E"/>
    <w:rsid w:val="00AA06B3"/>
    <w:rsid w:val="00AA0911"/>
    <w:rsid w:val="00AA0946"/>
    <w:rsid w:val="00AA0ADD"/>
    <w:rsid w:val="00AA0C98"/>
    <w:rsid w:val="00AA0DE2"/>
    <w:rsid w:val="00AA0F66"/>
    <w:rsid w:val="00AA1080"/>
    <w:rsid w:val="00AA1121"/>
    <w:rsid w:val="00AA1144"/>
    <w:rsid w:val="00AA1282"/>
    <w:rsid w:val="00AA128A"/>
    <w:rsid w:val="00AA1351"/>
    <w:rsid w:val="00AA16E3"/>
    <w:rsid w:val="00AA1772"/>
    <w:rsid w:val="00AA18EE"/>
    <w:rsid w:val="00AA195F"/>
    <w:rsid w:val="00AA19F4"/>
    <w:rsid w:val="00AA1ABB"/>
    <w:rsid w:val="00AA1B32"/>
    <w:rsid w:val="00AA1D06"/>
    <w:rsid w:val="00AA2013"/>
    <w:rsid w:val="00AA20AD"/>
    <w:rsid w:val="00AA219D"/>
    <w:rsid w:val="00AA2A64"/>
    <w:rsid w:val="00AA2CA0"/>
    <w:rsid w:val="00AA2FED"/>
    <w:rsid w:val="00AA3034"/>
    <w:rsid w:val="00AA313D"/>
    <w:rsid w:val="00AA3168"/>
    <w:rsid w:val="00AA3290"/>
    <w:rsid w:val="00AA3354"/>
    <w:rsid w:val="00AA37AB"/>
    <w:rsid w:val="00AA37B8"/>
    <w:rsid w:val="00AA384E"/>
    <w:rsid w:val="00AA3999"/>
    <w:rsid w:val="00AA3ACC"/>
    <w:rsid w:val="00AA3CE7"/>
    <w:rsid w:val="00AA3D51"/>
    <w:rsid w:val="00AA412D"/>
    <w:rsid w:val="00AA4154"/>
    <w:rsid w:val="00AA4207"/>
    <w:rsid w:val="00AA429A"/>
    <w:rsid w:val="00AA4632"/>
    <w:rsid w:val="00AA473B"/>
    <w:rsid w:val="00AA4A75"/>
    <w:rsid w:val="00AA4B0D"/>
    <w:rsid w:val="00AA4DE4"/>
    <w:rsid w:val="00AA4E08"/>
    <w:rsid w:val="00AA529E"/>
    <w:rsid w:val="00AA549F"/>
    <w:rsid w:val="00AA5535"/>
    <w:rsid w:val="00AA5861"/>
    <w:rsid w:val="00AA58CC"/>
    <w:rsid w:val="00AA5AC3"/>
    <w:rsid w:val="00AA5CD3"/>
    <w:rsid w:val="00AA5D3C"/>
    <w:rsid w:val="00AA6244"/>
    <w:rsid w:val="00AA62FC"/>
    <w:rsid w:val="00AA63DB"/>
    <w:rsid w:val="00AA64B3"/>
    <w:rsid w:val="00AA64FA"/>
    <w:rsid w:val="00AA6555"/>
    <w:rsid w:val="00AA65FB"/>
    <w:rsid w:val="00AA6D7F"/>
    <w:rsid w:val="00AA6E10"/>
    <w:rsid w:val="00AA6E51"/>
    <w:rsid w:val="00AA6F87"/>
    <w:rsid w:val="00AA7007"/>
    <w:rsid w:val="00AA704B"/>
    <w:rsid w:val="00AA7426"/>
    <w:rsid w:val="00AA74B7"/>
    <w:rsid w:val="00AA74D9"/>
    <w:rsid w:val="00AA7670"/>
    <w:rsid w:val="00AA78BE"/>
    <w:rsid w:val="00AA79DA"/>
    <w:rsid w:val="00AA7B5E"/>
    <w:rsid w:val="00AA7BE6"/>
    <w:rsid w:val="00AA7BFF"/>
    <w:rsid w:val="00AA7F0F"/>
    <w:rsid w:val="00AA7F1C"/>
    <w:rsid w:val="00AB036D"/>
    <w:rsid w:val="00AB0377"/>
    <w:rsid w:val="00AB08DF"/>
    <w:rsid w:val="00AB0A3F"/>
    <w:rsid w:val="00AB0BF5"/>
    <w:rsid w:val="00AB0DE2"/>
    <w:rsid w:val="00AB0E55"/>
    <w:rsid w:val="00AB0EA5"/>
    <w:rsid w:val="00AB100A"/>
    <w:rsid w:val="00AB1186"/>
    <w:rsid w:val="00AB1329"/>
    <w:rsid w:val="00AB1418"/>
    <w:rsid w:val="00AB142A"/>
    <w:rsid w:val="00AB18E2"/>
    <w:rsid w:val="00AB1AE0"/>
    <w:rsid w:val="00AB1B0E"/>
    <w:rsid w:val="00AB1B3E"/>
    <w:rsid w:val="00AB1C4B"/>
    <w:rsid w:val="00AB1C75"/>
    <w:rsid w:val="00AB1C78"/>
    <w:rsid w:val="00AB1D20"/>
    <w:rsid w:val="00AB1D64"/>
    <w:rsid w:val="00AB20BA"/>
    <w:rsid w:val="00AB20D5"/>
    <w:rsid w:val="00AB23E5"/>
    <w:rsid w:val="00AB25AC"/>
    <w:rsid w:val="00AB295C"/>
    <w:rsid w:val="00AB2A86"/>
    <w:rsid w:val="00AB2AFD"/>
    <w:rsid w:val="00AB2C75"/>
    <w:rsid w:val="00AB2D01"/>
    <w:rsid w:val="00AB2D2E"/>
    <w:rsid w:val="00AB2E41"/>
    <w:rsid w:val="00AB3276"/>
    <w:rsid w:val="00AB33B8"/>
    <w:rsid w:val="00AB344B"/>
    <w:rsid w:val="00AB3456"/>
    <w:rsid w:val="00AB34AE"/>
    <w:rsid w:val="00AB34D6"/>
    <w:rsid w:val="00AB362C"/>
    <w:rsid w:val="00AB36F5"/>
    <w:rsid w:val="00AB3716"/>
    <w:rsid w:val="00AB3904"/>
    <w:rsid w:val="00AB3970"/>
    <w:rsid w:val="00AB39A6"/>
    <w:rsid w:val="00AB3A8C"/>
    <w:rsid w:val="00AB3AAA"/>
    <w:rsid w:val="00AB3CE9"/>
    <w:rsid w:val="00AB3E25"/>
    <w:rsid w:val="00AB3FAA"/>
    <w:rsid w:val="00AB406B"/>
    <w:rsid w:val="00AB40F8"/>
    <w:rsid w:val="00AB424D"/>
    <w:rsid w:val="00AB4417"/>
    <w:rsid w:val="00AB4539"/>
    <w:rsid w:val="00AB45B9"/>
    <w:rsid w:val="00AB49F4"/>
    <w:rsid w:val="00AB4F4D"/>
    <w:rsid w:val="00AB501C"/>
    <w:rsid w:val="00AB5195"/>
    <w:rsid w:val="00AB51CD"/>
    <w:rsid w:val="00AB5283"/>
    <w:rsid w:val="00AB53D6"/>
    <w:rsid w:val="00AB5524"/>
    <w:rsid w:val="00AB559A"/>
    <w:rsid w:val="00AB5711"/>
    <w:rsid w:val="00AB5875"/>
    <w:rsid w:val="00AB5AE7"/>
    <w:rsid w:val="00AB5B6E"/>
    <w:rsid w:val="00AB5BCF"/>
    <w:rsid w:val="00AB5D6B"/>
    <w:rsid w:val="00AB5D77"/>
    <w:rsid w:val="00AB5DE8"/>
    <w:rsid w:val="00AB5E07"/>
    <w:rsid w:val="00AB5F1D"/>
    <w:rsid w:val="00AB62F1"/>
    <w:rsid w:val="00AB6350"/>
    <w:rsid w:val="00AB6418"/>
    <w:rsid w:val="00AB65A0"/>
    <w:rsid w:val="00AB661D"/>
    <w:rsid w:val="00AB698E"/>
    <w:rsid w:val="00AB6A12"/>
    <w:rsid w:val="00AB6ACD"/>
    <w:rsid w:val="00AB6D96"/>
    <w:rsid w:val="00AB6DD2"/>
    <w:rsid w:val="00AB6EBF"/>
    <w:rsid w:val="00AB6F7A"/>
    <w:rsid w:val="00AB6FCC"/>
    <w:rsid w:val="00AB70EC"/>
    <w:rsid w:val="00AB712D"/>
    <w:rsid w:val="00AB71AC"/>
    <w:rsid w:val="00AB729D"/>
    <w:rsid w:val="00AB7438"/>
    <w:rsid w:val="00AB7444"/>
    <w:rsid w:val="00AB7684"/>
    <w:rsid w:val="00AB76F5"/>
    <w:rsid w:val="00AB77E6"/>
    <w:rsid w:val="00AB7DE3"/>
    <w:rsid w:val="00AB7DE9"/>
    <w:rsid w:val="00AB7F03"/>
    <w:rsid w:val="00AC00DE"/>
    <w:rsid w:val="00AC00F9"/>
    <w:rsid w:val="00AC025B"/>
    <w:rsid w:val="00AC0319"/>
    <w:rsid w:val="00AC0396"/>
    <w:rsid w:val="00AC0408"/>
    <w:rsid w:val="00AC053D"/>
    <w:rsid w:val="00AC0743"/>
    <w:rsid w:val="00AC0751"/>
    <w:rsid w:val="00AC07FA"/>
    <w:rsid w:val="00AC0927"/>
    <w:rsid w:val="00AC0DA7"/>
    <w:rsid w:val="00AC0E02"/>
    <w:rsid w:val="00AC1063"/>
    <w:rsid w:val="00AC106C"/>
    <w:rsid w:val="00AC144C"/>
    <w:rsid w:val="00AC15B8"/>
    <w:rsid w:val="00AC1693"/>
    <w:rsid w:val="00AC17B0"/>
    <w:rsid w:val="00AC1A46"/>
    <w:rsid w:val="00AC1AF6"/>
    <w:rsid w:val="00AC1B29"/>
    <w:rsid w:val="00AC1D99"/>
    <w:rsid w:val="00AC1DAE"/>
    <w:rsid w:val="00AC1DF7"/>
    <w:rsid w:val="00AC1F49"/>
    <w:rsid w:val="00AC2054"/>
    <w:rsid w:val="00AC2073"/>
    <w:rsid w:val="00AC23FB"/>
    <w:rsid w:val="00AC2595"/>
    <w:rsid w:val="00AC25EE"/>
    <w:rsid w:val="00AC28D2"/>
    <w:rsid w:val="00AC2966"/>
    <w:rsid w:val="00AC3038"/>
    <w:rsid w:val="00AC3A2C"/>
    <w:rsid w:val="00AC3A78"/>
    <w:rsid w:val="00AC3B71"/>
    <w:rsid w:val="00AC3DEC"/>
    <w:rsid w:val="00AC4095"/>
    <w:rsid w:val="00AC4510"/>
    <w:rsid w:val="00AC46C4"/>
    <w:rsid w:val="00AC47F0"/>
    <w:rsid w:val="00AC4940"/>
    <w:rsid w:val="00AC4AB8"/>
    <w:rsid w:val="00AC4ACA"/>
    <w:rsid w:val="00AC4C17"/>
    <w:rsid w:val="00AC4C53"/>
    <w:rsid w:val="00AC4D19"/>
    <w:rsid w:val="00AC4D58"/>
    <w:rsid w:val="00AC4E01"/>
    <w:rsid w:val="00AC5186"/>
    <w:rsid w:val="00AC5204"/>
    <w:rsid w:val="00AC527E"/>
    <w:rsid w:val="00AC54EA"/>
    <w:rsid w:val="00AC5649"/>
    <w:rsid w:val="00AC5970"/>
    <w:rsid w:val="00AC59AB"/>
    <w:rsid w:val="00AC5C38"/>
    <w:rsid w:val="00AC5D9F"/>
    <w:rsid w:val="00AC6148"/>
    <w:rsid w:val="00AC6226"/>
    <w:rsid w:val="00AC6283"/>
    <w:rsid w:val="00AC62E9"/>
    <w:rsid w:val="00AC638D"/>
    <w:rsid w:val="00AC644D"/>
    <w:rsid w:val="00AC64DC"/>
    <w:rsid w:val="00AC6610"/>
    <w:rsid w:val="00AC6A26"/>
    <w:rsid w:val="00AC6A36"/>
    <w:rsid w:val="00AC6C4A"/>
    <w:rsid w:val="00AC6CB4"/>
    <w:rsid w:val="00AC6CCE"/>
    <w:rsid w:val="00AC6ECE"/>
    <w:rsid w:val="00AC6FF1"/>
    <w:rsid w:val="00AC7080"/>
    <w:rsid w:val="00AC72EC"/>
    <w:rsid w:val="00AC7404"/>
    <w:rsid w:val="00AC7517"/>
    <w:rsid w:val="00AC7AD5"/>
    <w:rsid w:val="00AC7DA1"/>
    <w:rsid w:val="00AC7DE4"/>
    <w:rsid w:val="00AC7DF1"/>
    <w:rsid w:val="00AC7E15"/>
    <w:rsid w:val="00AC7EB3"/>
    <w:rsid w:val="00AD0360"/>
    <w:rsid w:val="00AD03DE"/>
    <w:rsid w:val="00AD03EE"/>
    <w:rsid w:val="00AD04C2"/>
    <w:rsid w:val="00AD06F4"/>
    <w:rsid w:val="00AD072B"/>
    <w:rsid w:val="00AD0760"/>
    <w:rsid w:val="00AD0843"/>
    <w:rsid w:val="00AD0893"/>
    <w:rsid w:val="00AD08F0"/>
    <w:rsid w:val="00AD0DD8"/>
    <w:rsid w:val="00AD0E13"/>
    <w:rsid w:val="00AD1087"/>
    <w:rsid w:val="00AD117D"/>
    <w:rsid w:val="00AD1215"/>
    <w:rsid w:val="00AD12B8"/>
    <w:rsid w:val="00AD13DD"/>
    <w:rsid w:val="00AD1466"/>
    <w:rsid w:val="00AD1530"/>
    <w:rsid w:val="00AD15F4"/>
    <w:rsid w:val="00AD1672"/>
    <w:rsid w:val="00AD1BB9"/>
    <w:rsid w:val="00AD1D9D"/>
    <w:rsid w:val="00AD1EFB"/>
    <w:rsid w:val="00AD2099"/>
    <w:rsid w:val="00AD21BF"/>
    <w:rsid w:val="00AD2238"/>
    <w:rsid w:val="00AD2419"/>
    <w:rsid w:val="00AD2432"/>
    <w:rsid w:val="00AD2667"/>
    <w:rsid w:val="00AD2B40"/>
    <w:rsid w:val="00AD2CFA"/>
    <w:rsid w:val="00AD2E32"/>
    <w:rsid w:val="00AD2FEB"/>
    <w:rsid w:val="00AD3176"/>
    <w:rsid w:val="00AD330E"/>
    <w:rsid w:val="00AD3350"/>
    <w:rsid w:val="00AD335B"/>
    <w:rsid w:val="00AD3393"/>
    <w:rsid w:val="00AD33C3"/>
    <w:rsid w:val="00AD34F7"/>
    <w:rsid w:val="00AD3640"/>
    <w:rsid w:val="00AD370D"/>
    <w:rsid w:val="00AD3723"/>
    <w:rsid w:val="00AD3890"/>
    <w:rsid w:val="00AD3937"/>
    <w:rsid w:val="00AD3961"/>
    <w:rsid w:val="00AD3995"/>
    <w:rsid w:val="00AD39AB"/>
    <w:rsid w:val="00AD3C1C"/>
    <w:rsid w:val="00AD3C7F"/>
    <w:rsid w:val="00AD3C9F"/>
    <w:rsid w:val="00AD3F77"/>
    <w:rsid w:val="00AD420A"/>
    <w:rsid w:val="00AD44D8"/>
    <w:rsid w:val="00AD451E"/>
    <w:rsid w:val="00AD4572"/>
    <w:rsid w:val="00AD46A4"/>
    <w:rsid w:val="00AD4A70"/>
    <w:rsid w:val="00AD4B83"/>
    <w:rsid w:val="00AD4EF4"/>
    <w:rsid w:val="00AD4FB9"/>
    <w:rsid w:val="00AD51D6"/>
    <w:rsid w:val="00AD5330"/>
    <w:rsid w:val="00AD5349"/>
    <w:rsid w:val="00AD569E"/>
    <w:rsid w:val="00AD584F"/>
    <w:rsid w:val="00AD5A1B"/>
    <w:rsid w:val="00AD5C34"/>
    <w:rsid w:val="00AD5CB9"/>
    <w:rsid w:val="00AD5D18"/>
    <w:rsid w:val="00AD5DEC"/>
    <w:rsid w:val="00AD5F8B"/>
    <w:rsid w:val="00AD620D"/>
    <w:rsid w:val="00AD6267"/>
    <w:rsid w:val="00AD6420"/>
    <w:rsid w:val="00AD6433"/>
    <w:rsid w:val="00AD671E"/>
    <w:rsid w:val="00AD6911"/>
    <w:rsid w:val="00AD6AA1"/>
    <w:rsid w:val="00AD6BA2"/>
    <w:rsid w:val="00AD6E66"/>
    <w:rsid w:val="00AD6FA7"/>
    <w:rsid w:val="00AD71E6"/>
    <w:rsid w:val="00AD71F4"/>
    <w:rsid w:val="00AD7431"/>
    <w:rsid w:val="00AD7443"/>
    <w:rsid w:val="00AD7773"/>
    <w:rsid w:val="00AD7788"/>
    <w:rsid w:val="00AD7848"/>
    <w:rsid w:val="00AD7C2E"/>
    <w:rsid w:val="00AD7D78"/>
    <w:rsid w:val="00AE0058"/>
    <w:rsid w:val="00AE018F"/>
    <w:rsid w:val="00AE0204"/>
    <w:rsid w:val="00AE027F"/>
    <w:rsid w:val="00AE02B5"/>
    <w:rsid w:val="00AE04B9"/>
    <w:rsid w:val="00AE059F"/>
    <w:rsid w:val="00AE06D2"/>
    <w:rsid w:val="00AE07AE"/>
    <w:rsid w:val="00AE09B0"/>
    <w:rsid w:val="00AE0B0E"/>
    <w:rsid w:val="00AE0B80"/>
    <w:rsid w:val="00AE0C45"/>
    <w:rsid w:val="00AE0CA0"/>
    <w:rsid w:val="00AE0F74"/>
    <w:rsid w:val="00AE1188"/>
    <w:rsid w:val="00AE12D8"/>
    <w:rsid w:val="00AE1311"/>
    <w:rsid w:val="00AE1550"/>
    <w:rsid w:val="00AE15C5"/>
    <w:rsid w:val="00AE18CD"/>
    <w:rsid w:val="00AE1904"/>
    <w:rsid w:val="00AE1A89"/>
    <w:rsid w:val="00AE1B36"/>
    <w:rsid w:val="00AE1BA1"/>
    <w:rsid w:val="00AE1C9D"/>
    <w:rsid w:val="00AE1CD9"/>
    <w:rsid w:val="00AE1F90"/>
    <w:rsid w:val="00AE219B"/>
    <w:rsid w:val="00AE21D3"/>
    <w:rsid w:val="00AE21F1"/>
    <w:rsid w:val="00AE2491"/>
    <w:rsid w:val="00AE24E4"/>
    <w:rsid w:val="00AE2515"/>
    <w:rsid w:val="00AE25B7"/>
    <w:rsid w:val="00AE270B"/>
    <w:rsid w:val="00AE2749"/>
    <w:rsid w:val="00AE2819"/>
    <w:rsid w:val="00AE282A"/>
    <w:rsid w:val="00AE283F"/>
    <w:rsid w:val="00AE2B2B"/>
    <w:rsid w:val="00AE2CD7"/>
    <w:rsid w:val="00AE2D04"/>
    <w:rsid w:val="00AE2EA0"/>
    <w:rsid w:val="00AE2FB2"/>
    <w:rsid w:val="00AE3878"/>
    <w:rsid w:val="00AE3E02"/>
    <w:rsid w:val="00AE3E30"/>
    <w:rsid w:val="00AE3FBA"/>
    <w:rsid w:val="00AE3FEE"/>
    <w:rsid w:val="00AE42AF"/>
    <w:rsid w:val="00AE433D"/>
    <w:rsid w:val="00AE466E"/>
    <w:rsid w:val="00AE4740"/>
    <w:rsid w:val="00AE4A6C"/>
    <w:rsid w:val="00AE4ADC"/>
    <w:rsid w:val="00AE500F"/>
    <w:rsid w:val="00AE5134"/>
    <w:rsid w:val="00AE515B"/>
    <w:rsid w:val="00AE54FF"/>
    <w:rsid w:val="00AE58A2"/>
    <w:rsid w:val="00AE58A4"/>
    <w:rsid w:val="00AE58C3"/>
    <w:rsid w:val="00AE5A96"/>
    <w:rsid w:val="00AE5B32"/>
    <w:rsid w:val="00AE5B3F"/>
    <w:rsid w:val="00AE5BB7"/>
    <w:rsid w:val="00AE5C7F"/>
    <w:rsid w:val="00AE600C"/>
    <w:rsid w:val="00AE6045"/>
    <w:rsid w:val="00AE60ED"/>
    <w:rsid w:val="00AE643F"/>
    <w:rsid w:val="00AE64B7"/>
    <w:rsid w:val="00AE6508"/>
    <w:rsid w:val="00AE6835"/>
    <w:rsid w:val="00AE68B7"/>
    <w:rsid w:val="00AE6AE9"/>
    <w:rsid w:val="00AE6BC8"/>
    <w:rsid w:val="00AE6C91"/>
    <w:rsid w:val="00AE6D2A"/>
    <w:rsid w:val="00AE6D31"/>
    <w:rsid w:val="00AE6E71"/>
    <w:rsid w:val="00AE6EC4"/>
    <w:rsid w:val="00AE6F63"/>
    <w:rsid w:val="00AE7255"/>
    <w:rsid w:val="00AE744C"/>
    <w:rsid w:val="00AE79D0"/>
    <w:rsid w:val="00AE7A09"/>
    <w:rsid w:val="00AE7C60"/>
    <w:rsid w:val="00AE7CC4"/>
    <w:rsid w:val="00AE7CF8"/>
    <w:rsid w:val="00AE7DBA"/>
    <w:rsid w:val="00AE7F4A"/>
    <w:rsid w:val="00AF008E"/>
    <w:rsid w:val="00AF0190"/>
    <w:rsid w:val="00AF01ED"/>
    <w:rsid w:val="00AF021F"/>
    <w:rsid w:val="00AF03C9"/>
    <w:rsid w:val="00AF05B9"/>
    <w:rsid w:val="00AF08B0"/>
    <w:rsid w:val="00AF096F"/>
    <w:rsid w:val="00AF0C3C"/>
    <w:rsid w:val="00AF0FC4"/>
    <w:rsid w:val="00AF107B"/>
    <w:rsid w:val="00AF12AA"/>
    <w:rsid w:val="00AF142A"/>
    <w:rsid w:val="00AF15CB"/>
    <w:rsid w:val="00AF162D"/>
    <w:rsid w:val="00AF1736"/>
    <w:rsid w:val="00AF191E"/>
    <w:rsid w:val="00AF1976"/>
    <w:rsid w:val="00AF1D56"/>
    <w:rsid w:val="00AF1DDE"/>
    <w:rsid w:val="00AF1E06"/>
    <w:rsid w:val="00AF1F91"/>
    <w:rsid w:val="00AF2003"/>
    <w:rsid w:val="00AF2207"/>
    <w:rsid w:val="00AF2352"/>
    <w:rsid w:val="00AF262D"/>
    <w:rsid w:val="00AF26D5"/>
    <w:rsid w:val="00AF274E"/>
    <w:rsid w:val="00AF288F"/>
    <w:rsid w:val="00AF28A0"/>
    <w:rsid w:val="00AF2933"/>
    <w:rsid w:val="00AF2DED"/>
    <w:rsid w:val="00AF2E8F"/>
    <w:rsid w:val="00AF3203"/>
    <w:rsid w:val="00AF3222"/>
    <w:rsid w:val="00AF3646"/>
    <w:rsid w:val="00AF3675"/>
    <w:rsid w:val="00AF3861"/>
    <w:rsid w:val="00AF38A6"/>
    <w:rsid w:val="00AF38FA"/>
    <w:rsid w:val="00AF39B1"/>
    <w:rsid w:val="00AF3CC8"/>
    <w:rsid w:val="00AF3DE4"/>
    <w:rsid w:val="00AF3E10"/>
    <w:rsid w:val="00AF3ECE"/>
    <w:rsid w:val="00AF4044"/>
    <w:rsid w:val="00AF4368"/>
    <w:rsid w:val="00AF441E"/>
    <w:rsid w:val="00AF44EC"/>
    <w:rsid w:val="00AF44FD"/>
    <w:rsid w:val="00AF4A18"/>
    <w:rsid w:val="00AF4A8A"/>
    <w:rsid w:val="00AF4C49"/>
    <w:rsid w:val="00AF50A3"/>
    <w:rsid w:val="00AF511A"/>
    <w:rsid w:val="00AF5159"/>
    <w:rsid w:val="00AF5164"/>
    <w:rsid w:val="00AF5189"/>
    <w:rsid w:val="00AF521D"/>
    <w:rsid w:val="00AF52E8"/>
    <w:rsid w:val="00AF55D1"/>
    <w:rsid w:val="00AF55E7"/>
    <w:rsid w:val="00AF56CE"/>
    <w:rsid w:val="00AF578D"/>
    <w:rsid w:val="00AF57DD"/>
    <w:rsid w:val="00AF59CD"/>
    <w:rsid w:val="00AF5A6B"/>
    <w:rsid w:val="00AF5BDA"/>
    <w:rsid w:val="00AF5C6E"/>
    <w:rsid w:val="00AF5C9D"/>
    <w:rsid w:val="00AF5E09"/>
    <w:rsid w:val="00AF5E83"/>
    <w:rsid w:val="00AF603C"/>
    <w:rsid w:val="00AF606E"/>
    <w:rsid w:val="00AF6104"/>
    <w:rsid w:val="00AF615E"/>
    <w:rsid w:val="00AF62B0"/>
    <w:rsid w:val="00AF6483"/>
    <w:rsid w:val="00AF6707"/>
    <w:rsid w:val="00AF6833"/>
    <w:rsid w:val="00AF68DC"/>
    <w:rsid w:val="00AF6B3F"/>
    <w:rsid w:val="00AF6C3D"/>
    <w:rsid w:val="00AF6DBE"/>
    <w:rsid w:val="00AF6E0C"/>
    <w:rsid w:val="00AF6EE9"/>
    <w:rsid w:val="00AF7009"/>
    <w:rsid w:val="00AF70B3"/>
    <w:rsid w:val="00AF7147"/>
    <w:rsid w:val="00AF714F"/>
    <w:rsid w:val="00AF71CB"/>
    <w:rsid w:val="00AF737C"/>
    <w:rsid w:val="00AF74F0"/>
    <w:rsid w:val="00AF7940"/>
    <w:rsid w:val="00AF7A40"/>
    <w:rsid w:val="00AF7A90"/>
    <w:rsid w:val="00AF7B09"/>
    <w:rsid w:val="00AF7BC2"/>
    <w:rsid w:val="00AF7C7A"/>
    <w:rsid w:val="00AF7F56"/>
    <w:rsid w:val="00B000E5"/>
    <w:rsid w:val="00B001C6"/>
    <w:rsid w:val="00B00358"/>
    <w:rsid w:val="00B0079C"/>
    <w:rsid w:val="00B00892"/>
    <w:rsid w:val="00B008F6"/>
    <w:rsid w:val="00B009C3"/>
    <w:rsid w:val="00B00A94"/>
    <w:rsid w:val="00B00E5B"/>
    <w:rsid w:val="00B00E88"/>
    <w:rsid w:val="00B00FE4"/>
    <w:rsid w:val="00B0106E"/>
    <w:rsid w:val="00B010E7"/>
    <w:rsid w:val="00B012F1"/>
    <w:rsid w:val="00B01390"/>
    <w:rsid w:val="00B01536"/>
    <w:rsid w:val="00B01585"/>
    <w:rsid w:val="00B015E7"/>
    <w:rsid w:val="00B0162A"/>
    <w:rsid w:val="00B017E6"/>
    <w:rsid w:val="00B017E9"/>
    <w:rsid w:val="00B018CB"/>
    <w:rsid w:val="00B01D01"/>
    <w:rsid w:val="00B02085"/>
    <w:rsid w:val="00B020C4"/>
    <w:rsid w:val="00B022C6"/>
    <w:rsid w:val="00B02300"/>
    <w:rsid w:val="00B023B0"/>
    <w:rsid w:val="00B026D1"/>
    <w:rsid w:val="00B026E8"/>
    <w:rsid w:val="00B027CB"/>
    <w:rsid w:val="00B027D9"/>
    <w:rsid w:val="00B02B17"/>
    <w:rsid w:val="00B02B6B"/>
    <w:rsid w:val="00B02D51"/>
    <w:rsid w:val="00B02FA8"/>
    <w:rsid w:val="00B02FD4"/>
    <w:rsid w:val="00B03145"/>
    <w:rsid w:val="00B0319F"/>
    <w:rsid w:val="00B033D6"/>
    <w:rsid w:val="00B035FD"/>
    <w:rsid w:val="00B03942"/>
    <w:rsid w:val="00B03A17"/>
    <w:rsid w:val="00B03A71"/>
    <w:rsid w:val="00B03AD8"/>
    <w:rsid w:val="00B03B34"/>
    <w:rsid w:val="00B03BA1"/>
    <w:rsid w:val="00B03F81"/>
    <w:rsid w:val="00B03FC3"/>
    <w:rsid w:val="00B0406B"/>
    <w:rsid w:val="00B0411A"/>
    <w:rsid w:val="00B042A3"/>
    <w:rsid w:val="00B042DA"/>
    <w:rsid w:val="00B0446F"/>
    <w:rsid w:val="00B0455A"/>
    <w:rsid w:val="00B048AC"/>
    <w:rsid w:val="00B048EA"/>
    <w:rsid w:val="00B048FE"/>
    <w:rsid w:val="00B0498C"/>
    <w:rsid w:val="00B04D41"/>
    <w:rsid w:val="00B04DDF"/>
    <w:rsid w:val="00B04FD0"/>
    <w:rsid w:val="00B05059"/>
    <w:rsid w:val="00B050B2"/>
    <w:rsid w:val="00B05540"/>
    <w:rsid w:val="00B05597"/>
    <w:rsid w:val="00B055D7"/>
    <w:rsid w:val="00B055E0"/>
    <w:rsid w:val="00B055EE"/>
    <w:rsid w:val="00B0562B"/>
    <w:rsid w:val="00B0584B"/>
    <w:rsid w:val="00B058C7"/>
    <w:rsid w:val="00B05976"/>
    <w:rsid w:val="00B05A35"/>
    <w:rsid w:val="00B05C25"/>
    <w:rsid w:val="00B05CEB"/>
    <w:rsid w:val="00B05D70"/>
    <w:rsid w:val="00B05E9D"/>
    <w:rsid w:val="00B05F38"/>
    <w:rsid w:val="00B05F97"/>
    <w:rsid w:val="00B061FF"/>
    <w:rsid w:val="00B0625E"/>
    <w:rsid w:val="00B063B8"/>
    <w:rsid w:val="00B06696"/>
    <w:rsid w:val="00B06BA8"/>
    <w:rsid w:val="00B06C14"/>
    <w:rsid w:val="00B06D51"/>
    <w:rsid w:val="00B06F64"/>
    <w:rsid w:val="00B06F76"/>
    <w:rsid w:val="00B06FF0"/>
    <w:rsid w:val="00B07029"/>
    <w:rsid w:val="00B07074"/>
    <w:rsid w:val="00B0739A"/>
    <w:rsid w:val="00B07563"/>
    <w:rsid w:val="00B0792F"/>
    <w:rsid w:val="00B07A46"/>
    <w:rsid w:val="00B07AA7"/>
    <w:rsid w:val="00B07D56"/>
    <w:rsid w:val="00B100EC"/>
    <w:rsid w:val="00B10184"/>
    <w:rsid w:val="00B1018B"/>
    <w:rsid w:val="00B10198"/>
    <w:rsid w:val="00B10486"/>
    <w:rsid w:val="00B107ED"/>
    <w:rsid w:val="00B1084B"/>
    <w:rsid w:val="00B10887"/>
    <w:rsid w:val="00B10910"/>
    <w:rsid w:val="00B10969"/>
    <w:rsid w:val="00B109FE"/>
    <w:rsid w:val="00B10A7A"/>
    <w:rsid w:val="00B10B35"/>
    <w:rsid w:val="00B10D10"/>
    <w:rsid w:val="00B10D42"/>
    <w:rsid w:val="00B10E78"/>
    <w:rsid w:val="00B10F58"/>
    <w:rsid w:val="00B10FB9"/>
    <w:rsid w:val="00B1113D"/>
    <w:rsid w:val="00B114C5"/>
    <w:rsid w:val="00B118AE"/>
    <w:rsid w:val="00B11A9D"/>
    <w:rsid w:val="00B11B08"/>
    <w:rsid w:val="00B11B55"/>
    <w:rsid w:val="00B11C12"/>
    <w:rsid w:val="00B11F30"/>
    <w:rsid w:val="00B1217B"/>
    <w:rsid w:val="00B121E6"/>
    <w:rsid w:val="00B1231A"/>
    <w:rsid w:val="00B12334"/>
    <w:rsid w:val="00B124E4"/>
    <w:rsid w:val="00B125FB"/>
    <w:rsid w:val="00B1262A"/>
    <w:rsid w:val="00B127C3"/>
    <w:rsid w:val="00B12819"/>
    <w:rsid w:val="00B1290D"/>
    <w:rsid w:val="00B12928"/>
    <w:rsid w:val="00B12AC4"/>
    <w:rsid w:val="00B12B87"/>
    <w:rsid w:val="00B12B9A"/>
    <w:rsid w:val="00B12DD9"/>
    <w:rsid w:val="00B1301B"/>
    <w:rsid w:val="00B1318E"/>
    <w:rsid w:val="00B132BA"/>
    <w:rsid w:val="00B1331D"/>
    <w:rsid w:val="00B133C7"/>
    <w:rsid w:val="00B1348C"/>
    <w:rsid w:val="00B136EF"/>
    <w:rsid w:val="00B13740"/>
    <w:rsid w:val="00B137D8"/>
    <w:rsid w:val="00B1385A"/>
    <w:rsid w:val="00B13877"/>
    <w:rsid w:val="00B139E3"/>
    <w:rsid w:val="00B13CB5"/>
    <w:rsid w:val="00B13D32"/>
    <w:rsid w:val="00B13D85"/>
    <w:rsid w:val="00B13DCF"/>
    <w:rsid w:val="00B13FD0"/>
    <w:rsid w:val="00B1409B"/>
    <w:rsid w:val="00B143C1"/>
    <w:rsid w:val="00B14474"/>
    <w:rsid w:val="00B146A7"/>
    <w:rsid w:val="00B146E5"/>
    <w:rsid w:val="00B1472E"/>
    <w:rsid w:val="00B147A6"/>
    <w:rsid w:val="00B147A9"/>
    <w:rsid w:val="00B147B0"/>
    <w:rsid w:val="00B14870"/>
    <w:rsid w:val="00B14984"/>
    <w:rsid w:val="00B149E7"/>
    <w:rsid w:val="00B149F8"/>
    <w:rsid w:val="00B14D80"/>
    <w:rsid w:val="00B14E63"/>
    <w:rsid w:val="00B1506D"/>
    <w:rsid w:val="00B15077"/>
    <w:rsid w:val="00B150C8"/>
    <w:rsid w:val="00B15120"/>
    <w:rsid w:val="00B15139"/>
    <w:rsid w:val="00B15250"/>
    <w:rsid w:val="00B154C7"/>
    <w:rsid w:val="00B1561E"/>
    <w:rsid w:val="00B1569B"/>
    <w:rsid w:val="00B15A33"/>
    <w:rsid w:val="00B15C02"/>
    <w:rsid w:val="00B15CC7"/>
    <w:rsid w:val="00B15DDF"/>
    <w:rsid w:val="00B1617B"/>
    <w:rsid w:val="00B164A8"/>
    <w:rsid w:val="00B16525"/>
    <w:rsid w:val="00B16846"/>
    <w:rsid w:val="00B16A5D"/>
    <w:rsid w:val="00B16B0B"/>
    <w:rsid w:val="00B16BF0"/>
    <w:rsid w:val="00B16C09"/>
    <w:rsid w:val="00B16CB0"/>
    <w:rsid w:val="00B16D04"/>
    <w:rsid w:val="00B17414"/>
    <w:rsid w:val="00B174E0"/>
    <w:rsid w:val="00B17560"/>
    <w:rsid w:val="00B175E3"/>
    <w:rsid w:val="00B176A1"/>
    <w:rsid w:val="00B17712"/>
    <w:rsid w:val="00B177EE"/>
    <w:rsid w:val="00B17829"/>
    <w:rsid w:val="00B178AF"/>
    <w:rsid w:val="00B17ECF"/>
    <w:rsid w:val="00B20015"/>
    <w:rsid w:val="00B20113"/>
    <w:rsid w:val="00B2015C"/>
    <w:rsid w:val="00B201C5"/>
    <w:rsid w:val="00B20326"/>
    <w:rsid w:val="00B20558"/>
    <w:rsid w:val="00B2061B"/>
    <w:rsid w:val="00B207C6"/>
    <w:rsid w:val="00B2090A"/>
    <w:rsid w:val="00B20A8F"/>
    <w:rsid w:val="00B20AB0"/>
    <w:rsid w:val="00B20BB5"/>
    <w:rsid w:val="00B20C38"/>
    <w:rsid w:val="00B20DD4"/>
    <w:rsid w:val="00B20ED9"/>
    <w:rsid w:val="00B210D1"/>
    <w:rsid w:val="00B21575"/>
    <w:rsid w:val="00B216D8"/>
    <w:rsid w:val="00B2179D"/>
    <w:rsid w:val="00B21CFA"/>
    <w:rsid w:val="00B21EFE"/>
    <w:rsid w:val="00B21F90"/>
    <w:rsid w:val="00B22090"/>
    <w:rsid w:val="00B2214F"/>
    <w:rsid w:val="00B2219C"/>
    <w:rsid w:val="00B221E8"/>
    <w:rsid w:val="00B22239"/>
    <w:rsid w:val="00B22286"/>
    <w:rsid w:val="00B2234C"/>
    <w:rsid w:val="00B2235D"/>
    <w:rsid w:val="00B2239C"/>
    <w:rsid w:val="00B223E7"/>
    <w:rsid w:val="00B22BC4"/>
    <w:rsid w:val="00B22BE1"/>
    <w:rsid w:val="00B233D9"/>
    <w:rsid w:val="00B23864"/>
    <w:rsid w:val="00B2391A"/>
    <w:rsid w:val="00B23964"/>
    <w:rsid w:val="00B23AF1"/>
    <w:rsid w:val="00B23B5A"/>
    <w:rsid w:val="00B23C87"/>
    <w:rsid w:val="00B23DC5"/>
    <w:rsid w:val="00B23E11"/>
    <w:rsid w:val="00B23F60"/>
    <w:rsid w:val="00B242E3"/>
    <w:rsid w:val="00B24572"/>
    <w:rsid w:val="00B245DC"/>
    <w:rsid w:val="00B2463D"/>
    <w:rsid w:val="00B24655"/>
    <w:rsid w:val="00B247DC"/>
    <w:rsid w:val="00B247F7"/>
    <w:rsid w:val="00B249A6"/>
    <w:rsid w:val="00B249DC"/>
    <w:rsid w:val="00B24AA3"/>
    <w:rsid w:val="00B24AF5"/>
    <w:rsid w:val="00B24D81"/>
    <w:rsid w:val="00B24D9C"/>
    <w:rsid w:val="00B24DE4"/>
    <w:rsid w:val="00B24ED6"/>
    <w:rsid w:val="00B25047"/>
    <w:rsid w:val="00B25274"/>
    <w:rsid w:val="00B252C7"/>
    <w:rsid w:val="00B25523"/>
    <w:rsid w:val="00B25659"/>
    <w:rsid w:val="00B2573D"/>
    <w:rsid w:val="00B2597D"/>
    <w:rsid w:val="00B25B16"/>
    <w:rsid w:val="00B25D1E"/>
    <w:rsid w:val="00B25E10"/>
    <w:rsid w:val="00B25E69"/>
    <w:rsid w:val="00B25F1C"/>
    <w:rsid w:val="00B26011"/>
    <w:rsid w:val="00B260F2"/>
    <w:rsid w:val="00B26650"/>
    <w:rsid w:val="00B267E6"/>
    <w:rsid w:val="00B267F9"/>
    <w:rsid w:val="00B268EA"/>
    <w:rsid w:val="00B269EF"/>
    <w:rsid w:val="00B269F4"/>
    <w:rsid w:val="00B26D64"/>
    <w:rsid w:val="00B26E85"/>
    <w:rsid w:val="00B26F08"/>
    <w:rsid w:val="00B272F5"/>
    <w:rsid w:val="00B27458"/>
    <w:rsid w:val="00B276FA"/>
    <w:rsid w:val="00B27BFF"/>
    <w:rsid w:val="00B27C66"/>
    <w:rsid w:val="00B27D06"/>
    <w:rsid w:val="00B27DA6"/>
    <w:rsid w:val="00B27DEB"/>
    <w:rsid w:val="00B27E9B"/>
    <w:rsid w:val="00B27F5F"/>
    <w:rsid w:val="00B30001"/>
    <w:rsid w:val="00B30090"/>
    <w:rsid w:val="00B30094"/>
    <w:rsid w:val="00B300B0"/>
    <w:rsid w:val="00B300F9"/>
    <w:rsid w:val="00B302AB"/>
    <w:rsid w:val="00B30396"/>
    <w:rsid w:val="00B3063A"/>
    <w:rsid w:val="00B306FD"/>
    <w:rsid w:val="00B3072E"/>
    <w:rsid w:val="00B3078D"/>
    <w:rsid w:val="00B307C9"/>
    <w:rsid w:val="00B30858"/>
    <w:rsid w:val="00B30C3D"/>
    <w:rsid w:val="00B30CF5"/>
    <w:rsid w:val="00B30E02"/>
    <w:rsid w:val="00B31048"/>
    <w:rsid w:val="00B31195"/>
    <w:rsid w:val="00B31201"/>
    <w:rsid w:val="00B31386"/>
    <w:rsid w:val="00B314DD"/>
    <w:rsid w:val="00B31594"/>
    <w:rsid w:val="00B315B0"/>
    <w:rsid w:val="00B31890"/>
    <w:rsid w:val="00B3193F"/>
    <w:rsid w:val="00B3196A"/>
    <w:rsid w:val="00B319B3"/>
    <w:rsid w:val="00B31AB1"/>
    <w:rsid w:val="00B31CFB"/>
    <w:rsid w:val="00B31FF4"/>
    <w:rsid w:val="00B3201C"/>
    <w:rsid w:val="00B3205F"/>
    <w:rsid w:val="00B32118"/>
    <w:rsid w:val="00B32247"/>
    <w:rsid w:val="00B32425"/>
    <w:rsid w:val="00B325EF"/>
    <w:rsid w:val="00B3272E"/>
    <w:rsid w:val="00B3295B"/>
    <w:rsid w:val="00B32A7E"/>
    <w:rsid w:val="00B32B3B"/>
    <w:rsid w:val="00B32D4D"/>
    <w:rsid w:val="00B32E14"/>
    <w:rsid w:val="00B32E7E"/>
    <w:rsid w:val="00B33087"/>
    <w:rsid w:val="00B33102"/>
    <w:rsid w:val="00B3322E"/>
    <w:rsid w:val="00B33706"/>
    <w:rsid w:val="00B33854"/>
    <w:rsid w:val="00B33B40"/>
    <w:rsid w:val="00B33C04"/>
    <w:rsid w:val="00B33CC8"/>
    <w:rsid w:val="00B33F26"/>
    <w:rsid w:val="00B33F5F"/>
    <w:rsid w:val="00B343A9"/>
    <w:rsid w:val="00B34A53"/>
    <w:rsid w:val="00B34B6C"/>
    <w:rsid w:val="00B34DEC"/>
    <w:rsid w:val="00B34E14"/>
    <w:rsid w:val="00B34FA8"/>
    <w:rsid w:val="00B350A6"/>
    <w:rsid w:val="00B350A9"/>
    <w:rsid w:val="00B35102"/>
    <w:rsid w:val="00B35136"/>
    <w:rsid w:val="00B352C5"/>
    <w:rsid w:val="00B35638"/>
    <w:rsid w:val="00B35688"/>
    <w:rsid w:val="00B35798"/>
    <w:rsid w:val="00B3595A"/>
    <w:rsid w:val="00B359DE"/>
    <w:rsid w:val="00B35C18"/>
    <w:rsid w:val="00B35F04"/>
    <w:rsid w:val="00B35F0A"/>
    <w:rsid w:val="00B35FD2"/>
    <w:rsid w:val="00B3640A"/>
    <w:rsid w:val="00B3642F"/>
    <w:rsid w:val="00B365A2"/>
    <w:rsid w:val="00B36941"/>
    <w:rsid w:val="00B36A2D"/>
    <w:rsid w:val="00B36BB0"/>
    <w:rsid w:val="00B36C00"/>
    <w:rsid w:val="00B36C1B"/>
    <w:rsid w:val="00B371B3"/>
    <w:rsid w:val="00B37325"/>
    <w:rsid w:val="00B376B9"/>
    <w:rsid w:val="00B378E5"/>
    <w:rsid w:val="00B3796F"/>
    <w:rsid w:val="00B37A34"/>
    <w:rsid w:val="00B37A86"/>
    <w:rsid w:val="00B37B4E"/>
    <w:rsid w:val="00B37EFE"/>
    <w:rsid w:val="00B37F32"/>
    <w:rsid w:val="00B37FC7"/>
    <w:rsid w:val="00B400EB"/>
    <w:rsid w:val="00B40440"/>
    <w:rsid w:val="00B4047C"/>
    <w:rsid w:val="00B40706"/>
    <w:rsid w:val="00B408C7"/>
    <w:rsid w:val="00B40C97"/>
    <w:rsid w:val="00B40D3A"/>
    <w:rsid w:val="00B40D8E"/>
    <w:rsid w:val="00B40E1B"/>
    <w:rsid w:val="00B41209"/>
    <w:rsid w:val="00B4143F"/>
    <w:rsid w:val="00B4151D"/>
    <w:rsid w:val="00B41563"/>
    <w:rsid w:val="00B416E7"/>
    <w:rsid w:val="00B4174E"/>
    <w:rsid w:val="00B41CEA"/>
    <w:rsid w:val="00B41DBB"/>
    <w:rsid w:val="00B41DF8"/>
    <w:rsid w:val="00B41F26"/>
    <w:rsid w:val="00B4214C"/>
    <w:rsid w:val="00B42182"/>
    <w:rsid w:val="00B42221"/>
    <w:rsid w:val="00B4222D"/>
    <w:rsid w:val="00B42446"/>
    <w:rsid w:val="00B42456"/>
    <w:rsid w:val="00B424A2"/>
    <w:rsid w:val="00B426AF"/>
    <w:rsid w:val="00B4272E"/>
    <w:rsid w:val="00B42861"/>
    <w:rsid w:val="00B428AE"/>
    <w:rsid w:val="00B42D7C"/>
    <w:rsid w:val="00B42ECE"/>
    <w:rsid w:val="00B42F0D"/>
    <w:rsid w:val="00B432B8"/>
    <w:rsid w:val="00B43856"/>
    <w:rsid w:val="00B43936"/>
    <w:rsid w:val="00B43AC2"/>
    <w:rsid w:val="00B43C32"/>
    <w:rsid w:val="00B43D4B"/>
    <w:rsid w:val="00B43DF7"/>
    <w:rsid w:val="00B43F54"/>
    <w:rsid w:val="00B44314"/>
    <w:rsid w:val="00B4431D"/>
    <w:rsid w:val="00B445A8"/>
    <w:rsid w:val="00B44727"/>
    <w:rsid w:val="00B44783"/>
    <w:rsid w:val="00B44970"/>
    <w:rsid w:val="00B44A60"/>
    <w:rsid w:val="00B44E5B"/>
    <w:rsid w:val="00B44F5A"/>
    <w:rsid w:val="00B45034"/>
    <w:rsid w:val="00B45117"/>
    <w:rsid w:val="00B45147"/>
    <w:rsid w:val="00B455F8"/>
    <w:rsid w:val="00B45752"/>
    <w:rsid w:val="00B4579F"/>
    <w:rsid w:val="00B4581E"/>
    <w:rsid w:val="00B458A0"/>
    <w:rsid w:val="00B45977"/>
    <w:rsid w:val="00B45B6E"/>
    <w:rsid w:val="00B45BD8"/>
    <w:rsid w:val="00B45BF7"/>
    <w:rsid w:val="00B45C67"/>
    <w:rsid w:val="00B45CC3"/>
    <w:rsid w:val="00B45D1A"/>
    <w:rsid w:val="00B45E76"/>
    <w:rsid w:val="00B46145"/>
    <w:rsid w:val="00B4639C"/>
    <w:rsid w:val="00B46459"/>
    <w:rsid w:val="00B46463"/>
    <w:rsid w:val="00B46498"/>
    <w:rsid w:val="00B4658D"/>
    <w:rsid w:val="00B467A2"/>
    <w:rsid w:val="00B468F5"/>
    <w:rsid w:val="00B46ABC"/>
    <w:rsid w:val="00B46F43"/>
    <w:rsid w:val="00B471B8"/>
    <w:rsid w:val="00B472B4"/>
    <w:rsid w:val="00B47355"/>
    <w:rsid w:val="00B47628"/>
    <w:rsid w:val="00B47811"/>
    <w:rsid w:val="00B47BCC"/>
    <w:rsid w:val="00B47C2D"/>
    <w:rsid w:val="00B47E9C"/>
    <w:rsid w:val="00B47EF9"/>
    <w:rsid w:val="00B47F00"/>
    <w:rsid w:val="00B50088"/>
    <w:rsid w:val="00B5008D"/>
    <w:rsid w:val="00B500F0"/>
    <w:rsid w:val="00B50991"/>
    <w:rsid w:val="00B50A0A"/>
    <w:rsid w:val="00B50AF9"/>
    <w:rsid w:val="00B50C41"/>
    <w:rsid w:val="00B50D56"/>
    <w:rsid w:val="00B50F07"/>
    <w:rsid w:val="00B513C6"/>
    <w:rsid w:val="00B51611"/>
    <w:rsid w:val="00B5170A"/>
    <w:rsid w:val="00B51864"/>
    <w:rsid w:val="00B518A6"/>
    <w:rsid w:val="00B51C7C"/>
    <w:rsid w:val="00B51CA8"/>
    <w:rsid w:val="00B51D93"/>
    <w:rsid w:val="00B51F46"/>
    <w:rsid w:val="00B52267"/>
    <w:rsid w:val="00B5253C"/>
    <w:rsid w:val="00B52E29"/>
    <w:rsid w:val="00B52E48"/>
    <w:rsid w:val="00B52EC1"/>
    <w:rsid w:val="00B52F06"/>
    <w:rsid w:val="00B52F27"/>
    <w:rsid w:val="00B5325E"/>
    <w:rsid w:val="00B532F9"/>
    <w:rsid w:val="00B53336"/>
    <w:rsid w:val="00B53500"/>
    <w:rsid w:val="00B53679"/>
    <w:rsid w:val="00B53A65"/>
    <w:rsid w:val="00B53AA0"/>
    <w:rsid w:val="00B53B36"/>
    <w:rsid w:val="00B53BB1"/>
    <w:rsid w:val="00B54049"/>
    <w:rsid w:val="00B54323"/>
    <w:rsid w:val="00B54411"/>
    <w:rsid w:val="00B54427"/>
    <w:rsid w:val="00B5450B"/>
    <w:rsid w:val="00B5472D"/>
    <w:rsid w:val="00B54814"/>
    <w:rsid w:val="00B549CB"/>
    <w:rsid w:val="00B54A69"/>
    <w:rsid w:val="00B54B05"/>
    <w:rsid w:val="00B54C77"/>
    <w:rsid w:val="00B54CFF"/>
    <w:rsid w:val="00B54DC1"/>
    <w:rsid w:val="00B54E91"/>
    <w:rsid w:val="00B54FE0"/>
    <w:rsid w:val="00B55140"/>
    <w:rsid w:val="00B551B8"/>
    <w:rsid w:val="00B55276"/>
    <w:rsid w:val="00B55298"/>
    <w:rsid w:val="00B553DC"/>
    <w:rsid w:val="00B55525"/>
    <w:rsid w:val="00B555A4"/>
    <w:rsid w:val="00B55AF8"/>
    <w:rsid w:val="00B55CBD"/>
    <w:rsid w:val="00B55D4B"/>
    <w:rsid w:val="00B562EC"/>
    <w:rsid w:val="00B562F0"/>
    <w:rsid w:val="00B565C7"/>
    <w:rsid w:val="00B5672A"/>
    <w:rsid w:val="00B5677F"/>
    <w:rsid w:val="00B569CD"/>
    <w:rsid w:val="00B56D50"/>
    <w:rsid w:val="00B56E23"/>
    <w:rsid w:val="00B56E6B"/>
    <w:rsid w:val="00B56E93"/>
    <w:rsid w:val="00B56EDD"/>
    <w:rsid w:val="00B5718B"/>
    <w:rsid w:val="00B577A2"/>
    <w:rsid w:val="00B57A72"/>
    <w:rsid w:val="00B57B8D"/>
    <w:rsid w:val="00B57DB5"/>
    <w:rsid w:val="00B57E09"/>
    <w:rsid w:val="00B57F8E"/>
    <w:rsid w:val="00B60278"/>
    <w:rsid w:val="00B60394"/>
    <w:rsid w:val="00B60448"/>
    <w:rsid w:val="00B60480"/>
    <w:rsid w:val="00B604F3"/>
    <w:rsid w:val="00B6061C"/>
    <w:rsid w:val="00B60651"/>
    <w:rsid w:val="00B60766"/>
    <w:rsid w:val="00B60C94"/>
    <w:rsid w:val="00B60D5F"/>
    <w:rsid w:val="00B60E34"/>
    <w:rsid w:val="00B60E88"/>
    <w:rsid w:val="00B60F24"/>
    <w:rsid w:val="00B61039"/>
    <w:rsid w:val="00B6115A"/>
    <w:rsid w:val="00B612FA"/>
    <w:rsid w:val="00B613A7"/>
    <w:rsid w:val="00B615CD"/>
    <w:rsid w:val="00B61A1B"/>
    <w:rsid w:val="00B61CB7"/>
    <w:rsid w:val="00B61FBB"/>
    <w:rsid w:val="00B61FC3"/>
    <w:rsid w:val="00B623D5"/>
    <w:rsid w:val="00B623F3"/>
    <w:rsid w:val="00B62437"/>
    <w:rsid w:val="00B624BD"/>
    <w:rsid w:val="00B62534"/>
    <w:rsid w:val="00B6257A"/>
    <w:rsid w:val="00B625AB"/>
    <w:rsid w:val="00B626D6"/>
    <w:rsid w:val="00B62784"/>
    <w:rsid w:val="00B627F5"/>
    <w:rsid w:val="00B62911"/>
    <w:rsid w:val="00B62B01"/>
    <w:rsid w:val="00B62C5A"/>
    <w:rsid w:val="00B62E1C"/>
    <w:rsid w:val="00B6304B"/>
    <w:rsid w:val="00B632FC"/>
    <w:rsid w:val="00B633FD"/>
    <w:rsid w:val="00B6358F"/>
    <w:rsid w:val="00B635C1"/>
    <w:rsid w:val="00B636EC"/>
    <w:rsid w:val="00B6371E"/>
    <w:rsid w:val="00B637C3"/>
    <w:rsid w:val="00B63ADE"/>
    <w:rsid w:val="00B63CBC"/>
    <w:rsid w:val="00B63D97"/>
    <w:rsid w:val="00B63F0F"/>
    <w:rsid w:val="00B63FD4"/>
    <w:rsid w:val="00B63FFD"/>
    <w:rsid w:val="00B6468D"/>
    <w:rsid w:val="00B6492C"/>
    <w:rsid w:val="00B6494A"/>
    <w:rsid w:val="00B64B81"/>
    <w:rsid w:val="00B64E8F"/>
    <w:rsid w:val="00B64F88"/>
    <w:rsid w:val="00B6520D"/>
    <w:rsid w:val="00B6533B"/>
    <w:rsid w:val="00B653AE"/>
    <w:rsid w:val="00B653EF"/>
    <w:rsid w:val="00B65416"/>
    <w:rsid w:val="00B655E5"/>
    <w:rsid w:val="00B65651"/>
    <w:rsid w:val="00B656B3"/>
    <w:rsid w:val="00B656C2"/>
    <w:rsid w:val="00B6573A"/>
    <w:rsid w:val="00B659E0"/>
    <w:rsid w:val="00B65C50"/>
    <w:rsid w:val="00B65C9B"/>
    <w:rsid w:val="00B65F19"/>
    <w:rsid w:val="00B65F6E"/>
    <w:rsid w:val="00B660F9"/>
    <w:rsid w:val="00B66215"/>
    <w:rsid w:val="00B662EB"/>
    <w:rsid w:val="00B66336"/>
    <w:rsid w:val="00B6636A"/>
    <w:rsid w:val="00B66387"/>
    <w:rsid w:val="00B66576"/>
    <w:rsid w:val="00B666AE"/>
    <w:rsid w:val="00B66B57"/>
    <w:rsid w:val="00B66BAD"/>
    <w:rsid w:val="00B66BC1"/>
    <w:rsid w:val="00B66C18"/>
    <w:rsid w:val="00B66C9F"/>
    <w:rsid w:val="00B66DBA"/>
    <w:rsid w:val="00B66F3F"/>
    <w:rsid w:val="00B670AD"/>
    <w:rsid w:val="00B67252"/>
    <w:rsid w:val="00B673FC"/>
    <w:rsid w:val="00B673FF"/>
    <w:rsid w:val="00B6778E"/>
    <w:rsid w:val="00B678CF"/>
    <w:rsid w:val="00B679E5"/>
    <w:rsid w:val="00B67A12"/>
    <w:rsid w:val="00B67A86"/>
    <w:rsid w:val="00B67C89"/>
    <w:rsid w:val="00B67CBA"/>
    <w:rsid w:val="00B70059"/>
    <w:rsid w:val="00B70216"/>
    <w:rsid w:val="00B70514"/>
    <w:rsid w:val="00B70581"/>
    <w:rsid w:val="00B70A49"/>
    <w:rsid w:val="00B70C7B"/>
    <w:rsid w:val="00B70DFB"/>
    <w:rsid w:val="00B7102A"/>
    <w:rsid w:val="00B7121A"/>
    <w:rsid w:val="00B71278"/>
    <w:rsid w:val="00B7133A"/>
    <w:rsid w:val="00B71647"/>
    <w:rsid w:val="00B716B8"/>
    <w:rsid w:val="00B71A3D"/>
    <w:rsid w:val="00B71A76"/>
    <w:rsid w:val="00B71AC3"/>
    <w:rsid w:val="00B71B68"/>
    <w:rsid w:val="00B71D91"/>
    <w:rsid w:val="00B71E5B"/>
    <w:rsid w:val="00B71FE8"/>
    <w:rsid w:val="00B7203A"/>
    <w:rsid w:val="00B722A6"/>
    <w:rsid w:val="00B72331"/>
    <w:rsid w:val="00B72434"/>
    <w:rsid w:val="00B7254B"/>
    <w:rsid w:val="00B725E6"/>
    <w:rsid w:val="00B726F7"/>
    <w:rsid w:val="00B727FD"/>
    <w:rsid w:val="00B72ABB"/>
    <w:rsid w:val="00B72BEE"/>
    <w:rsid w:val="00B72CF6"/>
    <w:rsid w:val="00B72E29"/>
    <w:rsid w:val="00B72F36"/>
    <w:rsid w:val="00B72F3E"/>
    <w:rsid w:val="00B73012"/>
    <w:rsid w:val="00B732C9"/>
    <w:rsid w:val="00B7333A"/>
    <w:rsid w:val="00B7344B"/>
    <w:rsid w:val="00B73450"/>
    <w:rsid w:val="00B73534"/>
    <w:rsid w:val="00B73702"/>
    <w:rsid w:val="00B73850"/>
    <w:rsid w:val="00B73855"/>
    <w:rsid w:val="00B73979"/>
    <w:rsid w:val="00B73A94"/>
    <w:rsid w:val="00B73AAE"/>
    <w:rsid w:val="00B73BE3"/>
    <w:rsid w:val="00B73C12"/>
    <w:rsid w:val="00B73C61"/>
    <w:rsid w:val="00B73D24"/>
    <w:rsid w:val="00B73D4D"/>
    <w:rsid w:val="00B73DAA"/>
    <w:rsid w:val="00B73E5A"/>
    <w:rsid w:val="00B73EF3"/>
    <w:rsid w:val="00B73F20"/>
    <w:rsid w:val="00B7406F"/>
    <w:rsid w:val="00B741C4"/>
    <w:rsid w:val="00B74202"/>
    <w:rsid w:val="00B74413"/>
    <w:rsid w:val="00B747C7"/>
    <w:rsid w:val="00B7497A"/>
    <w:rsid w:val="00B74A8F"/>
    <w:rsid w:val="00B74CCF"/>
    <w:rsid w:val="00B74D26"/>
    <w:rsid w:val="00B74D3F"/>
    <w:rsid w:val="00B74E8E"/>
    <w:rsid w:val="00B74EE3"/>
    <w:rsid w:val="00B75178"/>
    <w:rsid w:val="00B75321"/>
    <w:rsid w:val="00B75689"/>
    <w:rsid w:val="00B7571D"/>
    <w:rsid w:val="00B75969"/>
    <w:rsid w:val="00B75A55"/>
    <w:rsid w:val="00B75DDF"/>
    <w:rsid w:val="00B75E1E"/>
    <w:rsid w:val="00B75E87"/>
    <w:rsid w:val="00B75F8F"/>
    <w:rsid w:val="00B76053"/>
    <w:rsid w:val="00B76154"/>
    <w:rsid w:val="00B76794"/>
    <w:rsid w:val="00B76DCB"/>
    <w:rsid w:val="00B76FC1"/>
    <w:rsid w:val="00B77032"/>
    <w:rsid w:val="00B77398"/>
    <w:rsid w:val="00B773A1"/>
    <w:rsid w:val="00B77595"/>
    <w:rsid w:val="00B77737"/>
    <w:rsid w:val="00B7784D"/>
    <w:rsid w:val="00B77952"/>
    <w:rsid w:val="00B77BD3"/>
    <w:rsid w:val="00B77D17"/>
    <w:rsid w:val="00B77DEF"/>
    <w:rsid w:val="00B77F43"/>
    <w:rsid w:val="00B77F50"/>
    <w:rsid w:val="00B80104"/>
    <w:rsid w:val="00B80132"/>
    <w:rsid w:val="00B8020E"/>
    <w:rsid w:val="00B8023A"/>
    <w:rsid w:val="00B802BE"/>
    <w:rsid w:val="00B805B6"/>
    <w:rsid w:val="00B806AB"/>
    <w:rsid w:val="00B8072F"/>
    <w:rsid w:val="00B807BD"/>
    <w:rsid w:val="00B80BA4"/>
    <w:rsid w:val="00B80C1C"/>
    <w:rsid w:val="00B80DBE"/>
    <w:rsid w:val="00B81384"/>
    <w:rsid w:val="00B8138E"/>
    <w:rsid w:val="00B814F4"/>
    <w:rsid w:val="00B8153A"/>
    <w:rsid w:val="00B8166D"/>
    <w:rsid w:val="00B819F8"/>
    <w:rsid w:val="00B81B86"/>
    <w:rsid w:val="00B81F53"/>
    <w:rsid w:val="00B81FF4"/>
    <w:rsid w:val="00B82904"/>
    <w:rsid w:val="00B82B5D"/>
    <w:rsid w:val="00B82C4C"/>
    <w:rsid w:val="00B82C70"/>
    <w:rsid w:val="00B82D2B"/>
    <w:rsid w:val="00B82D48"/>
    <w:rsid w:val="00B8300E"/>
    <w:rsid w:val="00B83076"/>
    <w:rsid w:val="00B8318E"/>
    <w:rsid w:val="00B831FD"/>
    <w:rsid w:val="00B833BF"/>
    <w:rsid w:val="00B834CD"/>
    <w:rsid w:val="00B83789"/>
    <w:rsid w:val="00B8385C"/>
    <w:rsid w:val="00B83B29"/>
    <w:rsid w:val="00B83C86"/>
    <w:rsid w:val="00B83CC5"/>
    <w:rsid w:val="00B83CFF"/>
    <w:rsid w:val="00B83DD3"/>
    <w:rsid w:val="00B840B9"/>
    <w:rsid w:val="00B8411C"/>
    <w:rsid w:val="00B841ED"/>
    <w:rsid w:val="00B84298"/>
    <w:rsid w:val="00B842D9"/>
    <w:rsid w:val="00B843A8"/>
    <w:rsid w:val="00B84404"/>
    <w:rsid w:val="00B8453C"/>
    <w:rsid w:val="00B84549"/>
    <w:rsid w:val="00B84568"/>
    <w:rsid w:val="00B84656"/>
    <w:rsid w:val="00B847C4"/>
    <w:rsid w:val="00B84840"/>
    <w:rsid w:val="00B84AB4"/>
    <w:rsid w:val="00B84AE1"/>
    <w:rsid w:val="00B84D72"/>
    <w:rsid w:val="00B84DE7"/>
    <w:rsid w:val="00B84E29"/>
    <w:rsid w:val="00B84EAF"/>
    <w:rsid w:val="00B84F3E"/>
    <w:rsid w:val="00B85126"/>
    <w:rsid w:val="00B854CA"/>
    <w:rsid w:val="00B85A58"/>
    <w:rsid w:val="00B85D24"/>
    <w:rsid w:val="00B85D4F"/>
    <w:rsid w:val="00B85E06"/>
    <w:rsid w:val="00B85EBE"/>
    <w:rsid w:val="00B85FA8"/>
    <w:rsid w:val="00B8612D"/>
    <w:rsid w:val="00B86275"/>
    <w:rsid w:val="00B86363"/>
    <w:rsid w:val="00B8657B"/>
    <w:rsid w:val="00B8671E"/>
    <w:rsid w:val="00B86963"/>
    <w:rsid w:val="00B86A3D"/>
    <w:rsid w:val="00B86BE6"/>
    <w:rsid w:val="00B86C2B"/>
    <w:rsid w:val="00B86CA7"/>
    <w:rsid w:val="00B86DD1"/>
    <w:rsid w:val="00B86E16"/>
    <w:rsid w:val="00B870EA"/>
    <w:rsid w:val="00B872C3"/>
    <w:rsid w:val="00B8735A"/>
    <w:rsid w:val="00B873AC"/>
    <w:rsid w:val="00B874C5"/>
    <w:rsid w:val="00B875B5"/>
    <w:rsid w:val="00B87634"/>
    <w:rsid w:val="00B8794A"/>
    <w:rsid w:val="00B879E6"/>
    <w:rsid w:val="00B879E8"/>
    <w:rsid w:val="00B87B98"/>
    <w:rsid w:val="00B87E10"/>
    <w:rsid w:val="00B87E64"/>
    <w:rsid w:val="00B87F8A"/>
    <w:rsid w:val="00B90327"/>
    <w:rsid w:val="00B9047F"/>
    <w:rsid w:val="00B904BF"/>
    <w:rsid w:val="00B904E4"/>
    <w:rsid w:val="00B90614"/>
    <w:rsid w:val="00B90D35"/>
    <w:rsid w:val="00B90DF8"/>
    <w:rsid w:val="00B90E1E"/>
    <w:rsid w:val="00B90EC5"/>
    <w:rsid w:val="00B90FF4"/>
    <w:rsid w:val="00B91047"/>
    <w:rsid w:val="00B911D6"/>
    <w:rsid w:val="00B91336"/>
    <w:rsid w:val="00B913DE"/>
    <w:rsid w:val="00B913E3"/>
    <w:rsid w:val="00B915EC"/>
    <w:rsid w:val="00B9188D"/>
    <w:rsid w:val="00B91992"/>
    <w:rsid w:val="00B919B9"/>
    <w:rsid w:val="00B91A48"/>
    <w:rsid w:val="00B91B72"/>
    <w:rsid w:val="00B91CC7"/>
    <w:rsid w:val="00B91CE5"/>
    <w:rsid w:val="00B91E7B"/>
    <w:rsid w:val="00B91ECC"/>
    <w:rsid w:val="00B921D7"/>
    <w:rsid w:val="00B92357"/>
    <w:rsid w:val="00B92366"/>
    <w:rsid w:val="00B9248D"/>
    <w:rsid w:val="00B924B9"/>
    <w:rsid w:val="00B924D2"/>
    <w:rsid w:val="00B925D0"/>
    <w:rsid w:val="00B92717"/>
    <w:rsid w:val="00B92816"/>
    <w:rsid w:val="00B9286A"/>
    <w:rsid w:val="00B92A0B"/>
    <w:rsid w:val="00B92A5B"/>
    <w:rsid w:val="00B92B14"/>
    <w:rsid w:val="00B92D95"/>
    <w:rsid w:val="00B92EF5"/>
    <w:rsid w:val="00B92EF7"/>
    <w:rsid w:val="00B930CA"/>
    <w:rsid w:val="00B9383C"/>
    <w:rsid w:val="00B9384C"/>
    <w:rsid w:val="00B93A2F"/>
    <w:rsid w:val="00B93DBC"/>
    <w:rsid w:val="00B93DCA"/>
    <w:rsid w:val="00B93E3E"/>
    <w:rsid w:val="00B93F15"/>
    <w:rsid w:val="00B94DF2"/>
    <w:rsid w:val="00B95000"/>
    <w:rsid w:val="00B950E8"/>
    <w:rsid w:val="00B95362"/>
    <w:rsid w:val="00B95411"/>
    <w:rsid w:val="00B95430"/>
    <w:rsid w:val="00B9546A"/>
    <w:rsid w:val="00B95677"/>
    <w:rsid w:val="00B956D9"/>
    <w:rsid w:val="00B95905"/>
    <w:rsid w:val="00B959C9"/>
    <w:rsid w:val="00B95D59"/>
    <w:rsid w:val="00B95DF3"/>
    <w:rsid w:val="00B95F97"/>
    <w:rsid w:val="00B95F9D"/>
    <w:rsid w:val="00B961E8"/>
    <w:rsid w:val="00B96231"/>
    <w:rsid w:val="00B962B5"/>
    <w:rsid w:val="00B96309"/>
    <w:rsid w:val="00B96585"/>
    <w:rsid w:val="00B969AB"/>
    <w:rsid w:val="00B969C5"/>
    <w:rsid w:val="00B96CE9"/>
    <w:rsid w:val="00B96CED"/>
    <w:rsid w:val="00B96D8D"/>
    <w:rsid w:val="00B96DB2"/>
    <w:rsid w:val="00B96DD4"/>
    <w:rsid w:val="00B97033"/>
    <w:rsid w:val="00B97224"/>
    <w:rsid w:val="00B97706"/>
    <w:rsid w:val="00B9785B"/>
    <w:rsid w:val="00B979B4"/>
    <w:rsid w:val="00B97A2B"/>
    <w:rsid w:val="00B97A69"/>
    <w:rsid w:val="00B97E1A"/>
    <w:rsid w:val="00B97E2C"/>
    <w:rsid w:val="00B97E50"/>
    <w:rsid w:val="00BA01E3"/>
    <w:rsid w:val="00BA0235"/>
    <w:rsid w:val="00BA0282"/>
    <w:rsid w:val="00BA0324"/>
    <w:rsid w:val="00BA06F6"/>
    <w:rsid w:val="00BA0A6A"/>
    <w:rsid w:val="00BA0BA6"/>
    <w:rsid w:val="00BA0BD2"/>
    <w:rsid w:val="00BA0D60"/>
    <w:rsid w:val="00BA0E74"/>
    <w:rsid w:val="00BA0EC2"/>
    <w:rsid w:val="00BA0EC3"/>
    <w:rsid w:val="00BA0F74"/>
    <w:rsid w:val="00BA102F"/>
    <w:rsid w:val="00BA1074"/>
    <w:rsid w:val="00BA123C"/>
    <w:rsid w:val="00BA151E"/>
    <w:rsid w:val="00BA158E"/>
    <w:rsid w:val="00BA18EB"/>
    <w:rsid w:val="00BA18F4"/>
    <w:rsid w:val="00BA19A2"/>
    <w:rsid w:val="00BA1A5F"/>
    <w:rsid w:val="00BA1BF2"/>
    <w:rsid w:val="00BA216E"/>
    <w:rsid w:val="00BA227D"/>
    <w:rsid w:val="00BA2400"/>
    <w:rsid w:val="00BA249E"/>
    <w:rsid w:val="00BA24CA"/>
    <w:rsid w:val="00BA25D5"/>
    <w:rsid w:val="00BA295C"/>
    <w:rsid w:val="00BA2C27"/>
    <w:rsid w:val="00BA2D99"/>
    <w:rsid w:val="00BA3045"/>
    <w:rsid w:val="00BA33C4"/>
    <w:rsid w:val="00BA36C2"/>
    <w:rsid w:val="00BA37FD"/>
    <w:rsid w:val="00BA3B10"/>
    <w:rsid w:val="00BA3C67"/>
    <w:rsid w:val="00BA3DC2"/>
    <w:rsid w:val="00BA3EAE"/>
    <w:rsid w:val="00BA3F13"/>
    <w:rsid w:val="00BA405C"/>
    <w:rsid w:val="00BA4091"/>
    <w:rsid w:val="00BA413F"/>
    <w:rsid w:val="00BA4227"/>
    <w:rsid w:val="00BA437C"/>
    <w:rsid w:val="00BA4480"/>
    <w:rsid w:val="00BA4724"/>
    <w:rsid w:val="00BA4871"/>
    <w:rsid w:val="00BA4BF4"/>
    <w:rsid w:val="00BA4FF7"/>
    <w:rsid w:val="00BA511B"/>
    <w:rsid w:val="00BA5189"/>
    <w:rsid w:val="00BA51EC"/>
    <w:rsid w:val="00BA52E5"/>
    <w:rsid w:val="00BA52F6"/>
    <w:rsid w:val="00BA5413"/>
    <w:rsid w:val="00BA56DA"/>
    <w:rsid w:val="00BA5803"/>
    <w:rsid w:val="00BA58C4"/>
    <w:rsid w:val="00BA5917"/>
    <w:rsid w:val="00BA59CD"/>
    <w:rsid w:val="00BA5A5E"/>
    <w:rsid w:val="00BA5D51"/>
    <w:rsid w:val="00BA623A"/>
    <w:rsid w:val="00BA624A"/>
    <w:rsid w:val="00BA632B"/>
    <w:rsid w:val="00BA6467"/>
    <w:rsid w:val="00BA6560"/>
    <w:rsid w:val="00BA65C2"/>
    <w:rsid w:val="00BA68BD"/>
    <w:rsid w:val="00BA6950"/>
    <w:rsid w:val="00BA6A86"/>
    <w:rsid w:val="00BA6B3F"/>
    <w:rsid w:val="00BA6C23"/>
    <w:rsid w:val="00BA6E89"/>
    <w:rsid w:val="00BA6F00"/>
    <w:rsid w:val="00BA726F"/>
    <w:rsid w:val="00BA72DB"/>
    <w:rsid w:val="00BA7390"/>
    <w:rsid w:val="00BA73C3"/>
    <w:rsid w:val="00BA756F"/>
    <w:rsid w:val="00BA7688"/>
    <w:rsid w:val="00BA7BFA"/>
    <w:rsid w:val="00BA7C4A"/>
    <w:rsid w:val="00BA7E3A"/>
    <w:rsid w:val="00BA7F7E"/>
    <w:rsid w:val="00BB00A3"/>
    <w:rsid w:val="00BB01F2"/>
    <w:rsid w:val="00BB0246"/>
    <w:rsid w:val="00BB02D5"/>
    <w:rsid w:val="00BB02FC"/>
    <w:rsid w:val="00BB07D1"/>
    <w:rsid w:val="00BB09CD"/>
    <w:rsid w:val="00BB0A75"/>
    <w:rsid w:val="00BB0F17"/>
    <w:rsid w:val="00BB0FA9"/>
    <w:rsid w:val="00BB106F"/>
    <w:rsid w:val="00BB11E7"/>
    <w:rsid w:val="00BB1318"/>
    <w:rsid w:val="00BB14CA"/>
    <w:rsid w:val="00BB1505"/>
    <w:rsid w:val="00BB16A4"/>
    <w:rsid w:val="00BB174A"/>
    <w:rsid w:val="00BB17FB"/>
    <w:rsid w:val="00BB18E2"/>
    <w:rsid w:val="00BB1AC9"/>
    <w:rsid w:val="00BB1B04"/>
    <w:rsid w:val="00BB1D88"/>
    <w:rsid w:val="00BB1E85"/>
    <w:rsid w:val="00BB1ECB"/>
    <w:rsid w:val="00BB1F4B"/>
    <w:rsid w:val="00BB2175"/>
    <w:rsid w:val="00BB2372"/>
    <w:rsid w:val="00BB2651"/>
    <w:rsid w:val="00BB2A43"/>
    <w:rsid w:val="00BB2AFC"/>
    <w:rsid w:val="00BB2B89"/>
    <w:rsid w:val="00BB2C46"/>
    <w:rsid w:val="00BB2CB8"/>
    <w:rsid w:val="00BB2CE0"/>
    <w:rsid w:val="00BB2D42"/>
    <w:rsid w:val="00BB2D6A"/>
    <w:rsid w:val="00BB3003"/>
    <w:rsid w:val="00BB3488"/>
    <w:rsid w:val="00BB34CD"/>
    <w:rsid w:val="00BB3522"/>
    <w:rsid w:val="00BB3589"/>
    <w:rsid w:val="00BB35A4"/>
    <w:rsid w:val="00BB368D"/>
    <w:rsid w:val="00BB38CD"/>
    <w:rsid w:val="00BB38CF"/>
    <w:rsid w:val="00BB38F2"/>
    <w:rsid w:val="00BB3B5A"/>
    <w:rsid w:val="00BB3BBA"/>
    <w:rsid w:val="00BB3C6E"/>
    <w:rsid w:val="00BB3D70"/>
    <w:rsid w:val="00BB3D9F"/>
    <w:rsid w:val="00BB3E90"/>
    <w:rsid w:val="00BB407F"/>
    <w:rsid w:val="00BB41BC"/>
    <w:rsid w:val="00BB424A"/>
    <w:rsid w:val="00BB429E"/>
    <w:rsid w:val="00BB4322"/>
    <w:rsid w:val="00BB436B"/>
    <w:rsid w:val="00BB4422"/>
    <w:rsid w:val="00BB486E"/>
    <w:rsid w:val="00BB491A"/>
    <w:rsid w:val="00BB4AD2"/>
    <w:rsid w:val="00BB4C84"/>
    <w:rsid w:val="00BB4E75"/>
    <w:rsid w:val="00BB4F06"/>
    <w:rsid w:val="00BB4FE8"/>
    <w:rsid w:val="00BB50BC"/>
    <w:rsid w:val="00BB5229"/>
    <w:rsid w:val="00BB532C"/>
    <w:rsid w:val="00BB547F"/>
    <w:rsid w:val="00BB552B"/>
    <w:rsid w:val="00BB5824"/>
    <w:rsid w:val="00BB5D23"/>
    <w:rsid w:val="00BB5D8C"/>
    <w:rsid w:val="00BB5D93"/>
    <w:rsid w:val="00BB5E6D"/>
    <w:rsid w:val="00BB607A"/>
    <w:rsid w:val="00BB62EC"/>
    <w:rsid w:val="00BB636D"/>
    <w:rsid w:val="00BB63F4"/>
    <w:rsid w:val="00BB6517"/>
    <w:rsid w:val="00BB666A"/>
    <w:rsid w:val="00BB66C0"/>
    <w:rsid w:val="00BB6D13"/>
    <w:rsid w:val="00BB6E31"/>
    <w:rsid w:val="00BB6FA9"/>
    <w:rsid w:val="00BB7080"/>
    <w:rsid w:val="00BB7210"/>
    <w:rsid w:val="00BB7284"/>
    <w:rsid w:val="00BB728A"/>
    <w:rsid w:val="00BB7410"/>
    <w:rsid w:val="00BB7556"/>
    <w:rsid w:val="00BB77F2"/>
    <w:rsid w:val="00BB7827"/>
    <w:rsid w:val="00BB7866"/>
    <w:rsid w:val="00BB789B"/>
    <w:rsid w:val="00BB7C5F"/>
    <w:rsid w:val="00BB7EB3"/>
    <w:rsid w:val="00BB7EC6"/>
    <w:rsid w:val="00BC065F"/>
    <w:rsid w:val="00BC0690"/>
    <w:rsid w:val="00BC06A5"/>
    <w:rsid w:val="00BC0781"/>
    <w:rsid w:val="00BC0805"/>
    <w:rsid w:val="00BC0910"/>
    <w:rsid w:val="00BC0BFE"/>
    <w:rsid w:val="00BC0C36"/>
    <w:rsid w:val="00BC0D00"/>
    <w:rsid w:val="00BC0EF3"/>
    <w:rsid w:val="00BC117C"/>
    <w:rsid w:val="00BC11DE"/>
    <w:rsid w:val="00BC120F"/>
    <w:rsid w:val="00BC15F3"/>
    <w:rsid w:val="00BC16AE"/>
    <w:rsid w:val="00BC193E"/>
    <w:rsid w:val="00BC19C8"/>
    <w:rsid w:val="00BC1B27"/>
    <w:rsid w:val="00BC1D2B"/>
    <w:rsid w:val="00BC1DA6"/>
    <w:rsid w:val="00BC1DD9"/>
    <w:rsid w:val="00BC1E0F"/>
    <w:rsid w:val="00BC1EBE"/>
    <w:rsid w:val="00BC2193"/>
    <w:rsid w:val="00BC250F"/>
    <w:rsid w:val="00BC262C"/>
    <w:rsid w:val="00BC2686"/>
    <w:rsid w:val="00BC2C64"/>
    <w:rsid w:val="00BC31B3"/>
    <w:rsid w:val="00BC3341"/>
    <w:rsid w:val="00BC34D4"/>
    <w:rsid w:val="00BC3519"/>
    <w:rsid w:val="00BC36E4"/>
    <w:rsid w:val="00BC3731"/>
    <w:rsid w:val="00BC3773"/>
    <w:rsid w:val="00BC38E2"/>
    <w:rsid w:val="00BC3A00"/>
    <w:rsid w:val="00BC3AB3"/>
    <w:rsid w:val="00BC4116"/>
    <w:rsid w:val="00BC4212"/>
    <w:rsid w:val="00BC4264"/>
    <w:rsid w:val="00BC4383"/>
    <w:rsid w:val="00BC4518"/>
    <w:rsid w:val="00BC45CE"/>
    <w:rsid w:val="00BC4738"/>
    <w:rsid w:val="00BC4874"/>
    <w:rsid w:val="00BC488A"/>
    <w:rsid w:val="00BC499F"/>
    <w:rsid w:val="00BC49E9"/>
    <w:rsid w:val="00BC4A3F"/>
    <w:rsid w:val="00BC4B2C"/>
    <w:rsid w:val="00BC4D70"/>
    <w:rsid w:val="00BC4DFE"/>
    <w:rsid w:val="00BC4FAF"/>
    <w:rsid w:val="00BC52F7"/>
    <w:rsid w:val="00BC53C3"/>
    <w:rsid w:val="00BC5534"/>
    <w:rsid w:val="00BC5674"/>
    <w:rsid w:val="00BC5B4F"/>
    <w:rsid w:val="00BC5C7B"/>
    <w:rsid w:val="00BC5DA0"/>
    <w:rsid w:val="00BC5E98"/>
    <w:rsid w:val="00BC60DD"/>
    <w:rsid w:val="00BC622C"/>
    <w:rsid w:val="00BC6399"/>
    <w:rsid w:val="00BC64FD"/>
    <w:rsid w:val="00BC6887"/>
    <w:rsid w:val="00BC68C4"/>
    <w:rsid w:val="00BC6BAF"/>
    <w:rsid w:val="00BC6BC7"/>
    <w:rsid w:val="00BC6D04"/>
    <w:rsid w:val="00BC6D2F"/>
    <w:rsid w:val="00BC6D40"/>
    <w:rsid w:val="00BC705C"/>
    <w:rsid w:val="00BC70F3"/>
    <w:rsid w:val="00BC7101"/>
    <w:rsid w:val="00BC71D0"/>
    <w:rsid w:val="00BC726F"/>
    <w:rsid w:val="00BC73A2"/>
    <w:rsid w:val="00BC76F5"/>
    <w:rsid w:val="00BC782B"/>
    <w:rsid w:val="00BC787B"/>
    <w:rsid w:val="00BC7C8C"/>
    <w:rsid w:val="00BC7D51"/>
    <w:rsid w:val="00BC7F64"/>
    <w:rsid w:val="00BC7F87"/>
    <w:rsid w:val="00BD00F9"/>
    <w:rsid w:val="00BD012C"/>
    <w:rsid w:val="00BD06DE"/>
    <w:rsid w:val="00BD0766"/>
    <w:rsid w:val="00BD077A"/>
    <w:rsid w:val="00BD09DC"/>
    <w:rsid w:val="00BD0BB1"/>
    <w:rsid w:val="00BD1240"/>
    <w:rsid w:val="00BD13F5"/>
    <w:rsid w:val="00BD15CB"/>
    <w:rsid w:val="00BD16F8"/>
    <w:rsid w:val="00BD17FE"/>
    <w:rsid w:val="00BD1802"/>
    <w:rsid w:val="00BD1B52"/>
    <w:rsid w:val="00BD20DD"/>
    <w:rsid w:val="00BD2870"/>
    <w:rsid w:val="00BD2CBF"/>
    <w:rsid w:val="00BD2CF8"/>
    <w:rsid w:val="00BD2D89"/>
    <w:rsid w:val="00BD2E32"/>
    <w:rsid w:val="00BD2E46"/>
    <w:rsid w:val="00BD30BD"/>
    <w:rsid w:val="00BD30C7"/>
    <w:rsid w:val="00BD3161"/>
    <w:rsid w:val="00BD323F"/>
    <w:rsid w:val="00BD33A3"/>
    <w:rsid w:val="00BD33CC"/>
    <w:rsid w:val="00BD35D5"/>
    <w:rsid w:val="00BD366C"/>
    <w:rsid w:val="00BD37F5"/>
    <w:rsid w:val="00BD3931"/>
    <w:rsid w:val="00BD39C7"/>
    <w:rsid w:val="00BD3A5C"/>
    <w:rsid w:val="00BD3AC9"/>
    <w:rsid w:val="00BD3AF5"/>
    <w:rsid w:val="00BD3B09"/>
    <w:rsid w:val="00BD3C0A"/>
    <w:rsid w:val="00BD40A9"/>
    <w:rsid w:val="00BD42A1"/>
    <w:rsid w:val="00BD4343"/>
    <w:rsid w:val="00BD43E7"/>
    <w:rsid w:val="00BD45E9"/>
    <w:rsid w:val="00BD4698"/>
    <w:rsid w:val="00BD48EE"/>
    <w:rsid w:val="00BD4953"/>
    <w:rsid w:val="00BD49CA"/>
    <w:rsid w:val="00BD4A63"/>
    <w:rsid w:val="00BD4A8E"/>
    <w:rsid w:val="00BD4BAB"/>
    <w:rsid w:val="00BD4D9E"/>
    <w:rsid w:val="00BD522C"/>
    <w:rsid w:val="00BD5330"/>
    <w:rsid w:val="00BD5422"/>
    <w:rsid w:val="00BD5575"/>
    <w:rsid w:val="00BD55E1"/>
    <w:rsid w:val="00BD56D0"/>
    <w:rsid w:val="00BD5714"/>
    <w:rsid w:val="00BD577F"/>
    <w:rsid w:val="00BD5883"/>
    <w:rsid w:val="00BD58A6"/>
    <w:rsid w:val="00BD5932"/>
    <w:rsid w:val="00BD5CC9"/>
    <w:rsid w:val="00BD5CDC"/>
    <w:rsid w:val="00BD5E66"/>
    <w:rsid w:val="00BD5EEE"/>
    <w:rsid w:val="00BD5F81"/>
    <w:rsid w:val="00BD5FC9"/>
    <w:rsid w:val="00BD617E"/>
    <w:rsid w:val="00BD654F"/>
    <w:rsid w:val="00BD676C"/>
    <w:rsid w:val="00BD69C2"/>
    <w:rsid w:val="00BD69E6"/>
    <w:rsid w:val="00BD6AB2"/>
    <w:rsid w:val="00BD6FB8"/>
    <w:rsid w:val="00BD7006"/>
    <w:rsid w:val="00BD7165"/>
    <w:rsid w:val="00BD7527"/>
    <w:rsid w:val="00BD7546"/>
    <w:rsid w:val="00BD7590"/>
    <w:rsid w:val="00BD78DB"/>
    <w:rsid w:val="00BD7BFE"/>
    <w:rsid w:val="00BD7F5B"/>
    <w:rsid w:val="00BE077D"/>
    <w:rsid w:val="00BE07C9"/>
    <w:rsid w:val="00BE0C17"/>
    <w:rsid w:val="00BE0C66"/>
    <w:rsid w:val="00BE0D34"/>
    <w:rsid w:val="00BE0E2C"/>
    <w:rsid w:val="00BE0E81"/>
    <w:rsid w:val="00BE126C"/>
    <w:rsid w:val="00BE131F"/>
    <w:rsid w:val="00BE140B"/>
    <w:rsid w:val="00BE14EC"/>
    <w:rsid w:val="00BE15EA"/>
    <w:rsid w:val="00BE16C0"/>
    <w:rsid w:val="00BE1B40"/>
    <w:rsid w:val="00BE1B96"/>
    <w:rsid w:val="00BE1C13"/>
    <w:rsid w:val="00BE1C23"/>
    <w:rsid w:val="00BE1C87"/>
    <w:rsid w:val="00BE1CD0"/>
    <w:rsid w:val="00BE1D13"/>
    <w:rsid w:val="00BE1DA4"/>
    <w:rsid w:val="00BE1DF0"/>
    <w:rsid w:val="00BE1F4B"/>
    <w:rsid w:val="00BE1F80"/>
    <w:rsid w:val="00BE2031"/>
    <w:rsid w:val="00BE20A7"/>
    <w:rsid w:val="00BE225E"/>
    <w:rsid w:val="00BE22CE"/>
    <w:rsid w:val="00BE2354"/>
    <w:rsid w:val="00BE2362"/>
    <w:rsid w:val="00BE26A4"/>
    <w:rsid w:val="00BE2829"/>
    <w:rsid w:val="00BE2BF7"/>
    <w:rsid w:val="00BE2CB4"/>
    <w:rsid w:val="00BE2E73"/>
    <w:rsid w:val="00BE2FF0"/>
    <w:rsid w:val="00BE317C"/>
    <w:rsid w:val="00BE34C4"/>
    <w:rsid w:val="00BE34FD"/>
    <w:rsid w:val="00BE36F7"/>
    <w:rsid w:val="00BE3798"/>
    <w:rsid w:val="00BE3E19"/>
    <w:rsid w:val="00BE3EB4"/>
    <w:rsid w:val="00BE4119"/>
    <w:rsid w:val="00BE41AD"/>
    <w:rsid w:val="00BE43A7"/>
    <w:rsid w:val="00BE4438"/>
    <w:rsid w:val="00BE4563"/>
    <w:rsid w:val="00BE4655"/>
    <w:rsid w:val="00BE47C1"/>
    <w:rsid w:val="00BE48CB"/>
    <w:rsid w:val="00BE4980"/>
    <w:rsid w:val="00BE4A4B"/>
    <w:rsid w:val="00BE4C1E"/>
    <w:rsid w:val="00BE4CD8"/>
    <w:rsid w:val="00BE4DDB"/>
    <w:rsid w:val="00BE4FA4"/>
    <w:rsid w:val="00BE5087"/>
    <w:rsid w:val="00BE51A2"/>
    <w:rsid w:val="00BE545C"/>
    <w:rsid w:val="00BE5468"/>
    <w:rsid w:val="00BE54A3"/>
    <w:rsid w:val="00BE5525"/>
    <w:rsid w:val="00BE56E7"/>
    <w:rsid w:val="00BE5B1C"/>
    <w:rsid w:val="00BE5C09"/>
    <w:rsid w:val="00BE5DD6"/>
    <w:rsid w:val="00BE5E30"/>
    <w:rsid w:val="00BE5F00"/>
    <w:rsid w:val="00BE5FF7"/>
    <w:rsid w:val="00BE60D9"/>
    <w:rsid w:val="00BE619A"/>
    <w:rsid w:val="00BE620B"/>
    <w:rsid w:val="00BE620F"/>
    <w:rsid w:val="00BE6225"/>
    <w:rsid w:val="00BE655E"/>
    <w:rsid w:val="00BE6652"/>
    <w:rsid w:val="00BE66EE"/>
    <w:rsid w:val="00BE675E"/>
    <w:rsid w:val="00BE6A8A"/>
    <w:rsid w:val="00BE6B66"/>
    <w:rsid w:val="00BE6BAD"/>
    <w:rsid w:val="00BE6FB6"/>
    <w:rsid w:val="00BE724F"/>
    <w:rsid w:val="00BE72F2"/>
    <w:rsid w:val="00BE73D0"/>
    <w:rsid w:val="00BE74EC"/>
    <w:rsid w:val="00BE7524"/>
    <w:rsid w:val="00BE7AF8"/>
    <w:rsid w:val="00BE7D54"/>
    <w:rsid w:val="00BE7FA6"/>
    <w:rsid w:val="00BF007A"/>
    <w:rsid w:val="00BF0117"/>
    <w:rsid w:val="00BF0560"/>
    <w:rsid w:val="00BF05D1"/>
    <w:rsid w:val="00BF08BF"/>
    <w:rsid w:val="00BF0990"/>
    <w:rsid w:val="00BF0A76"/>
    <w:rsid w:val="00BF0AE2"/>
    <w:rsid w:val="00BF0B1E"/>
    <w:rsid w:val="00BF0B8A"/>
    <w:rsid w:val="00BF0BD5"/>
    <w:rsid w:val="00BF1420"/>
    <w:rsid w:val="00BF159A"/>
    <w:rsid w:val="00BF1749"/>
    <w:rsid w:val="00BF1768"/>
    <w:rsid w:val="00BF1820"/>
    <w:rsid w:val="00BF1845"/>
    <w:rsid w:val="00BF1A51"/>
    <w:rsid w:val="00BF1C33"/>
    <w:rsid w:val="00BF1ED6"/>
    <w:rsid w:val="00BF209A"/>
    <w:rsid w:val="00BF2133"/>
    <w:rsid w:val="00BF2217"/>
    <w:rsid w:val="00BF22CB"/>
    <w:rsid w:val="00BF297C"/>
    <w:rsid w:val="00BF2A76"/>
    <w:rsid w:val="00BF2B88"/>
    <w:rsid w:val="00BF2E32"/>
    <w:rsid w:val="00BF3064"/>
    <w:rsid w:val="00BF306D"/>
    <w:rsid w:val="00BF309D"/>
    <w:rsid w:val="00BF30ED"/>
    <w:rsid w:val="00BF319B"/>
    <w:rsid w:val="00BF31A6"/>
    <w:rsid w:val="00BF3378"/>
    <w:rsid w:val="00BF33B8"/>
    <w:rsid w:val="00BF356D"/>
    <w:rsid w:val="00BF35C1"/>
    <w:rsid w:val="00BF35FA"/>
    <w:rsid w:val="00BF362A"/>
    <w:rsid w:val="00BF36B5"/>
    <w:rsid w:val="00BF3800"/>
    <w:rsid w:val="00BF38A5"/>
    <w:rsid w:val="00BF3F40"/>
    <w:rsid w:val="00BF413E"/>
    <w:rsid w:val="00BF4436"/>
    <w:rsid w:val="00BF4A9F"/>
    <w:rsid w:val="00BF4AB6"/>
    <w:rsid w:val="00BF4C7C"/>
    <w:rsid w:val="00BF4E1B"/>
    <w:rsid w:val="00BF4E6D"/>
    <w:rsid w:val="00BF4F9E"/>
    <w:rsid w:val="00BF51A2"/>
    <w:rsid w:val="00BF54A0"/>
    <w:rsid w:val="00BF55C8"/>
    <w:rsid w:val="00BF577A"/>
    <w:rsid w:val="00BF587E"/>
    <w:rsid w:val="00BF5A6A"/>
    <w:rsid w:val="00BF5DB5"/>
    <w:rsid w:val="00BF5F41"/>
    <w:rsid w:val="00BF5FE0"/>
    <w:rsid w:val="00BF60A6"/>
    <w:rsid w:val="00BF6176"/>
    <w:rsid w:val="00BF6205"/>
    <w:rsid w:val="00BF621F"/>
    <w:rsid w:val="00BF6303"/>
    <w:rsid w:val="00BF6435"/>
    <w:rsid w:val="00BF65C4"/>
    <w:rsid w:val="00BF6741"/>
    <w:rsid w:val="00BF67E6"/>
    <w:rsid w:val="00BF6993"/>
    <w:rsid w:val="00BF6A79"/>
    <w:rsid w:val="00BF6D96"/>
    <w:rsid w:val="00BF6E11"/>
    <w:rsid w:val="00BF6E73"/>
    <w:rsid w:val="00BF703B"/>
    <w:rsid w:val="00BF7558"/>
    <w:rsid w:val="00BF75BF"/>
    <w:rsid w:val="00BF775A"/>
    <w:rsid w:val="00BF7A7F"/>
    <w:rsid w:val="00BF7F1B"/>
    <w:rsid w:val="00C0037A"/>
    <w:rsid w:val="00C003C5"/>
    <w:rsid w:val="00C00677"/>
    <w:rsid w:val="00C00881"/>
    <w:rsid w:val="00C00A47"/>
    <w:rsid w:val="00C00A6B"/>
    <w:rsid w:val="00C00A7C"/>
    <w:rsid w:val="00C00B89"/>
    <w:rsid w:val="00C00F3C"/>
    <w:rsid w:val="00C01023"/>
    <w:rsid w:val="00C010B2"/>
    <w:rsid w:val="00C01139"/>
    <w:rsid w:val="00C0126C"/>
    <w:rsid w:val="00C012D9"/>
    <w:rsid w:val="00C01497"/>
    <w:rsid w:val="00C01778"/>
    <w:rsid w:val="00C01880"/>
    <w:rsid w:val="00C01BD7"/>
    <w:rsid w:val="00C01C74"/>
    <w:rsid w:val="00C01CC9"/>
    <w:rsid w:val="00C01CEC"/>
    <w:rsid w:val="00C01D59"/>
    <w:rsid w:val="00C01E43"/>
    <w:rsid w:val="00C02005"/>
    <w:rsid w:val="00C024E3"/>
    <w:rsid w:val="00C025D4"/>
    <w:rsid w:val="00C02626"/>
    <w:rsid w:val="00C0268B"/>
    <w:rsid w:val="00C0279F"/>
    <w:rsid w:val="00C02A2E"/>
    <w:rsid w:val="00C02A7E"/>
    <w:rsid w:val="00C02AF6"/>
    <w:rsid w:val="00C02D66"/>
    <w:rsid w:val="00C02E50"/>
    <w:rsid w:val="00C02F6A"/>
    <w:rsid w:val="00C0302A"/>
    <w:rsid w:val="00C030EE"/>
    <w:rsid w:val="00C031B9"/>
    <w:rsid w:val="00C031EC"/>
    <w:rsid w:val="00C031ED"/>
    <w:rsid w:val="00C036A4"/>
    <w:rsid w:val="00C03AFB"/>
    <w:rsid w:val="00C03DE9"/>
    <w:rsid w:val="00C03EAA"/>
    <w:rsid w:val="00C0404B"/>
    <w:rsid w:val="00C04455"/>
    <w:rsid w:val="00C04488"/>
    <w:rsid w:val="00C04633"/>
    <w:rsid w:val="00C04A16"/>
    <w:rsid w:val="00C04AFE"/>
    <w:rsid w:val="00C04C93"/>
    <w:rsid w:val="00C04D97"/>
    <w:rsid w:val="00C04E29"/>
    <w:rsid w:val="00C0518D"/>
    <w:rsid w:val="00C05472"/>
    <w:rsid w:val="00C05578"/>
    <w:rsid w:val="00C056BF"/>
    <w:rsid w:val="00C057DC"/>
    <w:rsid w:val="00C058A0"/>
    <w:rsid w:val="00C0590D"/>
    <w:rsid w:val="00C05ABC"/>
    <w:rsid w:val="00C05C16"/>
    <w:rsid w:val="00C05EDE"/>
    <w:rsid w:val="00C05EE3"/>
    <w:rsid w:val="00C05F84"/>
    <w:rsid w:val="00C05F9F"/>
    <w:rsid w:val="00C05FB4"/>
    <w:rsid w:val="00C06117"/>
    <w:rsid w:val="00C061DB"/>
    <w:rsid w:val="00C0623D"/>
    <w:rsid w:val="00C0632F"/>
    <w:rsid w:val="00C06375"/>
    <w:rsid w:val="00C06430"/>
    <w:rsid w:val="00C0646C"/>
    <w:rsid w:val="00C064D4"/>
    <w:rsid w:val="00C06559"/>
    <w:rsid w:val="00C068E6"/>
    <w:rsid w:val="00C06946"/>
    <w:rsid w:val="00C069A2"/>
    <w:rsid w:val="00C06B9E"/>
    <w:rsid w:val="00C06BBE"/>
    <w:rsid w:val="00C06DBB"/>
    <w:rsid w:val="00C06F78"/>
    <w:rsid w:val="00C07017"/>
    <w:rsid w:val="00C0723A"/>
    <w:rsid w:val="00C072DD"/>
    <w:rsid w:val="00C07493"/>
    <w:rsid w:val="00C074E3"/>
    <w:rsid w:val="00C076FD"/>
    <w:rsid w:val="00C07743"/>
    <w:rsid w:val="00C077F5"/>
    <w:rsid w:val="00C07C00"/>
    <w:rsid w:val="00C07C9A"/>
    <w:rsid w:val="00C10615"/>
    <w:rsid w:val="00C106C7"/>
    <w:rsid w:val="00C107D1"/>
    <w:rsid w:val="00C10AD8"/>
    <w:rsid w:val="00C10DC1"/>
    <w:rsid w:val="00C10FB3"/>
    <w:rsid w:val="00C1121F"/>
    <w:rsid w:val="00C1125A"/>
    <w:rsid w:val="00C113EF"/>
    <w:rsid w:val="00C115B8"/>
    <w:rsid w:val="00C116D2"/>
    <w:rsid w:val="00C117E4"/>
    <w:rsid w:val="00C11801"/>
    <w:rsid w:val="00C1186B"/>
    <w:rsid w:val="00C11DA4"/>
    <w:rsid w:val="00C1213A"/>
    <w:rsid w:val="00C1216A"/>
    <w:rsid w:val="00C121FA"/>
    <w:rsid w:val="00C127A6"/>
    <w:rsid w:val="00C127D7"/>
    <w:rsid w:val="00C12E70"/>
    <w:rsid w:val="00C133CD"/>
    <w:rsid w:val="00C137BF"/>
    <w:rsid w:val="00C138E8"/>
    <w:rsid w:val="00C13D6F"/>
    <w:rsid w:val="00C140A3"/>
    <w:rsid w:val="00C141DF"/>
    <w:rsid w:val="00C14388"/>
    <w:rsid w:val="00C144B1"/>
    <w:rsid w:val="00C1469E"/>
    <w:rsid w:val="00C146ED"/>
    <w:rsid w:val="00C14766"/>
    <w:rsid w:val="00C1481C"/>
    <w:rsid w:val="00C14904"/>
    <w:rsid w:val="00C14B8D"/>
    <w:rsid w:val="00C14B98"/>
    <w:rsid w:val="00C14C32"/>
    <w:rsid w:val="00C14CD2"/>
    <w:rsid w:val="00C14D36"/>
    <w:rsid w:val="00C1513C"/>
    <w:rsid w:val="00C15292"/>
    <w:rsid w:val="00C152D5"/>
    <w:rsid w:val="00C1567E"/>
    <w:rsid w:val="00C156FC"/>
    <w:rsid w:val="00C157AE"/>
    <w:rsid w:val="00C157D3"/>
    <w:rsid w:val="00C15878"/>
    <w:rsid w:val="00C15952"/>
    <w:rsid w:val="00C15A80"/>
    <w:rsid w:val="00C15B28"/>
    <w:rsid w:val="00C15D48"/>
    <w:rsid w:val="00C15D51"/>
    <w:rsid w:val="00C15DF9"/>
    <w:rsid w:val="00C15EEA"/>
    <w:rsid w:val="00C15F99"/>
    <w:rsid w:val="00C16169"/>
    <w:rsid w:val="00C166FB"/>
    <w:rsid w:val="00C167A4"/>
    <w:rsid w:val="00C16975"/>
    <w:rsid w:val="00C1698B"/>
    <w:rsid w:val="00C16C76"/>
    <w:rsid w:val="00C16D62"/>
    <w:rsid w:val="00C16E00"/>
    <w:rsid w:val="00C16E6D"/>
    <w:rsid w:val="00C16ED9"/>
    <w:rsid w:val="00C16F79"/>
    <w:rsid w:val="00C1705F"/>
    <w:rsid w:val="00C17092"/>
    <w:rsid w:val="00C1709C"/>
    <w:rsid w:val="00C1745C"/>
    <w:rsid w:val="00C17521"/>
    <w:rsid w:val="00C17579"/>
    <w:rsid w:val="00C17739"/>
    <w:rsid w:val="00C177D3"/>
    <w:rsid w:val="00C179F1"/>
    <w:rsid w:val="00C17F0D"/>
    <w:rsid w:val="00C17F85"/>
    <w:rsid w:val="00C17FEA"/>
    <w:rsid w:val="00C2025B"/>
    <w:rsid w:val="00C20462"/>
    <w:rsid w:val="00C20469"/>
    <w:rsid w:val="00C20671"/>
    <w:rsid w:val="00C209B2"/>
    <w:rsid w:val="00C20ABA"/>
    <w:rsid w:val="00C20CD3"/>
    <w:rsid w:val="00C210A5"/>
    <w:rsid w:val="00C21248"/>
    <w:rsid w:val="00C21371"/>
    <w:rsid w:val="00C21374"/>
    <w:rsid w:val="00C213E4"/>
    <w:rsid w:val="00C21BDC"/>
    <w:rsid w:val="00C21D54"/>
    <w:rsid w:val="00C21FDF"/>
    <w:rsid w:val="00C22079"/>
    <w:rsid w:val="00C220E4"/>
    <w:rsid w:val="00C22348"/>
    <w:rsid w:val="00C223E9"/>
    <w:rsid w:val="00C22513"/>
    <w:rsid w:val="00C22735"/>
    <w:rsid w:val="00C22882"/>
    <w:rsid w:val="00C22883"/>
    <w:rsid w:val="00C22984"/>
    <w:rsid w:val="00C22A43"/>
    <w:rsid w:val="00C22B0C"/>
    <w:rsid w:val="00C22D6C"/>
    <w:rsid w:val="00C22E17"/>
    <w:rsid w:val="00C22EE2"/>
    <w:rsid w:val="00C232B5"/>
    <w:rsid w:val="00C23657"/>
    <w:rsid w:val="00C23ACD"/>
    <w:rsid w:val="00C23B0F"/>
    <w:rsid w:val="00C23B3F"/>
    <w:rsid w:val="00C23D4A"/>
    <w:rsid w:val="00C23DB6"/>
    <w:rsid w:val="00C23E5B"/>
    <w:rsid w:val="00C24079"/>
    <w:rsid w:val="00C241FB"/>
    <w:rsid w:val="00C242E8"/>
    <w:rsid w:val="00C2438F"/>
    <w:rsid w:val="00C2452A"/>
    <w:rsid w:val="00C24571"/>
    <w:rsid w:val="00C2466F"/>
    <w:rsid w:val="00C24872"/>
    <w:rsid w:val="00C24A60"/>
    <w:rsid w:val="00C24B4E"/>
    <w:rsid w:val="00C24C36"/>
    <w:rsid w:val="00C24EAD"/>
    <w:rsid w:val="00C24F36"/>
    <w:rsid w:val="00C2522F"/>
    <w:rsid w:val="00C2529F"/>
    <w:rsid w:val="00C253D9"/>
    <w:rsid w:val="00C2540D"/>
    <w:rsid w:val="00C25634"/>
    <w:rsid w:val="00C25709"/>
    <w:rsid w:val="00C2570A"/>
    <w:rsid w:val="00C2589A"/>
    <w:rsid w:val="00C25904"/>
    <w:rsid w:val="00C25B25"/>
    <w:rsid w:val="00C25B8C"/>
    <w:rsid w:val="00C25D6A"/>
    <w:rsid w:val="00C25E5B"/>
    <w:rsid w:val="00C25F52"/>
    <w:rsid w:val="00C2616A"/>
    <w:rsid w:val="00C264F9"/>
    <w:rsid w:val="00C2684A"/>
    <w:rsid w:val="00C26A5D"/>
    <w:rsid w:val="00C26AA6"/>
    <w:rsid w:val="00C26E36"/>
    <w:rsid w:val="00C2727D"/>
    <w:rsid w:val="00C272ED"/>
    <w:rsid w:val="00C27305"/>
    <w:rsid w:val="00C27351"/>
    <w:rsid w:val="00C2736E"/>
    <w:rsid w:val="00C2753A"/>
    <w:rsid w:val="00C27753"/>
    <w:rsid w:val="00C278B9"/>
    <w:rsid w:val="00C2799D"/>
    <w:rsid w:val="00C27E81"/>
    <w:rsid w:val="00C27F76"/>
    <w:rsid w:val="00C27FC8"/>
    <w:rsid w:val="00C3013E"/>
    <w:rsid w:val="00C30265"/>
    <w:rsid w:val="00C302EC"/>
    <w:rsid w:val="00C3034C"/>
    <w:rsid w:val="00C30359"/>
    <w:rsid w:val="00C3064D"/>
    <w:rsid w:val="00C307E0"/>
    <w:rsid w:val="00C3086C"/>
    <w:rsid w:val="00C308F1"/>
    <w:rsid w:val="00C30AF4"/>
    <w:rsid w:val="00C30B83"/>
    <w:rsid w:val="00C30D49"/>
    <w:rsid w:val="00C30DD2"/>
    <w:rsid w:val="00C30E96"/>
    <w:rsid w:val="00C30EFD"/>
    <w:rsid w:val="00C31056"/>
    <w:rsid w:val="00C310D8"/>
    <w:rsid w:val="00C31201"/>
    <w:rsid w:val="00C3130C"/>
    <w:rsid w:val="00C31459"/>
    <w:rsid w:val="00C31520"/>
    <w:rsid w:val="00C31A80"/>
    <w:rsid w:val="00C31B46"/>
    <w:rsid w:val="00C31C0A"/>
    <w:rsid w:val="00C31CDD"/>
    <w:rsid w:val="00C31D0B"/>
    <w:rsid w:val="00C31ED3"/>
    <w:rsid w:val="00C31F73"/>
    <w:rsid w:val="00C320CA"/>
    <w:rsid w:val="00C3212A"/>
    <w:rsid w:val="00C32635"/>
    <w:rsid w:val="00C3277C"/>
    <w:rsid w:val="00C329EF"/>
    <w:rsid w:val="00C32A99"/>
    <w:rsid w:val="00C32AB2"/>
    <w:rsid w:val="00C32AF4"/>
    <w:rsid w:val="00C32C79"/>
    <w:rsid w:val="00C32F99"/>
    <w:rsid w:val="00C33080"/>
    <w:rsid w:val="00C331C5"/>
    <w:rsid w:val="00C3344F"/>
    <w:rsid w:val="00C334B2"/>
    <w:rsid w:val="00C336E7"/>
    <w:rsid w:val="00C33A5C"/>
    <w:rsid w:val="00C33B7A"/>
    <w:rsid w:val="00C33B99"/>
    <w:rsid w:val="00C33C1D"/>
    <w:rsid w:val="00C33C8D"/>
    <w:rsid w:val="00C33E75"/>
    <w:rsid w:val="00C33E79"/>
    <w:rsid w:val="00C33F38"/>
    <w:rsid w:val="00C33F83"/>
    <w:rsid w:val="00C3402A"/>
    <w:rsid w:val="00C341E8"/>
    <w:rsid w:val="00C3440D"/>
    <w:rsid w:val="00C34536"/>
    <w:rsid w:val="00C34695"/>
    <w:rsid w:val="00C346B7"/>
    <w:rsid w:val="00C3471F"/>
    <w:rsid w:val="00C34886"/>
    <w:rsid w:val="00C34954"/>
    <w:rsid w:val="00C34A88"/>
    <w:rsid w:val="00C34C66"/>
    <w:rsid w:val="00C34E04"/>
    <w:rsid w:val="00C34E15"/>
    <w:rsid w:val="00C34E67"/>
    <w:rsid w:val="00C35382"/>
    <w:rsid w:val="00C35454"/>
    <w:rsid w:val="00C35655"/>
    <w:rsid w:val="00C356AB"/>
    <w:rsid w:val="00C35B6F"/>
    <w:rsid w:val="00C35BD2"/>
    <w:rsid w:val="00C35ED6"/>
    <w:rsid w:val="00C35F64"/>
    <w:rsid w:val="00C361B5"/>
    <w:rsid w:val="00C362A1"/>
    <w:rsid w:val="00C3631C"/>
    <w:rsid w:val="00C3671D"/>
    <w:rsid w:val="00C368E2"/>
    <w:rsid w:val="00C36947"/>
    <w:rsid w:val="00C369FA"/>
    <w:rsid w:val="00C36AEE"/>
    <w:rsid w:val="00C36B86"/>
    <w:rsid w:val="00C36DDC"/>
    <w:rsid w:val="00C36F24"/>
    <w:rsid w:val="00C3730A"/>
    <w:rsid w:val="00C37491"/>
    <w:rsid w:val="00C3779E"/>
    <w:rsid w:val="00C37840"/>
    <w:rsid w:val="00C37C88"/>
    <w:rsid w:val="00C37EB7"/>
    <w:rsid w:val="00C402F6"/>
    <w:rsid w:val="00C40475"/>
    <w:rsid w:val="00C4052E"/>
    <w:rsid w:val="00C409B9"/>
    <w:rsid w:val="00C40C66"/>
    <w:rsid w:val="00C40CFD"/>
    <w:rsid w:val="00C40F9D"/>
    <w:rsid w:val="00C4104A"/>
    <w:rsid w:val="00C4104D"/>
    <w:rsid w:val="00C41401"/>
    <w:rsid w:val="00C414F5"/>
    <w:rsid w:val="00C418D2"/>
    <w:rsid w:val="00C41928"/>
    <w:rsid w:val="00C4196F"/>
    <w:rsid w:val="00C41975"/>
    <w:rsid w:val="00C419CB"/>
    <w:rsid w:val="00C41C75"/>
    <w:rsid w:val="00C41DF5"/>
    <w:rsid w:val="00C41E3A"/>
    <w:rsid w:val="00C42000"/>
    <w:rsid w:val="00C420E3"/>
    <w:rsid w:val="00C420F3"/>
    <w:rsid w:val="00C421F8"/>
    <w:rsid w:val="00C42227"/>
    <w:rsid w:val="00C422A9"/>
    <w:rsid w:val="00C42304"/>
    <w:rsid w:val="00C423C1"/>
    <w:rsid w:val="00C426B0"/>
    <w:rsid w:val="00C426DF"/>
    <w:rsid w:val="00C42841"/>
    <w:rsid w:val="00C4285D"/>
    <w:rsid w:val="00C4289E"/>
    <w:rsid w:val="00C42949"/>
    <w:rsid w:val="00C42ACF"/>
    <w:rsid w:val="00C42DC1"/>
    <w:rsid w:val="00C42ECA"/>
    <w:rsid w:val="00C42F27"/>
    <w:rsid w:val="00C42F5D"/>
    <w:rsid w:val="00C430DA"/>
    <w:rsid w:val="00C432B1"/>
    <w:rsid w:val="00C433E0"/>
    <w:rsid w:val="00C43406"/>
    <w:rsid w:val="00C43EE8"/>
    <w:rsid w:val="00C43F8C"/>
    <w:rsid w:val="00C440D2"/>
    <w:rsid w:val="00C441F4"/>
    <w:rsid w:val="00C4438E"/>
    <w:rsid w:val="00C44480"/>
    <w:rsid w:val="00C445A9"/>
    <w:rsid w:val="00C4482B"/>
    <w:rsid w:val="00C44A0A"/>
    <w:rsid w:val="00C44C36"/>
    <w:rsid w:val="00C44E4B"/>
    <w:rsid w:val="00C44F05"/>
    <w:rsid w:val="00C45013"/>
    <w:rsid w:val="00C4534B"/>
    <w:rsid w:val="00C453FA"/>
    <w:rsid w:val="00C45651"/>
    <w:rsid w:val="00C4565D"/>
    <w:rsid w:val="00C4573C"/>
    <w:rsid w:val="00C45CED"/>
    <w:rsid w:val="00C45D79"/>
    <w:rsid w:val="00C45DC3"/>
    <w:rsid w:val="00C45E85"/>
    <w:rsid w:val="00C464A1"/>
    <w:rsid w:val="00C464E7"/>
    <w:rsid w:val="00C46563"/>
    <w:rsid w:val="00C46878"/>
    <w:rsid w:val="00C46B9A"/>
    <w:rsid w:val="00C46BFB"/>
    <w:rsid w:val="00C46D48"/>
    <w:rsid w:val="00C46F3A"/>
    <w:rsid w:val="00C46F83"/>
    <w:rsid w:val="00C470FC"/>
    <w:rsid w:val="00C47117"/>
    <w:rsid w:val="00C471ED"/>
    <w:rsid w:val="00C47370"/>
    <w:rsid w:val="00C47478"/>
    <w:rsid w:val="00C47613"/>
    <w:rsid w:val="00C47732"/>
    <w:rsid w:val="00C47847"/>
    <w:rsid w:val="00C479D3"/>
    <w:rsid w:val="00C47D5E"/>
    <w:rsid w:val="00C47F2F"/>
    <w:rsid w:val="00C47FCE"/>
    <w:rsid w:val="00C50062"/>
    <w:rsid w:val="00C500B9"/>
    <w:rsid w:val="00C50253"/>
    <w:rsid w:val="00C50902"/>
    <w:rsid w:val="00C509CF"/>
    <w:rsid w:val="00C50AD6"/>
    <w:rsid w:val="00C50BC7"/>
    <w:rsid w:val="00C50D8C"/>
    <w:rsid w:val="00C50EC1"/>
    <w:rsid w:val="00C510C2"/>
    <w:rsid w:val="00C510E2"/>
    <w:rsid w:val="00C51408"/>
    <w:rsid w:val="00C51491"/>
    <w:rsid w:val="00C517A7"/>
    <w:rsid w:val="00C517FD"/>
    <w:rsid w:val="00C51955"/>
    <w:rsid w:val="00C51B43"/>
    <w:rsid w:val="00C52034"/>
    <w:rsid w:val="00C5205F"/>
    <w:rsid w:val="00C520B6"/>
    <w:rsid w:val="00C52660"/>
    <w:rsid w:val="00C526E5"/>
    <w:rsid w:val="00C527D2"/>
    <w:rsid w:val="00C52C37"/>
    <w:rsid w:val="00C52EA5"/>
    <w:rsid w:val="00C531ED"/>
    <w:rsid w:val="00C53253"/>
    <w:rsid w:val="00C533B4"/>
    <w:rsid w:val="00C53525"/>
    <w:rsid w:val="00C535D7"/>
    <w:rsid w:val="00C5362B"/>
    <w:rsid w:val="00C53723"/>
    <w:rsid w:val="00C53964"/>
    <w:rsid w:val="00C53BC2"/>
    <w:rsid w:val="00C53D39"/>
    <w:rsid w:val="00C5419C"/>
    <w:rsid w:val="00C54335"/>
    <w:rsid w:val="00C5437B"/>
    <w:rsid w:val="00C5465F"/>
    <w:rsid w:val="00C546DA"/>
    <w:rsid w:val="00C5470A"/>
    <w:rsid w:val="00C547A1"/>
    <w:rsid w:val="00C54A21"/>
    <w:rsid w:val="00C54A6C"/>
    <w:rsid w:val="00C54B94"/>
    <w:rsid w:val="00C54C07"/>
    <w:rsid w:val="00C54D73"/>
    <w:rsid w:val="00C54E1F"/>
    <w:rsid w:val="00C54F4B"/>
    <w:rsid w:val="00C54F95"/>
    <w:rsid w:val="00C55024"/>
    <w:rsid w:val="00C550B1"/>
    <w:rsid w:val="00C55136"/>
    <w:rsid w:val="00C551CE"/>
    <w:rsid w:val="00C551DF"/>
    <w:rsid w:val="00C5520B"/>
    <w:rsid w:val="00C552E3"/>
    <w:rsid w:val="00C553F6"/>
    <w:rsid w:val="00C55415"/>
    <w:rsid w:val="00C55517"/>
    <w:rsid w:val="00C55558"/>
    <w:rsid w:val="00C55589"/>
    <w:rsid w:val="00C555E2"/>
    <w:rsid w:val="00C5578F"/>
    <w:rsid w:val="00C558AF"/>
    <w:rsid w:val="00C559EA"/>
    <w:rsid w:val="00C55ACB"/>
    <w:rsid w:val="00C55D5E"/>
    <w:rsid w:val="00C55E98"/>
    <w:rsid w:val="00C560DC"/>
    <w:rsid w:val="00C562D2"/>
    <w:rsid w:val="00C5637C"/>
    <w:rsid w:val="00C563A5"/>
    <w:rsid w:val="00C56482"/>
    <w:rsid w:val="00C564A8"/>
    <w:rsid w:val="00C5666D"/>
    <w:rsid w:val="00C567A7"/>
    <w:rsid w:val="00C567CF"/>
    <w:rsid w:val="00C568D5"/>
    <w:rsid w:val="00C5695D"/>
    <w:rsid w:val="00C56A3A"/>
    <w:rsid w:val="00C56D64"/>
    <w:rsid w:val="00C56D72"/>
    <w:rsid w:val="00C56E26"/>
    <w:rsid w:val="00C5702B"/>
    <w:rsid w:val="00C5705E"/>
    <w:rsid w:val="00C57095"/>
    <w:rsid w:val="00C571EA"/>
    <w:rsid w:val="00C572AA"/>
    <w:rsid w:val="00C572E3"/>
    <w:rsid w:val="00C5736E"/>
    <w:rsid w:val="00C573C2"/>
    <w:rsid w:val="00C57511"/>
    <w:rsid w:val="00C57683"/>
    <w:rsid w:val="00C57A1C"/>
    <w:rsid w:val="00C57C22"/>
    <w:rsid w:val="00C57DE4"/>
    <w:rsid w:val="00C57DFF"/>
    <w:rsid w:val="00C57F18"/>
    <w:rsid w:val="00C6017D"/>
    <w:rsid w:val="00C60397"/>
    <w:rsid w:val="00C604D1"/>
    <w:rsid w:val="00C60602"/>
    <w:rsid w:val="00C60A7D"/>
    <w:rsid w:val="00C60A80"/>
    <w:rsid w:val="00C60B0F"/>
    <w:rsid w:val="00C60B2C"/>
    <w:rsid w:val="00C60D8A"/>
    <w:rsid w:val="00C60E88"/>
    <w:rsid w:val="00C60F5D"/>
    <w:rsid w:val="00C60F7F"/>
    <w:rsid w:val="00C61197"/>
    <w:rsid w:val="00C612A6"/>
    <w:rsid w:val="00C6156A"/>
    <w:rsid w:val="00C615C3"/>
    <w:rsid w:val="00C61726"/>
    <w:rsid w:val="00C61824"/>
    <w:rsid w:val="00C61A5D"/>
    <w:rsid w:val="00C61B3E"/>
    <w:rsid w:val="00C61E28"/>
    <w:rsid w:val="00C61FCC"/>
    <w:rsid w:val="00C62222"/>
    <w:rsid w:val="00C6233F"/>
    <w:rsid w:val="00C6269D"/>
    <w:rsid w:val="00C62AA7"/>
    <w:rsid w:val="00C62C27"/>
    <w:rsid w:val="00C62D40"/>
    <w:rsid w:val="00C62DC0"/>
    <w:rsid w:val="00C62F5E"/>
    <w:rsid w:val="00C63052"/>
    <w:rsid w:val="00C630DB"/>
    <w:rsid w:val="00C63107"/>
    <w:rsid w:val="00C63166"/>
    <w:rsid w:val="00C6329D"/>
    <w:rsid w:val="00C6374A"/>
    <w:rsid w:val="00C6377D"/>
    <w:rsid w:val="00C637AF"/>
    <w:rsid w:val="00C637DC"/>
    <w:rsid w:val="00C637E8"/>
    <w:rsid w:val="00C63AB8"/>
    <w:rsid w:val="00C63BB2"/>
    <w:rsid w:val="00C63CE1"/>
    <w:rsid w:val="00C641A0"/>
    <w:rsid w:val="00C641CF"/>
    <w:rsid w:val="00C64239"/>
    <w:rsid w:val="00C643D0"/>
    <w:rsid w:val="00C646DB"/>
    <w:rsid w:val="00C647D7"/>
    <w:rsid w:val="00C647EF"/>
    <w:rsid w:val="00C6483D"/>
    <w:rsid w:val="00C64A37"/>
    <w:rsid w:val="00C64ABA"/>
    <w:rsid w:val="00C64ACE"/>
    <w:rsid w:val="00C64B46"/>
    <w:rsid w:val="00C64C10"/>
    <w:rsid w:val="00C64E97"/>
    <w:rsid w:val="00C651E9"/>
    <w:rsid w:val="00C6550B"/>
    <w:rsid w:val="00C65601"/>
    <w:rsid w:val="00C65CF1"/>
    <w:rsid w:val="00C65D84"/>
    <w:rsid w:val="00C65DE2"/>
    <w:rsid w:val="00C66143"/>
    <w:rsid w:val="00C66188"/>
    <w:rsid w:val="00C6624B"/>
    <w:rsid w:val="00C66268"/>
    <w:rsid w:val="00C66314"/>
    <w:rsid w:val="00C66612"/>
    <w:rsid w:val="00C66750"/>
    <w:rsid w:val="00C66AC6"/>
    <w:rsid w:val="00C66B61"/>
    <w:rsid w:val="00C66BCF"/>
    <w:rsid w:val="00C66E1A"/>
    <w:rsid w:val="00C66E99"/>
    <w:rsid w:val="00C67310"/>
    <w:rsid w:val="00C67368"/>
    <w:rsid w:val="00C67371"/>
    <w:rsid w:val="00C67B8D"/>
    <w:rsid w:val="00C67C34"/>
    <w:rsid w:val="00C67CBF"/>
    <w:rsid w:val="00C67EA3"/>
    <w:rsid w:val="00C67F9E"/>
    <w:rsid w:val="00C70257"/>
    <w:rsid w:val="00C7032C"/>
    <w:rsid w:val="00C70472"/>
    <w:rsid w:val="00C7056B"/>
    <w:rsid w:val="00C70771"/>
    <w:rsid w:val="00C70871"/>
    <w:rsid w:val="00C708B3"/>
    <w:rsid w:val="00C708D5"/>
    <w:rsid w:val="00C70970"/>
    <w:rsid w:val="00C70CBE"/>
    <w:rsid w:val="00C70DDC"/>
    <w:rsid w:val="00C70FEC"/>
    <w:rsid w:val="00C7100E"/>
    <w:rsid w:val="00C714C7"/>
    <w:rsid w:val="00C71B4B"/>
    <w:rsid w:val="00C71B8E"/>
    <w:rsid w:val="00C71BE3"/>
    <w:rsid w:val="00C71DEE"/>
    <w:rsid w:val="00C71DFB"/>
    <w:rsid w:val="00C71E48"/>
    <w:rsid w:val="00C71E5C"/>
    <w:rsid w:val="00C71E81"/>
    <w:rsid w:val="00C71EEA"/>
    <w:rsid w:val="00C72308"/>
    <w:rsid w:val="00C723BF"/>
    <w:rsid w:val="00C724B2"/>
    <w:rsid w:val="00C72608"/>
    <w:rsid w:val="00C7268A"/>
    <w:rsid w:val="00C727F1"/>
    <w:rsid w:val="00C72855"/>
    <w:rsid w:val="00C7292D"/>
    <w:rsid w:val="00C72AD0"/>
    <w:rsid w:val="00C72BD2"/>
    <w:rsid w:val="00C72D0A"/>
    <w:rsid w:val="00C72EAD"/>
    <w:rsid w:val="00C731E1"/>
    <w:rsid w:val="00C73243"/>
    <w:rsid w:val="00C73322"/>
    <w:rsid w:val="00C73404"/>
    <w:rsid w:val="00C73564"/>
    <w:rsid w:val="00C73588"/>
    <w:rsid w:val="00C73617"/>
    <w:rsid w:val="00C73896"/>
    <w:rsid w:val="00C7392C"/>
    <w:rsid w:val="00C73973"/>
    <w:rsid w:val="00C73E14"/>
    <w:rsid w:val="00C7410E"/>
    <w:rsid w:val="00C74156"/>
    <w:rsid w:val="00C742A9"/>
    <w:rsid w:val="00C74416"/>
    <w:rsid w:val="00C7449E"/>
    <w:rsid w:val="00C74745"/>
    <w:rsid w:val="00C74AF2"/>
    <w:rsid w:val="00C74BE4"/>
    <w:rsid w:val="00C74CBB"/>
    <w:rsid w:val="00C74DEE"/>
    <w:rsid w:val="00C74E0F"/>
    <w:rsid w:val="00C7509A"/>
    <w:rsid w:val="00C752C6"/>
    <w:rsid w:val="00C75602"/>
    <w:rsid w:val="00C757F3"/>
    <w:rsid w:val="00C75877"/>
    <w:rsid w:val="00C759B0"/>
    <w:rsid w:val="00C75A2D"/>
    <w:rsid w:val="00C75B87"/>
    <w:rsid w:val="00C75B90"/>
    <w:rsid w:val="00C75E05"/>
    <w:rsid w:val="00C75EF8"/>
    <w:rsid w:val="00C75F21"/>
    <w:rsid w:val="00C76330"/>
    <w:rsid w:val="00C7639C"/>
    <w:rsid w:val="00C7639F"/>
    <w:rsid w:val="00C76492"/>
    <w:rsid w:val="00C764B1"/>
    <w:rsid w:val="00C76A15"/>
    <w:rsid w:val="00C76AF5"/>
    <w:rsid w:val="00C76B49"/>
    <w:rsid w:val="00C76C56"/>
    <w:rsid w:val="00C76CFC"/>
    <w:rsid w:val="00C76DBA"/>
    <w:rsid w:val="00C77005"/>
    <w:rsid w:val="00C77078"/>
    <w:rsid w:val="00C7729D"/>
    <w:rsid w:val="00C772B3"/>
    <w:rsid w:val="00C77388"/>
    <w:rsid w:val="00C77511"/>
    <w:rsid w:val="00C7751C"/>
    <w:rsid w:val="00C77577"/>
    <w:rsid w:val="00C775FF"/>
    <w:rsid w:val="00C77712"/>
    <w:rsid w:val="00C77722"/>
    <w:rsid w:val="00C779D4"/>
    <w:rsid w:val="00C77AD0"/>
    <w:rsid w:val="00C77C23"/>
    <w:rsid w:val="00C77E6E"/>
    <w:rsid w:val="00C801AA"/>
    <w:rsid w:val="00C802F5"/>
    <w:rsid w:val="00C80582"/>
    <w:rsid w:val="00C80648"/>
    <w:rsid w:val="00C80840"/>
    <w:rsid w:val="00C80BF5"/>
    <w:rsid w:val="00C80D8E"/>
    <w:rsid w:val="00C80F59"/>
    <w:rsid w:val="00C8102A"/>
    <w:rsid w:val="00C81192"/>
    <w:rsid w:val="00C811B8"/>
    <w:rsid w:val="00C816A5"/>
    <w:rsid w:val="00C81700"/>
    <w:rsid w:val="00C81B96"/>
    <w:rsid w:val="00C81C63"/>
    <w:rsid w:val="00C81F1D"/>
    <w:rsid w:val="00C81F6A"/>
    <w:rsid w:val="00C8205F"/>
    <w:rsid w:val="00C820C1"/>
    <w:rsid w:val="00C82127"/>
    <w:rsid w:val="00C8250E"/>
    <w:rsid w:val="00C825B3"/>
    <w:rsid w:val="00C827C7"/>
    <w:rsid w:val="00C82917"/>
    <w:rsid w:val="00C829BB"/>
    <w:rsid w:val="00C82A3D"/>
    <w:rsid w:val="00C82DC5"/>
    <w:rsid w:val="00C82DC6"/>
    <w:rsid w:val="00C82E04"/>
    <w:rsid w:val="00C82E29"/>
    <w:rsid w:val="00C82FB7"/>
    <w:rsid w:val="00C830D4"/>
    <w:rsid w:val="00C8328F"/>
    <w:rsid w:val="00C83309"/>
    <w:rsid w:val="00C833CF"/>
    <w:rsid w:val="00C834C4"/>
    <w:rsid w:val="00C837A3"/>
    <w:rsid w:val="00C8384B"/>
    <w:rsid w:val="00C839AA"/>
    <w:rsid w:val="00C83A1E"/>
    <w:rsid w:val="00C83AB5"/>
    <w:rsid w:val="00C83ACD"/>
    <w:rsid w:val="00C83B96"/>
    <w:rsid w:val="00C83EE4"/>
    <w:rsid w:val="00C84131"/>
    <w:rsid w:val="00C84137"/>
    <w:rsid w:val="00C84220"/>
    <w:rsid w:val="00C84338"/>
    <w:rsid w:val="00C846A4"/>
    <w:rsid w:val="00C847C9"/>
    <w:rsid w:val="00C84ABC"/>
    <w:rsid w:val="00C84E7C"/>
    <w:rsid w:val="00C85031"/>
    <w:rsid w:val="00C85134"/>
    <w:rsid w:val="00C85208"/>
    <w:rsid w:val="00C853BC"/>
    <w:rsid w:val="00C854FA"/>
    <w:rsid w:val="00C856CB"/>
    <w:rsid w:val="00C85BDD"/>
    <w:rsid w:val="00C85C0C"/>
    <w:rsid w:val="00C85CEF"/>
    <w:rsid w:val="00C85EA7"/>
    <w:rsid w:val="00C8608B"/>
    <w:rsid w:val="00C86140"/>
    <w:rsid w:val="00C8627A"/>
    <w:rsid w:val="00C86494"/>
    <w:rsid w:val="00C864D9"/>
    <w:rsid w:val="00C865BF"/>
    <w:rsid w:val="00C866BC"/>
    <w:rsid w:val="00C86742"/>
    <w:rsid w:val="00C86872"/>
    <w:rsid w:val="00C868FE"/>
    <w:rsid w:val="00C86AA0"/>
    <w:rsid w:val="00C86AA5"/>
    <w:rsid w:val="00C86ABF"/>
    <w:rsid w:val="00C86CD5"/>
    <w:rsid w:val="00C86E8A"/>
    <w:rsid w:val="00C87027"/>
    <w:rsid w:val="00C87147"/>
    <w:rsid w:val="00C87174"/>
    <w:rsid w:val="00C8727B"/>
    <w:rsid w:val="00C873D8"/>
    <w:rsid w:val="00C87538"/>
    <w:rsid w:val="00C8795B"/>
    <w:rsid w:val="00C87A11"/>
    <w:rsid w:val="00C87C43"/>
    <w:rsid w:val="00C87E17"/>
    <w:rsid w:val="00C87F65"/>
    <w:rsid w:val="00C904B2"/>
    <w:rsid w:val="00C90582"/>
    <w:rsid w:val="00C90929"/>
    <w:rsid w:val="00C90B08"/>
    <w:rsid w:val="00C90C75"/>
    <w:rsid w:val="00C90D72"/>
    <w:rsid w:val="00C90E8B"/>
    <w:rsid w:val="00C90FD6"/>
    <w:rsid w:val="00C91022"/>
    <w:rsid w:val="00C910D7"/>
    <w:rsid w:val="00C91245"/>
    <w:rsid w:val="00C91433"/>
    <w:rsid w:val="00C91934"/>
    <w:rsid w:val="00C91A84"/>
    <w:rsid w:val="00C91B49"/>
    <w:rsid w:val="00C91B77"/>
    <w:rsid w:val="00C91BE2"/>
    <w:rsid w:val="00C91CA6"/>
    <w:rsid w:val="00C91D12"/>
    <w:rsid w:val="00C91EC2"/>
    <w:rsid w:val="00C920A1"/>
    <w:rsid w:val="00C920C9"/>
    <w:rsid w:val="00C92288"/>
    <w:rsid w:val="00C92390"/>
    <w:rsid w:val="00C923E2"/>
    <w:rsid w:val="00C924BD"/>
    <w:rsid w:val="00C926D2"/>
    <w:rsid w:val="00C927BC"/>
    <w:rsid w:val="00C929D7"/>
    <w:rsid w:val="00C92A8D"/>
    <w:rsid w:val="00C92B3B"/>
    <w:rsid w:val="00C92EAA"/>
    <w:rsid w:val="00C932B7"/>
    <w:rsid w:val="00C9339D"/>
    <w:rsid w:val="00C93772"/>
    <w:rsid w:val="00C93820"/>
    <w:rsid w:val="00C93861"/>
    <w:rsid w:val="00C93928"/>
    <w:rsid w:val="00C9392F"/>
    <w:rsid w:val="00C939C7"/>
    <w:rsid w:val="00C93A6E"/>
    <w:rsid w:val="00C93B74"/>
    <w:rsid w:val="00C93B96"/>
    <w:rsid w:val="00C93CBB"/>
    <w:rsid w:val="00C93CF7"/>
    <w:rsid w:val="00C9429F"/>
    <w:rsid w:val="00C94355"/>
    <w:rsid w:val="00C943E8"/>
    <w:rsid w:val="00C943F9"/>
    <w:rsid w:val="00C94446"/>
    <w:rsid w:val="00C9462C"/>
    <w:rsid w:val="00C9462D"/>
    <w:rsid w:val="00C94651"/>
    <w:rsid w:val="00C9478A"/>
    <w:rsid w:val="00C9484C"/>
    <w:rsid w:val="00C94997"/>
    <w:rsid w:val="00C94A32"/>
    <w:rsid w:val="00C94BA2"/>
    <w:rsid w:val="00C94FFD"/>
    <w:rsid w:val="00C952DF"/>
    <w:rsid w:val="00C95475"/>
    <w:rsid w:val="00C954E7"/>
    <w:rsid w:val="00C9568F"/>
    <w:rsid w:val="00C95A3D"/>
    <w:rsid w:val="00C95B4E"/>
    <w:rsid w:val="00C95C63"/>
    <w:rsid w:val="00C95CE1"/>
    <w:rsid w:val="00C95E1D"/>
    <w:rsid w:val="00C95EC6"/>
    <w:rsid w:val="00C96110"/>
    <w:rsid w:val="00C9612B"/>
    <w:rsid w:val="00C962CC"/>
    <w:rsid w:val="00C96803"/>
    <w:rsid w:val="00C969D1"/>
    <w:rsid w:val="00C96A3A"/>
    <w:rsid w:val="00C96CB8"/>
    <w:rsid w:val="00C96F28"/>
    <w:rsid w:val="00C96F3D"/>
    <w:rsid w:val="00C96F50"/>
    <w:rsid w:val="00C9768F"/>
    <w:rsid w:val="00C976A9"/>
    <w:rsid w:val="00C97C15"/>
    <w:rsid w:val="00C97EB0"/>
    <w:rsid w:val="00C97ED9"/>
    <w:rsid w:val="00C97EEC"/>
    <w:rsid w:val="00C97EF2"/>
    <w:rsid w:val="00C97FD0"/>
    <w:rsid w:val="00CA02C0"/>
    <w:rsid w:val="00CA0316"/>
    <w:rsid w:val="00CA033B"/>
    <w:rsid w:val="00CA04C7"/>
    <w:rsid w:val="00CA08C4"/>
    <w:rsid w:val="00CA0990"/>
    <w:rsid w:val="00CA0AF3"/>
    <w:rsid w:val="00CA0E99"/>
    <w:rsid w:val="00CA0EF0"/>
    <w:rsid w:val="00CA10CE"/>
    <w:rsid w:val="00CA10EF"/>
    <w:rsid w:val="00CA1184"/>
    <w:rsid w:val="00CA1435"/>
    <w:rsid w:val="00CA15DD"/>
    <w:rsid w:val="00CA196C"/>
    <w:rsid w:val="00CA19C5"/>
    <w:rsid w:val="00CA1A15"/>
    <w:rsid w:val="00CA1AB1"/>
    <w:rsid w:val="00CA1B00"/>
    <w:rsid w:val="00CA1BCF"/>
    <w:rsid w:val="00CA1C81"/>
    <w:rsid w:val="00CA208E"/>
    <w:rsid w:val="00CA22A3"/>
    <w:rsid w:val="00CA24DF"/>
    <w:rsid w:val="00CA26AE"/>
    <w:rsid w:val="00CA26F7"/>
    <w:rsid w:val="00CA2869"/>
    <w:rsid w:val="00CA2972"/>
    <w:rsid w:val="00CA298F"/>
    <w:rsid w:val="00CA2BF7"/>
    <w:rsid w:val="00CA2CF9"/>
    <w:rsid w:val="00CA2DFB"/>
    <w:rsid w:val="00CA2F78"/>
    <w:rsid w:val="00CA306A"/>
    <w:rsid w:val="00CA310A"/>
    <w:rsid w:val="00CA3189"/>
    <w:rsid w:val="00CA31B3"/>
    <w:rsid w:val="00CA31E8"/>
    <w:rsid w:val="00CA31F0"/>
    <w:rsid w:val="00CA321E"/>
    <w:rsid w:val="00CA33CF"/>
    <w:rsid w:val="00CA346B"/>
    <w:rsid w:val="00CA35B6"/>
    <w:rsid w:val="00CA366E"/>
    <w:rsid w:val="00CA3A2A"/>
    <w:rsid w:val="00CA3AE6"/>
    <w:rsid w:val="00CA3BFA"/>
    <w:rsid w:val="00CA3C99"/>
    <w:rsid w:val="00CA3E06"/>
    <w:rsid w:val="00CA3F3E"/>
    <w:rsid w:val="00CA3FDA"/>
    <w:rsid w:val="00CA408F"/>
    <w:rsid w:val="00CA40F5"/>
    <w:rsid w:val="00CA43CD"/>
    <w:rsid w:val="00CA44DE"/>
    <w:rsid w:val="00CA46D4"/>
    <w:rsid w:val="00CA473D"/>
    <w:rsid w:val="00CA47AD"/>
    <w:rsid w:val="00CA4ADF"/>
    <w:rsid w:val="00CA4D5D"/>
    <w:rsid w:val="00CA4DE8"/>
    <w:rsid w:val="00CA4E27"/>
    <w:rsid w:val="00CA4EB6"/>
    <w:rsid w:val="00CA4EC4"/>
    <w:rsid w:val="00CA4F8D"/>
    <w:rsid w:val="00CA5002"/>
    <w:rsid w:val="00CA54F7"/>
    <w:rsid w:val="00CA56E0"/>
    <w:rsid w:val="00CA5746"/>
    <w:rsid w:val="00CA579B"/>
    <w:rsid w:val="00CA587B"/>
    <w:rsid w:val="00CA589D"/>
    <w:rsid w:val="00CA5902"/>
    <w:rsid w:val="00CA5915"/>
    <w:rsid w:val="00CA59A4"/>
    <w:rsid w:val="00CA5D50"/>
    <w:rsid w:val="00CA5D7D"/>
    <w:rsid w:val="00CA6150"/>
    <w:rsid w:val="00CA61DB"/>
    <w:rsid w:val="00CA62C5"/>
    <w:rsid w:val="00CA6557"/>
    <w:rsid w:val="00CA65EE"/>
    <w:rsid w:val="00CA6610"/>
    <w:rsid w:val="00CA66E2"/>
    <w:rsid w:val="00CA683D"/>
    <w:rsid w:val="00CA6904"/>
    <w:rsid w:val="00CA6BF9"/>
    <w:rsid w:val="00CA6F99"/>
    <w:rsid w:val="00CA7100"/>
    <w:rsid w:val="00CA7112"/>
    <w:rsid w:val="00CA717E"/>
    <w:rsid w:val="00CA733B"/>
    <w:rsid w:val="00CA75C5"/>
    <w:rsid w:val="00CA77F4"/>
    <w:rsid w:val="00CA7C34"/>
    <w:rsid w:val="00CA7E32"/>
    <w:rsid w:val="00CB0135"/>
    <w:rsid w:val="00CB0197"/>
    <w:rsid w:val="00CB04BA"/>
    <w:rsid w:val="00CB05AF"/>
    <w:rsid w:val="00CB05DD"/>
    <w:rsid w:val="00CB08B0"/>
    <w:rsid w:val="00CB08D4"/>
    <w:rsid w:val="00CB09F9"/>
    <w:rsid w:val="00CB0A6A"/>
    <w:rsid w:val="00CB0BB9"/>
    <w:rsid w:val="00CB0BE4"/>
    <w:rsid w:val="00CB0D0B"/>
    <w:rsid w:val="00CB0F86"/>
    <w:rsid w:val="00CB118D"/>
    <w:rsid w:val="00CB1673"/>
    <w:rsid w:val="00CB182B"/>
    <w:rsid w:val="00CB1A6C"/>
    <w:rsid w:val="00CB1B5C"/>
    <w:rsid w:val="00CB1FAF"/>
    <w:rsid w:val="00CB22DD"/>
    <w:rsid w:val="00CB23C1"/>
    <w:rsid w:val="00CB24C3"/>
    <w:rsid w:val="00CB2508"/>
    <w:rsid w:val="00CB25CE"/>
    <w:rsid w:val="00CB2692"/>
    <w:rsid w:val="00CB26A6"/>
    <w:rsid w:val="00CB279D"/>
    <w:rsid w:val="00CB2832"/>
    <w:rsid w:val="00CB29A2"/>
    <w:rsid w:val="00CB2AE9"/>
    <w:rsid w:val="00CB2B0D"/>
    <w:rsid w:val="00CB2B70"/>
    <w:rsid w:val="00CB2B86"/>
    <w:rsid w:val="00CB2CAB"/>
    <w:rsid w:val="00CB2F76"/>
    <w:rsid w:val="00CB32E9"/>
    <w:rsid w:val="00CB3393"/>
    <w:rsid w:val="00CB352A"/>
    <w:rsid w:val="00CB3573"/>
    <w:rsid w:val="00CB35CD"/>
    <w:rsid w:val="00CB364D"/>
    <w:rsid w:val="00CB3C33"/>
    <w:rsid w:val="00CB3EEC"/>
    <w:rsid w:val="00CB4037"/>
    <w:rsid w:val="00CB4428"/>
    <w:rsid w:val="00CB453E"/>
    <w:rsid w:val="00CB461D"/>
    <w:rsid w:val="00CB4654"/>
    <w:rsid w:val="00CB4789"/>
    <w:rsid w:val="00CB4A91"/>
    <w:rsid w:val="00CB4B09"/>
    <w:rsid w:val="00CB4B16"/>
    <w:rsid w:val="00CB4FF5"/>
    <w:rsid w:val="00CB526F"/>
    <w:rsid w:val="00CB52E3"/>
    <w:rsid w:val="00CB5310"/>
    <w:rsid w:val="00CB535B"/>
    <w:rsid w:val="00CB554C"/>
    <w:rsid w:val="00CB560D"/>
    <w:rsid w:val="00CB56B6"/>
    <w:rsid w:val="00CB58C4"/>
    <w:rsid w:val="00CB599D"/>
    <w:rsid w:val="00CB5A36"/>
    <w:rsid w:val="00CB5B79"/>
    <w:rsid w:val="00CB5C64"/>
    <w:rsid w:val="00CB5C77"/>
    <w:rsid w:val="00CB5EDD"/>
    <w:rsid w:val="00CB612F"/>
    <w:rsid w:val="00CB62FD"/>
    <w:rsid w:val="00CB6586"/>
    <w:rsid w:val="00CB6780"/>
    <w:rsid w:val="00CB6DD4"/>
    <w:rsid w:val="00CB6F75"/>
    <w:rsid w:val="00CB6FBF"/>
    <w:rsid w:val="00CB70E7"/>
    <w:rsid w:val="00CB740A"/>
    <w:rsid w:val="00CB747A"/>
    <w:rsid w:val="00CB767B"/>
    <w:rsid w:val="00CB7696"/>
    <w:rsid w:val="00CB76EC"/>
    <w:rsid w:val="00CB7774"/>
    <w:rsid w:val="00CB777E"/>
    <w:rsid w:val="00CB7796"/>
    <w:rsid w:val="00CB78B1"/>
    <w:rsid w:val="00CB79D3"/>
    <w:rsid w:val="00CB7A62"/>
    <w:rsid w:val="00CB7C51"/>
    <w:rsid w:val="00CB7E10"/>
    <w:rsid w:val="00CB7EE9"/>
    <w:rsid w:val="00CB7F03"/>
    <w:rsid w:val="00CB7F97"/>
    <w:rsid w:val="00CC0107"/>
    <w:rsid w:val="00CC0253"/>
    <w:rsid w:val="00CC036D"/>
    <w:rsid w:val="00CC043A"/>
    <w:rsid w:val="00CC0620"/>
    <w:rsid w:val="00CC09A7"/>
    <w:rsid w:val="00CC0A5E"/>
    <w:rsid w:val="00CC0C17"/>
    <w:rsid w:val="00CC0DBC"/>
    <w:rsid w:val="00CC0FAA"/>
    <w:rsid w:val="00CC0FD9"/>
    <w:rsid w:val="00CC104E"/>
    <w:rsid w:val="00CC1086"/>
    <w:rsid w:val="00CC1191"/>
    <w:rsid w:val="00CC11A5"/>
    <w:rsid w:val="00CC1320"/>
    <w:rsid w:val="00CC141A"/>
    <w:rsid w:val="00CC14A0"/>
    <w:rsid w:val="00CC1584"/>
    <w:rsid w:val="00CC163B"/>
    <w:rsid w:val="00CC1667"/>
    <w:rsid w:val="00CC1693"/>
    <w:rsid w:val="00CC16A9"/>
    <w:rsid w:val="00CC1BCD"/>
    <w:rsid w:val="00CC1C0D"/>
    <w:rsid w:val="00CC1D92"/>
    <w:rsid w:val="00CC1F58"/>
    <w:rsid w:val="00CC23AE"/>
    <w:rsid w:val="00CC284C"/>
    <w:rsid w:val="00CC2BD9"/>
    <w:rsid w:val="00CC2D9B"/>
    <w:rsid w:val="00CC2F1E"/>
    <w:rsid w:val="00CC2F4B"/>
    <w:rsid w:val="00CC3000"/>
    <w:rsid w:val="00CC3001"/>
    <w:rsid w:val="00CC3096"/>
    <w:rsid w:val="00CC31C8"/>
    <w:rsid w:val="00CC31F3"/>
    <w:rsid w:val="00CC31F4"/>
    <w:rsid w:val="00CC336C"/>
    <w:rsid w:val="00CC3686"/>
    <w:rsid w:val="00CC37B5"/>
    <w:rsid w:val="00CC392A"/>
    <w:rsid w:val="00CC3980"/>
    <w:rsid w:val="00CC3D0F"/>
    <w:rsid w:val="00CC3E8A"/>
    <w:rsid w:val="00CC3EA8"/>
    <w:rsid w:val="00CC3ECF"/>
    <w:rsid w:val="00CC4291"/>
    <w:rsid w:val="00CC42A5"/>
    <w:rsid w:val="00CC4654"/>
    <w:rsid w:val="00CC4683"/>
    <w:rsid w:val="00CC47C2"/>
    <w:rsid w:val="00CC48C8"/>
    <w:rsid w:val="00CC48DF"/>
    <w:rsid w:val="00CC4AC2"/>
    <w:rsid w:val="00CC4AFE"/>
    <w:rsid w:val="00CC4B27"/>
    <w:rsid w:val="00CC4D24"/>
    <w:rsid w:val="00CC4D9C"/>
    <w:rsid w:val="00CC4E27"/>
    <w:rsid w:val="00CC514E"/>
    <w:rsid w:val="00CC5487"/>
    <w:rsid w:val="00CC55A0"/>
    <w:rsid w:val="00CC5621"/>
    <w:rsid w:val="00CC590D"/>
    <w:rsid w:val="00CC5A58"/>
    <w:rsid w:val="00CC5D95"/>
    <w:rsid w:val="00CC5DC5"/>
    <w:rsid w:val="00CC5E45"/>
    <w:rsid w:val="00CC5F9D"/>
    <w:rsid w:val="00CC5FC8"/>
    <w:rsid w:val="00CC5FE3"/>
    <w:rsid w:val="00CC616D"/>
    <w:rsid w:val="00CC63C5"/>
    <w:rsid w:val="00CC6BA0"/>
    <w:rsid w:val="00CC6D10"/>
    <w:rsid w:val="00CC6EAC"/>
    <w:rsid w:val="00CC6FEB"/>
    <w:rsid w:val="00CC7048"/>
    <w:rsid w:val="00CC70FE"/>
    <w:rsid w:val="00CC7139"/>
    <w:rsid w:val="00CC7263"/>
    <w:rsid w:val="00CC72A7"/>
    <w:rsid w:val="00CC7587"/>
    <w:rsid w:val="00CC7628"/>
    <w:rsid w:val="00CC76B4"/>
    <w:rsid w:val="00CC7847"/>
    <w:rsid w:val="00CC7B6B"/>
    <w:rsid w:val="00CC7CB7"/>
    <w:rsid w:val="00CC7D03"/>
    <w:rsid w:val="00CC7F41"/>
    <w:rsid w:val="00CD039A"/>
    <w:rsid w:val="00CD0434"/>
    <w:rsid w:val="00CD046B"/>
    <w:rsid w:val="00CD057A"/>
    <w:rsid w:val="00CD05BA"/>
    <w:rsid w:val="00CD0711"/>
    <w:rsid w:val="00CD0717"/>
    <w:rsid w:val="00CD0E65"/>
    <w:rsid w:val="00CD0E89"/>
    <w:rsid w:val="00CD1092"/>
    <w:rsid w:val="00CD1171"/>
    <w:rsid w:val="00CD1574"/>
    <w:rsid w:val="00CD1575"/>
    <w:rsid w:val="00CD17D5"/>
    <w:rsid w:val="00CD1837"/>
    <w:rsid w:val="00CD19A9"/>
    <w:rsid w:val="00CD1A93"/>
    <w:rsid w:val="00CD1ACE"/>
    <w:rsid w:val="00CD1CCE"/>
    <w:rsid w:val="00CD2036"/>
    <w:rsid w:val="00CD21D3"/>
    <w:rsid w:val="00CD2228"/>
    <w:rsid w:val="00CD2368"/>
    <w:rsid w:val="00CD2669"/>
    <w:rsid w:val="00CD2881"/>
    <w:rsid w:val="00CD2A80"/>
    <w:rsid w:val="00CD2A8B"/>
    <w:rsid w:val="00CD2D00"/>
    <w:rsid w:val="00CD2D58"/>
    <w:rsid w:val="00CD2FC5"/>
    <w:rsid w:val="00CD327D"/>
    <w:rsid w:val="00CD3293"/>
    <w:rsid w:val="00CD341B"/>
    <w:rsid w:val="00CD390E"/>
    <w:rsid w:val="00CD39B4"/>
    <w:rsid w:val="00CD3A6A"/>
    <w:rsid w:val="00CD3AA7"/>
    <w:rsid w:val="00CD3AD7"/>
    <w:rsid w:val="00CD3ADE"/>
    <w:rsid w:val="00CD42B1"/>
    <w:rsid w:val="00CD4365"/>
    <w:rsid w:val="00CD450E"/>
    <w:rsid w:val="00CD46A7"/>
    <w:rsid w:val="00CD4785"/>
    <w:rsid w:val="00CD4C41"/>
    <w:rsid w:val="00CD4CAB"/>
    <w:rsid w:val="00CD4D08"/>
    <w:rsid w:val="00CD4D61"/>
    <w:rsid w:val="00CD4EEE"/>
    <w:rsid w:val="00CD4EFE"/>
    <w:rsid w:val="00CD4F0C"/>
    <w:rsid w:val="00CD4F49"/>
    <w:rsid w:val="00CD5407"/>
    <w:rsid w:val="00CD54DA"/>
    <w:rsid w:val="00CD5616"/>
    <w:rsid w:val="00CD56D8"/>
    <w:rsid w:val="00CD58EE"/>
    <w:rsid w:val="00CD5979"/>
    <w:rsid w:val="00CD5A01"/>
    <w:rsid w:val="00CD5B10"/>
    <w:rsid w:val="00CD5C06"/>
    <w:rsid w:val="00CD5ECC"/>
    <w:rsid w:val="00CD5FFB"/>
    <w:rsid w:val="00CD61EE"/>
    <w:rsid w:val="00CD6F52"/>
    <w:rsid w:val="00CD7062"/>
    <w:rsid w:val="00CD70D6"/>
    <w:rsid w:val="00CD71F2"/>
    <w:rsid w:val="00CD735A"/>
    <w:rsid w:val="00CD7483"/>
    <w:rsid w:val="00CD75C1"/>
    <w:rsid w:val="00CD75C4"/>
    <w:rsid w:val="00CD7786"/>
    <w:rsid w:val="00CD7B31"/>
    <w:rsid w:val="00CE00DB"/>
    <w:rsid w:val="00CE01E7"/>
    <w:rsid w:val="00CE0687"/>
    <w:rsid w:val="00CE080C"/>
    <w:rsid w:val="00CE098B"/>
    <w:rsid w:val="00CE0B1C"/>
    <w:rsid w:val="00CE0D7F"/>
    <w:rsid w:val="00CE12E5"/>
    <w:rsid w:val="00CE13C2"/>
    <w:rsid w:val="00CE14B2"/>
    <w:rsid w:val="00CE16DF"/>
    <w:rsid w:val="00CE17C3"/>
    <w:rsid w:val="00CE1818"/>
    <w:rsid w:val="00CE189E"/>
    <w:rsid w:val="00CE19B6"/>
    <w:rsid w:val="00CE1C98"/>
    <w:rsid w:val="00CE1D0F"/>
    <w:rsid w:val="00CE1D14"/>
    <w:rsid w:val="00CE2003"/>
    <w:rsid w:val="00CE21D8"/>
    <w:rsid w:val="00CE228B"/>
    <w:rsid w:val="00CE260D"/>
    <w:rsid w:val="00CE2669"/>
    <w:rsid w:val="00CE29C6"/>
    <w:rsid w:val="00CE2AC9"/>
    <w:rsid w:val="00CE2CFF"/>
    <w:rsid w:val="00CE2E44"/>
    <w:rsid w:val="00CE2FBD"/>
    <w:rsid w:val="00CE3120"/>
    <w:rsid w:val="00CE3156"/>
    <w:rsid w:val="00CE3177"/>
    <w:rsid w:val="00CE31AD"/>
    <w:rsid w:val="00CE32BD"/>
    <w:rsid w:val="00CE3356"/>
    <w:rsid w:val="00CE35B4"/>
    <w:rsid w:val="00CE36E0"/>
    <w:rsid w:val="00CE371F"/>
    <w:rsid w:val="00CE3952"/>
    <w:rsid w:val="00CE3BCC"/>
    <w:rsid w:val="00CE3D54"/>
    <w:rsid w:val="00CE3DFD"/>
    <w:rsid w:val="00CE3ED9"/>
    <w:rsid w:val="00CE4363"/>
    <w:rsid w:val="00CE4418"/>
    <w:rsid w:val="00CE4665"/>
    <w:rsid w:val="00CE48B3"/>
    <w:rsid w:val="00CE48CD"/>
    <w:rsid w:val="00CE491F"/>
    <w:rsid w:val="00CE4948"/>
    <w:rsid w:val="00CE4A72"/>
    <w:rsid w:val="00CE4BE1"/>
    <w:rsid w:val="00CE4C0D"/>
    <w:rsid w:val="00CE4C99"/>
    <w:rsid w:val="00CE4E00"/>
    <w:rsid w:val="00CE553D"/>
    <w:rsid w:val="00CE5549"/>
    <w:rsid w:val="00CE59E9"/>
    <w:rsid w:val="00CE5DB4"/>
    <w:rsid w:val="00CE5DD1"/>
    <w:rsid w:val="00CE5DEE"/>
    <w:rsid w:val="00CE609E"/>
    <w:rsid w:val="00CE60C6"/>
    <w:rsid w:val="00CE6140"/>
    <w:rsid w:val="00CE6502"/>
    <w:rsid w:val="00CE6572"/>
    <w:rsid w:val="00CE65FE"/>
    <w:rsid w:val="00CE6677"/>
    <w:rsid w:val="00CE680F"/>
    <w:rsid w:val="00CE6ED0"/>
    <w:rsid w:val="00CE78CB"/>
    <w:rsid w:val="00CE79BA"/>
    <w:rsid w:val="00CE79D6"/>
    <w:rsid w:val="00CE7E6B"/>
    <w:rsid w:val="00CF021B"/>
    <w:rsid w:val="00CF0494"/>
    <w:rsid w:val="00CF05AE"/>
    <w:rsid w:val="00CF08A4"/>
    <w:rsid w:val="00CF09EF"/>
    <w:rsid w:val="00CF0AC4"/>
    <w:rsid w:val="00CF0CA1"/>
    <w:rsid w:val="00CF0EFD"/>
    <w:rsid w:val="00CF0F7E"/>
    <w:rsid w:val="00CF109D"/>
    <w:rsid w:val="00CF127B"/>
    <w:rsid w:val="00CF13FF"/>
    <w:rsid w:val="00CF1E82"/>
    <w:rsid w:val="00CF1ED1"/>
    <w:rsid w:val="00CF1F72"/>
    <w:rsid w:val="00CF2024"/>
    <w:rsid w:val="00CF2157"/>
    <w:rsid w:val="00CF2339"/>
    <w:rsid w:val="00CF2444"/>
    <w:rsid w:val="00CF2463"/>
    <w:rsid w:val="00CF288F"/>
    <w:rsid w:val="00CF2899"/>
    <w:rsid w:val="00CF29DE"/>
    <w:rsid w:val="00CF2C46"/>
    <w:rsid w:val="00CF323F"/>
    <w:rsid w:val="00CF333C"/>
    <w:rsid w:val="00CF3416"/>
    <w:rsid w:val="00CF3513"/>
    <w:rsid w:val="00CF367B"/>
    <w:rsid w:val="00CF37F2"/>
    <w:rsid w:val="00CF398D"/>
    <w:rsid w:val="00CF39BF"/>
    <w:rsid w:val="00CF3D97"/>
    <w:rsid w:val="00CF3FC8"/>
    <w:rsid w:val="00CF422D"/>
    <w:rsid w:val="00CF4266"/>
    <w:rsid w:val="00CF42B9"/>
    <w:rsid w:val="00CF44BA"/>
    <w:rsid w:val="00CF4578"/>
    <w:rsid w:val="00CF4973"/>
    <w:rsid w:val="00CF4B0E"/>
    <w:rsid w:val="00CF4D3C"/>
    <w:rsid w:val="00CF4D63"/>
    <w:rsid w:val="00CF4F5D"/>
    <w:rsid w:val="00CF4FD8"/>
    <w:rsid w:val="00CF528F"/>
    <w:rsid w:val="00CF5386"/>
    <w:rsid w:val="00CF54A3"/>
    <w:rsid w:val="00CF5629"/>
    <w:rsid w:val="00CF5677"/>
    <w:rsid w:val="00CF5808"/>
    <w:rsid w:val="00CF58B1"/>
    <w:rsid w:val="00CF58CC"/>
    <w:rsid w:val="00CF59B8"/>
    <w:rsid w:val="00CF5A7B"/>
    <w:rsid w:val="00CF5ABD"/>
    <w:rsid w:val="00CF5B85"/>
    <w:rsid w:val="00CF5DBF"/>
    <w:rsid w:val="00CF5F74"/>
    <w:rsid w:val="00CF6144"/>
    <w:rsid w:val="00CF6396"/>
    <w:rsid w:val="00CF647C"/>
    <w:rsid w:val="00CF660A"/>
    <w:rsid w:val="00CF697D"/>
    <w:rsid w:val="00CF69BA"/>
    <w:rsid w:val="00CF6A38"/>
    <w:rsid w:val="00CF6C6F"/>
    <w:rsid w:val="00CF6CB0"/>
    <w:rsid w:val="00CF6E25"/>
    <w:rsid w:val="00CF6F4D"/>
    <w:rsid w:val="00CF72EA"/>
    <w:rsid w:val="00CF75E7"/>
    <w:rsid w:val="00CF7E5A"/>
    <w:rsid w:val="00CF7F1B"/>
    <w:rsid w:val="00CF7FBF"/>
    <w:rsid w:val="00D0030B"/>
    <w:rsid w:val="00D003A0"/>
    <w:rsid w:val="00D003D7"/>
    <w:rsid w:val="00D0069E"/>
    <w:rsid w:val="00D00739"/>
    <w:rsid w:val="00D007A5"/>
    <w:rsid w:val="00D00D8C"/>
    <w:rsid w:val="00D0123E"/>
    <w:rsid w:val="00D01699"/>
    <w:rsid w:val="00D0172F"/>
    <w:rsid w:val="00D02229"/>
    <w:rsid w:val="00D02262"/>
    <w:rsid w:val="00D024EA"/>
    <w:rsid w:val="00D02506"/>
    <w:rsid w:val="00D02530"/>
    <w:rsid w:val="00D025E8"/>
    <w:rsid w:val="00D02636"/>
    <w:rsid w:val="00D02648"/>
    <w:rsid w:val="00D0271D"/>
    <w:rsid w:val="00D02749"/>
    <w:rsid w:val="00D02A3A"/>
    <w:rsid w:val="00D02BA5"/>
    <w:rsid w:val="00D02CA1"/>
    <w:rsid w:val="00D02E1F"/>
    <w:rsid w:val="00D02F0A"/>
    <w:rsid w:val="00D02F92"/>
    <w:rsid w:val="00D0326E"/>
    <w:rsid w:val="00D03511"/>
    <w:rsid w:val="00D03D3C"/>
    <w:rsid w:val="00D03E0F"/>
    <w:rsid w:val="00D03F29"/>
    <w:rsid w:val="00D03F81"/>
    <w:rsid w:val="00D03FDA"/>
    <w:rsid w:val="00D04385"/>
    <w:rsid w:val="00D0440A"/>
    <w:rsid w:val="00D04562"/>
    <w:rsid w:val="00D04732"/>
    <w:rsid w:val="00D0482A"/>
    <w:rsid w:val="00D0487C"/>
    <w:rsid w:val="00D0488A"/>
    <w:rsid w:val="00D04971"/>
    <w:rsid w:val="00D04AF9"/>
    <w:rsid w:val="00D04B11"/>
    <w:rsid w:val="00D04FC7"/>
    <w:rsid w:val="00D050FE"/>
    <w:rsid w:val="00D051E1"/>
    <w:rsid w:val="00D0531A"/>
    <w:rsid w:val="00D0539F"/>
    <w:rsid w:val="00D0547A"/>
    <w:rsid w:val="00D0574F"/>
    <w:rsid w:val="00D05929"/>
    <w:rsid w:val="00D0595A"/>
    <w:rsid w:val="00D05D31"/>
    <w:rsid w:val="00D05DB7"/>
    <w:rsid w:val="00D05E8C"/>
    <w:rsid w:val="00D06032"/>
    <w:rsid w:val="00D0609D"/>
    <w:rsid w:val="00D0624F"/>
    <w:rsid w:val="00D062D4"/>
    <w:rsid w:val="00D06508"/>
    <w:rsid w:val="00D06584"/>
    <w:rsid w:val="00D06645"/>
    <w:rsid w:val="00D06900"/>
    <w:rsid w:val="00D069AE"/>
    <w:rsid w:val="00D06DF0"/>
    <w:rsid w:val="00D06EBB"/>
    <w:rsid w:val="00D0707C"/>
    <w:rsid w:val="00D07110"/>
    <w:rsid w:val="00D07148"/>
    <w:rsid w:val="00D071CB"/>
    <w:rsid w:val="00D071D8"/>
    <w:rsid w:val="00D075E4"/>
    <w:rsid w:val="00D07765"/>
    <w:rsid w:val="00D0799F"/>
    <w:rsid w:val="00D07A08"/>
    <w:rsid w:val="00D07B37"/>
    <w:rsid w:val="00D07BD8"/>
    <w:rsid w:val="00D07F99"/>
    <w:rsid w:val="00D10083"/>
    <w:rsid w:val="00D10128"/>
    <w:rsid w:val="00D1037F"/>
    <w:rsid w:val="00D104B9"/>
    <w:rsid w:val="00D1081D"/>
    <w:rsid w:val="00D10873"/>
    <w:rsid w:val="00D10C74"/>
    <w:rsid w:val="00D10DA0"/>
    <w:rsid w:val="00D10DF9"/>
    <w:rsid w:val="00D10FB8"/>
    <w:rsid w:val="00D11027"/>
    <w:rsid w:val="00D11156"/>
    <w:rsid w:val="00D111C0"/>
    <w:rsid w:val="00D1139A"/>
    <w:rsid w:val="00D114B8"/>
    <w:rsid w:val="00D114D6"/>
    <w:rsid w:val="00D11555"/>
    <w:rsid w:val="00D11707"/>
    <w:rsid w:val="00D1175E"/>
    <w:rsid w:val="00D117B9"/>
    <w:rsid w:val="00D11E07"/>
    <w:rsid w:val="00D11E68"/>
    <w:rsid w:val="00D11E8E"/>
    <w:rsid w:val="00D121DA"/>
    <w:rsid w:val="00D12251"/>
    <w:rsid w:val="00D122CC"/>
    <w:rsid w:val="00D12728"/>
    <w:rsid w:val="00D12794"/>
    <w:rsid w:val="00D12A0D"/>
    <w:rsid w:val="00D12B19"/>
    <w:rsid w:val="00D12BA8"/>
    <w:rsid w:val="00D12E95"/>
    <w:rsid w:val="00D12FC6"/>
    <w:rsid w:val="00D13029"/>
    <w:rsid w:val="00D13226"/>
    <w:rsid w:val="00D13327"/>
    <w:rsid w:val="00D13344"/>
    <w:rsid w:val="00D1339B"/>
    <w:rsid w:val="00D133DF"/>
    <w:rsid w:val="00D1347E"/>
    <w:rsid w:val="00D13689"/>
    <w:rsid w:val="00D13A1C"/>
    <w:rsid w:val="00D13BF7"/>
    <w:rsid w:val="00D13C2C"/>
    <w:rsid w:val="00D13DB9"/>
    <w:rsid w:val="00D13FB6"/>
    <w:rsid w:val="00D14061"/>
    <w:rsid w:val="00D1421D"/>
    <w:rsid w:val="00D144F5"/>
    <w:rsid w:val="00D1456D"/>
    <w:rsid w:val="00D1471B"/>
    <w:rsid w:val="00D14720"/>
    <w:rsid w:val="00D14902"/>
    <w:rsid w:val="00D149D6"/>
    <w:rsid w:val="00D14F8C"/>
    <w:rsid w:val="00D15032"/>
    <w:rsid w:val="00D15053"/>
    <w:rsid w:val="00D15208"/>
    <w:rsid w:val="00D15401"/>
    <w:rsid w:val="00D15441"/>
    <w:rsid w:val="00D155FF"/>
    <w:rsid w:val="00D15913"/>
    <w:rsid w:val="00D15CA8"/>
    <w:rsid w:val="00D15E47"/>
    <w:rsid w:val="00D15E89"/>
    <w:rsid w:val="00D15F30"/>
    <w:rsid w:val="00D16018"/>
    <w:rsid w:val="00D1613D"/>
    <w:rsid w:val="00D161DD"/>
    <w:rsid w:val="00D16321"/>
    <w:rsid w:val="00D16640"/>
    <w:rsid w:val="00D168BE"/>
    <w:rsid w:val="00D168C8"/>
    <w:rsid w:val="00D16A4C"/>
    <w:rsid w:val="00D16BDC"/>
    <w:rsid w:val="00D16C11"/>
    <w:rsid w:val="00D16C75"/>
    <w:rsid w:val="00D16F99"/>
    <w:rsid w:val="00D17079"/>
    <w:rsid w:val="00D17217"/>
    <w:rsid w:val="00D1732A"/>
    <w:rsid w:val="00D1737C"/>
    <w:rsid w:val="00D173A7"/>
    <w:rsid w:val="00D17513"/>
    <w:rsid w:val="00D17534"/>
    <w:rsid w:val="00D175D7"/>
    <w:rsid w:val="00D176DE"/>
    <w:rsid w:val="00D176E2"/>
    <w:rsid w:val="00D178A4"/>
    <w:rsid w:val="00D20199"/>
    <w:rsid w:val="00D201A9"/>
    <w:rsid w:val="00D2022A"/>
    <w:rsid w:val="00D20603"/>
    <w:rsid w:val="00D20689"/>
    <w:rsid w:val="00D206FA"/>
    <w:rsid w:val="00D20AA5"/>
    <w:rsid w:val="00D20BD9"/>
    <w:rsid w:val="00D20F22"/>
    <w:rsid w:val="00D211AA"/>
    <w:rsid w:val="00D213E4"/>
    <w:rsid w:val="00D21405"/>
    <w:rsid w:val="00D2181D"/>
    <w:rsid w:val="00D218AE"/>
    <w:rsid w:val="00D21A3F"/>
    <w:rsid w:val="00D21A52"/>
    <w:rsid w:val="00D21AB5"/>
    <w:rsid w:val="00D21ADD"/>
    <w:rsid w:val="00D2219A"/>
    <w:rsid w:val="00D2252A"/>
    <w:rsid w:val="00D22560"/>
    <w:rsid w:val="00D228FF"/>
    <w:rsid w:val="00D22915"/>
    <w:rsid w:val="00D229CD"/>
    <w:rsid w:val="00D22AEF"/>
    <w:rsid w:val="00D22C13"/>
    <w:rsid w:val="00D22EB5"/>
    <w:rsid w:val="00D230BA"/>
    <w:rsid w:val="00D231AF"/>
    <w:rsid w:val="00D231E8"/>
    <w:rsid w:val="00D23234"/>
    <w:rsid w:val="00D235DF"/>
    <w:rsid w:val="00D23634"/>
    <w:rsid w:val="00D23676"/>
    <w:rsid w:val="00D23685"/>
    <w:rsid w:val="00D23979"/>
    <w:rsid w:val="00D23988"/>
    <w:rsid w:val="00D239A5"/>
    <w:rsid w:val="00D23E86"/>
    <w:rsid w:val="00D23F59"/>
    <w:rsid w:val="00D2429A"/>
    <w:rsid w:val="00D242F6"/>
    <w:rsid w:val="00D2432F"/>
    <w:rsid w:val="00D2446B"/>
    <w:rsid w:val="00D2447F"/>
    <w:rsid w:val="00D24493"/>
    <w:rsid w:val="00D2454C"/>
    <w:rsid w:val="00D24646"/>
    <w:rsid w:val="00D246A9"/>
    <w:rsid w:val="00D24712"/>
    <w:rsid w:val="00D24838"/>
    <w:rsid w:val="00D24BDA"/>
    <w:rsid w:val="00D24DAC"/>
    <w:rsid w:val="00D24DC6"/>
    <w:rsid w:val="00D24F62"/>
    <w:rsid w:val="00D24FDD"/>
    <w:rsid w:val="00D251FE"/>
    <w:rsid w:val="00D2520F"/>
    <w:rsid w:val="00D25404"/>
    <w:rsid w:val="00D25628"/>
    <w:rsid w:val="00D25739"/>
    <w:rsid w:val="00D258E4"/>
    <w:rsid w:val="00D259FF"/>
    <w:rsid w:val="00D25B73"/>
    <w:rsid w:val="00D25ED6"/>
    <w:rsid w:val="00D25EDC"/>
    <w:rsid w:val="00D25EFE"/>
    <w:rsid w:val="00D26086"/>
    <w:rsid w:val="00D260D5"/>
    <w:rsid w:val="00D2614E"/>
    <w:rsid w:val="00D2628B"/>
    <w:rsid w:val="00D26652"/>
    <w:rsid w:val="00D26671"/>
    <w:rsid w:val="00D26825"/>
    <w:rsid w:val="00D2690D"/>
    <w:rsid w:val="00D2691C"/>
    <w:rsid w:val="00D269BE"/>
    <w:rsid w:val="00D26B19"/>
    <w:rsid w:val="00D26C04"/>
    <w:rsid w:val="00D26CAE"/>
    <w:rsid w:val="00D26CCB"/>
    <w:rsid w:val="00D26D6B"/>
    <w:rsid w:val="00D26DD2"/>
    <w:rsid w:val="00D26EF4"/>
    <w:rsid w:val="00D26F76"/>
    <w:rsid w:val="00D2714F"/>
    <w:rsid w:val="00D273CE"/>
    <w:rsid w:val="00D273E2"/>
    <w:rsid w:val="00D27646"/>
    <w:rsid w:val="00D277B5"/>
    <w:rsid w:val="00D27C45"/>
    <w:rsid w:val="00D27D0D"/>
    <w:rsid w:val="00D27D3A"/>
    <w:rsid w:val="00D27E71"/>
    <w:rsid w:val="00D300BF"/>
    <w:rsid w:val="00D300F4"/>
    <w:rsid w:val="00D30336"/>
    <w:rsid w:val="00D303A9"/>
    <w:rsid w:val="00D30487"/>
    <w:rsid w:val="00D30904"/>
    <w:rsid w:val="00D309E4"/>
    <w:rsid w:val="00D30A50"/>
    <w:rsid w:val="00D30B29"/>
    <w:rsid w:val="00D30EB8"/>
    <w:rsid w:val="00D30EDF"/>
    <w:rsid w:val="00D30F95"/>
    <w:rsid w:val="00D3137F"/>
    <w:rsid w:val="00D31396"/>
    <w:rsid w:val="00D313C5"/>
    <w:rsid w:val="00D315DB"/>
    <w:rsid w:val="00D318C7"/>
    <w:rsid w:val="00D319BD"/>
    <w:rsid w:val="00D31ADF"/>
    <w:rsid w:val="00D31D33"/>
    <w:rsid w:val="00D32238"/>
    <w:rsid w:val="00D32239"/>
    <w:rsid w:val="00D3241E"/>
    <w:rsid w:val="00D324A1"/>
    <w:rsid w:val="00D3250D"/>
    <w:rsid w:val="00D3250F"/>
    <w:rsid w:val="00D326A9"/>
    <w:rsid w:val="00D327DA"/>
    <w:rsid w:val="00D32908"/>
    <w:rsid w:val="00D329B5"/>
    <w:rsid w:val="00D32A02"/>
    <w:rsid w:val="00D32A29"/>
    <w:rsid w:val="00D32D72"/>
    <w:rsid w:val="00D331D9"/>
    <w:rsid w:val="00D3321F"/>
    <w:rsid w:val="00D33442"/>
    <w:rsid w:val="00D33655"/>
    <w:rsid w:val="00D3390E"/>
    <w:rsid w:val="00D33A3D"/>
    <w:rsid w:val="00D33AEB"/>
    <w:rsid w:val="00D33B7B"/>
    <w:rsid w:val="00D33BF5"/>
    <w:rsid w:val="00D33C61"/>
    <w:rsid w:val="00D33C89"/>
    <w:rsid w:val="00D33CEE"/>
    <w:rsid w:val="00D33EAF"/>
    <w:rsid w:val="00D34037"/>
    <w:rsid w:val="00D3410F"/>
    <w:rsid w:val="00D344B5"/>
    <w:rsid w:val="00D34764"/>
    <w:rsid w:val="00D34820"/>
    <w:rsid w:val="00D34865"/>
    <w:rsid w:val="00D34916"/>
    <w:rsid w:val="00D34A07"/>
    <w:rsid w:val="00D34A40"/>
    <w:rsid w:val="00D34B1E"/>
    <w:rsid w:val="00D34B43"/>
    <w:rsid w:val="00D34BC2"/>
    <w:rsid w:val="00D34C88"/>
    <w:rsid w:val="00D34CFE"/>
    <w:rsid w:val="00D35425"/>
    <w:rsid w:val="00D35447"/>
    <w:rsid w:val="00D355B5"/>
    <w:rsid w:val="00D3570C"/>
    <w:rsid w:val="00D35800"/>
    <w:rsid w:val="00D35861"/>
    <w:rsid w:val="00D358B0"/>
    <w:rsid w:val="00D358EB"/>
    <w:rsid w:val="00D35A56"/>
    <w:rsid w:val="00D3636C"/>
    <w:rsid w:val="00D364FC"/>
    <w:rsid w:val="00D36552"/>
    <w:rsid w:val="00D3698C"/>
    <w:rsid w:val="00D36B6A"/>
    <w:rsid w:val="00D36E02"/>
    <w:rsid w:val="00D36EB0"/>
    <w:rsid w:val="00D36ED5"/>
    <w:rsid w:val="00D36F7B"/>
    <w:rsid w:val="00D36FBE"/>
    <w:rsid w:val="00D3705F"/>
    <w:rsid w:val="00D37192"/>
    <w:rsid w:val="00D37B42"/>
    <w:rsid w:val="00D37BFE"/>
    <w:rsid w:val="00D37DA2"/>
    <w:rsid w:val="00D37F6B"/>
    <w:rsid w:val="00D40062"/>
    <w:rsid w:val="00D40284"/>
    <w:rsid w:val="00D4046F"/>
    <w:rsid w:val="00D40482"/>
    <w:rsid w:val="00D404D3"/>
    <w:rsid w:val="00D407BF"/>
    <w:rsid w:val="00D40876"/>
    <w:rsid w:val="00D408AB"/>
    <w:rsid w:val="00D409E4"/>
    <w:rsid w:val="00D40BF2"/>
    <w:rsid w:val="00D40D94"/>
    <w:rsid w:val="00D40DC3"/>
    <w:rsid w:val="00D4120F"/>
    <w:rsid w:val="00D412C5"/>
    <w:rsid w:val="00D41307"/>
    <w:rsid w:val="00D4144C"/>
    <w:rsid w:val="00D41593"/>
    <w:rsid w:val="00D41697"/>
    <w:rsid w:val="00D41787"/>
    <w:rsid w:val="00D418E3"/>
    <w:rsid w:val="00D41D58"/>
    <w:rsid w:val="00D4200D"/>
    <w:rsid w:val="00D42160"/>
    <w:rsid w:val="00D423FA"/>
    <w:rsid w:val="00D42415"/>
    <w:rsid w:val="00D424C7"/>
    <w:rsid w:val="00D427ED"/>
    <w:rsid w:val="00D42981"/>
    <w:rsid w:val="00D42CCE"/>
    <w:rsid w:val="00D42D17"/>
    <w:rsid w:val="00D42E53"/>
    <w:rsid w:val="00D43004"/>
    <w:rsid w:val="00D4313D"/>
    <w:rsid w:val="00D43322"/>
    <w:rsid w:val="00D43772"/>
    <w:rsid w:val="00D438FD"/>
    <w:rsid w:val="00D43A09"/>
    <w:rsid w:val="00D43B89"/>
    <w:rsid w:val="00D43DF3"/>
    <w:rsid w:val="00D440EC"/>
    <w:rsid w:val="00D4442C"/>
    <w:rsid w:val="00D4483D"/>
    <w:rsid w:val="00D44A45"/>
    <w:rsid w:val="00D44BDA"/>
    <w:rsid w:val="00D44CCD"/>
    <w:rsid w:val="00D44DE3"/>
    <w:rsid w:val="00D452B4"/>
    <w:rsid w:val="00D455CA"/>
    <w:rsid w:val="00D456BF"/>
    <w:rsid w:val="00D45B85"/>
    <w:rsid w:val="00D45C32"/>
    <w:rsid w:val="00D45FE2"/>
    <w:rsid w:val="00D462F8"/>
    <w:rsid w:val="00D464AE"/>
    <w:rsid w:val="00D46599"/>
    <w:rsid w:val="00D4671B"/>
    <w:rsid w:val="00D468D5"/>
    <w:rsid w:val="00D46CDF"/>
    <w:rsid w:val="00D46CEF"/>
    <w:rsid w:val="00D46E20"/>
    <w:rsid w:val="00D46E89"/>
    <w:rsid w:val="00D47106"/>
    <w:rsid w:val="00D47263"/>
    <w:rsid w:val="00D47443"/>
    <w:rsid w:val="00D47564"/>
    <w:rsid w:val="00D47AA8"/>
    <w:rsid w:val="00D47AB7"/>
    <w:rsid w:val="00D47AEB"/>
    <w:rsid w:val="00D47BC8"/>
    <w:rsid w:val="00D47C31"/>
    <w:rsid w:val="00D47DF3"/>
    <w:rsid w:val="00D47EBB"/>
    <w:rsid w:val="00D50021"/>
    <w:rsid w:val="00D500D8"/>
    <w:rsid w:val="00D50190"/>
    <w:rsid w:val="00D506E8"/>
    <w:rsid w:val="00D506F7"/>
    <w:rsid w:val="00D50835"/>
    <w:rsid w:val="00D50967"/>
    <w:rsid w:val="00D509CE"/>
    <w:rsid w:val="00D50DD0"/>
    <w:rsid w:val="00D50E04"/>
    <w:rsid w:val="00D50E1B"/>
    <w:rsid w:val="00D50E1E"/>
    <w:rsid w:val="00D511CD"/>
    <w:rsid w:val="00D511E8"/>
    <w:rsid w:val="00D511F5"/>
    <w:rsid w:val="00D5135C"/>
    <w:rsid w:val="00D5158F"/>
    <w:rsid w:val="00D5186E"/>
    <w:rsid w:val="00D51917"/>
    <w:rsid w:val="00D51A1A"/>
    <w:rsid w:val="00D51B1B"/>
    <w:rsid w:val="00D51C3E"/>
    <w:rsid w:val="00D51DF6"/>
    <w:rsid w:val="00D51E51"/>
    <w:rsid w:val="00D51F3E"/>
    <w:rsid w:val="00D5213B"/>
    <w:rsid w:val="00D521A4"/>
    <w:rsid w:val="00D5224B"/>
    <w:rsid w:val="00D523F1"/>
    <w:rsid w:val="00D52492"/>
    <w:rsid w:val="00D52859"/>
    <w:rsid w:val="00D52BEF"/>
    <w:rsid w:val="00D52D84"/>
    <w:rsid w:val="00D52EFD"/>
    <w:rsid w:val="00D530C4"/>
    <w:rsid w:val="00D53210"/>
    <w:rsid w:val="00D532F7"/>
    <w:rsid w:val="00D53480"/>
    <w:rsid w:val="00D53946"/>
    <w:rsid w:val="00D53ADF"/>
    <w:rsid w:val="00D53E8E"/>
    <w:rsid w:val="00D53EE0"/>
    <w:rsid w:val="00D540CC"/>
    <w:rsid w:val="00D5420A"/>
    <w:rsid w:val="00D546B4"/>
    <w:rsid w:val="00D54989"/>
    <w:rsid w:val="00D54B94"/>
    <w:rsid w:val="00D54FC7"/>
    <w:rsid w:val="00D5503D"/>
    <w:rsid w:val="00D55281"/>
    <w:rsid w:val="00D55699"/>
    <w:rsid w:val="00D5585D"/>
    <w:rsid w:val="00D558DA"/>
    <w:rsid w:val="00D55BCC"/>
    <w:rsid w:val="00D55E67"/>
    <w:rsid w:val="00D55EA8"/>
    <w:rsid w:val="00D55EC6"/>
    <w:rsid w:val="00D5616E"/>
    <w:rsid w:val="00D56684"/>
    <w:rsid w:val="00D566F4"/>
    <w:rsid w:val="00D566FF"/>
    <w:rsid w:val="00D56902"/>
    <w:rsid w:val="00D56A56"/>
    <w:rsid w:val="00D56A69"/>
    <w:rsid w:val="00D56AF1"/>
    <w:rsid w:val="00D56CB2"/>
    <w:rsid w:val="00D56E17"/>
    <w:rsid w:val="00D570AA"/>
    <w:rsid w:val="00D575D1"/>
    <w:rsid w:val="00D576C0"/>
    <w:rsid w:val="00D5776D"/>
    <w:rsid w:val="00D57874"/>
    <w:rsid w:val="00D57998"/>
    <w:rsid w:val="00D57AC1"/>
    <w:rsid w:val="00D57AED"/>
    <w:rsid w:val="00D57D14"/>
    <w:rsid w:val="00D60166"/>
    <w:rsid w:val="00D6028B"/>
    <w:rsid w:val="00D602D6"/>
    <w:rsid w:val="00D6030B"/>
    <w:rsid w:val="00D6043B"/>
    <w:rsid w:val="00D606AC"/>
    <w:rsid w:val="00D608E9"/>
    <w:rsid w:val="00D6091F"/>
    <w:rsid w:val="00D60A71"/>
    <w:rsid w:val="00D60CB5"/>
    <w:rsid w:val="00D60FF8"/>
    <w:rsid w:val="00D6122C"/>
    <w:rsid w:val="00D61303"/>
    <w:rsid w:val="00D614C3"/>
    <w:rsid w:val="00D61534"/>
    <w:rsid w:val="00D6177B"/>
    <w:rsid w:val="00D618A1"/>
    <w:rsid w:val="00D61CDC"/>
    <w:rsid w:val="00D61D28"/>
    <w:rsid w:val="00D61E20"/>
    <w:rsid w:val="00D62100"/>
    <w:rsid w:val="00D62192"/>
    <w:rsid w:val="00D621AB"/>
    <w:rsid w:val="00D62748"/>
    <w:rsid w:val="00D629D3"/>
    <w:rsid w:val="00D629DC"/>
    <w:rsid w:val="00D62BA6"/>
    <w:rsid w:val="00D62C5F"/>
    <w:rsid w:val="00D62C8A"/>
    <w:rsid w:val="00D62D27"/>
    <w:rsid w:val="00D62DC0"/>
    <w:rsid w:val="00D62E53"/>
    <w:rsid w:val="00D62ED4"/>
    <w:rsid w:val="00D62F6E"/>
    <w:rsid w:val="00D631BF"/>
    <w:rsid w:val="00D633BF"/>
    <w:rsid w:val="00D63801"/>
    <w:rsid w:val="00D63874"/>
    <w:rsid w:val="00D639DD"/>
    <w:rsid w:val="00D63AD0"/>
    <w:rsid w:val="00D63D85"/>
    <w:rsid w:val="00D63E8E"/>
    <w:rsid w:val="00D64251"/>
    <w:rsid w:val="00D64453"/>
    <w:rsid w:val="00D6459B"/>
    <w:rsid w:val="00D64965"/>
    <w:rsid w:val="00D6499B"/>
    <w:rsid w:val="00D64DAF"/>
    <w:rsid w:val="00D64E95"/>
    <w:rsid w:val="00D64ED3"/>
    <w:rsid w:val="00D65017"/>
    <w:rsid w:val="00D650A1"/>
    <w:rsid w:val="00D6510A"/>
    <w:rsid w:val="00D651C3"/>
    <w:rsid w:val="00D652B9"/>
    <w:rsid w:val="00D65414"/>
    <w:rsid w:val="00D6552C"/>
    <w:rsid w:val="00D65613"/>
    <w:rsid w:val="00D658A8"/>
    <w:rsid w:val="00D658BE"/>
    <w:rsid w:val="00D659C3"/>
    <w:rsid w:val="00D65E9E"/>
    <w:rsid w:val="00D66022"/>
    <w:rsid w:val="00D6621A"/>
    <w:rsid w:val="00D663C9"/>
    <w:rsid w:val="00D66509"/>
    <w:rsid w:val="00D66643"/>
    <w:rsid w:val="00D667CE"/>
    <w:rsid w:val="00D66DF0"/>
    <w:rsid w:val="00D6702C"/>
    <w:rsid w:val="00D67267"/>
    <w:rsid w:val="00D6734E"/>
    <w:rsid w:val="00D674E1"/>
    <w:rsid w:val="00D674F7"/>
    <w:rsid w:val="00D6763A"/>
    <w:rsid w:val="00D67829"/>
    <w:rsid w:val="00D67838"/>
    <w:rsid w:val="00D67A65"/>
    <w:rsid w:val="00D67EFE"/>
    <w:rsid w:val="00D67F13"/>
    <w:rsid w:val="00D67F78"/>
    <w:rsid w:val="00D70022"/>
    <w:rsid w:val="00D70212"/>
    <w:rsid w:val="00D702BD"/>
    <w:rsid w:val="00D70909"/>
    <w:rsid w:val="00D70B65"/>
    <w:rsid w:val="00D70BC8"/>
    <w:rsid w:val="00D710A2"/>
    <w:rsid w:val="00D711E9"/>
    <w:rsid w:val="00D7133F"/>
    <w:rsid w:val="00D716AD"/>
    <w:rsid w:val="00D71947"/>
    <w:rsid w:val="00D719AC"/>
    <w:rsid w:val="00D71A27"/>
    <w:rsid w:val="00D71BB3"/>
    <w:rsid w:val="00D71DCD"/>
    <w:rsid w:val="00D71FA9"/>
    <w:rsid w:val="00D722C8"/>
    <w:rsid w:val="00D7232A"/>
    <w:rsid w:val="00D7234A"/>
    <w:rsid w:val="00D7251D"/>
    <w:rsid w:val="00D725FC"/>
    <w:rsid w:val="00D72615"/>
    <w:rsid w:val="00D726D5"/>
    <w:rsid w:val="00D726EC"/>
    <w:rsid w:val="00D72747"/>
    <w:rsid w:val="00D728B1"/>
    <w:rsid w:val="00D72BDF"/>
    <w:rsid w:val="00D731B5"/>
    <w:rsid w:val="00D733B0"/>
    <w:rsid w:val="00D736A0"/>
    <w:rsid w:val="00D736B2"/>
    <w:rsid w:val="00D7386B"/>
    <w:rsid w:val="00D73884"/>
    <w:rsid w:val="00D73B19"/>
    <w:rsid w:val="00D73B7C"/>
    <w:rsid w:val="00D73E38"/>
    <w:rsid w:val="00D73F2F"/>
    <w:rsid w:val="00D7400C"/>
    <w:rsid w:val="00D742D3"/>
    <w:rsid w:val="00D7435E"/>
    <w:rsid w:val="00D74416"/>
    <w:rsid w:val="00D746BF"/>
    <w:rsid w:val="00D74815"/>
    <w:rsid w:val="00D749BF"/>
    <w:rsid w:val="00D74ABA"/>
    <w:rsid w:val="00D74AF7"/>
    <w:rsid w:val="00D74B09"/>
    <w:rsid w:val="00D74C6F"/>
    <w:rsid w:val="00D74CAD"/>
    <w:rsid w:val="00D74DE7"/>
    <w:rsid w:val="00D74F59"/>
    <w:rsid w:val="00D74F66"/>
    <w:rsid w:val="00D74FCD"/>
    <w:rsid w:val="00D757C9"/>
    <w:rsid w:val="00D7585F"/>
    <w:rsid w:val="00D75992"/>
    <w:rsid w:val="00D75A77"/>
    <w:rsid w:val="00D75B9A"/>
    <w:rsid w:val="00D75BD0"/>
    <w:rsid w:val="00D75CD7"/>
    <w:rsid w:val="00D75D3D"/>
    <w:rsid w:val="00D75EAC"/>
    <w:rsid w:val="00D75F1C"/>
    <w:rsid w:val="00D75F82"/>
    <w:rsid w:val="00D762C1"/>
    <w:rsid w:val="00D763CB"/>
    <w:rsid w:val="00D76506"/>
    <w:rsid w:val="00D7650D"/>
    <w:rsid w:val="00D7678D"/>
    <w:rsid w:val="00D76945"/>
    <w:rsid w:val="00D76A1D"/>
    <w:rsid w:val="00D76AE5"/>
    <w:rsid w:val="00D76B82"/>
    <w:rsid w:val="00D76E86"/>
    <w:rsid w:val="00D76EA1"/>
    <w:rsid w:val="00D77359"/>
    <w:rsid w:val="00D77B9C"/>
    <w:rsid w:val="00D77D16"/>
    <w:rsid w:val="00D80182"/>
    <w:rsid w:val="00D803F5"/>
    <w:rsid w:val="00D8087A"/>
    <w:rsid w:val="00D80A80"/>
    <w:rsid w:val="00D80AFD"/>
    <w:rsid w:val="00D80B1F"/>
    <w:rsid w:val="00D80B5B"/>
    <w:rsid w:val="00D80BF9"/>
    <w:rsid w:val="00D80D7E"/>
    <w:rsid w:val="00D80E23"/>
    <w:rsid w:val="00D80E46"/>
    <w:rsid w:val="00D80E4A"/>
    <w:rsid w:val="00D80E9A"/>
    <w:rsid w:val="00D80F1D"/>
    <w:rsid w:val="00D81121"/>
    <w:rsid w:val="00D811E0"/>
    <w:rsid w:val="00D812CD"/>
    <w:rsid w:val="00D81654"/>
    <w:rsid w:val="00D8168D"/>
    <w:rsid w:val="00D81A08"/>
    <w:rsid w:val="00D81BC2"/>
    <w:rsid w:val="00D81DE3"/>
    <w:rsid w:val="00D81E47"/>
    <w:rsid w:val="00D82187"/>
    <w:rsid w:val="00D82328"/>
    <w:rsid w:val="00D823D5"/>
    <w:rsid w:val="00D825AC"/>
    <w:rsid w:val="00D82690"/>
    <w:rsid w:val="00D826B8"/>
    <w:rsid w:val="00D827EF"/>
    <w:rsid w:val="00D828A3"/>
    <w:rsid w:val="00D828DA"/>
    <w:rsid w:val="00D82D66"/>
    <w:rsid w:val="00D82EA7"/>
    <w:rsid w:val="00D82EDF"/>
    <w:rsid w:val="00D82FE8"/>
    <w:rsid w:val="00D83027"/>
    <w:rsid w:val="00D8327F"/>
    <w:rsid w:val="00D8330C"/>
    <w:rsid w:val="00D8338A"/>
    <w:rsid w:val="00D8347D"/>
    <w:rsid w:val="00D83753"/>
    <w:rsid w:val="00D839AE"/>
    <w:rsid w:val="00D83B41"/>
    <w:rsid w:val="00D83BC1"/>
    <w:rsid w:val="00D83CB9"/>
    <w:rsid w:val="00D83E93"/>
    <w:rsid w:val="00D83F5D"/>
    <w:rsid w:val="00D84119"/>
    <w:rsid w:val="00D84183"/>
    <w:rsid w:val="00D84367"/>
    <w:rsid w:val="00D8439F"/>
    <w:rsid w:val="00D8453D"/>
    <w:rsid w:val="00D84661"/>
    <w:rsid w:val="00D84707"/>
    <w:rsid w:val="00D84712"/>
    <w:rsid w:val="00D84D79"/>
    <w:rsid w:val="00D84E15"/>
    <w:rsid w:val="00D84E74"/>
    <w:rsid w:val="00D850E3"/>
    <w:rsid w:val="00D85108"/>
    <w:rsid w:val="00D8510C"/>
    <w:rsid w:val="00D85194"/>
    <w:rsid w:val="00D85A85"/>
    <w:rsid w:val="00D85AD7"/>
    <w:rsid w:val="00D85B75"/>
    <w:rsid w:val="00D85C49"/>
    <w:rsid w:val="00D85CB0"/>
    <w:rsid w:val="00D85D68"/>
    <w:rsid w:val="00D85DDA"/>
    <w:rsid w:val="00D85EF3"/>
    <w:rsid w:val="00D86042"/>
    <w:rsid w:val="00D860DF"/>
    <w:rsid w:val="00D8611B"/>
    <w:rsid w:val="00D862CF"/>
    <w:rsid w:val="00D86336"/>
    <w:rsid w:val="00D86376"/>
    <w:rsid w:val="00D8655A"/>
    <w:rsid w:val="00D86581"/>
    <w:rsid w:val="00D868BC"/>
    <w:rsid w:val="00D86A20"/>
    <w:rsid w:val="00D86CFB"/>
    <w:rsid w:val="00D86D18"/>
    <w:rsid w:val="00D87166"/>
    <w:rsid w:val="00D87193"/>
    <w:rsid w:val="00D871E5"/>
    <w:rsid w:val="00D87296"/>
    <w:rsid w:val="00D872CA"/>
    <w:rsid w:val="00D87365"/>
    <w:rsid w:val="00D8747F"/>
    <w:rsid w:val="00D87524"/>
    <w:rsid w:val="00D878BA"/>
    <w:rsid w:val="00D8798F"/>
    <w:rsid w:val="00D87B3E"/>
    <w:rsid w:val="00D87D7B"/>
    <w:rsid w:val="00D90060"/>
    <w:rsid w:val="00D90074"/>
    <w:rsid w:val="00D900B6"/>
    <w:rsid w:val="00D902B6"/>
    <w:rsid w:val="00D9090F"/>
    <w:rsid w:val="00D909CD"/>
    <w:rsid w:val="00D90ACE"/>
    <w:rsid w:val="00D90B1F"/>
    <w:rsid w:val="00D90C0C"/>
    <w:rsid w:val="00D90C2A"/>
    <w:rsid w:val="00D90C2E"/>
    <w:rsid w:val="00D90DC1"/>
    <w:rsid w:val="00D90DE6"/>
    <w:rsid w:val="00D90EA6"/>
    <w:rsid w:val="00D91355"/>
    <w:rsid w:val="00D91B04"/>
    <w:rsid w:val="00D91B8C"/>
    <w:rsid w:val="00D91BB4"/>
    <w:rsid w:val="00D91BED"/>
    <w:rsid w:val="00D91D2F"/>
    <w:rsid w:val="00D91E5C"/>
    <w:rsid w:val="00D922E3"/>
    <w:rsid w:val="00D925FB"/>
    <w:rsid w:val="00D927C9"/>
    <w:rsid w:val="00D92947"/>
    <w:rsid w:val="00D92BFE"/>
    <w:rsid w:val="00D92DDC"/>
    <w:rsid w:val="00D92E54"/>
    <w:rsid w:val="00D92E65"/>
    <w:rsid w:val="00D92EBF"/>
    <w:rsid w:val="00D92F7C"/>
    <w:rsid w:val="00D936B6"/>
    <w:rsid w:val="00D93C87"/>
    <w:rsid w:val="00D93CC5"/>
    <w:rsid w:val="00D93D64"/>
    <w:rsid w:val="00D942DD"/>
    <w:rsid w:val="00D943CD"/>
    <w:rsid w:val="00D9472E"/>
    <w:rsid w:val="00D94739"/>
    <w:rsid w:val="00D94752"/>
    <w:rsid w:val="00D9490F"/>
    <w:rsid w:val="00D949B7"/>
    <w:rsid w:val="00D94A4D"/>
    <w:rsid w:val="00D94D7C"/>
    <w:rsid w:val="00D95302"/>
    <w:rsid w:val="00D955EA"/>
    <w:rsid w:val="00D95F45"/>
    <w:rsid w:val="00D960EA"/>
    <w:rsid w:val="00D96456"/>
    <w:rsid w:val="00D9672F"/>
    <w:rsid w:val="00D96771"/>
    <w:rsid w:val="00D969F4"/>
    <w:rsid w:val="00D96B49"/>
    <w:rsid w:val="00D96DDB"/>
    <w:rsid w:val="00D96EB4"/>
    <w:rsid w:val="00D96FA8"/>
    <w:rsid w:val="00D9708B"/>
    <w:rsid w:val="00D971BE"/>
    <w:rsid w:val="00D97255"/>
    <w:rsid w:val="00D9727B"/>
    <w:rsid w:val="00D972AC"/>
    <w:rsid w:val="00D9743E"/>
    <w:rsid w:val="00D975B0"/>
    <w:rsid w:val="00D976B2"/>
    <w:rsid w:val="00D977C8"/>
    <w:rsid w:val="00D97B9A"/>
    <w:rsid w:val="00D97CD3"/>
    <w:rsid w:val="00D97D34"/>
    <w:rsid w:val="00DA0012"/>
    <w:rsid w:val="00DA001F"/>
    <w:rsid w:val="00DA0041"/>
    <w:rsid w:val="00DA017D"/>
    <w:rsid w:val="00DA0664"/>
    <w:rsid w:val="00DA0687"/>
    <w:rsid w:val="00DA07DB"/>
    <w:rsid w:val="00DA0F0C"/>
    <w:rsid w:val="00DA1055"/>
    <w:rsid w:val="00DA1056"/>
    <w:rsid w:val="00DA105E"/>
    <w:rsid w:val="00DA1369"/>
    <w:rsid w:val="00DA16C4"/>
    <w:rsid w:val="00DA1922"/>
    <w:rsid w:val="00DA19AD"/>
    <w:rsid w:val="00DA1CC2"/>
    <w:rsid w:val="00DA1D04"/>
    <w:rsid w:val="00DA1EB1"/>
    <w:rsid w:val="00DA1EE8"/>
    <w:rsid w:val="00DA1FE6"/>
    <w:rsid w:val="00DA20F0"/>
    <w:rsid w:val="00DA20FE"/>
    <w:rsid w:val="00DA2294"/>
    <w:rsid w:val="00DA22AA"/>
    <w:rsid w:val="00DA272B"/>
    <w:rsid w:val="00DA2844"/>
    <w:rsid w:val="00DA28AF"/>
    <w:rsid w:val="00DA29B1"/>
    <w:rsid w:val="00DA29D4"/>
    <w:rsid w:val="00DA2A54"/>
    <w:rsid w:val="00DA2C52"/>
    <w:rsid w:val="00DA2E2E"/>
    <w:rsid w:val="00DA2F7D"/>
    <w:rsid w:val="00DA30F6"/>
    <w:rsid w:val="00DA332D"/>
    <w:rsid w:val="00DA33D6"/>
    <w:rsid w:val="00DA34BE"/>
    <w:rsid w:val="00DA3504"/>
    <w:rsid w:val="00DA3A45"/>
    <w:rsid w:val="00DA3AE2"/>
    <w:rsid w:val="00DA4036"/>
    <w:rsid w:val="00DA40D8"/>
    <w:rsid w:val="00DA40E0"/>
    <w:rsid w:val="00DA433F"/>
    <w:rsid w:val="00DA4368"/>
    <w:rsid w:val="00DA44A8"/>
    <w:rsid w:val="00DA44B6"/>
    <w:rsid w:val="00DA45E4"/>
    <w:rsid w:val="00DA46DB"/>
    <w:rsid w:val="00DA4B9D"/>
    <w:rsid w:val="00DA4F3A"/>
    <w:rsid w:val="00DA5006"/>
    <w:rsid w:val="00DA5132"/>
    <w:rsid w:val="00DA5170"/>
    <w:rsid w:val="00DA52CD"/>
    <w:rsid w:val="00DA52D2"/>
    <w:rsid w:val="00DA5397"/>
    <w:rsid w:val="00DA54EB"/>
    <w:rsid w:val="00DA5649"/>
    <w:rsid w:val="00DA5840"/>
    <w:rsid w:val="00DA5861"/>
    <w:rsid w:val="00DA5AEB"/>
    <w:rsid w:val="00DA5B16"/>
    <w:rsid w:val="00DA5B96"/>
    <w:rsid w:val="00DA5BD8"/>
    <w:rsid w:val="00DA622E"/>
    <w:rsid w:val="00DA6239"/>
    <w:rsid w:val="00DA62A2"/>
    <w:rsid w:val="00DA62E0"/>
    <w:rsid w:val="00DA64A6"/>
    <w:rsid w:val="00DA6774"/>
    <w:rsid w:val="00DA6876"/>
    <w:rsid w:val="00DA6917"/>
    <w:rsid w:val="00DA6999"/>
    <w:rsid w:val="00DA6AA5"/>
    <w:rsid w:val="00DA6B14"/>
    <w:rsid w:val="00DA6BA1"/>
    <w:rsid w:val="00DA6C00"/>
    <w:rsid w:val="00DA6D2F"/>
    <w:rsid w:val="00DA6E6E"/>
    <w:rsid w:val="00DA73FD"/>
    <w:rsid w:val="00DA7442"/>
    <w:rsid w:val="00DA7643"/>
    <w:rsid w:val="00DA7875"/>
    <w:rsid w:val="00DA7B83"/>
    <w:rsid w:val="00DA7C58"/>
    <w:rsid w:val="00DA7EAF"/>
    <w:rsid w:val="00DA7F65"/>
    <w:rsid w:val="00DA7FDE"/>
    <w:rsid w:val="00DB02FD"/>
    <w:rsid w:val="00DB062F"/>
    <w:rsid w:val="00DB0712"/>
    <w:rsid w:val="00DB0776"/>
    <w:rsid w:val="00DB098E"/>
    <w:rsid w:val="00DB0AE5"/>
    <w:rsid w:val="00DB0B66"/>
    <w:rsid w:val="00DB0C6D"/>
    <w:rsid w:val="00DB0D89"/>
    <w:rsid w:val="00DB0D94"/>
    <w:rsid w:val="00DB12AA"/>
    <w:rsid w:val="00DB1653"/>
    <w:rsid w:val="00DB1683"/>
    <w:rsid w:val="00DB179A"/>
    <w:rsid w:val="00DB1808"/>
    <w:rsid w:val="00DB1A26"/>
    <w:rsid w:val="00DB1B8F"/>
    <w:rsid w:val="00DB1C81"/>
    <w:rsid w:val="00DB1E1B"/>
    <w:rsid w:val="00DB1ED0"/>
    <w:rsid w:val="00DB1EEB"/>
    <w:rsid w:val="00DB2141"/>
    <w:rsid w:val="00DB21FE"/>
    <w:rsid w:val="00DB22CD"/>
    <w:rsid w:val="00DB2307"/>
    <w:rsid w:val="00DB249F"/>
    <w:rsid w:val="00DB24C6"/>
    <w:rsid w:val="00DB2B63"/>
    <w:rsid w:val="00DB2D5F"/>
    <w:rsid w:val="00DB3243"/>
    <w:rsid w:val="00DB32B7"/>
    <w:rsid w:val="00DB3524"/>
    <w:rsid w:val="00DB3543"/>
    <w:rsid w:val="00DB36D6"/>
    <w:rsid w:val="00DB36E0"/>
    <w:rsid w:val="00DB37B4"/>
    <w:rsid w:val="00DB3AEC"/>
    <w:rsid w:val="00DB3B4B"/>
    <w:rsid w:val="00DB3DEA"/>
    <w:rsid w:val="00DB40B3"/>
    <w:rsid w:val="00DB40C3"/>
    <w:rsid w:val="00DB4210"/>
    <w:rsid w:val="00DB433D"/>
    <w:rsid w:val="00DB4370"/>
    <w:rsid w:val="00DB4814"/>
    <w:rsid w:val="00DB48B0"/>
    <w:rsid w:val="00DB4B51"/>
    <w:rsid w:val="00DB4E41"/>
    <w:rsid w:val="00DB52C7"/>
    <w:rsid w:val="00DB52F6"/>
    <w:rsid w:val="00DB55CC"/>
    <w:rsid w:val="00DB55DE"/>
    <w:rsid w:val="00DB572E"/>
    <w:rsid w:val="00DB5D25"/>
    <w:rsid w:val="00DB5D3D"/>
    <w:rsid w:val="00DB5F0A"/>
    <w:rsid w:val="00DB5FC4"/>
    <w:rsid w:val="00DB6426"/>
    <w:rsid w:val="00DB646F"/>
    <w:rsid w:val="00DB65E7"/>
    <w:rsid w:val="00DB68B8"/>
    <w:rsid w:val="00DB69B7"/>
    <w:rsid w:val="00DB69BC"/>
    <w:rsid w:val="00DB6C58"/>
    <w:rsid w:val="00DB6D12"/>
    <w:rsid w:val="00DB6D23"/>
    <w:rsid w:val="00DB6F26"/>
    <w:rsid w:val="00DB7511"/>
    <w:rsid w:val="00DB75AC"/>
    <w:rsid w:val="00DB7695"/>
    <w:rsid w:val="00DB7713"/>
    <w:rsid w:val="00DB7738"/>
    <w:rsid w:val="00DB778F"/>
    <w:rsid w:val="00DB7902"/>
    <w:rsid w:val="00DB79A0"/>
    <w:rsid w:val="00DB7A28"/>
    <w:rsid w:val="00DB7B48"/>
    <w:rsid w:val="00DB7B67"/>
    <w:rsid w:val="00DB7EC4"/>
    <w:rsid w:val="00DC00C6"/>
    <w:rsid w:val="00DC0134"/>
    <w:rsid w:val="00DC0327"/>
    <w:rsid w:val="00DC03FB"/>
    <w:rsid w:val="00DC05A1"/>
    <w:rsid w:val="00DC064E"/>
    <w:rsid w:val="00DC07D0"/>
    <w:rsid w:val="00DC0971"/>
    <w:rsid w:val="00DC0987"/>
    <w:rsid w:val="00DC09D2"/>
    <w:rsid w:val="00DC0CC6"/>
    <w:rsid w:val="00DC0E83"/>
    <w:rsid w:val="00DC0EAC"/>
    <w:rsid w:val="00DC0F37"/>
    <w:rsid w:val="00DC0FE5"/>
    <w:rsid w:val="00DC165C"/>
    <w:rsid w:val="00DC1882"/>
    <w:rsid w:val="00DC1887"/>
    <w:rsid w:val="00DC19D8"/>
    <w:rsid w:val="00DC19EF"/>
    <w:rsid w:val="00DC1A2E"/>
    <w:rsid w:val="00DC1A65"/>
    <w:rsid w:val="00DC1B99"/>
    <w:rsid w:val="00DC1D7A"/>
    <w:rsid w:val="00DC1E8B"/>
    <w:rsid w:val="00DC22B6"/>
    <w:rsid w:val="00DC230E"/>
    <w:rsid w:val="00DC232C"/>
    <w:rsid w:val="00DC23A2"/>
    <w:rsid w:val="00DC23AA"/>
    <w:rsid w:val="00DC2601"/>
    <w:rsid w:val="00DC2A91"/>
    <w:rsid w:val="00DC2C15"/>
    <w:rsid w:val="00DC2DE1"/>
    <w:rsid w:val="00DC2FFB"/>
    <w:rsid w:val="00DC3055"/>
    <w:rsid w:val="00DC30BE"/>
    <w:rsid w:val="00DC3119"/>
    <w:rsid w:val="00DC3245"/>
    <w:rsid w:val="00DC33BA"/>
    <w:rsid w:val="00DC3613"/>
    <w:rsid w:val="00DC369E"/>
    <w:rsid w:val="00DC381C"/>
    <w:rsid w:val="00DC3A55"/>
    <w:rsid w:val="00DC3FEA"/>
    <w:rsid w:val="00DC4014"/>
    <w:rsid w:val="00DC43B7"/>
    <w:rsid w:val="00DC4675"/>
    <w:rsid w:val="00DC483D"/>
    <w:rsid w:val="00DC4881"/>
    <w:rsid w:val="00DC49FE"/>
    <w:rsid w:val="00DC4A7B"/>
    <w:rsid w:val="00DC4ADE"/>
    <w:rsid w:val="00DC4B0E"/>
    <w:rsid w:val="00DC4D79"/>
    <w:rsid w:val="00DC51C3"/>
    <w:rsid w:val="00DC5439"/>
    <w:rsid w:val="00DC58DF"/>
    <w:rsid w:val="00DC593D"/>
    <w:rsid w:val="00DC5AA8"/>
    <w:rsid w:val="00DC5C3C"/>
    <w:rsid w:val="00DC5C6C"/>
    <w:rsid w:val="00DC5C88"/>
    <w:rsid w:val="00DC5CD7"/>
    <w:rsid w:val="00DC5D77"/>
    <w:rsid w:val="00DC5ED3"/>
    <w:rsid w:val="00DC60CC"/>
    <w:rsid w:val="00DC6128"/>
    <w:rsid w:val="00DC62BB"/>
    <w:rsid w:val="00DC63B3"/>
    <w:rsid w:val="00DC6414"/>
    <w:rsid w:val="00DC64E7"/>
    <w:rsid w:val="00DC65E1"/>
    <w:rsid w:val="00DC6686"/>
    <w:rsid w:val="00DC6746"/>
    <w:rsid w:val="00DC6861"/>
    <w:rsid w:val="00DC686E"/>
    <w:rsid w:val="00DC69DF"/>
    <w:rsid w:val="00DC6A02"/>
    <w:rsid w:val="00DC7009"/>
    <w:rsid w:val="00DC72CA"/>
    <w:rsid w:val="00DC7316"/>
    <w:rsid w:val="00DC739B"/>
    <w:rsid w:val="00DC7406"/>
    <w:rsid w:val="00DC744A"/>
    <w:rsid w:val="00DC75F4"/>
    <w:rsid w:val="00DC7676"/>
    <w:rsid w:val="00DC78CD"/>
    <w:rsid w:val="00DC79CA"/>
    <w:rsid w:val="00DC7CCF"/>
    <w:rsid w:val="00DC7F91"/>
    <w:rsid w:val="00DD02D4"/>
    <w:rsid w:val="00DD06E0"/>
    <w:rsid w:val="00DD0DED"/>
    <w:rsid w:val="00DD0EE4"/>
    <w:rsid w:val="00DD10C1"/>
    <w:rsid w:val="00DD1106"/>
    <w:rsid w:val="00DD1107"/>
    <w:rsid w:val="00DD11B7"/>
    <w:rsid w:val="00DD14FC"/>
    <w:rsid w:val="00DD18A6"/>
    <w:rsid w:val="00DD1A4E"/>
    <w:rsid w:val="00DD1C70"/>
    <w:rsid w:val="00DD2317"/>
    <w:rsid w:val="00DD2386"/>
    <w:rsid w:val="00DD238E"/>
    <w:rsid w:val="00DD265D"/>
    <w:rsid w:val="00DD2AC5"/>
    <w:rsid w:val="00DD2CC7"/>
    <w:rsid w:val="00DD2DB6"/>
    <w:rsid w:val="00DD309C"/>
    <w:rsid w:val="00DD3118"/>
    <w:rsid w:val="00DD3244"/>
    <w:rsid w:val="00DD35E0"/>
    <w:rsid w:val="00DD3756"/>
    <w:rsid w:val="00DD39A4"/>
    <w:rsid w:val="00DD3A04"/>
    <w:rsid w:val="00DD3CD8"/>
    <w:rsid w:val="00DD3CF0"/>
    <w:rsid w:val="00DD3D82"/>
    <w:rsid w:val="00DD4178"/>
    <w:rsid w:val="00DD41B1"/>
    <w:rsid w:val="00DD432A"/>
    <w:rsid w:val="00DD4603"/>
    <w:rsid w:val="00DD4619"/>
    <w:rsid w:val="00DD4767"/>
    <w:rsid w:val="00DD47F4"/>
    <w:rsid w:val="00DD48E9"/>
    <w:rsid w:val="00DD4BDF"/>
    <w:rsid w:val="00DD515A"/>
    <w:rsid w:val="00DD5223"/>
    <w:rsid w:val="00DD553D"/>
    <w:rsid w:val="00DD5739"/>
    <w:rsid w:val="00DD5831"/>
    <w:rsid w:val="00DD589A"/>
    <w:rsid w:val="00DD5C16"/>
    <w:rsid w:val="00DD5E53"/>
    <w:rsid w:val="00DD5EA5"/>
    <w:rsid w:val="00DD5F54"/>
    <w:rsid w:val="00DD5FED"/>
    <w:rsid w:val="00DD617A"/>
    <w:rsid w:val="00DD6411"/>
    <w:rsid w:val="00DD6543"/>
    <w:rsid w:val="00DD65B1"/>
    <w:rsid w:val="00DD6671"/>
    <w:rsid w:val="00DD670C"/>
    <w:rsid w:val="00DD67E2"/>
    <w:rsid w:val="00DD681A"/>
    <w:rsid w:val="00DD6E1B"/>
    <w:rsid w:val="00DD6F2C"/>
    <w:rsid w:val="00DD707E"/>
    <w:rsid w:val="00DD712C"/>
    <w:rsid w:val="00DD720E"/>
    <w:rsid w:val="00DD723A"/>
    <w:rsid w:val="00DD72FD"/>
    <w:rsid w:val="00DD7334"/>
    <w:rsid w:val="00DD73BE"/>
    <w:rsid w:val="00DD7452"/>
    <w:rsid w:val="00DD75B6"/>
    <w:rsid w:val="00DD7672"/>
    <w:rsid w:val="00DD77DD"/>
    <w:rsid w:val="00DD79B9"/>
    <w:rsid w:val="00DD7D86"/>
    <w:rsid w:val="00DD7DA3"/>
    <w:rsid w:val="00DE008F"/>
    <w:rsid w:val="00DE00A9"/>
    <w:rsid w:val="00DE00FC"/>
    <w:rsid w:val="00DE0362"/>
    <w:rsid w:val="00DE0773"/>
    <w:rsid w:val="00DE09E1"/>
    <w:rsid w:val="00DE0BCE"/>
    <w:rsid w:val="00DE0F63"/>
    <w:rsid w:val="00DE102D"/>
    <w:rsid w:val="00DE1038"/>
    <w:rsid w:val="00DE148E"/>
    <w:rsid w:val="00DE1526"/>
    <w:rsid w:val="00DE158C"/>
    <w:rsid w:val="00DE1726"/>
    <w:rsid w:val="00DE1A51"/>
    <w:rsid w:val="00DE1B40"/>
    <w:rsid w:val="00DE1C75"/>
    <w:rsid w:val="00DE1DE7"/>
    <w:rsid w:val="00DE1F79"/>
    <w:rsid w:val="00DE2302"/>
    <w:rsid w:val="00DE2467"/>
    <w:rsid w:val="00DE246F"/>
    <w:rsid w:val="00DE24AC"/>
    <w:rsid w:val="00DE2B4C"/>
    <w:rsid w:val="00DE2D07"/>
    <w:rsid w:val="00DE2D72"/>
    <w:rsid w:val="00DE301C"/>
    <w:rsid w:val="00DE303A"/>
    <w:rsid w:val="00DE3072"/>
    <w:rsid w:val="00DE30C7"/>
    <w:rsid w:val="00DE30C8"/>
    <w:rsid w:val="00DE31E6"/>
    <w:rsid w:val="00DE33A7"/>
    <w:rsid w:val="00DE3A41"/>
    <w:rsid w:val="00DE3DD0"/>
    <w:rsid w:val="00DE3F3F"/>
    <w:rsid w:val="00DE3F90"/>
    <w:rsid w:val="00DE4052"/>
    <w:rsid w:val="00DE4102"/>
    <w:rsid w:val="00DE4214"/>
    <w:rsid w:val="00DE4598"/>
    <w:rsid w:val="00DE464F"/>
    <w:rsid w:val="00DE4834"/>
    <w:rsid w:val="00DE48AC"/>
    <w:rsid w:val="00DE4985"/>
    <w:rsid w:val="00DE4BDF"/>
    <w:rsid w:val="00DE4E89"/>
    <w:rsid w:val="00DE572B"/>
    <w:rsid w:val="00DE6058"/>
    <w:rsid w:val="00DE635E"/>
    <w:rsid w:val="00DE63F3"/>
    <w:rsid w:val="00DE64BD"/>
    <w:rsid w:val="00DE6539"/>
    <w:rsid w:val="00DE6B33"/>
    <w:rsid w:val="00DE6BE8"/>
    <w:rsid w:val="00DE6C25"/>
    <w:rsid w:val="00DE6C31"/>
    <w:rsid w:val="00DE6DDC"/>
    <w:rsid w:val="00DE6E0B"/>
    <w:rsid w:val="00DE7400"/>
    <w:rsid w:val="00DE7496"/>
    <w:rsid w:val="00DE74C7"/>
    <w:rsid w:val="00DE7516"/>
    <w:rsid w:val="00DE7599"/>
    <w:rsid w:val="00DE75BA"/>
    <w:rsid w:val="00DE75EB"/>
    <w:rsid w:val="00DE77E1"/>
    <w:rsid w:val="00DE7C65"/>
    <w:rsid w:val="00DE7CE7"/>
    <w:rsid w:val="00DE7E75"/>
    <w:rsid w:val="00DF01CC"/>
    <w:rsid w:val="00DF0277"/>
    <w:rsid w:val="00DF059B"/>
    <w:rsid w:val="00DF0C32"/>
    <w:rsid w:val="00DF0D49"/>
    <w:rsid w:val="00DF112D"/>
    <w:rsid w:val="00DF11B0"/>
    <w:rsid w:val="00DF11FA"/>
    <w:rsid w:val="00DF121B"/>
    <w:rsid w:val="00DF1315"/>
    <w:rsid w:val="00DF1356"/>
    <w:rsid w:val="00DF154B"/>
    <w:rsid w:val="00DF15A1"/>
    <w:rsid w:val="00DF1931"/>
    <w:rsid w:val="00DF19B0"/>
    <w:rsid w:val="00DF1A55"/>
    <w:rsid w:val="00DF1A7D"/>
    <w:rsid w:val="00DF1B4E"/>
    <w:rsid w:val="00DF1C74"/>
    <w:rsid w:val="00DF1DAE"/>
    <w:rsid w:val="00DF1E61"/>
    <w:rsid w:val="00DF1FC0"/>
    <w:rsid w:val="00DF2217"/>
    <w:rsid w:val="00DF221D"/>
    <w:rsid w:val="00DF223E"/>
    <w:rsid w:val="00DF2430"/>
    <w:rsid w:val="00DF2564"/>
    <w:rsid w:val="00DF26DA"/>
    <w:rsid w:val="00DF2702"/>
    <w:rsid w:val="00DF28D6"/>
    <w:rsid w:val="00DF2E0B"/>
    <w:rsid w:val="00DF2E5E"/>
    <w:rsid w:val="00DF2FA9"/>
    <w:rsid w:val="00DF30B9"/>
    <w:rsid w:val="00DF31D5"/>
    <w:rsid w:val="00DF3212"/>
    <w:rsid w:val="00DF3428"/>
    <w:rsid w:val="00DF3434"/>
    <w:rsid w:val="00DF352B"/>
    <w:rsid w:val="00DF36E3"/>
    <w:rsid w:val="00DF36FB"/>
    <w:rsid w:val="00DF3728"/>
    <w:rsid w:val="00DF3955"/>
    <w:rsid w:val="00DF3A3F"/>
    <w:rsid w:val="00DF3B0D"/>
    <w:rsid w:val="00DF3B87"/>
    <w:rsid w:val="00DF3C4F"/>
    <w:rsid w:val="00DF3F93"/>
    <w:rsid w:val="00DF40D3"/>
    <w:rsid w:val="00DF437D"/>
    <w:rsid w:val="00DF440E"/>
    <w:rsid w:val="00DF472F"/>
    <w:rsid w:val="00DF479E"/>
    <w:rsid w:val="00DF497C"/>
    <w:rsid w:val="00DF4A47"/>
    <w:rsid w:val="00DF4A7E"/>
    <w:rsid w:val="00DF4E1A"/>
    <w:rsid w:val="00DF4E62"/>
    <w:rsid w:val="00DF4ECE"/>
    <w:rsid w:val="00DF535F"/>
    <w:rsid w:val="00DF5402"/>
    <w:rsid w:val="00DF54D8"/>
    <w:rsid w:val="00DF556F"/>
    <w:rsid w:val="00DF57BD"/>
    <w:rsid w:val="00DF57DF"/>
    <w:rsid w:val="00DF5C3C"/>
    <w:rsid w:val="00DF5CE7"/>
    <w:rsid w:val="00DF5DD1"/>
    <w:rsid w:val="00DF5F2B"/>
    <w:rsid w:val="00DF6191"/>
    <w:rsid w:val="00DF6217"/>
    <w:rsid w:val="00DF6280"/>
    <w:rsid w:val="00DF6304"/>
    <w:rsid w:val="00DF6B89"/>
    <w:rsid w:val="00DF6CCD"/>
    <w:rsid w:val="00DF6D75"/>
    <w:rsid w:val="00DF6E34"/>
    <w:rsid w:val="00DF6F9B"/>
    <w:rsid w:val="00DF7197"/>
    <w:rsid w:val="00DF71F7"/>
    <w:rsid w:val="00DF720E"/>
    <w:rsid w:val="00DF7381"/>
    <w:rsid w:val="00DF7395"/>
    <w:rsid w:val="00DF741A"/>
    <w:rsid w:val="00DF79FD"/>
    <w:rsid w:val="00DF7B98"/>
    <w:rsid w:val="00DF7E5B"/>
    <w:rsid w:val="00E00054"/>
    <w:rsid w:val="00E00055"/>
    <w:rsid w:val="00E00105"/>
    <w:rsid w:val="00E0019C"/>
    <w:rsid w:val="00E0023E"/>
    <w:rsid w:val="00E00292"/>
    <w:rsid w:val="00E0045F"/>
    <w:rsid w:val="00E006D7"/>
    <w:rsid w:val="00E00709"/>
    <w:rsid w:val="00E00755"/>
    <w:rsid w:val="00E0079E"/>
    <w:rsid w:val="00E00984"/>
    <w:rsid w:val="00E00A5A"/>
    <w:rsid w:val="00E00ABF"/>
    <w:rsid w:val="00E00AD9"/>
    <w:rsid w:val="00E00B44"/>
    <w:rsid w:val="00E00B92"/>
    <w:rsid w:val="00E00C1F"/>
    <w:rsid w:val="00E00E4A"/>
    <w:rsid w:val="00E0108D"/>
    <w:rsid w:val="00E010F8"/>
    <w:rsid w:val="00E01103"/>
    <w:rsid w:val="00E01227"/>
    <w:rsid w:val="00E0130E"/>
    <w:rsid w:val="00E014AB"/>
    <w:rsid w:val="00E01703"/>
    <w:rsid w:val="00E0178A"/>
    <w:rsid w:val="00E01D17"/>
    <w:rsid w:val="00E0204B"/>
    <w:rsid w:val="00E0208C"/>
    <w:rsid w:val="00E0227C"/>
    <w:rsid w:val="00E02292"/>
    <w:rsid w:val="00E024BE"/>
    <w:rsid w:val="00E02555"/>
    <w:rsid w:val="00E026FB"/>
    <w:rsid w:val="00E0272A"/>
    <w:rsid w:val="00E02BA7"/>
    <w:rsid w:val="00E02BBF"/>
    <w:rsid w:val="00E02BFA"/>
    <w:rsid w:val="00E02DCC"/>
    <w:rsid w:val="00E02E8E"/>
    <w:rsid w:val="00E02F58"/>
    <w:rsid w:val="00E02FDA"/>
    <w:rsid w:val="00E03085"/>
    <w:rsid w:val="00E03120"/>
    <w:rsid w:val="00E03170"/>
    <w:rsid w:val="00E031D6"/>
    <w:rsid w:val="00E03260"/>
    <w:rsid w:val="00E03578"/>
    <w:rsid w:val="00E0362D"/>
    <w:rsid w:val="00E036BD"/>
    <w:rsid w:val="00E03831"/>
    <w:rsid w:val="00E0384E"/>
    <w:rsid w:val="00E039A0"/>
    <w:rsid w:val="00E039DD"/>
    <w:rsid w:val="00E03AF4"/>
    <w:rsid w:val="00E04260"/>
    <w:rsid w:val="00E0443D"/>
    <w:rsid w:val="00E047AB"/>
    <w:rsid w:val="00E047F1"/>
    <w:rsid w:val="00E04C15"/>
    <w:rsid w:val="00E04D6D"/>
    <w:rsid w:val="00E04E1D"/>
    <w:rsid w:val="00E04E98"/>
    <w:rsid w:val="00E05372"/>
    <w:rsid w:val="00E0559D"/>
    <w:rsid w:val="00E05753"/>
    <w:rsid w:val="00E057F3"/>
    <w:rsid w:val="00E05833"/>
    <w:rsid w:val="00E05B3A"/>
    <w:rsid w:val="00E05C83"/>
    <w:rsid w:val="00E05CAE"/>
    <w:rsid w:val="00E05EB1"/>
    <w:rsid w:val="00E060C8"/>
    <w:rsid w:val="00E061C1"/>
    <w:rsid w:val="00E06313"/>
    <w:rsid w:val="00E06367"/>
    <w:rsid w:val="00E063C7"/>
    <w:rsid w:val="00E0647C"/>
    <w:rsid w:val="00E065C4"/>
    <w:rsid w:val="00E068A2"/>
    <w:rsid w:val="00E0705B"/>
    <w:rsid w:val="00E070E0"/>
    <w:rsid w:val="00E07189"/>
    <w:rsid w:val="00E072EA"/>
    <w:rsid w:val="00E0735C"/>
    <w:rsid w:val="00E07390"/>
    <w:rsid w:val="00E075CF"/>
    <w:rsid w:val="00E07631"/>
    <w:rsid w:val="00E0782E"/>
    <w:rsid w:val="00E07AA4"/>
    <w:rsid w:val="00E07AED"/>
    <w:rsid w:val="00E07B73"/>
    <w:rsid w:val="00E07E6A"/>
    <w:rsid w:val="00E10335"/>
    <w:rsid w:val="00E103AE"/>
    <w:rsid w:val="00E10704"/>
    <w:rsid w:val="00E10872"/>
    <w:rsid w:val="00E1090A"/>
    <w:rsid w:val="00E1094B"/>
    <w:rsid w:val="00E10980"/>
    <w:rsid w:val="00E10987"/>
    <w:rsid w:val="00E10A02"/>
    <w:rsid w:val="00E10C59"/>
    <w:rsid w:val="00E10CF3"/>
    <w:rsid w:val="00E10E19"/>
    <w:rsid w:val="00E10F8B"/>
    <w:rsid w:val="00E10F8D"/>
    <w:rsid w:val="00E10FC5"/>
    <w:rsid w:val="00E112BC"/>
    <w:rsid w:val="00E113CF"/>
    <w:rsid w:val="00E119EA"/>
    <w:rsid w:val="00E11AE9"/>
    <w:rsid w:val="00E11BAD"/>
    <w:rsid w:val="00E11FAC"/>
    <w:rsid w:val="00E11FFD"/>
    <w:rsid w:val="00E120F6"/>
    <w:rsid w:val="00E1210F"/>
    <w:rsid w:val="00E1219E"/>
    <w:rsid w:val="00E12437"/>
    <w:rsid w:val="00E12506"/>
    <w:rsid w:val="00E12697"/>
    <w:rsid w:val="00E126E2"/>
    <w:rsid w:val="00E126ED"/>
    <w:rsid w:val="00E1271A"/>
    <w:rsid w:val="00E1277E"/>
    <w:rsid w:val="00E129B6"/>
    <w:rsid w:val="00E129C9"/>
    <w:rsid w:val="00E12AC2"/>
    <w:rsid w:val="00E12AD7"/>
    <w:rsid w:val="00E12AF6"/>
    <w:rsid w:val="00E12B3C"/>
    <w:rsid w:val="00E12B4B"/>
    <w:rsid w:val="00E12E8E"/>
    <w:rsid w:val="00E12F04"/>
    <w:rsid w:val="00E12F1F"/>
    <w:rsid w:val="00E12F34"/>
    <w:rsid w:val="00E1309D"/>
    <w:rsid w:val="00E1320C"/>
    <w:rsid w:val="00E13420"/>
    <w:rsid w:val="00E1346F"/>
    <w:rsid w:val="00E13540"/>
    <w:rsid w:val="00E13744"/>
    <w:rsid w:val="00E1389F"/>
    <w:rsid w:val="00E138A3"/>
    <w:rsid w:val="00E1393B"/>
    <w:rsid w:val="00E13B13"/>
    <w:rsid w:val="00E13BBD"/>
    <w:rsid w:val="00E140E9"/>
    <w:rsid w:val="00E14221"/>
    <w:rsid w:val="00E14456"/>
    <w:rsid w:val="00E14621"/>
    <w:rsid w:val="00E1465F"/>
    <w:rsid w:val="00E147C2"/>
    <w:rsid w:val="00E14812"/>
    <w:rsid w:val="00E1495D"/>
    <w:rsid w:val="00E14A81"/>
    <w:rsid w:val="00E14A9A"/>
    <w:rsid w:val="00E14C77"/>
    <w:rsid w:val="00E14E23"/>
    <w:rsid w:val="00E14FA5"/>
    <w:rsid w:val="00E150A6"/>
    <w:rsid w:val="00E15462"/>
    <w:rsid w:val="00E156DE"/>
    <w:rsid w:val="00E157D5"/>
    <w:rsid w:val="00E15801"/>
    <w:rsid w:val="00E15C48"/>
    <w:rsid w:val="00E15CCA"/>
    <w:rsid w:val="00E15D9E"/>
    <w:rsid w:val="00E15EC4"/>
    <w:rsid w:val="00E162A4"/>
    <w:rsid w:val="00E16357"/>
    <w:rsid w:val="00E16A85"/>
    <w:rsid w:val="00E16D52"/>
    <w:rsid w:val="00E17149"/>
    <w:rsid w:val="00E172FE"/>
    <w:rsid w:val="00E17828"/>
    <w:rsid w:val="00E17B67"/>
    <w:rsid w:val="00E17CE0"/>
    <w:rsid w:val="00E17D6A"/>
    <w:rsid w:val="00E17E9B"/>
    <w:rsid w:val="00E17FF3"/>
    <w:rsid w:val="00E20091"/>
    <w:rsid w:val="00E20100"/>
    <w:rsid w:val="00E203E1"/>
    <w:rsid w:val="00E2042B"/>
    <w:rsid w:val="00E205C2"/>
    <w:rsid w:val="00E20674"/>
    <w:rsid w:val="00E2088E"/>
    <w:rsid w:val="00E20995"/>
    <w:rsid w:val="00E209E9"/>
    <w:rsid w:val="00E20BE2"/>
    <w:rsid w:val="00E20F50"/>
    <w:rsid w:val="00E2102C"/>
    <w:rsid w:val="00E21118"/>
    <w:rsid w:val="00E21282"/>
    <w:rsid w:val="00E213EE"/>
    <w:rsid w:val="00E214E4"/>
    <w:rsid w:val="00E21503"/>
    <w:rsid w:val="00E21629"/>
    <w:rsid w:val="00E21764"/>
    <w:rsid w:val="00E21B03"/>
    <w:rsid w:val="00E21CE0"/>
    <w:rsid w:val="00E21EE6"/>
    <w:rsid w:val="00E21F01"/>
    <w:rsid w:val="00E21F7F"/>
    <w:rsid w:val="00E21FBC"/>
    <w:rsid w:val="00E21FC9"/>
    <w:rsid w:val="00E2218D"/>
    <w:rsid w:val="00E221EC"/>
    <w:rsid w:val="00E22343"/>
    <w:rsid w:val="00E22762"/>
    <w:rsid w:val="00E22877"/>
    <w:rsid w:val="00E22916"/>
    <w:rsid w:val="00E22A45"/>
    <w:rsid w:val="00E22A61"/>
    <w:rsid w:val="00E22AE7"/>
    <w:rsid w:val="00E22B60"/>
    <w:rsid w:val="00E22C73"/>
    <w:rsid w:val="00E22E1E"/>
    <w:rsid w:val="00E22E46"/>
    <w:rsid w:val="00E23110"/>
    <w:rsid w:val="00E2315E"/>
    <w:rsid w:val="00E23179"/>
    <w:rsid w:val="00E233A2"/>
    <w:rsid w:val="00E233DC"/>
    <w:rsid w:val="00E23449"/>
    <w:rsid w:val="00E23568"/>
    <w:rsid w:val="00E235C1"/>
    <w:rsid w:val="00E2374F"/>
    <w:rsid w:val="00E24194"/>
    <w:rsid w:val="00E24200"/>
    <w:rsid w:val="00E2422A"/>
    <w:rsid w:val="00E24327"/>
    <w:rsid w:val="00E245F6"/>
    <w:rsid w:val="00E24727"/>
    <w:rsid w:val="00E24864"/>
    <w:rsid w:val="00E24D3D"/>
    <w:rsid w:val="00E24E23"/>
    <w:rsid w:val="00E250DF"/>
    <w:rsid w:val="00E2553F"/>
    <w:rsid w:val="00E2559A"/>
    <w:rsid w:val="00E25644"/>
    <w:rsid w:val="00E2584F"/>
    <w:rsid w:val="00E258F1"/>
    <w:rsid w:val="00E25BEF"/>
    <w:rsid w:val="00E25F14"/>
    <w:rsid w:val="00E25F41"/>
    <w:rsid w:val="00E260D5"/>
    <w:rsid w:val="00E260FA"/>
    <w:rsid w:val="00E262C7"/>
    <w:rsid w:val="00E26569"/>
    <w:rsid w:val="00E2673B"/>
    <w:rsid w:val="00E2689D"/>
    <w:rsid w:val="00E26C29"/>
    <w:rsid w:val="00E26C98"/>
    <w:rsid w:val="00E26DD5"/>
    <w:rsid w:val="00E26DF1"/>
    <w:rsid w:val="00E270D7"/>
    <w:rsid w:val="00E270FA"/>
    <w:rsid w:val="00E2717E"/>
    <w:rsid w:val="00E2735D"/>
    <w:rsid w:val="00E2771F"/>
    <w:rsid w:val="00E27747"/>
    <w:rsid w:val="00E277D2"/>
    <w:rsid w:val="00E2781A"/>
    <w:rsid w:val="00E279C3"/>
    <w:rsid w:val="00E27E98"/>
    <w:rsid w:val="00E300B3"/>
    <w:rsid w:val="00E3011F"/>
    <w:rsid w:val="00E30124"/>
    <w:rsid w:val="00E301A5"/>
    <w:rsid w:val="00E301EA"/>
    <w:rsid w:val="00E3028C"/>
    <w:rsid w:val="00E30348"/>
    <w:rsid w:val="00E30392"/>
    <w:rsid w:val="00E30570"/>
    <w:rsid w:val="00E30623"/>
    <w:rsid w:val="00E30800"/>
    <w:rsid w:val="00E308BE"/>
    <w:rsid w:val="00E30CE2"/>
    <w:rsid w:val="00E30D27"/>
    <w:rsid w:val="00E30DCA"/>
    <w:rsid w:val="00E30E8A"/>
    <w:rsid w:val="00E30E9F"/>
    <w:rsid w:val="00E30ED3"/>
    <w:rsid w:val="00E30F27"/>
    <w:rsid w:val="00E3109A"/>
    <w:rsid w:val="00E31143"/>
    <w:rsid w:val="00E313FC"/>
    <w:rsid w:val="00E314D3"/>
    <w:rsid w:val="00E31578"/>
    <w:rsid w:val="00E3171B"/>
    <w:rsid w:val="00E31A8C"/>
    <w:rsid w:val="00E31BB0"/>
    <w:rsid w:val="00E31C69"/>
    <w:rsid w:val="00E31CDA"/>
    <w:rsid w:val="00E321B9"/>
    <w:rsid w:val="00E321D6"/>
    <w:rsid w:val="00E3227B"/>
    <w:rsid w:val="00E32691"/>
    <w:rsid w:val="00E32720"/>
    <w:rsid w:val="00E329AA"/>
    <w:rsid w:val="00E329F0"/>
    <w:rsid w:val="00E32BD0"/>
    <w:rsid w:val="00E32D3E"/>
    <w:rsid w:val="00E32F46"/>
    <w:rsid w:val="00E32F5B"/>
    <w:rsid w:val="00E33019"/>
    <w:rsid w:val="00E330EA"/>
    <w:rsid w:val="00E3315B"/>
    <w:rsid w:val="00E3337F"/>
    <w:rsid w:val="00E33396"/>
    <w:rsid w:val="00E333A8"/>
    <w:rsid w:val="00E334EE"/>
    <w:rsid w:val="00E33504"/>
    <w:rsid w:val="00E33518"/>
    <w:rsid w:val="00E336AA"/>
    <w:rsid w:val="00E336B5"/>
    <w:rsid w:val="00E33789"/>
    <w:rsid w:val="00E3396D"/>
    <w:rsid w:val="00E339B9"/>
    <w:rsid w:val="00E33BA5"/>
    <w:rsid w:val="00E33DB3"/>
    <w:rsid w:val="00E33DC9"/>
    <w:rsid w:val="00E33FA0"/>
    <w:rsid w:val="00E3421B"/>
    <w:rsid w:val="00E34245"/>
    <w:rsid w:val="00E3435C"/>
    <w:rsid w:val="00E3479F"/>
    <w:rsid w:val="00E3482F"/>
    <w:rsid w:val="00E34A43"/>
    <w:rsid w:val="00E34B56"/>
    <w:rsid w:val="00E34CFF"/>
    <w:rsid w:val="00E34D0E"/>
    <w:rsid w:val="00E350DD"/>
    <w:rsid w:val="00E3513F"/>
    <w:rsid w:val="00E35348"/>
    <w:rsid w:val="00E3543D"/>
    <w:rsid w:val="00E3553C"/>
    <w:rsid w:val="00E35561"/>
    <w:rsid w:val="00E35CFD"/>
    <w:rsid w:val="00E35EE0"/>
    <w:rsid w:val="00E35FF5"/>
    <w:rsid w:val="00E361BA"/>
    <w:rsid w:val="00E362CE"/>
    <w:rsid w:val="00E3644E"/>
    <w:rsid w:val="00E36BF0"/>
    <w:rsid w:val="00E36C15"/>
    <w:rsid w:val="00E36C77"/>
    <w:rsid w:val="00E37084"/>
    <w:rsid w:val="00E3711C"/>
    <w:rsid w:val="00E37265"/>
    <w:rsid w:val="00E374B2"/>
    <w:rsid w:val="00E37779"/>
    <w:rsid w:val="00E378B5"/>
    <w:rsid w:val="00E378CC"/>
    <w:rsid w:val="00E37B26"/>
    <w:rsid w:val="00E37CDD"/>
    <w:rsid w:val="00E37D74"/>
    <w:rsid w:val="00E37DD1"/>
    <w:rsid w:val="00E37E19"/>
    <w:rsid w:val="00E37FBC"/>
    <w:rsid w:val="00E4014F"/>
    <w:rsid w:val="00E401A9"/>
    <w:rsid w:val="00E404DD"/>
    <w:rsid w:val="00E4059A"/>
    <w:rsid w:val="00E405B4"/>
    <w:rsid w:val="00E405CC"/>
    <w:rsid w:val="00E40831"/>
    <w:rsid w:val="00E40A20"/>
    <w:rsid w:val="00E40ADE"/>
    <w:rsid w:val="00E40AF8"/>
    <w:rsid w:val="00E40B2C"/>
    <w:rsid w:val="00E40D32"/>
    <w:rsid w:val="00E4135F"/>
    <w:rsid w:val="00E414D7"/>
    <w:rsid w:val="00E4161C"/>
    <w:rsid w:val="00E418E3"/>
    <w:rsid w:val="00E41A56"/>
    <w:rsid w:val="00E41E81"/>
    <w:rsid w:val="00E424AE"/>
    <w:rsid w:val="00E4271A"/>
    <w:rsid w:val="00E427D4"/>
    <w:rsid w:val="00E42AB9"/>
    <w:rsid w:val="00E42F1F"/>
    <w:rsid w:val="00E43083"/>
    <w:rsid w:val="00E43425"/>
    <w:rsid w:val="00E4388B"/>
    <w:rsid w:val="00E43D72"/>
    <w:rsid w:val="00E441E7"/>
    <w:rsid w:val="00E442A8"/>
    <w:rsid w:val="00E443C3"/>
    <w:rsid w:val="00E44518"/>
    <w:rsid w:val="00E4461E"/>
    <w:rsid w:val="00E4464F"/>
    <w:rsid w:val="00E4496B"/>
    <w:rsid w:val="00E44C0E"/>
    <w:rsid w:val="00E44F7F"/>
    <w:rsid w:val="00E45094"/>
    <w:rsid w:val="00E4509D"/>
    <w:rsid w:val="00E450B5"/>
    <w:rsid w:val="00E452EA"/>
    <w:rsid w:val="00E45371"/>
    <w:rsid w:val="00E45439"/>
    <w:rsid w:val="00E4569E"/>
    <w:rsid w:val="00E456CC"/>
    <w:rsid w:val="00E456DC"/>
    <w:rsid w:val="00E45828"/>
    <w:rsid w:val="00E45876"/>
    <w:rsid w:val="00E45B4A"/>
    <w:rsid w:val="00E45B95"/>
    <w:rsid w:val="00E45D19"/>
    <w:rsid w:val="00E45EE6"/>
    <w:rsid w:val="00E45EF5"/>
    <w:rsid w:val="00E45F6D"/>
    <w:rsid w:val="00E46151"/>
    <w:rsid w:val="00E461B2"/>
    <w:rsid w:val="00E46286"/>
    <w:rsid w:val="00E462B4"/>
    <w:rsid w:val="00E462B5"/>
    <w:rsid w:val="00E462CE"/>
    <w:rsid w:val="00E46678"/>
    <w:rsid w:val="00E468A2"/>
    <w:rsid w:val="00E46C4D"/>
    <w:rsid w:val="00E46C62"/>
    <w:rsid w:val="00E46D63"/>
    <w:rsid w:val="00E46EA6"/>
    <w:rsid w:val="00E47390"/>
    <w:rsid w:val="00E4757D"/>
    <w:rsid w:val="00E476A4"/>
    <w:rsid w:val="00E4774B"/>
    <w:rsid w:val="00E478B5"/>
    <w:rsid w:val="00E47B20"/>
    <w:rsid w:val="00E47BC5"/>
    <w:rsid w:val="00E47CF5"/>
    <w:rsid w:val="00E47E3C"/>
    <w:rsid w:val="00E50088"/>
    <w:rsid w:val="00E50098"/>
    <w:rsid w:val="00E500AC"/>
    <w:rsid w:val="00E50194"/>
    <w:rsid w:val="00E502D0"/>
    <w:rsid w:val="00E50568"/>
    <w:rsid w:val="00E505C2"/>
    <w:rsid w:val="00E506A4"/>
    <w:rsid w:val="00E5092E"/>
    <w:rsid w:val="00E50ADC"/>
    <w:rsid w:val="00E50FB7"/>
    <w:rsid w:val="00E51143"/>
    <w:rsid w:val="00E51240"/>
    <w:rsid w:val="00E51282"/>
    <w:rsid w:val="00E51301"/>
    <w:rsid w:val="00E51364"/>
    <w:rsid w:val="00E513D3"/>
    <w:rsid w:val="00E5144F"/>
    <w:rsid w:val="00E5153E"/>
    <w:rsid w:val="00E51597"/>
    <w:rsid w:val="00E51694"/>
    <w:rsid w:val="00E5173F"/>
    <w:rsid w:val="00E517D7"/>
    <w:rsid w:val="00E51EBA"/>
    <w:rsid w:val="00E52094"/>
    <w:rsid w:val="00E52095"/>
    <w:rsid w:val="00E5220E"/>
    <w:rsid w:val="00E52219"/>
    <w:rsid w:val="00E522B3"/>
    <w:rsid w:val="00E524DC"/>
    <w:rsid w:val="00E526E1"/>
    <w:rsid w:val="00E52804"/>
    <w:rsid w:val="00E52871"/>
    <w:rsid w:val="00E5296C"/>
    <w:rsid w:val="00E52BA9"/>
    <w:rsid w:val="00E52D2A"/>
    <w:rsid w:val="00E52D7A"/>
    <w:rsid w:val="00E52D95"/>
    <w:rsid w:val="00E52EBC"/>
    <w:rsid w:val="00E53026"/>
    <w:rsid w:val="00E5322F"/>
    <w:rsid w:val="00E5331C"/>
    <w:rsid w:val="00E533B5"/>
    <w:rsid w:val="00E53457"/>
    <w:rsid w:val="00E5345B"/>
    <w:rsid w:val="00E53460"/>
    <w:rsid w:val="00E534CB"/>
    <w:rsid w:val="00E5378A"/>
    <w:rsid w:val="00E53C07"/>
    <w:rsid w:val="00E53E8E"/>
    <w:rsid w:val="00E541E3"/>
    <w:rsid w:val="00E5432B"/>
    <w:rsid w:val="00E54410"/>
    <w:rsid w:val="00E54457"/>
    <w:rsid w:val="00E5454C"/>
    <w:rsid w:val="00E5458D"/>
    <w:rsid w:val="00E5459E"/>
    <w:rsid w:val="00E54958"/>
    <w:rsid w:val="00E5499E"/>
    <w:rsid w:val="00E549C4"/>
    <w:rsid w:val="00E549DE"/>
    <w:rsid w:val="00E54CFB"/>
    <w:rsid w:val="00E54E5B"/>
    <w:rsid w:val="00E54ECA"/>
    <w:rsid w:val="00E55148"/>
    <w:rsid w:val="00E55415"/>
    <w:rsid w:val="00E55478"/>
    <w:rsid w:val="00E555E8"/>
    <w:rsid w:val="00E5564C"/>
    <w:rsid w:val="00E5571B"/>
    <w:rsid w:val="00E55825"/>
    <w:rsid w:val="00E55B5D"/>
    <w:rsid w:val="00E55B89"/>
    <w:rsid w:val="00E55DCD"/>
    <w:rsid w:val="00E55FDE"/>
    <w:rsid w:val="00E560F9"/>
    <w:rsid w:val="00E561C8"/>
    <w:rsid w:val="00E5640E"/>
    <w:rsid w:val="00E56547"/>
    <w:rsid w:val="00E56654"/>
    <w:rsid w:val="00E56690"/>
    <w:rsid w:val="00E566A6"/>
    <w:rsid w:val="00E566FE"/>
    <w:rsid w:val="00E567D8"/>
    <w:rsid w:val="00E56845"/>
    <w:rsid w:val="00E56D92"/>
    <w:rsid w:val="00E56DAD"/>
    <w:rsid w:val="00E56EC4"/>
    <w:rsid w:val="00E57036"/>
    <w:rsid w:val="00E570A0"/>
    <w:rsid w:val="00E57125"/>
    <w:rsid w:val="00E57197"/>
    <w:rsid w:val="00E573BF"/>
    <w:rsid w:val="00E57894"/>
    <w:rsid w:val="00E579BF"/>
    <w:rsid w:val="00E579F8"/>
    <w:rsid w:val="00E579FB"/>
    <w:rsid w:val="00E57BDA"/>
    <w:rsid w:val="00E57D65"/>
    <w:rsid w:val="00E57F23"/>
    <w:rsid w:val="00E57FED"/>
    <w:rsid w:val="00E600C9"/>
    <w:rsid w:val="00E6089A"/>
    <w:rsid w:val="00E60AB3"/>
    <w:rsid w:val="00E60B77"/>
    <w:rsid w:val="00E60ED3"/>
    <w:rsid w:val="00E611B9"/>
    <w:rsid w:val="00E612B9"/>
    <w:rsid w:val="00E6135B"/>
    <w:rsid w:val="00E61411"/>
    <w:rsid w:val="00E61419"/>
    <w:rsid w:val="00E61AE0"/>
    <w:rsid w:val="00E61C3A"/>
    <w:rsid w:val="00E61C8C"/>
    <w:rsid w:val="00E61D34"/>
    <w:rsid w:val="00E61D3D"/>
    <w:rsid w:val="00E61D85"/>
    <w:rsid w:val="00E62099"/>
    <w:rsid w:val="00E621CC"/>
    <w:rsid w:val="00E621D1"/>
    <w:rsid w:val="00E621F0"/>
    <w:rsid w:val="00E62432"/>
    <w:rsid w:val="00E6252A"/>
    <w:rsid w:val="00E62595"/>
    <w:rsid w:val="00E6259C"/>
    <w:rsid w:val="00E6269C"/>
    <w:rsid w:val="00E62840"/>
    <w:rsid w:val="00E62853"/>
    <w:rsid w:val="00E628BC"/>
    <w:rsid w:val="00E62A49"/>
    <w:rsid w:val="00E62A8D"/>
    <w:rsid w:val="00E62B3C"/>
    <w:rsid w:val="00E62BF4"/>
    <w:rsid w:val="00E62D53"/>
    <w:rsid w:val="00E62DCD"/>
    <w:rsid w:val="00E62F88"/>
    <w:rsid w:val="00E633A2"/>
    <w:rsid w:val="00E633F7"/>
    <w:rsid w:val="00E6341E"/>
    <w:rsid w:val="00E63530"/>
    <w:rsid w:val="00E6353B"/>
    <w:rsid w:val="00E63599"/>
    <w:rsid w:val="00E636AB"/>
    <w:rsid w:val="00E6375B"/>
    <w:rsid w:val="00E637AE"/>
    <w:rsid w:val="00E6383C"/>
    <w:rsid w:val="00E63AB4"/>
    <w:rsid w:val="00E63AC7"/>
    <w:rsid w:val="00E63DDE"/>
    <w:rsid w:val="00E640EE"/>
    <w:rsid w:val="00E6427F"/>
    <w:rsid w:val="00E64344"/>
    <w:rsid w:val="00E64543"/>
    <w:rsid w:val="00E648E6"/>
    <w:rsid w:val="00E64A74"/>
    <w:rsid w:val="00E64D56"/>
    <w:rsid w:val="00E64DF5"/>
    <w:rsid w:val="00E64E91"/>
    <w:rsid w:val="00E64F50"/>
    <w:rsid w:val="00E65005"/>
    <w:rsid w:val="00E6538E"/>
    <w:rsid w:val="00E654CA"/>
    <w:rsid w:val="00E656B3"/>
    <w:rsid w:val="00E657BF"/>
    <w:rsid w:val="00E658D2"/>
    <w:rsid w:val="00E658F7"/>
    <w:rsid w:val="00E659F1"/>
    <w:rsid w:val="00E65AE3"/>
    <w:rsid w:val="00E65B28"/>
    <w:rsid w:val="00E65BD0"/>
    <w:rsid w:val="00E65D25"/>
    <w:rsid w:val="00E65E7D"/>
    <w:rsid w:val="00E65FD3"/>
    <w:rsid w:val="00E6612C"/>
    <w:rsid w:val="00E663A7"/>
    <w:rsid w:val="00E664A3"/>
    <w:rsid w:val="00E665A1"/>
    <w:rsid w:val="00E66668"/>
    <w:rsid w:val="00E6675D"/>
    <w:rsid w:val="00E66764"/>
    <w:rsid w:val="00E667C1"/>
    <w:rsid w:val="00E667F9"/>
    <w:rsid w:val="00E668EE"/>
    <w:rsid w:val="00E669B1"/>
    <w:rsid w:val="00E66A64"/>
    <w:rsid w:val="00E66B1C"/>
    <w:rsid w:val="00E66C31"/>
    <w:rsid w:val="00E66DC3"/>
    <w:rsid w:val="00E66EB0"/>
    <w:rsid w:val="00E670D3"/>
    <w:rsid w:val="00E6728C"/>
    <w:rsid w:val="00E67328"/>
    <w:rsid w:val="00E673AA"/>
    <w:rsid w:val="00E67514"/>
    <w:rsid w:val="00E676FC"/>
    <w:rsid w:val="00E67B2D"/>
    <w:rsid w:val="00E67D3E"/>
    <w:rsid w:val="00E67D63"/>
    <w:rsid w:val="00E7039E"/>
    <w:rsid w:val="00E703A6"/>
    <w:rsid w:val="00E703CA"/>
    <w:rsid w:val="00E70677"/>
    <w:rsid w:val="00E7096E"/>
    <w:rsid w:val="00E709B4"/>
    <w:rsid w:val="00E70B7B"/>
    <w:rsid w:val="00E70EF1"/>
    <w:rsid w:val="00E710DD"/>
    <w:rsid w:val="00E7112A"/>
    <w:rsid w:val="00E711FC"/>
    <w:rsid w:val="00E71CB5"/>
    <w:rsid w:val="00E71D38"/>
    <w:rsid w:val="00E71D3F"/>
    <w:rsid w:val="00E71EF1"/>
    <w:rsid w:val="00E71FE0"/>
    <w:rsid w:val="00E723ED"/>
    <w:rsid w:val="00E726E0"/>
    <w:rsid w:val="00E72897"/>
    <w:rsid w:val="00E72B9C"/>
    <w:rsid w:val="00E72C2B"/>
    <w:rsid w:val="00E72E05"/>
    <w:rsid w:val="00E72E5A"/>
    <w:rsid w:val="00E72F9B"/>
    <w:rsid w:val="00E730D5"/>
    <w:rsid w:val="00E7318C"/>
    <w:rsid w:val="00E731C7"/>
    <w:rsid w:val="00E7322F"/>
    <w:rsid w:val="00E73688"/>
    <w:rsid w:val="00E739F5"/>
    <w:rsid w:val="00E73AF3"/>
    <w:rsid w:val="00E73F17"/>
    <w:rsid w:val="00E73F95"/>
    <w:rsid w:val="00E7408C"/>
    <w:rsid w:val="00E74244"/>
    <w:rsid w:val="00E742E0"/>
    <w:rsid w:val="00E7438F"/>
    <w:rsid w:val="00E743BE"/>
    <w:rsid w:val="00E745B4"/>
    <w:rsid w:val="00E74859"/>
    <w:rsid w:val="00E748FE"/>
    <w:rsid w:val="00E74958"/>
    <w:rsid w:val="00E74A9D"/>
    <w:rsid w:val="00E74BCD"/>
    <w:rsid w:val="00E751B4"/>
    <w:rsid w:val="00E751B9"/>
    <w:rsid w:val="00E7545A"/>
    <w:rsid w:val="00E7595D"/>
    <w:rsid w:val="00E75A44"/>
    <w:rsid w:val="00E75D5A"/>
    <w:rsid w:val="00E75DA1"/>
    <w:rsid w:val="00E75F3C"/>
    <w:rsid w:val="00E75F66"/>
    <w:rsid w:val="00E7603C"/>
    <w:rsid w:val="00E761ED"/>
    <w:rsid w:val="00E76290"/>
    <w:rsid w:val="00E76303"/>
    <w:rsid w:val="00E76357"/>
    <w:rsid w:val="00E7641D"/>
    <w:rsid w:val="00E76502"/>
    <w:rsid w:val="00E76704"/>
    <w:rsid w:val="00E767AF"/>
    <w:rsid w:val="00E767D6"/>
    <w:rsid w:val="00E768CA"/>
    <w:rsid w:val="00E768D0"/>
    <w:rsid w:val="00E768FE"/>
    <w:rsid w:val="00E76DFF"/>
    <w:rsid w:val="00E76F4F"/>
    <w:rsid w:val="00E7709C"/>
    <w:rsid w:val="00E77126"/>
    <w:rsid w:val="00E771FC"/>
    <w:rsid w:val="00E77259"/>
    <w:rsid w:val="00E772E7"/>
    <w:rsid w:val="00E773F4"/>
    <w:rsid w:val="00E77438"/>
    <w:rsid w:val="00E77532"/>
    <w:rsid w:val="00E77842"/>
    <w:rsid w:val="00E779DD"/>
    <w:rsid w:val="00E8029E"/>
    <w:rsid w:val="00E80304"/>
    <w:rsid w:val="00E803F3"/>
    <w:rsid w:val="00E806A3"/>
    <w:rsid w:val="00E807EF"/>
    <w:rsid w:val="00E808E3"/>
    <w:rsid w:val="00E80C81"/>
    <w:rsid w:val="00E80E68"/>
    <w:rsid w:val="00E80F99"/>
    <w:rsid w:val="00E811C7"/>
    <w:rsid w:val="00E811D4"/>
    <w:rsid w:val="00E812B0"/>
    <w:rsid w:val="00E81377"/>
    <w:rsid w:val="00E813E6"/>
    <w:rsid w:val="00E8174A"/>
    <w:rsid w:val="00E817D9"/>
    <w:rsid w:val="00E81A86"/>
    <w:rsid w:val="00E81B24"/>
    <w:rsid w:val="00E81B60"/>
    <w:rsid w:val="00E81B63"/>
    <w:rsid w:val="00E81CE4"/>
    <w:rsid w:val="00E81DDC"/>
    <w:rsid w:val="00E81E1D"/>
    <w:rsid w:val="00E81F4B"/>
    <w:rsid w:val="00E81F70"/>
    <w:rsid w:val="00E8206C"/>
    <w:rsid w:val="00E82263"/>
    <w:rsid w:val="00E82430"/>
    <w:rsid w:val="00E825E2"/>
    <w:rsid w:val="00E82788"/>
    <w:rsid w:val="00E827C1"/>
    <w:rsid w:val="00E827C4"/>
    <w:rsid w:val="00E827D2"/>
    <w:rsid w:val="00E82892"/>
    <w:rsid w:val="00E82B4F"/>
    <w:rsid w:val="00E82C4B"/>
    <w:rsid w:val="00E82DEB"/>
    <w:rsid w:val="00E8308E"/>
    <w:rsid w:val="00E833C5"/>
    <w:rsid w:val="00E83536"/>
    <w:rsid w:val="00E835E3"/>
    <w:rsid w:val="00E83666"/>
    <w:rsid w:val="00E837C3"/>
    <w:rsid w:val="00E838D1"/>
    <w:rsid w:val="00E83AB0"/>
    <w:rsid w:val="00E83F19"/>
    <w:rsid w:val="00E83FCF"/>
    <w:rsid w:val="00E8402B"/>
    <w:rsid w:val="00E841ED"/>
    <w:rsid w:val="00E843B8"/>
    <w:rsid w:val="00E843F9"/>
    <w:rsid w:val="00E8442B"/>
    <w:rsid w:val="00E844C0"/>
    <w:rsid w:val="00E84649"/>
    <w:rsid w:val="00E8498D"/>
    <w:rsid w:val="00E84990"/>
    <w:rsid w:val="00E84EA6"/>
    <w:rsid w:val="00E84F73"/>
    <w:rsid w:val="00E85001"/>
    <w:rsid w:val="00E8505D"/>
    <w:rsid w:val="00E851FF"/>
    <w:rsid w:val="00E857E1"/>
    <w:rsid w:val="00E85CF8"/>
    <w:rsid w:val="00E85E12"/>
    <w:rsid w:val="00E8600D"/>
    <w:rsid w:val="00E86143"/>
    <w:rsid w:val="00E863A8"/>
    <w:rsid w:val="00E86456"/>
    <w:rsid w:val="00E86603"/>
    <w:rsid w:val="00E87241"/>
    <w:rsid w:val="00E87279"/>
    <w:rsid w:val="00E876FF"/>
    <w:rsid w:val="00E87747"/>
    <w:rsid w:val="00E877AA"/>
    <w:rsid w:val="00E8788E"/>
    <w:rsid w:val="00E87D96"/>
    <w:rsid w:val="00E87EA2"/>
    <w:rsid w:val="00E901D0"/>
    <w:rsid w:val="00E90337"/>
    <w:rsid w:val="00E90376"/>
    <w:rsid w:val="00E90385"/>
    <w:rsid w:val="00E903ED"/>
    <w:rsid w:val="00E904A8"/>
    <w:rsid w:val="00E90563"/>
    <w:rsid w:val="00E907F7"/>
    <w:rsid w:val="00E9082C"/>
    <w:rsid w:val="00E90894"/>
    <w:rsid w:val="00E908C4"/>
    <w:rsid w:val="00E908EC"/>
    <w:rsid w:val="00E90C2F"/>
    <w:rsid w:val="00E90C8B"/>
    <w:rsid w:val="00E90DBD"/>
    <w:rsid w:val="00E91004"/>
    <w:rsid w:val="00E9128D"/>
    <w:rsid w:val="00E915D1"/>
    <w:rsid w:val="00E916F3"/>
    <w:rsid w:val="00E91A50"/>
    <w:rsid w:val="00E91B96"/>
    <w:rsid w:val="00E91CB6"/>
    <w:rsid w:val="00E92088"/>
    <w:rsid w:val="00E921A4"/>
    <w:rsid w:val="00E923D9"/>
    <w:rsid w:val="00E929E2"/>
    <w:rsid w:val="00E92A13"/>
    <w:rsid w:val="00E92CA8"/>
    <w:rsid w:val="00E92FD5"/>
    <w:rsid w:val="00E93007"/>
    <w:rsid w:val="00E930A2"/>
    <w:rsid w:val="00E930AA"/>
    <w:rsid w:val="00E93341"/>
    <w:rsid w:val="00E937E2"/>
    <w:rsid w:val="00E93825"/>
    <w:rsid w:val="00E93902"/>
    <w:rsid w:val="00E93CB3"/>
    <w:rsid w:val="00E93D92"/>
    <w:rsid w:val="00E93EFE"/>
    <w:rsid w:val="00E94098"/>
    <w:rsid w:val="00E9410F"/>
    <w:rsid w:val="00E943D2"/>
    <w:rsid w:val="00E9440F"/>
    <w:rsid w:val="00E9494B"/>
    <w:rsid w:val="00E94B43"/>
    <w:rsid w:val="00E94BC0"/>
    <w:rsid w:val="00E94BF7"/>
    <w:rsid w:val="00E94D28"/>
    <w:rsid w:val="00E9515A"/>
    <w:rsid w:val="00E9516C"/>
    <w:rsid w:val="00E9529E"/>
    <w:rsid w:val="00E956E4"/>
    <w:rsid w:val="00E95BDE"/>
    <w:rsid w:val="00E95CB5"/>
    <w:rsid w:val="00E95D98"/>
    <w:rsid w:val="00E95DE1"/>
    <w:rsid w:val="00E96135"/>
    <w:rsid w:val="00E961E4"/>
    <w:rsid w:val="00E96308"/>
    <w:rsid w:val="00E96503"/>
    <w:rsid w:val="00E96552"/>
    <w:rsid w:val="00E96607"/>
    <w:rsid w:val="00E96673"/>
    <w:rsid w:val="00E968D5"/>
    <w:rsid w:val="00E9692D"/>
    <w:rsid w:val="00E96B9E"/>
    <w:rsid w:val="00E96BB4"/>
    <w:rsid w:val="00E96BD7"/>
    <w:rsid w:val="00E96BDB"/>
    <w:rsid w:val="00E96F93"/>
    <w:rsid w:val="00E9713F"/>
    <w:rsid w:val="00E972D8"/>
    <w:rsid w:val="00E9740E"/>
    <w:rsid w:val="00E9753A"/>
    <w:rsid w:val="00E97609"/>
    <w:rsid w:val="00E976AF"/>
    <w:rsid w:val="00E976DF"/>
    <w:rsid w:val="00E9775B"/>
    <w:rsid w:val="00E97864"/>
    <w:rsid w:val="00E9792D"/>
    <w:rsid w:val="00E97A19"/>
    <w:rsid w:val="00E97CA8"/>
    <w:rsid w:val="00E97DAB"/>
    <w:rsid w:val="00E97DC6"/>
    <w:rsid w:val="00E97F71"/>
    <w:rsid w:val="00E97FF8"/>
    <w:rsid w:val="00EA0007"/>
    <w:rsid w:val="00EA013D"/>
    <w:rsid w:val="00EA037C"/>
    <w:rsid w:val="00EA0632"/>
    <w:rsid w:val="00EA06DC"/>
    <w:rsid w:val="00EA0B1A"/>
    <w:rsid w:val="00EA0F03"/>
    <w:rsid w:val="00EA0F19"/>
    <w:rsid w:val="00EA1329"/>
    <w:rsid w:val="00EA1619"/>
    <w:rsid w:val="00EA183D"/>
    <w:rsid w:val="00EA1A8B"/>
    <w:rsid w:val="00EA1BF0"/>
    <w:rsid w:val="00EA1C76"/>
    <w:rsid w:val="00EA1C8E"/>
    <w:rsid w:val="00EA1DA1"/>
    <w:rsid w:val="00EA1EC1"/>
    <w:rsid w:val="00EA1FC9"/>
    <w:rsid w:val="00EA1FF9"/>
    <w:rsid w:val="00EA2616"/>
    <w:rsid w:val="00EA2695"/>
    <w:rsid w:val="00EA26DC"/>
    <w:rsid w:val="00EA29EA"/>
    <w:rsid w:val="00EA2BFE"/>
    <w:rsid w:val="00EA2C72"/>
    <w:rsid w:val="00EA2D6D"/>
    <w:rsid w:val="00EA2E78"/>
    <w:rsid w:val="00EA2FC0"/>
    <w:rsid w:val="00EA2FC9"/>
    <w:rsid w:val="00EA30BC"/>
    <w:rsid w:val="00EA31E6"/>
    <w:rsid w:val="00EA3210"/>
    <w:rsid w:val="00EA3554"/>
    <w:rsid w:val="00EA368B"/>
    <w:rsid w:val="00EA38AF"/>
    <w:rsid w:val="00EA390C"/>
    <w:rsid w:val="00EA3B37"/>
    <w:rsid w:val="00EA3B63"/>
    <w:rsid w:val="00EA3B79"/>
    <w:rsid w:val="00EA3ED0"/>
    <w:rsid w:val="00EA3FB5"/>
    <w:rsid w:val="00EA4125"/>
    <w:rsid w:val="00EA440D"/>
    <w:rsid w:val="00EA4507"/>
    <w:rsid w:val="00EA4537"/>
    <w:rsid w:val="00EA456F"/>
    <w:rsid w:val="00EA472F"/>
    <w:rsid w:val="00EA477A"/>
    <w:rsid w:val="00EA47BE"/>
    <w:rsid w:val="00EA4823"/>
    <w:rsid w:val="00EA48A5"/>
    <w:rsid w:val="00EA52D6"/>
    <w:rsid w:val="00EA5331"/>
    <w:rsid w:val="00EA5711"/>
    <w:rsid w:val="00EA5788"/>
    <w:rsid w:val="00EA57D3"/>
    <w:rsid w:val="00EA58C7"/>
    <w:rsid w:val="00EA58D9"/>
    <w:rsid w:val="00EA591B"/>
    <w:rsid w:val="00EA5935"/>
    <w:rsid w:val="00EA59C2"/>
    <w:rsid w:val="00EA5DD5"/>
    <w:rsid w:val="00EA5FEC"/>
    <w:rsid w:val="00EA639D"/>
    <w:rsid w:val="00EA642E"/>
    <w:rsid w:val="00EA64A9"/>
    <w:rsid w:val="00EA64B4"/>
    <w:rsid w:val="00EA6620"/>
    <w:rsid w:val="00EA6799"/>
    <w:rsid w:val="00EA67ED"/>
    <w:rsid w:val="00EA6882"/>
    <w:rsid w:val="00EA68D2"/>
    <w:rsid w:val="00EA6AD2"/>
    <w:rsid w:val="00EA6B27"/>
    <w:rsid w:val="00EA6C01"/>
    <w:rsid w:val="00EA6D04"/>
    <w:rsid w:val="00EA6D63"/>
    <w:rsid w:val="00EA6D99"/>
    <w:rsid w:val="00EA6DC8"/>
    <w:rsid w:val="00EA6EF9"/>
    <w:rsid w:val="00EA71B8"/>
    <w:rsid w:val="00EA731A"/>
    <w:rsid w:val="00EA736F"/>
    <w:rsid w:val="00EA7589"/>
    <w:rsid w:val="00EA75B8"/>
    <w:rsid w:val="00EA7616"/>
    <w:rsid w:val="00EA7717"/>
    <w:rsid w:val="00EA7842"/>
    <w:rsid w:val="00EA7EAB"/>
    <w:rsid w:val="00EB03E0"/>
    <w:rsid w:val="00EB03F7"/>
    <w:rsid w:val="00EB0630"/>
    <w:rsid w:val="00EB06A5"/>
    <w:rsid w:val="00EB0862"/>
    <w:rsid w:val="00EB08EB"/>
    <w:rsid w:val="00EB0A8F"/>
    <w:rsid w:val="00EB0B6A"/>
    <w:rsid w:val="00EB0FEF"/>
    <w:rsid w:val="00EB1066"/>
    <w:rsid w:val="00EB1095"/>
    <w:rsid w:val="00EB10A8"/>
    <w:rsid w:val="00EB10D0"/>
    <w:rsid w:val="00EB1196"/>
    <w:rsid w:val="00EB13E8"/>
    <w:rsid w:val="00EB13FA"/>
    <w:rsid w:val="00EB1491"/>
    <w:rsid w:val="00EB1536"/>
    <w:rsid w:val="00EB16C6"/>
    <w:rsid w:val="00EB1703"/>
    <w:rsid w:val="00EB179A"/>
    <w:rsid w:val="00EB1812"/>
    <w:rsid w:val="00EB1963"/>
    <w:rsid w:val="00EB1BBB"/>
    <w:rsid w:val="00EB1C5E"/>
    <w:rsid w:val="00EB1CC2"/>
    <w:rsid w:val="00EB1EB1"/>
    <w:rsid w:val="00EB1EF1"/>
    <w:rsid w:val="00EB2093"/>
    <w:rsid w:val="00EB20C5"/>
    <w:rsid w:val="00EB23C6"/>
    <w:rsid w:val="00EB23D7"/>
    <w:rsid w:val="00EB2654"/>
    <w:rsid w:val="00EB2747"/>
    <w:rsid w:val="00EB2868"/>
    <w:rsid w:val="00EB291C"/>
    <w:rsid w:val="00EB2B08"/>
    <w:rsid w:val="00EB2CDD"/>
    <w:rsid w:val="00EB2E9D"/>
    <w:rsid w:val="00EB3028"/>
    <w:rsid w:val="00EB3042"/>
    <w:rsid w:val="00EB319A"/>
    <w:rsid w:val="00EB3207"/>
    <w:rsid w:val="00EB34DF"/>
    <w:rsid w:val="00EB3521"/>
    <w:rsid w:val="00EB355A"/>
    <w:rsid w:val="00EB3659"/>
    <w:rsid w:val="00EB39D0"/>
    <w:rsid w:val="00EB3A89"/>
    <w:rsid w:val="00EB3B28"/>
    <w:rsid w:val="00EB3F7D"/>
    <w:rsid w:val="00EB3FA4"/>
    <w:rsid w:val="00EB4007"/>
    <w:rsid w:val="00EB400D"/>
    <w:rsid w:val="00EB4150"/>
    <w:rsid w:val="00EB42D6"/>
    <w:rsid w:val="00EB4377"/>
    <w:rsid w:val="00EB43F9"/>
    <w:rsid w:val="00EB47E8"/>
    <w:rsid w:val="00EB482C"/>
    <w:rsid w:val="00EB48E4"/>
    <w:rsid w:val="00EB49C5"/>
    <w:rsid w:val="00EB4A1C"/>
    <w:rsid w:val="00EB4A4B"/>
    <w:rsid w:val="00EB4AAD"/>
    <w:rsid w:val="00EB4AF3"/>
    <w:rsid w:val="00EB4B87"/>
    <w:rsid w:val="00EB4CF7"/>
    <w:rsid w:val="00EB4EFB"/>
    <w:rsid w:val="00EB4F6B"/>
    <w:rsid w:val="00EB55A6"/>
    <w:rsid w:val="00EB5722"/>
    <w:rsid w:val="00EB5929"/>
    <w:rsid w:val="00EB5B35"/>
    <w:rsid w:val="00EB5B63"/>
    <w:rsid w:val="00EB5C97"/>
    <w:rsid w:val="00EB5E1F"/>
    <w:rsid w:val="00EB5E66"/>
    <w:rsid w:val="00EB5F99"/>
    <w:rsid w:val="00EB6271"/>
    <w:rsid w:val="00EB63BE"/>
    <w:rsid w:val="00EB63BF"/>
    <w:rsid w:val="00EB6474"/>
    <w:rsid w:val="00EB66E5"/>
    <w:rsid w:val="00EB68F9"/>
    <w:rsid w:val="00EB6BBC"/>
    <w:rsid w:val="00EB6E53"/>
    <w:rsid w:val="00EB6E9B"/>
    <w:rsid w:val="00EB6FAF"/>
    <w:rsid w:val="00EB715E"/>
    <w:rsid w:val="00EB7336"/>
    <w:rsid w:val="00EB7976"/>
    <w:rsid w:val="00EB7CFE"/>
    <w:rsid w:val="00EB7D90"/>
    <w:rsid w:val="00EB7E0E"/>
    <w:rsid w:val="00EB7FD7"/>
    <w:rsid w:val="00EC01EB"/>
    <w:rsid w:val="00EC0277"/>
    <w:rsid w:val="00EC029A"/>
    <w:rsid w:val="00EC04D9"/>
    <w:rsid w:val="00EC054F"/>
    <w:rsid w:val="00EC0745"/>
    <w:rsid w:val="00EC08C2"/>
    <w:rsid w:val="00EC0AEA"/>
    <w:rsid w:val="00EC0CAD"/>
    <w:rsid w:val="00EC0CC0"/>
    <w:rsid w:val="00EC1038"/>
    <w:rsid w:val="00EC127F"/>
    <w:rsid w:val="00EC13B9"/>
    <w:rsid w:val="00EC15F1"/>
    <w:rsid w:val="00EC177D"/>
    <w:rsid w:val="00EC187D"/>
    <w:rsid w:val="00EC197A"/>
    <w:rsid w:val="00EC1A60"/>
    <w:rsid w:val="00EC1ABC"/>
    <w:rsid w:val="00EC1B68"/>
    <w:rsid w:val="00EC1C4F"/>
    <w:rsid w:val="00EC1F2C"/>
    <w:rsid w:val="00EC208B"/>
    <w:rsid w:val="00EC2418"/>
    <w:rsid w:val="00EC2885"/>
    <w:rsid w:val="00EC2CC1"/>
    <w:rsid w:val="00EC2F14"/>
    <w:rsid w:val="00EC2F5F"/>
    <w:rsid w:val="00EC2F9C"/>
    <w:rsid w:val="00EC340E"/>
    <w:rsid w:val="00EC3760"/>
    <w:rsid w:val="00EC3769"/>
    <w:rsid w:val="00EC3A57"/>
    <w:rsid w:val="00EC3BBE"/>
    <w:rsid w:val="00EC3D63"/>
    <w:rsid w:val="00EC3DDA"/>
    <w:rsid w:val="00EC40F4"/>
    <w:rsid w:val="00EC4544"/>
    <w:rsid w:val="00EC45F0"/>
    <w:rsid w:val="00EC4800"/>
    <w:rsid w:val="00EC48C1"/>
    <w:rsid w:val="00EC49EB"/>
    <w:rsid w:val="00EC49F0"/>
    <w:rsid w:val="00EC4BFA"/>
    <w:rsid w:val="00EC4E14"/>
    <w:rsid w:val="00EC4FC4"/>
    <w:rsid w:val="00EC510C"/>
    <w:rsid w:val="00EC5362"/>
    <w:rsid w:val="00EC53DD"/>
    <w:rsid w:val="00EC54C6"/>
    <w:rsid w:val="00EC576E"/>
    <w:rsid w:val="00EC5877"/>
    <w:rsid w:val="00EC5A88"/>
    <w:rsid w:val="00EC5B9A"/>
    <w:rsid w:val="00EC5DE7"/>
    <w:rsid w:val="00EC5EF3"/>
    <w:rsid w:val="00EC5FA7"/>
    <w:rsid w:val="00EC6027"/>
    <w:rsid w:val="00EC616A"/>
    <w:rsid w:val="00EC6198"/>
    <w:rsid w:val="00EC6239"/>
    <w:rsid w:val="00EC63E4"/>
    <w:rsid w:val="00EC6472"/>
    <w:rsid w:val="00EC65E5"/>
    <w:rsid w:val="00EC66B8"/>
    <w:rsid w:val="00EC6800"/>
    <w:rsid w:val="00EC6908"/>
    <w:rsid w:val="00EC6A97"/>
    <w:rsid w:val="00EC6CE4"/>
    <w:rsid w:val="00EC7284"/>
    <w:rsid w:val="00EC7371"/>
    <w:rsid w:val="00EC7437"/>
    <w:rsid w:val="00EC757C"/>
    <w:rsid w:val="00EC7640"/>
    <w:rsid w:val="00EC7946"/>
    <w:rsid w:val="00EC7AAB"/>
    <w:rsid w:val="00EC7B5F"/>
    <w:rsid w:val="00EC7BBE"/>
    <w:rsid w:val="00EC7BEF"/>
    <w:rsid w:val="00EC7E9F"/>
    <w:rsid w:val="00EC7EA1"/>
    <w:rsid w:val="00EC7FA3"/>
    <w:rsid w:val="00ED006B"/>
    <w:rsid w:val="00ED01A3"/>
    <w:rsid w:val="00ED0640"/>
    <w:rsid w:val="00ED0976"/>
    <w:rsid w:val="00ED0A93"/>
    <w:rsid w:val="00ED0CCA"/>
    <w:rsid w:val="00ED0D97"/>
    <w:rsid w:val="00ED0EB2"/>
    <w:rsid w:val="00ED0EB7"/>
    <w:rsid w:val="00ED0FAD"/>
    <w:rsid w:val="00ED107C"/>
    <w:rsid w:val="00ED14A7"/>
    <w:rsid w:val="00ED166D"/>
    <w:rsid w:val="00ED16AE"/>
    <w:rsid w:val="00ED1713"/>
    <w:rsid w:val="00ED1A0A"/>
    <w:rsid w:val="00ED1CB0"/>
    <w:rsid w:val="00ED1CB4"/>
    <w:rsid w:val="00ED1CFA"/>
    <w:rsid w:val="00ED1DAF"/>
    <w:rsid w:val="00ED1EBD"/>
    <w:rsid w:val="00ED2212"/>
    <w:rsid w:val="00ED23DA"/>
    <w:rsid w:val="00ED2661"/>
    <w:rsid w:val="00ED281B"/>
    <w:rsid w:val="00ED28FA"/>
    <w:rsid w:val="00ED2964"/>
    <w:rsid w:val="00ED2AAA"/>
    <w:rsid w:val="00ED2B86"/>
    <w:rsid w:val="00ED2E97"/>
    <w:rsid w:val="00ED3091"/>
    <w:rsid w:val="00ED31B3"/>
    <w:rsid w:val="00ED341A"/>
    <w:rsid w:val="00ED3504"/>
    <w:rsid w:val="00ED365F"/>
    <w:rsid w:val="00ED36C7"/>
    <w:rsid w:val="00ED36EC"/>
    <w:rsid w:val="00ED36F5"/>
    <w:rsid w:val="00ED384D"/>
    <w:rsid w:val="00ED3AA6"/>
    <w:rsid w:val="00ED3B92"/>
    <w:rsid w:val="00ED3E08"/>
    <w:rsid w:val="00ED3E8E"/>
    <w:rsid w:val="00ED408C"/>
    <w:rsid w:val="00ED40BC"/>
    <w:rsid w:val="00ED40D4"/>
    <w:rsid w:val="00ED41B3"/>
    <w:rsid w:val="00ED45A6"/>
    <w:rsid w:val="00ED4630"/>
    <w:rsid w:val="00ED4AA9"/>
    <w:rsid w:val="00ED4B2F"/>
    <w:rsid w:val="00ED4E6B"/>
    <w:rsid w:val="00ED4FC8"/>
    <w:rsid w:val="00ED50F6"/>
    <w:rsid w:val="00ED51D0"/>
    <w:rsid w:val="00ED52B4"/>
    <w:rsid w:val="00ED533E"/>
    <w:rsid w:val="00ED5381"/>
    <w:rsid w:val="00ED5394"/>
    <w:rsid w:val="00ED53DB"/>
    <w:rsid w:val="00ED547B"/>
    <w:rsid w:val="00ED5711"/>
    <w:rsid w:val="00ED5774"/>
    <w:rsid w:val="00ED5806"/>
    <w:rsid w:val="00ED5AE3"/>
    <w:rsid w:val="00ED5BCA"/>
    <w:rsid w:val="00ED5F29"/>
    <w:rsid w:val="00ED6344"/>
    <w:rsid w:val="00ED63DF"/>
    <w:rsid w:val="00ED64AC"/>
    <w:rsid w:val="00ED670C"/>
    <w:rsid w:val="00ED683A"/>
    <w:rsid w:val="00ED6B58"/>
    <w:rsid w:val="00ED6C24"/>
    <w:rsid w:val="00ED6E16"/>
    <w:rsid w:val="00ED70DA"/>
    <w:rsid w:val="00ED7308"/>
    <w:rsid w:val="00ED7608"/>
    <w:rsid w:val="00ED764B"/>
    <w:rsid w:val="00ED7858"/>
    <w:rsid w:val="00ED787E"/>
    <w:rsid w:val="00ED7AC8"/>
    <w:rsid w:val="00ED7B91"/>
    <w:rsid w:val="00ED7BFC"/>
    <w:rsid w:val="00ED7F9F"/>
    <w:rsid w:val="00ED7FDE"/>
    <w:rsid w:val="00EE0170"/>
    <w:rsid w:val="00EE0435"/>
    <w:rsid w:val="00EE0820"/>
    <w:rsid w:val="00EE08C2"/>
    <w:rsid w:val="00EE0A86"/>
    <w:rsid w:val="00EE0D05"/>
    <w:rsid w:val="00EE0D5F"/>
    <w:rsid w:val="00EE0F23"/>
    <w:rsid w:val="00EE101D"/>
    <w:rsid w:val="00EE112C"/>
    <w:rsid w:val="00EE1161"/>
    <w:rsid w:val="00EE13AE"/>
    <w:rsid w:val="00EE14D7"/>
    <w:rsid w:val="00EE1954"/>
    <w:rsid w:val="00EE1B43"/>
    <w:rsid w:val="00EE1CBE"/>
    <w:rsid w:val="00EE1D06"/>
    <w:rsid w:val="00EE1DD5"/>
    <w:rsid w:val="00EE1F39"/>
    <w:rsid w:val="00EE1F64"/>
    <w:rsid w:val="00EE1FA9"/>
    <w:rsid w:val="00EE2421"/>
    <w:rsid w:val="00EE266C"/>
    <w:rsid w:val="00EE26AE"/>
    <w:rsid w:val="00EE2776"/>
    <w:rsid w:val="00EE2B99"/>
    <w:rsid w:val="00EE2C13"/>
    <w:rsid w:val="00EE2CFF"/>
    <w:rsid w:val="00EE2D92"/>
    <w:rsid w:val="00EE2E7C"/>
    <w:rsid w:val="00EE2FDE"/>
    <w:rsid w:val="00EE3082"/>
    <w:rsid w:val="00EE31F7"/>
    <w:rsid w:val="00EE3215"/>
    <w:rsid w:val="00EE3358"/>
    <w:rsid w:val="00EE33B1"/>
    <w:rsid w:val="00EE34D3"/>
    <w:rsid w:val="00EE3856"/>
    <w:rsid w:val="00EE39AC"/>
    <w:rsid w:val="00EE3AAA"/>
    <w:rsid w:val="00EE3B87"/>
    <w:rsid w:val="00EE3CAD"/>
    <w:rsid w:val="00EE3EF3"/>
    <w:rsid w:val="00EE404A"/>
    <w:rsid w:val="00EE4520"/>
    <w:rsid w:val="00EE47E0"/>
    <w:rsid w:val="00EE48CF"/>
    <w:rsid w:val="00EE4B00"/>
    <w:rsid w:val="00EE4D5A"/>
    <w:rsid w:val="00EE4DB7"/>
    <w:rsid w:val="00EE54A6"/>
    <w:rsid w:val="00EE5582"/>
    <w:rsid w:val="00EE5649"/>
    <w:rsid w:val="00EE590C"/>
    <w:rsid w:val="00EE5923"/>
    <w:rsid w:val="00EE59C8"/>
    <w:rsid w:val="00EE5CFF"/>
    <w:rsid w:val="00EE5F8F"/>
    <w:rsid w:val="00EE5FF4"/>
    <w:rsid w:val="00EE604C"/>
    <w:rsid w:val="00EE6072"/>
    <w:rsid w:val="00EE61F2"/>
    <w:rsid w:val="00EE6267"/>
    <w:rsid w:val="00EE62BF"/>
    <w:rsid w:val="00EE62F3"/>
    <w:rsid w:val="00EE6585"/>
    <w:rsid w:val="00EE6753"/>
    <w:rsid w:val="00EE685D"/>
    <w:rsid w:val="00EE6AB4"/>
    <w:rsid w:val="00EE6BF9"/>
    <w:rsid w:val="00EE6BFE"/>
    <w:rsid w:val="00EE6DF4"/>
    <w:rsid w:val="00EE6F94"/>
    <w:rsid w:val="00EE6FC0"/>
    <w:rsid w:val="00EE705D"/>
    <w:rsid w:val="00EE70D2"/>
    <w:rsid w:val="00EE7154"/>
    <w:rsid w:val="00EE71EF"/>
    <w:rsid w:val="00EE73EC"/>
    <w:rsid w:val="00EE7656"/>
    <w:rsid w:val="00EE775B"/>
    <w:rsid w:val="00EE7B7D"/>
    <w:rsid w:val="00EE7C16"/>
    <w:rsid w:val="00EE7D17"/>
    <w:rsid w:val="00EE7DC1"/>
    <w:rsid w:val="00EE7FA9"/>
    <w:rsid w:val="00EF01B2"/>
    <w:rsid w:val="00EF02C5"/>
    <w:rsid w:val="00EF040D"/>
    <w:rsid w:val="00EF0583"/>
    <w:rsid w:val="00EF071E"/>
    <w:rsid w:val="00EF0724"/>
    <w:rsid w:val="00EF07FD"/>
    <w:rsid w:val="00EF0B8A"/>
    <w:rsid w:val="00EF0BA0"/>
    <w:rsid w:val="00EF0CF2"/>
    <w:rsid w:val="00EF0D9A"/>
    <w:rsid w:val="00EF0DC5"/>
    <w:rsid w:val="00EF0F22"/>
    <w:rsid w:val="00EF0F7B"/>
    <w:rsid w:val="00EF1089"/>
    <w:rsid w:val="00EF109D"/>
    <w:rsid w:val="00EF10C4"/>
    <w:rsid w:val="00EF14C3"/>
    <w:rsid w:val="00EF1656"/>
    <w:rsid w:val="00EF1860"/>
    <w:rsid w:val="00EF1A0C"/>
    <w:rsid w:val="00EF1A4D"/>
    <w:rsid w:val="00EF1B51"/>
    <w:rsid w:val="00EF1C85"/>
    <w:rsid w:val="00EF1D24"/>
    <w:rsid w:val="00EF1D81"/>
    <w:rsid w:val="00EF20FB"/>
    <w:rsid w:val="00EF2105"/>
    <w:rsid w:val="00EF2303"/>
    <w:rsid w:val="00EF237F"/>
    <w:rsid w:val="00EF247B"/>
    <w:rsid w:val="00EF24BD"/>
    <w:rsid w:val="00EF289F"/>
    <w:rsid w:val="00EF2968"/>
    <w:rsid w:val="00EF29E0"/>
    <w:rsid w:val="00EF2C5B"/>
    <w:rsid w:val="00EF2CE9"/>
    <w:rsid w:val="00EF2D27"/>
    <w:rsid w:val="00EF31C8"/>
    <w:rsid w:val="00EF3689"/>
    <w:rsid w:val="00EF3772"/>
    <w:rsid w:val="00EF37AA"/>
    <w:rsid w:val="00EF386D"/>
    <w:rsid w:val="00EF38CE"/>
    <w:rsid w:val="00EF3A66"/>
    <w:rsid w:val="00EF3AD2"/>
    <w:rsid w:val="00EF3C18"/>
    <w:rsid w:val="00EF3D87"/>
    <w:rsid w:val="00EF4362"/>
    <w:rsid w:val="00EF4471"/>
    <w:rsid w:val="00EF4482"/>
    <w:rsid w:val="00EF4D40"/>
    <w:rsid w:val="00EF4EE3"/>
    <w:rsid w:val="00EF517A"/>
    <w:rsid w:val="00EF530C"/>
    <w:rsid w:val="00EF5455"/>
    <w:rsid w:val="00EF5521"/>
    <w:rsid w:val="00EF58AE"/>
    <w:rsid w:val="00EF5CA8"/>
    <w:rsid w:val="00EF5D22"/>
    <w:rsid w:val="00EF5D3D"/>
    <w:rsid w:val="00EF5DED"/>
    <w:rsid w:val="00EF5E2E"/>
    <w:rsid w:val="00EF5FD8"/>
    <w:rsid w:val="00EF61F1"/>
    <w:rsid w:val="00EF6414"/>
    <w:rsid w:val="00EF64D9"/>
    <w:rsid w:val="00EF67B1"/>
    <w:rsid w:val="00EF6D4A"/>
    <w:rsid w:val="00EF6E7D"/>
    <w:rsid w:val="00EF6F2A"/>
    <w:rsid w:val="00EF6FAF"/>
    <w:rsid w:val="00EF717F"/>
    <w:rsid w:val="00EF74A0"/>
    <w:rsid w:val="00EF7639"/>
    <w:rsid w:val="00EF798D"/>
    <w:rsid w:val="00EF79A5"/>
    <w:rsid w:val="00EF7B10"/>
    <w:rsid w:val="00EF7F3C"/>
    <w:rsid w:val="00EF7FA5"/>
    <w:rsid w:val="00F002BB"/>
    <w:rsid w:val="00F003F9"/>
    <w:rsid w:val="00F0049E"/>
    <w:rsid w:val="00F005C2"/>
    <w:rsid w:val="00F005C4"/>
    <w:rsid w:val="00F00643"/>
    <w:rsid w:val="00F006C7"/>
    <w:rsid w:val="00F0083F"/>
    <w:rsid w:val="00F00923"/>
    <w:rsid w:val="00F0096F"/>
    <w:rsid w:val="00F00B01"/>
    <w:rsid w:val="00F00DAE"/>
    <w:rsid w:val="00F00E90"/>
    <w:rsid w:val="00F00ECA"/>
    <w:rsid w:val="00F00FA3"/>
    <w:rsid w:val="00F01092"/>
    <w:rsid w:val="00F0121B"/>
    <w:rsid w:val="00F012BE"/>
    <w:rsid w:val="00F019E6"/>
    <w:rsid w:val="00F01BC1"/>
    <w:rsid w:val="00F01C8F"/>
    <w:rsid w:val="00F01E1F"/>
    <w:rsid w:val="00F01F50"/>
    <w:rsid w:val="00F02109"/>
    <w:rsid w:val="00F02266"/>
    <w:rsid w:val="00F02442"/>
    <w:rsid w:val="00F02752"/>
    <w:rsid w:val="00F0284B"/>
    <w:rsid w:val="00F02B4A"/>
    <w:rsid w:val="00F02E16"/>
    <w:rsid w:val="00F0306A"/>
    <w:rsid w:val="00F0321E"/>
    <w:rsid w:val="00F0336A"/>
    <w:rsid w:val="00F034F1"/>
    <w:rsid w:val="00F036F0"/>
    <w:rsid w:val="00F03864"/>
    <w:rsid w:val="00F0392F"/>
    <w:rsid w:val="00F03CEF"/>
    <w:rsid w:val="00F03E67"/>
    <w:rsid w:val="00F0421F"/>
    <w:rsid w:val="00F04314"/>
    <w:rsid w:val="00F04B57"/>
    <w:rsid w:val="00F04CE7"/>
    <w:rsid w:val="00F04CFD"/>
    <w:rsid w:val="00F04FC1"/>
    <w:rsid w:val="00F05077"/>
    <w:rsid w:val="00F054D1"/>
    <w:rsid w:val="00F054DD"/>
    <w:rsid w:val="00F055BB"/>
    <w:rsid w:val="00F0585D"/>
    <w:rsid w:val="00F05986"/>
    <w:rsid w:val="00F05ACB"/>
    <w:rsid w:val="00F05EDE"/>
    <w:rsid w:val="00F05F77"/>
    <w:rsid w:val="00F05FE9"/>
    <w:rsid w:val="00F06015"/>
    <w:rsid w:val="00F061C7"/>
    <w:rsid w:val="00F06205"/>
    <w:rsid w:val="00F065B2"/>
    <w:rsid w:val="00F06A28"/>
    <w:rsid w:val="00F06BD9"/>
    <w:rsid w:val="00F06C56"/>
    <w:rsid w:val="00F06E98"/>
    <w:rsid w:val="00F07498"/>
    <w:rsid w:val="00F0751B"/>
    <w:rsid w:val="00F07680"/>
    <w:rsid w:val="00F07771"/>
    <w:rsid w:val="00F07988"/>
    <w:rsid w:val="00F07A33"/>
    <w:rsid w:val="00F07B4E"/>
    <w:rsid w:val="00F07C8A"/>
    <w:rsid w:val="00F07D06"/>
    <w:rsid w:val="00F07DA5"/>
    <w:rsid w:val="00F07DDB"/>
    <w:rsid w:val="00F07ECA"/>
    <w:rsid w:val="00F07EF7"/>
    <w:rsid w:val="00F10043"/>
    <w:rsid w:val="00F100D6"/>
    <w:rsid w:val="00F10221"/>
    <w:rsid w:val="00F105CA"/>
    <w:rsid w:val="00F106AB"/>
    <w:rsid w:val="00F106BC"/>
    <w:rsid w:val="00F10871"/>
    <w:rsid w:val="00F10B4D"/>
    <w:rsid w:val="00F10BCF"/>
    <w:rsid w:val="00F10C32"/>
    <w:rsid w:val="00F10C36"/>
    <w:rsid w:val="00F10D0E"/>
    <w:rsid w:val="00F1100C"/>
    <w:rsid w:val="00F11074"/>
    <w:rsid w:val="00F110D3"/>
    <w:rsid w:val="00F1134D"/>
    <w:rsid w:val="00F11524"/>
    <w:rsid w:val="00F11903"/>
    <w:rsid w:val="00F11A52"/>
    <w:rsid w:val="00F11B00"/>
    <w:rsid w:val="00F12289"/>
    <w:rsid w:val="00F12302"/>
    <w:rsid w:val="00F123BC"/>
    <w:rsid w:val="00F1241B"/>
    <w:rsid w:val="00F12479"/>
    <w:rsid w:val="00F125BC"/>
    <w:rsid w:val="00F12A74"/>
    <w:rsid w:val="00F12D17"/>
    <w:rsid w:val="00F12E2D"/>
    <w:rsid w:val="00F12F51"/>
    <w:rsid w:val="00F13194"/>
    <w:rsid w:val="00F13438"/>
    <w:rsid w:val="00F135EB"/>
    <w:rsid w:val="00F136B9"/>
    <w:rsid w:val="00F13730"/>
    <w:rsid w:val="00F13813"/>
    <w:rsid w:val="00F13907"/>
    <w:rsid w:val="00F13A95"/>
    <w:rsid w:val="00F13AF1"/>
    <w:rsid w:val="00F13B64"/>
    <w:rsid w:val="00F14010"/>
    <w:rsid w:val="00F14065"/>
    <w:rsid w:val="00F140D7"/>
    <w:rsid w:val="00F1424A"/>
    <w:rsid w:val="00F142A2"/>
    <w:rsid w:val="00F142A7"/>
    <w:rsid w:val="00F143A1"/>
    <w:rsid w:val="00F14477"/>
    <w:rsid w:val="00F14482"/>
    <w:rsid w:val="00F14603"/>
    <w:rsid w:val="00F1466C"/>
    <w:rsid w:val="00F14975"/>
    <w:rsid w:val="00F14991"/>
    <w:rsid w:val="00F14B9C"/>
    <w:rsid w:val="00F14E5F"/>
    <w:rsid w:val="00F151B8"/>
    <w:rsid w:val="00F15279"/>
    <w:rsid w:val="00F152C8"/>
    <w:rsid w:val="00F155EC"/>
    <w:rsid w:val="00F159CC"/>
    <w:rsid w:val="00F15C90"/>
    <w:rsid w:val="00F15DD7"/>
    <w:rsid w:val="00F16157"/>
    <w:rsid w:val="00F1624D"/>
    <w:rsid w:val="00F164A3"/>
    <w:rsid w:val="00F164B6"/>
    <w:rsid w:val="00F164FD"/>
    <w:rsid w:val="00F1653F"/>
    <w:rsid w:val="00F16998"/>
    <w:rsid w:val="00F16B43"/>
    <w:rsid w:val="00F1703F"/>
    <w:rsid w:val="00F17182"/>
    <w:rsid w:val="00F171C1"/>
    <w:rsid w:val="00F17290"/>
    <w:rsid w:val="00F17576"/>
    <w:rsid w:val="00F177BC"/>
    <w:rsid w:val="00F1783E"/>
    <w:rsid w:val="00F178CC"/>
    <w:rsid w:val="00F17A4F"/>
    <w:rsid w:val="00F17A74"/>
    <w:rsid w:val="00F17AAD"/>
    <w:rsid w:val="00F17BE2"/>
    <w:rsid w:val="00F17C81"/>
    <w:rsid w:val="00F20083"/>
    <w:rsid w:val="00F20241"/>
    <w:rsid w:val="00F20310"/>
    <w:rsid w:val="00F20404"/>
    <w:rsid w:val="00F2046E"/>
    <w:rsid w:val="00F20470"/>
    <w:rsid w:val="00F204FF"/>
    <w:rsid w:val="00F206FD"/>
    <w:rsid w:val="00F2090E"/>
    <w:rsid w:val="00F20B22"/>
    <w:rsid w:val="00F20B45"/>
    <w:rsid w:val="00F20B59"/>
    <w:rsid w:val="00F212E9"/>
    <w:rsid w:val="00F21926"/>
    <w:rsid w:val="00F2194C"/>
    <w:rsid w:val="00F21AB5"/>
    <w:rsid w:val="00F21AE2"/>
    <w:rsid w:val="00F22037"/>
    <w:rsid w:val="00F22454"/>
    <w:rsid w:val="00F22467"/>
    <w:rsid w:val="00F22725"/>
    <w:rsid w:val="00F22860"/>
    <w:rsid w:val="00F22A16"/>
    <w:rsid w:val="00F22A44"/>
    <w:rsid w:val="00F22B1A"/>
    <w:rsid w:val="00F22F35"/>
    <w:rsid w:val="00F22FF2"/>
    <w:rsid w:val="00F23805"/>
    <w:rsid w:val="00F2382A"/>
    <w:rsid w:val="00F238A2"/>
    <w:rsid w:val="00F238CB"/>
    <w:rsid w:val="00F239F2"/>
    <w:rsid w:val="00F23BCB"/>
    <w:rsid w:val="00F23CBF"/>
    <w:rsid w:val="00F23DF7"/>
    <w:rsid w:val="00F23E6A"/>
    <w:rsid w:val="00F23F12"/>
    <w:rsid w:val="00F23F89"/>
    <w:rsid w:val="00F242FC"/>
    <w:rsid w:val="00F24492"/>
    <w:rsid w:val="00F244AB"/>
    <w:rsid w:val="00F245DF"/>
    <w:rsid w:val="00F2487F"/>
    <w:rsid w:val="00F248F9"/>
    <w:rsid w:val="00F24934"/>
    <w:rsid w:val="00F24965"/>
    <w:rsid w:val="00F24B7A"/>
    <w:rsid w:val="00F24C00"/>
    <w:rsid w:val="00F24CA7"/>
    <w:rsid w:val="00F24D85"/>
    <w:rsid w:val="00F24DD3"/>
    <w:rsid w:val="00F24E01"/>
    <w:rsid w:val="00F251CC"/>
    <w:rsid w:val="00F25342"/>
    <w:rsid w:val="00F25867"/>
    <w:rsid w:val="00F2593A"/>
    <w:rsid w:val="00F25E65"/>
    <w:rsid w:val="00F25E8C"/>
    <w:rsid w:val="00F26277"/>
    <w:rsid w:val="00F264A8"/>
    <w:rsid w:val="00F26868"/>
    <w:rsid w:val="00F26888"/>
    <w:rsid w:val="00F26C09"/>
    <w:rsid w:val="00F26DAF"/>
    <w:rsid w:val="00F26DD6"/>
    <w:rsid w:val="00F270B5"/>
    <w:rsid w:val="00F27916"/>
    <w:rsid w:val="00F2791E"/>
    <w:rsid w:val="00F27CA3"/>
    <w:rsid w:val="00F27D3D"/>
    <w:rsid w:val="00F27ECB"/>
    <w:rsid w:val="00F27F24"/>
    <w:rsid w:val="00F30227"/>
    <w:rsid w:val="00F30519"/>
    <w:rsid w:val="00F305B3"/>
    <w:rsid w:val="00F30612"/>
    <w:rsid w:val="00F3062E"/>
    <w:rsid w:val="00F30631"/>
    <w:rsid w:val="00F306D0"/>
    <w:rsid w:val="00F3086C"/>
    <w:rsid w:val="00F308DD"/>
    <w:rsid w:val="00F308FA"/>
    <w:rsid w:val="00F30A7F"/>
    <w:rsid w:val="00F30B1A"/>
    <w:rsid w:val="00F30BA7"/>
    <w:rsid w:val="00F310E7"/>
    <w:rsid w:val="00F31207"/>
    <w:rsid w:val="00F312CF"/>
    <w:rsid w:val="00F315A9"/>
    <w:rsid w:val="00F318D0"/>
    <w:rsid w:val="00F31B05"/>
    <w:rsid w:val="00F31C37"/>
    <w:rsid w:val="00F31C39"/>
    <w:rsid w:val="00F31C54"/>
    <w:rsid w:val="00F31CC8"/>
    <w:rsid w:val="00F31F18"/>
    <w:rsid w:val="00F31F6C"/>
    <w:rsid w:val="00F31FA7"/>
    <w:rsid w:val="00F320A4"/>
    <w:rsid w:val="00F320B7"/>
    <w:rsid w:val="00F322D8"/>
    <w:rsid w:val="00F3247A"/>
    <w:rsid w:val="00F3271D"/>
    <w:rsid w:val="00F3279A"/>
    <w:rsid w:val="00F3285E"/>
    <w:rsid w:val="00F329E0"/>
    <w:rsid w:val="00F32E46"/>
    <w:rsid w:val="00F32FB1"/>
    <w:rsid w:val="00F33288"/>
    <w:rsid w:val="00F332C1"/>
    <w:rsid w:val="00F333CB"/>
    <w:rsid w:val="00F33458"/>
    <w:rsid w:val="00F334B7"/>
    <w:rsid w:val="00F33765"/>
    <w:rsid w:val="00F33A8F"/>
    <w:rsid w:val="00F33E99"/>
    <w:rsid w:val="00F33FEA"/>
    <w:rsid w:val="00F3415E"/>
    <w:rsid w:val="00F343E8"/>
    <w:rsid w:val="00F3441A"/>
    <w:rsid w:val="00F34514"/>
    <w:rsid w:val="00F349E7"/>
    <w:rsid w:val="00F34A0C"/>
    <w:rsid w:val="00F34B52"/>
    <w:rsid w:val="00F34BC5"/>
    <w:rsid w:val="00F34BDD"/>
    <w:rsid w:val="00F34BE9"/>
    <w:rsid w:val="00F34C12"/>
    <w:rsid w:val="00F34DB0"/>
    <w:rsid w:val="00F34E57"/>
    <w:rsid w:val="00F34E96"/>
    <w:rsid w:val="00F34EA6"/>
    <w:rsid w:val="00F34ED4"/>
    <w:rsid w:val="00F34F5F"/>
    <w:rsid w:val="00F34F81"/>
    <w:rsid w:val="00F34FC5"/>
    <w:rsid w:val="00F34FF7"/>
    <w:rsid w:val="00F35250"/>
    <w:rsid w:val="00F3539A"/>
    <w:rsid w:val="00F3544F"/>
    <w:rsid w:val="00F35602"/>
    <w:rsid w:val="00F35AE9"/>
    <w:rsid w:val="00F35E68"/>
    <w:rsid w:val="00F360B4"/>
    <w:rsid w:val="00F36202"/>
    <w:rsid w:val="00F36300"/>
    <w:rsid w:val="00F3635A"/>
    <w:rsid w:val="00F366CA"/>
    <w:rsid w:val="00F366DE"/>
    <w:rsid w:val="00F368A6"/>
    <w:rsid w:val="00F3693A"/>
    <w:rsid w:val="00F369DB"/>
    <w:rsid w:val="00F36A13"/>
    <w:rsid w:val="00F36AA0"/>
    <w:rsid w:val="00F36D0E"/>
    <w:rsid w:val="00F36D5F"/>
    <w:rsid w:val="00F36DED"/>
    <w:rsid w:val="00F37183"/>
    <w:rsid w:val="00F371E7"/>
    <w:rsid w:val="00F37304"/>
    <w:rsid w:val="00F3739F"/>
    <w:rsid w:val="00F37425"/>
    <w:rsid w:val="00F37506"/>
    <w:rsid w:val="00F375D9"/>
    <w:rsid w:val="00F3768C"/>
    <w:rsid w:val="00F37734"/>
    <w:rsid w:val="00F37765"/>
    <w:rsid w:val="00F379EF"/>
    <w:rsid w:val="00F37C64"/>
    <w:rsid w:val="00F37DC7"/>
    <w:rsid w:val="00F37DFF"/>
    <w:rsid w:val="00F37F77"/>
    <w:rsid w:val="00F37FA0"/>
    <w:rsid w:val="00F37FF4"/>
    <w:rsid w:val="00F400F4"/>
    <w:rsid w:val="00F40561"/>
    <w:rsid w:val="00F40691"/>
    <w:rsid w:val="00F40862"/>
    <w:rsid w:val="00F408D1"/>
    <w:rsid w:val="00F40966"/>
    <w:rsid w:val="00F40989"/>
    <w:rsid w:val="00F40998"/>
    <w:rsid w:val="00F409B1"/>
    <w:rsid w:val="00F409F0"/>
    <w:rsid w:val="00F40A03"/>
    <w:rsid w:val="00F40A33"/>
    <w:rsid w:val="00F40B0C"/>
    <w:rsid w:val="00F40EB2"/>
    <w:rsid w:val="00F40FA3"/>
    <w:rsid w:val="00F41301"/>
    <w:rsid w:val="00F4137F"/>
    <w:rsid w:val="00F417ED"/>
    <w:rsid w:val="00F41E5D"/>
    <w:rsid w:val="00F420B1"/>
    <w:rsid w:val="00F42110"/>
    <w:rsid w:val="00F421B9"/>
    <w:rsid w:val="00F4237B"/>
    <w:rsid w:val="00F42521"/>
    <w:rsid w:val="00F4256B"/>
    <w:rsid w:val="00F4256F"/>
    <w:rsid w:val="00F425C4"/>
    <w:rsid w:val="00F42A73"/>
    <w:rsid w:val="00F42BD7"/>
    <w:rsid w:val="00F42BF3"/>
    <w:rsid w:val="00F42C96"/>
    <w:rsid w:val="00F432BC"/>
    <w:rsid w:val="00F433DE"/>
    <w:rsid w:val="00F43BFD"/>
    <w:rsid w:val="00F43E4A"/>
    <w:rsid w:val="00F43E4C"/>
    <w:rsid w:val="00F43ED7"/>
    <w:rsid w:val="00F44191"/>
    <w:rsid w:val="00F441CF"/>
    <w:rsid w:val="00F4458A"/>
    <w:rsid w:val="00F445CB"/>
    <w:rsid w:val="00F446E3"/>
    <w:rsid w:val="00F448E0"/>
    <w:rsid w:val="00F449AC"/>
    <w:rsid w:val="00F44BDA"/>
    <w:rsid w:val="00F44CB2"/>
    <w:rsid w:val="00F44CB7"/>
    <w:rsid w:val="00F44E52"/>
    <w:rsid w:val="00F452AB"/>
    <w:rsid w:val="00F4586E"/>
    <w:rsid w:val="00F45900"/>
    <w:rsid w:val="00F45C6E"/>
    <w:rsid w:val="00F45D1D"/>
    <w:rsid w:val="00F45D8E"/>
    <w:rsid w:val="00F4628F"/>
    <w:rsid w:val="00F464FE"/>
    <w:rsid w:val="00F46511"/>
    <w:rsid w:val="00F465BF"/>
    <w:rsid w:val="00F469DB"/>
    <w:rsid w:val="00F46DF2"/>
    <w:rsid w:val="00F4705F"/>
    <w:rsid w:val="00F4706C"/>
    <w:rsid w:val="00F470D7"/>
    <w:rsid w:val="00F471D6"/>
    <w:rsid w:val="00F4722F"/>
    <w:rsid w:val="00F47277"/>
    <w:rsid w:val="00F472C5"/>
    <w:rsid w:val="00F4744C"/>
    <w:rsid w:val="00F474EC"/>
    <w:rsid w:val="00F475BC"/>
    <w:rsid w:val="00F475F7"/>
    <w:rsid w:val="00F4764A"/>
    <w:rsid w:val="00F47655"/>
    <w:rsid w:val="00F47713"/>
    <w:rsid w:val="00F479E0"/>
    <w:rsid w:val="00F47B40"/>
    <w:rsid w:val="00F47D38"/>
    <w:rsid w:val="00F47E30"/>
    <w:rsid w:val="00F47EAF"/>
    <w:rsid w:val="00F47F16"/>
    <w:rsid w:val="00F5012B"/>
    <w:rsid w:val="00F50250"/>
    <w:rsid w:val="00F5043D"/>
    <w:rsid w:val="00F50931"/>
    <w:rsid w:val="00F50C93"/>
    <w:rsid w:val="00F50E33"/>
    <w:rsid w:val="00F50E86"/>
    <w:rsid w:val="00F50EAF"/>
    <w:rsid w:val="00F50F47"/>
    <w:rsid w:val="00F515B0"/>
    <w:rsid w:val="00F51665"/>
    <w:rsid w:val="00F5178C"/>
    <w:rsid w:val="00F51811"/>
    <w:rsid w:val="00F5184D"/>
    <w:rsid w:val="00F51951"/>
    <w:rsid w:val="00F51D2F"/>
    <w:rsid w:val="00F51D32"/>
    <w:rsid w:val="00F5249F"/>
    <w:rsid w:val="00F525A2"/>
    <w:rsid w:val="00F52CEE"/>
    <w:rsid w:val="00F52D55"/>
    <w:rsid w:val="00F52D6B"/>
    <w:rsid w:val="00F52D86"/>
    <w:rsid w:val="00F52D8E"/>
    <w:rsid w:val="00F52F39"/>
    <w:rsid w:val="00F5338F"/>
    <w:rsid w:val="00F535D6"/>
    <w:rsid w:val="00F535F4"/>
    <w:rsid w:val="00F53994"/>
    <w:rsid w:val="00F53A41"/>
    <w:rsid w:val="00F53C85"/>
    <w:rsid w:val="00F53EAB"/>
    <w:rsid w:val="00F53EC4"/>
    <w:rsid w:val="00F53F5B"/>
    <w:rsid w:val="00F54067"/>
    <w:rsid w:val="00F54308"/>
    <w:rsid w:val="00F54670"/>
    <w:rsid w:val="00F5483F"/>
    <w:rsid w:val="00F54851"/>
    <w:rsid w:val="00F5498A"/>
    <w:rsid w:val="00F54E7C"/>
    <w:rsid w:val="00F55161"/>
    <w:rsid w:val="00F551E4"/>
    <w:rsid w:val="00F5524F"/>
    <w:rsid w:val="00F5531B"/>
    <w:rsid w:val="00F55326"/>
    <w:rsid w:val="00F555AD"/>
    <w:rsid w:val="00F5576B"/>
    <w:rsid w:val="00F55934"/>
    <w:rsid w:val="00F55B80"/>
    <w:rsid w:val="00F55CC2"/>
    <w:rsid w:val="00F55D0B"/>
    <w:rsid w:val="00F55E7B"/>
    <w:rsid w:val="00F55FB8"/>
    <w:rsid w:val="00F560B1"/>
    <w:rsid w:val="00F564A8"/>
    <w:rsid w:val="00F56571"/>
    <w:rsid w:val="00F566DF"/>
    <w:rsid w:val="00F567AB"/>
    <w:rsid w:val="00F56DE9"/>
    <w:rsid w:val="00F56E53"/>
    <w:rsid w:val="00F56F79"/>
    <w:rsid w:val="00F572DF"/>
    <w:rsid w:val="00F575C6"/>
    <w:rsid w:val="00F5766E"/>
    <w:rsid w:val="00F5770A"/>
    <w:rsid w:val="00F577E8"/>
    <w:rsid w:val="00F577F6"/>
    <w:rsid w:val="00F5797E"/>
    <w:rsid w:val="00F57B7C"/>
    <w:rsid w:val="00F57CBE"/>
    <w:rsid w:val="00F57F91"/>
    <w:rsid w:val="00F60183"/>
    <w:rsid w:val="00F60588"/>
    <w:rsid w:val="00F607F8"/>
    <w:rsid w:val="00F60AE4"/>
    <w:rsid w:val="00F60B25"/>
    <w:rsid w:val="00F60B43"/>
    <w:rsid w:val="00F60DBD"/>
    <w:rsid w:val="00F60E5A"/>
    <w:rsid w:val="00F61245"/>
    <w:rsid w:val="00F6138B"/>
    <w:rsid w:val="00F61464"/>
    <w:rsid w:val="00F61623"/>
    <w:rsid w:val="00F617C8"/>
    <w:rsid w:val="00F61936"/>
    <w:rsid w:val="00F61DC8"/>
    <w:rsid w:val="00F61EB7"/>
    <w:rsid w:val="00F61F45"/>
    <w:rsid w:val="00F620D7"/>
    <w:rsid w:val="00F6223C"/>
    <w:rsid w:val="00F62257"/>
    <w:rsid w:val="00F62424"/>
    <w:rsid w:val="00F624BA"/>
    <w:rsid w:val="00F6279E"/>
    <w:rsid w:val="00F62899"/>
    <w:rsid w:val="00F62999"/>
    <w:rsid w:val="00F629DF"/>
    <w:rsid w:val="00F6300B"/>
    <w:rsid w:val="00F63079"/>
    <w:rsid w:val="00F63A30"/>
    <w:rsid w:val="00F63ABE"/>
    <w:rsid w:val="00F63CCC"/>
    <w:rsid w:val="00F63ECD"/>
    <w:rsid w:val="00F6403D"/>
    <w:rsid w:val="00F640EF"/>
    <w:rsid w:val="00F641CA"/>
    <w:rsid w:val="00F64303"/>
    <w:rsid w:val="00F64720"/>
    <w:rsid w:val="00F64B8E"/>
    <w:rsid w:val="00F64C61"/>
    <w:rsid w:val="00F64EB0"/>
    <w:rsid w:val="00F64EFF"/>
    <w:rsid w:val="00F6527B"/>
    <w:rsid w:val="00F653ED"/>
    <w:rsid w:val="00F65416"/>
    <w:rsid w:val="00F6547D"/>
    <w:rsid w:val="00F658E9"/>
    <w:rsid w:val="00F6598E"/>
    <w:rsid w:val="00F659FB"/>
    <w:rsid w:val="00F65D30"/>
    <w:rsid w:val="00F65DAD"/>
    <w:rsid w:val="00F66070"/>
    <w:rsid w:val="00F66146"/>
    <w:rsid w:val="00F661C4"/>
    <w:rsid w:val="00F66298"/>
    <w:rsid w:val="00F6629A"/>
    <w:rsid w:val="00F66703"/>
    <w:rsid w:val="00F66798"/>
    <w:rsid w:val="00F6696D"/>
    <w:rsid w:val="00F6699C"/>
    <w:rsid w:val="00F66B63"/>
    <w:rsid w:val="00F66BA1"/>
    <w:rsid w:val="00F66C0A"/>
    <w:rsid w:val="00F66E05"/>
    <w:rsid w:val="00F66E54"/>
    <w:rsid w:val="00F67018"/>
    <w:rsid w:val="00F67448"/>
    <w:rsid w:val="00F676D7"/>
    <w:rsid w:val="00F67761"/>
    <w:rsid w:val="00F6781B"/>
    <w:rsid w:val="00F679EA"/>
    <w:rsid w:val="00F67A38"/>
    <w:rsid w:val="00F67BD0"/>
    <w:rsid w:val="00F67BE9"/>
    <w:rsid w:val="00F67CA5"/>
    <w:rsid w:val="00F67D16"/>
    <w:rsid w:val="00F67FF7"/>
    <w:rsid w:val="00F70123"/>
    <w:rsid w:val="00F7037D"/>
    <w:rsid w:val="00F704D8"/>
    <w:rsid w:val="00F70585"/>
    <w:rsid w:val="00F705A1"/>
    <w:rsid w:val="00F70836"/>
    <w:rsid w:val="00F708D2"/>
    <w:rsid w:val="00F70BB8"/>
    <w:rsid w:val="00F70D57"/>
    <w:rsid w:val="00F71032"/>
    <w:rsid w:val="00F71139"/>
    <w:rsid w:val="00F7148B"/>
    <w:rsid w:val="00F7153E"/>
    <w:rsid w:val="00F7159F"/>
    <w:rsid w:val="00F7198A"/>
    <w:rsid w:val="00F71BAC"/>
    <w:rsid w:val="00F71E0A"/>
    <w:rsid w:val="00F71E66"/>
    <w:rsid w:val="00F72177"/>
    <w:rsid w:val="00F72369"/>
    <w:rsid w:val="00F724D0"/>
    <w:rsid w:val="00F72529"/>
    <w:rsid w:val="00F7266E"/>
    <w:rsid w:val="00F729F3"/>
    <w:rsid w:val="00F72B15"/>
    <w:rsid w:val="00F72B6D"/>
    <w:rsid w:val="00F72F22"/>
    <w:rsid w:val="00F730CF"/>
    <w:rsid w:val="00F73126"/>
    <w:rsid w:val="00F73220"/>
    <w:rsid w:val="00F732CA"/>
    <w:rsid w:val="00F73360"/>
    <w:rsid w:val="00F7345E"/>
    <w:rsid w:val="00F735D3"/>
    <w:rsid w:val="00F736FF"/>
    <w:rsid w:val="00F73BA7"/>
    <w:rsid w:val="00F73FC0"/>
    <w:rsid w:val="00F74261"/>
    <w:rsid w:val="00F7459E"/>
    <w:rsid w:val="00F747A4"/>
    <w:rsid w:val="00F748B3"/>
    <w:rsid w:val="00F748E1"/>
    <w:rsid w:val="00F749A7"/>
    <w:rsid w:val="00F749BC"/>
    <w:rsid w:val="00F74BFF"/>
    <w:rsid w:val="00F74FD9"/>
    <w:rsid w:val="00F75075"/>
    <w:rsid w:val="00F755C6"/>
    <w:rsid w:val="00F75618"/>
    <w:rsid w:val="00F7590F"/>
    <w:rsid w:val="00F75B87"/>
    <w:rsid w:val="00F75C17"/>
    <w:rsid w:val="00F75D9E"/>
    <w:rsid w:val="00F75DE2"/>
    <w:rsid w:val="00F75E4E"/>
    <w:rsid w:val="00F76278"/>
    <w:rsid w:val="00F76449"/>
    <w:rsid w:val="00F7659D"/>
    <w:rsid w:val="00F7671B"/>
    <w:rsid w:val="00F76738"/>
    <w:rsid w:val="00F76960"/>
    <w:rsid w:val="00F769E9"/>
    <w:rsid w:val="00F76D8F"/>
    <w:rsid w:val="00F76E5F"/>
    <w:rsid w:val="00F76F1B"/>
    <w:rsid w:val="00F77116"/>
    <w:rsid w:val="00F7727D"/>
    <w:rsid w:val="00F772F4"/>
    <w:rsid w:val="00F772F5"/>
    <w:rsid w:val="00F77422"/>
    <w:rsid w:val="00F77601"/>
    <w:rsid w:val="00F77617"/>
    <w:rsid w:val="00F7798C"/>
    <w:rsid w:val="00F77BA3"/>
    <w:rsid w:val="00F77C81"/>
    <w:rsid w:val="00F77DD9"/>
    <w:rsid w:val="00F80168"/>
    <w:rsid w:val="00F802E8"/>
    <w:rsid w:val="00F8039B"/>
    <w:rsid w:val="00F804AE"/>
    <w:rsid w:val="00F80583"/>
    <w:rsid w:val="00F80586"/>
    <w:rsid w:val="00F805A7"/>
    <w:rsid w:val="00F80606"/>
    <w:rsid w:val="00F8066F"/>
    <w:rsid w:val="00F809AC"/>
    <w:rsid w:val="00F809E5"/>
    <w:rsid w:val="00F80A55"/>
    <w:rsid w:val="00F80CA1"/>
    <w:rsid w:val="00F80D0D"/>
    <w:rsid w:val="00F80D55"/>
    <w:rsid w:val="00F80D5C"/>
    <w:rsid w:val="00F81096"/>
    <w:rsid w:val="00F810B2"/>
    <w:rsid w:val="00F810B6"/>
    <w:rsid w:val="00F811BD"/>
    <w:rsid w:val="00F8180E"/>
    <w:rsid w:val="00F81AC7"/>
    <w:rsid w:val="00F81C4C"/>
    <w:rsid w:val="00F81D8A"/>
    <w:rsid w:val="00F81DE9"/>
    <w:rsid w:val="00F820A4"/>
    <w:rsid w:val="00F821F7"/>
    <w:rsid w:val="00F8224E"/>
    <w:rsid w:val="00F825D3"/>
    <w:rsid w:val="00F827B9"/>
    <w:rsid w:val="00F82A9F"/>
    <w:rsid w:val="00F82AEF"/>
    <w:rsid w:val="00F82CD2"/>
    <w:rsid w:val="00F82D46"/>
    <w:rsid w:val="00F82EF5"/>
    <w:rsid w:val="00F83016"/>
    <w:rsid w:val="00F83048"/>
    <w:rsid w:val="00F83150"/>
    <w:rsid w:val="00F83373"/>
    <w:rsid w:val="00F833C8"/>
    <w:rsid w:val="00F83433"/>
    <w:rsid w:val="00F835E1"/>
    <w:rsid w:val="00F837F7"/>
    <w:rsid w:val="00F83A4C"/>
    <w:rsid w:val="00F83BAB"/>
    <w:rsid w:val="00F83C36"/>
    <w:rsid w:val="00F83FDF"/>
    <w:rsid w:val="00F84193"/>
    <w:rsid w:val="00F8420C"/>
    <w:rsid w:val="00F84239"/>
    <w:rsid w:val="00F84370"/>
    <w:rsid w:val="00F844E4"/>
    <w:rsid w:val="00F84594"/>
    <w:rsid w:val="00F846E6"/>
    <w:rsid w:val="00F8478B"/>
    <w:rsid w:val="00F8497C"/>
    <w:rsid w:val="00F84B81"/>
    <w:rsid w:val="00F84D5E"/>
    <w:rsid w:val="00F84E74"/>
    <w:rsid w:val="00F84EDD"/>
    <w:rsid w:val="00F84FD3"/>
    <w:rsid w:val="00F85248"/>
    <w:rsid w:val="00F852CC"/>
    <w:rsid w:val="00F85531"/>
    <w:rsid w:val="00F8557A"/>
    <w:rsid w:val="00F85621"/>
    <w:rsid w:val="00F859AA"/>
    <w:rsid w:val="00F85B3A"/>
    <w:rsid w:val="00F85F73"/>
    <w:rsid w:val="00F85FC7"/>
    <w:rsid w:val="00F8606F"/>
    <w:rsid w:val="00F8609C"/>
    <w:rsid w:val="00F862F9"/>
    <w:rsid w:val="00F8656B"/>
    <w:rsid w:val="00F8661C"/>
    <w:rsid w:val="00F86865"/>
    <w:rsid w:val="00F86D3A"/>
    <w:rsid w:val="00F86D5A"/>
    <w:rsid w:val="00F86E3E"/>
    <w:rsid w:val="00F86E7C"/>
    <w:rsid w:val="00F87043"/>
    <w:rsid w:val="00F87082"/>
    <w:rsid w:val="00F870CD"/>
    <w:rsid w:val="00F871A6"/>
    <w:rsid w:val="00F87215"/>
    <w:rsid w:val="00F87276"/>
    <w:rsid w:val="00F87815"/>
    <w:rsid w:val="00F87848"/>
    <w:rsid w:val="00F87871"/>
    <w:rsid w:val="00F8790A"/>
    <w:rsid w:val="00F8790E"/>
    <w:rsid w:val="00F87E3F"/>
    <w:rsid w:val="00F87E72"/>
    <w:rsid w:val="00F87EB2"/>
    <w:rsid w:val="00F9007C"/>
    <w:rsid w:val="00F900AA"/>
    <w:rsid w:val="00F902F8"/>
    <w:rsid w:val="00F904C0"/>
    <w:rsid w:val="00F90541"/>
    <w:rsid w:val="00F90709"/>
    <w:rsid w:val="00F9076D"/>
    <w:rsid w:val="00F90A94"/>
    <w:rsid w:val="00F90BEB"/>
    <w:rsid w:val="00F90C3E"/>
    <w:rsid w:val="00F90E6F"/>
    <w:rsid w:val="00F90FCC"/>
    <w:rsid w:val="00F91046"/>
    <w:rsid w:val="00F91070"/>
    <w:rsid w:val="00F91252"/>
    <w:rsid w:val="00F9151F"/>
    <w:rsid w:val="00F915AC"/>
    <w:rsid w:val="00F91A76"/>
    <w:rsid w:val="00F91F56"/>
    <w:rsid w:val="00F91F9A"/>
    <w:rsid w:val="00F92116"/>
    <w:rsid w:val="00F923BA"/>
    <w:rsid w:val="00F925DE"/>
    <w:rsid w:val="00F92739"/>
    <w:rsid w:val="00F92803"/>
    <w:rsid w:val="00F928D0"/>
    <w:rsid w:val="00F928E0"/>
    <w:rsid w:val="00F929F0"/>
    <w:rsid w:val="00F92A45"/>
    <w:rsid w:val="00F92CDB"/>
    <w:rsid w:val="00F92D33"/>
    <w:rsid w:val="00F92EDA"/>
    <w:rsid w:val="00F92F97"/>
    <w:rsid w:val="00F92FB0"/>
    <w:rsid w:val="00F9325A"/>
    <w:rsid w:val="00F937AE"/>
    <w:rsid w:val="00F93A2A"/>
    <w:rsid w:val="00F93A53"/>
    <w:rsid w:val="00F93CEE"/>
    <w:rsid w:val="00F93F0A"/>
    <w:rsid w:val="00F941B2"/>
    <w:rsid w:val="00F94219"/>
    <w:rsid w:val="00F9455C"/>
    <w:rsid w:val="00F94874"/>
    <w:rsid w:val="00F94919"/>
    <w:rsid w:val="00F94981"/>
    <w:rsid w:val="00F94A3B"/>
    <w:rsid w:val="00F952A2"/>
    <w:rsid w:val="00F952B7"/>
    <w:rsid w:val="00F9575A"/>
    <w:rsid w:val="00F95879"/>
    <w:rsid w:val="00F95B0B"/>
    <w:rsid w:val="00F95D67"/>
    <w:rsid w:val="00F95DBB"/>
    <w:rsid w:val="00F96141"/>
    <w:rsid w:val="00F961FA"/>
    <w:rsid w:val="00F963AA"/>
    <w:rsid w:val="00F965E6"/>
    <w:rsid w:val="00F96639"/>
    <w:rsid w:val="00F96825"/>
    <w:rsid w:val="00F9682C"/>
    <w:rsid w:val="00F96847"/>
    <w:rsid w:val="00F96B81"/>
    <w:rsid w:val="00F96D88"/>
    <w:rsid w:val="00F96F3C"/>
    <w:rsid w:val="00F970F8"/>
    <w:rsid w:val="00F9717F"/>
    <w:rsid w:val="00F9722F"/>
    <w:rsid w:val="00F9728B"/>
    <w:rsid w:val="00F97422"/>
    <w:rsid w:val="00F97609"/>
    <w:rsid w:val="00F9775B"/>
    <w:rsid w:val="00F977AB"/>
    <w:rsid w:val="00F978F4"/>
    <w:rsid w:val="00F97A38"/>
    <w:rsid w:val="00F97A3C"/>
    <w:rsid w:val="00F97A91"/>
    <w:rsid w:val="00F97ADD"/>
    <w:rsid w:val="00F97AE8"/>
    <w:rsid w:val="00F97BA1"/>
    <w:rsid w:val="00FA03E7"/>
    <w:rsid w:val="00FA0797"/>
    <w:rsid w:val="00FA07D0"/>
    <w:rsid w:val="00FA096D"/>
    <w:rsid w:val="00FA09BA"/>
    <w:rsid w:val="00FA0AF5"/>
    <w:rsid w:val="00FA0C8A"/>
    <w:rsid w:val="00FA0E78"/>
    <w:rsid w:val="00FA1125"/>
    <w:rsid w:val="00FA1361"/>
    <w:rsid w:val="00FA14A8"/>
    <w:rsid w:val="00FA14AF"/>
    <w:rsid w:val="00FA1619"/>
    <w:rsid w:val="00FA16F2"/>
    <w:rsid w:val="00FA17D7"/>
    <w:rsid w:val="00FA1837"/>
    <w:rsid w:val="00FA1879"/>
    <w:rsid w:val="00FA18F0"/>
    <w:rsid w:val="00FA19FE"/>
    <w:rsid w:val="00FA1C6D"/>
    <w:rsid w:val="00FA1EDC"/>
    <w:rsid w:val="00FA225E"/>
    <w:rsid w:val="00FA263D"/>
    <w:rsid w:val="00FA2758"/>
    <w:rsid w:val="00FA2796"/>
    <w:rsid w:val="00FA281C"/>
    <w:rsid w:val="00FA2939"/>
    <w:rsid w:val="00FA29D7"/>
    <w:rsid w:val="00FA2B9C"/>
    <w:rsid w:val="00FA2D25"/>
    <w:rsid w:val="00FA2DF3"/>
    <w:rsid w:val="00FA3636"/>
    <w:rsid w:val="00FA38B6"/>
    <w:rsid w:val="00FA390A"/>
    <w:rsid w:val="00FA39ED"/>
    <w:rsid w:val="00FA3B90"/>
    <w:rsid w:val="00FA3BA9"/>
    <w:rsid w:val="00FA3D1F"/>
    <w:rsid w:val="00FA3E6C"/>
    <w:rsid w:val="00FA415F"/>
    <w:rsid w:val="00FA41C9"/>
    <w:rsid w:val="00FA4274"/>
    <w:rsid w:val="00FA4309"/>
    <w:rsid w:val="00FA4436"/>
    <w:rsid w:val="00FA46D1"/>
    <w:rsid w:val="00FA48FA"/>
    <w:rsid w:val="00FA4D37"/>
    <w:rsid w:val="00FA4F78"/>
    <w:rsid w:val="00FA4FB2"/>
    <w:rsid w:val="00FA4FBA"/>
    <w:rsid w:val="00FA50A0"/>
    <w:rsid w:val="00FA51F9"/>
    <w:rsid w:val="00FA520C"/>
    <w:rsid w:val="00FA5370"/>
    <w:rsid w:val="00FA570C"/>
    <w:rsid w:val="00FA57DC"/>
    <w:rsid w:val="00FA58DB"/>
    <w:rsid w:val="00FA5A5E"/>
    <w:rsid w:val="00FA5BB2"/>
    <w:rsid w:val="00FA5F2E"/>
    <w:rsid w:val="00FA602B"/>
    <w:rsid w:val="00FA637B"/>
    <w:rsid w:val="00FA63E0"/>
    <w:rsid w:val="00FA6649"/>
    <w:rsid w:val="00FA6672"/>
    <w:rsid w:val="00FA671A"/>
    <w:rsid w:val="00FA686D"/>
    <w:rsid w:val="00FA69C3"/>
    <w:rsid w:val="00FA69F4"/>
    <w:rsid w:val="00FA6BCA"/>
    <w:rsid w:val="00FA6DD0"/>
    <w:rsid w:val="00FA6EF9"/>
    <w:rsid w:val="00FA70B8"/>
    <w:rsid w:val="00FA720B"/>
    <w:rsid w:val="00FA7218"/>
    <w:rsid w:val="00FA7264"/>
    <w:rsid w:val="00FA72A4"/>
    <w:rsid w:val="00FA732C"/>
    <w:rsid w:val="00FA73B2"/>
    <w:rsid w:val="00FA73DC"/>
    <w:rsid w:val="00FA74C2"/>
    <w:rsid w:val="00FA77A9"/>
    <w:rsid w:val="00FA79CA"/>
    <w:rsid w:val="00FA7C00"/>
    <w:rsid w:val="00FA7D27"/>
    <w:rsid w:val="00FA7D46"/>
    <w:rsid w:val="00FA7F01"/>
    <w:rsid w:val="00FB00EE"/>
    <w:rsid w:val="00FB084B"/>
    <w:rsid w:val="00FB09A2"/>
    <w:rsid w:val="00FB0C50"/>
    <w:rsid w:val="00FB0D1F"/>
    <w:rsid w:val="00FB0DEA"/>
    <w:rsid w:val="00FB0EFC"/>
    <w:rsid w:val="00FB0F4E"/>
    <w:rsid w:val="00FB129B"/>
    <w:rsid w:val="00FB12D8"/>
    <w:rsid w:val="00FB1327"/>
    <w:rsid w:val="00FB15C0"/>
    <w:rsid w:val="00FB15C3"/>
    <w:rsid w:val="00FB1823"/>
    <w:rsid w:val="00FB1A5C"/>
    <w:rsid w:val="00FB1DA5"/>
    <w:rsid w:val="00FB1E0B"/>
    <w:rsid w:val="00FB1F0E"/>
    <w:rsid w:val="00FB23A3"/>
    <w:rsid w:val="00FB27D6"/>
    <w:rsid w:val="00FB2816"/>
    <w:rsid w:val="00FB2A03"/>
    <w:rsid w:val="00FB2B95"/>
    <w:rsid w:val="00FB2BAE"/>
    <w:rsid w:val="00FB2DC1"/>
    <w:rsid w:val="00FB2F3A"/>
    <w:rsid w:val="00FB2F76"/>
    <w:rsid w:val="00FB3168"/>
    <w:rsid w:val="00FB319F"/>
    <w:rsid w:val="00FB3351"/>
    <w:rsid w:val="00FB33DA"/>
    <w:rsid w:val="00FB33FE"/>
    <w:rsid w:val="00FB39F8"/>
    <w:rsid w:val="00FB3A05"/>
    <w:rsid w:val="00FB3A32"/>
    <w:rsid w:val="00FB3ACE"/>
    <w:rsid w:val="00FB3B4C"/>
    <w:rsid w:val="00FB3BD1"/>
    <w:rsid w:val="00FB3DFC"/>
    <w:rsid w:val="00FB3E43"/>
    <w:rsid w:val="00FB4061"/>
    <w:rsid w:val="00FB4094"/>
    <w:rsid w:val="00FB40B0"/>
    <w:rsid w:val="00FB40B8"/>
    <w:rsid w:val="00FB415E"/>
    <w:rsid w:val="00FB4215"/>
    <w:rsid w:val="00FB4273"/>
    <w:rsid w:val="00FB43CA"/>
    <w:rsid w:val="00FB4624"/>
    <w:rsid w:val="00FB47E2"/>
    <w:rsid w:val="00FB482E"/>
    <w:rsid w:val="00FB4AF6"/>
    <w:rsid w:val="00FB4CB2"/>
    <w:rsid w:val="00FB4E67"/>
    <w:rsid w:val="00FB4F82"/>
    <w:rsid w:val="00FB53F7"/>
    <w:rsid w:val="00FB5412"/>
    <w:rsid w:val="00FB5583"/>
    <w:rsid w:val="00FB55A9"/>
    <w:rsid w:val="00FB55AB"/>
    <w:rsid w:val="00FB57B4"/>
    <w:rsid w:val="00FB5BBA"/>
    <w:rsid w:val="00FB5C66"/>
    <w:rsid w:val="00FB5D9C"/>
    <w:rsid w:val="00FB5EDB"/>
    <w:rsid w:val="00FB5EE3"/>
    <w:rsid w:val="00FB5EE9"/>
    <w:rsid w:val="00FB5FB3"/>
    <w:rsid w:val="00FB6158"/>
    <w:rsid w:val="00FB6215"/>
    <w:rsid w:val="00FB65A5"/>
    <w:rsid w:val="00FB754F"/>
    <w:rsid w:val="00FB764B"/>
    <w:rsid w:val="00FB79AA"/>
    <w:rsid w:val="00FB7A5E"/>
    <w:rsid w:val="00FB7AE6"/>
    <w:rsid w:val="00FB7CE2"/>
    <w:rsid w:val="00FB7EE9"/>
    <w:rsid w:val="00FC0014"/>
    <w:rsid w:val="00FC022C"/>
    <w:rsid w:val="00FC02F4"/>
    <w:rsid w:val="00FC054B"/>
    <w:rsid w:val="00FC05F0"/>
    <w:rsid w:val="00FC0A6A"/>
    <w:rsid w:val="00FC0B7C"/>
    <w:rsid w:val="00FC0BE0"/>
    <w:rsid w:val="00FC0E4C"/>
    <w:rsid w:val="00FC0E67"/>
    <w:rsid w:val="00FC0FFD"/>
    <w:rsid w:val="00FC13F6"/>
    <w:rsid w:val="00FC143C"/>
    <w:rsid w:val="00FC14B7"/>
    <w:rsid w:val="00FC17F0"/>
    <w:rsid w:val="00FC1892"/>
    <w:rsid w:val="00FC1976"/>
    <w:rsid w:val="00FC1BD3"/>
    <w:rsid w:val="00FC1DD2"/>
    <w:rsid w:val="00FC1E1C"/>
    <w:rsid w:val="00FC1FA8"/>
    <w:rsid w:val="00FC1FF8"/>
    <w:rsid w:val="00FC2366"/>
    <w:rsid w:val="00FC239E"/>
    <w:rsid w:val="00FC2501"/>
    <w:rsid w:val="00FC27E7"/>
    <w:rsid w:val="00FC2827"/>
    <w:rsid w:val="00FC2848"/>
    <w:rsid w:val="00FC288E"/>
    <w:rsid w:val="00FC2980"/>
    <w:rsid w:val="00FC2B8C"/>
    <w:rsid w:val="00FC2CCF"/>
    <w:rsid w:val="00FC2DAD"/>
    <w:rsid w:val="00FC3382"/>
    <w:rsid w:val="00FC33D2"/>
    <w:rsid w:val="00FC35B5"/>
    <w:rsid w:val="00FC36FC"/>
    <w:rsid w:val="00FC3751"/>
    <w:rsid w:val="00FC386C"/>
    <w:rsid w:val="00FC3968"/>
    <w:rsid w:val="00FC3B94"/>
    <w:rsid w:val="00FC3D33"/>
    <w:rsid w:val="00FC3DEC"/>
    <w:rsid w:val="00FC3E03"/>
    <w:rsid w:val="00FC3E98"/>
    <w:rsid w:val="00FC3EE5"/>
    <w:rsid w:val="00FC3F8B"/>
    <w:rsid w:val="00FC40F8"/>
    <w:rsid w:val="00FC4182"/>
    <w:rsid w:val="00FC426F"/>
    <w:rsid w:val="00FC436F"/>
    <w:rsid w:val="00FC4449"/>
    <w:rsid w:val="00FC45BE"/>
    <w:rsid w:val="00FC47A1"/>
    <w:rsid w:val="00FC47D8"/>
    <w:rsid w:val="00FC4AA4"/>
    <w:rsid w:val="00FC4AC2"/>
    <w:rsid w:val="00FC4B92"/>
    <w:rsid w:val="00FC4F15"/>
    <w:rsid w:val="00FC4F92"/>
    <w:rsid w:val="00FC507D"/>
    <w:rsid w:val="00FC521A"/>
    <w:rsid w:val="00FC53E4"/>
    <w:rsid w:val="00FC5549"/>
    <w:rsid w:val="00FC57A5"/>
    <w:rsid w:val="00FC57B6"/>
    <w:rsid w:val="00FC58B7"/>
    <w:rsid w:val="00FC59CE"/>
    <w:rsid w:val="00FC5B71"/>
    <w:rsid w:val="00FC5C0A"/>
    <w:rsid w:val="00FC5D83"/>
    <w:rsid w:val="00FC5E02"/>
    <w:rsid w:val="00FC60AC"/>
    <w:rsid w:val="00FC613B"/>
    <w:rsid w:val="00FC6163"/>
    <w:rsid w:val="00FC6386"/>
    <w:rsid w:val="00FC676B"/>
    <w:rsid w:val="00FC6F01"/>
    <w:rsid w:val="00FC6F15"/>
    <w:rsid w:val="00FC6F25"/>
    <w:rsid w:val="00FC7174"/>
    <w:rsid w:val="00FC71DC"/>
    <w:rsid w:val="00FC721C"/>
    <w:rsid w:val="00FC7522"/>
    <w:rsid w:val="00FC752B"/>
    <w:rsid w:val="00FC7564"/>
    <w:rsid w:val="00FC75D1"/>
    <w:rsid w:val="00FC7606"/>
    <w:rsid w:val="00FC7668"/>
    <w:rsid w:val="00FC772E"/>
    <w:rsid w:val="00FC782B"/>
    <w:rsid w:val="00FC78E1"/>
    <w:rsid w:val="00FC7A34"/>
    <w:rsid w:val="00FC7AC5"/>
    <w:rsid w:val="00FC7C4E"/>
    <w:rsid w:val="00FC7CB3"/>
    <w:rsid w:val="00FC7D27"/>
    <w:rsid w:val="00FC7DE5"/>
    <w:rsid w:val="00FC7F96"/>
    <w:rsid w:val="00FD01B4"/>
    <w:rsid w:val="00FD02B9"/>
    <w:rsid w:val="00FD03D4"/>
    <w:rsid w:val="00FD03ED"/>
    <w:rsid w:val="00FD042D"/>
    <w:rsid w:val="00FD0565"/>
    <w:rsid w:val="00FD06DD"/>
    <w:rsid w:val="00FD0D9A"/>
    <w:rsid w:val="00FD0E94"/>
    <w:rsid w:val="00FD0FF8"/>
    <w:rsid w:val="00FD1004"/>
    <w:rsid w:val="00FD1221"/>
    <w:rsid w:val="00FD1286"/>
    <w:rsid w:val="00FD145B"/>
    <w:rsid w:val="00FD161B"/>
    <w:rsid w:val="00FD1662"/>
    <w:rsid w:val="00FD187D"/>
    <w:rsid w:val="00FD1B90"/>
    <w:rsid w:val="00FD1BBF"/>
    <w:rsid w:val="00FD1C03"/>
    <w:rsid w:val="00FD1FE9"/>
    <w:rsid w:val="00FD20FA"/>
    <w:rsid w:val="00FD2163"/>
    <w:rsid w:val="00FD261C"/>
    <w:rsid w:val="00FD2676"/>
    <w:rsid w:val="00FD29E0"/>
    <w:rsid w:val="00FD2A77"/>
    <w:rsid w:val="00FD2AC7"/>
    <w:rsid w:val="00FD2E35"/>
    <w:rsid w:val="00FD2F1C"/>
    <w:rsid w:val="00FD2F6B"/>
    <w:rsid w:val="00FD2FBD"/>
    <w:rsid w:val="00FD32BE"/>
    <w:rsid w:val="00FD3404"/>
    <w:rsid w:val="00FD3693"/>
    <w:rsid w:val="00FD3829"/>
    <w:rsid w:val="00FD3DD9"/>
    <w:rsid w:val="00FD4144"/>
    <w:rsid w:val="00FD41A7"/>
    <w:rsid w:val="00FD42F9"/>
    <w:rsid w:val="00FD433F"/>
    <w:rsid w:val="00FD4BEA"/>
    <w:rsid w:val="00FD4DEE"/>
    <w:rsid w:val="00FD558A"/>
    <w:rsid w:val="00FD57F8"/>
    <w:rsid w:val="00FD58A0"/>
    <w:rsid w:val="00FD5A1D"/>
    <w:rsid w:val="00FD5A4F"/>
    <w:rsid w:val="00FD5BCF"/>
    <w:rsid w:val="00FD5C3F"/>
    <w:rsid w:val="00FD5CE0"/>
    <w:rsid w:val="00FD5D14"/>
    <w:rsid w:val="00FD5FD9"/>
    <w:rsid w:val="00FD611F"/>
    <w:rsid w:val="00FD6187"/>
    <w:rsid w:val="00FD626B"/>
    <w:rsid w:val="00FD633B"/>
    <w:rsid w:val="00FD6617"/>
    <w:rsid w:val="00FD66E5"/>
    <w:rsid w:val="00FD67D1"/>
    <w:rsid w:val="00FD6956"/>
    <w:rsid w:val="00FD6B7B"/>
    <w:rsid w:val="00FD6B9C"/>
    <w:rsid w:val="00FD6CC4"/>
    <w:rsid w:val="00FD6D71"/>
    <w:rsid w:val="00FD6EB8"/>
    <w:rsid w:val="00FD6FBD"/>
    <w:rsid w:val="00FD7089"/>
    <w:rsid w:val="00FD70A6"/>
    <w:rsid w:val="00FD70F3"/>
    <w:rsid w:val="00FD717F"/>
    <w:rsid w:val="00FD7429"/>
    <w:rsid w:val="00FD74A4"/>
    <w:rsid w:val="00FD74F9"/>
    <w:rsid w:val="00FD762F"/>
    <w:rsid w:val="00FD76C2"/>
    <w:rsid w:val="00FD784B"/>
    <w:rsid w:val="00FD7A94"/>
    <w:rsid w:val="00FD7BDC"/>
    <w:rsid w:val="00FD7EDA"/>
    <w:rsid w:val="00FE0056"/>
    <w:rsid w:val="00FE0120"/>
    <w:rsid w:val="00FE0226"/>
    <w:rsid w:val="00FE0395"/>
    <w:rsid w:val="00FE047D"/>
    <w:rsid w:val="00FE0573"/>
    <w:rsid w:val="00FE0693"/>
    <w:rsid w:val="00FE06B0"/>
    <w:rsid w:val="00FE0839"/>
    <w:rsid w:val="00FE086B"/>
    <w:rsid w:val="00FE0B40"/>
    <w:rsid w:val="00FE0B49"/>
    <w:rsid w:val="00FE0BA0"/>
    <w:rsid w:val="00FE0C0D"/>
    <w:rsid w:val="00FE123E"/>
    <w:rsid w:val="00FE14E3"/>
    <w:rsid w:val="00FE150E"/>
    <w:rsid w:val="00FE1511"/>
    <w:rsid w:val="00FE1541"/>
    <w:rsid w:val="00FE15F3"/>
    <w:rsid w:val="00FE161B"/>
    <w:rsid w:val="00FE16EF"/>
    <w:rsid w:val="00FE1766"/>
    <w:rsid w:val="00FE1915"/>
    <w:rsid w:val="00FE19FA"/>
    <w:rsid w:val="00FE1A9B"/>
    <w:rsid w:val="00FE1AA8"/>
    <w:rsid w:val="00FE1B31"/>
    <w:rsid w:val="00FE1B97"/>
    <w:rsid w:val="00FE20B3"/>
    <w:rsid w:val="00FE21D9"/>
    <w:rsid w:val="00FE2235"/>
    <w:rsid w:val="00FE228F"/>
    <w:rsid w:val="00FE2A6E"/>
    <w:rsid w:val="00FE2D51"/>
    <w:rsid w:val="00FE2E85"/>
    <w:rsid w:val="00FE2EB3"/>
    <w:rsid w:val="00FE3039"/>
    <w:rsid w:val="00FE3231"/>
    <w:rsid w:val="00FE33EB"/>
    <w:rsid w:val="00FE353A"/>
    <w:rsid w:val="00FE3565"/>
    <w:rsid w:val="00FE35C8"/>
    <w:rsid w:val="00FE3951"/>
    <w:rsid w:val="00FE3A44"/>
    <w:rsid w:val="00FE3A9B"/>
    <w:rsid w:val="00FE3B5B"/>
    <w:rsid w:val="00FE3D14"/>
    <w:rsid w:val="00FE3E41"/>
    <w:rsid w:val="00FE3EC4"/>
    <w:rsid w:val="00FE3FC8"/>
    <w:rsid w:val="00FE4113"/>
    <w:rsid w:val="00FE41EB"/>
    <w:rsid w:val="00FE436B"/>
    <w:rsid w:val="00FE443D"/>
    <w:rsid w:val="00FE4552"/>
    <w:rsid w:val="00FE4912"/>
    <w:rsid w:val="00FE4939"/>
    <w:rsid w:val="00FE4AB0"/>
    <w:rsid w:val="00FE4ADF"/>
    <w:rsid w:val="00FE4AE5"/>
    <w:rsid w:val="00FE4CAC"/>
    <w:rsid w:val="00FE4DD6"/>
    <w:rsid w:val="00FE4EF3"/>
    <w:rsid w:val="00FE4F7B"/>
    <w:rsid w:val="00FE4FCE"/>
    <w:rsid w:val="00FE4FF9"/>
    <w:rsid w:val="00FE5472"/>
    <w:rsid w:val="00FE54A6"/>
    <w:rsid w:val="00FE5517"/>
    <w:rsid w:val="00FE566B"/>
    <w:rsid w:val="00FE5A9A"/>
    <w:rsid w:val="00FE5ADF"/>
    <w:rsid w:val="00FE5B1E"/>
    <w:rsid w:val="00FE5BAD"/>
    <w:rsid w:val="00FE5BD0"/>
    <w:rsid w:val="00FE5C59"/>
    <w:rsid w:val="00FE5E6D"/>
    <w:rsid w:val="00FE5ECC"/>
    <w:rsid w:val="00FE603F"/>
    <w:rsid w:val="00FE6053"/>
    <w:rsid w:val="00FE6068"/>
    <w:rsid w:val="00FE63DC"/>
    <w:rsid w:val="00FE6485"/>
    <w:rsid w:val="00FE6510"/>
    <w:rsid w:val="00FE6876"/>
    <w:rsid w:val="00FE6955"/>
    <w:rsid w:val="00FE69B6"/>
    <w:rsid w:val="00FE6E35"/>
    <w:rsid w:val="00FE6E95"/>
    <w:rsid w:val="00FE6EED"/>
    <w:rsid w:val="00FE732B"/>
    <w:rsid w:val="00FE7449"/>
    <w:rsid w:val="00FE74A8"/>
    <w:rsid w:val="00FE74AD"/>
    <w:rsid w:val="00FE7676"/>
    <w:rsid w:val="00FE772D"/>
    <w:rsid w:val="00FE7758"/>
    <w:rsid w:val="00FE78EF"/>
    <w:rsid w:val="00FE793B"/>
    <w:rsid w:val="00FE7AEE"/>
    <w:rsid w:val="00FE7D9C"/>
    <w:rsid w:val="00FE7E86"/>
    <w:rsid w:val="00FF04EE"/>
    <w:rsid w:val="00FF0596"/>
    <w:rsid w:val="00FF0610"/>
    <w:rsid w:val="00FF0737"/>
    <w:rsid w:val="00FF0857"/>
    <w:rsid w:val="00FF0924"/>
    <w:rsid w:val="00FF09E4"/>
    <w:rsid w:val="00FF0C33"/>
    <w:rsid w:val="00FF0EAC"/>
    <w:rsid w:val="00FF1078"/>
    <w:rsid w:val="00FF1148"/>
    <w:rsid w:val="00FF1282"/>
    <w:rsid w:val="00FF1364"/>
    <w:rsid w:val="00FF14F7"/>
    <w:rsid w:val="00FF1AF6"/>
    <w:rsid w:val="00FF1BBC"/>
    <w:rsid w:val="00FF1BC0"/>
    <w:rsid w:val="00FF1D25"/>
    <w:rsid w:val="00FF1DCF"/>
    <w:rsid w:val="00FF2171"/>
    <w:rsid w:val="00FF2346"/>
    <w:rsid w:val="00FF2363"/>
    <w:rsid w:val="00FF23E9"/>
    <w:rsid w:val="00FF24B6"/>
    <w:rsid w:val="00FF2749"/>
    <w:rsid w:val="00FF274F"/>
    <w:rsid w:val="00FF27AE"/>
    <w:rsid w:val="00FF2A2B"/>
    <w:rsid w:val="00FF2AF9"/>
    <w:rsid w:val="00FF2BC7"/>
    <w:rsid w:val="00FF2BD9"/>
    <w:rsid w:val="00FF2CC8"/>
    <w:rsid w:val="00FF2F9B"/>
    <w:rsid w:val="00FF303A"/>
    <w:rsid w:val="00FF3101"/>
    <w:rsid w:val="00FF3157"/>
    <w:rsid w:val="00FF3292"/>
    <w:rsid w:val="00FF342D"/>
    <w:rsid w:val="00FF36B6"/>
    <w:rsid w:val="00FF3889"/>
    <w:rsid w:val="00FF3961"/>
    <w:rsid w:val="00FF3B49"/>
    <w:rsid w:val="00FF3D12"/>
    <w:rsid w:val="00FF41A2"/>
    <w:rsid w:val="00FF4246"/>
    <w:rsid w:val="00FF43E7"/>
    <w:rsid w:val="00FF44A8"/>
    <w:rsid w:val="00FF460B"/>
    <w:rsid w:val="00FF46D8"/>
    <w:rsid w:val="00FF48A6"/>
    <w:rsid w:val="00FF4963"/>
    <w:rsid w:val="00FF4ACC"/>
    <w:rsid w:val="00FF4D9F"/>
    <w:rsid w:val="00FF5014"/>
    <w:rsid w:val="00FF5155"/>
    <w:rsid w:val="00FF5652"/>
    <w:rsid w:val="00FF5A88"/>
    <w:rsid w:val="00FF5C08"/>
    <w:rsid w:val="00FF5C56"/>
    <w:rsid w:val="00FF5E4E"/>
    <w:rsid w:val="00FF5E89"/>
    <w:rsid w:val="00FF61EC"/>
    <w:rsid w:val="00FF6320"/>
    <w:rsid w:val="00FF6459"/>
    <w:rsid w:val="00FF66DB"/>
    <w:rsid w:val="00FF66EA"/>
    <w:rsid w:val="00FF6702"/>
    <w:rsid w:val="00FF67B2"/>
    <w:rsid w:val="00FF6A21"/>
    <w:rsid w:val="00FF6A57"/>
    <w:rsid w:val="00FF6AFA"/>
    <w:rsid w:val="00FF6B4A"/>
    <w:rsid w:val="00FF6BE0"/>
    <w:rsid w:val="00FF6DBC"/>
    <w:rsid w:val="00FF70A9"/>
    <w:rsid w:val="00FF7162"/>
    <w:rsid w:val="00FF71CD"/>
    <w:rsid w:val="00FF7509"/>
    <w:rsid w:val="00FF757D"/>
    <w:rsid w:val="00FF76EF"/>
    <w:rsid w:val="00FF78C6"/>
    <w:rsid w:val="00FF7944"/>
    <w:rsid w:val="00FF7A9B"/>
    <w:rsid w:val="00FF7B5E"/>
    <w:rsid w:val="00FF7B67"/>
    <w:rsid w:val="00FF7C4C"/>
    <w:rsid w:val="00FF7CF9"/>
    <w:rsid w:val="00FF7DEA"/>
    <w:rsid w:val="00FF7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D079DF"/>
  <w15:docId w15:val="{5F141F95-C41C-40C1-9BF1-9170A2DE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119D"/>
    <w:pPr>
      <w:autoSpaceDE w:val="0"/>
      <w:autoSpaceDN w:val="0"/>
      <w:adjustRightInd w:val="0"/>
      <w:jc w:val="both"/>
    </w:pPr>
    <w:rPr>
      <w:rFonts w:ascii="Tahoma" w:eastAsia="Calibri" w:hAnsi="Tahoma" w:cs="Tahoma"/>
      <w:color w:val="000000"/>
    </w:rPr>
  </w:style>
  <w:style w:type="paragraph" w:styleId="Heading1">
    <w:name w:val="heading 1"/>
    <w:basedOn w:val="Normal"/>
    <w:next w:val="Normal"/>
    <w:qFormat/>
    <w:rsid w:val="00AE09B0"/>
    <w:pPr>
      <w:keepNext/>
      <w:widowControl w:val="0"/>
      <w:tabs>
        <w:tab w:val="left" w:pos="1448"/>
        <w:tab w:val="left" w:pos="5176"/>
      </w:tabs>
      <w:ind w:left="720" w:right="720"/>
      <w:jc w:val="center"/>
      <w:outlineLvl w:val="0"/>
    </w:pPr>
    <w:rPr>
      <w:b/>
      <w:snapToGrid w:val="0"/>
    </w:rPr>
  </w:style>
  <w:style w:type="paragraph" w:styleId="Heading2">
    <w:name w:val="heading 2"/>
    <w:basedOn w:val="Normal"/>
    <w:next w:val="Normal"/>
    <w:qFormat/>
    <w:rsid w:val="00AE09B0"/>
    <w:pPr>
      <w:keepNext/>
      <w:widowControl w:val="0"/>
      <w:tabs>
        <w:tab w:val="left" w:pos="1448"/>
        <w:tab w:val="left" w:pos="5176"/>
      </w:tabs>
      <w:ind w:left="720" w:right="180"/>
      <w:jc w:val="center"/>
      <w:outlineLvl w:val="1"/>
    </w:pPr>
    <w:rPr>
      <w:i/>
      <w:snapToGrid w:val="0"/>
      <w:sz w:val="24"/>
    </w:rPr>
  </w:style>
  <w:style w:type="paragraph" w:styleId="Heading3">
    <w:name w:val="heading 3"/>
    <w:basedOn w:val="Normal"/>
    <w:next w:val="Normal"/>
    <w:qFormat/>
    <w:rsid w:val="00AE09B0"/>
    <w:pPr>
      <w:keepNext/>
      <w:widowControl w:val="0"/>
      <w:ind w:left="720" w:right="18"/>
      <w:jc w:val="center"/>
      <w:outlineLvl w:val="2"/>
    </w:pPr>
    <w:rPr>
      <w:i/>
      <w:snapToGrid w:val="0"/>
      <w:sz w:val="24"/>
    </w:rPr>
  </w:style>
  <w:style w:type="paragraph" w:styleId="Heading4">
    <w:name w:val="heading 4"/>
    <w:basedOn w:val="Normal"/>
    <w:next w:val="Normal"/>
    <w:qFormat/>
    <w:rsid w:val="00AE09B0"/>
    <w:pPr>
      <w:keepNext/>
      <w:widowControl w:val="0"/>
      <w:tabs>
        <w:tab w:val="left" w:pos="1448"/>
        <w:tab w:val="left" w:pos="5176"/>
      </w:tabs>
      <w:ind w:left="720"/>
      <w:outlineLvl w:val="3"/>
    </w:pPr>
    <w:rPr>
      <w:i/>
      <w:snapToGrid w:val="0"/>
      <w:sz w:val="24"/>
    </w:rPr>
  </w:style>
  <w:style w:type="paragraph" w:styleId="Heading5">
    <w:name w:val="heading 5"/>
    <w:basedOn w:val="Normal"/>
    <w:next w:val="Normal"/>
    <w:qFormat/>
    <w:rsid w:val="00AE09B0"/>
    <w:pPr>
      <w:keepNext/>
      <w:widowControl w:val="0"/>
      <w:tabs>
        <w:tab w:val="center" w:pos="5310"/>
      </w:tabs>
      <w:ind w:right="18"/>
      <w:jc w:val="center"/>
      <w:outlineLvl w:val="4"/>
    </w:pPr>
    <w:rPr>
      <w:i/>
      <w:snapToGrid w:val="0"/>
      <w:sz w:val="24"/>
    </w:rPr>
  </w:style>
  <w:style w:type="paragraph" w:styleId="Heading6">
    <w:name w:val="heading 6"/>
    <w:basedOn w:val="Normal"/>
    <w:next w:val="Normal"/>
    <w:qFormat/>
    <w:rsid w:val="00AE09B0"/>
    <w:pPr>
      <w:keepNext/>
      <w:widowControl w:val="0"/>
      <w:tabs>
        <w:tab w:val="left" w:pos="-360"/>
        <w:tab w:val="left" w:pos="0"/>
        <w:tab w:val="left" w:pos="720"/>
        <w:tab w:val="left" w:pos="1170"/>
        <w:tab w:val="left" w:pos="1620"/>
        <w:tab w:val="left" w:pos="2880"/>
        <w:tab w:val="center" w:pos="5400"/>
      </w:tabs>
      <w:ind w:right="-720"/>
      <w:outlineLvl w:val="5"/>
    </w:pPr>
    <w:rPr>
      <w:b/>
      <w:i/>
      <w:snapToGrid w:val="0"/>
      <w:sz w:val="24"/>
    </w:rPr>
  </w:style>
  <w:style w:type="paragraph" w:styleId="Heading7">
    <w:name w:val="heading 7"/>
    <w:basedOn w:val="Normal"/>
    <w:next w:val="Normal"/>
    <w:qFormat/>
    <w:rsid w:val="00AE09B0"/>
    <w:pPr>
      <w:keepNext/>
      <w:tabs>
        <w:tab w:val="center" w:pos="1440"/>
      </w:tabs>
      <w:ind w:left="720"/>
      <w:outlineLvl w:val="6"/>
    </w:pPr>
    <w:rPr>
      <w:b/>
      <w:i/>
      <w:sz w:val="24"/>
    </w:rPr>
  </w:style>
  <w:style w:type="paragraph" w:styleId="Heading8">
    <w:name w:val="heading 8"/>
    <w:basedOn w:val="Normal"/>
    <w:next w:val="Normal"/>
    <w:qFormat/>
    <w:rsid w:val="00AE09B0"/>
    <w:pPr>
      <w:keepNext/>
      <w:jc w:val="center"/>
      <w:outlineLvl w:val="7"/>
    </w:pPr>
    <w:rPr>
      <w:b/>
      <w:bCs/>
      <w:sz w:val="40"/>
    </w:rPr>
  </w:style>
  <w:style w:type="paragraph" w:styleId="Heading9">
    <w:name w:val="heading 9"/>
    <w:basedOn w:val="Normal"/>
    <w:next w:val="Normal"/>
    <w:qFormat/>
    <w:rsid w:val="00AE09B0"/>
    <w:pPr>
      <w:keepNext/>
      <w:tabs>
        <w:tab w:val="center" w:pos="1440"/>
      </w:tabs>
      <w:outlineLvl w:val="8"/>
    </w:pPr>
    <w:rPr>
      <w:bCs/>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E09B0"/>
    <w:pPr>
      <w:tabs>
        <w:tab w:val="center" w:pos="4320"/>
        <w:tab w:val="right" w:pos="8640"/>
      </w:tabs>
    </w:pPr>
  </w:style>
  <w:style w:type="paragraph" w:styleId="BodyText">
    <w:name w:val="Body Text"/>
    <w:basedOn w:val="Normal"/>
    <w:rsid w:val="00AE09B0"/>
    <w:pPr>
      <w:jc w:val="center"/>
    </w:pPr>
    <w:rPr>
      <w:b/>
      <w:sz w:val="48"/>
    </w:rPr>
  </w:style>
  <w:style w:type="character" w:styleId="PageNumber">
    <w:name w:val="page number"/>
    <w:basedOn w:val="DefaultParagraphFont"/>
    <w:rsid w:val="00AE09B0"/>
  </w:style>
  <w:style w:type="paragraph" w:styleId="Footer">
    <w:name w:val="footer"/>
    <w:basedOn w:val="Normal"/>
    <w:rsid w:val="00AE09B0"/>
    <w:pPr>
      <w:tabs>
        <w:tab w:val="center" w:pos="4320"/>
        <w:tab w:val="right" w:pos="8640"/>
      </w:tabs>
    </w:pPr>
    <w:rPr>
      <w:rFonts w:ascii="Arial" w:hAnsi="Arial"/>
      <w:sz w:val="24"/>
    </w:rPr>
  </w:style>
  <w:style w:type="character" w:styleId="LineNumber">
    <w:name w:val="line number"/>
    <w:basedOn w:val="DefaultParagraphFont"/>
    <w:rsid w:val="00AE09B0"/>
  </w:style>
  <w:style w:type="character" w:customStyle="1" w:styleId="a">
    <w:name w:val="_"/>
    <w:rsid w:val="00AE09B0"/>
  </w:style>
  <w:style w:type="paragraph" w:styleId="BodyTextIndent">
    <w:name w:val="Body Text Indent"/>
    <w:basedOn w:val="Normal"/>
    <w:rsid w:val="00AE09B0"/>
    <w:pPr>
      <w:widowControl w:val="0"/>
      <w:tabs>
        <w:tab w:val="left" w:pos="-360"/>
        <w:tab w:val="left" w:pos="0"/>
        <w:tab w:val="left" w:pos="720"/>
        <w:tab w:val="left" w:pos="1170"/>
        <w:tab w:val="left" w:pos="1620"/>
        <w:tab w:val="left" w:pos="2880"/>
      </w:tabs>
      <w:ind w:left="720" w:hanging="630"/>
    </w:pPr>
    <w:rPr>
      <w:snapToGrid w:val="0"/>
      <w:sz w:val="24"/>
    </w:rPr>
  </w:style>
  <w:style w:type="paragraph" w:styleId="BodyText2">
    <w:name w:val="Body Text 2"/>
    <w:basedOn w:val="Normal"/>
    <w:rsid w:val="00AE09B0"/>
    <w:pPr>
      <w:tabs>
        <w:tab w:val="left" w:pos="-1440"/>
        <w:tab w:val="left" w:pos="-720"/>
        <w:tab w:val="left" w:pos="720"/>
        <w:tab w:val="left" w:pos="1713"/>
        <w:tab w:val="left" w:pos="2880"/>
        <w:tab w:val="left" w:pos="3600"/>
        <w:tab w:val="left" w:pos="4320"/>
        <w:tab w:val="left" w:pos="5040"/>
        <w:tab w:val="left" w:pos="5760"/>
        <w:tab w:val="left" w:pos="6480"/>
        <w:tab w:val="left" w:pos="7200"/>
        <w:tab w:val="left" w:pos="7920"/>
        <w:tab w:val="left" w:pos="8640"/>
        <w:tab w:val="left" w:pos="9360"/>
      </w:tabs>
      <w:jc w:val="center"/>
    </w:pPr>
    <w:rPr>
      <w:b/>
    </w:rPr>
  </w:style>
  <w:style w:type="paragraph" w:styleId="BodyText3">
    <w:name w:val="Body Text 3"/>
    <w:basedOn w:val="Normal"/>
    <w:link w:val="BodyText3Char"/>
    <w:rsid w:val="00AE09B0"/>
    <w:pPr>
      <w:tabs>
        <w:tab w:val="left" w:pos="-360"/>
        <w:tab w:val="left" w:pos="0"/>
        <w:tab w:val="left" w:pos="720"/>
        <w:tab w:val="left" w:pos="1170"/>
        <w:tab w:val="center" w:pos="1440"/>
        <w:tab w:val="left" w:pos="1620"/>
        <w:tab w:val="left" w:pos="2880"/>
      </w:tabs>
    </w:pPr>
    <w:rPr>
      <w:rFonts w:ascii="Times New Roman" w:eastAsia="Times New Roman" w:hAnsi="Times New Roman" w:cs="Times New Roman"/>
      <w:b/>
      <w:sz w:val="18"/>
    </w:rPr>
  </w:style>
  <w:style w:type="paragraph" w:styleId="BodyTextIndent2">
    <w:name w:val="Body Text Indent 2"/>
    <w:basedOn w:val="Normal"/>
    <w:rsid w:val="00AE09B0"/>
    <w:pPr>
      <w:ind w:left="180"/>
    </w:pPr>
    <w:rPr>
      <w:b/>
      <w:i/>
      <w:sz w:val="24"/>
    </w:rPr>
  </w:style>
  <w:style w:type="character" w:styleId="Strong">
    <w:name w:val="Strong"/>
    <w:uiPriority w:val="22"/>
    <w:qFormat/>
    <w:rsid w:val="00AE09B0"/>
    <w:rPr>
      <w:b/>
    </w:rPr>
  </w:style>
  <w:style w:type="paragraph" w:styleId="BodyTextIndent3">
    <w:name w:val="Body Text Indent 3"/>
    <w:basedOn w:val="Normal"/>
    <w:rsid w:val="00AE09B0"/>
    <w:pPr>
      <w:tabs>
        <w:tab w:val="left" w:pos="-360"/>
        <w:tab w:val="left" w:pos="0"/>
        <w:tab w:val="left" w:pos="540"/>
        <w:tab w:val="left" w:pos="1170"/>
        <w:tab w:val="center" w:pos="1440"/>
        <w:tab w:val="left" w:pos="1620"/>
        <w:tab w:val="left" w:pos="2880"/>
        <w:tab w:val="left" w:pos="6660"/>
      </w:tabs>
      <w:ind w:left="6660" w:hanging="6480"/>
    </w:pPr>
    <w:rPr>
      <w:sz w:val="24"/>
    </w:rPr>
  </w:style>
  <w:style w:type="paragraph" w:styleId="NormalWeb">
    <w:name w:val="Normal (Web)"/>
    <w:basedOn w:val="Normal"/>
    <w:uiPriority w:val="99"/>
    <w:rsid w:val="00AE09B0"/>
    <w:pPr>
      <w:spacing w:before="100" w:beforeAutospacing="1" w:after="100" w:afterAutospacing="1"/>
    </w:pPr>
    <w:rPr>
      <w:rFonts w:ascii="Arial Unicode MS" w:eastAsia="Arial Unicode MS" w:hAnsi="Arial Unicode MS" w:cs="Arial Unicode MS" w:hint="eastAsia"/>
      <w:sz w:val="24"/>
      <w:szCs w:val="24"/>
    </w:rPr>
  </w:style>
  <w:style w:type="character" w:styleId="Hyperlink">
    <w:name w:val="Hyperlink"/>
    <w:rsid w:val="00AE09B0"/>
    <w:rPr>
      <w:color w:val="0000FF"/>
      <w:u w:val="single"/>
    </w:rPr>
  </w:style>
  <w:style w:type="character" w:styleId="FollowedHyperlink">
    <w:name w:val="FollowedHyperlink"/>
    <w:rsid w:val="00AE09B0"/>
    <w:rPr>
      <w:color w:val="800080"/>
      <w:u w:val="single"/>
    </w:rPr>
  </w:style>
  <w:style w:type="paragraph" w:customStyle="1" w:styleId="EIPRegText">
    <w:name w:val="EIP Reg Text"/>
    <w:rsid w:val="00AE09B0"/>
    <w:pPr>
      <w:spacing w:before="240" w:line="288" w:lineRule="auto"/>
      <w:jc w:val="both"/>
    </w:pPr>
    <w:rPr>
      <w:rFonts w:ascii="CG Times" w:hAnsi="CG Times"/>
      <w:sz w:val="22"/>
    </w:rPr>
  </w:style>
  <w:style w:type="paragraph" w:customStyle="1" w:styleId="EIPBulletList">
    <w:name w:val="EIP Bullet List"/>
    <w:basedOn w:val="EIPRegText"/>
    <w:rsid w:val="00AE09B0"/>
    <w:pPr>
      <w:numPr>
        <w:numId w:val="1"/>
      </w:numPr>
      <w:spacing w:before="160"/>
    </w:pPr>
  </w:style>
  <w:style w:type="paragraph" w:styleId="BalloonText">
    <w:name w:val="Balloon Text"/>
    <w:basedOn w:val="Normal"/>
    <w:semiHidden/>
    <w:rsid w:val="00AE09B0"/>
    <w:rPr>
      <w:sz w:val="16"/>
      <w:szCs w:val="16"/>
    </w:rPr>
  </w:style>
  <w:style w:type="paragraph" w:styleId="DocumentMap">
    <w:name w:val="Document Map"/>
    <w:basedOn w:val="Normal"/>
    <w:semiHidden/>
    <w:rsid w:val="00AE09B0"/>
    <w:pPr>
      <w:shd w:val="clear" w:color="auto" w:fill="000080"/>
    </w:pPr>
  </w:style>
  <w:style w:type="paragraph" w:styleId="PlainText">
    <w:name w:val="Plain Text"/>
    <w:basedOn w:val="Normal"/>
    <w:link w:val="PlainTextChar"/>
    <w:rsid w:val="00AE09B0"/>
    <w:rPr>
      <w:rFonts w:ascii="Courier New" w:eastAsia="Times New Roman" w:hAnsi="Courier New" w:cs="Times New Roman"/>
      <w:color w:val="auto"/>
    </w:rPr>
  </w:style>
  <w:style w:type="paragraph" w:customStyle="1" w:styleId="styleleft099right104">
    <w:name w:val="styleleft099right104"/>
    <w:basedOn w:val="Normal"/>
    <w:rsid w:val="00AE09B0"/>
    <w:pPr>
      <w:ind w:left="1440" w:right="1440"/>
    </w:pPr>
    <w:rPr>
      <w:sz w:val="24"/>
      <w:szCs w:val="24"/>
    </w:rPr>
  </w:style>
  <w:style w:type="character" w:customStyle="1" w:styleId="normalchar">
    <w:name w:val="normalchar"/>
    <w:basedOn w:val="DefaultParagraphFont"/>
    <w:rsid w:val="00AE09B0"/>
  </w:style>
  <w:style w:type="paragraph" w:customStyle="1" w:styleId="default">
    <w:name w:val="default"/>
    <w:basedOn w:val="Normal"/>
    <w:rsid w:val="00AE09B0"/>
    <w:rPr>
      <w:sz w:val="24"/>
      <w:szCs w:val="24"/>
    </w:rPr>
  </w:style>
  <w:style w:type="paragraph" w:customStyle="1" w:styleId="msolistparagraph0">
    <w:name w:val="msolistparagraph"/>
    <w:basedOn w:val="Normal"/>
    <w:rsid w:val="00540713"/>
    <w:pPr>
      <w:ind w:left="720"/>
    </w:pPr>
    <w:rPr>
      <w:sz w:val="24"/>
      <w:szCs w:val="24"/>
    </w:rPr>
  </w:style>
  <w:style w:type="paragraph" w:customStyle="1" w:styleId="Body1">
    <w:name w:val="Body 1"/>
    <w:rsid w:val="00FB09A2"/>
    <w:pPr>
      <w:outlineLvl w:val="0"/>
    </w:pPr>
    <w:rPr>
      <w:rFonts w:eastAsia="Arial Unicode MS"/>
      <w:color w:val="000000"/>
      <w:sz w:val="24"/>
      <w:u w:color="000000"/>
    </w:rPr>
  </w:style>
  <w:style w:type="paragraph" w:styleId="ListParagraph">
    <w:name w:val="List Paragraph"/>
    <w:basedOn w:val="Normal"/>
    <w:uiPriority w:val="34"/>
    <w:qFormat/>
    <w:rsid w:val="00C74DEE"/>
    <w:pPr>
      <w:ind w:left="720"/>
    </w:pPr>
    <w:rPr>
      <w:sz w:val="24"/>
    </w:rPr>
  </w:style>
  <w:style w:type="character" w:customStyle="1" w:styleId="PlainTextChar">
    <w:name w:val="Plain Text Char"/>
    <w:link w:val="PlainText"/>
    <w:rsid w:val="0036247F"/>
    <w:rPr>
      <w:rFonts w:ascii="Courier New" w:hAnsi="Courier New"/>
    </w:rPr>
  </w:style>
  <w:style w:type="character" w:customStyle="1" w:styleId="BodyText3Char">
    <w:name w:val="Body Text 3 Char"/>
    <w:link w:val="BodyText3"/>
    <w:rsid w:val="002677DC"/>
    <w:rPr>
      <w:b/>
      <w:color w:val="000000"/>
      <w:sz w:val="18"/>
    </w:rPr>
  </w:style>
  <w:style w:type="character" w:customStyle="1" w:styleId="tx">
    <w:name w:val="tx"/>
    <w:rsid w:val="00852100"/>
  </w:style>
  <w:style w:type="paragraph" w:customStyle="1" w:styleId="Default0">
    <w:name w:val="Default"/>
    <w:rsid w:val="00B40D8E"/>
    <w:pPr>
      <w:autoSpaceDE w:val="0"/>
      <w:autoSpaceDN w:val="0"/>
      <w:adjustRightInd w:val="0"/>
    </w:pPr>
    <w:rPr>
      <w:rFonts w:ascii="Tahoma" w:hAnsi="Tahoma" w:cs="Tahoma"/>
      <w:color w:val="000000"/>
      <w:sz w:val="24"/>
      <w:szCs w:val="24"/>
    </w:rPr>
  </w:style>
  <w:style w:type="paragraph" w:styleId="EndnoteText">
    <w:name w:val="endnote text"/>
    <w:basedOn w:val="Normal"/>
    <w:link w:val="EndnoteTextChar"/>
    <w:rsid w:val="00BA0235"/>
  </w:style>
  <w:style w:type="character" w:customStyle="1" w:styleId="EndnoteTextChar">
    <w:name w:val="Endnote Text Char"/>
    <w:link w:val="EndnoteText"/>
    <w:rsid w:val="00BA0235"/>
    <w:rPr>
      <w:rFonts w:ascii="Tahoma" w:eastAsia="Calibri" w:hAnsi="Tahoma" w:cs="Tahoma"/>
      <w:color w:val="000000"/>
    </w:rPr>
  </w:style>
  <w:style w:type="character" w:styleId="EndnoteReference">
    <w:name w:val="endnote reference"/>
    <w:rsid w:val="00BA0235"/>
    <w:rPr>
      <w:vertAlign w:val="superscript"/>
    </w:rPr>
  </w:style>
  <w:style w:type="character" w:customStyle="1" w:styleId="Mention1">
    <w:name w:val="Mention1"/>
    <w:uiPriority w:val="99"/>
    <w:semiHidden/>
    <w:unhideWhenUsed/>
    <w:rsid w:val="00B90DF8"/>
    <w:rPr>
      <w:color w:val="2B579A"/>
      <w:shd w:val="clear" w:color="auto" w:fill="E6E6E6"/>
    </w:rPr>
  </w:style>
  <w:style w:type="character" w:styleId="CommentReference">
    <w:name w:val="annotation reference"/>
    <w:semiHidden/>
    <w:unhideWhenUsed/>
    <w:rsid w:val="00E450B5"/>
    <w:rPr>
      <w:sz w:val="16"/>
      <w:szCs w:val="16"/>
    </w:rPr>
  </w:style>
  <w:style w:type="paragraph" w:styleId="CommentText">
    <w:name w:val="annotation text"/>
    <w:basedOn w:val="Normal"/>
    <w:link w:val="CommentTextChar"/>
    <w:semiHidden/>
    <w:unhideWhenUsed/>
    <w:rsid w:val="00E450B5"/>
  </w:style>
  <w:style w:type="character" w:customStyle="1" w:styleId="CommentTextChar">
    <w:name w:val="Comment Text Char"/>
    <w:link w:val="CommentText"/>
    <w:semiHidden/>
    <w:rsid w:val="00E450B5"/>
    <w:rPr>
      <w:rFonts w:ascii="Tahoma" w:eastAsia="Calibri" w:hAnsi="Tahoma" w:cs="Tahoma"/>
      <w:color w:val="000000"/>
    </w:rPr>
  </w:style>
  <w:style w:type="paragraph" w:styleId="CommentSubject">
    <w:name w:val="annotation subject"/>
    <w:basedOn w:val="CommentText"/>
    <w:next w:val="CommentText"/>
    <w:link w:val="CommentSubjectChar"/>
    <w:semiHidden/>
    <w:unhideWhenUsed/>
    <w:rsid w:val="00E450B5"/>
    <w:rPr>
      <w:b/>
      <w:bCs/>
    </w:rPr>
  </w:style>
  <w:style w:type="character" w:customStyle="1" w:styleId="CommentSubjectChar">
    <w:name w:val="Comment Subject Char"/>
    <w:link w:val="CommentSubject"/>
    <w:semiHidden/>
    <w:rsid w:val="00E450B5"/>
    <w:rPr>
      <w:rFonts w:ascii="Tahoma" w:eastAsia="Calibri" w:hAnsi="Tahoma" w:cs="Tahoma"/>
      <w:b/>
      <w:bCs/>
      <w:color w:val="000000"/>
    </w:rPr>
  </w:style>
  <w:style w:type="character" w:customStyle="1" w:styleId="UnresolvedMention1">
    <w:name w:val="Unresolved Mention1"/>
    <w:uiPriority w:val="99"/>
    <w:semiHidden/>
    <w:unhideWhenUsed/>
    <w:rsid w:val="00CC7048"/>
    <w:rPr>
      <w:color w:val="808080"/>
      <w:shd w:val="clear" w:color="auto" w:fill="E6E6E6"/>
    </w:rPr>
  </w:style>
  <w:style w:type="paragraph" w:styleId="List">
    <w:name w:val="List"/>
    <w:basedOn w:val="Normal"/>
    <w:unhideWhenUsed/>
    <w:rsid w:val="00B41DBB"/>
    <w:pPr>
      <w:ind w:left="360" w:hanging="360"/>
      <w:contextualSpacing/>
    </w:pPr>
  </w:style>
  <w:style w:type="numbering" w:customStyle="1" w:styleId="NoList1">
    <w:name w:val="No List1"/>
    <w:next w:val="NoList"/>
    <w:uiPriority w:val="99"/>
    <w:semiHidden/>
    <w:unhideWhenUsed/>
    <w:rsid w:val="009D4B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44742">
      <w:bodyDiv w:val="1"/>
      <w:marLeft w:val="0"/>
      <w:marRight w:val="0"/>
      <w:marTop w:val="0"/>
      <w:marBottom w:val="0"/>
      <w:divBdr>
        <w:top w:val="none" w:sz="0" w:space="0" w:color="auto"/>
        <w:left w:val="none" w:sz="0" w:space="0" w:color="auto"/>
        <w:bottom w:val="none" w:sz="0" w:space="0" w:color="auto"/>
        <w:right w:val="none" w:sz="0" w:space="0" w:color="auto"/>
      </w:divBdr>
    </w:div>
    <w:div w:id="158540249">
      <w:bodyDiv w:val="1"/>
      <w:marLeft w:val="0"/>
      <w:marRight w:val="0"/>
      <w:marTop w:val="0"/>
      <w:marBottom w:val="0"/>
      <w:divBdr>
        <w:top w:val="none" w:sz="0" w:space="0" w:color="auto"/>
        <w:left w:val="none" w:sz="0" w:space="0" w:color="auto"/>
        <w:bottom w:val="none" w:sz="0" w:space="0" w:color="auto"/>
        <w:right w:val="none" w:sz="0" w:space="0" w:color="auto"/>
      </w:divBdr>
    </w:div>
    <w:div w:id="287012367">
      <w:bodyDiv w:val="1"/>
      <w:marLeft w:val="0"/>
      <w:marRight w:val="0"/>
      <w:marTop w:val="0"/>
      <w:marBottom w:val="0"/>
      <w:divBdr>
        <w:top w:val="none" w:sz="0" w:space="0" w:color="auto"/>
        <w:left w:val="none" w:sz="0" w:space="0" w:color="auto"/>
        <w:bottom w:val="none" w:sz="0" w:space="0" w:color="auto"/>
        <w:right w:val="none" w:sz="0" w:space="0" w:color="auto"/>
      </w:divBdr>
    </w:div>
    <w:div w:id="340544326">
      <w:bodyDiv w:val="1"/>
      <w:marLeft w:val="0"/>
      <w:marRight w:val="0"/>
      <w:marTop w:val="0"/>
      <w:marBottom w:val="0"/>
      <w:divBdr>
        <w:top w:val="none" w:sz="0" w:space="0" w:color="auto"/>
        <w:left w:val="none" w:sz="0" w:space="0" w:color="auto"/>
        <w:bottom w:val="none" w:sz="0" w:space="0" w:color="auto"/>
        <w:right w:val="none" w:sz="0" w:space="0" w:color="auto"/>
      </w:divBdr>
    </w:div>
    <w:div w:id="425807540">
      <w:bodyDiv w:val="1"/>
      <w:marLeft w:val="0"/>
      <w:marRight w:val="0"/>
      <w:marTop w:val="0"/>
      <w:marBottom w:val="0"/>
      <w:divBdr>
        <w:top w:val="none" w:sz="0" w:space="0" w:color="auto"/>
        <w:left w:val="none" w:sz="0" w:space="0" w:color="auto"/>
        <w:bottom w:val="none" w:sz="0" w:space="0" w:color="auto"/>
        <w:right w:val="none" w:sz="0" w:space="0" w:color="auto"/>
      </w:divBdr>
      <w:divsChild>
        <w:div w:id="1417675944">
          <w:marLeft w:val="0"/>
          <w:marRight w:val="0"/>
          <w:marTop w:val="0"/>
          <w:marBottom w:val="0"/>
          <w:divBdr>
            <w:top w:val="none" w:sz="0" w:space="0" w:color="auto"/>
            <w:left w:val="none" w:sz="0" w:space="0" w:color="auto"/>
            <w:bottom w:val="none" w:sz="0" w:space="0" w:color="auto"/>
            <w:right w:val="none" w:sz="0" w:space="0" w:color="auto"/>
          </w:divBdr>
          <w:divsChild>
            <w:div w:id="139370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30168">
      <w:bodyDiv w:val="1"/>
      <w:marLeft w:val="0"/>
      <w:marRight w:val="0"/>
      <w:marTop w:val="0"/>
      <w:marBottom w:val="0"/>
      <w:divBdr>
        <w:top w:val="none" w:sz="0" w:space="0" w:color="auto"/>
        <w:left w:val="none" w:sz="0" w:space="0" w:color="auto"/>
        <w:bottom w:val="none" w:sz="0" w:space="0" w:color="auto"/>
        <w:right w:val="none" w:sz="0" w:space="0" w:color="auto"/>
      </w:divBdr>
    </w:div>
    <w:div w:id="612596064">
      <w:bodyDiv w:val="1"/>
      <w:marLeft w:val="0"/>
      <w:marRight w:val="0"/>
      <w:marTop w:val="0"/>
      <w:marBottom w:val="0"/>
      <w:divBdr>
        <w:top w:val="none" w:sz="0" w:space="0" w:color="auto"/>
        <w:left w:val="none" w:sz="0" w:space="0" w:color="auto"/>
        <w:bottom w:val="none" w:sz="0" w:space="0" w:color="auto"/>
        <w:right w:val="none" w:sz="0" w:space="0" w:color="auto"/>
      </w:divBdr>
    </w:div>
    <w:div w:id="669678795">
      <w:bodyDiv w:val="1"/>
      <w:marLeft w:val="0"/>
      <w:marRight w:val="0"/>
      <w:marTop w:val="0"/>
      <w:marBottom w:val="0"/>
      <w:divBdr>
        <w:top w:val="none" w:sz="0" w:space="0" w:color="auto"/>
        <w:left w:val="none" w:sz="0" w:space="0" w:color="auto"/>
        <w:bottom w:val="none" w:sz="0" w:space="0" w:color="auto"/>
        <w:right w:val="none" w:sz="0" w:space="0" w:color="auto"/>
      </w:divBdr>
    </w:div>
    <w:div w:id="763501162">
      <w:bodyDiv w:val="1"/>
      <w:marLeft w:val="0"/>
      <w:marRight w:val="0"/>
      <w:marTop w:val="0"/>
      <w:marBottom w:val="0"/>
      <w:divBdr>
        <w:top w:val="none" w:sz="0" w:space="0" w:color="auto"/>
        <w:left w:val="none" w:sz="0" w:space="0" w:color="auto"/>
        <w:bottom w:val="none" w:sz="0" w:space="0" w:color="auto"/>
        <w:right w:val="none" w:sz="0" w:space="0" w:color="auto"/>
      </w:divBdr>
    </w:div>
    <w:div w:id="805585496">
      <w:bodyDiv w:val="1"/>
      <w:marLeft w:val="0"/>
      <w:marRight w:val="0"/>
      <w:marTop w:val="0"/>
      <w:marBottom w:val="0"/>
      <w:divBdr>
        <w:top w:val="none" w:sz="0" w:space="0" w:color="auto"/>
        <w:left w:val="none" w:sz="0" w:space="0" w:color="auto"/>
        <w:bottom w:val="none" w:sz="0" w:space="0" w:color="auto"/>
        <w:right w:val="none" w:sz="0" w:space="0" w:color="auto"/>
      </w:divBdr>
    </w:div>
    <w:div w:id="940114750">
      <w:bodyDiv w:val="1"/>
      <w:marLeft w:val="0"/>
      <w:marRight w:val="0"/>
      <w:marTop w:val="0"/>
      <w:marBottom w:val="0"/>
      <w:divBdr>
        <w:top w:val="none" w:sz="0" w:space="0" w:color="auto"/>
        <w:left w:val="none" w:sz="0" w:space="0" w:color="auto"/>
        <w:bottom w:val="none" w:sz="0" w:space="0" w:color="auto"/>
        <w:right w:val="none" w:sz="0" w:space="0" w:color="auto"/>
      </w:divBdr>
      <w:divsChild>
        <w:div w:id="618879911">
          <w:marLeft w:val="0"/>
          <w:marRight w:val="0"/>
          <w:marTop w:val="0"/>
          <w:marBottom w:val="0"/>
          <w:divBdr>
            <w:top w:val="none" w:sz="0" w:space="0" w:color="auto"/>
            <w:left w:val="none" w:sz="0" w:space="0" w:color="auto"/>
            <w:bottom w:val="none" w:sz="0" w:space="0" w:color="auto"/>
            <w:right w:val="none" w:sz="0" w:space="0" w:color="auto"/>
          </w:divBdr>
          <w:divsChild>
            <w:div w:id="132543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634344">
      <w:bodyDiv w:val="1"/>
      <w:marLeft w:val="0"/>
      <w:marRight w:val="0"/>
      <w:marTop w:val="0"/>
      <w:marBottom w:val="0"/>
      <w:divBdr>
        <w:top w:val="none" w:sz="0" w:space="0" w:color="auto"/>
        <w:left w:val="none" w:sz="0" w:space="0" w:color="auto"/>
        <w:bottom w:val="none" w:sz="0" w:space="0" w:color="auto"/>
        <w:right w:val="none" w:sz="0" w:space="0" w:color="auto"/>
      </w:divBdr>
    </w:div>
    <w:div w:id="1021325382">
      <w:bodyDiv w:val="1"/>
      <w:marLeft w:val="0"/>
      <w:marRight w:val="0"/>
      <w:marTop w:val="0"/>
      <w:marBottom w:val="0"/>
      <w:divBdr>
        <w:top w:val="none" w:sz="0" w:space="0" w:color="auto"/>
        <w:left w:val="none" w:sz="0" w:space="0" w:color="auto"/>
        <w:bottom w:val="none" w:sz="0" w:space="0" w:color="auto"/>
        <w:right w:val="none" w:sz="0" w:space="0" w:color="auto"/>
      </w:divBdr>
    </w:div>
    <w:div w:id="1067191714">
      <w:bodyDiv w:val="1"/>
      <w:marLeft w:val="0"/>
      <w:marRight w:val="0"/>
      <w:marTop w:val="0"/>
      <w:marBottom w:val="0"/>
      <w:divBdr>
        <w:top w:val="none" w:sz="0" w:space="0" w:color="auto"/>
        <w:left w:val="none" w:sz="0" w:space="0" w:color="auto"/>
        <w:bottom w:val="none" w:sz="0" w:space="0" w:color="auto"/>
        <w:right w:val="none" w:sz="0" w:space="0" w:color="auto"/>
      </w:divBdr>
      <w:divsChild>
        <w:div w:id="106387731">
          <w:marLeft w:val="0"/>
          <w:marRight w:val="0"/>
          <w:marTop w:val="0"/>
          <w:marBottom w:val="0"/>
          <w:divBdr>
            <w:top w:val="none" w:sz="0" w:space="0" w:color="auto"/>
            <w:left w:val="none" w:sz="0" w:space="0" w:color="auto"/>
            <w:bottom w:val="none" w:sz="0" w:space="0" w:color="auto"/>
            <w:right w:val="none" w:sz="0" w:space="0" w:color="auto"/>
          </w:divBdr>
        </w:div>
      </w:divsChild>
    </w:div>
    <w:div w:id="1098405303">
      <w:bodyDiv w:val="1"/>
      <w:marLeft w:val="0"/>
      <w:marRight w:val="0"/>
      <w:marTop w:val="0"/>
      <w:marBottom w:val="0"/>
      <w:divBdr>
        <w:top w:val="none" w:sz="0" w:space="0" w:color="auto"/>
        <w:left w:val="none" w:sz="0" w:space="0" w:color="auto"/>
        <w:bottom w:val="none" w:sz="0" w:space="0" w:color="auto"/>
        <w:right w:val="none" w:sz="0" w:space="0" w:color="auto"/>
      </w:divBdr>
    </w:div>
    <w:div w:id="1213424084">
      <w:bodyDiv w:val="1"/>
      <w:marLeft w:val="0"/>
      <w:marRight w:val="0"/>
      <w:marTop w:val="0"/>
      <w:marBottom w:val="0"/>
      <w:divBdr>
        <w:top w:val="none" w:sz="0" w:space="0" w:color="auto"/>
        <w:left w:val="none" w:sz="0" w:space="0" w:color="auto"/>
        <w:bottom w:val="none" w:sz="0" w:space="0" w:color="auto"/>
        <w:right w:val="none" w:sz="0" w:space="0" w:color="auto"/>
      </w:divBdr>
    </w:div>
    <w:div w:id="1232304903">
      <w:bodyDiv w:val="1"/>
      <w:marLeft w:val="0"/>
      <w:marRight w:val="0"/>
      <w:marTop w:val="0"/>
      <w:marBottom w:val="0"/>
      <w:divBdr>
        <w:top w:val="none" w:sz="0" w:space="0" w:color="auto"/>
        <w:left w:val="none" w:sz="0" w:space="0" w:color="auto"/>
        <w:bottom w:val="none" w:sz="0" w:space="0" w:color="auto"/>
        <w:right w:val="none" w:sz="0" w:space="0" w:color="auto"/>
      </w:divBdr>
    </w:div>
    <w:div w:id="1264653176">
      <w:bodyDiv w:val="1"/>
      <w:marLeft w:val="0"/>
      <w:marRight w:val="0"/>
      <w:marTop w:val="0"/>
      <w:marBottom w:val="0"/>
      <w:divBdr>
        <w:top w:val="none" w:sz="0" w:space="0" w:color="auto"/>
        <w:left w:val="none" w:sz="0" w:space="0" w:color="auto"/>
        <w:bottom w:val="none" w:sz="0" w:space="0" w:color="auto"/>
        <w:right w:val="none" w:sz="0" w:space="0" w:color="auto"/>
      </w:divBdr>
    </w:div>
    <w:div w:id="1281497934">
      <w:bodyDiv w:val="1"/>
      <w:marLeft w:val="0"/>
      <w:marRight w:val="0"/>
      <w:marTop w:val="0"/>
      <w:marBottom w:val="0"/>
      <w:divBdr>
        <w:top w:val="none" w:sz="0" w:space="0" w:color="auto"/>
        <w:left w:val="none" w:sz="0" w:space="0" w:color="auto"/>
        <w:bottom w:val="none" w:sz="0" w:space="0" w:color="auto"/>
        <w:right w:val="none" w:sz="0" w:space="0" w:color="auto"/>
      </w:divBdr>
    </w:div>
    <w:div w:id="1281718155">
      <w:bodyDiv w:val="1"/>
      <w:marLeft w:val="0"/>
      <w:marRight w:val="0"/>
      <w:marTop w:val="0"/>
      <w:marBottom w:val="0"/>
      <w:divBdr>
        <w:top w:val="none" w:sz="0" w:space="0" w:color="auto"/>
        <w:left w:val="none" w:sz="0" w:space="0" w:color="auto"/>
        <w:bottom w:val="none" w:sz="0" w:space="0" w:color="auto"/>
        <w:right w:val="none" w:sz="0" w:space="0" w:color="auto"/>
      </w:divBdr>
    </w:div>
    <w:div w:id="1385787994">
      <w:bodyDiv w:val="1"/>
      <w:marLeft w:val="0"/>
      <w:marRight w:val="0"/>
      <w:marTop w:val="0"/>
      <w:marBottom w:val="0"/>
      <w:divBdr>
        <w:top w:val="none" w:sz="0" w:space="0" w:color="auto"/>
        <w:left w:val="none" w:sz="0" w:space="0" w:color="auto"/>
        <w:bottom w:val="none" w:sz="0" w:space="0" w:color="auto"/>
        <w:right w:val="none" w:sz="0" w:space="0" w:color="auto"/>
      </w:divBdr>
    </w:div>
    <w:div w:id="1474712913">
      <w:bodyDiv w:val="1"/>
      <w:marLeft w:val="0"/>
      <w:marRight w:val="0"/>
      <w:marTop w:val="0"/>
      <w:marBottom w:val="0"/>
      <w:divBdr>
        <w:top w:val="none" w:sz="0" w:space="0" w:color="auto"/>
        <w:left w:val="none" w:sz="0" w:space="0" w:color="auto"/>
        <w:bottom w:val="none" w:sz="0" w:space="0" w:color="auto"/>
        <w:right w:val="none" w:sz="0" w:space="0" w:color="auto"/>
      </w:divBdr>
    </w:div>
    <w:div w:id="1684240266">
      <w:bodyDiv w:val="1"/>
      <w:marLeft w:val="0"/>
      <w:marRight w:val="0"/>
      <w:marTop w:val="0"/>
      <w:marBottom w:val="0"/>
      <w:divBdr>
        <w:top w:val="none" w:sz="0" w:space="0" w:color="auto"/>
        <w:left w:val="none" w:sz="0" w:space="0" w:color="auto"/>
        <w:bottom w:val="none" w:sz="0" w:space="0" w:color="auto"/>
        <w:right w:val="none" w:sz="0" w:space="0" w:color="auto"/>
      </w:divBdr>
    </w:div>
    <w:div w:id="1951080454">
      <w:bodyDiv w:val="1"/>
      <w:marLeft w:val="0"/>
      <w:marRight w:val="0"/>
      <w:marTop w:val="0"/>
      <w:marBottom w:val="0"/>
      <w:divBdr>
        <w:top w:val="none" w:sz="0" w:space="0" w:color="auto"/>
        <w:left w:val="none" w:sz="0" w:space="0" w:color="auto"/>
        <w:bottom w:val="none" w:sz="0" w:space="0" w:color="auto"/>
        <w:right w:val="none" w:sz="0" w:space="0" w:color="auto"/>
      </w:divBdr>
    </w:div>
    <w:div w:id="2059039331">
      <w:bodyDiv w:val="1"/>
      <w:marLeft w:val="0"/>
      <w:marRight w:val="0"/>
      <w:marTop w:val="0"/>
      <w:marBottom w:val="0"/>
      <w:divBdr>
        <w:top w:val="none" w:sz="0" w:space="0" w:color="auto"/>
        <w:left w:val="none" w:sz="0" w:space="0" w:color="auto"/>
        <w:bottom w:val="none" w:sz="0" w:space="0" w:color="auto"/>
        <w:right w:val="none" w:sz="0" w:space="0" w:color="auto"/>
      </w:divBdr>
    </w:div>
    <w:div w:id="2088577303">
      <w:bodyDiv w:val="1"/>
      <w:marLeft w:val="0"/>
      <w:marRight w:val="0"/>
      <w:marTop w:val="0"/>
      <w:marBottom w:val="0"/>
      <w:divBdr>
        <w:top w:val="none" w:sz="0" w:space="0" w:color="auto"/>
        <w:left w:val="none" w:sz="0" w:space="0" w:color="auto"/>
        <w:bottom w:val="none" w:sz="0" w:space="0" w:color="auto"/>
        <w:right w:val="none" w:sz="0" w:space="0" w:color="auto"/>
      </w:divBdr>
    </w:div>
    <w:div w:id="2103378106">
      <w:bodyDiv w:val="1"/>
      <w:marLeft w:val="0"/>
      <w:marRight w:val="0"/>
      <w:marTop w:val="0"/>
      <w:marBottom w:val="0"/>
      <w:divBdr>
        <w:top w:val="none" w:sz="0" w:space="0" w:color="auto"/>
        <w:left w:val="none" w:sz="0" w:space="0" w:color="auto"/>
        <w:bottom w:val="none" w:sz="0" w:space="0" w:color="auto"/>
        <w:right w:val="none" w:sz="0" w:space="0" w:color="auto"/>
      </w:divBdr>
    </w:div>
    <w:div w:id="2117477809">
      <w:bodyDiv w:val="1"/>
      <w:marLeft w:val="0"/>
      <w:marRight w:val="0"/>
      <w:marTop w:val="0"/>
      <w:marBottom w:val="0"/>
      <w:divBdr>
        <w:top w:val="none" w:sz="0" w:space="0" w:color="auto"/>
        <w:left w:val="none" w:sz="0" w:space="0" w:color="auto"/>
        <w:bottom w:val="none" w:sz="0" w:space="0" w:color="auto"/>
        <w:right w:val="none" w:sz="0" w:space="0" w:color="auto"/>
      </w:divBdr>
      <w:divsChild>
        <w:div w:id="1936744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amuel.gutierrez@cityofpaloalto.org" TargetMode="External"/><Relationship Id="rId4" Type="http://schemas.openxmlformats.org/officeDocument/2006/relationships/settings" Target="settings.xml"/><Relationship Id="rId9" Type="http://schemas.openxmlformats.org/officeDocument/2006/relationships/hyperlink" Target="mailto:sahsing@m-group.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97543-A943-4581-AB44-DCC68DBDA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43</Pages>
  <Words>26594</Words>
  <Characters>151588</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
    </vt:vector>
  </TitlesOfParts>
  <Company>CPA</Company>
  <LinksUpToDate>false</LinksUpToDate>
  <CharactersWithSpaces>177827</CharactersWithSpaces>
  <SharedDoc>false</SharedDoc>
  <HLinks>
    <vt:vector size="6" baseType="variant">
      <vt:variant>
        <vt:i4>5177466</vt:i4>
      </vt:variant>
      <vt:variant>
        <vt:i4>0</vt:i4>
      </vt:variant>
      <vt:variant>
        <vt:i4>0</vt:i4>
      </vt:variant>
      <vt:variant>
        <vt:i4>5</vt:i4>
      </vt:variant>
      <vt:variant>
        <vt:lpwstr>mailto:ada@cityofpaloalt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etten</dc:creator>
  <cp:keywords/>
  <dc:description/>
  <cp:lastModifiedBy>David and Becky Eis</cp:lastModifiedBy>
  <cp:revision>16</cp:revision>
  <cp:lastPrinted>2017-08-18T22:26:00Z</cp:lastPrinted>
  <dcterms:created xsi:type="dcterms:W3CDTF">2020-05-31T21:14:00Z</dcterms:created>
  <dcterms:modified xsi:type="dcterms:W3CDTF">2020-06-0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70560242</vt:i4>
  </property>
</Properties>
</file>